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0"/>
        <w:tblW w:w="0" w:type="auto"/>
        <w:tblLook w:val="04A0" w:firstRow="1" w:lastRow="0" w:firstColumn="1" w:lastColumn="0" w:noHBand="0" w:noVBand="1"/>
      </w:tblPr>
      <w:tblGrid>
        <w:gridCol w:w="9060"/>
      </w:tblGrid>
      <w:tr w:rsidR="00F778C8" w:rsidRPr="005C3877" w14:paraId="3B09427D" w14:textId="77777777" w:rsidTr="003B613F">
        <w:tc>
          <w:tcPr>
            <w:tcW w:w="9063" w:type="dxa"/>
          </w:tcPr>
          <w:p w14:paraId="2C266283" w14:textId="77777777" w:rsidR="00F778C8" w:rsidRPr="005C3877" w:rsidRDefault="00F778C8" w:rsidP="005C3877">
            <w:pPr>
              <w:widowControl w:val="0"/>
              <w:spacing w:after="0" w:line="240" w:lineRule="auto"/>
              <w:ind w:left="0" w:firstLine="0"/>
              <w:rPr>
                <w:sz w:val="22"/>
                <w:szCs w:val="22"/>
                <w:lang w:val="en-US"/>
              </w:rPr>
            </w:pPr>
            <w:r w:rsidRPr="005C3877">
              <w:rPr>
                <w:sz w:val="22"/>
                <w:szCs w:val="22"/>
              </w:rPr>
              <w:t xml:space="preserve">Dan id-dokument fih l-informazzjoni dwar il-prodott </w:t>
            </w:r>
            <w:r w:rsidRPr="005C3877">
              <w:rPr>
                <w:sz w:val="22"/>
                <w:szCs w:val="22"/>
                <w:lang w:val="en-GB"/>
              </w:rPr>
              <w:t>approvata</w:t>
            </w:r>
            <w:r w:rsidRPr="005C3877">
              <w:rPr>
                <w:sz w:val="22"/>
                <w:szCs w:val="22"/>
              </w:rPr>
              <w:t xml:space="preserve"> għall-Jubbonti, bil-bidliet li saru mill-aħħar proċedura li affettwa</w:t>
            </w:r>
            <w:r w:rsidRPr="005C3877">
              <w:rPr>
                <w:sz w:val="22"/>
                <w:szCs w:val="22"/>
                <w:lang w:val="en-GB"/>
              </w:rPr>
              <w:t>t</w:t>
            </w:r>
            <w:r w:rsidRPr="005C3877">
              <w:rPr>
                <w:sz w:val="22"/>
                <w:szCs w:val="22"/>
              </w:rPr>
              <w:t xml:space="preserve"> l-informazzjoni dwar il-prodott (</w:t>
            </w:r>
            <w:r w:rsidRPr="005C3877">
              <w:rPr>
                <w:sz w:val="22"/>
                <w:szCs w:val="22"/>
                <w:lang w:val="en-US"/>
              </w:rPr>
              <w:t>EMEA/H/C/005964/N/006</w:t>
            </w:r>
            <w:r w:rsidRPr="005C3877">
              <w:rPr>
                <w:sz w:val="22"/>
                <w:szCs w:val="22"/>
              </w:rPr>
              <w:t xml:space="preserve">) </w:t>
            </w:r>
            <w:r w:rsidRPr="005C3877">
              <w:rPr>
                <w:sz w:val="22"/>
                <w:szCs w:val="22"/>
                <w:lang w:val="en-GB"/>
              </w:rPr>
              <w:t>qed</w:t>
            </w:r>
            <w:r w:rsidRPr="005C3877">
              <w:rPr>
                <w:sz w:val="22"/>
                <w:szCs w:val="22"/>
              </w:rPr>
              <w:t xml:space="preserve"> jiġu </w:t>
            </w:r>
            <w:r w:rsidRPr="005C3877">
              <w:rPr>
                <w:sz w:val="22"/>
                <w:szCs w:val="22"/>
                <w:lang w:val="en-GB"/>
              </w:rPr>
              <w:t>immarkati</w:t>
            </w:r>
            <w:r w:rsidRPr="005C3877">
              <w:rPr>
                <w:sz w:val="22"/>
                <w:szCs w:val="22"/>
              </w:rPr>
              <w:t>.</w:t>
            </w:r>
          </w:p>
          <w:p w14:paraId="579E0D09" w14:textId="77777777" w:rsidR="00F778C8" w:rsidRPr="005C3877" w:rsidRDefault="00F778C8" w:rsidP="005C3877">
            <w:pPr>
              <w:widowControl w:val="0"/>
              <w:spacing w:after="0" w:line="240" w:lineRule="auto"/>
              <w:ind w:left="0" w:firstLine="0"/>
              <w:rPr>
                <w:sz w:val="22"/>
                <w:szCs w:val="22"/>
              </w:rPr>
            </w:pPr>
          </w:p>
          <w:p w14:paraId="6566FD1E" w14:textId="77777777" w:rsidR="00F778C8" w:rsidRPr="005C3877" w:rsidRDefault="00F778C8" w:rsidP="005C3877">
            <w:pPr>
              <w:spacing w:after="0" w:line="240" w:lineRule="auto"/>
              <w:ind w:left="0" w:firstLine="0"/>
            </w:pPr>
            <w:r w:rsidRPr="005C3877">
              <w:rPr>
                <w:sz w:val="22"/>
                <w:szCs w:val="22"/>
              </w:rPr>
              <w:t xml:space="preserve">Għal aktar informazzjoni, ara s-sit web tal-Aġenzija Ewropea għall-Mediċini: </w:t>
            </w:r>
            <w:hyperlink r:id="rId7" w:history="1">
              <w:r w:rsidRPr="005C3877">
                <w:rPr>
                  <w:rStyle w:val="Hyperlink"/>
                  <w:sz w:val="22"/>
                  <w:szCs w:val="22"/>
                </w:rPr>
                <w:t>https://www.ema.europa.eu/en/medicines/human/EPAR/jubbonti</w:t>
              </w:r>
            </w:hyperlink>
          </w:p>
        </w:tc>
      </w:tr>
    </w:tbl>
    <w:p w14:paraId="6D488009" w14:textId="77777777" w:rsidR="00F778C8" w:rsidRPr="005C3877" w:rsidRDefault="00F778C8" w:rsidP="005C3877">
      <w:pPr>
        <w:spacing w:after="0" w:line="240" w:lineRule="auto"/>
        <w:ind w:left="0" w:firstLine="0"/>
        <w:jc w:val="center"/>
      </w:pPr>
    </w:p>
    <w:p w14:paraId="1164D62E" w14:textId="77777777" w:rsidR="00B35BDD" w:rsidRPr="005C3877" w:rsidRDefault="00B35BDD" w:rsidP="005C3877">
      <w:pPr>
        <w:spacing w:after="0" w:line="240" w:lineRule="auto"/>
        <w:ind w:left="0" w:firstLine="0"/>
        <w:jc w:val="center"/>
        <w:rPr>
          <w:rFonts w:asciiTheme="majorBidi" w:hAnsiTheme="majorBidi" w:cstheme="majorBidi"/>
        </w:rPr>
      </w:pPr>
    </w:p>
    <w:p w14:paraId="64794E64" w14:textId="77777777" w:rsidR="00B35BDD" w:rsidRPr="005C3877" w:rsidRDefault="00B35BDD" w:rsidP="005C3877">
      <w:pPr>
        <w:spacing w:after="0" w:line="240" w:lineRule="auto"/>
        <w:ind w:left="0" w:firstLine="0"/>
        <w:jc w:val="center"/>
        <w:rPr>
          <w:rFonts w:asciiTheme="majorBidi" w:hAnsiTheme="majorBidi" w:cstheme="majorBidi"/>
        </w:rPr>
      </w:pPr>
    </w:p>
    <w:p w14:paraId="1CC14E90" w14:textId="77777777" w:rsidR="00B35BDD" w:rsidRPr="005C3877" w:rsidRDefault="00B35BDD" w:rsidP="005C3877">
      <w:pPr>
        <w:spacing w:after="0" w:line="240" w:lineRule="auto"/>
        <w:ind w:left="0" w:firstLine="0"/>
        <w:jc w:val="center"/>
        <w:rPr>
          <w:rFonts w:asciiTheme="majorBidi" w:hAnsiTheme="majorBidi" w:cstheme="majorBidi"/>
        </w:rPr>
      </w:pPr>
    </w:p>
    <w:p w14:paraId="3EEFA3EF" w14:textId="77777777" w:rsidR="00B35BDD" w:rsidRPr="005C3877" w:rsidRDefault="00B35BDD" w:rsidP="005C3877">
      <w:pPr>
        <w:spacing w:after="0" w:line="240" w:lineRule="auto"/>
        <w:ind w:left="0" w:firstLine="0"/>
        <w:jc w:val="center"/>
        <w:rPr>
          <w:rFonts w:asciiTheme="majorBidi" w:hAnsiTheme="majorBidi" w:cstheme="majorBidi"/>
        </w:rPr>
      </w:pPr>
    </w:p>
    <w:p w14:paraId="0A70D574" w14:textId="77777777" w:rsidR="00B35BDD" w:rsidRPr="005C3877" w:rsidRDefault="00B35BDD" w:rsidP="005C3877">
      <w:pPr>
        <w:spacing w:after="0" w:line="240" w:lineRule="auto"/>
        <w:ind w:left="0" w:firstLine="0"/>
        <w:jc w:val="center"/>
        <w:rPr>
          <w:rFonts w:asciiTheme="majorBidi" w:hAnsiTheme="majorBidi" w:cstheme="majorBidi"/>
        </w:rPr>
      </w:pPr>
    </w:p>
    <w:p w14:paraId="25B97D83" w14:textId="77777777" w:rsidR="00B35BDD" w:rsidRPr="005C3877" w:rsidRDefault="00B35BDD" w:rsidP="005C3877">
      <w:pPr>
        <w:spacing w:after="0" w:line="240" w:lineRule="auto"/>
        <w:ind w:left="0" w:firstLine="0"/>
        <w:jc w:val="center"/>
        <w:rPr>
          <w:rFonts w:asciiTheme="majorBidi" w:hAnsiTheme="majorBidi" w:cstheme="majorBidi"/>
        </w:rPr>
      </w:pPr>
    </w:p>
    <w:p w14:paraId="5810D12C" w14:textId="77777777" w:rsidR="00B35BDD" w:rsidRPr="005C3877" w:rsidRDefault="00B35BDD" w:rsidP="005C3877">
      <w:pPr>
        <w:spacing w:after="0" w:line="240" w:lineRule="auto"/>
        <w:ind w:left="0" w:firstLine="0"/>
        <w:jc w:val="center"/>
        <w:rPr>
          <w:rFonts w:asciiTheme="majorBidi" w:hAnsiTheme="majorBidi" w:cstheme="majorBidi"/>
        </w:rPr>
      </w:pPr>
    </w:p>
    <w:p w14:paraId="183562DF" w14:textId="77777777" w:rsidR="00B35BDD" w:rsidRPr="005C3877" w:rsidRDefault="00B35BDD" w:rsidP="005C3877">
      <w:pPr>
        <w:spacing w:after="0" w:line="240" w:lineRule="auto"/>
        <w:ind w:left="0" w:firstLine="0"/>
        <w:jc w:val="center"/>
        <w:rPr>
          <w:rFonts w:asciiTheme="majorBidi" w:hAnsiTheme="majorBidi" w:cstheme="majorBidi"/>
        </w:rPr>
      </w:pPr>
    </w:p>
    <w:p w14:paraId="531ECF57" w14:textId="77777777" w:rsidR="00B35BDD" w:rsidRPr="005C3877" w:rsidRDefault="00B35BDD" w:rsidP="005C3877">
      <w:pPr>
        <w:spacing w:after="0" w:line="240" w:lineRule="auto"/>
        <w:ind w:left="0" w:firstLine="0"/>
        <w:jc w:val="center"/>
        <w:rPr>
          <w:rFonts w:asciiTheme="majorBidi" w:hAnsiTheme="majorBidi" w:cstheme="majorBidi"/>
        </w:rPr>
      </w:pPr>
    </w:p>
    <w:p w14:paraId="60051DA3" w14:textId="77777777" w:rsidR="00B35BDD" w:rsidRPr="005C3877" w:rsidRDefault="00B35BDD" w:rsidP="005C3877">
      <w:pPr>
        <w:spacing w:after="0" w:line="240" w:lineRule="auto"/>
        <w:ind w:left="0" w:firstLine="0"/>
        <w:jc w:val="center"/>
        <w:rPr>
          <w:rFonts w:asciiTheme="majorBidi" w:hAnsiTheme="majorBidi" w:cstheme="majorBidi"/>
        </w:rPr>
      </w:pPr>
    </w:p>
    <w:p w14:paraId="3F4ED8AC" w14:textId="77777777" w:rsidR="00B35BDD" w:rsidRPr="005C3877" w:rsidRDefault="00B35BDD" w:rsidP="005C3877">
      <w:pPr>
        <w:spacing w:after="0" w:line="240" w:lineRule="auto"/>
        <w:ind w:left="0" w:firstLine="0"/>
        <w:jc w:val="center"/>
        <w:rPr>
          <w:rFonts w:asciiTheme="majorBidi" w:hAnsiTheme="majorBidi" w:cstheme="majorBidi"/>
        </w:rPr>
      </w:pPr>
    </w:p>
    <w:p w14:paraId="4EDB0BE2" w14:textId="77777777" w:rsidR="00B35BDD" w:rsidRPr="005C3877" w:rsidRDefault="00B35BDD" w:rsidP="005C3877">
      <w:pPr>
        <w:spacing w:after="0" w:line="240" w:lineRule="auto"/>
        <w:ind w:left="0" w:firstLine="0"/>
        <w:jc w:val="center"/>
        <w:rPr>
          <w:rFonts w:asciiTheme="majorBidi" w:hAnsiTheme="majorBidi" w:cstheme="majorBidi"/>
        </w:rPr>
      </w:pPr>
    </w:p>
    <w:p w14:paraId="4463CF4B" w14:textId="77777777" w:rsidR="00B35BDD" w:rsidRPr="005C3877" w:rsidRDefault="00B35BDD" w:rsidP="005C3877">
      <w:pPr>
        <w:spacing w:after="0" w:line="240" w:lineRule="auto"/>
        <w:ind w:left="0" w:firstLine="0"/>
        <w:jc w:val="center"/>
        <w:rPr>
          <w:rFonts w:asciiTheme="majorBidi" w:hAnsiTheme="majorBidi" w:cstheme="majorBidi"/>
        </w:rPr>
      </w:pPr>
    </w:p>
    <w:p w14:paraId="44144331" w14:textId="77777777" w:rsidR="00B35BDD" w:rsidRPr="005C3877" w:rsidRDefault="00B35BDD" w:rsidP="005C3877">
      <w:pPr>
        <w:spacing w:after="0" w:line="240" w:lineRule="auto"/>
        <w:ind w:left="0" w:firstLine="0"/>
        <w:jc w:val="center"/>
        <w:rPr>
          <w:rFonts w:asciiTheme="majorBidi" w:hAnsiTheme="majorBidi" w:cstheme="majorBidi"/>
        </w:rPr>
      </w:pPr>
    </w:p>
    <w:p w14:paraId="58628B90" w14:textId="77777777" w:rsidR="00B35BDD" w:rsidRPr="005C3877" w:rsidRDefault="00B35BDD" w:rsidP="005C3877">
      <w:pPr>
        <w:spacing w:after="0" w:line="240" w:lineRule="auto"/>
        <w:ind w:left="0" w:firstLine="0"/>
        <w:jc w:val="center"/>
        <w:rPr>
          <w:rFonts w:asciiTheme="majorBidi" w:hAnsiTheme="majorBidi" w:cstheme="majorBidi"/>
        </w:rPr>
      </w:pPr>
    </w:p>
    <w:p w14:paraId="5790E835" w14:textId="77777777" w:rsidR="00E32073" w:rsidRPr="005C3877" w:rsidRDefault="00E32073" w:rsidP="005C3877">
      <w:pPr>
        <w:spacing w:after="0" w:line="240" w:lineRule="auto"/>
        <w:ind w:left="0" w:firstLine="0"/>
        <w:jc w:val="center"/>
        <w:rPr>
          <w:rFonts w:asciiTheme="majorBidi" w:hAnsiTheme="majorBidi" w:cstheme="majorBidi"/>
        </w:rPr>
      </w:pPr>
    </w:p>
    <w:p w14:paraId="6D290B5F" w14:textId="77777777" w:rsidR="00B35BDD"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b/>
        </w:rPr>
        <w:t>ANNESS</w:t>
      </w:r>
      <w:r w:rsidR="00C267F4" w:rsidRPr="005C3877">
        <w:rPr>
          <w:rFonts w:asciiTheme="majorBidi" w:hAnsiTheme="majorBidi" w:cstheme="majorBidi"/>
          <w:b/>
        </w:rPr>
        <w:t> </w:t>
      </w:r>
      <w:r w:rsidRPr="005C3877">
        <w:rPr>
          <w:rFonts w:asciiTheme="majorBidi" w:hAnsiTheme="majorBidi" w:cstheme="majorBidi"/>
          <w:b/>
        </w:rPr>
        <w:t>I</w:t>
      </w:r>
    </w:p>
    <w:p w14:paraId="5AA63EB6" w14:textId="77777777" w:rsidR="00E32073" w:rsidRPr="005C3877" w:rsidRDefault="00E32073" w:rsidP="005C3877">
      <w:pPr>
        <w:spacing w:after="0" w:line="240" w:lineRule="auto"/>
        <w:ind w:left="0" w:firstLine="0"/>
        <w:jc w:val="center"/>
        <w:rPr>
          <w:rFonts w:asciiTheme="majorBidi" w:hAnsiTheme="majorBidi" w:cstheme="majorBidi"/>
        </w:rPr>
      </w:pPr>
    </w:p>
    <w:p w14:paraId="36C0A80E" w14:textId="77777777" w:rsidR="0033022D" w:rsidRPr="005C3877" w:rsidRDefault="00780748" w:rsidP="005C3877">
      <w:pPr>
        <w:pStyle w:val="Heading1"/>
        <w:spacing w:after="0" w:line="240" w:lineRule="auto"/>
        <w:ind w:left="0" w:right="0" w:firstLine="0"/>
        <w:jc w:val="center"/>
        <w:rPr>
          <w:lang w:val="mt-MT"/>
        </w:rPr>
      </w:pPr>
      <w:r w:rsidRPr="005C3877">
        <w:rPr>
          <w:lang w:val="mt-MT"/>
        </w:rPr>
        <w:t>SOMMARJU TAL</w:t>
      </w:r>
      <w:r w:rsidR="000C5E33" w:rsidRPr="005C3877">
        <w:rPr>
          <w:lang w:val="mt-MT"/>
        </w:rPr>
        <w:t>-</w:t>
      </w:r>
      <w:r w:rsidRPr="005C3877">
        <w:rPr>
          <w:lang w:val="mt-MT"/>
        </w:rPr>
        <w:t>KARATTERISTIĊI TAL</w:t>
      </w:r>
      <w:r w:rsidR="000C5E33" w:rsidRPr="005C3877">
        <w:rPr>
          <w:lang w:val="mt-MT"/>
        </w:rPr>
        <w:t>-</w:t>
      </w:r>
      <w:r w:rsidRPr="005C3877">
        <w:rPr>
          <w:lang w:val="mt-MT"/>
        </w:rPr>
        <w:t xml:space="preserve">PRODOTT </w:t>
      </w:r>
    </w:p>
    <w:p w14:paraId="17FBF60F"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br w:type="page"/>
      </w:r>
    </w:p>
    <w:p w14:paraId="381B502D" w14:textId="77777777" w:rsidR="00F7209A" w:rsidRPr="005C3877" w:rsidRDefault="00780748" w:rsidP="005C3877">
      <w:pPr>
        <w:keepNext/>
        <w:keepLines/>
        <w:tabs>
          <w:tab w:val="left" w:pos="0"/>
        </w:tabs>
        <w:spacing w:after="0" w:line="240" w:lineRule="auto"/>
        <w:ind w:left="0" w:firstLine="0"/>
        <w:rPr>
          <w:rFonts w:asciiTheme="majorBidi" w:hAnsiTheme="majorBidi" w:cstheme="majorBidi"/>
          <w:b/>
        </w:rPr>
      </w:pPr>
      <w:r w:rsidRPr="005C3877">
        <w:rPr>
          <w:noProof/>
          <w:bdr w:val="none" w:sz="0" w:space="0" w:color="auto" w:frame="1"/>
        </w:rPr>
        <w:lastRenderedPageBreak/>
        <w:drawing>
          <wp:inline distT="0" distB="0" distL="0" distR="0" wp14:anchorId="2EA1F7AD" wp14:editId="16A76FB5">
            <wp:extent cx="203200" cy="172720"/>
            <wp:effectExtent l="0" t="0" r="6350" b="0"/>
            <wp:docPr id="82381523"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86918" name="Picture 3" descr="BT_1000x858px"/>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03200" cy="172720"/>
                    </a:xfrm>
                    <a:prstGeom prst="rect">
                      <a:avLst/>
                    </a:prstGeom>
                    <a:noFill/>
                    <a:ln>
                      <a:noFill/>
                    </a:ln>
                  </pic:spPr>
                </pic:pic>
              </a:graphicData>
            </a:graphic>
          </wp:inline>
        </w:drawing>
      </w:r>
      <w:r w:rsidRPr="005C3877">
        <w:t>Dan il-prodott mediċinali huwa suġġett għal monitoraġġ addizzjonali. Dan ser jippermetti identifikazzjoni ta’ malajr ta’ informazzjoni ġdida dwar is-sigurtà. Il-professjonisti tal-kura tas-saħħa huma mitluba jirrappurtaw kwalunkwe reazzjoni avversa suspettata. Ara sezzjoni 4.8 dwar kif għandhom jiġu rappurtati reazzjonijiet avversi.</w:t>
      </w:r>
    </w:p>
    <w:p w14:paraId="0ADFA711" w14:textId="77777777" w:rsidR="00F7209A" w:rsidRPr="005C3877" w:rsidRDefault="00F7209A" w:rsidP="005C3877">
      <w:pPr>
        <w:keepNext/>
        <w:keepLines/>
        <w:tabs>
          <w:tab w:val="left" w:pos="567"/>
        </w:tabs>
        <w:spacing w:after="0" w:line="240" w:lineRule="auto"/>
        <w:ind w:left="0" w:firstLine="0"/>
        <w:rPr>
          <w:rFonts w:asciiTheme="majorBidi" w:hAnsiTheme="majorBidi" w:cstheme="majorBidi"/>
          <w:b/>
        </w:rPr>
      </w:pPr>
    </w:p>
    <w:p w14:paraId="4118ED0D" w14:textId="77777777" w:rsidR="00F7209A" w:rsidRPr="005C3877" w:rsidRDefault="00F7209A" w:rsidP="005C3877">
      <w:pPr>
        <w:keepNext/>
        <w:keepLines/>
        <w:tabs>
          <w:tab w:val="left" w:pos="567"/>
        </w:tabs>
        <w:spacing w:after="0" w:line="240" w:lineRule="auto"/>
        <w:ind w:left="0" w:firstLine="0"/>
        <w:rPr>
          <w:rFonts w:asciiTheme="majorBidi" w:hAnsiTheme="majorBidi" w:cstheme="majorBidi"/>
          <w:b/>
        </w:rPr>
      </w:pPr>
    </w:p>
    <w:p w14:paraId="744AD633"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w:t>
      </w:r>
      <w:r w:rsidRPr="005C3877">
        <w:rPr>
          <w:rFonts w:asciiTheme="majorBidi" w:hAnsiTheme="majorBidi" w:cstheme="majorBidi"/>
          <w:b/>
        </w:rPr>
        <w:tab/>
        <w:t>ISEM IL</w:t>
      </w:r>
      <w:r w:rsidRPr="005C3877">
        <w:rPr>
          <w:rFonts w:asciiTheme="majorBidi" w:hAnsiTheme="majorBidi" w:cstheme="majorBidi"/>
          <w:b/>
        </w:rPr>
        <w:noBreakHyphen/>
        <w:t>PRODOTT MEDIĊINALI</w:t>
      </w:r>
    </w:p>
    <w:p w14:paraId="7608517E" w14:textId="77777777" w:rsidR="00E32073" w:rsidRPr="005C3877" w:rsidRDefault="00E32073" w:rsidP="005C3877">
      <w:pPr>
        <w:keepNext/>
        <w:keepLines/>
        <w:spacing w:after="0" w:line="240" w:lineRule="auto"/>
        <w:ind w:left="0" w:firstLine="0"/>
        <w:rPr>
          <w:rFonts w:asciiTheme="majorBidi" w:hAnsiTheme="majorBidi" w:cstheme="majorBidi"/>
        </w:rPr>
      </w:pPr>
    </w:p>
    <w:p w14:paraId="382B4F6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r w:rsidR="00981BA4" w:rsidRPr="005C3877">
        <w:rPr>
          <w:rFonts w:asciiTheme="majorBidi" w:hAnsiTheme="majorBidi" w:cstheme="majorBidi"/>
        </w:rPr>
        <w:t xml:space="preserve"> </w:t>
      </w:r>
      <w:r w:rsidRPr="005C3877">
        <w:rPr>
          <w:rFonts w:asciiTheme="majorBidi" w:hAnsiTheme="majorBidi" w:cstheme="majorBidi"/>
        </w:rPr>
        <w:t>60 </w:t>
      </w:r>
      <w:r w:rsidR="00B020C9" w:rsidRPr="005C3877">
        <w:rPr>
          <w:rFonts w:asciiTheme="majorBidi" w:hAnsiTheme="majorBidi" w:cstheme="majorBidi"/>
        </w:rPr>
        <w:t>mg soluzzjoni għall</w:t>
      </w:r>
      <w:r w:rsidRPr="005C3877">
        <w:rPr>
          <w:rFonts w:asciiTheme="majorBidi" w:hAnsiTheme="majorBidi" w:cstheme="majorBidi"/>
        </w:rPr>
        <w:noBreakHyphen/>
      </w:r>
      <w:r w:rsidR="00B020C9" w:rsidRPr="005C3877">
        <w:rPr>
          <w:rFonts w:asciiTheme="majorBidi" w:hAnsiTheme="majorBidi" w:cstheme="majorBidi"/>
        </w:rPr>
        <w:t>injezzjoni f’siringa mimlija għal</w:t>
      </w:r>
      <w:r w:rsidRPr="005C3877">
        <w:rPr>
          <w:rFonts w:asciiTheme="majorBidi" w:hAnsiTheme="majorBidi" w:cstheme="majorBidi"/>
        </w:rPr>
        <w:noBreakHyphen/>
      </w:r>
      <w:r w:rsidR="00B020C9" w:rsidRPr="005C3877">
        <w:rPr>
          <w:rFonts w:asciiTheme="majorBidi" w:hAnsiTheme="majorBidi" w:cstheme="majorBidi"/>
        </w:rPr>
        <w:t>lest</w:t>
      </w:r>
    </w:p>
    <w:p w14:paraId="7092DDCA" w14:textId="77777777" w:rsidR="00B35BDD" w:rsidRPr="005C3877" w:rsidRDefault="00B35BDD" w:rsidP="005C3877">
      <w:pPr>
        <w:spacing w:after="0" w:line="240" w:lineRule="auto"/>
        <w:ind w:left="0" w:firstLine="0"/>
        <w:rPr>
          <w:rFonts w:asciiTheme="majorBidi" w:hAnsiTheme="majorBidi" w:cstheme="majorBidi"/>
        </w:rPr>
      </w:pPr>
    </w:p>
    <w:p w14:paraId="4D537C61" w14:textId="77777777" w:rsidR="00E32073" w:rsidRPr="005C3877" w:rsidRDefault="00E32073" w:rsidP="005C3877">
      <w:pPr>
        <w:spacing w:after="0" w:line="240" w:lineRule="auto"/>
        <w:ind w:left="0" w:firstLine="0"/>
        <w:rPr>
          <w:rFonts w:asciiTheme="majorBidi" w:hAnsiTheme="majorBidi" w:cstheme="majorBidi"/>
        </w:rPr>
      </w:pPr>
    </w:p>
    <w:p w14:paraId="16D76198"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2.</w:t>
      </w:r>
      <w:r w:rsidRPr="005C3877">
        <w:rPr>
          <w:rFonts w:asciiTheme="majorBidi" w:hAnsiTheme="majorBidi" w:cstheme="majorBidi"/>
          <w:b/>
        </w:rPr>
        <w:tab/>
        <w:t>GĦAMLA KWALITATTIVA U KWANTITATTIVA</w:t>
      </w:r>
    </w:p>
    <w:p w14:paraId="5FC7BB37" w14:textId="77777777" w:rsidR="00E32073" w:rsidRPr="005C3877" w:rsidRDefault="00E32073" w:rsidP="005C3877">
      <w:pPr>
        <w:keepNext/>
        <w:keepLines/>
        <w:spacing w:after="0" w:line="240" w:lineRule="auto"/>
        <w:ind w:left="0" w:firstLine="0"/>
        <w:rPr>
          <w:rFonts w:asciiTheme="majorBidi" w:hAnsiTheme="majorBidi" w:cstheme="majorBidi"/>
        </w:rPr>
      </w:pPr>
    </w:p>
    <w:p w14:paraId="0C66134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ull siringa mimlija għal</w:t>
      </w:r>
      <w:r w:rsidRPr="005C3877">
        <w:rPr>
          <w:rFonts w:asciiTheme="majorBidi" w:hAnsiTheme="majorBidi" w:cstheme="majorBidi"/>
        </w:rPr>
        <w:noBreakHyphen/>
        <w:t>lest fiha</w:t>
      </w:r>
      <w:r w:rsidR="00981BA4" w:rsidRPr="005C3877">
        <w:rPr>
          <w:rFonts w:asciiTheme="majorBidi" w:hAnsiTheme="majorBidi" w:cstheme="majorBidi"/>
        </w:rPr>
        <w:t xml:space="preserve"> </w:t>
      </w:r>
      <w:r w:rsidRPr="005C3877">
        <w:rPr>
          <w:rFonts w:asciiTheme="majorBidi" w:hAnsiTheme="majorBidi" w:cstheme="majorBidi"/>
        </w:rPr>
        <w:t>60 mg ta’ denosumab f’1 mL ta’ soluzzjoni (60 mg/mL).</w:t>
      </w:r>
    </w:p>
    <w:p w14:paraId="42FDA27E" w14:textId="77777777" w:rsidR="00E32073" w:rsidRPr="005C3877" w:rsidRDefault="00E32073" w:rsidP="005C3877">
      <w:pPr>
        <w:spacing w:after="0" w:line="240" w:lineRule="auto"/>
        <w:ind w:left="0" w:firstLine="0"/>
        <w:rPr>
          <w:rFonts w:asciiTheme="majorBidi" w:hAnsiTheme="majorBidi" w:cstheme="majorBidi"/>
        </w:rPr>
      </w:pPr>
    </w:p>
    <w:p w14:paraId="174F9B9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enosumab huwa antikorp IgG2</w:t>
      </w:r>
      <w:r w:rsidR="00981BA4" w:rsidRPr="005C3877">
        <w:rPr>
          <w:rFonts w:asciiTheme="majorBidi" w:hAnsiTheme="majorBidi" w:cstheme="majorBidi"/>
        </w:rPr>
        <w:t xml:space="preserve"> </w:t>
      </w:r>
      <w:r w:rsidRPr="005C3877">
        <w:rPr>
          <w:rFonts w:asciiTheme="majorBidi" w:hAnsiTheme="majorBidi" w:cstheme="majorBidi"/>
        </w:rPr>
        <w:t>monoklonali uman magħmul f’linja ta’ ċelluli mammiferi (ċelluli tal</w:t>
      </w:r>
      <w:r w:rsidR="00D46EE0" w:rsidRPr="005C3877">
        <w:rPr>
          <w:rFonts w:asciiTheme="majorBidi" w:hAnsiTheme="majorBidi" w:cstheme="majorBidi"/>
        </w:rPr>
        <w:noBreakHyphen/>
      </w:r>
      <w:r w:rsidRPr="005C3877">
        <w:rPr>
          <w:rFonts w:asciiTheme="majorBidi" w:hAnsiTheme="majorBidi" w:cstheme="majorBidi"/>
        </w:rPr>
        <w:t>ovarju tal</w:t>
      </w:r>
      <w:r w:rsidRPr="005C3877">
        <w:rPr>
          <w:rFonts w:asciiTheme="majorBidi" w:hAnsiTheme="majorBidi" w:cstheme="majorBidi"/>
        </w:rPr>
        <w:noBreakHyphen/>
        <w:t>ħamster Ċiniż) permezz ta’ teknoloġija tat</w:t>
      </w:r>
      <w:r w:rsidRPr="005C3877">
        <w:rPr>
          <w:rFonts w:asciiTheme="majorBidi" w:hAnsiTheme="majorBidi" w:cstheme="majorBidi"/>
        </w:rPr>
        <w:noBreakHyphen/>
        <w:t>tfassil tad</w:t>
      </w:r>
      <w:r w:rsidRPr="005C3877">
        <w:rPr>
          <w:rFonts w:asciiTheme="majorBidi" w:hAnsiTheme="majorBidi" w:cstheme="majorBidi"/>
        </w:rPr>
        <w:noBreakHyphen/>
        <w:t>DNA.</w:t>
      </w:r>
    </w:p>
    <w:p w14:paraId="64116F5C" w14:textId="77777777" w:rsidR="00E32073" w:rsidRPr="005C3877" w:rsidRDefault="00E32073" w:rsidP="005C3877">
      <w:pPr>
        <w:spacing w:after="0" w:line="240" w:lineRule="auto"/>
        <w:ind w:left="0" w:firstLine="0"/>
        <w:rPr>
          <w:rFonts w:asciiTheme="majorBidi" w:hAnsiTheme="majorBidi" w:cstheme="majorBidi"/>
        </w:rPr>
      </w:pPr>
    </w:p>
    <w:p w14:paraId="0BEA0566" w14:textId="77777777" w:rsidR="00B35BDD" w:rsidRPr="005C3877" w:rsidRDefault="00780748" w:rsidP="005C3877">
      <w:pPr>
        <w:spacing w:after="0" w:line="240" w:lineRule="auto"/>
        <w:ind w:left="0" w:firstLine="0"/>
        <w:rPr>
          <w:u w:val="single"/>
        </w:rPr>
      </w:pPr>
      <w:r w:rsidRPr="005C3877">
        <w:rPr>
          <w:u w:val="single"/>
        </w:rPr>
        <w:t>Eċċipjent b’effett magħruf</w:t>
      </w:r>
    </w:p>
    <w:p w14:paraId="2BDDDFE4" w14:textId="77777777" w:rsidR="00E32073" w:rsidRPr="005C3877" w:rsidRDefault="00E32073" w:rsidP="005C3877">
      <w:pPr>
        <w:spacing w:after="0" w:line="240" w:lineRule="auto"/>
        <w:ind w:left="0" w:firstLine="0"/>
        <w:rPr>
          <w:rFonts w:asciiTheme="majorBidi" w:hAnsiTheme="majorBidi" w:cstheme="majorBidi"/>
        </w:rPr>
      </w:pPr>
    </w:p>
    <w:p w14:paraId="79E2EC6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w:t>
      </w:r>
      <w:r w:rsidR="00F7209A" w:rsidRPr="005C3877">
        <w:rPr>
          <w:rFonts w:asciiTheme="majorBidi" w:hAnsiTheme="majorBidi" w:cstheme="majorBidi"/>
        </w:rPr>
        <w:t>an</w:t>
      </w:r>
      <w:r w:rsidRPr="005C3877">
        <w:rPr>
          <w:rFonts w:asciiTheme="majorBidi" w:hAnsiTheme="majorBidi" w:cstheme="majorBidi"/>
        </w:rPr>
        <w:t xml:space="preserve"> il</w:t>
      </w:r>
      <w:r w:rsidRPr="005C3877">
        <w:rPr>
          <w:rFonts w:asciiTheme="majorBidi" w:hAnsiTheme="majorBidi" w:cstheme="majorBidi"/>
        </w:rPr>
        <w:noBreakHyphen/>
      </w:r>
      <w:r w:rsidR="00F7209A" w:rsidRPr="005C3877">
        <w:rPr>
          <w:rFonts w:asciiTheme="majorBidi" w:hAnsiTheme="majorBidi" w:cstheme="majorBidi"/>
        </w:rPr>
        <w:t xml:space="preserve">prodott </w:t>
      </w:r>
      <w:r w:rsidRPr="005C3877">
        <w:rPr>
          <w:rFonts w:asciiTheme="majorBidi" w:hAnsiTheme="majorBidi" w:cstheme="majorBidi"/>
        </w:rPr>
        <w:t>mediċina</w:t>
      </w:r>
      <w:r w:rsidR="00F7209A" w:rsidRPr="005C3877">
        <w:rPr>
          <w:rFonts w:asciiTheme="majorBidi" w:hAnsiTheme="majorBidi" w:cstheme="majorBidi"/>
        </w:rPr>
        <w:t>li</w:t>
      </w:r>
      <w:r w:rsidRPr="005C3877">
        <w:rPr>
          <w:rFonts w:asciiTheme="majorBidi" w:hAnsiTheme="majorBidi" w:cstheme="majorBidi"/>
        </w:rPr>
        <w:t xml:space="preserve"> fih</w:t>
      </w:r>
      <w:r w:rsidR="00981BA4" w:rsidRPr="005C3877">
        <w:rPr>
          <w:rFonts w:asciiTheme="majorBidi" w:hAnsiTheme="majorBidi" w:cstheme="majorBidi"/>
        </w:rPr>
        <w:t xml:space="preserve"> </w:t>
      </w:r>
      <w:r w:rsidRPr="005C3877">
        <w:rPr>
          <w:rFonts w:asciiTheme="majorBidi" w:hAnsiTheme="majorBidi" w:cstheme="majorBidi"/>
        </w:rPr>
        <w:t>47 mg sorbitol f’kull mL ta’ soluzzjoni.</w:t>
      </w:r>
    </w:p>
    <w:p w14:paraId="1193ABDF" w14:textId="77777777" w:rsidR="00E32073" w:rsidRPr="005C3877" w:rsidRDefault="00E32073" w:rsidP="005C3877">
      <w:pPr>
        <w:spacing w:after="0" w:line="240" w:lineRule="auto"/>
        <w:ind w:left="0" w:firstLine="0"/>
        <w:rPr>
          <w:rFonts w:asciiTheme="majorBidi" w:hAnsiTheme="majorBidi" w:cstheme="majorBidi"/>
        </w:rPr>
      </w:pPr>
    </w:p>
    <w:p w14:paraId="6935411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Għal</w:t>
      </w:r>
      <w:r w:rsidRPr="005C3877">
        <w:rPr>
          <w:rFonts w:asciiTheme="majorBidi" w:hAnsiTheme="majorBidi" w:cstheme="majorBidi"/>
        </w:rPr>
        <w:noBreakHyphen/>
        <w:t>lista sħiħa ta’ eċċipjenti, ara sezzjoni 6.1.</w:t>
      </w:r>
    </w:p>
    <w:p w14:paraId="3B0EAFE0" w14:textId="77777777" w:rsidR="00B35BDD" w:rsidRPr="005C3877" w:rsidRDefault="00B35BDD" w:rsidP="005C3877">
      <w:pPr>
        <w:spacing w:after="0" w:line="240" w:lineRule="auto"/>
        <w:ind w:left="0" w:firstLine="0"/>
        <w:rPr>
          <w:rFonts w:asciiTheme="majorBidi" w:hAnsiTheme="majorBidi" w:cstheme="majorBidi"/>
        </w:rPr>
      </w:pPr>
    </w:p>
    <w:p w14:paraId="3D7DF7C5" w14:textId="77777777" w:rsidR="00E32073" w:rsidRPr="005C3877" w:rsidRDefault="00E32073" w:rsidP="005C3877">
      <w:pPr>
        <w:spacing w:after="0" w:line="240" w:lineRule="auto"/>
        <w:ind w:left="0" w:firstLine="0"/>
        <w:rPr>
          <w:rFonts w:asciiTheme="majorBidi" w:hAnsiTheme="majorBidi" w:cstheme="majorBidi"/>
        </w:rPr>
      </w:pPr>
    </w:p>
    <w:p w14:paraId="249720C7"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3.</w:t>
      </w:r>
      <w:r w:rsidRPr="005C3877">
        <w:rPr>
          <w:rFonts w:asciiTheme="majorBidi" w:hAnsiTheme="majorBidi" w:cstheme="majorBidi"/>
          <w:b/>
        </w:rPr>
        <w:tab/>
        <w:t>GĦAMLA FARMAĊEWTIKA</w:t>
      </w:r>
    </w:p>
    <w:p w14:paraId="54D12E76" w14:textId="77777777" w:rsidR="00E32073" w:rsidRPr="005C3877" w:rsidRDefault="00E32073" w:rsidP="005C3877">
      <w:pPr>
        <w:keepNext/>
        <w:keepLines/>
        <w:spacing w:after="0" w:line="240" w:lineRule="auto"/>
        <w:ind w:left="0" w:firstLine="0"/>
        <w:rPr>
          <w:rFonts w:asciiTheme="majorBidi" w:hAnsiTheme="majorBidi" w:cstheme="majorBidi"/>
        </w:rPr>
      </w:pPr>
    </w:p>
    <w:p w14:paraId="77F0393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oluzzjoni għall</w:t>
      </w:r>
      <w:r w:rsidRPr="005C3877">
        <w:rPr>
          <w:rFonts w:asciiTheme="majorBidi" w:hAnsiTheme="majorBidi" w:cstheme="majorBidi"/>
        </w:rPr>
        <w:noBreakHyphen/>
        <w:t>injezzjoni (injezzjoni).</w:t>
      </w:r>
    </w:p>
    <w:p w14:paraId="55D0A0DE" w14:textId="77777777" w:rsidR="00E32073" w:rsidRPr="005C3877" w:rsidRDefault="00E32073" w:rsidP="005C3877">
      <w:pPr>
        <w:spacing w:after="0" w:line="240" w:lineRule="auto"/>
        <w:ind w:left="0" w:firstLine="0"/>
        <w:rPr>
          <w:rFonts w:asciiTheme="majorBidi" w:hAnsiTheme="majorBidi" w:cstheme="majorBidi"/>
        </w:rPr>
      </w:pPr>
    </w:p>
    <w:p w14:paraId="3FB8380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oluzzjoni ċara</w:t>
      </w:r>
      <w:r w:rsidR="00F7209A" w:rsidRPr="005C3877">
        <w:rPr>
          <w:rFonts w:asciiTheme="majorBidi" w:hAnsiTheme="majorBidi" w:cstheme="majorBidi"/>
        </w:rPr>
        <w:t xml:space="preserve"> sa kemxejn opalexxenti</w:t>
      </w:r>
      <w:r w:rsidRPr="005C3877">
        <w:rPr>
          <w:rFonts w:asciiTheme="majorBidi" w:hAnsiTheme="majorBidi" w:cstheme="majorBidi"/>
        </w:rPr>
        <w:t xml:space="preserve">, bla kulur sa </w:t>
      </w:r>
      <w:r w:rsidR="00F7209A" w:rsidRPr="005C3877">
        <w:rPr>
          <w:rFonts w:asciiTheme="majorBidi" w:hAnsiTheme="majorBidi" w:cstheme="majorBidi"/>
        </w:rPr>
        <w:t>kemxejn fl-isfar jew kemxejn fil-kannella b’pH bejn 4.9 u 5.5 u ożmolalità ta’ 245 – 345 mOsmol/kg</w:t>
      </w:r>
      <w:r w:rsidRPr="005C3877">
        <w:rPr>
          <w:rFonts w:asciiTheme="majorBidi" w:hAnsiTheme="majorBidi" w:cstheme="majorBidi"/>
        </w:rPr>
        <w:t>.</w:t>
      </w:r>
    </w:p>
    <w:p w14:paraId="194ADE35" w14:textId="77777777" w:rsidR="00B35BDD" w:rsidRPr="005C3877" w:rsidRDefault="00B35BDD" w:rsidP="005C3877">
      <w:pPr>
        <w:spacing w:after="0" w:line="240" w:lineRule="auto"/>
        <w:ind w:left="0" w:firstLine="0"/>
        <w:rPr>
          <w:rFonts w:asciiTheme="majorBidi" w:hAnsiTheme="majorBidi" w:cstheme="majorBidi"/>
        </w:rPr>
      </w:pPr>
    </w:p>
    <w:p w14:paraId="683B536B" w14:textId="77777777" w:rsidR="00E32073" w:rsidRPr="005C3877" w:rsidRDefault="00E32073" w:rsidP="005C3877">
      <w:pPr>
        <w:spacing w:after="0" w:line="240" w:lineRule="auto"/>
        <w:ind w:left="0" w:firstLine="0"/>
        <w:rPr>
          <w:rFonts w:asciiTheme="majorBidi" w:hAnsiTheme="majorBidi" w:cstheme="majorBidi"/>
        </w:rPr>
      </w:pPr>
    </w:p>
    <w:p w14:paraId="46FC2A9B"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4.</w:t>
      </w:r>
      <w:r w:rsidRPr="005C3877">
        <w:rPr>
          <w:rFonts w:asciiTheme="majorBidi" w:hAnsiTheme="majorBidi" w:cstheme="majorBidi"/>
          <w:b/>
        </w:rPr>
        <w:tab/>
        <w:t>TAGĦRIF KLINIKU</w:t>
      </w:r>
    </w:p>
    <w:p w14:paraId="52FB4404" w14:textId="77777777" w:rsidR="00E32073" w:rsidRPr="005C3877" w:rsidRDefault="00E32073" w:rsidP="005C3877">
      <w:pPr>
        <w:keepNext/>
        <w:keepLines/>
        <w:spacing w:after="0" w:line="240" w:lineRule="auto"/>
        <w:ind w:left="0" w:firstLine="0"/>
        <w:rPr>
          <w:rFonts w:asciiTheme="majorBidi" w:hAnsiTheme="majorBidi" w:cstheme="majorBidi"/>
        </w:rPr>
      </w:pPr>
    </w:p>
    <w:p w14:paraId="0C6D20C7"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4.1</w:t>
      </w:r>
      <w:r w:rsidRPr="005C3877">
        <w:rPr>
          <w:rFonts w:asciiTheme="majorBidi" w:hAnsiTheme="majorBidi" w:cstheme="majorBidi"/>
          <w:b/>
        </w:rPr>
        <w:tab/>
        <w:t>Indikazzjonijiet terapewtiċi</w:t>
      </w:r>
    </w:p>
    <w:p w14:paraId="518F252B" w14:textId="77777777" w:rsidR="00E32073" w:rsidRPr="005C3877" w:rsidRDefault="00E32073" w:rsidP="005C3877">
      <w:pPr>
        <w:keepNext/>
        <w:keepLines/>
        <w:spacing w:after="0" w:line="240" w:lineRule="auto"/>
        <w:ind w:left="0" w:firstLine="0"/>
        <w:rPr>
          <w:rFonts w:asciiTheme="majorBidi" w:hAnsiTheme="majorBidi" w:cstheme="majorBidi"/>
        </w:rPr>
      </w:pPr>
    </w:p>
    <w:p w14:paraId="7B91C94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rattament ta’ osteoporożi f’nisa wara l</w:t>
      </w:r>
      <w:r w:rsidRPr="005C3877">
        <w:rPr>
          <w:rFonts w:asciiTheme="majorBidi" w:hAnsiTheme="majorBidi" w:cstheme="majorBidi"/>
        </w:rPr>
        <w:noBreakHyphen/>
        <w:t>menopawsa u f</w:t>
      </w:r>
      <w:r w:rsidR="00036144" w:rsidRPr="005C3877">
        <w:rPr>
          <w:rFonts w:asciiTheme="majorBidi" w:hAnsiTheme="majorBidi" w:cstheme="majorBidi"/>
        </w:rPr>
        <w:t xml:space="preserve">i </w:t>
      </w:r>
      <w:r w:rsidRPr="005C3877">
        <w:rPr>
          <w:rFonts w:asciiTheme="majorBidi" w:hAnsiTheme="majorBidi" w:cstheme="majorBidi"/>
        </w:rPr>
        <w:t>rġiel li għandhom riskju miżjud ta’ ksur. F’nisa wara l</w:t>
      </w:r>
      <w:r w:rsidRPr="005C3877">
        <w:rPr>
          <w:rFonts w:asciiTheme="majorBidi" w:hAnsiTheme="majorBidi" w:cstheme="majorBidi"/>
        </w:rPr>
        <w:noBreakHyphen/>
        <w:t xml:space="preserve">menopawsa </w:t>
      </w:r>
      <w:r w:rsidR="00884B12" w:rsidRPr="005C3877">
        <w:rPr>
          <w:rFonts w:asciiTheme="majorBidi" w:hAnsiTheme="majorBidi" w:cstheme="majorBidi"/>
        </w:rPr>
        <w:t xml:space="preserve">denosumab </w:t>
      </w:r>
      <w:r w:rsidRPr="005C3877">
        <w:rPr>
          <w:rFonts w:asciiTheme="majorBidi" w:hAnsiTheme="majorBidi" w:cstheme="majorBidi"/>
        </w:rPr>
        <w:t>inaqqas b’mod sinifikanti r</w:t>
      </w:r>
      <w:r w:rsidRPr="005C3877">
        <w:rPr>
          <w:rFonts w:asciiTheme="majorBidi" w:hAnsiTheme="majorBidi" w:cstheme="majorBidi"/>
        </w:rPr>
        <w:noBreakHyphen/>
        <w:t>riskju ta’ ksur vertebrali, ksur mhux vertebrali u ksur tal</w:t>
      </w:r>
      <w:r w:rsidRPr="005C3877">
        <w:rPr>
          <w:rFonts w:asciiTheme="majorBidi" w:hAnsiTheme="majorBidi" w:cstheme="majorBidi"/>
        </w:rPr>
        <w:noBreakHyphen/>
        <w:t>ġenbejn.</w:t>
      </w:r>
    </w:p>
    <w:p w14:paraId="22E3566D" w14:textId="77777777" w:rsidR="00E32073" w:rsidRPr="005C3877" w:rsidRDefault="00E32073" w:rsidP="005C3877">
      <w:pPr>
        <w:spacing w:after="0" w:line="240" w:lineRule="auto"/>
        <w:ind w:left="0" w:firstLine="0"/>
        <w:rPr>
          <w:rFonts w:asciiTheme="majorBidi" w:hAnsiTheme="majorBidi" w:cstheme="majorBidi"/>
        </w:rPr>
      </w:pPr>
    </w:p>
    <w:p w14:paraId="06775EE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rattament ta’ telf ta’ għadam assoċjat ma’ asportazzjoni tal</w:t>
      </w:r>
      <w:r w:rsidRPr="005C3877">
        <w:rPr>
          <w:rFonts w:asciiTheme="majorBidi" w:hAnsiTheme="majorBidi" w:cstheme="majorBidi"/>
        </w:rPr>
        <w:noBreakHyphen/>
        <w:t>ormoni f’irġiel b’kanċer tal</w:t>
      </w:r>
      <w:r w:rsidRPr="005C3877">
        <w:rPr>
          <w:rFonts w:asciiTheme="majorBidi" w:hAnsiTheme="majorBidi" w:cstheme="majorBidi"/>
        </w:rPr>
        <w:noBreakHyphen/>
        <w:t>prostata li għandhom riskju miżjud ta’ ksur (ara sezzjoni 5.1). F’irġiel b’kanċer tal</w:t>
      </w:r>
      <w:r w:rsidRPr="005C3877">
        <w:rPr>
          <w:rFonts w:asciiTheme="majorBidi" w:hAnsiTheme="majorBidi" w:cstheme="majorBidi"/>
        </w:rPr>
        <w:noBreakHyphen/>
        <w:t>prostata li qed jirċeivu asportazzjoni tal</w:t>
      </w:r>
      <w:r w:rsidRPr="005C3877">
        <w:rPr>
          <w:rFonts w:asciiTheme="majorBidi" w:hAnsiTheme="majorBidi" w:cstheme="majorBidi"/>
        </w:rPr>
        <w:noBreakHyphen/>
        <w:t xml:space="preserve">ormoni, </w:t>
      </w:r>
      <w:r w:rsidR="00884B12" w:rsidRPr="005C3877">
        <w:rPr>
          <w:rFonts w:asciiTheme="majorBidi" w:hAnsiTheme="majorBidi" w:cstheme="majorBidi"/>
        </w:rPr>
        <w:t xml:space="preserve">denosumab </w:t>
      </w:r>
      <w:r w:rsidRPr="005C3877">
        <w:rPr>
          <w:rFonts w:asciiTheme="majorBidi" w:hAnsiTheme="majorBidi" w:cstheme="majorBidi"/>
        </w:rPr>
        <w:t>inaqqas b’mod sinifikanti r</w:t>
      </w:r>
      <w:r w:rsidRPr="005C3877">
        <w:rPr>
          <w:rFonts w:asciiTheme="majorBidi" w:hAnsiTheme="majorBidi" w:cstheme="majorBidi"/>
        </w:rPr>
        <w:noBreakHyphen/>
        <w:t>riskju ta’ ksur vertebrali.</w:t>
      </w:r>
    </w:p>
    <w:p w14:paraId="2C808C73" w14:textId="77777777" w:rsidR="00E32073" w:rsidRPr="005C3877" w:rsidRDefault="00E32073" w:rsidP="005C3877">
      <w:pPr>
        <w:spacing w:after="0" w:line="240" w:lineRule="auto"/>
        <w:ind w:left="0" w:firstLine="0"/>
        <w:rPr>
          <w:rFonts w:asciiTheme="majorBidi" w:hAnsiTheme="majorBidi" w:cstheme="majorBidi"/>
        </w:rPr>
      </w:pPr>
    </w:p>
    <w:p w14:paraId="5A98EB0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rattament ta’ telf ta’ għadam assoċjat ma’ terapija sistemika ta’ glukokortikojd fit</w:t>
      </w:r>
      <w:r w:rsidRPr="005C3877">
        <w:rPr>
          <w:rFonts w:asciiTheme="majorBidi" w:hAnsiTheme="majorBidi" w:cstheme="majorBidi"/>
        </w:rPr>
        <w:noBreakHyphen/>
        <w:t>tul f’pazjenti adulti li għandhom riskju miżjud ta’ ksur (ara sezzjoni 5.1).</w:t>
      </w:r>
    </w:p>
    <w:p w14:paraId="377D1774" w14:textId="77777777" w:rsidR="00E32073" w:rsidRPr="005C3877" w:rsidRDefault="00E32073" w:rsidP="005C3877">
      <w:pPr>
        <w:spacing w:after="0" w:line="240" w:lineRule="auto"/>
        <w:ind w:left="0" w:firstLine="0"/>
        <w:rPr>
          <w:rFonts w:asciiTheme="majorBidi" w:hAnsiTheme="majorBidi" w:cstheme="majorBidi"/>
        </w:rPr>
      </w:pPr>
    </w:p>
    <w:p w14:paraId="54F9818D"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4.2</w:t>
      </w:r>
      <w:r w:rsidRPr="005C3877">
        <w:rPr>
          <w:rFonts w:asciiTheme="majorBidi" w:hAnsiTheme="majorBidi" w:cstheme="majorBidi"/>
          <w:b/>
        </w:rPr>
        <w:tab/>
        <w:t>Pożoloġija u metodu ta’ kif għandu jingħata</w:t>
      </w:r>
    </w:p>
    <w:p w14:paraId="02EBD1D9" w14:textId="77777777" w:rsidR="00E32073" w:rsidRPr="005C3877" w:rsidRDefault="00E32073" w:rsidP="005C3877">
      <w:pPr>
        <w:keepNext/>
        <w:keepLines/>
        <w:spacing w:after="0" w:line="240" w:lineRule="auto"/>
        <w:ind w:left="0" w:firstLine="0"/>
        <w:rPr>
          <w:rFonts w:asciiTheme="majorBidi" w:hAnsiTheme="majorBidi" w:cstheme="majorBidi"/>
        </w:rPr>
      </w:pPr>
    </w:p>
    <w:p w14:paraId="2BDE1A38" w14:textId="77777777" w:rsidR="00B35BDD" w:rsidRPr="005C3877" w:rsidRDefault="00780748" w:rsidP="005C3877">
      <w:pPr>
        <w:spacing w:after="0" w:line="240" w:lineRule="auto"/>
        <w:ind w:left="0" w:firstLine="0"/>
        <w:rPr>
          <w:u w:val="single"/>
        </w:rPr>
      </w:pPr>
      <w:r w:rsidRPr="005C3877">
        <w:rPr>
          <w:u w:val="single"/>
        </w:rPr>
        <w:t>Pożoloġija</w:t>
      </w:r>
    </w:p>
    <w:p w14:paraId="02A0AC85" w14:textId="77777777" w:rsidR="00E32073" w:rsidRPr="005C3877" w:rsidRDefault="00E32073" w:rsidP="005C3877">
      <w:pPr>
        <w:spacing w:after="0" w:line="240" w:lineRule="auto"/>
        <w:ind w:left="0" w:firstLine="0"/>
        <w:rPr>
          <w:rFonts w:asciiTheme="majorBidi" w:hAnsiTheme="majorBidi" w:cstheme="majorBidi"/>
        </w:rPr>
      </w:pPr>
    </w:p>
    <w:p w14:paraId="69070A1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d</w:t>
      </w:r>
      <w:r w:rsidRPr="005C3877">
        <w:rPr>
          <w:rFonts w:asciiTheme="majorBidi" w:hAnsiTheme="majorBidi" w:cstheme="majorBidi"/>
        </w:rPr>
        <w:noBreakHyphen/>
        <w:t>doża rakkomandata hija 60 mg denosumab mogħtija bħala injezzjoni waħda taħt il</w:t>
      </w:r>
      <w:r w:rsidRPr="005C3877">
        <w:rPr>
          <w:rFonts w:asciiTheme="majorBidi" w:hAnsiTheme="majorBidi" w:cstheme="majorBidi"/>
        </w:rPr>
        <w:noBreakHyphen/>
        <w:t>ġilda fil</w:t>
      </w:r>
      <w:r w:rsidRPr="005C3877">
        <w:rPr>
          <w:rFonts w:asciiTheme="majorBidi" w:hAnsiTheme="majorBidi" w:cstheme="majorBidi"/>
        </w:rPr>
        <w:noBreakHyphen/>
        <w:t>koxxa, fl</w:t>
      </w:r>
      <w:r w:rsidRPr="005C3877">
        <w:rPr>
          <w:rFonts w:asciiTheme="majorBidi" w:hAnsiTheme="majorBidi" w:cstheme="majorBidi"/>
        </w:rPr>
        <w:noBreakHyphen/>
        <w:t>addome jew fil</w:t>
      </w:r>
      <w:r w:rsidRPr="005C3877">
        <w:rPr>
          <w:rFonts w:asciiTheme="majorBidi" w:hAnsiTheme="majorBidi" w:cstheme="majorBidi"/>
        </w:rPr>
        <w:noBreakHyphen/>
        <w:t>parti ta’ fuq tad</w:t>
      </w:r>
      <w:r w:rsidRPr="005C3877">
        <w:rPr>
          <w:rFonts w:asciiTheme="majorBidi" w:hAnsiTheme="majorBidi" w:cstheme="majorBidi"/>
        </w:rPr>
        <w:noBreakHyphen/>
        <w:t>driegħ, darba kull 6 xhur.</w:t>
      </w:r>
    </w:p>
    <w:p w14:paraId="4E1AC86F" w14:textId="77777777" w:rsidR="00E32073" w:rsidRPr="005C3877" w:rsidRDefault="00E32073" w:rsidP="005C3877">
      <w:pPr>
        <w:spacing w:after="0" w:line="240" w:lineRule="auto"/>
        <w:ind w:left="0" w:firstLine="0"/>
        <w:rPr>
          <w:rFonts w:asciiTheme="majorBidi" w:hAnsiTheme="majorBidi" w:cstheme="majorBidi"/>
        </w:rPr>
      </w:pPr>
    </w:p>
    <w:p w14:paraId="74881E0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pazjenti għandhom jiġu supplimentati b’mod adegwat b’kalċju u vitamina D (ara sezzjoni 4.4).</w:t>
      </w:r>
    </w:p>
    <w:p w14:paraId="24F47B89" w14:textId="77777777" w:rsidR="00E32073" w:rsidRPr="005C3877" w:rsidRDefault="00E32073" w:rsidP="005C3877">
      <w:pPr>
        <w:spacing w:after="0" w:line="240" w:lineRule="auto"/>
        <w:ind w:left="0" w:firstLine="0"/>
        <w:rPr>
          <w:rFonts w:asciiTheme="majorBidi" w:hAnsiTheme="majorBidi" w:cstheme="majorBidi"/>
        </w:rPr>
      </w:pPr>
    </w:p>
    <w:p w14:paraId="523408D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azjenti ttrattati b</w:t>
      </w:r>
      <w:r w:rsidR="00884B12" w:rsidRPr="005C3877">
        <w:rPr>
          <w:rFonts w:asciiTheme="majorBidi" w:hAnsiTheme="majorBidi" w:cstheme="majorBidi"/>
        </w:rPr>
        <w:t>’Jubbonti</w:t>
      </w:r>
      <w:r w:rsidRPr="005C3877">
        <w:rPr>
          <w:rFonts w:asciiTheme="majorBidi" w:hAnsiTheme="majorBidi" w:cstheme="majorBidi"/>
        </w:rPr>
        <w:t xml:space="preserve"> għandhom jingħataw il</w:t>
      </w:r>
      <w:r w:rsidRPr="005C3877">
        <w:rPr>
          <w:rFonts w:asciiTheme="majorBidi" w:hAnsiTheme="majorBidi" w:cstheme="majorBidi"/>
        </w:rPr>
        <w:noBreakHyphen/>
        <w:t>fuljett ta’ tagħrif u l</w:t>
      </w:r>
      <w:r w:rsidRPr="005C3877">
        <w:rPr>
          <w:rFonts w:asciiTheme="majorBidi" w:hAnsiTheme="majorBidi" w:cstheme="majorBidi"/>
        </w:rPr>
        <w:noBreakHyphen/>
        <w:t>kartuna biex tfakkar lill</w:t>
      </w:r>
      <w:r w:rsidRPr="005C3877">
        <w:rPr>
          <w:rFonts w:asciiTheme="majorBidi" w:hAnsiTheme="majorBidi" w:cstheme="majorBidi"/>
        </w:rPr>
        <w:noBreakHyphen/>
        <w:t>pazjent.</w:t>
      </w:r>
    </w:p>
    <w:p w14:paraId="31430FCB" w14:textId="77777777" w:rsidR="00E32073" w:rsidRPr="005C3877" w:rsidRDefault="00E32073" w:rsidP="005C3877">
      <w:pPr>
        <w:spacing w:after="0" w:line="240" w:lineRule="auto"/>
        <w:ind w:left="0" w:firstLine="0"/>
        <w:rPr>
          <w:rFonts w:asciiTheme="majorBidi" w:hAnsiTheme="majorBidi" w:cstheme="majorBidi"/>
        </w:rPr>
      </w:pPr>
    </w:p>
    <w:p w14:paraId="74C1BEB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aħjar tul ta’ żmien ta’ trattament totali kontra l</w:t>
      </w:r>
      <w:r w:rsidRPr="005C3877">
        <w:rPr>
          <w:rFonts w:asciiTheme="majorBidi" w:hAnsiTheme="majorBidi" w:cstheme="majorBidi"/>
        </w:rPr>
        <w:noBreakHyphen/>
        <w:t>assorbiment mill</w:t>
      </w:r>
      <w:r w:rsidRPr="005C3877">
        <w:rPr>
          <w:rFonts w:asciiTheme="majorBidi" w:hAnsiTheme="majorBidi" w:cstheme="majorBidi"/>
        </w:rPr>
        <w:noBreakHyphen/>
        <w:t>ġdid għall</w:t>
      </w:r>
      <w:r w:rsidR="00D46EE0" w:rsidRPr="005C3877">
        <w:rPr>
          <w:rFonts w:asciiTheme="majorBidi" w:hAnsiTheme="majorBidi" w:cstheme="majorBidi"/>
        </w:rPr>
        <w:noBreakHyphen/>
      </w:r>
      <w:r w:rsidRPr="005C3877">
        <w:rPr>
          <w:rFonts w:asciiTheme="majorBidi" w:hAnsiTheme="majorBidi" w:cstheme="majorBidi"/>
        </w:rPr>
        <w:t>osteoporożi (inklużi kemm denosumab kif ukoll bisphosphonates) għadu ma ġiex determinat s’issa. Il</w:t>
      </w:r>
      <w:r w:rsidRPr="005C3877">
        <w:rPr>
          <w:rFonts w:asciiTheme="majorBidi" w:hAnsiTheme="majorBidi" w:cstheme="majorBidi"/>
        </w:rPr>
        <w:noBreakHyphen/>
        <w:t>ħtieġa ta’ trattament kontinwu għandha tiġi evalwata mill</w:t>
      </w:r>
      <w:r w:rsidRPr="005C3877">
        <w:rPr>
          <w:rFonts w:asciiTheme="majorBidi" w:hAnsiTheme="majorBidi" w:cstheme="majorBidi"/>
        </w:rPr>
        <w:noBreakHyphen/>
        <w:t>ġdid perjodikament abbażi tal</w:t>
      </w:r>
      <w:r w:rsidRPr="005C3877">
        <w:rPr>
          <w:rFonts w:asciiTheme="majorBidi" w:hAnsiTheme="majorBidi" w:cstheme="majorBidi"/>
        </w:rPr>
        <w:noBreakHyphen/>
        <w:t>benefiċċji u r</w:t>
      </w:r>
      <w:r w:rsidRPr="005C3877">
        <w:rPr>
          <w:rFonts w:asciiTheme="majorBidi" w:hAnsiTheme="majorBidi" w:cstheme="majorBidi"/>
        </w:rPr>
        <w:noBreakHyphen/>
        <w:t>riskji potenzjali ta’ denosumab fuq bażi tal</w:t>
      </w:r>
      <w:r w:rsidRPr="005C3877">
        <w:rPr>
          <w:rFonts w:asciiTheme="majorBidi" w:hAnsiTheme="majorBidi" w:cstheme="majorBidi"/>
        </w:rPr>
        <w:noBreakHyphen/>
        <w:t>pazjent individwali, speċjalment wara 5 snin jew aktar ta’ użu (ara sezzjoni 4.4).</w:t>
      </w:r>
    </w:p>
    <w:p w14:paraId="47BED98F" w14:textId="77777777" w:rsidR="00E32073" w:rsidRPr="005C3877" w:rsidRDefault="00E32073" w:rsidP="005C3877">
      <w:pPr>
        <w:spacing w:after="0" w:line="240" w:lineRule="auto"/>
        <w:ind w:left="0" w:firstLine="0"/>
        <w:rPr>
          <w:rFonts w:asciiTheme="majorBidi" w:hAnsiTheme="majorBidi" w:cstheme="majorBidi"/>
        </w:rPr>
      </w:pPr>
    </w:p>
    <w:p w14:paraId="7FAD23A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i/>
        </w:rPr>
        <w:t>Anzjani (età ta’ ≥ 65)</w:t>
      </w:r>
    </w:p>
    <w:p w14:paraId="303EB72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Mhux meħtieġ aġġustament fid</w:t>
      </w:r>
      <w:r w:rsidR="00D46EE0" w:rsidRPr="005C3877">
        <w:rPr>
          <w:rFonts w:asciiTheme="majorBidi" w:hAnsiTheme="majorBidi" w:cstheme="majorBidi"/>
        </w:rPr>
        <w:noBreakHyphen/>
      </w:r>
      <w:r w:rsidRPr="005C3877">
        <w:rPr>
          <w:rFonts w:asciiTheme="majorBidi" w:hAnsiTheme="majorBidi" w:cstheme="majorBidi"/>
        </w:rPr>
        <w:t>doża f’pazjenti anzjani.</w:t>
      </w:r>
    </w:p>
    <w:p w14:paraId="71055790" w14:textId="77777777" w:rsidR="00E32073" w:rsidRPr="005C3877" w:rsidRDefault="00E32073" w:rsidP="005C3877">
      <w:pPr>
        <w:spacing w:after="0" w:line="240" w:lineRule="auto"/>
        <w:ind w:left="0" w:firstLine="0"/>
        <w:rPr>
          <w:rFonts w:asciiTheme="majorBidi" w:hAnsiTheme="majorBidi" w:cstheme="majorBidi"/>
        </w:rPr>
      </w:pPr>
    </w:p>
    <w:p w14:paraId="74FD2DF0" w14:textId="77777777" w:rsidR="00B35BDD" w:rsidRPr="005C3877" w:rsidRDefault="00780748" w:rsidP="005C3877">
      <w:pPr>
        <w:spacing w:after="0" w:line="240" w:lineRule="auto"/>
        <w:ind w:left="0" w:firstLine="0"/>
        <w:rPr>
          <w:i/>
          <w:iCs/>
        </w:rPr>
      </w:pPr>
      <w:r w:rsidRPr="005C3877">
        <w:rPr>
          <w:i/>
          <w:iCs/>
        </w:rPr>
        <w:t>Indeboliment tal</w:t>
      </w:r>
      <w:r w:rsidRPr="005C3877">
        <w:rPr>
          <w:i/>
          <w:iCs/>
        </w:rPr>
        <w:noBreakHyphen/>
        <w:t>kliewi</w:t>
      </w:r>
    </w:p>
    <w:p w14:paraId="2FD84F7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Mhux meħtieġ aġġustament fid</w:t>
      </w:r>
      <w:r w:rsidR="00D46EE0" w:rsidRPr="005C3877">
        <w:rPr>
          <w:rFonts w:asciiTheme="majorBidi" w:hAnsiTheme="majorBidi" w:cstheme="majorBidi"/>
        </w:rPr>
        <w:noBreakHyphen/>
      </w:r>
      <w:r w:rsidRPr="005C3877">
        <w:rPr>
          <w:rFonts w:asciiTheme="majorBidi" w:hAnsiTheme="majorBidi" w:cstheme="majorBidi"/>
        </w:rPr>
        <w:t>doża f’pazjenti b’indeboliment tal</w:t>
      </w:r>
      <w:r w:rsidRPr="005C3877">
        <w:rPr>
          <w:rFonts w:asciiTheme="majorBidi" w:hAnsiTheme="majorBidi" w:cstheme="majorBidi"/>
        </w:rPr>
        <w:noBreakHyphen/>
        <w:t>kliewi (ara sezzjoni 4.4 għal rakkomandazzjonijiet li għandhom x’jaqsmu mal</w:t>
      </w:r>
      <w:r w:rsidRPr="005C3877">
        <w:rPr>
          <w:rFonts w:asciiTheme="majorBidi" w:hAnsiTheme="majorBidi" w:cstheme="majorBidi"/>
        </w:rPr>
        <w:noBreakHyphen/>
        <w:t>monitoraġġ tal</w:t>
      </w:r>
      <w:r w:rsidRPr="005C3877">
        <w:rPr>
          <w:rFonts w:asciiTheme="majorBidi" w:hAnsiTheme="majorBidi" w:cstheme="majorBidi"/>
        </w:rPr>
        <w:noBreakHyphen/>
        <w:t>kalċju).</w:t>
      </w:r>
    </w:p>
    <w:p w14:paraId="186E5FA1" w14:textId="77777777" w:rsidR="00E32073" w:rsidRPr="005C3877" w:rsidRDefault="00E32073" w:rsidP="005C3877">
      <w:pPr>
        <w:spacing w:after="0" w:line="240" w:lineRule="auto"/>
        <w:ind w:left="0" w:firstLine="0"/>
        <w:rPr>
          <w:rFonts w:asciiTheme="majorBidi" w:hAnsiTheme="majorBidi" w:cstheme="majorBidi"/>
        </w:rPr>
      </w:pPr>
    </w:p>
    <w:p w14:paraId="5D57689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M’hemm l</w:t>
      </w:r>
      <w:r w:rsidRPr="005C3877">
        <w:rPr>
          <w:rFonts w:asciiTheme="majorBidi" w:hAnsiTheme="majorBidi" w:cstheme="majorBidi"/>
        </w:rPr>
        <w:noBreakHyphen/>
        <w:t xml:space="preserve">ebda </w:t>
      </w:r>
      <w:r w:rsidRPr="005C3877">
        <w:rPr>
          <w:rFonts w:asciiTheme="majorBidi" w:hAnsiTheme="majorBidi" w:cstheme="majorBidi"/>
          <w:i/>
          <w:iCs/>
        </w:rPr>
        <w:t>data</w:t>
      </w:r>
      <w:r w:rsidRPr="005C3877">
        <w:rPr>
          <w:rFonts w:asciiTheme="majorBidi" w:hAnsiTheme="majorBidi" w:cstheme="majorBidi"/>
        </w:rPr>
        <w:t xml:space="preserve"> disponibbli f’pazjenti b’terapija sistemika ta’ glukokortikojd fit</w:t>
      </w:r>
      <w:r w:rsidRPr="005C3877">
        <w:rPr>
          <w:rFonts w:asciiTheme="majorBidi" w:hAnsiTheme="majorBidi" w:cstheme="majorBidi"/>
        </w:rPr>
        <w:noBreakHyphen/>
        <w:t>tul u indeboliment renali sever (</w:t>
      </w:r>
      <w:r w:rsidR="00884B12" w:rsidRPr="005C3877">
        <w:rPr>
          <w:rFonts w:asciiTheme="majorBidi" w:hAnsiTheme="majorBidi" w:cstheme="majorBidi"/>
        </w:rPr>
        <w:t>rata ta’ filtrazzjoni glomerulari [</w:t>
      </w:r>
      <w:r w:rsidRPr="005C3877">
        <w:rPr>
          <w:rFonts w:asciiTheme="majorBidi" w:hAnsiTheme="majorBidi" w:cstheme="majorBidi"/>
        </w:rPr>
        <w:t>GFR</w:t>
      </w:r>
      <w:r w:rsidR="00F379CE" w:rsidRPr="005C3877">
        <w:rPr>
          <w:rFonts w:asciiTheme="majorBidi" w:hAnsiTheme="majorBidi" w:cstheme="majorBidi"/>
        </w:rPr>
        <w:t> – </w:t>
      </w:r>
      <w:r w:rsidR="00884B12" w:rsidRPr="005C3877">
        <w:rPr>
          <w:rFonts w:asciiTheme="majorBidi" w:hAnsiTheme="majorBidi" w:cstheme="majorBidi"/>
          <w:i/>
          <w:iCs/>
        </w:rPr>
        <w:t>glomerular filtration rate</w:t>
      </w:r>
      <w:r w:rsidR="00884B12" w:rsidRPr="005C3877">
        <w:rPr>
          <w:rFonts w:asciiTheme="majorBidi" w:hAnsiTheme="majorBidi" w:cstheme="majorBidi"/>
        </w:rPr>
        <w:t>]</w:t>
      </w:r>
      <w:r w:rsidRPr="005C3877">
        <w:rPr>
          <w:rFonts w:asciiTheme="majorBidi" w:hAnsiTheme="majorBidi" w:cstheme="majorBidi"/>
        </w:rPr>
        <w:t xml:space="preserve"> &lt; 30 mL/min).</w:t>
      </w:r>
    </w:p>
    <w:p w14:paraId="7D539502" w14:textId="77777777" w:rsidR="00E32073" w:rsidRPr="005C3877" w:rsidRDefault="00E32073" w:rsidP="005C3877">
      <w:pPr>
        <w:spacing w:after="0" w:line="240" w:lineRule="auto"/>
        <w:ind w:left="0" w:firstLine="0"/>
        <w:rPr>
          <w:rFonts w:asciiTheme="majorBidi" w:hAnsiTheme="majorBidi" w:cstheme="majorBidi"/>
        </w:rPr>
      </w:pPr>
    </w:p>
    <w:p w14:paraId="0A88641E" w14:textId="77777777" w:rsidR="00B35BDD" w:rsidRPr="005C3877" w:rsidRDefault="00780748" w:rsidP="005C3877">
      <w:pPr>
        <w:keepNext/>
        <w:keepLines/>
        <w:spacing w:after="0" w:line="240" w:lineRule="auto"/>
        <w:ind w:left="0" w:firstLine="0"/>
        <w:rPr>
          <w:i/>
          <w:iCs/>
        </w:rPr>
      </w:pPr>
      <w:r w:rsidRPr="005C3877">
        <w:rPr>
          <w:i/>
          <w:iCs/>
        </w:rPr>
        <w:t>Indeboliment tal</w:t>
      </w:r>
      <w:r w:rsidRPr="005C3877">
        <w:rPr>
          <w:i/>
          <w:iCs/>
        </w:rPr>
        <w:noBreakHyphen/>
        <w:t>fwied</w:t>
      </w:r>
    </w:p>
    <w:p w14:paraId="2D75861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s</w:t>
      </w:r>
      <w:r w:rsidRPr="005C3877">
        <w:rPr>
          <w:rFonts w:asciiTheme="majorBidi" w:hAnsiTheme="majorBidi" w:cstheme="majorBidi"/>
        </w:rPr>
        <w:noBreakHyphen/>
        <w:t>sigurtà u l</w:t>
      </w:r>
      <w:r w:rsidRPr="005C3877">
        <w:rPr>
          <w:rFonts w:asciiTheme="majorBidi" w:hAnsiTheme="majorBidi" w:cstheme="majorBidi"/>
        </w:rPr>
        <w:noBreakHyphen/>
        <w:t>effikaċja ta’ denosumab ma kinux studjati f’pazjenti b’indeboliment tal</w:t>
      </w:r>
      <w:r w:rsidRPr="005C3877">
        <w:rPr>
          <w:rFonts w:asciiTheme="majorBidi" w:hAnsiTheme="majorBidi" w:cstheme="majorBidi"/>
        </w:rPr>
        <w:noBreakHyphen/>
        <w:t>fwied (ara sezzjoni 5.2).</w:t>
      </w:r>
    </w:p>
    <w:p w14:paraId="10A56311" w14:textId="77777777" w:rsidR="00E32073" w:rsidRPr="005C3877" w:rsidRDefault="00E32073" w:rsidP="005C3877">
      <w:pPr>
        <w:spacing w:after="0" w:line="240" w:lineRule="auto"/>
        <w:ind w:left="0" w:firstLine="0"/>
        <w:rPr>
          <w:rFonts w:asciiTheme="majorBidi" w:hAnsiTheme="majorBidi" w:cstheme="majorBidi"/>
        </w:rPr>
      </w:pPr>
    </w:p>
    <w:p w14:paraId="33D646B0" w14:textId="77777777" w:rsidR="00B35BDD" w:rsidRPr="005C3877" w:rsidRDefault="00780748" w:rsidP="005C3877">
      <w:pPr>
        <w:keepNext/>
        <w:keepLines/>
        <w:spacing w:after="0" w:line="240" w:lineRule="auto"/>
        <w:ind w:left="0" w:firstLine="0"/>
        <w:rPr>
          <w:i/>
          <w:iCs/>
        </w:rPr>
      </w:pPr>
      <w:r w:rsidRPr="005C3877">
        <w:rPr>
          <w:i/>
          <w:iCs/>
        </w:rPr>
        <w:t>Popolazzjoni pedjatrika</w:t>
      </w:r>
    </w:p>
    <w:p w14:paraId="3E629AA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ubbonti </w:t>
      </w:r>
      <w:r w:rsidR="00A86E9E" w:rsidRPr="005C3877">
        <w:rPr>
          <w:rFonts w:asciiTheme="majorBidi" w:hAnsiTheme="majorBidi" w:cstheme="majorBidi"/>
        </w:rPr>
        <w:t>m’għandux jintuża fi</w:t>
      </w:r>
      <w:r w:rsidR="003B6381" w:rsidRPr="005C3877">
        <w:rPr>
          <w:rFonts w:asciiTheme="majorBidi" w:hAnsiTheme="majorBidi" w:cstheme="majorBidi"/>
        </w:rPr>
        <w:t>t-</w:t>
      </w:r>
      <w:r w:rsidR="00A86E9E" w:rsidRPr="005C3877">
        <w:rPr>
          <w:rFonts w:asciiTheme="majorBidi" w:hAnsiTheme="majorBidi" w:cstheme="majorBidi"/>
        </w:rPr>
        <w:t>tfal b’età ta’ &lt; 18</w:t>
      </w:r>
      <w:r w:rsidR="00A86E9E" w:rsidRPr="005C3877">
        <w:rPr>
          <w:rFonts w:asciiTheme="majorBidi" w:hAnsiTheme="majorBidi" w:cstheme="majorBidi"/>
        </w:rPr>
        <w:noBreakHyphen/>
        <w:t>il sena minħabba tħassib dwar sigurtà rigward iperkalċemija serja, u inibizzjoni potenzjali tat</w:t>
      </w:r>
      <w:r w:rsidR="00A86E9E" w:rsidRPr="005C3877">
        <w:rPr>
          <w:rFonts w:asciiTheme="majorBidi" w:hAnsiTheme="majorBidi" w:cstheme="majorBidi"/>
        </w:rPr>
        <w:noBreakHyphen/>
        <w:t>tkabbir tal</w:t>
      </w:r>
      <w:r w:rsidR="00A86E9E" w:rsidRPr="005C3877">
        <w:rPr>
          <w:rFonts w:asciiTheme="majorBidi" w:hAnsiTheme="majorBidi" w:cstheme="majorBidi"/>
        </w:rPr>
        <w:noBreakHyphen/>
        <w:t xml:space="preserve">għadam u nuqqas ta’ ħruġ ta’ snien (ara sezzjonijiet 4.4 u 5.3). </w:t>
      </w:r>
      <w:r w:rsidRPr="005C3877">
        <w:rPr>
          <w:i/>
          <w:iCs/>
          <w:color w:val="auto"/>
          <w:szCs w:val="20"/>
        </w:rPr>
        <w:t>Data</w:t>
      </w:r>
      <w:r w:rsidRPr="005C3877">
        <w:rPr>
          <w:color w:val="auto"/>
          <w:szCs w:val="20"/>
        </w:rPr>
        <w:t xml:space="preserve"> disponibbli bħalissa għal tfal minn età ta’ sentejn sa 17</w:t>
      </w:r>
      <w:r w:rsidRPr="005C3877">
        <w:rPr>
          <w:color w:val="auto"/>
          <w:szCs w:val="20"/>
        </w:rPr>
        <w:noBreakHyphen/>
        <w:t>il sena hija deskritta fis-sezzjonijiet 5.1 u 5.2</w:t>
      </w:r>
      <w:r w:rsidR="00A86E9E" w:rsidRPr="005C3877">
        <w:rPr>
          <w:rFonts w:asciiTheme="majorBidi" w:hAnsiTheme="majorBidi" w:cstheme="majorBidi"/>
        </w:rPr>
        <w:t>.</w:t>
      </w:r>
    </w:p>
    <w:p w14:paraId="67D44598" w14:textId="77777777" w:rsidR="00E32073" w:rsidRPr="005C3877" w:rsidRDefault="00E32073" w:rsidP="005C3877">
      <w:pPr>
        <w:spacing w:after="0" w:line="240" w:lineRule="auto"/>
        <w:ind w:left="0" w:firstLine="0"/>
        <w:rPr>
          <w:rFonts w:asciiTheme="majorBidi" w:hAnsiTheme="majorBidi" w:cstheme="majorBidi"/>
        </w:rPr>
      </w:pPr>
    </w:p>
    <w:p w14:paraId="557ED041" w14:textId="77777777" w:rsidR="00B35BDD" w:rsidRPr="005C3877" w:rsidRDefault="00780748" w:rsidP="005C3877">
      <w:pPr>
        <w:spacing w:after="0" w:line="240" w:lineRule="auto"/>
        <w:ind w:left="0" w:firstLine="0"/>
        <w:rPr>
          <w:u w:val="single"/>
        </w:rPr>
      </w:pPr>
      <w:r w:rsidRPr="005C3877">
        <w:rPr>
          <w:u w:val="single"/>
        </w:rPr>
        <w:t>Metodu ta’ kif għandu jingħata</w:t>
      </w:r>
    </w:p>
    <w:p w14:paraId="7D082700" w14:textId="77777777" w:rsidR="00E32073" w:rsidRPr="005C3877" w:rsidRDefault="00E32073" w:rsidP="005C3877">
      <w:pPr>
        <w:spacing w:after="0" w:line="240" w:lineRule="auto"/>
        <w:ind w:left="0" w:firstLine="0"/>
        <w:rPr>
          <w:rFonts w:asciiTheme="majorBidi" w:hAnsiTheme="majorBidi" w:cstheme="majorBidi"/>
        </w:rPr>
      </w:pPr>
    </w:p>
    <w:p w14:paraId="3CCD1F9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Għall</w:t>
      </w:r>
      <w:r w:rsidRPr="005C3877">
        <w:rPr>
          <w:rFonts w:asciiTheme="majorBidi" w:hAnsiTheme="majorBidi" w:cstheme="majorBidi"/>
        </w:rPr>
        <w:noBreakHyphen/>
        <w:t>użu taħt il</w:t>
      </w:r>
      <w:r w:rsidRPr="005C3877">
        <w:rPr>
          <w:rFonts w:asciiTheme="majorBidi" w:hAnsiTheme="majorBidi" w:cstheme="majorBidi"/>
        </w:rPr>
        <w:noBreakHyphen/>
        <w:t>ġilda.</w:t>
      </w:r>
    </w:p>
    <w:p w14:paraId="2441AF9C" w14:textId="77777777" w:rsidR="00E32073" w:rsidRPr="005C3877" w:rsidRDefault="00E32073" w:rsidP="005C3877">
      <w:pPr>
        <w:spacing w:after="0" w:line="240" w:lineRule="auto"/>
        <w:ind w:left="0" w:firstLine="0"/>
        <w:rPr>
          <w:rFonts w:asciiTheme="majorBidi" w:hAnsiTheme="majorBidi" w:cstheme="majorBidi"/>
        </w:rPr>
      </w:pPr>
    </w:p>
    <w:p w14:paraId="06FABFA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għoti għandu jsir minn individwu mħarreġ kif jixraq f’tekniki ta’ injezzjoni.</w:t>
      </w:r>
    </w:p>
    <w:p w14:paraId="5C972430" w14:textId="77777777" w:rsidR="00E32073" w:rsidRPr="005C3877" w:rsidRDefault="00E32073" w:rsidP="005C3877">
      <w:pPr>
        <w:spacing w:after="0" w:line="240" w:lineRule="auto"/>
        <w:ind w:left="0" w:firstLine="0"/>
        <w:rPr>
          <w:rFonts w:asciiTheme="majorBidi" w:hAnsiTheme="majorBidi" w:cstheme="majorBidi"/>
        </w:rPr>
      </w:pPr>
    </w:p>
    <w:p w14:paraId="2D5419F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istruzzjonijiet dwar użu, immaniġġar u rimi huma mogħtija fis</w:t>
      </w:r>
      <w:r w:rsidRPr="005C3877">
        <w:rPr>
          <w:rFonts w:asciiTheme="majorBidi" w:hAnsiTheme="majorBidi" w:cstheme="majorBidi"/>
        </w:rPr>
        <w:noBreakHyphen/>
        <w:t>sezzjoni 6.6.</w:t>
      </w:r>
    </w:p>
    <w:p w14:paraId="0E74A1A6" w14:textId="77777777" w:rsidR="00E32073" w:rsidRPr="005C3877" w:rsidRDefault="00E32073" w:rsidP="005C3877">
      <w:pPr>
        <w:spacing w:after="0" w:line="240" w:lineRule="auto"/>
        <w:ind w:left="0" w:firstLine="0"/>
        <w:rPr>
          <w:rFonts w:asciiTheme="majorBidi" w:hAnsiTheme="majorBidi" w:cstheme="majorBidi"/>
        </w:rPr>
      </w:pPr>
    </w:p>
    <w:p w14:paraId="2B6A2862"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4.3</w:t>
      </w:r>
      <w:r w:rsidRPr="005C3877">
        <w:rPr>
          <w:rFonts w:asciiTheme="majorBidi" w:hAnsiTheme="majorBidi" w:cstheme="majorBidi"/>
          <w:b/>
        </w:rPr>
        <w:tab/>
        <w:t>Kontraindikazzjonijiet</w:t>
      </w:r>
    </w:p>
    <w:p w14:paraId="229C1198" w14:textId="77777777" w:rsidR="00E32073" w:rsidRPr="005C3877" w:rsidRDefault="00E32073" w:rsidP="005C3877">
      <w:pPr>
        <w:keepNext/>
        <w:keepLines/>
        <w:spacing w:after="0" w:line="240" w:lineRule="auto"/>
        <w:ind w:left="0" w:firstLine="0"/>
        <w:rPr>
          <w:rFonts w:asciiTheme="majorBidi" w:hAnsiTheme="majorBidi" w:cstheme="majorBidi"/>
        </w:rPr>
      </w:pPr>
    </w:p>
    <w:p w14:paraId="585BAD7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ensittività eċċessiva għas</w:t>
      </w:r>
      <w:r w:rsidRPr="005C3877">
        <w:rPr>
          <w:rFonts w:asciiTheme="majorBidi" w:hAnsiTheme="majorBidi" w:cstheme="majorBidi"/>
        </w:rPr>
        <w:noBreakHyphen/>
        <w:t>sustanza attiva jew għal kwalunkwe sustanza mhux attiva elenkata fis</w:t>
      </w:r>
      <w:r w:rsidR="00FC1FEF" w:rsidRPr="005C3877">
        <w:rPr>
          <w:rFonts w:asciiTheme="majorBidi" w:hAnsiTheme="majorBidi" w:cstheme="majorBidi"/>
        </w:rPr>
        <w:noBreakHyphen/>
      </w:r>
      <w:r w:rsidRPr="005C3877">
        <w:rPr>
          <w:rFonts w:asciiTheme="majorBidi" w:hAnsiTheme="majorBidi" w:cstheme="majorBidi"/>
        </w:rPr>
        <w:t>sezzjoni 6.1.</w:t>
      </w:r>
    </w:p>
    <w:p w14:paraId="501A7F61" w14:textId="77777777" w:rsidR="00E32073" w:rsidRPr="005C3877" w:rsidRDefault="00E32073" w:rsidP="005C3877">
      <w:pPr>
        <w:spacing w:after="0" w:line="240" w:lineRule="auto"/>
        <w:ind w:left="0" w:firstLine="0"/>
        <w:rPr>
          <w:rFonts w:asciiTheme="majorBidi" w:hAnsiTheme="majorBidi" w:cstheme="majorBidi"/>
        </w:rPr>
      </w:pPr>
    </w:p>
    <w:p w14:paraId="23957B3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pokalċimija (ara sezzjoni 4.4).</w:t>
      </w:r>
    </w:p>
    <w:p w14:paraId="38A4B1B1" w14:textId="77777777" w:rsidR="00E32073" w:rsidRPr="005C3877" w:rsidRDefault="00E32073" w:rsidP="005C3877">
      <w:pPr>
        <w:spacing w:after="0" w:line="240" w:lineRule="auto"/>
        <w:ind w:left="0" w:firstLine="0"/>
        <w:rPr>
          <w:rFonts w:asciiTheme="majorBidi" w:hAnsiTheme="majorBidi" w:cstheme="majorBidi"/>
        </w:rPr>
      </w:pPr>
    </w:p>
    <w:p w14:paraId="21419C6F"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4.4</w:t>
      </w:r>
      <w:r w:rsidRPr="005C3877">
        <w:rPr>
          <w:rFonts w:asciiTheme="majorBidi" w:hAnsiTheme="majorBidi" w:cstheme="majorBidi"/>
          <w:b/>
        </w:rPr>
        <w:tab/>
        <w:t>Twissijiet speċjali u prekawzjonijiet għall</w:t>
      </w:r>
      <w:r w:rsidRPr="005C3877">
        <w:rPr>
          <w:rFonts w:asciiTheme="majorBidi" w:hAnsiTheme="majorBidi" w:cstheme="majorBidi"/>
          <w:b/>
        </w:rPr>
        <w:noBreakHyphen/>
        <w:t>użu</w:t>
      </w:r>
    </w:p>
    <w:p w14:paraId="6D1B0C96" w14:textId="77777777" w:rsidR="00E32073" w:rsidRPr="005C3877" w:rsidRDefault="00E32073" w:rsidP="005C3877">
      <w:pPr>
        <w:keepNext/>
        <w:keepLines/>
        <w:spacing w:after="0" w:line="240" w:lineRule="auto"/>
        <w:ind w:left="0" w:firstLine="0"/>
        <w:rPr>
          <w:rFonts w:asciiTheme="majorBidi" w:hAnsiTheme="majorBidi" w:cstheme="majorBidi"/>
        </w:rPr>
      </w:pPr>
    </w:p>
    <w:p w14:paraId="41BED486" w14:textId="77777777" w:rsidR="00B35BDD" w:rsidRPr="005C3877" w:rsidRDefault="00780748" w:rsidP="005C3877">
      <w:pPr>
        <w:spacing w:after="0" w:line="240" w:lineRule="auto"/>
        <w:ind w:left="0" w:firstLine="0"/>
        <w:rPr>
          <w:u w:val="single"/>
        </w:rPr>
      </w:pPr>
      <w:r w:rsidRPr="005C3877">
        <w:rPr>
          <w:u w:val="single"/>
        </w:rPr>
        <w:t>Traċċabilità</w:t>
      </w:r>
    </w:p>
    <w:p w14:paraId="50EBE03C" w14:textId="77777777" w:rsidR="00E32073" w:rsidRPr="005C3877" w:rsidRDefault="00E32073" w:rsidP="005C3877">
      <w:pPr>
        <w:spacing w:after="0" w:line="240" w:lineRule="auto"/>
        <w:ind w:left="0" w:firstLine="0"/>
        <w:rPr>
          <w:rFonts w:asciiTheme="majorBidi" w:hAnsiTheme="majorBidi" w:cstheme="majorBidi"/>
        </w:rPr>
      </w:pPr>
    </w:p>
    <w:p w14:paraId="0406498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abiex tittejjeb it</w:t>
      </w:r>
      <w:r w:rsidRPr="005C3877">
        <w:rPr>
          <w:rFonts w:asciiTheme="majorBidi" w:hAnsiTheme="majorBidi" w:cstheme="majorBidi"/>
        </w:rPr>
        <w:noBreakHyphen/>
        <w:t>traċċabilità tal</w:t>
      </w:r>
      <w:r w:rsidRPr="005C3877">
        <w:rPr>
          <w:rFonts w:asciiTheme="majorBidi" w:hAnsiTheme="majorBidi" w:cstheme="majorBidi"/>
        </w:rPr>
        <w:noBreakHyphen/>
        <w:t>prodotti mediċinali bijoloġiċi, l</w:t>
      </w:r>
      <w:r w:rsidRPr="005C3877">
        <w:rPr>
          <w:rFonts w:asciiTheme="majorBidi" w:hAnsiTheme="majorBidi" w:cstheme="majorBidi"/>
        </w:rPr>
        <w:noBreakHyphen/>
        <w:t>isem u n</w:t>
      </w:r>
      <w:r w:rsidRPr="005C3877">
        <w:rPr>
          <w:rFonts w:asciiTheme="majorBidi" w:hAnsiTheme="majorBidi" w:cstheme="majorBidi"/>
        </w:rPr>
        <w:noBreakHyphen/>
        <w:t>numru tal</w:t>
      </w:r>
      <w:r w:rsidRPr="005C3877">
        <w:rPr>
          <w:rFonts w:asciiTheme="majorBidi" w:hAnsiTheme="majorBidi" w:cstheme="majorBidi"/>
        </w:rPr>
        <w:noBreakHyphen/>
        <w:t>lott tal</w:t>
      </w:r>
      <w:r w:rsidRPr="005C3877">
        <w:rPr>
          <w:rFonts w:asciiTheme="majorBidi" w:hAnsiTheme="majorBidi" w:cstheme="majorBidi"/>
        </w:rPr>
        <w:noBreakHyphen/>
        <w:t>prodott amministrat għandhom jiġu rrekordjati.</w:t>
      </w:r>
    </w:p>
    <w:p w14:paraId="00403AFB" w14:textId="77777777" w:rsidR="00E32073" w:rsidRPr="005C3877" w:rsidRDefault="00E32073" w:rsidP="005C3877">
      <w:pPr>
        <w:spacing w:after="0" w:line="240" w:lineRule="auto"/>
        <w:ind w:left="0" w:firstLine="0"/>
        <w:rPr>
          <w:rFonts w:asciiTheme="majorBidi" w:hAnsiTheme="majorBidi" w:cstheme="majorBidi"/>
        </w:rPr>
      </w:pPr>
    </w:p>
    <w:p w14:paraId="3B236EB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u w:val="single" w:color="000000"/>
        </w:rPr>
        <w:t>Supplimentazzjoni ta’ Kalċju u vitamina D</w:t>
      </w:r>
    </w:p>
    <w:p w14:paraId="595B8A3F" w14:textId="77777777" w:rsidR="00E32073" w:rsidRPr="005C3877" w:rsidRDefault="00E32073" w:rsidP="005C3877">
      <w:pPr>
        <w:spacing w:after="0" w:line="240" w:lineRule="auto"/>
        <w:ind w:left="0" w:firstLine="0"/>
        <w:rPr>
          <w:rFonts w:asciiTheme="majorBidi" w:hAnsiTheme="majorBidi" w:cstheme="majorBidi"/>
        </w:rPr>
      </w:pPr>
    </w:p>
    <w:p w14:paraId="27D36F5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eħid adegwat ta’ kalċju u vitamina D huwa importanti fil</w:t>
      </w:r>
      <w:r w:rsidRPr="005C3877">
        <w:rPr>
          <w:rFonts w:asciiTheme="majorBidi" w:hAnsiTheme="majorBidi" w:cstheme="majorBidi"/>
        </w:rPr>
        <w:noBreakHyphen/>
        <w:t>pazjenti kollha.</w:t>
      </w:r>
    </w:p>
    <w:p w14:paraId="756388B6" w14:textId="77777777" w:rsidR="00E32073" w:rsidRPr="005C3877" w:rsidRDefault="00E32073" w:rsidP="005C3877">
      <w:pPr>
        <w:spacing w:after="0" w:line="240" w:lineRule="auto"/>
        <w:ind w:left="0" w:firstLine="0"/>
        <w:rPr>
          <w:rFonts w:asciiTheme="majorBidi" w:hAnsiTheme="majorBidi" w:cstheme="majorBidi"/>
        </w:rPr>
      </w:pPr>
    </w:p>
    <w:p w14:paraId="0680B717" w14:textId="77777777" w:rsidR="00B35BDD" w:rsidRPr="005C3877" w:rsidRDefault="00780748" w:rsidP="005C3877">
      <w:pPr>
        <w:spacing w:after="0" w:line="240" w:lineRule="auto"/>
        <w:ind w:left="0" w:firstLine="0"/>
        <w:rPr>
          <w:u w:val="single"/>
        </w:rPr>
      </w:pPr>
      <w:r w:rsidRPr="005C3877">
        <w:rPr>
          <w:u w:val="single"/>
        </w:rPr>
        <w:t>Prekawzjonijiet għall</w:t>
      </w:r>
      <w:r w:rsidRPr="005C3877">
        <w:rPr>
          <w:u w:val="single"/>
        </w:rPr>
        <w:noBreakHyphen/>
        <w:t>użu</w:t>
      </w:r>
    </w:p>
    <w:p w14:paraId="12FCA255" w14:textId="77777777" w:rsidR="00E32073" w:rsidRPr="005C3877" w:rsidRDefault="00E32073" w:rsidP="005C3877">
      <w:pPr>
        <w:spacing w:after="0" w:line="240" w:lineRule="auto"/>
        <w:ind w:left="0" w:firstLine="0"/>
        <w:rPr>
          <w:rFonts w:asciiTheme="majorBidi" w:hAnsiTheme="majorBidi" w:cstheme="majorBidi"/>
        </w:rPr>
      </w:pPr>
    </w:p>
    <w:p w14:paraId="00EC5A78" w14:textId="77777777" w:rsidR="0033022D" w:rsidRPr="005C3877" w:rsidRDefault="00780748" w:rsidP="005C3877">
      <w:pPr>
        <w:spacing w:after="0" w:line="240" w:lineRule="auto"/>
        <w:ind w:left="0" w:firstLine="0"/>
        <w:rPr>
          <w:rFonts w:asciiTheme="majorBidi" w:hAnsiTheme="majorBidi" w:cstheme="majorBidi"/>
          <w:i/>
        </w:rPr>
      </w:pPr>
      <w:r w:rsidRPr="005C3877">
        <w:rPr>
          <w:rFonts w:asciiTheme="majorBidi" w:hAnsiTheme="majorBidi" w:cstheme="majorBidi"/>
          <w:i/>
        </w:rPr>
        <w:t>Ipokalċimija</w:t>
      </w:r>
    </w:p>
    <w:p w14:paraId="06575AE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Huwa importanti li jiġu identifikati pazjenti b’riskju ta’ ipokalċimija. Ipokalċimija għandha tiġi kkoreġuta permezz ta’ teħid adegwat ta’ kalċju u vitamina D qabel tinbeda t</w:t>
      </w:r>
      <w:r w:rsidRPr="005C3877">
        <w:rPr>
          <w:rFonts w:asciiTheme="majorBidi" w:hAnsiTheme="majorBidi" w:cstheme="majorBidi"/>
        </w:rPr>
        <w:noBreakHyphen/>
        <w:t>terapija. Sorveljanza klinika tal</w:t>
      </w:r>
      <w:r w:rsidRPr="005C3877">
        <w:rPr>
          <w:rFonts w:asciiTheme="majorBidi" w:hAnsiTheme="majorBidi" w:cstheme="majorBidi"/>
        </w:rPr>
        <w:noBreakHyphen/>
        <w:t>livelli tal</w:t>
      </w:r>
      <w:r w:rsidRPr="005C3877">
        <w:rPr>
          <w:rFonts w:asciiTheme="majorBidi" w:hAnsiTheme="majorBidi" w:cstheme="majorBidi"/>
        </w:rPr>
        <w:noBreakHyphen/>
        <w:t>kalċju hija rakkomandata qabel kull doża u, f’pazjenti predisposti għall</w:t>
      </w:r>
      <w:r w:rsidR="00FC1FEF" w:rsidRPr="005C3877">
        <w:rPr>
          <w:rFonts w:asciiTheme="majorBidi" w:hAnsiTheme="majorBidi" w:cstheme="majorBidi"/>
        </w:rPr>
        <w:noBreakHyphen/>
      </w:r>
      <w:r w:rsidRPr="005C3877">
        <w:rPr>
          <w:rFonts w:asciiTheme="majorBidi" w:hAnsiTheme="majorBidi" w:cstheme="majorBidi"/>
        </w:rPr>
        <w:t>ipokalċimija fi żmien ġimagħtejn</w:t>
      </w:r>
      <w:r w:rsidR="0011771E" w:rsidRPr="005C3877">
        <w:rPr>
          <w:rFonts w:asciiTheme="majorBidi" w:hAnsiTheme="majorBidi" w:cstheme="majorBidi"/>
        </w:rPr>
        <w:t>,</w:t>
      </w:r>
      <w:r w:rsidRPr="005C3877">
        <w:rPr>
          <w:rFonts w:asciiTheme="majorBidi" w:hAnsiTheme="majorBidi" w:cstheme="majorBidi"/>
        </w:rPr>
        <w:t xml:space="preserve"> wara d</w:t>
      </w:r>
      <w:r w:rsidRPr="005C3877">
        <w:rPr>
          <w:rFonts w:asciiTheme="majorBidi" w:hAnsiTheme="majorBidi" w:cstheme="majorBidi"/>
        </w:rPr>
        <w:noBreakHyphen/>
        <w:t>doża tal</w:t>
      </w:r>
      <w:r w:rsidRPr="005C3877">
        <w:rPr>
          <w:rFonts w:asciiTheme="majorBidi" w:hAnsiTheme="majorBidi" w:cstheme="majorBidi"/>
        </w:rPr>
        <w:noBreakHyphen/>
        <w:t>bidu. Jekk xi pazjent ikollu sintomi li jissuġġerixxu ipokalċimija waqt it</w:t>
      </w:r>
      <w:r w:rsidRPr="005C3877">
        <w:rPr>
          <w:rFonts w:asciiTheme="majorBidi" w:hAnsiTheme="majorBidi" w:cstheme="majorBidi"/>
        </w:rPr>
        <w:noBreakHyphen/>
        <w:t>trattament (ara sezzjoni 4.8 għal sintomi) il</w:t>
      </w:r>
      <w:r w:rsidRPr="005C3877">
        <w:rPr>
          <w:rFonts w:asciiTheme="majorBidi" w:hAnsiTheme="majorBidi" w:cstheme="majorBidi"/>
        </w:rPr>
        <w:noBreakHyphen/>
        <w:t>livelli tal</w:t>
      </w:r>
      <w:r w:rsidRPr="005C3877">
        <w:rPr>
          <w:rFonts w:asciiTheme="majorBidi" w:hAnsiTheme="majorBidi" w:cstheme="majorBidi"/>
        </w:rPr>
        <w:noBreakHyphen/>
        <w:t>kalċju għandhom jitkejlu. Il</w:t>
      </w:r>
      <w:r w:rsidRPr="005C3877">
        <w:rPr>
          <w:rFonts w:asciiTheme="majorBidi" w:hAnsiTheme="majorBidi" w:cstheme="majorBidi"/>
        </w:rPr>
        <w:noBreakHyphen/>
        <w:t>pazjenti għandhom ikunu mħeġġa jirrappurtaw sintomi li jindikaw ipokalċimija.</w:t>
      </w:r>
    </w:p>
    <w:p w14:paraId="60480BD1" w14:textId="77777777" w:rsidR="00E32073" w:rsidRPr="005C3877" w:rsidRDefault="00E32073" w:rsidP="005C3877">
      <w:pPr>
        <w:spacing w:after="0" w:line="240" w:lineRule="auto"/>
        <w:ind w:left="0" w:firstLine="0"/>
        <w:rPr>
          <w:rFonts w:asciiTheme="majorBidi" w:hAnsiTheme="majorBidi" w:cstheme="majorBidi"/>
        </w:rPr>
      </w:pPr>
    </w:p>
    <w:p w14:paraId="46FA2E78" w14:textId="77777777" w:rsidR="00970569"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Fl-ambjent ta’ wara t-tqegħid fis-suq, </w:t>
      </w:r>
      <w:r w:rsidR="00317142" w:rsidRPr="005C3877">
        <w:rPr>
          <w:rFonts w:asciiTheme="majorBidi" w:hAnsiTheme="majorBidi" w:cstheme="majorBidi"/>
        </w:rPr>
        <w:t>kienet</w:t>
      </w:r>
      <w:r w:rsidRPr="005C3877">
        <w:rPr>
          <w:rFonts w:asciiTheme="majorBidi" w:hAnsiTheme="majorBidi" w:cstheme="majorBidi"/>
        </w:rPr>
        <w:t xml:space="preserve"> irrappurtata ipokalċimija sintomatika severa (li rriżultat fi dħul l-isptar, avvenimenti ta’ theddida għall-ħajja, u każijiet fatali). Filwaqt li l-biċċa l-kbira tal-każijiet seħħew fl-ewwel ftit ġimgħat mill-bidu tat-terapija, din seħħet ukoll aktar tard.</w:t>
      </w:r>
    </w:p>
    <w:p w14:paraId="06D58E82" w14:textId="77777777" w:rsidR="00E32073" w:rsidRPr="005C3877" w:rsidRDefault="00E32073" w:rsidP="005C3877">
      <w:pPr>
        <w:spacing w:after="0" w:line="240" w:lineRule="auto"/>
        <w:ind w:left="0" w:firstLine="0"/>
        <w:rPr>
          <w:rFonts w:asciiTheme="majorBidi" w:hAnsiTheme="majorBidi" w:cstheme="majorBidi"/>
        </w:rPr>
      </w:pPr>
    </w:p>
    <w:p w14:paraId="49C8CDB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rattament tal</w:t>
      </w:r>
      <w:r w:rsidRPr="005C3877">
        <w:rPr>
          <w:rFonts w:asciiTheme="majorBidi" w:hAnsiTheme="majorBidi" w:cstheme="majorBidi"/>
        </w:rPr>
        <w:noBreakHyphen/>
        <w:t>glukokortikojd konkomitanti huwa fattur ta’ riskju addizzjonali għal ipokalċimija.</w:t>
      </w:r>
    </w:p>
    <w:p w14:paraId="3787EF8B" w14:textId="77777777" w:rsidR="00E32073" w:rsidRPr="005C3877" w:rsidRDefault="00E32073" w:rsidP="005C3877">
      <w:pPr>
        <w:spacing w:after="0" w:line="240" w:lineRule="auto"/>
        <w:ind w:left="0" w:firstLine="0"/>
        <w:rPr>
          <w:rFonts w:asciiTheme="majorBidi" w:hAnsiTheme="majorBidi" w:cstheme="majorBidi"/>
        </w:rPr>
      </w:pPr>
    </w:p>
    <w:p w14:paraId="74FD8514" w14:textId="77777777" w:rsidR="00B35BDD" w:rsidRPr="005C3877" w:rsidRDefault="00780748" w:rsidP="005C3877">
      <w:pPr>
        <w:keepNext/>
        <w:keepLines/>
        <w:spacing w:after="0" w:line="240" w:lineRule="auto"/>
        <w:ind w:left="0" w:firstLine="0"/>
        <w:rPr>
          <w:i/>
          <w:iCs/>
        </w:rPr>
      </w:pPr>
      <w:r w:rsidRPr="005C3877">
        <w:rPr>
          <w:i/>
          <w:iCs/>
        </w:rPr>
        <w:t>Indeboliment renali</w:t>
      </w:r>
    </w:p>
    <w:p w14:paraId="3CE74B7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azjenti b’indeboliment renali sever (tneħħija tal</w:t>
      </w:r>
      <w:r w:rsidRPr="005C3877">
        <w:rPr>
          <w:rFonts w:asciiTheme="majorBidi" w:hAnsiTheme="majorBidi" w:cstheme="majorBidi"/>
        </w:rPr>
        <w:noBreakHyphen/>
        <w:t>krejatinina &lt; 30 mL/min) jew li jirċievu d</w:t>
      </w:r>
      <w:r w:rsidRPr="005C3877">
        <w:rPr>
          <w:rFonts w:asciiTheme="majorBidi" w:hAnsiTheme="majorBidi" w:cstheme="majorBidi"/>
        </w:rPr>
        <w:noBreakHyphen/>
        <w:t>dijalisi huma f’riskju akbar li jiżviluppaw ipokalċimija. Ir</w:t>
      </w:r>
      <w:r w:rsidRPr="005C3877">
        <w:rPr>
          <w:rFonts w:asciiTheme="majorBidi" w:hAnsiTheme="majorBidi" w:cstheme="majorBidi"/>
        </w:rPr>
        <w:noBreakHyphen/>
        <w:t>riskji li jiżviluppaw ipokalċimija flimkien ma’ żidiet fl</w:t>
      </w:r>
      <w:r w:rsidRPr="005C3877">
        <w:rPr>
          <w:rFonts w:asciiTheme="majorBidi" w:hAnsiTheme="majorBidi" w:cstheme="majorBidi"/>
        </w:rPr>
        <w:noBreakHyphen/>
        <w:t>ormon tal</w:t>
      </w:r>
      <w:r w:rsidRPr="005C3877">
        <w:rPr>
          <w:rFonts w:asciiTheme="majorBidi" w:hAnsiTheme="majorBidi" w:cstheme="majorBidi"/>
        </w:rPr>
        <w:noBreakHyphen/>
        <w:t>paratirojde jiżdied b’żieda fil</w:t>
      </w:r>
      <w:r w:rsidRPr="005C3877">
        <w:rPr>
          <w:rFonts w:asciiTheme="majorBidi" w:hAnsiTheme="majorBidi" w:cstheme="majorBidi"/>
        </w:rPr>
        <w:noBreakHyphen/>
        <w:t xml:space="preserve">grad ta’ indeboliment renali. </w:t>
      </w:r>
      <w:r w:rsidR="00970569" w:rsidRPr="005C3877">
        <w:rPr>
          <w:rFonts w:asciiTheme="majorBidi" w:hAnsiTheme="majorBidi" w:cstheme="majorBidi"/>
        </w:rPr>
        <w:t xml:space="preserve">Ġew irrappurtati każijiet severi kif ukoll fatali. </w:t>
      </w:r>
      <w:r w:rsidRPr="005C3877">
        <w:rPr>
          <w:rFonts w:asciiTheme="majorBidi" w:hAnsiTheme="majorBidi" w:cstheme="majorBidi"/>
        </w:rPr>
        <w:t>Teħid adegwat ta’ kalċju, vitamina D u l</w:t>
      </w:r>
      <w:r w:rsidRPr="005C3877">
        <w:rPr>
          <w:rFonts w:asciiTheme="majorBidi" w:hAnsiTheme="majorBidi" w:cstheme="majorBidi"/>
        </w:rPr>
        <w:noBreakHyphen/>
        <w:t>monitoraġġ regolari tal</w:t>
      </w:r>
      <w:r w:rsidRPr="005C3877">
        <w:rPr>
          <w:rFonts w:asciiTheme="majorBidi" w:hAnsiTheme="majorBidi" w:cstheme="majorBidi"/>
        </w:rPr>
        <w:noBreakHyphen/>
        <w:t>kalċju huma speċjalment importanti f’dawn il</w:t>
      </w:r>
      <w:r w:rsidRPr="005C3877">
        <w:rPr>
          <w:rFonts w:asciiTheme="majorBidi" w:hAnsiTheme="majorBidi" w:cstheme="majorBidi"/>
        </w:rPr>
        <w:noBreakHyphen/>
        <w:t>pazjenti, ara hawn fuq.</w:t>
      </w:r>
    </w:p>
    <w:p w14:paraId="104645EF" w14:textId="77777777" w:rsidR="00E32073" w:rsidRPr="005C3877" w:rsidRDefault="00E32073" w:rsidP="005C3877">
      <w:pPr>
        <w:spacing w:after="0" w:line="240" w:lineRule="auto"/>
        <w:ind w:left="0" w:firstLine="0"/>
        <w:rPr>
          <w:rFonts w:asciiTheme="majorBidi" w:hAnsiTheme="majorBidi" w:cstheme="majorBidi"/>
        </w:rPr>
      </w:pPr>
    </w:p>
    <w:p w14:paraId="72F59C6A" w14:textId="77777777" w:rsidR="00B35BDD" w:rsidRPr="005C3877" w:rsidRDefault="00780748" w:rsidP="005C3877">
      <w:pPr>
        <w:keepNext/>
        <w:keepLines/>
        <w:spacing w:after="0" w:line="240" w:lineRule="auto"/>
        <w:ind w:left="0" w:firstLine="0"/>
        <w:rPr>
          <w:i/>
          <w:iCs/>
        </w:rPr>
      </w:pPr>
      <w:r w:rsidRPr="005C3877">
        <w:rPr>
          <w:i/>
          <w:iCs/>
        </w:rPr>
        <w:t>Infezzjonijiet fil</w:t>
      </w:r>
      <w:r w:rsidRPr="005C3877">
        <w:rPr>
          <w:i/>
          <w:iCs/>
        </w:rPr>
        <w:noBreakHyphen/>
        <w:t>ġilda</w:t>
      </w:r>
    </w:p>
    <w:p w14:paraId="537E905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azjenti li qed jirċievu denosumab jistgħu jiżviluppaw infezzjonijiet fil</w:t>
      </w:r>
      <w:r w:rsidRPr="005C3877">
        <w:rPr>
          <w:rFonts w:asciiTheme="majorBidi" w:hAnsiTheme="majorBidi" w:cstheme="majorBidi"/>
        </w:rPr>
        <w:noBreakHyphen/>
        <w:t>ġilda (l</w:t>
      </w:r>
      <w:r w:rsidRPr="005C3877">
        <w:rPr>
          <w:rFonts w:asciiTheme="majorBidi" w:hAnsiTheme="majorBidi" w:cstheme="majorBidi"/>
        </w:rPr>
        <w:noBreakHyphen/>
        <w:t>aktar ċellulite) li jwasslu għal dħul l</w:t>
      </w:r>
      <w:r w:rsidRPr="005C3877">
        <w:rPr>
          <w:rFonts w:asciiTheme="majorBidi" w:hAnsiTheme="majorBidi" w:cstheme="majorBidi"/>
        </w:rPr>
        <w:noBreakHyphen/>
        <w:t>isptar (ara sezzjoni 4.8). Il</w:t>
      </w:r>
      <w:r w:rsidRPr="005C3877">
        <w:rPr>
          <w:rFonts w:asciiTheme="majorBidi" w:hAnsiTheme="majorBidi" w:cstheme="majorBidi"/>
        </w:rPr>
        <w:noBreakHyphen/>
        <w:t>pazjenti għandhom jiġu avżati biex ifittxu attenzjoni medika fil</w:t>
      </w:r>
      <w:r w:rsidRPr="005C3877">
        <w:rPr>
          <w:rFonts w:asciiTheme="majorBidi" w:hAnsiTheme="majorBidi" w:cstheme="majorBidi"/>
        </w:rPr>
        <w:noBreakHyphen/>
        <w:t>pront jekk jiżviluppaw sinjali jew sintomi ta’ ċellulite.</w:t>
      </w:r>
    </w:p>
    <w:p w14:paraId="3974EB05" w14:textId="77777777" w:rsidR="00E32073" w:rsidRPr="005C3877" w:rsidRDefault="00E32073" w:rsidP="005C3877">
      <w:pPr>
        <w:spacing w:after="0" w:line="240" w:lineRule="auto"/>
        <w:ind w:left="0" w:firstLine="0"/>
        <w:rPr>
          <w:rFonts w:asciiTheme="majorBidi" w:hAnsiTheme="majorBidi" w:cstheme="majorBidi"/>
        </w:rPr>
      </w:pPr>
    </w:p>
    <w:p w14:paraId="5568F13D" w14:textId="77777777" w:rsidR="00B35BDD" w:rsidRPr="005C3877" w:rsidRDefault="00780748" w:rsidP="005C3877">
      <w:pPr>
        <w:keepNext/>
        <w:keepLines/>
        <w:spacing w:after="0" w:line="240" w:lineRule="auto"/>
        <w:ind w:left="0" w:firstLine="0"/>
        <w:rPr>
          <w:i/>
          <w:iCs/>
        </w:rPr>
      </w:pPr>
      <w:r w:rsidRPr="005C3877">
        <w:rPr>
          <w:i/>
          <w:iCs/>
        </w:rPr>
        <w:t>Osteonekrosi tax</w:t>
      </w:r>
      <w:r w:rsidRPr="005C3877">
        <w:rPr>
          <w:i/>
          <w:iCs/>
        </w:rPr>
        <w:noBreakHyphen/>
        <w:t xml:space="preserve">xedaq (ONJ </w:t>
      </w:r>
      <w:r w:rsidRPr="005C3877">
        <w:rPr>
          <w:i/>
          <w:iCs/>
        </w:rPr>
        <w:noBreakHyphen/>
        <w:t xml:space="preserve"> Osteonecrosis of the jaw)</w:t>
      </w:r>
    </w:p>
    <w:p w14:paraId="35FB838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ONJ kienet irrappurtata b’mod rari f’pazjenti li jirċievu </w:t>
      </w:r>
      <w:r w:rsidR="000B14F8" w:rsidRPr="005C3877">
        <w:rPr>
          <w:rFonts w:asciiTheme="majorBidi" w:hAnsiTheme="majorBidi" w:cstheme="majorBidi"/>
        </w:rPr>
        <w:t xml:space="preserve">denosumab </w:t>
      </w:r>
      <w:r w:rsidRPr="005C3877">
        <w:rPr>
          <w:rFonts w:asciiTheme="majorBidi" w:hAnsiTheme="majorBidi" w:cstheme="majorBidi"/>
        </w:rPr>
        <w:t>għall</w:t>
      </w:r>
      <w:r w:rsidRPr="005C3877">
        <w:rPr>
          <w:rFonts w:asciiTheme="majorBidi" w:hAnsiTheme="majorBidi" w:cstheme="majorBidi"/>
        </w:rPr>
        <w:noBreakHyphen/>
        <w:t>osteoporożi (ara sezzjoni 4.8).</w:t>
      </w:r>
    </w:p>
    <w:p w14:paraId="0CF0DD9C" w14:textId="77777777" w:rsidR="00E32073" w:rsidRPr="005C3877" w:rsidRDefault="00E32073" w:rsidP="005C3877">
      <w:pPr>
        <w:spacing w:after="0" w:line="240" w:lineRule="auto"/>
        <w:ind w:left="0" w:firstLine="0"/>
        <w:rPr>
          <w:rFonts w:asciiTheme="majorBidi" w:hAnsiTheme="majorBidi" w:cstheme="majorBidi"/>
        </w:rPr>
      </w:pPr>
    </w:p>
    <w:p w14:paraId="0F7252D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bidu tat</w:t>
      </w:r>
      <w:r w:rsidRPr="005C3877">
        <w:rPr>
          <w:rFonts w:asciiTheme="majorBidi" w:hAnsiTheme="majorBidi" w:cstheme="majorBidi"/>
        </w:rPr>
        <w:noBreakHyphen/>
        <w:t>trattament/kors ta’ trattament ġdid għandu jiġi ttardjat f’pazjenti b’leżjonijiet li ma jfiqux u miftuħa tat</w:t>
      </w:r>
      <w:r w:rsidRPr="005C3877">
        <w:rPr>
          <w:rFonts w:asciiTheme="majorBidi" w:hAnsiTheme="majorBidi" w:cstheme="majorBidi"/>
        </w:rPr>
        <w:noBreakHyphen/>
        <w:t>tessut l</w:t>
      </w:r>
      <w:r w:rsidRPr="005C3877">
        <w:rPr>
          <w:rFonts w:asciiTheme="majorBidi" w:hAnsiTheme="majorBidi" w:cstheme="majorBidi"/>
        </w:rPr>
        <w:noBreakHyphen/>
        <w:t>artab fil</w:t>
      </w:r>
      <w:r w:rsidRPr="005C3877">
        <w:rPr>
          <w:rFonts w:asciiTheme="majorBidi" w:hAnsiTheme="majorBidi" w:cstheme="majorBidi"/>
        </w:rPr>
        <w:noBreakHyphen/>
        <w:t>ħalq. F’pazjenti b’fatturi ta’ riskju fl</w:t>
      </w:r>
      <w:r w:rsidRPr="005C3877">
        <w:rPr>
          <w:rFonts w:asciiTheme="majorBidi" w:hAnsiTheme="majorBidi" w:cstheme="majorBidi"/>
        </w:rPr>
        <w:noBreakHyphen/>
        <w:t>istess waqt huwa rakkomandat eżami tas</w:t>
      </w:r>
      <w:r w:rsidRPr="005C3877">
        <w:rPr>
          <w:rFonts w:asciiTheme="majorBidi" w:hAnsiTheme="majorBidi" w:cstheme="majorBidi"/>
        </w:rPr>
        <w:noBreakHyphen/>
        <w:t>snien b’dentistrija preventiva u valutazzjoni tal</w:t>
      </w:r>
      <w:r w:rsidRPr="005C3877">
        <w:rPr>
          <w:rFonts w:asciiTheme="majorBidi" w:hAnsiTheme="majorBidi" w:cstheme="majorBidi"/>
        </w:rPr>
        <w:noBreakHyphen/>
        <w:t>benefiċċju u r</w:t>
      </w:r>
      <w:r w:rsidRPr="005C3877">
        <w:rPr>
          <w:rFonts w:asciiTheme="majorBidi" w:hAnsiTheme="majorBidi" w:cstheme="majorBidi"/>
        </w:rPr>
        <w:noBreakHyphen/>
        <w:t>riskju individwali qabel trattament b’denosumab.</w:t>
      </w:r>
    </w:p>
    <w:p w14:paraId="2FDF9E53" w14:textId="77777777" w:rsidR="00E32073" w:rsidRPr="005C3877" w:rsidRDefault="00E32073" w:rsidP="005C3877">
      <w:pPr>
        <w:spacing w:after="0" w:line="240" w:lineRule="auto"/>
        <w:ind w:left="0" w:firstLine="0"/>
        <w:rPr>
          <w:rFonts w:asciiTheme="majorBidi" w:hAnsiTheme="majorBidi" w:cstheme="majorBidi"/>
        </w:rPr>
      </w:pPr>
    </w:p>
    <w:p w14:paraId="30C9A8C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fatturi ta’ riskju li ġejjin għandhom jiġu kkunsidrati fl</w:t>
      </w:r>
      <w:r w:rsidRPr="005C3877">
        <w:rPr>
          <w:rFonts w:asciiTheme="majorBidi" w:hAnsiTheme="majorBidi" w:cstheme="majorBidi"/>
        </w:rPr>
        <w:noBreakHyphen/>
        <w:t>evalwazzjoni tar</w:t>
      </w:r>
      <w:r w:rsidRPr="005C3877">
        <w:rPr>
          <w:rFonts w:asciiTheme="majorBidi" w:hAnsiTheme="majorBidi" w:cstheme="majorBidi"/>
        </w:rPr>
        <w:noBreakHyphen/>
        <w:t>riskju tal</w:t>
      </w:r>
      <w:r w:rsidRPr="005C3877">
        <w:rPr>
          <w:rFonts w:asciiTheme="majorBidi" w:hAnsiTheme="majorBidi" w:cstheme="majorBidi"/>
        </w:rPr>
        <w:noBreakHyphen/>
        <w:t>pazjent li jiżviluppa ONJ:</w:t>
      </w:r>
    </w:p>
    <w:p w14:paraId="435D815C" w14:textId="77777777" w:rsidR="00B35BDD" w:rsidRPr="005C3877" w:rsidRDefault="00780748" w:rsidP="005C3877">
      <w:pPr>
        <w:numPr>
          <w:ilvl w:val="0"/>
          <w:numId w:val="2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qawwa tal</w:t>
      </w:r>
      <w:r w:rsidRPr="005C3877">
        <w:rPr>
          <w:rFonts w:asciiTheme="majorBidi" w:hAnsiTheme="majorBidi" w:cstheme="majorBidi"/>
        </w:rPr>
        <w:noBreakHyphen/>
        <w:t>prodott mediċinali li jinibbixxi assorbiment mill</w:t>
      </w:r>
      <w:r w:rsidRPr="005C3877">
        <w:rPr>
          <w:rFonts w:asciiTheme="majorBidi" w:hAnsiTheme="majorBidi" w:cstheme="majorBidi"/>
        </w:rPr>
        <w:noBreakHyphen/>
        <w:t>ġdid tal</w:t>
      </w:r>
      <w:r w:rsidRPr="005C3877">
        <w:rPr>
          <w:rFonts w:asciiTheme="majorBidi" w:hAnsiTheme="majorBidi" w:cstheme="majorBidi"/>
        </w:rPr>
        <w:noBreakHyphen/>
        <w:t>għadam (riskju ogħla għal komposti potenti ħafna), ir</w:t>
      </w:r>
      <w:r w:rsidRPr="005C3877">
        <w:rPr>
          <w:rFonts w:asciiTheme="majorBidi" w:hAnsiTheme="majorBidi" w:cstheme="majorBidi"/>
        </w:rPr>
        <w:noBreakHyphen/>
        <w:t>rotta tal</w:t>
      </w:r>
      <w:r w:rsidRPr="005C3877">
        <w:rPr>
          <w:rFonts w:asciiTheme="majorBidi" w:hAnsiTheme="majorBidi" w:cstheme="majorBidi"/>
        </w:rPr>
        <w:noBreakHyphen/>
        <w:t>għoti (riskju ogħla għal għoti parenterali) u d</w:t>
      </w:r>
      <w:r w:rsidRPr="005C3877">
        <w:rPr>
          <w:rFonts w:asciiTheme="majorBidi" w:hAnsiTheme="majorBidi" w:cstheme="majorBidi"/>
        </w:rPr>
        <w:noBreakHyphen/>
        <w:t>doża kumulattiva ta’ terapija għall</w:t>
      </w:r>
      <w:r w:rsidRPr="005C3877">
        <w:rPr>
          <w:rFonts w:asciiTheme="majorBidi" w:hAnsiTheme="majorBidi" w:cstheme="majorBidi"/>
        </w:rPr>
        <w:noBreakHyphen/>
        <w:t>assorbiment mill</w:t>
      </w:r>
      <w:r w:rsidRPr="005C3877">
        <w:rPr>
          <w:rFonts w:asciiTheme="majorBidi" w:hAnsiTheme="majorBidi" w:cstheme="majorBidi"/>
        </w:rPr>
        <w:noBreakHyphen/>
        <w:t>ġdid tal</w:t>
      </w:r>
      <w:r w:rsidRPr="005C3877">
        <w:rPr>
          <w:rFonts w:asciiTheme="majorBidi" w:hAnsiTheme="majorBidi" w:cstheme="majorBidi"/>
        </w:rPr>
        <w:noBreakHyphen/>
        <w:t>għadam.</w:t>
      </w:r>
    </w:p>
    <w:p w14:paraId="75388BCC" w14:textId="77777777" w:rsidR="00B35BDD" w:rsidRPr="005C3877" w:rsidRDefault="00780748" w:rsidP="005C3877">
      <w:pPr>
        <w:numPr>
          <w:ilvl w:val="0"/>
          <w:numId w:val="2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kanċer, kondizzjonijiet ko</w:t>
      </w:r>
      <w:r w:rsidRPr="005C3877">
        <w:rPr>
          <w:rFonts w:asciiTheme="majorBidi" w:hAnsiTheme="majorBidi" w:cstheme="majorBidi"/>
        </w:rPr>
        <w:noBreakHyphen/>
        <w:t>morbużi (eż. anemija, tgħaqid tad</w:t>
      </w:r>
      <w:r w:rsidRPr="005C3877">
        <w:rPr>
          <w:rFonts w:asciiTheme="majorBidi" w:hAnsiTheme="majorBidi" w:cstheme="majorBidi"/>
        </w:rPr>
        <w:noBreakHyphen/>
        <w:t>demm, infezzjoni), tipjip.</w:t>
      </w:r>
    </w:p>
    <w:p w14:paraId="15580819" w14:textId="77777777" w:rsidR="00B35BDD" w:rsidRPr="005C3877" w:rsidRDefault="00780748" w:rsidP="005C3877">
      <w:pPr>
        <w:numPr>
          <w:ilvl w:val="0"/>
          <w:numId w:val="2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terapiji konkomitanti: kortikosterojdi, kimoterapija, inibituri tal</w:t>
      </w:r>
      <w:r w:rsidRPr="005C3877">
        <w:rPr>
          <w:rFonts w:asciiTheme="majorBidi" w:hAnsiTheme="majorBidi" w:cstheme="majorBidi"/>
        </w:rPr>
        <w:noBreakHyphen/>
        <w:t>anġjoġenesi, radjuterapija għar</w:t>
      </w:r>
      <w:r w:rsidR="00570D8A" w:rsidRPr="005C3877">
        <w:rPr>
          <w:rFonts w:asciiTheme="majorBidi" w:hAnsiTheme="majorBidi" w:cstheme="majorBidi"/>
        </w:rPr>
        <w:noBreakHyphen/>
      </w:r>
      <w:r w:rsidRPr="005C3877">
        <w:rPr>
          <w:rFonts w:asciiTheme="majorBidi" w:hAnsiTheme="majorBidi" w:cstheme="majorBidi"/>
        </w:rPr>
        <w:t>ras u l</w:t>
      </w:r>
      <w:r w:rsidRPr="005C3877">
        <w:rPr>
          <w:rFonts w:asciiTheme="majorBidi" w:hAnsiTheme="majorBidi" w:cstheme="majorBidi"/>
        </w:rPr>
        <w:noBreakHyphen/>
        <w:t>għonq.</w:t>
      </w:r>
    </w:p>
    <w:p w14:paraId="6D3B6BA4" w14:textId="77777777" w:rsidR="00B35BDD" w:rsidRPr="005C3877" w:rsidRDefault="00780748" w:rsidP="005C3877">
      <w:pPr>
        <w:numPr>
          <w:ilvl w:val="0"/>
          <w:numId w:val="2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iġene orali fqira, mard perjodontali, dentaturi mwaħlin ħażin, storja ta’ mard tas</w:t>
      </w:r>
      <w:r w:rsidRPr="005C3877">
        <w:rPr>
          <w:rFonts w:asciiTheme="majorBidi" w:hAnsiTheme="majorBidi" w:cstheme="majorBidi"/>
        </w:rPr>
        <w:noBreakHyphen/>
        <w:t>snien, proċeduri dentali invażivi (eż. qlugħ ta’ sinna).</w:t>
      </w:r>
    </w:p>
    <w:p w14:paraId="1B9D5423" w14:textId="77777777" w:rsidR="00E32073" w:rsidRPr="005C3877" w:rsidRDefault="00E32073" w:rsidP="005C3877">
      <w:pPr>
        <w:spacing w:after="0" w:line="240" w:lineRule="auto"/>
        <w:ind w:left="0" w:firstLine="0"/>
        <w:rPr>
          <w:rFonts w:asciiTheme="majorBidi" w:hAnsiTheme="majorBidi" w:cstheme="majorBidi"/>
        </w:rPr>
      </w:pPr>
    </w:p>
    <w:p w14:paraId="7DB1895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pazjenti kollha għandhom ikunu mħeġġa biex tinżamm iġjene orali tajba, jirċievu eżaminazzjonijiet dentali ta’ rutina, u jirrappurtaw immedjatament kwalunkwe sintomi orali bħal snien jiċċaqalqu, uġigħ jew nefħa jew feriti li ma jfiqux jew tnixxija waqt trattament b’denosumab. Waqt it</w:t>
      </w:r>
      <w:r w:rsidRPr="005C3877">
        <w:rPr>
          <w:rFonts w:asciiTheme="majorBidi" w:hAnsiTheme="majorBidi" w:cstheme="majorBidi"/>
        </w:rPr>
        <w:noBreakHyphen/>
        <w:t>trattament, proċeduri dentali invażivi għandhom isiru biss wara konsiderazzjoni bir</w:t>
      </w:r>
      <w:r w:rsidRPr="005C3877">
        <w:rPr>
          <w:rFonts w:asciiTheme="majorBidi" w:hAnsiTheme="majorBidi" w:cstheme="majorBidi"/>
        </w:rPr>
        <w:noBreakHyphen/>
        <w:t>reqqa u jiġu evitati viċin l</w:t>
      </w:r>
      <w:r w:rsidR="00570D8A" w:rsidRPr="005C3877">
        <w:rPr>
          <w:rFonts w:asciiTheme="majorBidi" w:hAnsiTheme="majorBidi" w:cstheme="majorBidi"/>
        </w:rPr>
        <w:noBreakHyphen/>
      </w:r>
      <w:r w:rsidRPr="005C3877">
        <w:rPr>
          <w:rFonts w:asciiTheme="majorBidi" w:hAnsiTheme="majorBidi" w:cstheme="majorBidi"/>
        </w:rPr>
        <w:t>għoti ta’ denosumab.</w:t>
      </w:r>
    </w:p>
    <w:p w14:paraId="1EEFE65E" w14:textId="77777777" w:rsidR="00E32073" w:rsidRPr="005C3877" w:rsidRDefault="00E32073" w:rsidP="005C3877">
      <w:pPr>
        <w:spacing w:after="0" w:line="240" w:lineRule="auto"/>
        <w:ind w:left="0" w:firstLine="0"/>
        <w:rPr>
          <w:rFonts w:asciiTheme="majorBidi" w:hAnsiTheme="majorBidi" w:cstheme="majorBidi"/>
        </w:rPr>
      </w:pPr>
    </w:p>
    <w:p w14:paraId="74656A8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pjan ta’ ġestjoni tal</w:t>
      </w:r>
      <w:r w:rsidRPr="005C3877">
        <w:rPr>
          <w:rFonts w:asciiTheme="majorBidi" w:hAnsiTheme="majorBidi" w:cstheme="majorBidi"/>
        </w:rPr>
        <w:noBreakHyphen/>
        <w:t>pazjenti li jiżviluppaw ONJ għandu jiġi stabbilit b’kollaborazzjoni mill</w:t>
      </w:r>
      <w:r w:rsidRPr="005C3877">
        <w:rPr>
          <w:rFonts w:asciiTheme="majorBidi" w:hAnsiTheme="majorBidi" w:cstheme="majorBidi"/>
        </w:rPr>
        <w:noBreakHyphen/>
        <w:t>qrib bejn it</w:t>
      </w:r>
      <w:r w:rsidRPr="005C3877">
        <w:rPr>
          <w:rFonts w:asciiTheme="majorBidi" w:hAnsiTheme="majorBidi" w:cstheme="majorBidi"/>
        </w:rPr>
        <w:noBreakHyphen/>
        <w:t>tabib li qed jittratta u dentist jew kirurgu tal</w:t>
      </w:r>
      <w:r w:rsidRPr="005C3877">
        <w:rPr>
          <w:rFonts w:asciiTheme="majorBidi" w:hAnsiTheme="majorBidi" w:cstheme="majorBidi"/>
        </w:rPr>
        <w:noBreakHyphen/>
        <w:t>ħalq b’esperjenza f’ONJ. Interruzzjoni temporanja tat</w:t>
      </w:r>
      <w:r w:rsidRPr="005C3877">
        <w:rPr>
          <w:rFonts w:asciiTheme="majorBidi" w:hAnsiTheme="majorBidi" w:cstheme="majorBidi"/>
        </w:rPr>
        <w:noBreakHyphen/>
        <w:t>trattament għandha tiġi kkunsidrata sakemm il</w:t>
      </w:r>
      <w:r w:rsidRPr="005C3877">
        <w:rPr>
          <w:rFonts w:asciiTheme="majorBidi" w:hAnsiTheme="majorBidi" w:cstheme="majorBidi"/>
        </w:rPr>
        <w:noBreakHyphen/>
        <w:t>kondizzjoni tgħaddi u fatturi ta’ riskju li jikkontribwixxu jittaffew fejn possibbli.</w:t>
      </w:r>
    </w:p>
    <w:p w14:paraId="71B3C634" w14:textId="77777777" w:rsidR="00E32073" w:rsidRPr="005C3877" w:rsidRDefault="00E32073" w:rsidP="005C3877">
      <w:pPr>
        <w:spacing w:after="0" w:line="240" w:lineRule="auto"/>
        <w:ind w:left="0" w:firstLine="0"/>
        <w:rPr>
          <w:rFonts w:asciiTheme="majorBidi" w:hAnsiTheme="majorBidi" w:cstheme="majorBidi"/>
        </w:rPr>
      </w:pPr>
    </w:p>
    <w:p w14:paraId="18C7B619" w14:textId="77777777" w:rsidR="00B35BDD" w:rsidRPr="005C3877" w:rsidRDefault="00780748" w:rsidP="005C3877">
      <w:pPr>
        <w:keepNext/>
        <w:keepLines/>
        <w:spacing w:after="0" w:line="240" w:lineRule="auto"/>
        <w:ind w:left="0" w:firstLine="0"/>
        <w:rPr>
          <w:i/>
          <w:iCs/>
        </w:rPr>
      </w:pPr>
      <w:r w:rsidRPr="005C3877">
        <w:rPr>
          <w:i/>
          <w:iCs/>
        </w:rPr>
        <w:t>Osteonekrosi tal</w:t>
      </w:r>
      <w:r w:rsidRPr="005C3877">
        <w:rPr>
          <w:i/>
          <w:iCs/>
        </w:rPr>
        <w:noBreakHyphen/>
        <w:t>kanal estern tas</w:t>
      </w:r>
      <w:r w:rsidRPr="005C3877">
        <w:rPr>
          <w:i/>
          <w:iCs/>
        </w:rPr>
        <w:noBreakHyphen/>
        <w:t>smigħ</w:t>
      </w:r>
    </w:p>
    <w:p w14:paraId="40A1A4A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Ġiet irrappurtata osteonekrosi tal</w:t>
      </w:r>
      <w:r w:rsidRPr="005C3877">
        <w:rPr>
          <w:rFonts w:asciiTheme="majorBidi" w:hAnsiTheme="majorBidi" w:cstheme="majorBidi"/>
        </w:rPr>
        <w:noBreakHyphen/>
        <w:t>kanal estern tas</w:t>
      </w:r>
      <w:r w:rsidRPr="005C3877">
        <w:rPr>
          <w:rFonts w:asciiTheme="majorBidi" w:hAnsiTheme="majorBidi" w:cstheme="majorBidi"/>
        </w:rPr>
        <w:noBreakHyphen/>
        <w:t>smigħ b’denosumab. Fatturi ta’ riskju possibbli għal osteonekrosi tal</w:t>
      </w:r>
      <w:r w:rsidRPr="005C3877">
        <w:rPr>
          <w:rFonts w:asciiTheme="majorBidi" w:hAnsiTheme="majorBidi" w:cstheme="majorBidi"/>
        </w:rPr>
        <w:noBreakHyphen/>
        <w:t>kanal estern tas</w:t>
      </w:r>
      <w:r w:rsidRPr="005C3877">
        <w:rPr>
          <w:rFonts w:asciiTheme="majorBidi" w:hAnsiTheme="majorBidi" w:cstheme="majorBidi"/>
        </w:rPr>
        <w:noBreakHyphen/>
        <w:t>smigħ jinkludu l</w:t>
      </w:r>
      <w:r w:rsidRPr="005C3877">
        <w:rPr>
          <w:rFonts w:asciiTheme="majorBidi" w:hAnsiTheme="majorBidi" w:cstheme="majorBidi"/>
        </w:rPr>
        <w:noBreakHyphen/>
        <w:t>użu ta’ sterojdi u kimoterapija u/jew fatturi ta’ riskju lokali bħal infezzjoni jew trawma. Il</w:t>
      </w:r>
      <w:r w:rsidRPr="005C3877">
        <w:rPr>
          <w:rFonts w:asciiTheme="majorBidi" w:hAnsiTheme="majorBidi" w:cstheme="majorBidi"/>
        </w:rPr>
        <w:noBreakHyphen/>
        <w:t>possibbiltà ta’ osteonekrosi tal</w:t>
      </w:r>
      <w:r w:rsidRPr="005C3877">
        <w:rPr>
          <w:rFonts w:asciiTheme="majorBidi" w:hAnsiTheme="majorBidi" w:cstheme="majorBidi"/>
        </w:rPr>
        <w:noBreakHyphen/>
        <w:t>kanal estern tas</w:t>
      </w:r>
      <w:r w:rsidRPr="005C3877">
        <w:rPr>
          <w:rFonts w:asciiTheme="majorBidi" w:hAnsiTheme="majorBidi" w:cstheme="majorBidi"/>
        </w:rPr>
        <w:noBreakHyphen/>
        <w:t>smigħ għandha tiġi kkunsidrata f’pazjenti li jkunu qed jirċievu denosumab li jkollhom sintomi fil</w:t>
      </w:r>
      <w:r w:rsidRPr="005C3877">
        <w:rPr>
          <w:rFonts w:asciiTheme="majorBidi" w:hAnsiTheme="majorBidi" w:cstheme="majorBidi"/>
        </w:rPr>
        <w:noBreakHyphen/>
        <w:t>widnejn inklużi infezzjonijiet kroniċi fil</w:t>
      </w:r>
      <w:r w:rsidRPr="005C3877">
        <w:rPr>
          <w:rFonts w:asciiTheme="majorBidi" w:hAnsiTheme="majorBidi" w:cstheme="majorBidi"/>
        </w:rPr>
        <w:noBreakHyphen/>
        <w:t>widna.</w:t>
      </w:r>
    </w:p>
    <w:p w14:paraId="1435ECF7" w14:textId="77777777" w:rsidR="00E32073" w:rsidRPr="005C3877" w:rsidRDefault="00E32073" w:rsidP="005C3877">
      <w:pPr>
        <w:spacing w:after="0" w:line="240" w:lineRule="auto"/>
        <w:ind w:left="0" w:firstLine="0"/>
        <w:rPr>
          <w:rFonts w:asciiTheme="majorBidi" w:hAnsiTheme="majorBidi" w:cstheme="majorBidi"/>
        </w:rPr>
      </w:pPr>
    </w:p>
    <w:p w14:paraId="73D07AD9" w14:textId="77777777" w:rsidR="00B35BDD" w:rsidRPr="005C3877" w:rsidRDefault="00780748" w:rsidP="005C3877">
      <w:pPr>
        <w:keepNext/>
        <w:keepLines/>
        <w:spacing w:after="0" w:line="240" w:lineRule="auto"/>
        <w:ind w:left="0" w:firstLine="0"/>
        <w:rPr>
          <w:i/>
          <w:iCs/>
        </w:rPr>
      </w:pPr>
      <w:r w:rsidRPr="005C3877">
        <w:rPr>
          <w:i/>
          <w:iCs/>
        </w:rPr>
        <w:t>Ksur mhux tipiku tal</w:t>
      </w:r>
      <w:r w:rsidRPr="005C3877">
        <w:rPr>
          <w:i/>
          <w:iCs/>
        </w:rPr>
        <w:noBreakHyphen/>
        <w:t>wirk</w:t>
      </w:r>
    </w:p>
    <w:p w14:paraId="2005BCB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pazjenti li kienu qed jirċievu denosumab kien irrappurtat ksur mhux tipiku tal</w:t>
      </w:r>
      <w:r w:rsidRPr="005C3877">
        <w:rPr>
          <w:rFonts w:asciiTheme="majorBidi" w:hAnsiTheme="majorBidi" w:cstheme="majorBidi"/>
        </w:rPr>
        <w:noBreakHyphen/>
        <w:t>wirk (ara sezzjoni 4.8). Ksur mhux tipiku tal</w:t>
      </w:r>
      <w:r w:rsidRPr="005C3877">
        <w:rPr>
          <w:rFonts w:asciiTheme="majorBidi" w:hAnsiTheme="majorBidi" w:cstheme="majorBidi"/>
        </w:rPr>
        <w:noBreakHyphen/>
        <w:t>wirk jista’ jseħħ bi trawma żgħira jew bl</w:t>
      </w:r>
      <w:r w:rsidRPr="005C3877">
        <w:rPr>
          <w:rFonts w:asciiTheme="majorBidi" w:hAnsiTheme="majorBidi" w:cstheme="majorBidi"/>
        </w:rPr>
        <w:noBreakHyphen/>
        <w:t>ebda trawma fil</w:t>
      </w:r>
      <w:r w:rsidRPr="005C3877">
        <w:rPr>
          <w:rFonts w:asciiTheme="majorBidi" w:hAnsiTheme="majorBidi" w:cstheme="majorBidi"/>
        </w:rPr>
        <w:noBreakHyphen/>
        <w:t xml:space="preserve">partijiet </w:t>
      </w:r>
      <w:r w:rsidRPr="005C3877">
        <w:rPr>
          <w:rFonts w:asciiTheme="majorBidi" w:hAnsiTheme="majorBidi" w:cstheme="majorBidi"/>
          <w:i/>
        </w:rPr>
        <w:t>subtrochanteric</w:t>
      </w:r>
      <w:r w:rsidRPr="005C3877">
        <w:rPr>
          <w:rFonts w:asciiTheme="majorBidi" w:hAnsiTheme="majorBidi" w:cstheme="majorBidi"/>
        </w:rPr>
        <w:t xml:space="preserve"> u </w:t>
      </w:r>
      <w:r w:rsidRPr="005C3877">
        <w:rPr>
          <w:rFonts w:asciiTheme="majorBidi" w:hAnsiTheme="majorBidi" w:cstheme="majorBidi"/>
          <w:i/>
        </w:rPr>
        <w:t>diaphyseal</w:t>
      </w:r>
      <w:r w:rsidRPr="005C3877">
        <w:rPr>
          <w:rFonts w:asciiTheme="majorBidi" w:hAnsiTheme="majorBidi" w:cstheme="majorBidi"/>
        </w:rPr>
        <w:t xml:space="preserve"> tal</w:t>
      </w:r>
      <w:r w:rsidRPr="005C3877">
        <w:rPr>
          <w:rFonts w:asciiTheme="majorBidi" w:hAnsiTheme="majorBidi" w:cstheme="majorBidi"/>
        </w:rPr>
        <w:noBreakHyphen/>
        <w:t>wirk. Sejbiet radjugrafiċi speċifiċi jikkaratterizzaw dawn l</w:t>
      </w:r>
      <w:r w:rsidR="0039386E" w:rsidRPr="005C3877">
        <w:rPr>
          <w:rFonts w:asciiTheme="majorBidi" w:hAnsiTheme="majorBidi" w:cstheme="majorBidi"/>
        </w:rPr>
        <w:noBreakHyphen/>
      </w:r>
      <w:r w:rsidRPr="005C3877">
        <w:rPr>
          <w:rFonts w:asciiTheme="majorBidi" w:hAnsiTheme="majorBidi" w:cstheme="majorBidi"/>
        </w:rPr>
        <w:t>avvenimenti. Ksur mhux tipiku tal</w:t>
      </w:r>
      <w:r w:rsidRPr="005C3877">
        <w:rPr>
          <w:rFonts w:asciiTheme="majorBidi" w:hAnsiTheme="majorBidi" w:cstheme="majorBidi"/>
        </w:rPr>
        <w:noBreakHyphen/>
        <w:t>wirk kien irrappurtat ukoll f’pazjenti b’ċertu kondizzjonijiet komorbużi (eż. defiċjenza ta’ vitamina D, artrite rewmatika, ipofosfatasja) u bl</w:t>
      </w:r>
      <w:r w:rsidRPr="005C3877">
        <w:rPr>
          <w:rFonts w:asciiTheme="majorBidi" w:hAnsiTheme="majorBidi" w:cstheme="majorBidi"/>
        </w:rPr>
        <w:noBreakHyphen/>
        <w:t>użu ta’ ċertu prodotti mediċinali (eż. bisphosphonates, glukokortikojdi, inibituri tal</w:t>
      </w:r>
      <w:r w:rsidRPr="005C3877">
        <w:rPr>
          <w:rFonts w:asciiTheme="majorBidi" w:hAnsiTheme="majorBidi" w:cstheme="majorBidi"/>
        </w:rPr>
        <w:noBreakHyphen/>
        <w:t>pompa tal</w:t>
      </w:r>
      <w:r w:rsidRPr="005C3877">
        <w:rPr>
          <w:rFonts w:asciiTheme="majorBidi" w:hAnsiTheme="majorBidi" w:cstheme="majorBidi"/>
        </w:rPr>
        <w:noBreakHyphen/>
        <w:t>protoni). Dawn l</w:t>
      </w:r>
      <w:r w:rsidRPr="005C3877">
        <w:rPr>
          <w:rFonts w:asciiTheme="majorBidi" w:hAnsiTheme="majorBidi" w:cstheme="majorBidi"/>
        </w:rPr>
        <w:noBreakHyphen/>
        <w:t>avvenimenti seħħew ukoll mingħajr terapija kontra assorbiment mill</w:t>
      </w:r>
      <w:r w:rsidRPr="005C3877">
        <w:rPr>
          <w:rFonts w:asciiTheme="majorBidi" w:hAnsiTheme="majorBidi" w:cstheme="majorBidi"/>
        </w:rPr>
        <w:noBreakHyphen/>
        <w:t>ġdid. Ksur simili rrappurtat f’assoċjazzjoni ma’ bisphosphonates ħafna drabi jkun fuq iż</w:t>
      </w:r>
      <w:r w:rsidRPr="005C3877">
        <w:rPr>
          <w:rFonts w:asciiTheme="majorBidi" w:hAnsiTheme="majorBidi" w:cstheme="majorBidi"/>
        </w:rPr>
        <w:noBreakHyphen/>
        <w:t>żewġ naħat; għalhekk, il</w:t>
      </w:r>
      <w:r w:rsidRPr="005C3877">
        <w:rPr>
          <w:rFonts w:asciiTheme="majorBidi" w:hAnsiTheme="majorBidi" w:cstheme="majorBidi"/>
        </w:rPr>
        <w:noBreakHyphen/>
        <w:t>wirk oppost għandu jiġi eżaminat f’pazjenti ttrattati b’denosumab li kellhom ksur fil</w:t>
      </w:r>
      <w:r w:rsidRPr="005C3877">
        <w:rPr>
          <w:rFonts w:asciiTheme="majorBidi" w:hAnsiTheme="majorBidi" w:cstheme="majorBidi"/>
        </w:rPr>
        <w:noBreakHyphen/>
        <w:t>parti vertikali u twila tal</w:t>
      </w:r>
      <w:r w:rsidRPr="005C3877">
        <w:rPr>
          <w:rFonts w:asciiTheme="majorBidi" w:hAnsiTheme="majorBidi" w:cstheme="majorBidi"/>
        </w:rPr>
        <w:noBreakHyphen/>
        <w:t>wirk. F’pazjenti maħsuba li għandhom ksur mhux tipiku tal</w:t>
      </w:r>
      <w:r w:rsidRPr="005C3877">
        <w:rPr>
          <w:rFonts w:asciiTheme="majorBidi" w:hAnsiTheme="majorBidi" w:cstheme="majorBidi"/>
        </w:rPr>
        <w:noBreakHyphen/>
        <w:t>wirk, għandu jiġi kkunsidrat twaqqif tat</w:t>
      </w:r>
      <w:r w:rsidRPr="005C3877">
        <w:rPr>
          <w:rFonts w:asciiTheme="majorBidi" w:hAnsiTheme="majorBidi" w:cstheme="majorBidi"/>
        </w:rPr>
        <w:noBreakHyphen/>
        <w:t>terapija bi denosumab sakemm il</w:t>
      </w:r>
      <w:r w:rsidRPr="005C3877">
        <w:rPr>
          <w:rFonts w:asciiTheme="majorBidi" w:hAnsiTheme="majorBidi" w:cstheme="majorBidi"/>
        </w:rPr>
        <w:noBreakHyphen/>
        <w:t>pazjent issirlu evalwazzjoni, fuq bażi ta’ stima individwali ta’ benefiċċju u riskju. Waqt trattament b’denosumab il</w:t>
      </w:r>
      <w:r w:rsidRPr="005C3877">
        <w:rPr>
          <w:rFonts w:asciiTheme="majorBidi" w:hAnsiTheme="majorBidi" w:cstheme="majorBidi"/>
        </w:rPr>
        <w:noBreakHyphen/>
        <w:t xml:space="preserve">pazjenti għandhom jiġu avżati biex jirrappurtaw kwalunkwe </w:t>
      </w:r>
      <w:r w:rsidR="00036144" w:rsidRPr="005C3877">
        <w:t>w</w:t>
      </w:r>
      <w:r w:rsidRPr="005C3877">
        <w:rPr>
          <w:rFonts w:asciiTheme="majorBidi" w:hAnsiTheme="majorBidi" w:cstheme="majorBidi"/>
        </w:rPr>
        <w:t>ġigħ ġdid jew mhux tas</w:t>
      </w:r>
      <w:r w:rsidRPr="005C3877">
        <w:rPr>
          <w:rFonts w:asciiTheme="majorBidi" w:hAnsiTheme="majorBidi" w:cstheme="majorBidi"/>
        </w:rPr>
        <w:noBreakHyphen/>
        <w:t>soltu fil</w:t>
      </w:r>
      <w:r w:rsidRPr="005C3877">
        <w:rPr>
          <w:rFonts w:asciiTheme="majorBidi" w:hAnsiTheme="majorBidi" w:cstheme="majorBidi"/>
        </w:rPr>
        <w:noBreakHyphen/>
        <w:t>koxxa, fil</w:t>
      </w:r>
      <w:r w:rsidRPr="005C3877">
        <w:rPr>
          <w:rFonts w:asciiTheme="majorBidi" w:hAnsiTheme="majorBidi" w:cstheme="majorBidi"/>
        </w:rPr>
        <w:noBreakHyphen/>
        <w:t>ġenbejn jew fl</w:t>
      </w:r>
      <w:r w:rsidRPr="005C3877">
        <w:rPr>
          <w:rFonts w:asciiTheme="majorBidi" w:hAnsiTheme="majorBidi" w:cstheme="majorBidi"/>
        </w:rPr>
        <w:noBreakHyphen/>
        <w:t>irqiq ta’ bejn iż</w:t>
      </w:r>
      <w:r w:rsidRPr="005C3877">
        <w:rPr>
          <w:rFonts w:asciiTheme="majorBidi" w:hAnsiTheme="majorBidi" w:cstheme="majorBidi"/>
        </w:rPr>
        <w:noBreakHyphen/>
        <w:t>żaqq u l</w:t>
      </w:r>
      <w:r w:rsidRPr="005C3877">
        <w:rPr>
          <w:rFonts w:asciiTheme="majorBidi" w:hAnsiTheme="majorBidi" w:cstheme="majorBidi"/>
        </w:rPr>
        <w:noBreakHyphen/>
        <w:t>koxxa. Pazjenti li jkollhom sintomi bħal dawn għandha ssirilhom evalwazzjoni għal ksur mhux komplut tal</w:t>
      </w:r>
      <w:r w:rsidRPr="005C3877">
        <w:rPr>
          <w:rFonts w:asciiTheme="majorBidi" w:hAnsiTheme="majorBidi" w:cstheme="majorBidi"/>
        </w:rPr>
        <w:noBreakHyphen/>
        <w:t>wirk.</w:t>
      </w:r>
    </w:p>
    <w:p w14:paraId="17265356" w14:textId="77777777" w:rsidR="00E32073" w:rsidRPr="005C3877" w:rsidRDefault="00E32073" w:rsidP="005C3877">
      <w:pPr>
        <w:spacing w:after="0" w:line="240" w:lineRule="auto"/>
        <w:ind w:left="0" w:firstLine="0"/>
        <w:rPr>
          <w:rFonts w:asciiTheme="majorBidi" w:hAnsiTheme="majorBidi" w:cstheme="majorBidi"/>
        </w:rPr>
      </w:pPr>
    </w:p>
    <w:p w14:paraId="3457D852" w14:textId="77777777" w:rsidR="00B35BDD" w:rsidRPr="005C3877" w:rsidRDefault="00780748" w:rsidP="005C3877">
      <w:pPr>
        <w:keepNext/>
        <w:keepLines/>
        <w:spacing w:after="0" w:line="240" w:lineRule="auto"/>
        <w:ind w:left="0" w:firstLine="0"/>
        <w:rPr>
          <w:i/>
          <w:iCs/>
        </w:rPr>
      </w:pPr>
      <w:r w:rsidRPr="005C3877">
        <w:rPr>
          <w:i/>
          <w:iCs/>
        </w:rPr>
        <w:t>Trattament fit</w:t>
      </w:r>
      <w:r w:rsidRPr="005C3877">
        <w:rPr>
          <w:i/>
          <w:iCs/>
        </w:rPr>
        <w:noBreakHyphen/>
        <w:t>tul kontra l</w:t>
      </w:r>
      <w:r w:rsidRPr="005C3877">
        <w:rPr>
          <w:i/>
          <w:iCs/>
        </w:rPr>
        <w:noBreakHyphen/>
        <w:t>assorbiment mill</w:t>
      </w:r>
      <w:r w:rsidRPr="005C3877">
        <w:rPr>
          <w:i/>
          <w:iCs/>
        </w:rPr>
        <w:noBreakHyphen/>
        <w:t>ġdid</w:t>
      </w:r>
    </w:p>
    <w:p w14:paraId="29127F9B" w14:textId="77777777" w:rsidR="00B35BDD" w:rsidRPr="005C3877" w:rsidRDefault="00780748" w:rsidP="005C3877">
      <w:pPr>
        <w:spacing w:after="0" w:line="240" w:lineRule="auto"/>
        <w:ind w:left="0" w:firstLine="0"/>
        <w:rPr>
          <w:ins w:id="0" w:author="Lionbridge" w:date="2025-06-17T16:41:00Z" w16du:dateUtc="2025-06-17T14:41:00Z"/>
          <w:rFonts w:asciiTheme="majorBidi" w:hAnsiTheme="majorBidi" w:cstheme="majorBidi"/>
        </w:rPr>
      </w:pPr>
      <w:r w:rsidRPr="005C3877">
        <w:rPr>
          <w:rFonts w:asciiTheme="majorBidi" w:hAnsiTheme="majorBidi" w:cstheme="majorBidi"/>
        </w:rPr>
        <w:t>Trattament fit</w:t>
      </w:r>
      <w:r w:rsidRPr="005C3877">
        <w:rPr>
          <w:rFonts w:asciiTheme="majorBidi" w:hAnsiTheme="majorBidi" w:cstheme="majorBidi"/>
        </w:rPr>
        <w:noBreakHyphen/>
        <w:t>tul kontra l</w:t>
      </w:r>
      <w:r w:rsidRPr="005C3877">
        <w:rPr>
          <w:rFonts w:asciiTheme="majorBidi" w:hAnsiTheme="majorBidi" w:cstheme="majorBidi"/>
        </w:rPr>
        <w:noBreakHyphen/>
        <w:t>assorbiment mill</w:t>
      </w:r>
      <w:r w:rsidRPr="005C3877">
        <w:rPr>
          <w:rFonts w:asciiTheme="majorBidi" w:hAnsiTheme="majorBidi" w:cstheme="majorBidi"/>
        </w:rPr>
        <w:noBreakHyphen/>
        <w:t>ġdid (inklużi kemm denosumab kif ukoll bisphosphonates) jista’ jikkontribwixxi għal riskju akbar ta’ riżultati avversi bħal osteonekrosi tax</w:t>
      </w:r>
      <w:r w:rsidRPr="005C3877">
        <w:rPr>
          <w:rFonts w:asciiTheme="majorBidi" w:hAnsiTheme="majorBidi" w:cstheme="majorBidi"/>
        </w:rPr>
        <w:noBreakHyphen/>
        <w:t>xedaq u ksur mhux tipiku tal</w:t>
      </w:r>
      <w:r w:rsidRPr="005C3877">
        <w:rPr>
          <w:rFonts w:asciiTheme="majorBidi" w:hAnsiTheme="majorBidi" w:cstheme="majorBidi"/>
        </w:rPr>
        <w:noBreakHyphen/>
        <w:t>wirk minħabba soppressjoni sinifikanti ta’ immudellar mill</w:t>
      </w:r>
      <w:r w:rsidRPr="005C3877">
        <w:rPr>
          <w:rFonts w:asciiTheme="majorBidi" w:hAnsiTheme="majorBidi" w:cstheme="majorBidi"/>
        </w:rPr>
        <w:noBreakHyphen/>
        <w:t>ġdid tal</w:t>
      </w:r>
      <w:r w:rsidRPr="005C3877">
        <w:rPr>
          <w:rFonts w:asciiTheme="majorBidi" w:hAnsiTheme="majorBidi" w:cstheme="majorBidi"/>
        </w:rPr>
        <w:noBreakHyphen/>
        <w:t>għadam (ara sezzjoni 4.2).</w:t>
      </w:r>
    </w:p>
    <w:p w14:paraId="45B63187" w14:textId="77777777" w:rsidR="003E63D5" w:rsidRPr="005C3877" w:rsidRDefault="003E63D5" w:rsidP="005C3877">
      <w:pPr>
        <w:spacing w:after="0" w:line="240" w:lineRule="auto"/>
        <w:ind w:left="0" w:firstLine="0"/>
        <w:rPr>
          <w:ins w:id="1" w:author="Lionbridge" w:date="2025-06-17T16:41:00Z" w16du:dateUtc="2025-06-17T14:41:00Z"/>
          <w:rFonts w:asciiTheme="majorBidi" w:hAnsiTheme="majorBidi" w:cstheme="majorBidi"/>
        </w:rPr>
      </w:pPr>
    </w:p>
    <w:p w14:paraId="7996E82C" w14:textId="77777777" w:rsidR="003E63D5" w:rsidRPr="005C3877" w:rsidRDefault="003E63D5" w:rsidP="005C3877">
      <w:pPr>
        <w:spacing w:after="0" w:line="240" w:lineRule="auto"/>
        <w:ind w:left="0" w:firstLine="0"/>
        <w:rPr>
          <w:ins w:id="2" w:author="Lionbridge" w:date="2025-06-17T16:41:00Z" w16du:dateUtc="2025-06-17T14:41:00Z"/>
          <w:i/>
          <w:iCs/>
        </w:rPr>
      </w:pPr>
      <w:ins w:id="3" w:author="Lionbridge" w:date="2025-06-17T16:41:00Z" w16du:dateUtc="2025-06-17T14:41:00Z">
        <w:r w:rsidRPr="005C3877">
          <w:rPr>
            <w:i/>
            <w:iCs/>
          </w:rPr>
          <w:t>Twaqqif tat-trattament</w:t>
        </w:r>
      </w:ins>
    </w:p>
    <w:p w14:paraId="2D55E1E9" w14:textId="77777777" w:rsidR="003E63D5" w:rsidRPr="005C3877" w:rsidRDefault="003E63D5" w:rsidP="005C3877">
      <w:pPr>
        <w:spacing w:after="0" w:line="240" w:lineRule="auto"/>
        <w:ind w:left="0" w:firstLine="0"/>
      </w:pPr>
      <w:ins w:id="4" w:author="Lionbridge" w:date="2025-06-17T16:41:00Z" w16du:dateUtc="2025-06-17T14:41:00Z">
        <w:r w:rsidRPr="005C3877">
          <w:t xml:space="preserve">Wara t-twaqqif ta’ denosumab, huwa mistenni tnaqqis fid-densità minerali tal-għadam (BMD, </w:t>
        </w:r>
        <w:r w:rsidRPr="005C3877">
          <w:rPr>
            <w:i/>
            <w:iCs/>
          </w:rPr>
          <w:t>bone mineral density</w:t>
        </w:r>
        <w:r w:rsidRPr="005C3877">
          <w:t>) (ara sezzjoni 5.1), li jwassal għal riskju miżjud ta’ ksur. Għalhekk, huwa rakkomandat il-monitoraġġ ta’ BMD, u għandu jiġi kkunsidrat trattament alternattiv skont linji gwida kliniċi.</w:t>
        </w:r>
      </w:ins>
    </w:p>
    <w:p w14:paraId="52C88049" w14:textId="77777777" w:rsidR="00E32073" w:rsidRPr="005C3877" w:rsidRDefault="00E32073" w:rsidP="005C3877">
      <w:pPr>
        <w:spacing w:after="0" w:line="240" w:lineRule="auto"/>
        <w:ind w:left="0" w:firstLine="0"/>
        <w:rPr>
          <w:rFonts w:asciiTheme="majorBidi" w:hAnsiTheme="majorBidi" w:cstheme="majorBidi"/>
        </w:rPr>
      </w:pPr>
    </w:p>
    <w:p w14:paraId="70EE45C9" w14:textId="77777777" w:rsidR="00B35BDD" w:rsidRPr="005C3877" w:rsidRDefault="00780748" w:rsidP="005C3877">
      <w:pPr>
        <w:keepNext/>
        <w:keepLines/>
        <w:spacing w:after="0" w:line="240" w:lineRule="auto"/>
        <w:ind w:left="0" w:firstLine="0"/>
        <w:rPr>
          <w:i/>
          <w:iCs/>
        </w:rPr>
      </w:pPr>
      <w:r w:rsidRPr="005C3877">
        <w:rPr>
          <w:i/>
          <w:iCs/>
        </w:rPr>
        <w:t>Trattament fl</w:t>
      </w:r>
      <w:r w:rsidRPr="005C3877">
        <w:rPr>
          <w:i/>
          <w:iCs/>
        </w:rPr>
        <w:noBreakHyphen/>
        <w:t>istess waqt bi prodotti mediċinali oħra li fihom denosumab</w:t>
      </w:r>
    </w:p>
    <w:p w14:paraId="7FF824F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azjenti li qed jiġu ttrattati b</w:t>
      </w:r>
      <w:r w:rsidR="000B14F8" w:rsidRPr="005C3877">
        <w:rPr>
          <w:rFonts w:asciiTheme="majorBidi" w:hAnsiTheme="majorBidi" w:cstheme="majorBidi"/>
        </w:rPr>
        <w:t>’Jubbonti</w:t>
      </w:r>
      <w:r w:rsidRPr="005C3877">
        <w:rPr>
          <w:rFonts w:asciiTheme="majorBidi" w:hAnsiTheme="majorBidi" w:cstheme="majorBidi"/>
        </w:rPr>
        <w:t xml:space="preserve"> m’għandhomx jiġu ttrattati fl</w:t>
      </w:r>
      <w:r w:rsidRPr="005C3877">
        <w:rPr>
          <w:rFonts w:asciiTheme="majorBidi" w:hAnsiTheme="majorBidi" w:cstheme="majorBidi"/>
        </w:rPr>
        <w:noBreakHyphen/>
        <w:t>istess waqt bi prodotti mediċinali oħra li fihom denosumab (għall</w:t>
      </w:r>
      <w:r w:rsidRPr="005C3877">
        <w:rPr>
          <w:rFonts w:asciiTheme="majorBidi" w:hAnsiTheme="majorBidi" w:cstheme="majorBidi"/>
        </w:rPr>
        <w:noBreakHyphen/>
        <w:t>prevenzjoni ta’ avvenimenti skeletriċi relatati f’adulti b’metastasi fl</w:t>
      </w:r>
      <w:r w:rsidRPr="005C3877">
        <w:rPr>
          <w:rFonts w:asciiTheme="majorBidi" w:hAnsiTheme="majorBidi" w:cstheme="majorBidi"/>
        </w:rPr>
        <w:noBreakHyphen/>
        <w:t>għadam minn tumuri solidi).</w:t>
      </w:r>
    </w:p>
    <w:p w14:paraId="6DAF9FDA" w14:textId="77777777" w:rsidR="00E32073" w:rsidRPr="005C3877" w:rsidRDefault="00E32073" w:rsidP="005C3877">
      <w:pPr>
        <w:spacing w:after="0" w:line="240" w:lineRule="auto"/>
        <w:ind w:left="0" w:firstLine="0"/>
        <w:rPr>
          <w:rFonts w:asciiTheme="majorBidi" w:hAnsiTheme="majorBidi" w:cstheme="majorBidi"/>
        </w:rPr>
      </w:pPr>
    </w:p>
    <w:p w14:paraId="059452FA" w14:textId="77777777" w:rsidR="00B35BDD" w:rsidRPr="005C3877" w:rsidRDefault="00780748" w:rsidP="005C3877">
      <w:pPr>
        <w:keepNext/>
        <w:keepLines/>
        <w:spacing w:after="0" w:line="240" w:lineRule="auto"/>
        <w:ind w:left="0" w:firstLine="0"/>
        <w:rPr>
          <w:i/>
          <w:iCs/>
        </w:rPr>
      </w:pPr>
      <w:r w:rsidRPr="005C3877">
        <w:rPr>
          <w:i/>
          <w:iCs/>
        </w:rPr>
        <w:t>Iperkalċemija f’pazjenti pedjatriċi</w:t>
      </w:r>
    </w:p>
    <w:p w14:paraId="2640002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ubbonti </w:t>
      </w:r>
      <w:r w:rsidR="00A86E9E" w:rsidRPr="005C3877">
        <w:rPr>
          <w:rFonts w:asciiTheme="majorBidi" w:hAnsiTheme="majorBidi" w:cstheme="majorBidi"/>
        </w:rPr>
        <w:t xml:space="preserve">m’għandux jintuża f’pazjenti pedjatriċi (età ta’ &lt; 18). Ġiet irrapportata iperkalċemija serja. Xi każijiet ta’ </w:t>
      </w:r>
      <w:r w:rsidRPr="005C3877">
        <w:rPr>
          <w:rFonts w:asciiTheme="majorBidi" w:hAnsiTheme="majorBidi" w:cstheme="majorBidi"/>
        </w:rPr>
        <w:t>studji</w:t>
      </w:r>
      <w:r w:rsidR="00A86E9E" w:rsidRPr="005C3877">
        <w:rPr>
          <w:rFonts w:asciiTheme="majorBidi" w:hAnsiTheme="majorBidi" w:cstheme="majorBidi"/>
        </w:rPr>
        <w:t xml:space="preserve"> kliniċi kienu kkomplikati minn ħsara akuta fil</w:t>
      </w:r>
      <w:r w:rsidR="00A86E9E" w:rsidRPr="005C3877">
        <w:rPr>
          <w:rFonts w:asciiTheme="majorBidi" w:hAnsiTheme="majorBidi" w:cstheme="majorBidi"/>
        </w:rPr>
        <w:noBreakHyphen/>
        <w:t>kliewi.</w:t>
      </w:r>
    </w:p>
    <w:p w14:paraId="005204DA" w14:textId="77777777" w:rsidR="00E32073" w:rsidRPr="005C3877" w:rsidRDefault="00E32073" w:rsidP="005C3877">
      <w:pPr>
        <w:spacing w:after="0" w:line="240" w:lineRule="auto"/>
        <w:ind w:left="0" w:firstLine="0"/>
        <w:rPr>
          <w:rFonts w:asciiTheme="majorBidi" w:hAnsiTheme="majorBidi" w:cstheme="majorBidi"/>
        </w:rPr>
      </w:pPr>
    </w:p>
    <w:p w14:paraId="6590D345" w14:textId="77777777" w:rsidR="00B35BDD" w:rsidRPr="005C3877" w:rsidRDefault="00780748" w:rsidP="005C3877">
      <w:pPr>
        <w:keepNext/>
        <w:keepLines/>
        <w:spacing w:after="0" w:line="240" w:lineRule="auto"/>
        <w:ind w:left="0" w:firstLine="0"/>
        <w:rPr>
          <w:i/>
          <w:iCs/>
        </w:rPr>
      </w:pPr>
      <w:r w:rsidRPr="005C3877">
        <w:rPr>
          <w:i/>
          <w:iCs/>
        </w:rPr>
        <w:t>E</w:t>
      </w:r>
      <w:r w:rsidR="00B020C9" w:rsidRPr="005C3877">
        <w:rPr>
          <w:i/>
          <w:iCs/>
        </w:rPr>
        <w:t>ċċipjenti</w:t>
      </w:r>
    </w:p>
    <w:p w14:paraId="0005E12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w:t>
      </w:r>
      <w:r w:rsidR="000B14F8" w:rsidRPr="005C3877">
        <w:rPr>
          <w:rFonts w:asciiTheme="majorBidi" w:hAnsiTheme="majorBidi" w:cstheme="majorBidi"/>
        </w:rPr>
        <w:t>an</w:t>
      </w:r>
      <w:r w:rsidRPr="005C3877">
        <w:rPr>
          <w:rFonts w:asciiTheme="majorBidi" w:hAnsiTheme="majorBidi" w:cstheme="majorBidi"/>
        </w:rPr>
        <w:t xml:space="preserve"> il</w:t>
      </w:r>
      <w:r w:rsidRPr="005C3877">
        <w:rPr>
          <w:rFonts w:asciiTheme="majorBidi" w:hAnsiTheme="majorBidi" w:cstheme="majorBidi"/>
        </w:rPr>
        <w:noBreakHyphen/>
      </w:r>
      <w:r w:rsidR="000B14F8" w:rsidRPr="005C3877">
        <w:rPr>
          <w:rFonts w:asciiTheme="majorBidi" w:hAnsiTheme="majorBidi" w:cstheme="majorBidi"/>
        </w:rPr>
        <w:t xml:space="preserve">prodott </w:t>
      </w:r>
      <w:r w:rsidRPr="005C3877">
        <w:rPr>
          <w:rFonts w:asciiTheme="majorBidi" w:hAnsiTheme="majorBidi" w:cstheme="majorBidi"/>
        </w:rPr>
        <w:t>mediċina</w:t>
      </w:r>
      <w:r w:rsidR="000B14F8" w:rsidRPr="005C3877">
        <w:rPr>
          <w:rFonts w:asciiTheme="majorBidi" w:hAnsiTheme="majorBidi" w:cstheme="majorBidi"/>
        </w:rPr>
        <w:t>li</w:t>
      </w:r>
      <w:r w:rsidRPr="005C3877">
        <w:rPr>
          <w:rFonts w:asciiTheme="majorBidi" w:hAnsiTheme="majorBidi" w:cstheme="majorBidi"/>
        </w:rPr>
        <w:t xml:space="preserve"> fih 47 mg sorbitol f’kull mL ta’ soluzzjoni. </w:t>
      </w:r>
      <w:r w:rsidR="00C804C0" w:rsidRPr="005C3877">
        <w:rPr>
          <w:rFonts w:asciiTheme="majorBidi" w:hAnsiTheme="majorBidi" w:cstheme="majorBidi"/>
        </w:rPr>
        <w:t>Għandu jittieħed kont tal-effett addittiv ta’ prodotti li fihom sorbitol (jew fructose) mogħtija fl-istess ħin kif</w:t>
      </w:r>
      <w:r w:rsidR="00913DA8" w:rsidRPr="005C3877">
        <w:rPr>
          <w:rFonts w:asciiTheme="majorBidi" w:hAnsiTheme="majorBidi" w:cstheme="majorBidi"/>
        </w:rPr>
        <w:t xml:space="preserve"> </w:t>
      </w:r>
      <w:r w:rsidR="00C804C0" w:rsidRPr="005C3877">
        <w:rPr>
          <w:rFonts w:asciiTheme="majorBidi" w:hAnsiTheme="majorBidi" w:cstheme="majorBidi"/>
        </w:rPr>
        <w:t>ukoll teħid ta’ sorbitol (jew fructose) mad-dieta.</w:t>
      </w:r>
    </w:p>
    <w:p w14:paraId="7C9A4F6E" w14:textId="77777777" w:rsidR="00E32073" w:rsidRPr="005C3877" w:rsidRDefault="00E32073" w:rsidP="005C3877">
      <w:pPr>
        <w:spacing w:after="0" w:line="240" w:lineRule="auto"/>
        <w:ind w:left="0" w:firstLine="0"/>
        <w:rPr>
          <w:rFonts w:asciiTheme="majorBidi" w:hAnsiTheme="majorBidi" w:cstheme="majorBidi"/>
        </w:rPr>
      </w:pPr>
    </w:p>
    <w:p w14:paraId="46E621C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an il</w:t>
      </w:r>
      <w:r w:rsidRPr="005C3877">
        <w:rPr>
          <w:rFonts w:asciiTheme="majorBidi" w:hAnsiTheme="majorBidi" w:cstheme="majorBidi"/>
        </w:rPr>
        <w:noBreakHyphen/>
        <w:t>prodott mediċinali fih anqas minn 1 mmol sodium (23 mg) f’kull </w:t>
      </w:r>
      <w:r w:rsidR="000B14F8" w:rsidRPr="005C3877">
        <w:rPr>
          <w:rFonts w:asciiTheme="majorBidi" w:hAnsiTheme="majorBidi" w:cstheme="majorBidi"/>
        </w:rPr>
        <w:t>mL ta’ soluzzjoni</w:t>
      </w:r>
      <w:r w:rsidRPr="005C3877">
        <w:rPr>
          <w:rFonts w:asciiTheme="majorBidi" w:hAnsiTheme="majorBidi" w:cstheme="majorBidi"/>
        </w:rPr>
        <w:t>, jiġifieri essenzjalment</w:t>
      </w:r>
      <w:r w:rsidR="00254562" w:rsidRPr="005C3877">
        <w:rPr>
          <w:rFonts w:asciiTheme="majorBidi" w:hAnsiTheme="majorBidi" w:cstheme="majorBidi"/>
        </w:rPr>
        <w:t xml:space="preserve"> </w:t>
      </w:r>
      <w:r w:rsidRPr="005C3877">
        <w:rPr>
          <w:rFonts w:asciiTheme="majorBidi" w:hAnsiTheme="majorBidi" w:cstheme="majorBidi"/>
        </w:rPr>
        <w:t>‘ħieles mis</w:t>
      </w:r>
      <w:r w:rsidRPr="005C3877">
        <w:rPr>
          <w:rFonts w:asciiTheme="majorBidi" w:hAnsiTheme="majorBidi" w:cstheme="majorBidi"/>
        </w:rPr>
        <w:noBreakHyphen/>
        <w:t>sodium’.</w:t>
      </w:r>
    </w:p>
    <w:p w14:paraId="05A9B505" w14:textId="77777777" w:rsidR="00E32073" w:rsidRPr="005C3877" w:rsidRDefault="00E32073" w:rsidP="005C3877">
      <w:pPr>
        <w:spacing w:after="0" w:line="240" w:lineRule="auto"/>
        <w:ind w:left="0" w:firstLine="0"/>
        <w:rPr>
          <w:rFonts w:asciiTheme="majorBidi" w:hAnsiTheme="majorBidi" w:cstheme="majorBidi"/>
        </w:rPr>
      </w:pPr>
    </w:p>
    <w:p w14:paraId="5A92345E"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4.5</w:t>
      </w:r>
      <w:r w:rsidRPr="005C3877">
        <w:rPr>
          <w:rFonts w:asciiTheme="majorBidi" w:hAnsiTheme="majorBidi" w:cstheme="majorBidi"/>
          <w:b/>
        </w:rPr>
        <w:tab/>
        <w:t>Interazzjoni ma’ prodotti mediċinali oħra u forom oħra ta’ interazzjoni</w:t>
      </w:r>
    </w:p>
    <w:p w14:paraId="35EFD2CA" w14:textId="77777777" w:rsidR="00E32073" w:rsidRPr="005C3877" w:rsidRDefault="00E32073" w:rsidP="005C3877">
      <w:pPr>
        <w:keepNext/>
        <w:keepLines/>
        <w:spacing w:after="0" w:line="240" w:lineRule="auto"/>
        <w:ind w:left="0" w:firstLine="0"/>
        <w:rPr>
          <w:rFonts w:asciiTheme="majorBidi" w:hAnsiTheme="majorBidi" w:cstheme="majorBidi"/>
        </w:rPr>
      </w:pPr>
    </w:p>
    <w:p w14:paraId="4C7664A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u ta’ interazzjoni, denosumab ma kellux effett fuq il</w:t>
      </w:r>
      <w:r w:rsidRPr="005C3877">
        <w:rPr>
          <w:rFonts w:asciiTheme="majorBidi" w:hAnsiTheme="majorBidi" w:cstheme="majorBidi"/>
        </w:rPr>
        <w:noBreakHyphen/>
        <w:t>farmakokinetika ta’ midazolam, li huwa metabolizzat miċ</w:t>
      </w:r>
      <w:r w:rsidRPr="005C3877">
        <w:rPr>
          <w:rFonts w:asciiTheme="majorBidi" w:hAnsiTheme="majorBidi" w:cstheme="majorBidi"/>
        </w:rPr>
        <w:noBreakHyphen/>
        <w:t>ċitokroma P450 3A4 (CYP3A4). Dan jindika li denosumab m’għandux jibdel il</w:t>
      </w:r>
      <w:r w:rsidR="003D2366" w:rsidRPr="005C3877">
        <w:rPr>
          <w:rFonts w:asciiTheme="majorBidi" w:hAnsiTheme="majorBidi" w:cstheme="majorBidi"/>
        </w:rPr>
        <w:noBreakHyphen/>
      </w:r>
      <w:r w:rsidRPr="005C3877">
        <w:rPr>
          <w:rFonts w:asciiTheme="majorBidi" w:hAnsiTheme="majorBidi" w:cstheme="majorBidi"/>
        </w:rPr>
        <w:t>farmakokinetika ta’ prodotti mediċinali metabolizzati minn CYP3A4.</w:t>
      </w:r>
    </w:p>
    <w:p w14:paraId="75002944" w14:textId="77777777" w:rsidR="00E32073" w:rsidRPr="005C3877" w:rsidRDefault="00E32073" w:rsidP="005C3877">
      <w:pPr>
        <w:spacing w:after="0" w:line="240" w:lineRule="auto"/>
        <w:ind w:left="0" w:firstLine="0"/>
        <w:rPr>
          <w:rFonts w:asciiTheme="majorBidi" w:hAnsiTheme="majorBidi" w:cstheme="majorBidi"/>
        </w:rPr>
      </w:pPr>
    </w:p>
    <w:p w14:paraId="223C044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emmx </w:t>
      </w:r>
      <w:r w:rsidRPr="005C3877">
        <w:rPr>
          <w:rFonts w:asciiTheme="majorBidi" w:hAnsiTheme="majorBidi" w:cstheme="majorBidi"/>
          <w:i/>
        </w:rPr>
        <w:t>data</w:t>
      </w:r>
      <w:r w:rsidRPr="005C3877">
        <w:rPr>
          <w:rFonts w:asciiTheme="majorBidi" w:hAnsiTheme="majorBidi" w:cstheme="majorBidi"/>
        </w:rPr>
        <w:t xml:space="preserve"> klinika dwar l</w:t>
      </w:r>
      <w:r w:rsidRPr="005C3877">
        <w:rPr>
          <w:rFonts w:asciiTheme="majorBidi" w:hAnsiTheme="majorBidi" w:cstheme="majorBidi"/>
        </w:rPr>
        <w:noBreakHyphen/>
        <w:t>għoti ta’ denosumab flimkien ma’ terapija ta’ sostituzzjoni tal</w:t>
      </w:r>
      <w:r w:rsidRPr="005C3877">
        <w:rPr>
          <w:rFonts w:asciiTheme="majorBidi" w:hAnsiTheme="majorBidi" w:cstheme="majorBidi"/>
        </w:rPr>
        <w:noBreakHyphen/>
        <w:t>ormon</w:t>
      </w:r>
      <w:r w:rsidR="009F38A6" w:rsidRPr="005C3877">
        <w:rPr>
          <w:rFonts w:asciiTheme="majorBidi" w:hAnsiTheme="majorBidi" w:cstheme="majorBidi"/>
        </w:rPr>
        <w:t xml:space="preserve"> </w:t>
      </w:r>
      <w:r w:rsidRPr="005C3877">
        <w:rPr>
          <w:rFonts w:asciiTheme="majorBidi" w:hAnsiTheme="majorBidi" w:cstheme="majorBidi"/>
        </w:rPr>
        <w:t>(oestrogen), madankollu l</w:t>
      </w:r>
      <w:r w:rsidRPr="005C3877">
        <w:rPr>
          <w:rFonts w:asciiTheme="majorBidi" w:hAnsiTheme="majorBidi" w:cstheme="majorBidi"/>
        </w:rPr>
        <w:noBreakHyphen/>
        <w:t>potenzjal għal interazzjoni farmakodinamika huwa meqjus li huwa baxx.</w:t>
      </w:r>
    </w:p>
    <w:p w14:paraId="737DB558" w14:textId="77777777" w:rsidR="00E32073" w:rsidRPr="005C3877" w:rsidRDefault="00E32073" w:rsidP="005C3877">
      <w:pPr>
        <w:spacing w:after="0" w:line="240" w:lineRule="auto"/>
        <w:ind w:left="0" w:firstLine="0"/>
        <w:rPr>
          <w:rFonts w:asciiTheme="majorBidi" w:hAnsiTheme="majorBidi" w:cstheme="majorBidi"/>
        </w:rPr>
      </w:pPr>
    </w:p>
    <w:p w14:paraId="38A2D3B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Ibbażat fuq </w:t>
      </w:r>
      <w:r w:rsidRPr="005C3877">
        <w:rPr>
          <w:rFonts w:asciiTheme="majorBidi" w:hAnsiTheme="majorBidi" w:cstheme="majorBidi"/>
          <w:i/>
        </w:rPr>
        <w:t>data</w:t>
      </w:r>
      <w:r w:rsidRPr="005C3877">
        <w:rPr>
          <w:rFonts w:asciiTheme="majorBidi" w:hAnsiTheme="majorBidi" w:cstheme="majorBidi"/>
        </w:rPr>
        <w:t xml:space="preserve"> minn studju ta’ transizzjoni (alendronate għal denosumab), f’nisa wara l</w:t>
      </w:r>
      <w:r w:rsidRPr="005C3877">
        <w:rPr>
          <w:rFonts w:asciiTheme="majorBidi" w:hAnsiTheme="majorBidi" w:cstheme="majorBidi"/>
        </w:rPr>
        <w:noBreakHyphen/>
        <w:t>menopawsa b’osteoporożi, il</w:t>
      </w:r>
      <w:r w:rsidRPr="005C3877">
        <w:rPr>
          <w:rFonts w:asciiTheme="majorBidi" w:hAnsiTheme="majorBidi" w:cstheme="majorBidi"/>
        </w:rPr>
        <w:noBreakHyphen/>
        <w:t>farmakokinetika u l</w:t>
      </w:r>
      <w:r w:rsidRPr="005C3877">
        <w:rPr>
          <w:rFonts w:asciiTheme="majorBidi" w:hAnsiTheme="majorBidi" w:cstheme="majorBidi"/>
        </w:rPr>
        <w:noBreakHyphen/>
        <w:t>farmakodinamika ta’ denosumab ma nbidlux permezz ta’ terapija minn qabel b’alendronate.</w:t>
      </w:r>
    </w:p>
    <w:p w14:paraId="59A149A1" w14:textId="77777777" w:rsidR="00E32073" w:rsidRPr="005C3877" w:rsidRDefault="00E32073" w:rsidP="005C3877">
      <w:pPr>
        <w:spacing w:after="0" w:line="240" w:lineRule="auto"/>
        <w:ind w:left="0" w:firstLine="0"/>
        <w:rPr>
          <w:rFonts w:asciiTheme="majorBidi" w:hAnsiTheme="majorBidi" w:cstheme="majorBidi"/>
        </w:rPr>
      </w:pPr>
    </w:p>
    <w:p w14:paraId="1B929522"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4.6</w:t>
      </w:r>
      <w:r w:rsidRPr="005C3877">
        <w:rPr>
          <w:rFonts w:asciiTheme="majorBidi" w:hAnsiTheme="majorBidi" w:cstheme="majorBidi"/>
          <w:b/>
        </w:rPr>
        <w:tab/>
        <w:t>Fertilità, tqala u treddigħ</w:t>
      </w:r>
    </w:p>
    <w:p w14:paraId="6170058D" w14:textId="77777777" w:rsidR="00E32073" w:rsidRPr="005C3877" w:rsidRDefault="00E32073" w:rsidP="005C3877">
      <w:pPr>
        <w:keepNext/>
        <w:keepLines/>
        <w:spacing w:after="0" w:line="240" w:lineRule="auto"/>
        <w:ind w:left="0" w:firstLine="0"/>
        <w:rPr>
          <w:rFonts w:asciiTheme="majorBidi" w:hAnsiTheme="majorBidi" w:cstheme="majorBidi"/>
        </w:rPr>
      </w:pPr>
    </w:p>
    <w:p w14:paraId="2191E803" w14:textId="77777777" w:rsidR="00B35BDD" w:rsidRPr="005C3877" w:rsidRDefault="00780748" w:rsidP="005C3877">
      <w:pPr>
        <w:keepNext/>
        <w:keepLines/>
        <w:spacing w:after="0" w:line="240" w:lineRule="auto"/>
        <w:ind w:left="0" w:firstLine="0"/>
        <w:rPr>
          <w:u w:val="single"/>
        </w:rPr>
      </w:pPr>
      <w:r w:rsidRPr="005C3877">
        <w:rPr>
          <w:u w:val="single"/>
        </w:rPr>
        <w:t>Tqala</w:t>
      </w:r>
    </w:p>
    <w:p w14:paraId="757E833E" w14:textId="77777777" w:rsidR="00E32073" w:rsidRPr="005C3877" w:rsidRDefault="00E32073" w:rsidP="005C3877">
      <w:pPr>
        <w:keepNext/>
        <w:keepLines/>
        <w:spacing w:after="0" w:line="240" w:lineRule="auto"/>
        <w:ind w:left="0" w:firstLine="0"/>
        <w:rPr>
          <w:rFonts w:asciiTheme="majorBidi" w:hAnsiTheme="majorBidi" w:cstheme="majorBidi"/>
        </w:rPr>
      </w:pPr>
    </w:p>
    <w:p w14:paraId="117DDEA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emmx </w:t>
      </w:r>
      <w:r w:rsidR="00B07066" w:rsidRPr="005C3877">
        <w:rPr>
          <w:rFonts w:asciiTheme="majorBidi" w:hAnsiTheme="majorBidi" w:cstheme="majorBidi"/>
          <w:i/>
          <w:iCs/>
        </w:rPr>
        <w:t>data</w:t>
      </w:r>
      <w:r w:rsidR="00B07066" w:rsidRPr="005C3877">
        <w:rPr>
          <w:rFonts w:asciiTheme="majorBidi" w:hAnsiTheme="majorBidi" w:cstheme="majorBidi"/>
        </w:rPr>
        <w:t xml:space="preserve"> </w:t>
      </w:r>
      <w:r w:rsidRPr="005C3877">
        <w:rPr>
          <w:rFonts w:asciiTheme="majorBidi" w:hAnsiTheme="majorBidi" w:cstheme="majorBidi"/>
        </w:rPr>
        <w:t xml:space="preserve">jew hemm </w:t>
      </w:r>
      <w:r w:rsidR="00B07066" w:rsidRPr="005C3877">
        <w:rPr>
          <w:rFonts w:asciiTheme="majorBidi" w:hAnsiTheme="majorBidi" w:cstheme="majorBidi"/>
          <w:i/>
          <w:iCs/>
        </w:rPr>
        <w:t xml:space="preserve">data </w:t>
      </w:r>
      <w:r w:rsidRPr="005C3877">
        <w:rPr>
          <w:rFonts w:asciiTheme="majorBidi" w:hAnsiTheme="majorBidi" w:cstheme="majorBidi"/>
        </w:rPr>
        <w:t>limitata dwar l</w:t>
      </w:r>
      <w:r w:rsidRPr="005C3877">
        <w:rPr>
          <w:rFonts w:asciiTheme="majorBidi" w:hAnsiTheme="majorBidi" w:cstheme="majorBidi"/>
        </w:rPr>
        <w:noBreakHyphen/>
        <w:t>użu ta’ denosumab f’nisa tqal. Studji f’annimali urew effett tossiku fuq is</w:t>
      </w:r>
      <w:r w:rsidRPr="005C3877">
        <w:rPr>
          <w:rFonts w:asciiTheme="majorBidi" w:hAnsiTheme="majorBidi" w:cstheme="majorBidi"/>
        </w:rPr>
        <w:noBreakHyphen/>
        <w:t>sistema riproduttiva (ara sezzjoni 5.3).</w:t>
      </w:r>
    </w:p>
    <w:p w14:paraId="24D393B2" w14:textId="77777777" w:rsidR="00E32073" w:rsidRPr="005C3877" w:rsidRDefault="00E32073" w:rsidP="005C3877">
      <w:pPr>
        <w:spacing w:after="0" w:line="240" w:lineRule="auto"/>
        <w:ind w:left="0" w:firstLine="0"/>
        <w:rPr>
          <w:rFonts w:asciiTheme="majorBidi" w:hAnsiTheme="majorBidi" w:cstheme="majorBidi"/>
        </w:rPr>
      </w:pPr>
    </w:p>
    <w:p w14:paraId="63D5E42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L-użu ta’ </w:t>
      </w:r>
      <w:r w:rsidR="00DD34FA" w:rsidRPr="005C3877">
        <w:rPr>
          <w:rFonts w:asciiTheme="majorBidi" w:hAnsiTheme="majorBidi" w:cstheme="majorBidi"/>
        </w:rPr>
        <w:t xml:space="preserve">Jubbonti </w:t>
      </w:r>
      <w:r w:rsidR="00A86E9E" w:rsidRPr="005C3877">
        <w:rPr>
          <w:rFonts w:asciiTheme="majorBidi" w:hAnsiTheme="majorBidi" w:cstheme="majorBidi"/>
        </w:rPr>
        <w:t xml:space="preserve">mhux rakkomandat </w:t>
      </w:r>
      <w:r w:rsidR="00DD34FA" w:rsidRPr="005C3877">
        <w:rPr>
          <w:rFonts w:asciiTheme="majorBidi" w:hAnsiTheme="majorBidi" w:cstheme="majorBidi"/>
        </w:rPr>
        <w:t>waqt it-tqala</w:t>
      </w:r>
      <w:r w:rsidR="00A86E9E" w:rsidRPr="005C3877">
        <w:rPr>
          <w:rFonts w:asciiTheme="majorBidi" w:hAnsiTheme="majorBidi" w:cstheme="majorBidi"/>
        </w:rPr>
        <w:t xml:space="preserve"> u </w:t>
      </w:r>
      <w:r w:rsidRPr="005C3877">
        <w:rPr>
          <w:rFonts w:asciiTheme="majorBidi" w:hAnsiTheme="majorBidi" w:cstheme="majorBidi"/>
        </w:rPr>
        <w:t>fin-</w:t>
      </w:r>
      <w:r w:rsidR="00A86E9E" w:rsidRPr="005C3877">
        <w:rPr>
          <w:rFonts w:asciiTheme="majorBidi" w:hAnsiTheme="majorBidi" w:cstheme="majorBidi"/>
        </w:rPr>
        <w:t xml:space="preserve">nisa li jistgħu joħorġu tqal li </w:t>
      </w:r>
      <w:r w:rsidR="008D38D7" w:rsidRPr="005C3877">
        <w:rPr>
          <w:rFonts w:asciiTheme="majorBidi" w:hAnsiTheme="majorBidi" w:cstheme="majorBidi"/>
        </w:rPr>
        <w:t>mhumiex jużaw kontraċettivi</w:t>
      </w:r>
      <w:r w:rsidR="00A86E9E" w:rsidRPr="005C3877">
        <w:rPr>
          <w:rFonts w:asciiTheme="majorBidi" w:hAnsiTheme="majorBidi" w:cstheme="majorBidi"/>
        </w:rPr>
        <w:t>. In</w:t>
      </w:r>
      <w:r w:rsidR="00A86E9E" w:rsidRPr="005C3877">
        <w:rPr>
          <w:rFonts w:asciiTheme="majorBidi" w:hAnsiTheme="majorBidi" w:cstheme="majorBidi"/>
        </w:rPr>
        <w:noBreakHyphen/>
        <w:t>nisa għandhom jingħataw parir biex ma joħorġux tqal waqt u għal mill</w:t>
      </w:r>
      <w:r w:rsidR="00A86E9E" w:rsidRPr="005C3877">
        <w:rPr>
          <w:rFonts w:asciiTheme="majorBidi" w:hAnsiTheme="majorBidi" w:cstheme="majorBidi"/>
        </w:rPr>
        <w:noBreakHyphen/>
        <w:t>inqas 5 xhur wara t</w:t>
      </w:r>
      <w:r w:rsidR="00A86E9E" w:rsidRPr="005C3877">
        <w:rPr>
          <w:rFonts w:asciiTheme="majorBidi" w:hAnsiTheme="majorBidi" w:cstheme="majorBidi"/>
        </w:rPr>
        <w:noBreakHyphen/>
        <w:t>trattament b</w:t>
      </w:r>
      <w:r w:rsidR="00DD34FA" w:rsidRPr="005C3877">
        <w:rPr>
          <w:rFonts w:asciiTheme="majorBidi" w:hAnsiTheme="majorBidi" w:cstheme="majorBidi"/>
        </w:rPr>
        <w:t>’Jubbonti</w:t>
      </w:r>
      <w:r w:rsidR="00A86E9E" w:rsidRPr="005C3877">
        <w:rPr>
          <w:rFonts w:asciiTheme="majorBidi" w:hAnsiTheme="majorBidi" w:cstheme="majorBidi"/>
        </w:rPr>
        <w:t xml:space="preserve">. Kwalunkwe effetti ta’ </w:t>
      </w:r>
      <w:r w:rsidR="00DD34FA" w:rsidRPr="005C3877">
        <w:rPr>
          <w:rFonts w:asciiTheme="majorBidi" w:hAnsiTheme="majorBidi" w:cstheme="majorBidi"/>
        </w:rPr>
        <w:t xml:space="preserve">Jubbonti </w:t>
      </w:r>
      <w:r w:rsidR="00A86E9E" w:rsidRPr="005C3877">
        <w:rPr>
          <w:rFonts w:asciiTheme="majorBidi" w:hAnsiTheme="majorBidi" w:cstheme="majorBidi"/>
        </w:rPr>
        <w:t>x’aktarx ikunu akbar waqt it</w:t>
      </w:r>
      <w:r w:rsidR="00A86E9E" w:rsidRPr="005C3877">
        <w:rPr>
          <w:rFonts w:asciiTheme="majorBidi" w:hAnsiTheme="majorBidi" w:cstheme="majorBidi"/>
        </w:rPr>
        <w:noBreakHyphen/>
        <w:t>tieni u t</w:t>
      </w:r>
      <w:r w:rsidR="00A86E9E" w:rsidRPr="005C3877">
        <w:rPr>
          <w:rFonts w:asciiTheme="majorBidi" w:hAnsiTheme="majorBidi" w:cstheme="majorBidi"/>
        </w:rPr>
        <w:noBreakHyphen/>
        <w:t>tielet trimestri tat</w:t>
      </w:r>
      <w:r w:rsidR="00A86E9E" w:rsidRPr="005C3877">
        <w:rPr>
          <w:rFonts w:asciiTheme="majorBidi" w:hAnsiTheme="majorBidi" w:cstheme="majorBidi"/>
        </w:rPr>
        <w:noBreakHyphen/>
        <w:t>tqala peress li antikorpi monoklonali huma trasportati mill</w:t>
      </w:r>
      <w:r w:rsidR="00A86E9E" w:rsidRPr="005C3877">
        <w:rPr>
          <w:rFonts w:asciiTheme="majorBidi" w:hAnsiTheme="majorBidi" w:cstheme="majorBidi"/>
        </w:rPr>
        <w:noBreakHyphen/>
        <w:t>plaċenta b’mod lineari hekk kif it</w:t>
      </w:r>
      <w:r w:rsidR="00A86E9E" w:rsidRPr="005C3877">
        <w:rPr>
          <w:rFonts w:asciiTheme="majorBidi" w:hAnsiTheme="majorBidi" w:cstheme="majorBidi"/>
        </w:rPr>
        <w:noBreakHyphen/>
        <w:t>tqala tavvanza, bl</w:t>
      </w:r>
      <w:r w:rsidR="00A86E9E" w:rsidRPr="005C3877">
        <w:rPr>
          <w:rFonts w:asciiTheme="majorBidi" w:hAnsiTheme="majorBidi" w:cstheme="majorBidi"/>
        </w:rPr>
        <w:noBreakHyphen/>
        <w:t>akbar ammont ittrasferit matul it</w:t>
      </w:r>
      <w:r w:rsidR="00A86E9E" w:rsidRPr="005C3877">
        <w:rPr>
          <w:rFonts w:asciiTheme="majorBidi" w:hAnsiTheme="majorBidi" w:cstheme="majorBidi"/>
        </w:rPr>
        <w:noBreakHyphen/>
        <w:t>tielet trimestru.</w:t>
      </w:r>
    </w:p>
    <w:p w14:paraId="1F9DEFB4" w14:textId="77777777" w:rsidR="00E32073" w:rsidRPr="005C3877" w:rsidRDefault="00E32073" w:rsidP="005C3877">
      <w:pPr>
        <w:spacing w:after="0" w:line="240" w:lineRule="auto"/>
        <w:ind w:left="0" w:firstLine="0"/>
        <w:rPr>
          <w:rFonts w:asciiTheme="majorBidi" w:hAnsiTheme="majorBidi" w:cstheme="majorBidi"/>
        </w:rPr>
      </w:pPr>
    </w:p>
    <w:p w14:paraId="09018FD4" w14:textId="77777777" w:rsidR="00B35BDD" w:rsidRPr="005C3877" w:rsidRDefault="00780748" w:rsidP="005C3877">
      <w:pPr>
        <w:spacing w:after="0" w:line="240" w:lineRule="auto"/>
        <w:ind w:left="0" w:firstLine="0"/>
        <w:rPr>
          <w:u w:val="single"/>
        </w:rPr>
      </w:pPr>
      <w:r w:rsidRPr="005C3877">
        <w:rPr>
          <w:u w:val="single"/>
        </w:rPr>
        <w:t>Treddigħ</w:t>
      </w:r>
    </w:p>
    <w:p w14:paraId="1BF77DC7" w14:textId="77777777" w:rsidR="00E32073" w:rsidRPr="005C3877" w:rsidRDefault="00E32073" w:rsidP="005C3877">
      <w:pPr>
        <w:spacing w:after="0" w:line="240" w:lineRule="auto"/>
        <w:ind w:left="0" w:firstLine="0"/>
        <w:rPr>
          <w:rFonts w:asciiTheme="majorBidi" w:hAnsiTheme="majorBidi" w:cstheme="majorBidi"/>
        </w:rPr>
      </w:pPr>
    </w:p>
    <w:p w14:paraId="00A0F2E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Mhux magħruf jekk denosumab jiġix eliminat fil</w:t>
      </w:r>
      <w:r w:rsidRPr="005C3877">
        <w:rPr>
          <w:rFonts w:asciiTheme="majorBidi" w:hAnsiTheme="majorBidi" w:cstheme="majorBidi"/>
        </w:rPr>
        <w:noBreakHyphen/>
        <w:t>ħalib tas</w:t>
      </w:r>
      <w:r w:rsidRPr="005C3877">
        <w:rPr>
          <w:rFonts w:asciiTheme="majorBidi" w:hAnsiTheme="majorBidi" w:cstheme="majorBidi"/>
        </w:rPr>
        <w:noBreakHyphen/>
        <w:t>sider tal</w:t>
      </w:r>
      <w:r w:rsidRPr="005C3877">
        <w:rPr>
          <w:rFonts w:asciiTheme="majorBidi" w:hAnsiTheme="majorBidi" w:cstheme="majorBidi"/>
        </w:rPr>
        <w:noBreakHyphen/>
        <w:t xml:space="preserve">bniedem. Fi ġrieden maħluqa permezz ta’ inġinerija ġenetika fejn </w:t>
      </w:r>
      <w:r w:rsidR="00DD34FA" w:rsidRPr="005C3877">
        <w:rPr>
          <w:rFonts w:asciiTheme="majorBidi" w:hAnsiTheme="majorBidi" w:cstheme="majorBidi"/>
        </w:rPr>
        <w:t>l-attivatur tar-riċettur tal-fattur nukleari κB ligand (</w:t>
      </w:r>
      <w:r w:rsidRPr="005C3877">
        <w:rPr>
          <w:rFonts w:asciiTheme="majorBidi" w:hAnsiTheme="majorBidi" w:cstheme="majorBidi"/>
        </w:rPr>
        <w:t>RANKL</w:t>
      </w:r>
      <w:r w:rsidR="00DD34FA" w:rsidRPr="005C3877">
        <w:rPr>
          <w:rFonts w:asciiTheme="majorBidi" w:hAnsiTheme="majorBidi" w:cstheme="majorBidi"/>
        </w:rPr>
        <w:t>)</w:t>
      </w:r>
      <w:r w:rsidRPr="005C3877">
        <w:rPr>
          <w:rFonts w:asciiTheme="majorBidi" w:hAnsiTheme="majorBidi" w:cstheme="majorBidi"/>
        </w:rPr>
        <w:t xml:space="preserve"> intefa permeżż ta’ tneħħija tal</w:t>
      </w:r>
      <w:r w:rsidRPr="005C3877">
        <w:rPr>
          <w:rFonts w:asciiTheme="majorBidi" w:hAnsiTheme="majorBidi" w:cstheme="majorBidi"/>
        </w:rPr>
        <w:noBreakHyphen/>
        <w:t xml:space="preserve">ġene (“ġurdien </w:t>
      </w:r>
      <w:r w:rsidRPr="005C3877">
        <w:rPr>
          <w:rFonts w:asciiTheme="majorBidi" w:hAnsiTheme="majorBidi" w:cstheme="majorBidi"/>
          <w:i/>
        </w:rPr>
        <w:t>knockout</w:t>
      </w:r>
      <w:r w:rsidRPr="005C3877">
        <w:rPr>
          <w:rFonts w:asciiTheme="majorBidi" w:hAnsiTheme="majorBidi" w:cstheme="majorBidi"/>
        </w:rPr>
        <w:t>”), studji jissuġġerixxu li n</w:t>
      </w:r>
      <w:r w:rsidRPr="005C3877">
        <w:rPr>
          <w:rFonts w:asciiTheme="majorBidi" w:hAnsiTheme="majorBidi" w:cstheme="majorBidi"/>
        </w:rPr>
        <w:noBreakHyphen/>
        <w:t>nuqqas ta’ RANKL (il</w:t>
      </w:r>
      <w:r w:rsidRPr="005C3877">
        <w:rPr>
          <w:rFonts w:asciiTheme="majorBidi" w:hAnsiTheme="majorBidi" w:cstheme="majorBidi"/>
        </w:rPr>
        <w:noBreakHyphen/>
        <w:t>mira ta’ denosumab ara sezzjoni 5.1) waqt it</w:t>
      </w:r>
      <w:r w:rsidRPr="005C3877">
        <w:rPr>
          <w:rFonts w:asciiTheme="majorBidi" w:hAnsiTheme="majorBidi" w:cstheme="majorBidi"/>
        </w:rPr>
        <w:noBreakHyphen/>
        <w:t>tqala jista’ jinterferixxi mal</w:t>
      </w:r>
      <w:r w:rsidRPr="005C3877">
        <w:rPr>
          <w:rFonts w:asciiTheme="majorBidi" w:hAnsiTheme="majorBidi" w:cstheme="majorBidi"/>
        </w:rPr>
        <w:noBreakHyphen/>
        <w:t>maturazzjoni tal</w:t>
      </w:r>
      <w:r w:rsidRPr="005C3877">
        <w:rPr>
          <w:rFonts w:asciiTheme="majorBidi" w:hAnsiTheme="majorBidi" w:cstheme="majorBidi"/>
        </w:rPr>
        <w:noBreakHyphen/>
        <w:t>glandola tal</w:t>
      </w:r>
      <w:r w:rsidRPr="005C3877">
        <w:rPr>
          <w:rFonts w:asciiTheme="majorBidi" w:hAnsiTheme="majorBidi" w:cstheme="majorBidi"/>
        </w:rPr>
        <w:noBreakHyphen/>
        <w:t>ħalib li jwassal għall</w:t>
      </w:r>
      <w:r w:rsidRPr="005C3877">
        <w:rPr>
          <w:rFonts w:asciiTheme="majorBidi" w:hAnsiTheme="majorBidi" w:cstheme="majorBidi"/>
        </w:rPr>
        <w:noBreakHyphen/>
        <w:t>indeboliment fit</w:t>
      </w:r>
      <w:r w:rsidR="00E62DD0" w:rsidRPr="005C3877">
        <w:rPr>
          <w:rFonts w:asciiTheme="majorBidi" w:hAnsiTheme="majorBidi" w:cstheme="majorBidi"/>
        </w:rPr>
        <w:noBreakHyphen/>
      </w:r>
      <w:r w:rsidRPr="005C3877">
        <w:rPr>
          <w:rFonts w:asciiTheme="majorBidi" w:hAnsiTheme="majorBidi" w:cstheme="majorBidi"/>
        </w:rPr>
        <w:t>treddigħ wara t</w:t>
      </w:r>
      <w:r w:rsidRPr="005C3877">
        <w:rPr>
          <w:rFonts w:asciiTheme="majorBidi" w:hAnsiTheme="majorBidi" w:cstheme="majorBidi"/>
        </w:rPr>
        <w:noBreakHyphen/>
        <w:t xml:space="preserve">twelid (ara sezzjoni 5.3). Għandha tittieħed deċiżjoni jekk </w:t>
      </w:r>
      <w:r w:rsidR="004701B8" w:rsidRPr="005C3877">
        <w:rPr>
          <w:rFonts w:asciiTheme="majorBidi" w:hAnsiTheme="majorBidi" w:cstheme="majorBidi"/>
        </w:rPr>
        <w:t xml:space="preserve">il-mara </w:t>
      </w:r>
      <w:r w:rsidRPr="005C3877">
        <w:rPr>
          <w:rFonts w:asciiTheme="majorBidi" w:hAnsiTheme="majorBidi" w:cstheme="majorBidi"/>
        </w:rPr>
        <w:t>twaqqafx it</w:t>
      </w:r>
      <w:r w:rsidRPr="005C3877">
        <w:rPr>
          <w:rFonts w:asciiTheme="majorBidi" w:hAnsiTheme="majorBidi" w:cstheme="majorBidi"/>
        </w:rPr>
        <w:noBreakHyphen/>
        <w:t>treddigħ jew twaqqafx it</w:t>
      </w:r>
      <w:r w:rsidRPr="005C3877">
        <w:rPr>
          <w:rFonts w:asciiTheme="majorBidi" w:hAnsiTheme="majorBidi" w:cstheme="majorBidi"/>
        </w:rPr>
        <w:noBreakHyphen/>
        <w:t xml:space="preserve"> </w:t>
      </w:r>
      <w:r w:rsidR="004701B8" w:rsidRPr="005C3877">
        <w:rPr>
          <w:rFonts w:asciiTheme="majorBidi" w:hAnsiTheme="majorBidi" w:cstheme="majorBidi"/>
        </w:rPr>
        <w:t xml:space="preserve">trattament </w:t>
      </w:r>
      <w:r w:rsidRPr="005C3877">
        <w:rPr>
          <w:rFonts w:asciiTheme="majorBidi" w:hAnsiTheme="majorBidi" w:cstheme="majorBidi"/>
        </w:rPr>
        <w:t>b</w:t>
      </w:r>
      <w:r w:rsidR="00CA58ED" w:rsidRPr="005C3877">
        <w:rPr>
          <w:rFonts w:asciiTheme="majorBidi" w:hAnsiTheme="majorBidi" w:cstheme="majorBidi"/>
        </w:rPr>
        <w:t>’Jubbonti</w:t>
      </w:r>
      <w:r w:rsidRPr="005C3877">
        <w:rPr>
          <w:rFonts w:asciiTheme="majorBidi" w:hAnsiTheme="majorBidi" w:cstheme="majorBidi"/>
        </w:rPr>
        <w:t>, wara li jiġi kkunsidrat il</w:t>
      </w:r>
      <w:r w:rsidRPr="005C3877">
        <w:rPr>
          <w:rFonts w:asciiTheme="majorBidi" w:hAnsiTheme="majorBidi" w:cstheme="majorBidi"/>
        </w:rPr>
        <w:noBreakHyphen/>
        <w:t>benefiċċju ta</w:t>
      </w:r>
      <w:r w:rsidR="004701B8" w:rsidRPr="005C3877">
        <w:rPr>
          <w:rFonts w:asciiTheme="majorBidi" w:hAnsiTheme="majorBidi" w:cstheme="majorBidi"/>
        </w:rPr>
        <w:t>’</w:t>
      </w:r>
      <w:r w:rsidRPr="005C3877">
        <w:rPr>
          <w:rFonts w:asciiTheme="majorBidi" w:hAnsiTheme="majorBidi" w:cstheme="majorBidi"/>
        </w:rPr>
        <w:t>treddigħ għat</w:t>
      </w:r>
      <w:r w:rsidRPr="005C3877">
        <w:rPr>
          <w:rFonts w:asciiTheme="majorBidi" w:hAnsiTheme="majorBidi" w:cstheme="majorBidi"/>
        </w:rPr>
        <w:noBreakHyphen/>
        <w:t>tarbija u l</w:t>
      </w:r>
      <w:r w:rsidRPr="005C3877">
        <w:rPr>
          <w:rFonts w:asciiTheme="majorBidi" w:hAnsiTheme="majorBidi" w:cstheme="majorBidi"/>
        </w:rPr>
        <w:noBreakHyphen/>
        <w:t xml:space="preserve">benefiċċju tat </w:t>
      </w:r>
      <w:r w:rsidR="004701B8" w:rsidRPr="005C3877">
        <w:rPr>
          <w:rFonts w:asciiTheme="majorBidi" w:hAnsiTheme="majorBidi" w:cstheme="majorBidi"/>
        </w:rPr>
        <w:t xml:space="preserve">trattament </w:t>
      </w:r>
      <w:r w:rsidRPr="005C3877">
        <w:rPr>
          <w:rFonts w:asciiTheme="majorBidi" w:hAnsiTheme="majorBidi" w:cstheme="majorBidi"/>
        </w:rPr>
        <w:t xml:space="preserve"> għall</w:t>
      </w:r>
      <w:r w:rsidRPr="005C3877">
        <w:rPr>
          <w:rFonts w:asciiTheme="majorBidi" w:hAnsiTheme="majorBidi" w:cstheme="majorBidi"/>
        </w:rPr>
        <w:noBreakHyphen/>
        <w:t>mara.</w:t>
      </w:r>
    </w:p>
    <w:p w14:paraId="3992E620" w14:textId="77777777" w:rsidR="00E32073" w:rsidRPr="005C3877" w:rsidRDefault="00E32073" w:rsidP="005C3877">
      <w:pPr>
        <w:spacing w:after="0" w:line="240" w:lineRule="auto"/>
        <w:ind w:left="0" w:firstLine="0"/>
        <w:rPr>
          <w:rFonts w:asciiTheme="majorBidi" w:hAnsiTheme="majorBidi" w:cstheme="majorBidi"/>
        </w:rPr>
      </w:pPr>
    </w:p>
    <w:p w14:paraId="53933689" w14:textId="77777777" w:rsidR="00B35BDD" w:rsidRPr="005C3877" w:rsidRDefault="00780748" w:rsidP="005C3877">
      <w:pPr>
        <w:spacing w:after="0" w:line="240" w:lineRule="auto"/>
        <w:ind w:left="0" w:firstLine="0"/>
        <w:rPr>
          <w:u w:val="single"/>
        </w:rPr>
      </w:pPr>
      <w:r w:rsidRPr="005C3877">
        <w:rPr>
          <w:u w:val="single"/>
        </w:rPr>
        <w:t>Fertilità</w:t>
      </w:r>
    </w:p>
    <w:p w14:paraId="51A01410" w14:textId="77777777" w:rsidR="00E32073" w:rsidRPr="005C3877" w:rsidRDefault="00E32073" w:rsidP="005C3877">
      <w:pPr>
        <w:spacing w:after="0" w:line="240" w:lineRule="auto"/>
        <w:ind w:left="0" w:firstLine="0"/>
        <w:rPr>
          <w:rFonts w:asciiTheme="majorBidi" w:hAnsiTheme="majorBidi" w:cstheme="majorBidi"/>
        </w:rPr>
      </w:pPr>
    </w:p>
    <w:p w14:paraId="052E920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emmx </w:t>
      </w:r>
      <w:r w:rsidRPr="005C3877">
        <w:rPr>
          <w:rFonts w:asciiTheme="majorBidi" w:hAnsiTheme="majorBidi" w:cstheme="majorBidi"/>
          <w:i/>
        </w:rPr>
        <w:t>dejta</w:t>
      </w:r>
      <w:r w:rsidRPr="005C3877">
        <w:rPr>
          <w:rFonts w:asciiTheme="majorBidi" w:hAnsiTheme="majorBidi" w:cstheme="majorBidi"/>
        </w:rPr>
        <w:t xml:space="preserve"> disponibbli dwar l</w:t>
      </w:r>
      <w:r w:rsidRPr="005C3877">
        <w:rPr>
          <w:rFonts w:asciiTheme="majorBidi" w:hAnsiTheme="majorBidi" w:cstheme="majorBidi"/>
        </w:rPr>
        <w:noBreakHyphen/>
        <w:t>effett ta’ denosumab fuq il</w:t>
      </w:r>
      <w:r w:rsidRPr="005C3877">
        <w:rPr>
          <w:rFonts w:asciiTheme="majorBidi" w:hAnsiTheme="majorBidi" w:cstheme="majorBidi"/>
        </w:rPr>
        <w:noBreakHyphen/>
        <w:t xml:space="preserve">fertilità umana. Studji </w:t>
      </w:r>
      <w:r w:rsidR="00EB778A" w:rsidRPr="005C3877">
        <w:rPr>
          <w:rFonts w:asciiTheme="majorBidi" w:hAnsiTheme="majorBidi" w:cstheme="majorBidi"/>
        </w:rPr>
        <w:t xml:space="preserve">f’annimali ma </w:t>
      </w:r>
      <w:r w:rsidR="0056439F" w:rsidRPr="005C3877">
        <w:rPr>
          <w:rFonts w:asciiTheme="majorBidi" w:hAnsiTheme="majorBidi" w:cstheme="majorBidi"/>
        </w:rPr>
        <w:t>urewx</w:t>
      </w:r>
      <w:r w:rsidR="001A049F" w:rsidRPr="005C3877">
        <w:rPr>
          <w:rFonts w:asciiTheme="majorBidi" w:hAnsiTheme="majorBidi" w:cstheme="majorBidi"/>
        </w:rPr>
        <w:t xml:space="preserve"> </w:t>
      </w:r>
      <w:r w:rsidRPr="005C3877">
        <w:rPr>
          <w:rFonts w:asciiTheme="majorBidi" w:hAnsiTheme="majorBidi" w:cstheme="majorBidi"/>
        </w:rPr>
        <w:t xml:space="preserve">effetti diretti jew indiretti </w:t>
      </w:r>
      <w:r w:rsidR="0056439F" w:rsidRPr="005C3877">
        <w:rPr>
          <w:rFonts w:asciiTheme="majorBidi" w:hAnsiTheme="majorBidi" w:cstheme="majorBidi"/>
        </w:rPr>
        <w:t xml:space="preserve">tossiċi </w:t>
      </w:r>
      <w:r w:rsidR="00EB778A" w:rsidRPr="005C3877">
        <w:rPr>
          <w:rFonts w:asciiTheme="majorBidi" w:hAnsiTheme="majorBidi" w:cstheme="majorBidi"/>
        </w:rPr>
        <w:t>fuq il-</w:t>
      </w:r>
      <w:r w:rsidRPr="005C3877">
        <w:rPr>
          <w:rFonts w:asciiTheme="majorBidi" w:hAnsiTheme="majorBidi" w:cstheme="majorBidi"/>
        </w:rPr>
        <w:t>fertilità (ara sezzjoni 5.3).</w:t>
      </w:r>
    </w:p>
    <w:p w14:paraId="66A55682" w14:textId="77777777" w:rsidR="00E32073" w:rsidRPr="005C3877" w:rsidRDefault="00E32073" w:rsidP="005C3877">
      <w:pPr>
        <w:spacing w:after="0" w:line="240" w:lineRule="auto"/>
        <w:ind w:left="0" w:firstLine="0"/>
        <w:rPr>
          <w:rFonts w:asciiTheme="majorBidi" w:hAnsiTheme="majorBidi" w:cstheme="majorBidi"/>
        </w:rPr>
      </w:pPr>
    </w:p>
    <w:p w14:paraId="6FF4A100"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4.7</w:t>
      </w:r>
      <w:r w:rsidRPr="005C3877">
        <w:rPr>
          <w:rFonts w:asciiTheme="majorBidi" w:hAnsiTheme="majorBidi" w:cstheme="majorBidi"/>
          <w:b/>
        </w:rPr>
        <w:tab/>
        <w:t>Effetti fuq il</w:t>
      </w:r>
      <w:r w:rsidRPr="005C3877">
        <w:rPr>
          <w:rFonts w:asciiTheme="majorBidi" w:hAnsiTheme="majorBidi" w:cstheme="majorBidi"/>
          <w:b/>
        </w:rPr>
        <w:noBreakHyphen/>
        <w:t>ħila biex issuq u tħaddem magni</w:t>
      </w:r>
    </w:p>
    <w:p w14:paraId="16D16CCC" w14:textId="77777777" w:rsidR="00E32073" w:rsidRPr="005C3877" w:rsidRDefault="00E32073" w:rsidP="005C3877">
      <w:pPr>
        <w:keepNext/>
        <w:keepLines/>
        <w:spacing w:after="0" w:line="240" w:lineRule="auto"/>
        <w:ind w:left="0" w:firstLine="0"/>
        <w:rPr>
          <w:rFonts w:asciiTheme="majorBidi" w:hAnsiTheme="majorBidi" w:cstheme="majorBidi"/>
        </w:rPr>
      </w:pPr>
    </w:p>
    <w:p w14:paraId="7B4781E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r w:rsidR="00B020C9" w:rsidRPr="005C3877">
        <w:rPr>
          <w:rFonts w:asciiTheme="majorBidi" w:hAnsiTheme="majorBidi" w:cstheme="majorBidi"/>
        </w:rPr>
        <w:t xml:space="preserve"> m’għandu l</w:t>
      </w:r>
      <w:r w:rsidRPr="005C3877">
        <w:rPr>
          <w:rFonts w:asciiTheme="majorBidi" w:hAnsiTheme="majorBidi" w:cstheme="majorBidi"/>
        </w:rPr>
        <w:noBreakHyphen/>
      </w:r>
      <w:r w:rsidR="00B020C9" w:rsidRPr="005C3877">
        <w:rPr>
          <w:rFonts w:asciiTheme="majorBidi" w:hAnsiTheme="majorBidi" w:cstheme="majorBidi"/>
        </w:rPr>
        <w:t>ebda effett jew ftit li xejn għandu effett fuq il</w:t>
      </w:r>
      <w:r w:rsidRPr="005C3877">
        <w:rPr>
          <w:rFonts w:asciiTheme="majorBidi" w:hAnsiTheme="majorBidi" w:cstheme="majorBidi"/>
        </w:rPr>
        <w:noBreakHyphen/>
      </w:r>
      <w:r w:rsidR="00B020C9" w:rsidRPr="005C3877">
        <w:rPr>
          <w:rFonts w:asciiTheme="majorBidi" w:hAnsiTheme="majorBidi" w:cstheme="majorBidi"/>
        </w:rPr>
        <w:t>ħila biex issuq u tħaddem magni.</w:t>
      </w:r>
    </w:p>
    <w:p w14:paraId="014EA8A7" w14:textId="77777777" w:rsidR="00E32073" w:rsidRPr="005C3877" w:rsidRDefault="00E32073" w:rsidP="005C3877">
      <w:pPr>
        <w:spacing w:after="0" w:line="240" w:lineRule="auto"/>
        <w:ind w:left="0" w:firstLine="0"/>
        <w:rPr>
          <w:rFonts w:asciiTheme="majorBidi" w:hAnsiTheme="majorBidi" w:cstheme="majorBidi"/>
        </w:rPr>
      </w:pPr>
    </w:p>
    <w:p w14:paraId="41A8B15C"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4.8</w:t>
      </w:r>
      <w:r w:rsidRPr="005C3877">
        <w:rPr>
          <w:rFonts w:asciiTheme="majorBidi" w:hAnsiTheme="majorBidi" w:cstheme="majorBidi"/>
          <w:b/>
        </w:rPr>
        <w:tab/>
        <w:t>Effetti mhux mixtieqa</w:t>
      </w:r>
    </w:p>
    <w:p w14:paraId="7FA8F414" w14:textId="77777777" w:rsidR="00E32073" w:rsidRPr="005C3877" w:rsidRDefault="00E32073" w:rsidP="005C3877">
      <w:pPr>
        <w:keepNext/>
        <w:keepLines/>
        <w:spacing w:after="0" w:line="240" w:lineRule="auto"/>
        <w:ind w:left="0" w:firstLine="0"/>
        <w:rPr>
          <w:rFonts w:asciiTheme="majorBidi" w:hAnsiTheme="majorBidi" w:cstheme="majorBidi"/>
        </w:rPr>
      </w:pPr>
    </w:p>
    <w:p w14:paraId="0FA8B0E2" w14:textId="77777777" w:rsidR="00B35BDD" w:rsidRPr="005C3877" w:rsidRDefault="00780748" w:rsidP="005C3877">
      <w:pPr>
        <w:spacing w:after="0" w:line="240" w:lineRule="auto"/>
        <w:ind w:left="0" w:firstLine="0"/>
        <w:rPr>
          <w:u w:val="single"/>
        </w:rPr>
      </w:pPr>
      <w:r w:rsidRPr="005C3877">
        <w:rPr>
          <w:u w:val="single"/>
        </w:rPr>
        <w:t>Sommarju tal</w:t>
      </w:r>
      <w:r w:rsidRPr="005C3877">
        <w:rPr>
          <w:u w:val="single"/>
        </w:rPr>
        <w:noBreakHyphen/>
        <w:t>profil tas</w:t>
      </w:r>
      <w:r w:rsidRPr="005C3877">
        <w:rPr>
          <w:u w:val="single"/>
        </w:rPr>
        <w:noBreakHyphen/>
        <w:t>sigurtà</w:t>
      </w:r>
    </w:p>
    <w:p w14:paraId="55968D44" w14:textId="77777777" w:rsidR="00E32073" w:rsidRPr="005C3877" w:rsidRDefault="00E32073" w:rsidP="005C3877">
      <w:pPr>
        <w:spacing w:after="0" w:line="240" w:lineRule="auto"/>
        <w:ind w:left="0" w:firstLine="0"/>
        <w:rPr>
          <w:rFonts w:asciiTheme="majorBidi" w:hAnsiTheme="majorBidi" w:cstheme="majorBidi"/>
        </w:rPr>
      </w:pPr>
    </w:p>
    <w:p w14:paraId="0BB6484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 xml:space="preserve">aktar </w:t>
      </w:r>
      <w:r w:rsidR="00780655" w:rsidRPr="005C3877">
        <w:rPr>
          <w:rFonts w:asciiTheme="majorBidi" w:hAnsiTheme="majorBidi" w:cstheme="majorBidi"/>
        </w:rPr>
        <w:t>reazzjonijiet avversi</w:t>
      </w:r>
      <w:r w:rsidRPr="005C3877">
        <w:rPr>
          <w:rFonts w:asciiTheme="majorBidi" w:hAnsiTheme="majorBidi" w:cstheme="majorBidi"/>
        </w:rPr>
        <w:t xml:space="preserve"> komuni bi denosumab (jidhru f’aktar minn persuna waħda minn kull għaxra) huma </w:t>
      </w:r>
      <w:r w:rsidR="00036144" w:rsidRPr="005C3877">
        <w:rPr>
          <w:rFonts w:asciiTheme="majorBidi" w:hAnsiTheme="majorBidi" w:cstheme="majorBidi"/>
        </w:rPr>
        <w:t>w</w:t>
      </w:r>
      <w:r w:rsidRPr="005C3877">
        <w:rPr>
          <w:rFonts w:asciiTheme="majorBidi" w:hAnsiTheme="majorBidi" w:cstheme="majorBidi"/>
        </w:rPr>
        <w:t>ġigħ muskolu</w:t>
      </w:r>
      <w:r w:rsidRPr="005C3877">
        <w:rPr>
          <w:rFonts w:asciiTheme="majorBidi" w:hAnsiTheme="majorBidi" w:cstheme="majorBidi"/>
        </w:rPr>
        <w:noBreakHyphen/>
        <w:t xml:space="preserve">skeletriku u </w:t>
      </w:r>
      <w:r w:rsidR="00036144" w:rsidRPr="005C3877">
        <w:rPr>
          <w:rFonts w:asciiTheme="majorBidi" w:hAnsiTheme="majorBidi" w:cstheme="majorBidi"/>
        </w:rPr>
        <w:t>w</w:t>
      </w:r>
      <w:r w:rsidRPr="005C3877">
        <w:rPr>
          <w:rFonts w:asciiTheme="majorBidi" w:hAnsiTheme="majorBidi" w:cstheme="majorBidi"/>
        </w:rPr>
        <w:t>ġigħ fl</w:t>
      </w:r>
      <w:r w:rsidRPr="005C3877">
        <w:rPr>
          <w:rFonts w:asciiTheme="majorBidi" w:hAnsiTheme="majorBidi" w:cstheme="majorBidi"/>
        </w:rPr>
        <w:noBreakHyphen/>
        <w:t>estremitajiet. Każijiet mhux komuni ta’ ċellulite, każijiet rari ta’ ipokalċimija, sensittività eċċessiva, osteonekrosi tax</w:t>
      </w:r>
      <w:r w:rsidRPr="005C3877">
        <w:rPr>
          <w:rFonts w:asciiTheme="majorBidi" w:hAnsiTheme="majorBidi" w:cstheme="majorBidi"/>
        </w:rPr>
        <w:noBreakHyphen/>
        <w:t>xedaq u ksur mhux tipiku tal</w:t>
      </w:r>
      <w:r w:rsidRPr="005C3877">
        <w:rPr>
          <w:rFonts w:asciiTheme="majorBidi" w:hAnsiTheme="majorBidi" w:cstheme="majorBidi"/>
        </w:rPr>
        <w:noBreakHyphen/>
        <w:t>wirk (ara sezzjonijiet 4.4 u 4.8 </w:t>
      </w:r>
      <w:r w:rsidRPr="005C3877">
        <w:rPr>
          <w:rFonts w:asciiTheme="majorBidi" w:hAnsiTheme="majorBidi" w:cstheme="majorBidi"/>
        </w:rPr>
        <w:noBreakHyphen/>
        <w:t xml:space="preserve"> deskrizzjoni ta’ reazzjonijiet avversi magħżula) ġew osservati f’pazjenti li jieħdu denosumab.</w:t>
      </w:r>
    </w:p>
    <w:p w14:paraId="6AFF1505" w14:textId="77777777" w:rsidR="00E32073" w:rsidRPr="005C3877" w:rsidRDefault="00E32073" w:rsidP="005C3877">
      <w:pPr>
        <w:spacing w:after="0" w:line="240" w:lineRule="auto"/>
        <w:ind w:left="0" w:firstLine="0"/>
        <w:rPr>
          <w:rFonts w:asciiTheme="majorBidi" w:hAnsiTheme="majorBidi" w:cstheme="majorBidi"/>
        </w:rPr>
      </w:pPr>
    </w:p>
    <w:p w14:paraId="56D6431F" w14:textId="77777777" w:rsidR="00B35BDD" w:rsidRPr="005C3877" w:rsidRDefault="00780748" w:rsidP="005C3877">
      <w:pPr>
        <w:spacing w:after="0" w:line="240" w:lineRule="auto"/>
        <w:ind w:left="0" w:firstLine="0"/>
        <w:rPr>
          <w:u w:val="single"/>
        </w:rPr>
      </w:pPr>
      <w:r w:rsidRPr="005C3877">
        <w:rPr>
          <w:u w:val="single"/>
        </w:rPr>
        <w:t>Lista ta’ reazzjonijiet avversi f’tabella</w:t>
      </w:r>
    </w:p>
    <w:p w14:paraId="74D9E216" w14:textId="77777777" w:rsidR="00E32073" w:rsidRPr="005C3877" w:rsidRDefault="00E32073" w:rsidP="005C3877">
      <w:pPr>
        <w:spacing w:after="0" w:line="240" w:lineRule="auto"/>
        <w:ind w:left="0" w:firstLine="0"/>
        <w:rPr>
          <w:rFonts w:asciiTheme="majorBidi" w:hAnsiTheme="majorBidi" w:cstheme="majorBidi"/>
        </w:rPr>
      </w:pPr>
    </w:p>
    <w:p w14:paraId="65C3606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d</w:t>
      </w:r>
      <w:r w:rsidRPr="005C3877">
        <w:rPr>
          <w:rFonts w:asciiTheme="majorBidi" w:hAnsiTheme="majorBidi" w:cstheme="majorBidi"/>
        </w:rPr>
        <w:noBreakHyphen/>
      </w:r>
      <w:r w:rsidRPr="005C3877">
        <w:rPr>
          <w:rFonts w:asciiTheme="majorBidi" w:hAnsiTheme="majorBidi" w:cstheme="majorBidi"/>
          <w:i/>
        </w:rPr>
        <w:t>data</w:t>
      </w:r>
      <w:r w:rsidRPr="005C3877">
        <w:rPr>
          <w:rFonts w:asciiTheme="majorBidi" w:hAnsiTheme="majorBidi" w:cstheme="majorBidi"/>
        </w:rPr>
        <w:t xml:space="preserve"> f’</w:t>
      </w:r>
      <w:r w:rsidR="00780655" w:rsidRPr="005C3877">
        <w:rPr>
          <w:rFonts w:asciiTheme="majorBidi" w:hAnsiTheme="majorBidi" w:cstheme="majorBidi"/>
        </w:rPr>
        <w:t>T</w:t>
      </w:r>
      <w:r w:rsidRPr="005C3877">
        <w:rPr>
          <w:rFonts w:asciiTheme="majorBidi" w:hAnsiTheme="majorBidi" w:cstheme="majorBidi"/>
        </w:rPr>
        <w:t>abella 1 hawn taħt tiddeskrivi r</w:t>
      </w:r>
      <w:r w:rsidRPr="005C3877">
        <w:rPr>
          <w:rFonts w:asciiTheme="majorBidi" w:hAnsiTheme="majorBidi" w:cstheme="majorBidi"/>
        </w:rPr>
        <w:noBreakHyphen/>
        <w:t xml:space="preserve">reazzjonijiet avversi rrappurtati minn </w:t>
      </w:r>
      <w:r w:rsidR="00780655" w:rsidRPr="005C3877">
        <w:rPr>
          <w:rFonts w:asciiTheme="majorBidi" w:hAnsiTheme="majorBidi" w:cstheme="majorBidi"/>
        </w:rPr>
        <w:t>studji</w:t>
      </w:r>
      <w:r w:rsidRPr="005C3877">
        <w:rPr>
          <w:rFonts w:asciiTheme="majorBidi" w:hAnsiTheme="majorBidi" w:cstheme="majorBidi"/>
        </w:rPr>
        <w:t xml:space="preserve"> kliniċi ta’ fażi II u III f’pazjenti b’osteoporożi u b’kanċer tas</w:t>
      </w:r>
      <w:r w:rsidRPr="005C3877">
        <w:rPr>
          <w:rFonts w:asciiTheme="majorBidi" w:hAnsiTheme="majorBidi" w:cstheme="majorBidi"/>
        </w:rPr>
        <w:noBreakHyphen/>
        <w:t>sider jew tal</w:t>
      </w:r>
      <w:r w:rsidRPr="005C3877">
        <w:rPr>
          <w:rFonts w:asciiTheme="majorBidi" w:hAnsiTheme="majorBidi" w:cstheme="majorBidi"/>
        </w:rPr>
        <w:noBreakHyphen/>
        <w:t>prostata li kienu qed jirċievu asportazzjoni tal</w:t>
      </w:r>
      <w:r w:rsidRPr="005C3877">
        <w:rPr>
          <w:rFonts w:asciiTheme="majorBidi" w:hAnsiTheme="majorBidi" w:cstheme="majorBidi"/>
        </w:rPr>
        <w:noBreakHyphen/>
        <w:t>ormon; u/jew minn rappurtar spontanju.</w:t>
      </w:r>
    </w:p>
    <w:p w14:paraId="135707F2" w14:textId="77777777" w:rsidR="00E32073" w:rsidRPr="005C3877" w:rsidRDefault="00E32073" w:rsidP="005C3877">
      <w:pPr>
        <w:spacing w:after="0" w:line="240" w:lineRule="auto"/>
        <w:ind w:left="0" w:firstLine="0"/>
        <w:rPr>
          <w:rFonts w:asciiTheme="majorBidi" w:hAnsiTheme="majorBidi" w:cstheme="majorBidi"/>
        </w:rPr>
      </w:pPr>
    </w:p>
    <w:p w14:paraId="0CD89A4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konvenzjoni li ġejja ntużat għall</w:t>
      </w:r>
      <w:r w:rsidR="002A572D" w:rsidRPr="005C3877">
        <w:rPr>
          <w:rFonts w:asciiTheme="majorBidi" w:hAnsiTheme="majorBidi" w:cstheme="majorBidi"/>
        </w:rPr>
        <w:noBreakHyphen/>
      </w:r>
      <w:r w:rsidRPr="005C3877">
        <w:rPr>
          <w:rFonts w:asciiTheme="majorBidi" w:hAnsiTheme="majorBidi" w:cstheme="majorBidi"/>
        </w:rPr>
        <w:t>klassifikazzjoni tar</w:t>
      </w:r>
      <w:r w:rsidRPr="005C3877">
        <w:rPr>
          <w:rFonts w:asciiTheme="majorBidi" w:hAnsiTheme="majorBidi" w:cstheme="majorBidi"/>
        </w:rPr>
        <w:noBreakHyphen/>
        <w:t>reazzjonijiet avversi (ara tabella 1): komuni ħafna (≥ 1/10), komuni (≥ 1/100 sa &lt; 1/10), mhux komuni (≥ 1/1 000 sa &lt; 1/100), rari (≥ 1/10 000 sa</w:t>
      </w:r>
      <w:r w:rsidR="009F38A6" w:rsidRPr="005C3877">
        <w:rPr>
          <w:rFonts w:asciiTheme="majorBidi" w:hAnsiTheme="majorBidi" w:cstheme="majorBidi"/>
        </w:rPr>
        <w:t xml:space="preserve"> </w:t>
      </w:r>
      <w:r w:rsidRPr="005C3877">
        <w:rPr>
          <w:rFonts w:asciiTheme="majorBidi" w:hAnsiTheme="majorBidi" w:cstheme="majorBidi"/>
        </w:rPr>
        <w:t>&lt; 1/1 000), rari ħafna (&lt; 1/10 000) u mhux magħruf (ma tistax tittieħed stima mid</w:t>
      </w:r>
      <w:r w:rsidRPr="005C3877">
        <w:rPr>
          <w:rFonts w:asciiTheme="majorBidi" w:hAnsiTheme="majorBidi" w:cstheme="majorBidi"/>
        </w:rPr>
        <w:noBreakHyphen/>
      </w:r>
      <w:r w:rsidRPr="005C3877">
        <w:rPr>
          <w:rFonts w:asciiTheme="majorBidi" w:hAnsiTheme="majorBidi" w:cstheme="majorBidi"/>
          <w:i/>
          <w:iCs/>
        </w:rPr>
        <w:t>data</w:t>
      </w:r>
      <w:r w:rsidRPr="005C3877">
        <w:rPr>
          <w:rFonts w:asciiTheme="majorBidi" w:hAnsiTheme="majorBidi" w:cstheme="majorBidi"/>
        </w:rPr>
        <w:t xml:space="preserve"> disponibbli). F’kull sezzjoni ta’ frekwenza u f’kull klassi tas</w:t>
      </w:r>
      <w:r w:rsidRPr="005C3877">
        <w:rPr>
          <w:rFonts w:asciiTheme="majorBidi" w:hAnsiTheme="majorBidi" w:cstheme="majorBidi"/>
        </w:rPr>
        <w:noBreakHyphen/>
        <w:t>sistemi u tal</w:t>
      </w:r>
      <w:r w:rsidRPr="005C3877">
        <w:rPr>
          <w:rFonts w:asciiTheme="majorBidi" w:hAnsiTheme="majorBidi" w:cstheme="majorBidi"/>
        </w:rPr>
        <w:noBreakHyphen/>
        <w:t>organi, ir</w:t>
      </w:r>
      <w:r w:rsidRPr="005C3877">
        <w:rPr>
          <w:rFonts w:asciiTheme="majorBidi" w:hAnsiTheme="majorBidi" w:cstheme="majorBidi"/>
        </w:rPr>
        <w:noBreakHyphen/>
        <w:t>reazzjonijiet avversi huma mniżżla skont is</w:t>
      </w:r>
      <w:r w:rsidRPr="005C3877">
        <w:rPr>
          <w:rFonts w:asciiTheme="majorBidi" w:hAnsiTheme="majorBidi" w:cstheme="majorBidi"/>
        </w:rPr>
        <w:noBreakHyphen/>
        <w:t>serjetà tagħhom, bl</w:t>
      </w:r>
      <w:r w:rsidRPr="005C3877">
        <w:rPr>
          <w:rFonts w:asciiTheme="majorBidi" w:hAnsiTheme="majorBidi" w:cstheme="majorBidi"/>
        </w:rPr>
        <w:noBreakHyphen/>
        <w:t>aktar serji jitniżżlu l</w:t>
      </w:r>
      <w:r w:rsidRPr="005C3877">
        <w:rPr>
          <w:rFonts w:asciiTheme="majorBidi" w:hAnsiTheme="majorBidi" w:cstheme="majorBidi"/>
        </w:rPr>
        <w:noBreakHyphen/>
        <w:t>ewwel.</w:t>
      </w:r>
    </w:p>
    <w:p w14:paraId="6CA3FEBE" w14:textId="77777777" w:rsidR="00E32073" w:rsidRPr="005C3877" w:rsidRDefault="00E32073" w:rsidP="005C3877">
      <w:pPr>
        <w:spacing w:after="0" w:line="240" w:lineRule="auto"/>
        <w:ind w:left="0" w:firstLine="0"/>
        <w:rPr>
          <w:rFonts w:asciiTheme="majorBidi" w:hAnsiTheme="majorBidi" w:cstheme="majorBidi"/>
        </w:rPr>
      </w:pPr>
    </w:p>
    <w:p w14:paraId="6A70B482" w14:textId="77777777" w:rsidR="00B35BDD" w:rsidRPr="005C3877" w:rsidRDefault="00780748" w:rsidP="005C3877">
      <w:pPr>
        <w:keepNext/>
        <w:keepLines/>
        <w:spacing w:after="0" w:line="240" w:lineRule="auto"/>
        <w:ind w:left="0" w:firstLine="0"/>
        <w:rPr>
          <w:rFonts w:asciiTheme="majorBidi" w:hAnsiTheme="majorBidi" w:cstheme="majorBidi"/>
          <w:b/>
        </w:rPr>
      </w:pPr>
      <w:r w:rsidRPr="005C3877">
        <w:rPr>
          <w:rFonts w:asciiTheme="majorBidi" w:hAnsiTheme="majorBidi" w:cstheme="majorBidi"/>
          <w:b/>
        </w:rPr>
        <w:t>Tabella 1. Reazzjonijiet avversi rrappurtati f’pazjenti b’osteoporożi u f’pazjenti b’kanċer tas</w:t>
      </w:r>
      <w:r w:rsidR="002A572D" w:rsidRPr="005C3877">
        <w:rPr>
          <w:rFonts w:asciiTheme="majorBidi" w:hAnsiTheme="majorBidi" w:cstheme="majorBidi"/>
        </w:rPr>
        <w:noBreakHyphen/>
      </w:r>
      <w:r w:rsidRPr="005C3877">
        <w:rPr>
          <w:rFonts w:asciiTheme="majorBidi" w:hAnsiTheme="majorBidi" w:cstheme="majorBidi"/>
          <w:b/>
        </w:rPr>
        <w:t>sider jew tal</w:t>
      </w:r>
      <w:r w:rsidRPr="005C3877">
        <w:rPr>
          <w:rFonts w:asciiTheme="majorBidi" w:hAnsiTheme="majorBidi" w:cstheme="majorBidi"/>
          <w:b/>
        </w:rPr>
        <w:noBreakHyphen/>
        <w:t>prostata li qed jirċievu asportazzjoni tal</w:t>
      </w:r>
      <w:r w:rsidRPr="005C3877">
        <w:rPr>
          <w:rFonts w:asciiTheme="majorBidi" w:hAnsiTheme="majorBidi" w:cstheme="majorBidi"/>
          <w:b/>
        </w:rPr>
        <w:noBreakHyphen/>
        <w:t>ormoni</w:t>
      </w:r>
    </w:p>
    <w:p w14:paraId="00C9D83D" w14:textId="77777777" w:rsidR="00E32073" w:rsidRPr="005C3877" w:rsidRDefault="00E32073" w:rsidP="005C3877">
      <w:pPr>
        <w:keepNext/>
        <w:keepLines/>
        <w:spacing w:after="0" w:line="240" w:lineRule="auto"/>
        <w:ind w:left="0" w:firstLine="0"/>
        <w:rPr>
          <w:rFonts w:asciiTheme="majorBidi" w:hAnsiTheme="majorBidi" w:cstheme="majorBidi"/>
        </w:rPr>
      </w:pPr>
    </w:p>
    <w:tbl>
      <w:tblPr>
        <w:tblStyle w:val="TableGrid"/>
        <w:tblW w:w="9290" w:type="dxa"/>
        <w:tblInd w:w="-108"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
      <w:tblGrid>
        <w:gridCol w:w="3107"/>
        <w:gridCol w:w="2357"/>
        <w:gridCol w:w="3826"/>
      </w:tblGrid>
      <w:tr w:rsidR="00205CA0" w:rsidRPr="005C3877" w14:paraId="7830025D" w14:textId="77777777" w:rsidTr="00645657">
        <w:trPr>
          <w:trHeight w:val="516"/>
        </w:trPr>
        <w:tc>
          <w:tcPr>
            <w:tcW w:w="3107" w:type="dxa"/>
            <w:shd w:val="clear" w:color="auto" w:fill="auto"/>
          </w:tcPr>
          <w:p w14:paraId="5A795D0C" w14:textId="77777777" w:rsidR="00E32073" w:rsidRPr="005C3877" w:rsidRDefault="00780748" w:rsidP="005C3877">
            <w:pPr>
              <w:keepNext/>
              <w:keepLines/>
              <w:spacing w:after="0" w:line="240" w:lineRule="auto"/>
              <w:ind w:left="0" w:firstLine="0"/>
              <w:rPr>
                <w:rFonts w:asciiTheme="majorBidi" w:hAnsiTheme="majorBidi" w:cstheme="majorBidi"/>
              </w:rPr>
            </w:pPr>
            <w:r w:rsidRPr="005C3877">
              <w:rPr>
                <w:rFonts w:asciiTheme="majorBidi" w:hAnsiTheme="majorBidi" w:cstheme="majorBidi"/>
                <w:b/>
              </w:rPr>
              <w:t xml:space="preserve">Sistema tal-klassifika tal-organi </w:t>
            </w:r>
            <w:r w:rsidR="00A86E9E" w:rsidRPr="005C3877">
              <w:rPr>
                <w:rFonts w:asciiTheme="majorBidi" w:hAnsiTheme="majorBidi" w:cstheme="majorBidi"/>
                <w:b/>
              </w:rPr>
              <w:t xml:space="preserve">MedDRA </w:t>
            </w:r>
          </w:p>
        </w:tc>
        <w:tc>
          <w:tcPr>
            <w:tcW w:w="2357" w:type="dxa"/>
            <w:shd w:val="clear" w:color="auto" w:fill="auto"/>
          </w:tcPr>
          <w:p w14:paraId="7CF37ABC" w14:textId="77777777" w:rsidR="00E32073" w:rsidRPr="005C3877" w:rsidRDefault="00780748" w:rsidP="005C3877">
            <w:pPr>
              <w:keepNext/>
              <w:keepLines/>
              <w:spacing w:after="0" w:line="240" w:lineRule="auto"/>
              <w:ind w:left="0" w:firstLine="0"/>
              <w:rPr>
                <w:rFonts w:asciiTheme="majorBidi" w:hAnsiTheme="majorBidi" w:cstheme="majorBidi"/>
              </w:rPr>
            </w:pPr>
            <w:r w:rsidRPr="005C3877">
              <w:rPr>
                <w:rFonts w:asciiTheme="majorBidi" w:hAnsiTheme="majorBidi" w:cstheme="majorBidi"/>
                <w:b/>
              </w:rPr>
              <w:t>Kategorija ta’ frekwenza</w:t>
            </w:r>
            <w:r w:rsidRPr="005C3877">
              <w:rPr>
                <w:rFonts w:asciiTheme="majorBidi" w:hAnsiTheme="majorBidi" w:cstheme="majorBidi"/>
              </w:rPr>
              <w:t xml:space="preserve"> </w:t>
            </w:r>
          </w:p>
        </w:tc>
        <w:tc>
          <w:tcPr>
            <w:tcW w:w="3826" w:type="dxa"/>
            <w:shd w:val="clear" w:color="auto" w:fill="auto"/>
          </w:tcPr>
          <w:p w14:paraId="23B880C0" w14:textId="77777777" w:rsidR="00E32073" w:rsidRPr="005C3877" w:rsidRDefault="00780748" w:rsidP="005C3877">
            <w:pPr>
              <w:keepNext/>
              <w:keepLines/>
              <w:spacing w:after="0" w:line="240" w:lineRule="auto"/>
              <w:ind w:left="0" w:firstLine="0"/>
              <w:rPr>
                <w:rFonts w:asciiTheme="majorBidi" w:hAnsiTheme="majorBidi" w:cstheme="majorBidi"/>
              </w:rPr>
            </w:pPr>
            <w:r w:rsidRPr="005C3877">
              <w:rPr>
                <w:rFonts w:asciiTheme="majorBidi" w:hAnsiTheme="majorBidi" w:cstheme="majorBidi"/>
                <w:b/>
              </w:rPr>
              <w:t xml:space="preserve">Reazzjonijiet avversi </w:t>
            </w:r>
          </w:p>
        </w:tc>
      </w:tr>
      <w:tr w:rsidR="00205CA0" w:rsidRPr="005C3877" w14:paraId="16964B43" w14:textId="77777777" w:rsidTr="00645657">
        <w:trPr>
          <w:trHeight w:val="1307"/>
        </w:trPr>
        <w:tc>
          <w:tcPr>
            <w:tcW w:w="3107" w:type="dxa"/>
            <w:shd w:val="clear" w:color="auto" w:fill="auto"/>
          </w:tcPr>
          <w:p w14:paraId="64D7A7F6"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Infezzjonijiet u infestazzjonijiet </w:t>
            </w:r>
          </w:p>
        </w:tc>
        <w:tc>
          <w:tcPr>
            <w:tcW w:w="2357" w:type="dxa"/>
            <w:shd w:val="clear" w:color="auto" w:fill="auto"/>
          </w:tcPr>
          <w:p w14:paraId="40538413"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omuni </w:t>
            </w:r>
          </w:p>
          <w:p w14:paraId="5EFEA278"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omuni </w:t>
            </w:r>
          </w:p>
          <w:p w14:paraId="69ABC011"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ux komuni </w:t>
            </w:r>
          </w:p>
          <w:p w14:paraId="7CF42A48"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ux komuni </w:t>
            </w:r>
          </w:p>
          <w:p w14:paraId="3E0711C1"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ux komuni </w:t>
            </w:r>
          </w:p>
        </w:tc>
        <w:tc>
          <w:tcPr>
            <w:tcW w:w="3826" w:type="dxa"/>
            <w:shd w:val="clear" w:color="auto" w:fill="auto"/>
          </w:tcPr>
          <w:p w14:paraId="3040EDDC"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nfezzjoni fl</w:t>
            </w:r>
            <w:r w:rsidRPr="005C3877">
              <w:rPr>
                <w:rFonts w:asciiTheme="majorBidi" w:hAnsiTheme="majorBidi" w:cstheme="majorBidi"/>
              </w:rPr>
              <w:noBreakHyphen/>
              <w:t>apparat tal</w:t>
            </w:r>
            <w:r w:rsidRPr="005C3877">
              <w:rPr>
                <w:rFonts w:asciiTheme="majorBidi" w:hAnsiTheme="majorBidi" w:cstheme="majorBidi"/>
              </w:rPr>
              <w:noBreakHyphen/>
              <w:t xml:space="preserve">awrina </w:t>
            </w:r>
          </w:p>
          <w:p w14:paraId="45F1D51B"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nfezzjoni fl</w:t>
            </w:r>
            <w:r w:rsidRPr="005C3877">
              <w:rPr>
                <w:rFonts w:asciiTheme="majorBidi" w:hAnsiTheme="majorBidi" w:cstheme="majorBidi"/>
              </w:rPr>
              <w:noBreakHyphen/>
              <w:t xml:space="preserve">apparat respiratorju ta’ fuq </w:t>
            </w:r>
          </w:p>
          <w:p w14:paraId="698951E2"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vertikulite</w:t>
            </w:r>
            <w:r w:rsidRPr="005C3877">
              <w:rPr>
                <w:rFonts w:asciiTheme="majorBidi" w:hAnsiTheme="majorBidi" w:cstheme="majorBidi"/>
                <w:vertAlign w:val="superscript"/>
              </w:rPr>
              <w:t>1 </w:t>
            </w:r>
          </w:p>
          <w:p w14:paraId="54174C94"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Ċellulite</w:t>
            </w:r>
            <w:r w:rsidRPr="005C3877">
              <w:rPr>
                <w:rFonts w:asciiTheme="majorBidi" w:hAnsiTheme="majorBidi" w:cstheme="majorBidi"/>
                <w:vertAlign w:val="superscript"/>
              </w:rPr>
              <w:t>1 </w:t>
            </w:r>
          </w:p>
          <w:p w14:paraId="1CE19ED0"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nfezzjoni fil</w:t>
            </w:r>
            <w:r w:rsidRPr="005C3877">
              <w:rPr>
                <w:rFonts w:asciiTheme="majorBidi" w:hAnsiTheme="majorBidi" w:cstheme="majorBidi"/>
              </w:rPr>
              <w:noBreakHyphen/>
              <w:t xml:space="preserve">widna </w:t>
            </w:r>
          </w:p>
        </w:tc>
      </w:tr>
      <w:tr w:rsidR="00205CA0" w:rsidRPr="005C3877" w14:paraId="24CA9CEF" w14:textId="77777777" w:rsidTr="00645657">
        <w:trPr>
          <w:trHeight w:val="545"/>
        </w:trPr>
        <w:tc>
          <w:tcPr>
            <w:tcW w:w="3107" w:type="dxa"/>
            <w:shd w:val="clear" w:color="auto" w:fill="auto"/>
          </w:tcPr>
          <w:p w14:paraId="1ED1F793"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sturbi fis</w:t>
            </w:r>
            <w:r w:rsidRPr="005C3877">
              <w:rPr>
                <w:rFonts w:asciiTheme="majorBidi" w:hAnsiTheme="majorBidi" w:cstheme="majorBidi"/>
              </w:rPr>
              <w:noBreakHyphen/>
              <w:t>sistema immuni</w:t>
            </w:r>
            <w:r w:rsidR="00E94EBC" w:rsidRPr="005C3877">
              <w:rPr>
                <w:rFonts w:asciiTheme="majorBidi" w:hAnsiTheme="majorBidi" w:cstheme="majorBidi"/>
              </w:rPr>
              <w:t>tarja</w:t>
            </w:r>
            <w:r w:rsidRPr="005C3877">
              <w:rPr>
                <w:rFonts w:asciiTheme="majorBidi" w:hAnsiTheme="majorBidi" w:cstheme="majorBidi"/>
              </w:rPr>
              <w:t xml:space="preserve"> </w:t>
            </w:r>
          </w:p>
        </w:tc>
        <w:tc>
          <w:tcPr>
            <w:tcW w:w="2357" w:type="dxa"/>
            <w:shd w:val="clear" w:color="auto" w:fill="auto"/>
          </w:tcPr>
          <w:p w14:paraId="781378A6"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ari </w:t>
            </w:r>
          </w:p>
          <w:p w14:paraId="1E0865A1"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ari </w:t>
            </w:r>
          </w:p>
        </w:tc>
        <w:tc>
          <w:tcPr>
            <w:tcW w:w="3826" w:type="dxa"/>
            <w:shd w:val="clear" w:color="auto" w:fill="auto"/>
          </w:tcPr>
          <w:p w14:paraId="432F8590"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ensittività eċċessiva għall</w:t>
            </w:r>
            <w:r w:rsidRPr="005C3877">
              <w:rPr>
                <w:rFonts w:asciiTheme="majorBidi" w:hAnsiTheme="majorBidi" w:cstheme="majorBidi"/>
              </w:rPr>
              <w:noBreakHyphen/>
              <w:t>mediċina</w:t>
            </w:r>
            <w:r w:rsidRPr="005C3877">
              <w:rPr>
                <w:rFonts w:asciiTheme="majorBidi" w:hAnsiTheme="majorBidi" w:cstheme="majorBidi"/>
                <w:vertAlign w:val="superscript"/>
              </w:rPr>
              <w:t>1 </w:t>
            </w:r>
          </w:p>
          <w:p w14:paraId="1123C85F"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Rea</w:t>
            </w:r>
            <w:r w:rsidR="00036144" w:rsidRPr="005C3877">
              <w:rPr>
                <w:rFonts w:asciiTheme="majorBidi" w:hAnsiTheme="majorBidi" w:cstheme="majorBidi"/>
              </w:rPr>
              <w:t>z</w:t>
            </w:r>
            <w:r w:rsidRPr="005C3877">
              <w:rPr>
                <w:rFonts w:asciiTheme="majorBidi" w:hAnsiTheme="majorBidi" w:cstheme="majorBidi"/>
              </w:rPr>
              <w:t>zjoni anafilatika</w:t>
            </w:r>
            <w:r w:rsidRPr="005C3877">
              <w:rPr>
                <w:rFonts w:asciiTheme="majorBidi" w:hAnsiTheme="majorBidi" w:cstheme="majorBidi"/>
                <w:vertAlign w:val="superscript"/>
              </w:rPr>
              <w:t>1 </w:t>
            </w:r>
          </w:p>
        </w:tc>
      </w:tr>
      <w:tr w:rsidR="00205CA0" w:rsidRPr="005C3877" w14:paraId="1878B59B" w14:textId="77777777" w:rsidTr="00645657">
        <w:trPr>
          <w:trHeight w:val="516"/>
        </w:trPr>
        <w:tc>
          <w:tcPr>
            <w:tcW w:w="3107" w:type="dxa"/>
            <w:shd w:val="clear" w:color="auto" w:fill="auto"/>
          </w:tcPr>
          <w:p w14:paraId="0BF34E0D"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sturbi fil</w:t>
            </w:r>
            <w:r w:rsidR="00B35BDD" w:rsidRPr="005C3877">
              <w:rPr>
                <w:rFonts w:asciiTheme="majorBidi" w:hAnsiTheme="majorBidi" w:cstheme="majorBidi"/>
              </w:rPr>
              <w:noBreakHyphen/>
            </w:r>
            <w:r w:rsidRPr="005C3877">
              <w:rPr>
                <w:rFonts w:asciiTheme="majorBidi" w:hAnsiTheme="majorBidi" w:cstheme="majorBidi"/>
              </w:rPr>
              <w:t>metaboliżmu u n</w:t>
            </w:r>
            <w:r w:rsidR="00B35BDD" w:rsidRPr="005C3877">
              <w:rPr>
                <w:rFonts w:asciiTheme="majorBidi" w:hAnsiTheme="majorBidi" w:cstheme="majorBidi"/>
              </w:rPr>
              <w:noBreakHyphen/>
            </w:r>
            <w:r w:rsidRPr="005C3877">
              <w:rPr>
                <w:rFonts w:asciiTheme="majorBidi" w:hAnsiTheme="majorBidi" w:cstheme="majorBidi"/>
              </w:rPr>
              <w:t xml:space="preserve">nutrizzjoni </w:t>
            </w:r>
          </w:p>
        </w:tc>
        <w:tc>
          <w:tcPr>
            <w:tcW w:w="2357" w:type="dxa"/>
            <w:shd w:val="clear" w:color="auto" w:fill="auto"/>
          </w:tcPr>
          <w:p w14:paraId="1005F84E"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ari </w:t>
            </w:r>
          </w:p>
        </w:tc>
        <w:tc>
          <w:tcPr>
            <w:tcW w:w="3826" w:type="dxa"/>
            <w:shd w:val="clear" w:color="auto" w:fill="auto"/>
          </w:tcPr>
          <w:p w14:paraId="501388EC"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pokalċimija</w:t>
            </w:r>
            <w:r w:rsidR="00B35BDD" w:rsidRPr="005C3877">
              <w:rPr>
                <w:rFonts w:asciiTheme="majorBidi" w:hAnsiTheme="majorBidi" w:cstheme="majorBidi"/>
                <w:vertAlign w:val="superscript"/>
              </w:rPr>
              <w:t>1 </w:t>
            </w:r>
          </w:p>
        </w:tc>
      </w:tr>
      <w:tr w:rsidR="00205CA0" w:rsidRPr="005C3877" w14:paraId="439A1132" w14:textId="77777777" w:rsidTr="00645657">
        <w:trPr>
          <w:trHeight w:val="262"/>
        </w:trPr>
        <w:tc>
          <w:tcPr>
            <w:tcW w:w="3107" w:type="dxa"/>
            <w:shd w:val="clear" w:color="auto" w:fill="auto"/>
          </w:tcPr>
          <w:p w14:paraId="69DBB60D"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sturbi fis</w:t>
            </w:r>
            <w:r w:rsidR="00B35BDD" w:rsidRPr="005C3877">
              <w:rPr>
                <w:rFonts w:asciiTheme="majorBidi" w:hAnsiTheme="majorBidi" w:cstheme="majorBidi"/>
              </w:rPr>
              <w:noBreakHyphen/>
            </w:r>
            <w:r w:rsidRPr="005C3877">
              <w:rPr>
                <w:rFonts w:asciiTheme="majorBidi" w:hAnsiTheme="majorBidi" w:cstheme="majorBidi"/>
              </w:rPr>
              <w:t xml:space="preserve">sistema nervuża </w:t>
            </w:r>
          </w:p>
        </w:tc>
        <w:tc>
          <w:tcPr>
            <w:tcW w:w="2357" w:type="dxa"/>
            <w:shd w:val="clear" w:color="auto" w:fill="auto"/>
          </w:tcPr>
          <w:p w14:paraId="2CE3FA26"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omuni </w:t>
            </w:r>
          </w:p>
        </w:tc>
        <w:tc>
          <w:tcPr>
            <w:tcW w:w="3826" w:type="dxa"/>
            <w:shd w:val="clear" w:color="auto" w:fill="auto"/>
          </w:tcPr>
          <w:p w14:paraId="41004D16"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Xjatika </w:t>
            </w:r>
          </w:p>
        </w:tc>
      </w:tr>
      <w:tr w:rsidR="00205CA0" w:rsidRPr="005C3877" w14:paraId="1B6252B8" w14:textId="77777777" w:rsidTr="00645657">
        <w:trPr>
          <w:trHeight w:val="469"/>
        </w:trPr>
        <w:tc>
          <w:tcPr>
            <w:tcW w:w="3107" w:type="dxa"/>
            <w:shd w:val="clear" w:color="auto" w:fill="auto"/>
          </w:tcPr>
          <w:p w14:paraId="08927A97"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sturbi gastro</w:t>
            </w:r>
            <w:r w:rsidRPr="005C3877">
              <w:rPr>
                <w:rFonts w:asciiTheme="majorBidi" w:hAnsiTheme="majorBidi" w:cstheme="majorBidi"/>
              </w:rPr>
              <w:noBreakHyphen/>
              <w:t xml:space="preserve">intestinali </w:t>
            </w:r>
          </w:p>
        </w:tc>
        <w:tc>
          <w:tcPr>
            <w:tcW w:w="2357" w:type="dxa"/>
            <w:shd w:val="clear" w:color="auto" w:fill="auto"/>
          </w:tcPr>
          <w:p w14:paraId="7675BB02"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omuni </w:t>
            </w:r>
          </w:p>
          <w:p w14:paraId="1D9438DC"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omuni </w:t>
            </w:r>
          </w:p>
        </w:tc>
        <w:tc>
          <w:tcPr>
            <w:tcW w:w="3826" w:type="dxa"/>
            <w:shd w:val="clear" w:color="auto" w:fill="auto"/>
          </w:tcPr>
          <w:p w14:paraId="5A561095"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Stitikezza </w:t>
            </w:r>
          </w:p>
          <w:p w14:paraId="32C71AF7"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Uġigħ addominali </w:t>
            </w:r>
          </w:p>
        </w:tc>
      </w:tr>
      <w:tr w:rsidR="00205CA0" w:rsidRPr="005C3877" w14:paraId="5D6E0203" w14:textId="77777777" w:rsidTr="00645657">
        <w:trPr>
          <w:trHeight w:val="1516"/>
        </w:trPr>
        <w:tc>
          <w:tcPr>
            <w:tcW w:w="3107" w:type="dxa"/>
            <w:shd w:val="clear" w:color="auto" w:fill="auto"/>
          </w:tcPr>
          <w:p w14:paraId="260C2048"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sturbi fil</w:t>
            </w:r>
            <w:r w:rsidRPr="005C3877">
              <w:rPr>
                <w:rFonts w:asciiTheme="majorBidi" w:hAnsiTheme="majorBidi" w:cstheme="majorBidi"/>
              </w:rPr>
              <w:noBreakHyphen/>
              <w:t>ġilda u fit</w:t>
            </w:r>
            <w:r w:rsidRPr="005C3877">
              <w:rPr>
                <w:rFonts w:asciiTheme="majorBidi" w:hAnsiTheme="majorBidi" w:cstheme="majorBidi"/>
              </w:rPr>
              <w:noBreakHyphen/>
              <w:t>tessuti ta’ taħt il</w:t>
            </w:r>
            <w:r w:rsidRPr="005C3877">
              <w:rPr>
                <w:rFonts w:asciiTheme="majorBidi" w:hAnsiTheme="majorBidi" w:cstheme="majorBidi"/>
              </w:rPr>
              <w:noBreakHyphen/>
              <w:t xml:space="preserve">ġilda </w:t>
            </w:r>
          </w:p>
        </w:tc>
        <w:tc>
          <w:tcPr>
            <w:tcW w:w="2357" w:type="dxa"/>
            <w:shd w:val="clear" w:color="auto" w:fill="auto"/>
          </w:tcPr>
          <w:p w14:paraId="3A3F2FEA"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omuni</w:t>
            </w:r>
          </w:p>
          <w:p w14:paraId="251E01F8"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omuni </w:t>
            </w:r>
          </w:p>
          <w:p w14:paraId="0B3E5865"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omuni </w:t>
            </w:r>
          </w:p>
          <w:p w14:paraId="71D1D13D"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ux komuni </w:t>
            </w:r>
          </w:p>
          <w:p w14:paraId="1954F3FE" w14:textId="77777777" w:rsidR="001A67F8" w:rsidRPr="005C3877" w:rsidRDefault="001A67F8" w:rsidP="005C3877">
            <w:pPr>
              <w:spacing w:after="0" w:line="240" w:lineRule="auto"/>
              <w:ind w:left="0" w:firstLine="0"/>
              <w:rPr>
                <w:rFonts w:asciiTheme="majorBidi" w:hAnsiTheme="majorBidi" w:cstheme="majorBidi"/>
              </w:rPr>
            </w:pPr>
          </w:p>
          <w:p w14:paraId="6B21213A"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ari ħafna </w:t>
            </w:r>
          </w:p>
        </w:tc>
        <w:tc>
          <w:tcPr>
            <w:tcW w:w="3826" w:type="dxa"/>
            <w:shd w:val="clear" w:color="auto" w:fill="auto"/>
          </w:tcPr>
          <w:p w14:paraId="7104929F"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Raxx</w:t>
            </w:r>
          </w:p>
          <w:p w14:paraId="5779D4F9"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Ekżema </w:t>
            </w:r>
          </w:p>
          <w:p w14:paraId="77EC2DFE"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Alopeċja </w:t>
            </w:r>
          </w:p>
          <w:p w14:paraId="3AAD6BCD"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Eruzzjonijiet Lichenoid minħabba l</w:t>
            </w:r>
            <w:r w:rsidRPr="005C3877">
              <w:rPr>
                <w:rFonts w:asciiTheme="majorBidi" w:hAnsiTheme="majorBidi" w:cstheme="majorBidi"/>
              </w:rPr>
              <w:noBreakHyphen/>
              <w:t>mediċina</w:t>
            </w:r>
            <w:r w:rsidRPr="005C3877">
              <w:rPr>
                <w:rFonts w:asciiTheme="majorBidi" w:hAnsiTheme="majorBidi" w:cstheme="majorBidi"/>
                <w:vertAlign w:val="superscript"/>
              </w:rPr>
              <w:t>1 </w:t>
            </w:r>
          </w:p>
          <w:p w14:paraId="2A0D5B22"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Vaskulite minn sensittività eċċessiva </w:t>
            </w:r>
          </w:p>
        </w:tc>
      </w:tr>
      <w:tr w:rsidR="00205CA0" w:rsidRPr="005C3877" w14:paraId="4E106543" w14:textId="77777777" w:rsidTr="00645657">
        <w:trPr>
          <w:trHeight w:val="1279"/>
        </w:trPr>
        <w:tc>
          <w:tcPr>
            <w:tcW w:w="3107" w:type="dxa"/>
            <w:shd w:val="clear" w:color="auto" w:fill="auto"/>
          </w:tcPr>
          <w:p w14:paraId="6050250C"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sturbi muskolu</w:t>
            </w:r>
            <w:r w:rsidRPr="005C3877">
              <w:rPr>
                <w:rFonts w:asciiTheme="majorBidi" w:hAnsiTheme="majorBidi" w:cstheme="majorBidi"/>
              </w:rPr>
              <w:noBreakHyphen/>
              <w:t>skeletriċi u tat</w:t>
            </w:r>
            <w:r w:rsidRPr="005C3877">
              <w:rPr>
                <w:rFonts w:asciiTheme="majorBidi" w:hAnsiTheme="majorBidi" w:cstheme="majorBidi"/>
              </w:rPr>
              <w:noBreakHyphen/>
              <w:t xml:space="preserve">tessuti konnettivi </w:t>
            </w:r>
          </w:p>
        </w:tc>
        <w:tc>
          <w:tcPr>
            <w:tcW w:w="2357" w:type="dxa"/>
            <w:shd w:val="clear" w:color="auto" w:fill="auto"/>
          </w:tcPr>
          <w:p w14:paraId="7DAA3624"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omuni ħafna</w:t>
            </w:r>
          </w:p>
          <w:p w14:paraId="05EBFBCB"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omuni ħafna </w:t>
            </w:r>
          </w:p>
          <w:p w14:paraId="49273FD6"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ari </w:t>
            </w:r>
          </w:p>
          <w:p w14:paraId="01C8CB37"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ari </w:t>
            </w:r>
          </w:p>
          <w:p w14:paraId="0F28A1A0"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ux </w:t>
            </w:r>
            <w:r w:rsidR="00780655" w:rsidRPr="005C3877">
              <w:rPr>
                <w:rFonts w:asciiTheme="majorBidi" w:hAnsiTheme="majorBidi" w:cstheme="majorBidi"/>
              </w:rPr>
              <w:t>m</w:t>
            </w:r>
            <w:r w:rsidRPr="005C3877">
              <w:rPr>
                <w:rFonts w:asciiTheme="majorBidi" w:hAnsiTheme="majorBidi" w:cstheme="majorBidi"/>
              </w:rPr>
              <w:t xml:space="preserve">agħrufa </w:t>
            </w:r>
          </w:p>
        </w:tc>
        <w:tc>
          <w:tcPr>
            <w:tcW w:w="3826" w:type="dxa"/>
            <w:shd w:val="clear" w:color="auto" w:fill="auto"/>
          </w:tcPr>
          <w:p w14:paraId="24CD23C9"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Uġigħ fl</w:t>
            </w:r>
            <w:r w:rsidRPr="005C3877">
              <w:rPr>
                <w:rFonts w:asciiTheme="majorBidi" w:hAnsiTheme="majorBidi" w:cstheme="majorBidi"/>
              </w:rPr>
              <w:noBreakHyphen/>
              <w:t>estremitajiet</w:t>
            </w:r>
          </w:p>
          <w:p w14:paraId="6CE2AA63"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Uġigħ muskoluskeletriku</w:t>
            </w:r>
            <w:r w:rsidRPr="005C3877">
              <w:rPr>
                <w:rFonts w:asciiTheme="majorBidi" w:hAnsiTheme="majorBidi" w:cstheme="majorBidi"/>
                <w:vertAlign w:val="superscript"/>
              </w:rPr>
              <w:t>1 </w:t>
            </w:r>
          </w:p>
          <w:p w14:paraId="4EAF8609"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Osteonekrosi tax</w:t>
            </w:r>
            <w:r w:rsidRPr="005C3877">
              <w:rPr>
                <w:rFonts w:asciiTheme="majorBidi" w:hAnsiTheme="majorBidi" w:cstheme="majorBidi"/>
              </w:rPr>
              <w:noBreakHyphen/>
              <w:t>xedaq</w:t>
            </w:r>
            <w:r w:rsidRPr="005C3877">
              <w:rPr>
                <w:rFonts w:asciiTheme="majorBidi" w:hAnsiTheme="majorBidi" w:cstheme="majorBidi"/>
                <w:vertAlign w:val="superscript"/>
              </w:rPr>
              <w:t>1 </w:t>
            </w:r>
          </w:p>
          <w:p w14:paraId="3EB5DAAA"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sur mhux tipiku tal</w:t>
            </w:r>
            <w:r w:rsidRPr="005C3877">
              <w:rPr>
                <w:rFonts w:asciiTheme="majorBidi" w:hAnsiTheme="majorBidi" w:cstheme="majorBidi"/>
              </w:rPr>
              <w:noBreakHyphen/>
              <w:t>wirk</w:t>
            </w:r>
            <w:r w:rsidRPr="005C3877">
              <w:rPr>
                <w:rFonts w:asciiTheme="majorBidi" w:hAnsiTheme="majorBidi" w:cstheme="majorBidi"/>
                <w:vertAlign w:val="superscript"/>
              </w:rPr>
              <w:t>1 </w:t>
            </w:r>
          </w:p>
          <w:p w14:paraId="61928BF7" w14:textId="77777777" w:rsidR="001A67F8"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Osteonekrosi tal</w:t>
            </w:r>
            <w:r w:rsidRPr="005C3877">
              <w:rPr>
                <w:rFonts w:asciiTheme="majorBidi" w:hAnsiTheme="majorBidi" w:cstheme="majorBidi"/>
              </w:rPr>
              <w:noBreakHyphen/>
              <w:t>kanal estern tas</w:t>
            </w:r>
            <w:r w:rsidRPr="005C3877">
              <w:rPr>
                <w:rFonts w:asciiTheme="majorBidi" w:hAnsiTheme="majorBidi" w:cstheme="majorBidi"/>
              </w:rPr>
              <w:noBreakHyphen/>
              <w:t>smigħ</w:t>
            </w:r>
            <w:r w:rsidRPr="005C3877">
              <w:rPr>
                <w:rFonts w:asciiTheme="majorBidi" w:hAnsiTheme="majorBidi" w:cstheme="majorBidi"/>
                <w:vertAlign w:val="superscript"/>
              </w:rPr>
              <w:t>2 </w:t>
            </w:r>
          </w:p>
        </w:tc>
      </w:tr>
    </w:tbl>
    <w:p w14:paraId="66098FB5" w14:textId="77777777" w:rsidR="00E84260" w:rsidRPr="005C3877" w:rsidRDefault="00780748" w:rsidP="005C3877">
      <w:pPr>
        <w:tabs>
          <w:tab w:val="left" w:pos="125"/>
        </w:tabs>
        <w:spacing w:after="0" w:line="240" w:lineRule="auto"/>
        <w:ind w:left="0" w:firstLine="0"/>
        <w:rPr>
          <w:rFonts w:asciiTheme="majorBidi" w:hAnsiTheme="majorBidi" w:cstheme="majorBidi"/>
        </w:rPr>
      </w:pPr>
      <w:r w:rsidRPr="005C3877">
        <w:rPr>
          <w:rFonts w:asciiTheme="majorBidi" w:hAnsiTheme="majorBidi" w:cstheme="majorBidi"/>
          <w:vertAlign w:val="superscript"/>
        </w:rPr>
        <w:t>1</w:t>
      </w:r>
      <w:r w:rsidRPr="005C3877">
        <w:rPr>
          <w:rFonts w:asciiTheme="majorBidi" w:hAnsiTheme="majorBidi" w:cstheme="majorBidi"/>
          <w:vertAlign w:val="superscript"/>
        </w:rPr>
        <w:tab/>
      </w:r>
      <w:r w:rsidR="00B020C9" w:rsidRPr="005C3877">
        <w:rPr>
          <w:rFonts w:asciiTheme="majorBidi" w:hAnsiTheme="majorBidi" w:cstheme="majorBidi"/>
        </w:rPr>
        <w:t>Ara s</w:t>
      </w:r>
      <w:r w:rsidR="00B35BDD" w:rsidRPr="005C3877">
        <w:rPr>
          <w:rFonts w:asciiTheme="majorBidi" w:hAnsiTheme="majorBidi" w:cstheme="majorBidi"/>
        </w:rPr>
        <w:noBreakHyphen/>
      </w:r>
      <w:r w:rsidR="00B020C9" w:rsidRPr="005C3877">
        <w:rPr>
          <w:rFonts w:asciiTheme="majorBidi" w:hAnsiTheme="majorBidi" w:cstheme="majorBidi"/>
        </w:rPr>
        <w:t>sezzjoni Deskrizzjoni ta’ reazzjonijiet avversi magħżula.</w:t>
      </w:r>
      <w:r w:rsidR="00B35BDD" w:rsidRPr="005C3877">
        <w:rPr>
          <w:rFonts w:asciiTheme="majorBidi" w:hAnsiTheme="majorBidi" w:cstheme="majorBidi"/>
        </w:rPr>
        <w:t> </w:t>
      </w:r>
    </w:p>
    <w:p w14:paraId="17DB00D4" w14:textId="77777777" w:rsidR="00B35BDD" w:rsidRPr="005C3877" w:rsidRDefault="00780748" w:rsidP="005C3877">
      <w:pPr>
        <w:tabs>
          <w:tab w:val="left" w:pos="125"/>
        </w:tabs>
        <w:spacing w:after="0" w:line="240" w:lineRule="auto"/>
        <w:ind w:left="0" w:firstLine="0"/>
        <w:rPr>
          <w:rFonts w:asciiTheme="majorBidi" w:hAnsiTheme="majorBidi" w:cstheme="majorBidi"/>
        </w:rPr>
      </w:pPr>
      <w:r w:rsidRPr="005C3877">
        <w:rPr>
          <w:rFonts w:asciiTheme="majorBidi" w:hAnsiTheme="majorBidi" w:cstheme="majorBidi"/>
          <w:vertAlign w:val="superscript"/>
        </w:rPr>
        <w:t>2</w:t>
      </w:r>
      <w:r w:rsidRPr="005C3877">
        <w:rPr>
          <w:rFonts w:asciiTheme="majorBidi" w:hAnsiTheme="majorBidi" w:cstheme="majorBidi"/>
          <w:vertAlign w:val="superscript"/>
        </w:rPr>
        <w:tab/>
      </w:r>
      <w:r w:rsidR="00B020C9" w:rsidRPr="005C3877">
        <w:rPr>
          <w:rFonts w:asciiTheme="majorBidi" w:hAnsiTheme="majorBidi" w:cstheme="majorBidi"/>
        </w:rPr>
        <w:t>Ara s</w:t>
      </w:r>
      <w:r w:rsidRPr="005C3877">
        <w:rPr>
          <w:rFonts w:asciiTheme="majorBidi" w:hAnsiTheme="majorBidi" w:cstheme="majorBidi"/>
        </w:rPr>
        <w:noBreakHyphen/>
      </w:r>
      <w:r w:rsidR="00B020C9" w:rsidRPr="005C3877">
        <w:rPr>
          <w:rFonts w:asciiTheme="majorBidi" w:hAnsiTheme="majorBidi" w:cstheme="majorBidi"/>
        </w:rPr>
        <w:t>sezzjoni</w:t>
      </w:r>
      <w:r w:rsidRPr="005C3877">
        <w:rPr>
          <w:rFonts w:asciiTheme="majorBidi" w:hAnsiTheme="majorBidi" w:cstheme="majorBidi"/>
        </w:rPr>
        <w:t> 4</w:t>
      </w:r>
      <w:r w:rsidR="00B020C9" w:rsidRPr="005C3877">
        <w:rPr>
          <w:rFonts w:asciiTheme="majorBidi" w:hAnsiTheme="majorBidi" w:cstheme="majorBidi"/>
        </w:rPr>
        <w:t>.4.</w:t>
      </w:r>
    </w:p>
    <w:p w14:paraId="47BB71F9" w14:textId="77777777" w:rsidR="00E32073" w:rsidRPr="005C3877" w:rsidRDefault="00E32073" w:rsidP="005C3877">
      <w:pPr>
        <w:spacing w:after="0" w:line="240" w:lineRule="auto"/>
        <w:ind w:left="0" w:firstLine="0"/>
        <w:rPr>
          <w:rFonts w:asciiTheme="majorBidi" w:hAnsiTheme="majorBidi" w:cstheme="majorBidi"/>
        </w:rPr>
      </w:pPr>
    </w:p>
    <w:p w14:paraId="7D1036B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F’analiżi miġbura ta’ </w:t>
      </w:r>
      <w:r w:rsidRPr="005C3877">
        <w:rPr>
          <w:rFonts w:asciiTheme="majorBidi" w:hAnsiTheme="majorBidi" w:cstheme="majorBidi"/>
          <w:i/>
        </w:rPr>
        <w:t>data</w:t>
      </w:r>
      <w:r w:rsidRPr="005C3877">
        <w:rPr>
          <w:rFonts w:asciiTheme="majorBidi" w:hAnsiTheme="majorBidi" w:cstheme="majorBidi"/>
        </w:rPr>
        <w:t xml:space="preserve"> mill</w:t>
      </w:r>
      <w:r w:rsidRPr="005C3877">
        <w:rPr>
          <w:rFonts w:asciiTheme="majorBidi" w:hAnsiTheme="majorBidi" w:cstheme="majorBidi"/>
        </w:rPr>
        <w:noBreakHyphen/>
        <w:t>istudji kollha kkontrollati bil</w:t>
      </w:r>
      <w:r w:rsidRPr="005C3877">
        <w:rPr>
          <w:rFonts w:asciiTheme="majorBidi" w:hAnsiTheme="majorBidi" w:cstheme="majorBidi"/>
        </w:rPr>
        <w:noBreakHyphen/>
        <w:t>plaċebo ta’ fażi II u ta’ fażi III, mard li jixbaħ lill</w:t>
      </w:r>
      <w:r w:rsidRPr="005C3877">
        <w:rPr>
          <w:rFonts w:asciiTheme="majorBidi" w:hAnsiTheme="majorBidi" w:cstheme="majorBidi"/>
        </w:rPr>
        <w:noBreakHyphen/>
        <w:t>influwenza kien irrappurtat b’rata mhux raffinata ta’ 1.2% għal denosumab u 0.7% għall</w:t>
      </w:r>
      <w:r w:rsidR="002A572D" w:rsidRPr="005C3877">
        <w:rPr>
          <w:rFonts w:asciiTheme="majorBidi" w:hAnsiTheme="majorBidi" w:cstheme="majorBidi"/>
        </w:rPr>
        <w:noBreakHyphen/>
      </w:r>
      <w:r w:rsidRPr="005C3877">
        <w:rPr>
          <w:rFonts w:asciiTheme="majorBidi" w:hAnsiTheme="majorBidi" w:cstheme="majorBidi"/>
        </w:rPr>
        <w:t>plaċebo. Għalkemm dan l</w:t>
      </w:r>
      <w:r w:rsidRPr="005C3877">
        <w:rPr>
          <w:rFonts w:asciiTheme="majorBidi" w:hAnsiTheme="majorBidi" w:cstheme="majorBidi"/>
        </w:rPr>
        <w:noBreakHyphen/>
        <w:t>iżbilanċ kien identifikat permez tal</w:t>
      </w:r>
      <w:r w:rsidRPr="005C3877">
        <w:rPr>
          <w:rFonts w:asciiTheme="majorBidi" w:hAnsiTheme="majorBidi" w:cstheme="majorBidi"/>
        </w:rPr>
        <w:noBreakHyphen/>
        <w:t>analiżi miġbura, ma kienx identifikat permez ta’ analiżi stratifikata.</w:t>
      </w:r>
    </w:p>
    <w:p w14:paraId="720F3150" w14:textId="77777777" w:rsidR="00E32073" w:rsidRPr="005C3877" w:rsidRDefault="00E32073" w:rsidP="005C3877">
      <w:pPr>
        <w:spacing w:after="0" w:line="240" w:lineRule="auto"/>
        <w:ind w:left="0" w:firstLine="0"/>
        <w:rPr>
          <w:rFonts w:asciiTheme="majorBidi" w:hAnsiTheme="majorBidi" w:cstheme="majorBidi"/>
        </w:rPr>
      </w:pPr>
    </w:p>
    <w:p w14:paraId="4BE3C492" w14:textId="77777777" w:rsidR="00B35BDD" w:rsidRPr="005C3877" w:rsidRDefault="00780748" w:rsidP="005C3877">
      <w:pPr>
        <w:spacing w:after="0" w:line="240" w:lineRule="auto"/>
        <w:ind w:left="0" w:firstLine="0"/>
        <w:rPr>
          <w:u w:val="single"/>
        </w:rPr>
      </w:pPr>
      <w:r w:rsidRPr="005C3877">
        <w:rPr>
          <w:u w:val="single"/>
        </w:rPr>
        <w:t>Deskrizzjoni ta’ reazzjonijiet avversi magħżula</w:t>
      </w:r>
    </w:p>
    <w:p w14:paraId="7BF8EE46" w14:textId="77777777" w:rsidR="00E32073" w:rsidRPr="005C3877" w:rsidRDefault="00E32073" w:rsidP="005C3877">
      <w:pPr>
        <w:spacing w:after="0" w:line="240" w:lineRule="auto"/>
        <w:ind w:left="0" w:firstLine="0"/>
        <w:rPr>
          <w:rFonts w:asciiTheme="majorBidi" w:hAnsiTheme="majorBidi" w:cstheme="majorBidi"/>
        </w:rPr>
      </w:pPr>
    </w:p>
    <w:p w14:paraId="17DA0073" w14:textId="77777777" w:rsidR="00B35BDD" w:rsidRPr="005C3877" w:rsidRDefault="00780748" w:rsidP="005C3877">
      <w:pPr>
        <w:keepNext/>
        <w:keepLines/>
        <w:spacing w:after="0" w:line="240" w:lineRule="auto"/>
        <w:ind w:left="0" w:firstLine="0"/>
        <w:rPr>
          <w:i/>
          <w:iCs/>
        </w:rPr>
      </w:pPr>
      <w:r w:rsidRPr="005C3877">
        <w:rPr>
          <w:i/>
          <w:iCs/>
        </w:rPr>
        <w:t>Ipokalċimija</w:t>
      </w:r>
    </w:p>
    <w:p w14:paraId="214FE99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F’żewġ </w:t>
      </w:r>
      <w:r w:rsidR="00780655" w:rsidRPr="005C3877">
        <w:rPr>
          <w:rFonts w:asciiTheme="majorBidi" w:hAnsiTheme="majorBidi" w:cstheme="majorBidi"/>
        </w:rPr>
        <w:t>studji</w:t>
      </w:r>
      <w:r w:rsidRPr="005C3877">
        <w:rPr>
          <w:rFonts w:asciiTheme="majorBidi" w:hAnsiTheme="majorBidi" w:cstheme="majorBidi"/>
        </w:rPr>
        <w:t xml:space="preserve"> kliniċi ta’ fażi III ikkontrollati bil</w:t>
      </w:r>
      <w:r w:rsidRPr="005C3877">
        <w:rPr>
          <w:rFonts w:asciiTheme="majorBidi" w:hAnsiTheme="majorBidi" w:cstheme="majorBidi"/>
        </w:rPr>
        <w:noBreakHyphen/>
        <w:t>plaċebo f’nisa wara l</w:t>
      </w:r>
      <w:r w:rsidRPr="005C3877">
        <w:rPr>
          <w:rFonts w:asciiTheme="majorBidi" w:hAnsiTheme="majorBidi" w:cstheme="majorBidi"/>
        </w:rPr>
        <w:noBreakHyphen/>
        <w:t>menopawsa b’osteoporożi, madwar 0.05% (2 minn 4</w:t>
      </w:r>
      <w:r w:rsidR="00780655" w:rsidRPr="005C3877">
        <w:rPr>
          <w:rFonts w:asciiTheme="majorBidi" w:hAnsiTheme="majorBidi" w:cstheme="majorBidi"/>
        </w:rPr>
        <w:t> </w:t>
      </w:r>
      <w:r w:rsidRPr="005C3877">
        <w:rPr>
          <w:rFonts w:asciiTheme="majorBidi" w:hAnsiTheme="majorBidi" w:cstheme="majorBidi"/>
        </w:rPr>
        <w:t>050) tal</w:t>
      </w:r>
      <w:r w:rsidRPr="005C3877">
        <w:rPr>
          <w:rFonts w:asciiTheme="majorBidi" w:hAnsiTheme="majorBidi" w:cstheme="majorBidi"/>
        </w:rPr>
        <w:noBreakHyphen/>
        <w:t>pazjenti kellhom tnaqqis fil</w:t>
      </w:r>
      <w:r w:rsidRPr="005C3877">
        <w:rPr>
          <w:rFonts w:asciiTheme="majorBidi" w:hAnsiTheme="majorBidi" w:cstheme="majorBidi"/>
        </w:rPr>
        <w:noBreakHyphen/>
        <w:t>livelli ta’ kalċju fis</w:t>
      </w:r>
      <w:r w:rsidRPr="005C3877">
        <w:rPr>
          <w:rFonts w:asciiTheme="majorBidi" w:hAnsiTheme="majorBidi" w:cstheme="majorBidi"/>
        </w:rPr>
        <w:noBreakHyphen/>
        <w:t>serum (inqas minn</w:t>
      </w:r>
      <w:r w:rsidR="00645657" w:rsidRPr="005C3877">
        <w:rPr>
          <w:rFonts w:asciiTheme="majorBidi" w:hAnsiTheme="majorBidi" w:cstheme="majorBidi"/>
        </w:rPr>
        <w:t xml:space="preserve"> </w:t>
      </w:r>
      <w:r w:rsidRPr="005C3877">
        <w:rPr>
          <w:rFonts w:asciiTheme="majorBidi" w:hAnsiTheme="majorBidi" w:cstheme="majorBidi"/>
        </w:rPr>
        <w:t>1.88 mmol/L) wara l</w:t>
      </w:r>
      <w:r w:rsidRPr="005C3877">
        <w:rPr>
          <w:rFonts w:asciiTheme="majorBidi" w:hAnsiTheme="majorBidi" w:cstheme="majorBidi"/>
        </w:rPr>
        <w:noBreakHyphen/>
        <w:t xml:space="preserve">għoti ta’ </w:t>
      </w:r>
      <w:r w:rsidR="00780655" w:rsidRPr="005C3877">
        <w:rPr>
          <w:rFonts w:asciiTheme="majorBidi" w:hAnsiTheme="majorBidi" w:cstheme="majorBidi"/>
        </w:rPr>
        <w:t>denosumab</w:t>
      </w:r>
      <w:r w:rsidRPr="005C3877">
        <w:rPr>
          <w:rFonts w:asciiTheme="majorBidi" w:hAnsiTheme="majorBidi" w:cstheme="majorBidi"/>
        </w:rPr>
        <w:t>. Tnaqqis fil</w:t>
      </w:r>
      <w:r w:rsidRPr="005C3877">
        <w:rPr>
          <w:rFonts w:asciiTheme="majorBidi" w:hAnsiTheme="majorBidi" w:cstheme="majorBidi"/>
        </w:rPr>
        <w:noBreakHyphen/>
        <w:t>livelli ta’ kalċju fis</w:t>
      </w:r>
      <w:r w:rsidRPr="005C3877">
        <w:rPr>
          <w:rFonts w:asciiTheme="majorBidi" w:hAnsiTheme="majorBidi" w:cstheme="majorBidi"/>
        </w:rPr>
        <w:noBreakHyphen/>
        <w:t>serum (inqas minn 1.88 mmol/L) ma kienx irrappurtat fiż</w:t>
      </w:r>
      <w:r w:rsidRPr="005C3877">
        <w:rPr>
          <w:rFonts w:asciiTheme="majorBidi" w:hAnsiTheme="majorBidi" w:cstheme="majorBidi"/>
        </w:rPr>
        <w:noBreakHyphen/>
        <w:t xml:space="preserve">żewġ </w:t>
      </w:r>
      <w:r w:rsidR="00780655" w:rsidRPr="005C3877">
        <w:rPr>
          <w:rFonts w:asciiTheme="majorBidi" w:hAnsiTheme="majorBidi" w:cstheme="majorBidi"/>
        </w:rPr>
        <w:t>studji</w:t>
      </w:r>
      <w:r w:rsidRPr="005C3877">
        <w:rPr>
          <w:rFonts w:asciiTheme="majorBidi" w:hAnsiTheme="majorBidi" w:cstheme="majorBidi"/>
        </w:rPr>
        <w:t xml:space="preserve"> kliniċi ta’ fażi III ikkontrollati bil</w:t>
      </w:r>
      <w:r w:rsidRPr="005C3877">
        <w:rPr>
          <w:rFonts w:asciiTheme="majorBidi" w:hAnsiTheme="majorBidi" w:cstheme="majorBidi"/>
        </w:rPr>
        <w:noBreakHyphen/>
        <w:t>plaċebo f’pazjenti li kienu qed jirċievu asportazzjoni tal</w:t>
      </w:r>
      <w:r w:rsidRPr="005C3877">
        <w:rPr>
          <w:rFonts w:asciiTheme="majorBidi" w:hAnsiTheme="majorBidi" w:cstheme="majorBidi"/>
        </w:rPr>
        <w:noBreakHyphen/>
        <w:t xml:space="preserve">ormoni u lanqas fi </w:t>
      </w:r>
      <w:r w:rsidR="00780655" w:rsidRPr="005C3877">
        <w:rPr>
          <w:rFonts w:asciiTheme="majorBidi" w:hAnsiTheme="majorBidi" w:cstheme="majorBidi"/>
        </w:rPr>
        <w:t>studju</w:t>
      </w:r>
      <w:r w:rsidRPr="005C3877">
        <w:rPr>
          <w:rFonts w:asciiTheme="majorBidi" w:hAnsiTheme="majorBidi" w:cstheme="majorBidi"/>
        </w:rPr>
        <w:t xml:space="preserve"> klinik</w:t>
      </w:r>
      <w:r w:rsidR="00780655" w:rsidRPr="005C3877">
        <w:rPr>
          <w:rFonts w:asciiTheme="majorBidi" w:hAnsiTheme="majorBidi" w:cstheme="majorBidi"/>
        </w:rPr>
        <w:t>u</w:t>
      </w:r>
      <w:r w:rsidRPr="005C3877">
        <w:rPr>
          <w:rFonts w:asciiTheme="majorBidi" w:hAnsiTheme="majorBidi" w:cstheme="majorBidi"/>
        </w:rPr>
        <w:t xml:space="preserve"> ta’ fażi III ikkontrollat bil</w:t>
      </w:r>
      <w:r w:rsidRPr="005C3877">
        <w:rPr>
          <w:rFonts w:asciiTheme="majorBidi" w:hAnsiTheme="majorBidi" w:cstheme="majorBidi"/>
        </w:rPr>
        <w:noBreakHyphen/>
        <w:t>plaċebo f’irġiel b’osteoporożi.</w:t>
      </w:r>
    </w:p>
    <w:p w14:paraId="11BFEC1E" w14:textId="77777777" w:rsidR="00E32073" w:rsidRPr="005C3877" w:rsidRDefault="00E32073" w:rsidP="005C3877">
      <w:pPr>
        <w:spacing w:after="0" w:line="240" w:lineRule="auto"/>
        <w:ind w:left="0" w:firstLine="0"/>
        <w:rPr>
          <w:rFonts w:asciiTheme="majorBidi" w:hAnsiTheme="majorBidi" w:cstheme="majorBidi"/>
        </w:rPr>
      </w:pPr>
    </w:p>
    <w:p w14:paraId="0AD1F43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l</w:t>
      </w:r>
      <w:r w:rsidRPr="005C3877">
        <w:rPr>
          <w:rFonts w:asciiTheme="majorBidi" w:hAnsiTheme="majorBidi" w:cstheme="majorBidi"/>
        </w:rPr>
        <w:noBreakHyphen/>
        <w:t>ambjent ta’ wara t</w:t>
      </w:r>
      <w:r w:rsidRPr="005C3877">
        <w:rPr>
          <w:rFonts w:asciiTheme="majorBidi" w:hAnsiTheme="majorBidi" w:cstheme="majorBidi"/>
        </w:rPr>
        <w:noBreakHyphen/>
        <w:t>tqegħid fis</w:t>
      </w:r>
      <w:r w:rsidRPr="005C3877">
        <w:rPr>
          <w:rFonts w:asciiTheme="majorBidi" w:hAnsiTheme="majorBidi" w:cstheme="majorBidi"/>
        </w:rPr>
        <w:noBreakHyphen/>
        <w:t xml:space="preserve">suq, kienu rrappurtati każijiet rari ta’ ipokalċimija sintomatika severa </w:t>
      </w:r>
      <w:r w:rsidR="00970569" w:rsidRPr="005C3877">
        <w:t xml:space="preserve">li </w:t>
      </w:r>
      <w:r w:rsidR="00970569" w:rsidRPr="005C3877">
        <w:rPr>
          <w:color w:val="auto"/>
        </w:rPr>
        <w:t>rriżulta</w:t>
      </w:r>
      <w:r w:rsidR="00FC32C9" w:rsidRPr="005C3877">
        <w:rPr>
          <w:color w:val="auto"/>
        </w:rPr>
        <w:t>w</w:t>
      </w:r>
      <w:r w:rsidRPr="005C3877">
        <w:rPr>
          <w:color w:val="auto"/>
          <w:shd w:val="clear" w:color="auto" w:fill="FFFFFF" w:themeFill="background1"/>
        </w:rPr>
        <w:t xml:space="preserve"> </w:t>
      </w:r>
      <w:r w:rsidR="00970569" w:rsidRPr="005C3877">
        <w:rPr>
          <w:color w:val="auto"/>
        </w:rPr>
        <w:t>f</w:t>
      </w:r>
      <w:r w:rsidR="00970569" w:rsidRPr="005C3877">
        <w:t>i dħul l-isptar, avvenimenti ta’ t</w:t>
      </w:r>
      <w:r w:rsidR="00317142" w:rsidRPr="005C3877">
        <w:t>h</w:t>
      </w:r>
      <w:r w:rsidR="00970569" w:rsidRPr="005C3877">
        <w:t xml:space="preserve">eddida għall-ħajja, u każijiet fatali, </w:t>
      </w:r>
      <w:r w:rsidRPr="005C3877">
        <w:rPr>
          <w:rFonts w:asciiTheme="majorBidi" w:hAnsiTheme="majorBidi" w:cstheme="majorBidi"/>
        </w:rPr>
        <w:t>l</w:t>
      </w:r>
      <w:r w:rsidRPr="005C3877">
        <w:rPr>
          <w:rFonts w:asciiTheme="majorBidi" w:hAnsiTheme="majorBidi" w:cstheme="majorBidi"/>
        </w:rPr>
        <w:noBreakHyphen/>
        <w:t>aktar f’pazjenti b’riskju akbar ta’ ipokalċimija li kienu qed jirċievu denosumab, bil</w:t>
      </w:r>
      <w:r w:rsidRPr="005C3877">
        <w:rPr>
          <w:rFonts w:asciiTheme="majorBidi" w:hAnsiTheme="majorBidi" w:cstheme="majorBidi"/>
        </w:rPr>
        <w:noBreakHyphen/>
        <w:t>biċċa l</w:t>
      </w:r>
      <w:r w:rsidRPr="005C3877">
        <w:rPr>
          <w:rFonts w:asciiTheme="majorBidi" w:hAnsiTheme="majorBidi" w:cstheme="majorBidi"/>
        </w:rPr>
        <w:noBreakHyphen/>
        <w:t>kbira tal</w:t>
      </w:r>
      <w:r w:rsidR="002A572D" w:rsidRPr="005C3877">
        <w:rPr>
          <w:rFonts w:asciiTheme="majorBidi" w:hAnsiTheme="majorBidi" w:cstheme="majorBidi"/>
        </w:rPr>
        <w:noBreakHyphen/>
      </w:r>
      <w:r w:rsidRPr="005C3877">
        <w:rPr>
          <w:rFonts w:asciiTheme="majorBidi" w:hAnsiTheme="majorBidi" w:cstheme="majorBidi"/>
        </w:rPr>
        <w:t>każijiet isseħħu fl</w:t>
      </w:r>
      <w:r w:rsidRPr="005C3877">
        <w:rPr>
          <w:rFonts w:asciiTheme="majorBidi" w:hAnsiTheme="majorBidi" w:cstheme="majorBidi"/>
        </w:rPr>
        <w:noBreakHyphen/>
        <w:t>ewwel ġimgħat mill</w:t>
      </w:r>
      <w:r w:rsidRPr="005C3877">
        <w:rPr>
          <w:rFonts w:asciiTheme="majorBidi" w:hAnsiTheme="majorBidi" w:cstheme="majorBidi"/>
        </w:rPr>
        <w:noBreakHyphen/>
        <w:t>bidu tat</w:t>
      </w:r>
      <w:r w:rsidRPr="005C3877">
        <w:rPr>
          <w:rFonts w:asciiTheme="majorBidi" w:hAnsiTheme="majorBidi" w:cstheme="majorBidi"/>
        </w:rPr>
        <w:noBreakHyphen/>
        <w:t>terapija. Eżempji tal</w:t>
      </w:r>
      <w:r w:rsidRPr="005C3877">
        <w:rPr>
          <w:rFonts w:asciiTheme="majorBidi" w:hAnsiTheme="majorBidi" w:cstheme="majorBidi"/>
        </w:rPr>
        <w:noBreakHyphen/>
        <w:t>manifestazzjonijiet kliniċi ta’ ipokalċimija sintomatika severa inkludew titwil tal</w:t>
      </w:r>
      <w:r w:rsidRPr="005C3877">
        <w:rPr>
          <w:rFonts w:asciiTheme="majorBidi" w:hAnsiTheme="majorBidi" w:cstheme="majorBidi"/>
        </w:rPr>
        <w:noBreakHyphen/>
        <w:t>intervall QT, tetanja, aċċessjonijiet u stat mentali mibdul (ara sezzjoni 4.4). Sintomi ta’ ipokalċimija fi studji kliniċi b’denosumab inkludew parasteżija jew ebusija fil</w:t>
      </w:r>
      <w:r w:rsidRPr="005C3877">
        <w:rPr>
          <w:rFonts w:asciiTheme="majorBidi" w:hAnsiTheme="majorBidi" w:cstheme="majorBidi"/>
        </w:rPr>
        <w:noBreakHyphen/>
        <w:t>muskoli, kontrazzjonijiet, spażmi u bugħawwieġ fil</w:t>
      </w:r>
      <w:r w:rsidRPr="005C3877">
        <w:rPr>
          <w:rFonts w:asciiTheme="majorBidi" w:hAnsiTheme="majorBidi" w:cstheme="majorBidi"/>
        </w:rPr>
        <w:noBreakHyphen/>
        <w:t>muskoli.</w:t>
      </w:r>
    </w:p>
    <w:p w14:paraId="3392E076" w14:textId="77777777" w:rsidR="00E32073" w:rsidRPr="005C3877" w:rsidRDefault="00E32073" w:rsidP="005C3877">
      <w:pPr>
        <w:spacing w:after="0" w:line="240" w:lineRule="auto"/>
        <w:ind w:left="0" w:firstLine="0"/>
        <w:rPr>
          <w:rFonts w:asciiTheme="majorBidi" w:hAnsiTheme="majorBidi" w:cstheme="majorBidi"/>
        </w:rPr>
      </w:pPr>
    </w:p>
    <w:p w14:paraId="24B9D9B9" w14:textId="77777777" w:rsidR="00B35BDD" w:rsidRPr="005C3877" w:rsidRDefault="00780748" w:rsidP="005C3877">
      <w:pPr>
        <w:keepNext/>
        <w:keepLines/>
        <w:spacing w:after="0" w:line="240" w:lineRule="auto"/>
        <w:ind w:left="0" w:firstLine="0"/>
        <w:rPr>
          <w:i/>
          <w:iCs/>
        </w:rPr>
      </w:pPr>
      <w:r w:rsidRPr="005C3877">
        <w:rPr>
          <w:i/>
          <w:iCs/>
        </w:rPr>
        <w:t>Infezzjonijiet fil</w:t>
      </w:r>
      <w:r w:rsidRPr="005C3877">
        <w:rPr>
          <w:i/>
          <w:iCs/>
        </w:rPr>
        <w:noBreakHyphen/>
        <w:t>ġilda</w:t>
      </w:r>
    </w:p>
    <w:p w14:paraId="08E2534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Fi </w:t>
      </w:r>
      <w:r w:rsidR="00780655" w:rsidRPr="005C3877">
        <w:rPr>
          <w:rFonts w:asciiTheme="majorBidi" w:hAnsiTheme="majorBidi" w:cstheme="majorBidi"/>
        </w:rPr>
        <w:t>studji</w:t>
      </w:r>
      <w:r w:rsidRPr="005C3877">
        <w:rPr>
          <w:rFonts w:asciiTheme="majorBidi" w:hAnsiTheme="majorBidi" w:cstheme="majorBidi"/>
        </w:rPr>
        <w:t xml:space="preserve"> kliniċi ta’ fażi III ikkontrollati bil</w:t>
      </w:r>
      <w:r w:rsidRPr="005C3877">
        <w:rPr>
          <w:rFonts w:asciiTheme="majorBidi" w:hAnsiTheme="majorBidi" w:cstheme="majorBidi"/>
        </w:rPr>
        <w:noBreakHyphen/>
        <w:t>plaċebo, l</w:t>
      </w:r>
      <w:r w:rsidRPr="005C3877">
        <w:rPr>
          <w:rFonts w:asciiTheme="majorBidi" w:hAnsiTheme="majorBidi" w:cstheme="majorBidi"/>
        </w:rPr>
        <w:noBreakHyphen/>
        <w:t>inċidenza globali ta’ infezzjonijiet fil</w:t>
      </w:r>
      <w:r w:rsidRPr="005C3877">
        <w:rPr>
          <w:rFonts w:asciiTheme="majorBidi" w:hAnsiTheme="majorBidi" w:cstheme="majorBidi"/>
        </w:rPr>
        <w:noBreakHyphen/>
        <w:t>ġilda kienet simili fil</w:t>
      </w:r>
      <w:r w:rsidRPr="005C3877">
        <w:rPr>
          <w:rFonts w:asciiTheme="majorBidi" w:hAnsiTheme="majorBidi" w:cstheme="majorBidi"/>
        </w:rPr>
        <w:noBreakHyphen/>
        <w:t>gruppi tal</w:t>
      </w:r>
      <w:r w:rsidRPr="005C3877">
        <w:rPr>
          <w:rFonts w:asciiTheme="majorBidi" w:hAnsiTheme="majorBidi" w:cstheme="majorBidi"/>
        </w:rPr>
        <w:noBreakHyphen/>
        <w:t>plaċebo u fil</w:t>
      </w:r>
      <w:r w:rsidRPr="005C3877">
        <w:rPr>
          <w:rFonts w:asciiTheme="majorBidi" w:hAnsiTheme="majorBidi" w:cstheme="majorBidi"/>
        </w:rPr>
        <w:noBreakHyphen/>
        <w:t>gruppi ta’ denosumab: f’nisa wara l</w:t>
      </w:r>
      <w:r w:rsidRPr="005C3877">
        <w:rPr>
          <w:rFonts w:asciiTheme="majorBidi" w:hAnsiTheme="majorBidi" w:cstheme="majorBidi"/>
        </w:rPr>
        <w:noBreakHyphen/>
        <w:t>menopawsa b’osteoporożi (plaċebo [1.2%, 50 minn 4</w:t>
      </w:r>
      <w:r w:rsidR="00780655" w:rsidRPr="005C3877">
        <w:rPr>
          <w:rFonts w:asciiTheme="majorBidi" w:hAnsiTheme="majorBidi" w:cstheme="majorBidi"/>
        </w:rPr>
        <w:t> </w:t>
      </w:r>
      <w:r w:rsidRPr="005C3877">
        <w:rPr>
          <w:rFonts w:asciiTheme="majorBidi" w:hAnsiTheme="majorBidi" w:cstheme="majorBidi"/>
        </w:rPr>
        <w:t xml:space="preserve">041] kontra </w:t>
      </w:r>
      <w:r w:rsidR="00780655" w:rsidRPr="005C3877">
        <w:rPr>
          <w:rFonts w:asciiTheme="majorBidi" w:hAnsiTheme="majorBidi" w:cstheme="majorBidi"/>
        </w:rPr>
        <w:t xml:space="preserve">denosumab </w:t>
      </w:r>
      <w:r w:rsidRPr="005C3877">
        <w:rPr>
          <w:rFonts w:asciiTheme="majorBidi" w:hAnsiTheme="majorBidi" w:cstheme="majorBidi"/>
        </w:rPr>
        <w:t>[1.5%, 59 minn 4</w:t>
      </w:r>
      <w:r w:rsidR="00780655" w:rsidRPr="005C3877">
        <w:rPr>
          <w:rFonts w:asciiTheme="majorBidi" w:hAnsiTheme="majorBidi" w:cstheme="majorBidi"/>
        </w:rPr>
        <w:t> </w:t>
      </w:r>
      <w:r w:rsidRPr="005C3877">
        <w:rPr>
          <w:rFonts w:asciiTheme="majorBidi" w:hAnsiTheme="majorBidi" w:cstheme="majorBidi"/>
        </w:rPr>
        <w:t xml:space="preserve">050]); f’irġiel b’osteoporożi (plaċebo [0.8%, 1 minn 120] kontra </w:t>
      </w:r>
      <w:r w:rsidR="00780655" w:rsidRPr="005C3877">
        <w:rPr>
          <w:rFonts w:asciiTheme="majorBidi" w:hAnsiTheme="majorBidi" w:cstheme="majorBidi"/>
        </w:rPr>
        <w:t xml:space="preserve">denosumab </w:t>
      </w:r>
      <w:r w:rsidRPr="005C3877">
        <w:rPr>
          <w:rFonts w:asciiTheme="majorBidi" w:hAnsiTheme="majorBidi" w:cstheme="majorBidi"/>
        </w:rPr>
        <w:t>[0%, 0 minn 120]); f’pazjenti b’kanċer tas</w:t>
      </w:r>
      <w:r w:rsidRPr="005C3877">
        <w:rPr>
          <w:rFonts w:asciiTheme="majorBidi" w:hAnsiTheme="majorBidi" w:cstheme="majorBidi"/>
        </w:rPr>
        <w:noBreakHyphen/>
        <w:t>sider jew tal</w:t>
      </w:r>
      <w:r w:rsidRPr="005C3877">
        <w:rPr>
          <w:rFonts w:asciiTheme="majorBidi" w:hAnsiTheme="majorBidi" w:cstheme="majorBidi"/>
        </w:rPr>
        <w:noBreakHyphen/>
        <w:t>prostata li kienu qed jirċievu asportazzjoni tal</w:t>
      </w:r>
      <w:r w:rsidRPr="005C3877">
        <w:rPr>
          <w:rFonts w:asciiTheme="majorBidi" w:hAnsiTheme="majorBidi" w:cstheme="majorBidi"/>
        </w:rPr>
        <w:noBreakHyphen/>
        <w:t xml:space="preserve">ormoni (plaċebo [1.7%, 14 minn 845] kontra </w:t>
      </w:r>
      <w:r w:rsidR="00780655" w:rsidRPr="005C3877">
        <w:rPr>
          <w:rFonts w:asciiTheme="majorBidi" w:hAnsiTheme="majorBidi" w:cstheme="majorBidi"/>
        </w:rPr>
        <w:t xml:space="preserve">denosumab </w:t>
      </w:r>
      <w:r w:rsidRPr="005C3877">
        <w:rPr>
          <w:rFonts w:asciiTheme="majorBidi" w:hAnsiTheme="majorBidi" w:cstheme="majorBidi"/>
        </w:rPr>
        <w:t>[1.4%, 12 minn 860]). Infezzjonijiet fil</w:t>
      </w:r>
      <w:r w:rsidRPr="005C3877">
        <w:rPr>
          <w:rFonts w:asciiTheme="majorBidi" w:hAnsiTheme="majorBidi" w:cstheme="majorBidi"/>
        </w:rPr>
        <w:noBreakHyphen/>
        <w:t>ġilda li wasslu għal dħul fl</w:t>
      </w:r>
      <w:r w:rsidRPr="005C3877">
        <w:rPr>
          <w:rFonts w:asciiTheme="majorBidi" w:hAnsiTheme="majorBidi" w:cstheme="majorBidi"/>
        </w:rPr>
        <w:noBreakHyphen/>
        <w:t>isptar kienu rrappurtati f’0.1% (3 minn 4</w:t>
      </w:r>
      <w:r w:rsidR="00780655" w:rsidRPr="005C3877">
        <w:t> </w:t>
      </w:r>
      <w:r w:rsidRPr="005C3877">
        <w:rPr>
          <w:rFonts w:asciiTheme="majorBidi" w:hAnsiTheme="majorBidi" w:cstheme="majorBidi"/>
        </w:rPr>
        <w:t>041) ta’ nisa wara l</w:t>
      </w:r>
      <w:r w:rsidRPr="005C3877">
        <w:rPr>
          <w:rFonts w:asciiTheme="majorBidi" w:hAnsiTheme="majorBidi" w:cstheme="majorBidi"/>
        </w:rPr>
        <w:noBreakHyphen/>
        <w:t>menopawsa b’osteoporożi li kienu qed jirċievu plaċebo kontra 0.4%</w:t>
      </w:r>
      <w:r w:rsidR="00E84260" w:rsidRPr="005C3877">
        <w:rPr>
          <w:rFonts w:asciiTheme="majorBidi" w:hAnsiTheme="majorBidi" w:cstheme="majorBidi"/>
        </w:rPr>
        <w:t xml:space="preserve"> </w:t>
      </w:r>
      <w:r w:rsidRPr="005C3877">
        <w:rPr>
          <w:rFonts w:asciiTheme="majorBidi" w:hAnsiTheme="majorBidi" w:cstheme="majorBidi"/>
        </w:rPr>
        <w:t>(16 minn 4</w:t>
      </w:r>
      <w:r w:rsidR="00780655" w:rsidRPr="005C3877">
        <w:rPr>
          <w:rFonts w:asciiTheme="majorBidi" w:hAnsiTheme="majorBidi" w:cstheme="majorBidi"/>
        </w:rPr>
        <w:t> </w:t>
      </w:r>
      <w:r w:rsidRPr="005C3877">
        <w:rPr>
          <w:rFonts w:asciiTheme="majorBidi" w:hAnsiTheme="majorBidi" w:cstheme="majorBidi"/>
        </w:rPr>
        <w:t xml:space="preserve">050) ta’ nisa li kienu qed jirċievu </w:t>
      </w:r>
      <w:r w:rsidR="00780655" w:rsidRPr="005C3877">
        <w:rPr>
          <w:rFonts w:asciiTheme="majorBidi" w:hAnsiTheme="majorBidi" w:cstheme="majorBidi"/>
        </w:rPr>
        <w:t>denosumab</w:t>
      </w:r>
      <w:r w:rsidRPr="005C3877">
        <w:rPr>
          <w:rFonts w:asciiTheme="majorBidi" w:hAnsiTheme="majorBidi" w:cstheme="majorBidi"/>
        </w:rPr>
        <w:t>. Dawn il</w:t>
      </w:r>
      <w:r w:rsidRPr="005C3877">
        <w:rPr>
          <w:rFonts w:asciiTheme="majorBidi" w:hAnsiTheme="majorBidi" w:cstheme="majorBidi"/>
        </w:rPr>
        <w:noBreakHyphen/>
        <w:t>każijiet fil</w:t>
      </w:r>
      <w:r w:rsidRPr="005C3877">
        <w:rPr>
          <w:rFonts w:asciiTheme="majorBidi" w:hAnsiTheme="majorBidi" w:cstheme="majorBidi"/>
        </w:rPr>
        <w:noBreakHyphen/>
        <w:t>biċċa l</w:t>
      </w:r>
      <w:r w:rsidRPr="005C3877">
        <w:rPr>
          <w:rFonts w:asciiTheme="majorBidi" w:hAnsiTheme="majorBidi" w:cstheme="majorBidi"/>
        </w:rPr>
        <w:noBreakHyphen/>
        <w:t>kbira kienu ċellulite.</w:t>
      </w:r>
      <w:r w:rsidR="00E84260" w:rsidRPr="005C3877">
        <w:rPr>
          <w:rFonts w:asciiTheme="majorBidi" w:hAnsiTheme="majorBidi" w:cstheme="majorBidi"/>
        </w:rPr>
        <w:t xml:space="preserve"> </w:t>
      </w:r>
      <w:r w:rsidRPr="005C3877">
        <w:rPr>
          <w:rFonts w:asciiTheme="majorBidi" w:hAnsiTheme="majorBidi" w:cstheme="majorBidi"/>
        </w:rPr>
        <w:t>Infezzjonijiet fil</w:t>
      </w:r>
      <w:r w:rsidRPr="005C3877">
        <w:rPr>
          <w:rFonts w:asciiTheme="majorBidi" w:hAnsiTheme="majorBidi" w:cstheme="majorBidi"/>
        </w:rPr>
        <w:noBreakHyphen/>
        <w:t>ġilda rrappurtati bħala reazzjonijiet avversi serji kienu simili fil</w:t>
      </w:r>
      <w:r w:rsidRPr="005C3877">
        <w:rPr>
          <w:rFonts w:asciiTheme="majorBidi" w:hAnsiTheme="majorBidi" w:cstheme="majorBidi"/>
        </w:rPr>
        <w:noBreakHyphen/>
        <w:t>gruppi ta’ plaċebo (0.6%, 5 minn 845) u l</w:t>
      </w:r>
      <w:r w:rsidRPr="005C3877">
        <w:rPr>
          <w:rFonts w:asciiTheme="majorBidi" w:hAnsiTheme="majorBidi" w:cstheme="majorBidi"/>
        </w:rPr>
        <w:noBreakHyphen/>
        <w:t xml:space="preserve">gruppi ta’ </w:t>
      </w:r>
      <w:r w:rsidR="00780655" w:rsidRPr="005C3877">
        <w:rPr>
          <w:rFonts w:asciiTheme="majorBidi" w:hAnsiTheme="majorBidi" w:cstheme="majorBidi"/>
        </w:rPr>
        <w:t xml:space="preserve">denosumab </w:t>
      </w:r>
      <w:r w:rsidRPr="005C3877">
        <w:rPr>
          <w:rFonts w:asciiTheme="majorBidi" w:hAnsiTheme="majorBidi" w:cstheme="majorBidi"/>
        </w:rPr>
        <w:t>(0.6%, 5 minn 860) fl</w:t>
      </w:r>
      <w:r w:rsidRPr="005C3877">
        <w:rPr>
          <w:rFonts w:asciiTheme="majorBidi" w:hAnsiTheme="majorBidi" w:cstheme="majorBidi"/>
        </w:rPr>
        <w:noBreakHyphen/>
        <w:t>istudji dwar kanċer tas</w:t>
      </w:r>
      <w:r w:rsidRPr="005C3877">
        <w:rPr>
          <w:rFonts w:asciiTheme="majorBidi" w:hAnsiTheme="majorBidi" w:cstheme="majorBidi"/>
        </w:rPr>
        <w:noBreakHyphen/>
        <w:t>sider u tal</w:t>
      </w:r>
      <w:r w:rsidR="002A572D" w:rsidRPr="005C3877">
        <w:rPr>
          <w:rFonts w:asciiTheme="majorBidi" w:hAnsiTheme="majorBidi" w:cstheme="majorBidi"/>
        </w:rPr>
        <w:noBreakHyphen/>
      </w:r>
      <w:r w:rsidRPr="005C3877">
        <w:rPr>
          <w:rFonts w:asciiTheme="majorBidi" w:hAnsiTheme="majorBidi" w:cstheme="majorBidi"/>
        </w:rPr>
        <w:t>prostata.</w:t>
      </w:r>
    </w:p>
    <w:p w14:paraId="6DA229DA" w14:textId="77777777" w:rsidR="00E32073" w:rsidRPr="005C3877" w:rsidRDefault="00E32073" w:rsidP="005C3877">
      <w:pPr>
        <w:spacing w:after="0" w:line="240" w:lineRule="auto"/>
        <w:ind w:left="0" w:firstLine="0"/>
        <w:rPr>
          <w:rFonts w:asciiTheme="majorBidi" w:hAnsiTheme="majorBidi" w:cstheme="majorBidi"/>
        </w:rPr>
      </w:pPr>
    </w:p>
    <w:p w14:paraId="012C8696" w14:textId="77777777" w:rsidR="00B35BDD" w:rsidRPr="005C3877" w:rsidRDefault="00780748" w:rsidP="005C3877">
      <w:pPr>
        <w:keepNext/>
        <w:keepLines/>
        <w:spacing w:after="0" w:line="240" w:lineRule="auto"/>
        <w:ind w:left="0" w:firstLine="0"/>
        <w:rPr>
          <w:i/>
          <w:iCs/>
        </w:rPr>
      </w:pPr>
      <w:r w:rsidRPr="005C3877">
        <w:rPr>
          <w:i/>
          <w:iCs/>
        </w:rPr>
        <w:t>Osteonekrosi tax</w:t>
      </w:r>
      <w:r w:rsidRPr="005C3877">
        <w:rPr>
          <w:i/>
          <w:iCs/>
        </w:rPr>
        <w:noBreakHyphen/>
        <w:t>xedaq</w:t>
      </w:r>
    </w:p>
    <w:p w14:paraId="2433DBA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ONJ kienet irrappurtata b’mod rari, f’16</w:t>
      </w:r>
      <w:r w:rsidRPr="005C3877">
        <w:rPr>
          <w:rFonts w:asciiTheme="majorBidi" w:hAnsiTheme="majorBidi" w:cstheme="majorBidi"/>
        </w:rPr>
        <w:noBreakHyphen/>
        <w:t>il pazjent, fi studji kliniċi f’osteoporożi u f’pazjienti b’kanċer tas</w:t>
      </w:r>
      <w:r w:rsidRPr="005C3877">
        <w:rPr>
          <w:rFonts w:asciiTheme="majorBidi" w:hAnsiTheme="majorBidi" w:cstheme="majorBidi"/>
        </w:rPr>
        <w:noBreakHyphen/>
        <w:t>sider u tal</w:t>
      </w:r>
      <w:r w:rsidRPr="005C3877">
        <w:rPr>
          <w:rFonts w:asciiTheme="majorBidi" w:hAnsiTheme="majorBidi" w:cstheme="majorBidi"/>
        </w:rPr>
        <w:noBreakHyphen/>
        <w:t>prostata li qed jirċievu asportazzjoni tal</w:t>
      </w:r>
      <w:r w:rsidRPr="005C3877">
        <w:rPr>
          <w:rFonts w:asciiTheme="majorBidi" w:hAnsiTheme="majorBidi" w:cstheme="majorBidi"/>
        </w:rPr>
        <w:noBreakHyphen/>
        <w:t>ormoni inkluż total ta’ 23</w:t>
      </w:r>
      <w:r w:rsidR="00780655" w:rsidRPr="005C3877">
        <w:rPr>
          <w:rFonts w:asciiTheme="majorBidi" w:hAnsiTheme="majorBidi" w:cstheme="majorBidi"/>
        </w:rPr>
        <w:t> </w:t>
      </w:r>
      <w:r w:rsidRPr="005C3877">
        <w:rPr>
          <w:rFonts w:asciiTheme="majorBidi" w:hAnsiTheme="majorBidi" w:cstheme="majorBidi"/>
        </w:rPr>
        <w:t>148 pazjent (ara sezzjoni 4.4). Tlettax minn dawn il</w:t>
      </w:r>
      <w:r w:rsidRPr="005C3877">
        <w:rPr>
          <w:rFonts w:asciiTheme="majorBidi" w:hAnsiTheme="majorBidi" w:cstheme="majorBidi"/>
        </w:rPr>
        <w:noBreakHyphen/>
        <w:t>każijiet ta’ ONJ seħħew f’nisa wara l</w:t>
      </w:r>
      <w:r w:rsidRPr="005C3877">
        <w:rPr>
          <w:rFonts w:asciiTheme="majorBidi" w:hAnsiTheme="majorBidi" w:cstheme="majorBidi"/>
        </w:rPr>
        <w:noBreakHyphen/>
        <w:t>menopawsa b’osteoporożi matul l</w:t>
      </w:r>
      <w:r w:rsidRPr="005C3877">
        <w:rPr>
          <w:rFonts w:asciiTheme="majorBidi" w:hAnsiTheme="majorBidi" w:cstheme="majorBidi"/>
        </w:rPr>
        <w:noBreakHyphen/>
        <w:t>estensjoni tal</w:t>
      </w:r>
      <w:r w:rsidRPr="005C3877">
        <w:rPr>
          <w:rFonts w:asciiTheme="majorBidi" w:hAnsiTheme="majorBidi" w:cstheme="majorBidi"/>
        </w:rPr>
        <w:noBreakHyphen/>
      </w:r>
      <w:r w:rsidR="00780655" w:rsidRPr="005C3877">
        <w:rPr>
          <w:rFonts w:asciiTheme="majorBidi" w:hAnsiTheme="majorBidi" w:cstheme="majorBidi"/>
        </w:rPr>
        <w:t>istudju</w:t>
      </w:r>
      <w:r w:rsidRPr="005C3877">
        <w:rPr>
          <w:rFonts w:asciiTheme="majorBidi" w:hAnsiTheme="majorBidi" w:cstheme="majorBidi"/>
        </w:rPr>
        <w:t xml:space="preserve"> klinik</w:t>
      </w:r>
      <w:r w:rsidR="00780655" w:rsidRPr="005C3877">
        <w:rPr>
          <w:rFonts w:asciiTheme="majorBidi" w:hAnsiTheme="majorBidi" w:cstheme="majorBidi"/>
        </w:rPr>
        <w:t>u</w:t>
      </w:r>
      <w:r w:rsidRPr="005C3877">
        <w:rPr>
          <w:rFonts w:asciiTheme="majorBidi" w:hAnsiTheme="majorBidi" w:cstheme="majorBidi"/>
        </w:rPr>
        <w:t xml:space="preserve"> ta’ fażi III, wara trattament bi denosumab sa 10 snin. L</w:t>
      </w:r>
      <w:r w:rsidRPr="005C3877">
        <w:rPr>
          <w:rFonts w:asciiTheme="majorBidi" w:hAnsiTheme="majorBidi" w:cstheme="majorBidi"/>
        </w:rPr>
        <w:noBreakHyphen/>
        <w:t>inċidenza ta’ ONJ kienet ta’ 0.04% wara 3 snin, 0.06% wara 5 snin u 0.44% wara 10 snin ta’ trattament bi denosumab. Ir</w:t>
      </w:r>
      <w:r w:rsidRPr="005C3877">
        <w:rPr>
          <w:rFonts w:asciiTheme="majorBidi" w:hAnsiTheme="majorBidi" w:cstheme="majorBidi"/>
        </w:rPr>
        <w:noBreakHyphen/>
        <w:t>riskju ta’ ONJ żdied mat</w:t>
      </w:r>
      <w:r w:rsidRPr="005C3877">
        <w:rPr>
          <w:rFonts w:asciiTheme="majorBidi" w:hAnsiTheme="majorBidi" w:cstheme="majorBidi"/>
        </w:rPr>
        <w:noBreakHyphen/>
        <w:t>tul ta’ esponiment għal denosumab.</w:t>
      </w:r>
    </w:p>
    <w:p w14:paraId="747F0B48" w14:textId="77777777" w:rsidR="00E32073" w:rsidRPr="005C3877" w:rsidRDefault="00E32073" w:rsidP="005C3877">
      <w:pPr>
        <w:spacing w:after="0" w:line="240" w:lineRule="auto"/>
        <w:ind w:left="0" w:firstLine="0"/>
        <w:rPr>
          <w:rFonts w:asciiTheme="majorBidi" w:hAnsiTheme="majorBidi" w:cstheme="majorBidi"/>
        </w:rPr>
      </w:pPr>
    </w:p>
    <w:p w14:paraId="48E0BE88" w14:textId="77777777" w:rsidR="00B35BDD" w:rsidRPr="005C3877" w:rsidRDefault="00780748" w:rsidP="005C3877">
      <w:pPr>
        <w:keepNext/>
        <w:keepLines/>
        <w:spacing w:after="0" w:line="240" w:lineRule="auto"/>
        <w:ind w:left="0" w:firstLine="0"/>
        <w:rPr>
          <w:i/>
          <w:iCs/>
        </w:rPr>
      </w:pPr>
      <w:r w:rsidRPr="005C3877">
        <w:rPr>
          <w:i/>
          <w:iCs/>
        </w:rPr>
        <w:t>Ksur mhux tipiku tal</w:t>
      </w:r>
      <w:r w:rsidRPr="005C3877">
        <w:rPr>
          <w:i/>
          <w:iCs/>
        </w:rPr>
        <w:noBreakHyphen/>
        <w:t>wirk</w:t>
      </w:r>
    </w:p>
    <w:p w14:paraId="70FA42E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l</w:t>
      </w:r>
      <w:r w:rsidRPr="005C3877">
        <w:rPr>
          <w:rFonts w:asciiTheme="majorBidi" w:hAnsiTheme="majorBidi" w:cstheme="majorBidi"/>
        </w:rPr>
        <w:noBreakHyphen/>
        <w:t xml:space="preserve">programm ta’ </w:t>
      </w:r>
      <w:r w:rsidR="00780655" w:rsidRPr="005C3877">
        <w:rPr>
          <w:rFonts w:asciiTheme="majorBidi" w:hAnsiTheme="majorBidi" w:cstheme="majorBidi"/>
        </w:rPr>
        <w:t>studji</w:t>
      </w:r>
      <w:r w:rsidRPr="005C3877">
        <w:rPr>
          <w:rFonts w:asciiTheme="majorBidi" w:hAnsiTheme="majorBidi" w:cstheme="majorBidi"/>
        </w:rPr>
        <w:t xml:space="preserve"> kliniċi dwar l</w:t>
      </w:r>
      <w:r w:rsidRPr="005C3877">
        <w:rPr>
          <w:rFonts w:asciiTheme="majorBidi" w:hAnsiTheme="majorBidi" w:cstheme="majorBidi"/>
        </w:rPr>
        <w:noBreakHyphen/>
        <w:t>osteoporożi, ksur mhux tipiku tal</w:t>
      </w:r>
      <w:r w:rsidRPr="005C3877">
        <w:rPr>
          <w:rFonts w:asciiTheme="majorBidi" w:hAnsiTheme="majorBidi" w:cstheme="majorBidi"/>
        </w:rPr>
        <w:noBreakHyphen/>
        <w:t>wirk kien irrappurtat b’mod rari f’pazjenti trattati bi denosumab (ara sezzjoni 4.4).</w:t>
      </w:r>
    </w:p>
    <w:p w14:paraId="4BE51CB7" w14:textId="77777777" w:rsidR="00E32073" w:rsidRPr="005C3877" w:rsidRDefault="00E32073" w:rsidP="005C3877">
      <w:pPr>
        <w:spacing w:after="0" w:line="240" w:lineRule="auto"/>
        <w:ind w:left="0" w:firstLine="0"/>
        <w:rPr>
          <w:rFonts w:asciiTheme="majorBidi" w:hAnsiTheme="majorBidi" w:cstheme="majorBidi"/>
        </w:rPr>
      </w:pPr>
    </w:p>
    <w:p w14:paraId="2F8B63EF" w14:textId="77777777" w:rsidR="00B35BDD" w:rsidRPr="005C3877" w:rsidRDefault="00780748" w:rsidP="005C3877">
      <w:pPr>
        <w:keepNext/>
        <w:keepLines/>
        <w:spacing w:after="0" w:line="240" w:lineRule="auto"/>
        <w:ind w:left="0" w:firstLine="0"/>
        <w:rPr>
          <w:i/>
          <w:iCs/>
        </w:rPr>
      </w:pPr>
      <w:r w:rsidRPr="005C3877">
        <w:rPr>
          <w:i/>
          <w:iCs/>
        </w:rPr>
        <w:t>Divertikulite</w:t>
      </w:r>
    </w:p>
    <w:p w14:paraId="11859E4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Fi </w:t>
      </w:r>
      <w:r w:rsidR="00780655" w:rsidRPr="005C3877">
        <w:rPr>
          <w:rFonts w:asciiTheme="majorBidi" w:hAnsiTheme="majorBidi" w:cstheme="majorBidi"/>
        </w:rPr>
        <w:t>studju</w:t>
      </w:r>
      <w:r w:rsidRPr="005C3877">
        <w:rPr>
          <w:rFonts w:asciiTheme="majorBidi" w:hAnsiTheme="majorBidi" w:cstheme="majorBidi"/>
        </w:rPr>
        <w:t xml:space="preserve"> klinik</w:t>
      </w:r>
      <w:r w:rsidR="00780655" w:rsidRPr="005C3877">
        <w:rPr>
          <w:rFonts w:asciiTheme="majorBidi" w:hAnsiTheme="majorBidi" w:cstheme="majorBidi"/>
        </w:rPr>
        <w:t>u</w:t>
      </w:r>
      <w:r w:rsidRPr="005C3877">
        <w:rPr>
          <w:rFonts w:asciiTheme="majorBidi" w:hAnsiTheme="majorBidi" w:cstheme="majorBidi"/>
        </w:rPr>
        <w:t xml:space="preserve"> w</w:t>
      </w:r>
      <w:r w:rsidR="00780655" w:rsidRPr="005C3877">
        <w:rPr>
          <w:rFonts w:asciiTheme="majorBidi" w:hAnsiTheme="majorBidi" w:cstheme="majorBidi"/>
        </w:rPr>
        <w:t>ieħed</w:t>
      </w:r>
      <w:r w:rsidRPr="005C3877">
        <w:rPr>
          <w:rFonts w:asciiTheme="majorBidi" w:hAnsiTheme="majorBidi" w:cstheme="majorBidi"/>
        </w:rPr>
        <w:t xml:space="preserve"> ta’ fażi III ikkontrollat bil</w:t>
      </w:r>
      <w:r w:rsidRPr="005C3877">
        <w:rPr>
          <w:rFonts w:asciiTheme="majorBidi" w:hAnsiTheme="majorBidi" w:cstheme="majorBidi"/>
        </w:rPr>
        <w:noBreakHyphen/>
        <w:t>plaċebo f’pazjenti b’kanċer tal</w:t>
      </w:r>
      <w:r w:rsidRPr="005C3877">
        <w:rPr>
          <w:rFonts w:asciiTheme="majorBidi" w:hAnsiTheme="majorBidi" w:cstheme="majorBidi"/>
        </w:rPr>
        <w:noBreakHyphen/>
        <w:t>prostata li kienu qed jirċievu terapija bi privazzjoni tal</w:t>
      </w:r>
      <w:r w:rsidRPr="005C3877">
        <w:rPr>
          <w:rFonts w:asciiTheme="majorBidi" w:hAnsiTheme="majorBidi" w:cstheme="majorBidi"/>
        </w:rPr>
        <w:noBreakHyphen/>
        <w:t xml:space="preserve">androgen (ADT </w:t>
      </w:r>
      <w:r w:rsidRPr="005C3877">
        <w:rPr>
          <w:rFonts w:asciiTheme="majorBidi" w:hAnsiTheme="majorBidi" w:cstheme="majorBidi"/>
        </w:rPr>
        <w:noBreakHyphen/>
        <w:t xml:space="preserve"> </w:t>
      </w:r>
      <w:r w:rsidRPr="005C3877">
        <w:rPr>
          <w:rFonts w:asciiTheme="majorBidi" w:hAnsiTheme="majorBidi" w:cstheme="majorBidi"/>
          <w:i/>
        </w:rPr>
        <w:t>androgen deprivation therapy</w:t>
      </w:r>
      <w:r w:rsidRPr="005C3877">
        <w:rPr>
          <w:rFonts w:asciiTheme="majorBidi" w:hAnsiTheme="majorBidi" w:cstheme="majorBidi"/>
        </w:rPr>
        <w:t>), kien osservat żbilanċ fl</w:t>
      </w:r>
      <w:r w:rsidRPr="005C3877">
        <w:rPr>
          <w:rFonts w:asciiTheme="majorBidi" w:hAnsiTheme="majorBidi" w:cstheme="majorBidi"/>
        </w:rPr>
        <w:noBreakHyphen/>
        <w:t>avvenimenti avversi ta’ divertikulite (1.2% denosumab, 0% plaċebo). L</w:t>
      </w:r>
      <w:r w:rsidRPr="005C3877">
        <w:rPr>
          <w:rFonts w:asciiTheme="majorBidi" w:hAnsiTheme="majorBidi" w:cstheme="majorBidi"/>
        </w:rPr>
        <w:noBreakHyphen/>
        <w:t>inċidenza ta’ divetikulite kienet komparabbli bejn il</w:t>
      </w:r>
      <w:r w:rsidRPr="005C3877">
        <w:rPr>
          <w:rFonts w:asciiTheme="majorBidi" w:hAnsiTheme="majorBidi" w:cstheme="majorBidi"/>
        </w:rPr>
        <w:noBreakHyphen/>
        <w:t>gruppi ta’ trattament f’nisa wara l</w:t>
      </w:r>
      <w:r w:rsidRPr="005C3877">
        <w:rPr>
          <w:rFonts w:asciiTheme="majorBidi" w:hAnsiTheme="majorBidi" w:cstheme="majorBidi"/>
        </w:rPr>
        <w:noBreakHyphen/>
        <w:t>menopawsa jew irġiel b’osteoporożi u f’nisa li kienu qed jieħdu terapija ta’ inibitur ta’ aromatase għall</w:t>
      </w:r>
      <w:r w:rsidRPr="005C3877">
        <w:rPr>
          <w:rFonts w:asciiTheme="majorBidi" w:hAnsiTheme="majorBidi" w:cstheme="majorBidi"/>
        </w:rPr>
        <w:noBreakHyphen/>
        <w:t>kanċer mhux metastatiku tas</w:t>
      </w:r>
      <w:r w:rsidRPr="005C3877">
        <w:rPr>
          <w:rFonts w:asciiTheme="majorBidi" w:hAnsiTheme="majorBidi" w:cstheme="majorBidi"/>
        </w:rPr>
        <w:noBreakHyphen/>
        <w:t>sider.</w:t>
      </w:r>
    </w:p>
    <w:p w14:paraId="4E166E40" w14:textId="77777777" w:rsidR="00E32073" w:rsidRPr="005C3877" w:rsidRDefault="00E32073" w:rsidP="005C3877">
      <w:pPr>
        <w:spacing w:after="0" w:line="240" w:lineRule="auto"/>
        <w:ind w:left="0" w:firstLine="0"/>
        <w:rPr>
          <w:rFonts w:asciiTheme="majorBidi" w:hAnsiTheme="majorBidi" w:cstheme="majorBidi"/>
        </w:rPr>
      </w:pPr>
    </w:p>
    <w:p w14:paraId="4D906045" w14:textId="77777777" w:rsidR="00B35BDD" w:rsidRPr="005C3877" w:rsidRDefault="00780748" w:rsidP="005C3877">
      <w:pPr>
        <w:keepNext/>
        <w:keepLines/>
        <w:spacing w:after="0" w:line="240" w:lineRule="auto"/>
        <w:ind w:left="0" w:firstLine="0"/>
        <w:rPr>
          <w:i/>
          <w:iCs/>
        </w:rPr>
      </w:pPr>
      <w:r w:rsidRPr="005C3877">
        <w:rPr>
          <w:i/>
          <w:iCs/>
        </w:rPr>
        <w:t>Reazzjonijiet ta’ sensittività eċċessiva relatati mal</w:t>
      </w:r>
      <w:r w:rsidRPr="005C3877">
        <w:rPr>
          <w:i/>
          <w:iCs/>
        </w:rPr>
        <w:noBreakHyphen/>
        <w:t>mediċina</w:t>
      </w:r>
    </w:p>
    <w:p w14:paraId="36CA1AC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l</w:t>
      </w:r>
      <w:r w:rsidRPr="005C3877">
        <w:rPr>
          <w:rFonts w:asciiTheme="majorBidi" w:hAnsiTheme="majorBidi" w:cstheme="majorBidi"/>
        </w:rPr>
        <w:noBreakHyphen/>
        <w:t>ambjent ta’ wara t</w:t>
      </w:r>
      <w:r w:rsidRPr="005C3877">
        <w:rPr>
          <w:rFonts w:asciiTheme="majorBidi" w:hAnsiTheme="majorBidi" w:cstheme="majorBidi"/>
        </w:rPr>
        <w:noBreakHyphen/>
        <w:t>tqegħid fis</w:t>
      </w:r>
      <w:r w:rsidRPr="005C3877">
        <w:rPr>
          <w:rFonts w:asciiTheme="majorBidi" w:hAnsiTheme="majorBidi" w:cstheme="majorBidi"/>
        </w:rPr>
        <w:noBreakHyphen/>
        <w:t>suq, avvenimenti rari ta’ sensittività eċċessiva relatata mal</w:t>
      </w:r>
      <w:r w:rsidRPr="005C3877">
        <w:rPr>
          <w:rFonts w:asciiTheme="majorBidi" w:hAnsiTheme="majorBidi" w:cstheme="majorBidi"/>
        </w:rPr>
        <w:noBreakHyphen/>
        <w:t>mediċina, inkluż raxx, urtikarja, nefħa fil</w:t>
      </w:r>
      <w:r w:rsidRPr="005C3877">
        <w:rPr>
          <w:rFonts w:asciiTheme="majorBidi" w:hAnsiTheme="majorBidi" w:cstheme="majorBidi"/>
        </w:rPr>
        <w:noBreakHyphen/>
        <w:t xml:space="preserve">wiċċ, eritema, u reazzjonijiet anafilatiċi kienu rrappurtati f’pazjenti li kienu qed jirċievu </w:t>
      </w:r>
      <w:r w:rsidR="00780655" w:rsidRPr="005C3877">
        <w:rPr>
          <w:rFonts w:asciiTheme="majorBidi" w:hAnsiTheme="majorBidi" w:cstheme="majorBidi"/>
        </w:rPr>
        <w:t>denosumab</w:t>
      </w:r>
      <w:r w:rsidRPr="005C3877">
        <w:rPr>
          <w:rFonts w:asciiTheme="majorBidi" w:hAnsiTheme="majorBidi" w:cstheme="majorBidi"/>
        </w:rPr>
        <w:t>.</w:t>
      </w:r>
    </w:p>
    <w:p w14:paraId="0272D4E3" w14:textId="77777777" w:rsidR="00E32073" w:rsidRPr="005C3877" w:rsidRDefault="00E32073" w:rsidP="005C3877">
      <w:pPr>
        <w:spacing w:after="0" w:line="240" w:lineRule="auto"/>
        <w:ind w:left="0" w:firstLine="0"/>
        <w:rPr>
          <w:rFonts w:asciiTheme="majorBidi" w:hAnsiTheme="majorBidi" w:cstheme="majorBidi"/>
        </w:rPr>
      </w:pPr>
    </w:p>
    <w:p w14:paraId="0A5DB49A" w14:textId="77777777" w:rsidR="00B35BDD" w:rsidRPr="005C3877" w:rsidRDefault="00780748" w:rsidP="005C3877">
      <w:pPr>
        <w:keepNext/>
        <w:keepLines/>
        <w:spacing w:after="0" w:line="240" w:lineRule="auto"/>
        <w:ind w:left="0" w:firstLine="0"/>
        <w:rPr>
          <w:i/>
          <w:iCs/>
        </w:rPr>
      </w:pPr>
      <w:r w:rsidRPr="005C3877">
        <w:rPr>
          <w:i/>
          <w:iCs/>
        </w:rPr>
        <w:t>Uġigħ muskoluskeletriku</w:t>
      </w:r>
    </w:p>
    <w:p w14:paraId="47E62AE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Uġigħ muskoluskeletriku, inklużi każijiet gravi, kien irrappurtat f’pazjenti li kienu qed jirċievu </w:t>
      </w:r>
      <w:r w:rsidR="00780655" w:rsidRPr="005C3877">
        <w:rPr>
          <w:rFonts w:asciiTheme="majorBidi" w:hAnsiTheme="majorBidi" w:cstheme="majorBidi"/>
        </w:rPr>
        <w:t xml:space="preserve">denosumab </w:t>
      </w:r>
      <w:r w:rsidRPr="005C3877">
        <w:rPr>
          <w:rFonts w:asciiTheme="majorBidi" w:hAnsiTheme="majorBidi" w:cstheme="majorBidi"/>
        </w:rPr>
        <w:t>fl</w:t>
      </w:r>
      <w:r w:rsidRPr="005C3877">
        <w:rPr>
          <w:rFonts w:asciiTheme="majorBidi" w:hAnsiTheme="majorBidi" w:cstheme="majorBidi"/>
        </w:rPr>
        <w:noBreakHyphen/>
        <w:t>ambjent ta’ wara t</w:t>
      </w:r>
      <w:r w:rsidRPr="005C3877">
        <w:rPr>
          <w:rFonts w:asciiTheme="majorBidi" w:hAnsiTheme="majorBidi" w:cstheme="majorBidi"/>
        </w:rPr>
        <w:noBreakHyphen/>
        <w:t>tqegħid fis</w:t>
      </w:r>
      <w:r w:rsidRPr="005C3877">
        <w:rPr>
          <w:rFonts w:asciiTheme="majorBidi" w:hAnsiTheme="majorBidi" w:cstheme="majorBidi"/>
        </w:rPr>
        <w:noBreakHyphen/>
        <w:t xml:space="preserve">suq. Fi </w:t>
      </w:r>
      <w:r w:rsidR="00780655" w:rsidRPr="005C3877">
        <w:rPr>
          <w:rFonts w:asciiTheme="majorBidi" w:hAnsiTheme="majorBidi" w:cstheme="majorBidi"/>
        </w:rPr>
        <w:t>studji</w:t>
      </w:r>
      <w:r w:rsidRPr="005C3877">
        <w:rPr>
          <w:rFonts w:asciiTheme="majorBidi" w:hAnsiTheme="majorBidi" w:cstheme="majorBidi"/>
        </w:rPr>
        <w:t xml:space="preserve"> kliniċi, uġigħ fl</w:t>
      </w:r>
      <w:r w:rsidRPr="005C3877">
        <w:rPr>
          <w:rFonts w:asciiTheme="majorBidi" w:hAnsiTheme="majorBidi" w:cstheme="majorBidi"/>
        </w:rPr>
        <w:noBreakHyphen/>
        <w:t>għadam kienet komuni ħafna fiż</w:t>
      </w:r>
      <w:r w:rsidRPr="005C3877">
        <w:rPr>
          <w:rFonts w:asciiTheme="majorBidi" w:hAnsiTheme="majorBidi" w:cstheme="majorBidi"/>
        </w:rPr>
        <w:noBreakHyphen/>
        <w:t>żewġ gruppi denosumab u plaċebo. Uġigħ muskoluskeletriku li wassal għal waqfien tat</w:t>
      </w:r>
      <w:r w:rsidRPr="005C3877">
        <w:rPr>
          <w:rFonts w:asciiTheme="majorBidi" w:hAnsiTheme="majorBidi" w:cstheme="majorBidi"/>
        </w:rPr>
        <w:noBreakHyphen/>
        <w:t>trattament tal</w:t>
      </w:r>
      <w:r w:rsidR="00320B78" w:rsidRPr="005C3877">
        <w:rPr>
          <w:rFonts w:asciiTheme="majorBidi" w:hAnsiTheme="majorBidi" w:cstheme="majorBidi"/>
        </w:rPr>
        <w:noBreakHyphen/>
      </w:r>
      <w:r w:rsidRPr="005C3877">
        <w:rPr>
          <w:rFonts w:asciiTheme="majorBidi" w:hAnsiTheme="majorBidi" w:cstheme="majorBidi"/>
        </w:rPr>
        <w:t>istudju ma kienx komuni.</w:t>
      </w:r>
    </w:p>
    <w:p w14:paraId="640897CE" w14:textId="77777777" w:rsidR="00E32073" w:rsidRPr="005C3877" w:rsidRDefault="00E32073" w:rsidP="005C3877">
      <w:pPr>
        <w:spacing w:after="0" w:line="240" w:lineRule="auto"/>
        <w:ind w:left="0" w:firstLine="0"/>
        <w:rPr>
          <w:rFonts w:asciiTheme="majorBidi" w:hAnsiTheme="majorBidi" w:cstheme="majorBidi"/>
        </w:rPr>
      </w:pPr>
    </w:p>
    <w:p w14:paraId="38B497B9" w14:textId="77777777" w:rsidR="00B35BDD" w:rsidRPr="005C3877" w:rsidRDefault="00780748" w:rsidP="005C3877">
      <w:pPr>
        <w:keepNext/>
        <w:keepLines/>
        <w:spacing w:after="0" w:line="240" w:lineRule="auto"/>
        <w:ind w:left="0" w:firstLine="0"/>
        <w:rPr>
          <w:i/>
          <w:iCs/>
        </w:rPr>
      </w:pPr>
      <w:r w:rsidRPr="005C3877">
        <w:rPr>
          <w:i/>
          <w:iCs/>
        </w:rPr>
        <w:t>Eruzzjonijiet Lichenoid minħabba l</w:t>
      </w:r>
      <w:r w:rsidRPr="005C3877">
        <w:rPr>
          <w:i/>
          <w:iCs/>
        </w:rPr>
        <w:noBreakHyphen/>
        <w:t>mediċina</w:t>
      </w:r>
    </w:p>
    <w:p w14:paraId="032D5E8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ienu rrappurtati eruzzjonijiet Lichenoid minħabba l</w:t>
      </w:r>
      <w:r w:rsidRPr="005C3877">
        <w:rPr>
          <w:rFonts w:asciiTheme="majorBidi" w:hAnsiTheme="majorBidi" w:cstheme="majorBidi"/>
        </w:rPr>
        <w:noBreakHyphen/>
        <w:t>mediċina (eż. reazzjonijiet simili għal lichen planus) fil</w:t>
      </w:r>
      <w:r w:rsidRPr="005C3877">
        <w:rPr>
          <w:rFonts w:asciiTheme="majorBidi" w:hAnsiTheme="majorBidi" w:cstheme="majorBidi"/>
        </w:rPr>
        <w:noBreakHyphen/>
        <w:t>pazjenti fl</w:t>
      </w:r>
      <w:r w:rsidRPr="005C3877">
        <w:rPr>
          <w:rFonts w:asciiTheme="majorBidi" w:hAnsiTheme="majorBidi" w:cstheme="majorBidi"/>
        </w:rPr>
        <w:noBreakHyphen/>
        <w:t>ambjent ta’ wara t</w:t>
      </w:r>
      <w:r w:rsidRPr="005C3877">
        <w:rPr>
          <w:rFonts w:asciiTheme="majorBidi" w:hAnsiTheme="majorBidi" w:cstheme="majorBidi"/>
        </w:rPr>
        <w:noBreakHyphen/>
        <w:t>tqegħid fis</w:t>
      </w:r>
      <w:r w:rsidRPr="005C3877">
        <w:rPr>
          <w:rFonts w:asciiTheme="majorBidi" w:hAnsiTheme="majorBidi" w:cstheme="majorBidi"/>
        </w:rPr>
        <w:noBreakHyphen/>
        <w:t>suq.</w:t>
      </w:r>
    </w:p>
    <w:p w14:paraId="7E908ECC" w14:textId="77777777" w:rsidR="00E32073" w:rsidRPr="005C3877" w:rsidRDefault="00E32073" w:rsidP="005C3877">
      <w:pPr>
        <w:spacing w:after="0" w:line="240" w:lineRule="auto"/>
        <w:ind w:left="0" w:firstLine="0"/>
        <w:rPr>
          <w:rFonts w:asciiTheme="majorBidi" w:hAnsiTheme="majorBidi" w:cstheme="majorBidi"/>
        </w:rPr>
      </w:pPr>
    </w:p>
    <w:p w14:paraId="0AC330EF" w14:textId="77777777" w:rsidR="00B35BDD" w:rsidRPr="005C3877" w:rsidRDefault="00780748" w:rsidP="005C3877">
      <w:pPr>
        <w:spacing w:after="0" w:line="240" w:lineRule="auto"/>
        <w:ind w:left="0" w:firstLine="0"/>
        <w:rPr>
          <w:u w:val="single"/>
        </w:rPr>
      </w:pPr>
      <w:r w:rsidRPr="005C3877">
        <w:rPr>
          <w:u w:val="single"/>
        </w:rPr>
        <w:t>Popolazzjonijiet speċjali oħra</w:t>
      </w:r>
    </w:p>
    <w:p w14:paraId="7D38FEF0" w14:textId="77777777" w:rsidR="00E32073" w:rsidRPr="005C3877" w:rsidRDefault="00E32073" w:rsidP="005C3877">
      <w:pPr>
        <w:spacing w:after="0" w:line="240" w:lineRule="auto"/>
        <w:ind w:left="0" w:firstLine="0"/>
        <w:rPr>
          <w:rFonts w:asciiTheme="majorBidi" w:hAnsiTheme="majorBidi" w:cstheme="majorBidi"/>
        </w:rPr>
      </w:pPr>
    </w:p>
    <w:p w14:paraId="0E992D49" w14:textId="77777777" w:rsidR="00B35BDD" w:rsidRPr="005C3877" w:rsidRDefault="00780748" w:rsidP="005C3877">
      <w:pPr>
        <w:keepNext/>
        <w:keepLines/>
        <w:spacing w:after="0" w:line="240" w:lineRule="auto"/>
        <w:ind w:left="0" w:firstLine="0"/>
        <w:rPr>
          <w:i/>
          <w:iCs/>
        </w:rPr>
      </w:pPr>
      <w:r w:rsidRPr="005C3877">
        <w:rPr>
          <w:i/>
          <w:iCs/>
        </w:rPr>
        <w:t>Popolazzjoni pedjatrika</w:t>
      </w:r>
    </w:p>
    <w:p w14:paraId="256AF2C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r w:rsidR="00B020C9" w:rsidRPr="005C3877">
        <w:rPr>
          <w:rFonts w:asciiTheme="majorBidi" w:hAnsiTheme="majorBidi" w:cstheme="majorBidi"/>
        </w:rPr>
        <w:t xml:space="preserve"> m’għandux jintuża f’pazjenti pedjatriċi (età ta’ &lt;</w:t>
      </w:r>
      <w:r w:rsidRPr="005C3877">
        <w:rPr>
          <w:rFonts w:asciiTheme="majorBidi" w:hAnsiTheme="majorBidi" w:cstheme="majorBidi"/>
        </w:rPr>
        <w:t> 1</w:t>
      </w:r>
      <w:r w:rsidR="00B020C9" w:rsidRPr="005C3877">
        <w:rPr>
          <w:rFonts w:asciiTheme="majorBidi" w:hAnsiTheme="majorBidi" w:cstheme="majorBidi"/>
        </w:rPr>
        <w:t>8). Ġiet irrapportata iperkalċemija serja (ara sezzjoni</w:t>
      </w:r>
      <w:r w:rsidRPr="005C3877">
        <w:rPr>
          <w:rFonts w:asciiTheme="majorBidi" w:hAnsiTheme="majorBidi" w:cstheme="majorBidi"/>
        </w:rPr>
        <w:t> 5</w:t>
      </w:r>
      <w:r w:rsidR="00B020C9" w:rsidRPr="005C3877">
        <w:rPr>
          <w:rFonts w:asciiTheme="majorBidi" w:hAnsiTheme="majorBidi" w:cstheme="majorBidi"/>
        </w:rPr>
        <w:t xml:space="preserve">.1). Xi każijiet ta’ </w:t>
      </w:r>
      <w:r w:rsidRPr="005C3877">
        <w:rPr>
          <w:rFonts w:asciiTheme="majorBidi" w:hAnsiTheme="majorBidi" w:cstheme="majorBidi"/>
        </w:rPr>
        <w:t>studji</w:t>
      </w:r>
      <w:r w:rsidR="00B020C9" w:rsidRPr="005C3877">
        <w:rPr>
          <w:rFonts w:asciiTheme="majorBidi" w:hAnsiTheme="majorBidi" w:cstheme="majorBidi"/>
        </w:rPr>
        <w:t xml:space="preserve"> kliniċi kienu kkomplikati minn ħsara akuta fil</w:t>
      </w:r>
      <w:r w:rsidRPr="005C3877">
        <w:rPr>
          <w:rFonts w:asciiTheme="majorBidi" w:hAnsiTheme="majorBidi" w:cstheme="majorBidi"/>
        </w:rPr>
        <w:noBreakHyphen/>
      </w:r>
      <w:r w:rsidR="00B020C9" w:rsidRPr="005C3877">
        <w:rPr>
          <w:rFonts w:asciiTheme="majorBidi" w:hAnsiTheme="majorBidi" w:cstheme="majorBidi"/>
        </w:rPr>
        <w:t>kliewi.</w:t>
      </w:r>
    </w:p>
    <w:p w14:paraId="12F1A5E6" w14:textId="77777777" w:rsidR="00E32073" w:rsidRPr="005C3877" w:rsidRDefault="00E32073" w:rsidP="005C3877">
      <w:pPr>
        <w:spacing w:after="0" w:line="240" w:lineRule="auto"/>
        <w:ind w:left="0" w:firstLine="0"/>
        <w:rPr>
          <w:rFonts w:asciiTheme="majorBidi" w:hAnsiTheme="majorBidi" w:cstheme="majorBidi"/>
        </w:rPr>
      </w:pPr>
    </w:p>
    <w:p w14:paraId="5B7632F5" w14:textId="77777777" w:rsidR="00B35BDD" w:rsidRPr="005C3877" w:rsidRDefault="00780748" w:rsidP="005C3877">
      <w:pPr>
        <w:keepNext/>
        <w:keepLines/>
        <w:spacing w:after="0" w:line="240" w:lineRule="auto"/>
        <w:ind w:left="0" w:firstLine="0"/>
        <w:rPr>
          <w:i/>
          <w:iCs/>
        </w:rPr>
      </w:pPr>
      <w:r w:rsidRPr="005C3877">
        <w:rPr>
          <w:i/>
          <w:iCs/>
        </w:rPr>
        <w:t>Indeboliment renali</w:t>
      </w:r>
    </w:p>
    <w:p w14:paraId="608DC90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i kliniċi, pazjenti b’indeboliment sever tal</w:t>
      </w:r>
      <w:r w:rsidRPr="005C3877">
        <w:rPr>
          <w:rFonts w:asciiTheme="majorBidi" w:hAnsiTheme="majorBidi" w:cstheme="majorBidi"/>
        </w:rPr>
        <w:noBreakHyphen/>
        <w:t>kliewi (tneħħija tal</w:t>
      </w:r>
      <w:r w:rsidRPr="005C3877">
        <w:rPr>
          <w:rFonts w:asciiTheme="majorBidi" w:hAnsiTheme="majorBidi" w:cstheme="majorBidi"/>
        </w:rPr>
        <w:noBreakHyphen/>
        <w:t>krejatinina &lt; 30 mL/min) jew li qed jirċievu d</w:t>
      </w:r>
      <w:r w:rsidRPr="005C3877">
        <w:rPr>
          <w:rFonts w:asciiTheme="majorBidi" w:hAnsiTheme="majorBidi" w:cstheme="majorBidi"/>
        </w:rPr>
        <w:noBreakHyphen/>
        <w:t>dijalisi kienu f’riskju akbar li jiżviluppaw ipokalċimija fin</w:t>
      </w:r>
      <w:r w:rsidRPr="005C3877">
        <w:rPr>
          <w:rFonts w:asciiTheme="majorBidi" w:hAnsiTheme="majorBidi" w:cstheme="majorBidi"/>
        </w:rPr>
        <w:noBreakHyphen/>
        <w:t>nuqqas ta’ supplimenti ta’ kalċju. Teħid adegwat ta’ kalċju u vitamina D huwa importanti f’pazjenti b’indeboliment sever tal</w:t>
      </w:r>
      <w:r w:rsidR="00320B78" w:rsidRPr="005C3877">
        <w:rPr>
          <w:rFonts w:asciiTheme="majorBidi" w:hAnsiTheme="majorBidi" w:cstheme="majorBidi"/>
        </w:rPr>
        <w:noBreakHyphen/>
      </w:r>
      <w:r w:rsidRPr="005C3877">
        <w:rPr>
          <w:rFonts w:asciiTheme="majorBidi" w:hAnsiTheme="majorBidi" w:cstheme="majorBidi"/>
        </w:rPr>
        <w:t>kliewi jew li qed jirċievu dijalisi (ara sezzjoni 4.4).</w:t>
      </w:r>
    </w:p>
    <w:p w14:paraId="3A6509B3" w14:textId="77777777" w:rsidR="00E32073" w:rsidRPr="005C3877" w:rsidRDefault="00E32073" w:rsidP="005C3877">
      <w:pPr>
        <w:spacing w:after="0" w:line="240" w:lineRule="auto"/>
        <w:ind w:left="0" w:firstLine="0"/>
        <w:rPr>
          <w:rFonts w:asciiTheme="majorBidi" w:hAnsiTheme="majorBidi" w:cstheme="majorBidi"/>
        </w:rPr>
      </w:pPr>
    </w:p>
    <w:p w14:paraId="5131E5CD" w14:textId="77777777" w:rsidR="00B35BDD" w:rsidRPr="005C3877" w:rsidRDefault="00780748" w:rsidP="005C3877">
      <w:pPr>
        <w:spacing w:after="0" w:line="240" w:lineRule="auto"/>
        <w:ind w:left="0" w:firstLine="0"/>
        <w:rPr>
          <w:u w:val="single"/>
        </w:rPr>
      </w:pPr>
      <w:r w:rsidRPr="005C3877">
        <w:rPr>
          <w:u w:val="single"/>
        </w:rPr>
        <w:t>Rappurtar ta’ reazzjonijiet avversi suspettati</w:t>
      </w:r>
    </w:p>
    <w:p w14:paraId="0249D825" w14:textId="77777777" w:rsidR="00E32073" w:rsidRPr="005C3877" w:rsidRDefault="00E32073" w:rsidP="005C3877">
      <w:pPr>
        <w:spacing w:after="0" w:line="240" w:lineRule="auto"/>
        <w:ind w:left="0" w:firstLine="0"/>
        <w:rPr>
          <w:rFonts w:asciiTheme="majorBidi" w:hAnsiTheme="majorBidi" w:cstheme="majorBidi"/>
        </w:rPr>
      </w:pPr>
    </w:p>
    <w:p w14:paraId="65F5C1C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Huwa importanti li jiġu rrappurtati reazzjonijiet avversi suspettati wara l</w:t>
      </w:r>
      <w:r w:rsidRPr="005C3877">
        <w:rPr>
          <w:rFonts w:asciiTheme="majorBidi" w:hAnsiTheme="majorBidi" w:cstheme="majorBidi"/>
        </w:rPr>
        <w:noBreakHyphen/>
        <w:t>awtorizzazzjoni tal</w:t>
      </w:r>
      <w:r w:rsidRPr="005C3877">
        <w:rPr>
          <w:rFonts w:asciiTheme="majorBidi" w:hAnsiTheme="majorBidi" w:cstheme="majorBidi"/>
        </w:rPr>
        <w:noBreakHyphen/>
        <w:t>prodott mediċinali. Dan jippermetti monitoraġġ kontinwu tal</w:t>
      </w:r>
      <w:r w:rsidRPr="005C3877">
        <w:rPr>
          <w:rFonts w:asciiTheme="majorBidi" w:hAnsiTheme="majorBidi" w:cstheme="majorBidi"/>
        </w:rPr>
        <w:noBreakHyphen/>
        <w:t>bilanċ bejn il</w:t>
      </w:r>
      <w:r w:rsidRPr="005C3877">
        <w:rPr>
          <w:rFonts w:asciiTheme="majorBidi" w:hAnsiTheme="majorBidi" w:cstheme="majorBidi"/>
        </w:rPr>
        <w:noBreakHyphen/>
        <w:t>benefiċċju u r</w:t>
      </w:r>
      <w:r w:rsidRPr="005C3877">
        <w:rPr>
          <w:rFonts w:asciiTheme="majorBidi" w:hAnsiTheme="majorBidi" w:cstheme="majorBidi"/>
        </w:rPr>
        <w:noBreakHyphen/>
        <w:t>riskju tal</w:t>
      </w:r>
      <w:r w:rsidRPr="005C3877">
        <w:rPr>
          <w:rFonts w:asciiTheme="majorBidi" w:hAnsiTheme="majorBidi" w:cstheme="majorBidi"/>
        </w:rPr>
        <w:noBreakHyphen/>
        <w:t>prodott mediċinali. Il</w:t>
      </w:r>
      <w:r w:rsidRPr="005C3877">
        <w:rPr>
          <w:rFonts w:asciiTheme="majorBidi" w:hAnsiTheme="majorBidi" w:cstheme="majorBidi"/>
        </w:rPr>
        <w:noBreakHyphen/>
        <w:t>professjonisti tal</w:t>
      </w:r>
      <w:r w:rsidRPr="005C3877">
        <w:rPr>
          <w:rFonts w:asciiTheme="majorBidi" w:hAnsiTheme="majorBidi" w:cstheme="majorBidi"/>
        </w:rPr>
        <w:noBreakHyphen/>
        <w:t>kura tas</w:t>
      </w:r>
      <w:r w:rsidRPr="005C3877">
        <w:rPr>
          <w:rFonts w:asciiTheme="majorBidi" w:hAnsiTheme="majorBidi" w:cstheme="majorBidi"/>
        </w:rPr>
        <w:noBreakHyphen/>
        <w:t xml:space="preserve">saħħa huma mitluba jirrappurtaw kwalunkwe reazzjoni avversa suspettata permezz </w:t>
      </w:r>
      <w:r w:rsidRPr="005C3877">
        <w:rPr>
          <w:rFonts w:asciiTheme="majorBidi" w:hAnsiTheme="majorBidi" w:cstheme="majorBidi"/>
          <w:shd w:val="clear" w:color="auto" w:fill="C0C0C0"/>
        </w:rPr>
        <w:t>tas</w:t>
      </w:r>
      <w:r w:rsidRPr="005C3877">
        <w:rPr>
          <w:rFonts w:asciiTheme="majorBidi" w:hAnsiTheme="majorBidi" w:cstheme="majorBidi"/>
          <w:shd w:val="clear" w:color="auto" w:fill="C0C0C0"/>
        </w:rPr>
        <w:noBreakHyphen/>
        <w:t>sistema ta’ rappurtar nazzjonali mniżżla f’</w:t>
      </w:r>
      <w:hyperlink r:id="rId9" w:history="1">
        <w:r w:rsidRPr="005C3877">
          <w:rPr>
            <w:rFonts w:asciiTheme="majorBidi" w:hAnsiTheme="majorBidi" w:cstheme="majorBidi"/>
            <w:color w:val="0000FF"/>
            <w:u w:val="single" w:color="0000FF"/>
            <w:shd w:val="clear" w:color="auto" w:fill="C0C0C0"/>
          </w:rPr>
          <w:t>Appendiċi V</w:t>
        </w:r>
      </w:hyperlink>
      <w:hyperlink r:id="rId10" w:history="1">
        <w:r w:rsidRPr="005C3877">
          <w:rPr>
            <w:rFonts w:asciiTheme="majorBidi" w:hAnsiTheme="majorBidi" w:cstheme="majorBidi"/>
          </w:rPr>
          <w:t>.</w:t>
        </w:r>
      </w:hyperlink>
    </w:p>
    <w:p w14:paraId="2017F44C" w14:textId="77777777" w:rsidR="00E32073" w:rsidRPr="005C3877" w:rsidRDefault="00E32073" w:rsidP="005C3877">
      <w:pPr>
        <w:spacing w:after="0" w:line="240" w:lineRule="auto"/>
        <w:ind w:left="0" w:firstLine="0"/>
        <w:rPr>
          <w:rFonts w:asciiTheme="majorBidi" w:hAnsiTheme="majorBidi" w:cstheme="majorBidi"/>
        </w:rPr>
      </w:pPr>
    </w:p>
    <w:p w14:paraId="5203BB89"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4.9</w:t>
      </w:r>
      <w:r w:rsidRPr="005C3877">
        <w:rPr>
          <w:rFonts w:asciiTheme="majorBidi" w:hAnsiTheme="majorBidi" w:cstheme="majorBidi"/>
          <w:b/>
        </w:rPr>
        <w:tab/>
        <w:t>Doża eċċessiva</w:t>
      </w:r>
    </w:p>
    <w:p w14:paraId="743E4BE3" w14:textId="77777777" w:rsidR="00E32073" w:rsidRPr="005C3877" w:rsidRDefault="00E32073" w:rsidP="005C3877">
      <w:pPr>
        <w:keepNext/>
        <w:keepLines/>
        <w:spacing w:after="0" w:line="240" w:lineRule="auto"/>
        <w:ind w:left="0" w:firstLine="0"/>
        <w:rPr>
          <w:rFonts w:asciiTheme="majorBidi" w:hAnsiTheme="majorBidi" w:cstheme="majorBidi"/>
        </w:rPr>
      </w:pPr>
    </w:p>
    <w:p w14:paraId="14F22A7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i kliniċi m’hemmx esperjenza b’doża eċċessiva. Fi studji kliniċi Denosumab ingħata bl</w:t>
      </w:r>
      <w:r w:rsidRPr="005C3877">
        <w:rPr>
          <w:rFonts w:asciiTheme="majorBidi" w:hAnsiTheme="majorBidi" w:cstheme="majorBidi"/>
        </w:rPr>
        <w:noBreakHyphen/>
        <w:t>użu ta’ dożi sa 180 mg kull 4 ġimgħat (dożi kumulattivi sa 1</w:t>
      </w:r>
      <w:r w:rsidR="00780655" w:rsidRPr="005C3877">
        <w:rPr>
          <w:rFonts w:asciiTheme="majorBidi" w:hAnsiTheme="majorBidi" w:cstheme="majorBidi"/>
        </w:rPr>
        <w:t> </w:t>
      </w:r>
      <w:r w:rsidRPr="005C3877">
        <w:rPr>
          <w:rFonts w:asciiTheme="majorBidi" w:hAnsiTheme="majorBidi" w:cstheme="majorBidi"/>
        </w:rPr>
        <w:t>080 mg fuq perjodu ta’ 6 xhur), u ma kienux osservati reazzjonijiet avversi oħra.</w:t>
      </w:r>
    </w:p>
    <w:p w14:paraId="2954F453" w14:textId="77777777" w:rsidR="00B35BDD" w:rsidRPr="005C3877" w:rsidRDefault="00B35BDD" w:rsidP="005C3877">
      <w:pPr>
        <w:spacing w:after="0" w:line="240" w:lineRule="auto"/>
        <w:ind w:left="0" w:firstLine="0"/>
        <w:rPr>
          <w:rFonts w:asciiTheme="majorBidi" w:hAnsiTheme="majorBidi" w:cstheme="majorBidi"/>
        </w:rPr>
      </w:pPr>
    </w:p>
    <w:p w14:paraId="3B2DD1BE" w14:textId="77777777" w:rsidR="00E32073" w:rsidRPr="005C3877" w:rsidRDefault="00E32073" w:rsidP="005C3877">
      <w:pPr>
        <w:spacing w:after="0" w:line="240" w:lineRule="auto"/>
        <w:ind w:left="0" w:firstLine="0"/>
        <w:rPr>
          <w:rFonts w:asciiTheme="majorBidi" w:hAnsiTheme="majorBidi" w:cstheme="majorBidi"/>
        </w:rPr>
      </w:pPr>
    </w:p>
    <w:p w14:paraId="67D44BB3"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5.</w:t>
      </w:r>
      <w:r w:rsidRPr="005C3877">
        <w:rPr>
          <w:rFonts w:asciiTheme="majorBidi" w:hAnsiTheme="majorBidi" w:cstheme="majorBidi"/>
          <w:b/>
        </w:rPr>
        <w:tab/>
        <w:t>PROPRJETAJIET FARMAKOLOĠIĊI</w:t>
      </w:r>
    </w:p>
    <w:p w14:paraId="5668FE86" w14:textId="77777777" w:rsidR="00E32073" w:rsidRPr="005C3877" w:rsidRDefault="00E32073" w:rsidP="005C3877">
      <w:pPr>
        <w:keepNext/>
        <w:keepLines/>
        <w:spacing w:after="0" w:line="240" w:lineRule="auto"/>
        <w:ind w:left="0" w:firstLine="0"/>
        <w:rPr>
          <w:rFonts w:asciiTheme="majorBidi" w:hAnsiTheme="majorBidi" w:cstheme="majorBidi"/>
        </w:rPr>
      </w:pPr>
    </w:p>
    <w:p w14:paraId="14F9351F"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5.1</w:t>
      </w:r>
      <w:r w:rsidRPr="005C3877">
        <w:rPr>
          <w:rFonts w:asciiTheme="majorBidi" w:hAnsiTheme="majorBidi" w:cstheme="majorBidi"/>
          <w:b/>
        </w:rPr>
        <w:tab/>
        <w:t>Proprjetajiet farmakodinamiċi</w:t>
      </w:r>
    </w:p>
    <w:p w14:paraId="3777A2F4" w14:textId="77777777" w:rsidR="00E32073" w:rsidRPr="005C3877" w:rsidRDefault="00E32073" w:rsidP="005C3877">
      <w:pPr>
        <w:keepNext/>
        <w:keepLines/>
        <w:spacing w:after="0" w:line="240" w:lineRule="auto"/>
        <w:ind w:left="0" w:firstLine="0"/>
        <w:rPr>
          <w:rFonts w:asciiTheme="majorBidi" w:hAnsiTheme="majorBidi" w:cstheme="majorBidi"/>
        </w:rPr>
      </w:pPr>
    </w:p>
    <w:p w14:paraId="03B3496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ategorija farmakoterapewtika: Mediċini għat</w:t>
      </w:r>
      <w:r w:rsidRPr="005C3877">
        <w:rPr>
          <w:rFonts w:asciiTheme="majorBidi" w:hAnsiTheme="majorBidi" w:cstheme="majorBidi"/>
        </w:rPr>
        <w:noBreakHyphen/>
        <w:t>trattament ta’ mard tal</w:t>
      </w:r>
      <w:r w:rsidRPr="005C3877">
        <w:rPr>
          <w:rFonts w:asciiTheme="majorBidi" w:hAnsiTheme="majorBidi" w:cstheme="majorBidi"/>
        </w:rPr>
        <w:noBreakHyphen/>
        <w:t>għadam – Mediċini oħra li għandhom effett fuq l</w:t>
      </w:r>
      <w:r w:rsidRPr="005C3877">
        <w:rPr>
          <w:rFonts w:asciiTheme="majorBidi" w:hAnsiTheme="majorBidi" w:cstheme="majorBidi"/>
        </w:rPr>
        <w:noBreakHyphen/>
        <w:t>istruttura tal</w:t>
      </w:r>
      <w:r w:rsidRPr="005C3877">
        <w:rPr>
          <w:rFonts w:asciiTheme="majorBidi" w:hAnsiTheme="majorBidi" w:cstheme="majorBidi"/>
        </w:rPr>
        <w:noBreakHyphen/>
        <w:t>għadam u l</w:t>
      </w:r>
      <w:r w:rsidRPr="005C3877">
        <w:rPr>
          <w:rFonts w:asciiTheme="majorBidi" w:hAnsiTheme="majorBidi" w:cstheme="majorBidi"/>
        </w:rPr>
        <w:noBreakHyphen/>
        <w:t>mineralizzazzjoni, Kodiċi ATC: M05BX04</w:t>
      </w:r>
    </w:p>
    <w:p w14:paraId="1014ABD3" w14:textId="77777777" w:rsidR="00E32073" w:rsidRPr="005C3877" w:rsidRDefault="00E32073" w:rsidP="005C3877">
      <w:pPr>
        <w:spacing w:after="0" w:line="240" w:lineRule="auto"/>
        <w:ind w:left="0" w:firstLine="0"/>
        <w:rPr>
          <w:rFonts w:asciiTheme="majorBidi" w:hAnsiTheme="majorBidi" w:cstheme="majorBidi"/>
        </w:rPr>
      </w:pPr>
    </w:p>
    <w:p w14:paraId="04106D3C" w14:textId="77777777" w:rsidR="00780655" w:rsidRPr="005C3877" w:rsidRDefault="00780748" w:rsidP="005C3877">
      <w:pPr>
        <w:autoSpaceDE w:val="0"/>
        <w:autoSpaceDN w:val="0"/>
        <w:adjustRightInd w:val="0"/>
        <w:spacing w:after="0" w:line="240" w:lineRule="auto"/>
        <w:ind w:left="0" w:firstLine="0"/>
      </w:pPr>
      <w:r w:rsidRPr="005C3877">
        <w:t xml:space="preserve">Jubbonti huwa prodott mediċinali bijoloġiku simili. Informazzjoni dettaljata dwar din il-mediċina tinsab fuq is-sit elettroniku tal-Aġenzija Ewropea għall-Mediċini </w:t>
      </w:r>
      <w:hyperlink r:id="rId11" w:history="1">
        <w:r w:rsidR="00CC16E7" w:rsidRPr="005C3877">
          <w:rPr>
            <w:rStyle w:val="Hyperlink"/>
          </w:rPr>
          <w:t>https://www.ema.europa.eu</w:t>
        </w:r>
      </w:hyperlink>
      <w:r w:rsidRPr="005C3877">
        <w:rPr>
          <w:color w:val="0000FF"/>
        </w:rPr>
        <w:t>.</w:t>
      </w:r>
    </w:p>
    <w:p w14:paraId="053B5764" w14:textId="77777777" w:rsidR="00780655" w:rsidRPr="005C3877" w:rsidRDefault="00780655" w:rsidP="005C3877">
      <w:pPr>
        <w:spacing w:after="0" w:line="240" w:lineRule="auto"/>
        <w:ind w:left="0" w:firstLine="0"/>
        <w:rPr>
          <w:rFonts w:asciiTheme="majorBidi" w:hAnsiTheme="majorBidi" w:cstheme="majorBidi"/>
        </w:rPr>
      </w:pPr>
    </w:p>
    <w:p w14:paraId="50943A78" w14:textId="77777777" w:rsidR="00B35BDD" w:rsidRPr="005C3877" w:rsidRDefault="00780748" w:rsidP="005C3877">
      <w:pPr>
        <w:spacing w:after="0" w:line="240" w:lineRule="auto"/>
        <w:ind w:left="0" w:firstLine="0"/>
        <w:rPr>
          <w:u w:val="single"/>
        </w:rPr>
      </w:pPr>
      <w:r w:rsidRPr="005C3877">
        <w:rPr>
          <w:u w:val="single"/>
        </w:rPr>
        <w:t>Mekkaniżmu ta’ azzjoni</w:t>
      </w:r>
    </w:p>
    <w:p w14:paraId="6193EEB3" w14:textId="77777777" w:rsidR="00E32073" w:rsidRPr="005C3877" w:rsidRDefault="00E32073" w:rsidP="005C3877">
      <w:pPr>
        <w:spacing w:after="0" w:line="240" w:lineRule="auto"/>
        <w:ind w:left="0" w:firstLine="0"/>
        <w:rPr>
          <w:rFonts w:asciiTheme="majorBidi" w:hAnsiTheme="majorBidi" w:cstheme="majorBidi"/>
        </w:rPr>
      </w:pPr>
    </w:p>
    <w:p w14:paraId="0339327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enosumab huwa antikorp monoklonali uman (IgG2) li jimmira u jeħel b’affinità u bi speċifiċità għolja ma’ RANKL fuq il</w:t>
      </w:r>
      <w:r w:rsidRPr="005C3877">
        <w:rPr>
          <w:rFonts w:asciiTheme="majorBidi" w:hAnsiTheme="majorBidi" w:cstheme="majorBidi"/>
        </w:rPr>
        <w:noBreakHyphen/>
        <w:t>wiċċ ta’ prekursuri ta’ osteoklasts u ta’ osteoklasts, u jipprevjeni l</w:t>
      </w:r>
      <w:r w:rsidR="00320B78" w:rsidRPr="005C3877">
        <w:rPr>
          <w:rFonts w:asciiTheme="majorBidi" w:hAnsiTheme="majorBidi" w:cstheme="majorBidi"/>
        </w:rPr>
        <w:noBreakHyphen/>
      </w:r>
      <w:r w:rsidRPr="005C3877">
        <w:rPr>
          <w:rFonts w:asciiTheme="majorBidi" w:hAnsiTheme="majorBidi" w:cstheme="majorBidi"/>
        </w:rPr>
        <w:t>attivazzjoni tar</w:t>
      </w:r>
      <w:r w:rsidRPr="005C3877">
        <w:rPr>
          <w:rFonts w:asciiTheme="majorBidi" w:hAnsiTheme="majorBidi" w:cstheme="majorBidi"/>
        </w:rPr>
        <w:noBreakHyphen/>
        <w:t>riċettur tiegħu, RANK. Il</w:t>
      </w:r>
      <w:r w:rsidRPr="005C3877">
        <w:rPr>
          <w:rFonts w:asciiTheme="majorBidi" w:hAnsiTheme="majorBidi" w:cstheme="majorBidi"/>
        </w:rPr>
        <w:noBreakHyphen/>
        <w:t>prevenzjoni tal</w:t>
      </w:r>
      <w:r w:rsidRPr="005C3877">
        <w:rPr>
          <w:rFonts w:asciiTheme="majorBidi" w:hAnsiTheme="majorBidi" w:cstheme="majorBidi"/>
        </w:rPr>
        <w:noBreakHyphen/>
        <w:t>interazzjoni RANKL/RANK tinibixxi l</w:t>
      </w:r>
      <w:r w:rsidR="00320B78" w:rsidRPr="005C3877">
        <w:rPr>
          <w:rFonts w:asciiTheme="majorBidi" w:hAnsiTheme="majorBidi" w:cstheme="majorBidi"/>
        </w:rPr>
        <w:noBreakHyphen/>
      </w:r>
      <w:r w:rsidRPr="005C3877">
        <w:rPr>
          <w:rFonts w:asciiTheme="majorBidi" w:hAnsiTheme="majorBidi" w:cstheme="majorBidi"/>
        </w:rPr>
        <w:t>formazzjoni, il</w:t>
      </w:r>
      <w:r w:rsidRPr="005C3877">
        <w:rPr>
          <w:rFonts w:asciiTheme="majorBidi" w:hAnsiTheme="majorBidi" w:cstheme="majorBidi"/>
        </w:rPr>
        <w:noBreakHyphen/>
        <w:t>funzjoni u s</w:t>
      </w:r>
      <w:r w:rsidRPr="005C3877">
        <w:rPr>
          <w:rFonts w:asciiTheme="majorBidi" w:hAnsiTheme="majorBidi" w:cstheme="majorBidi"/>
        </w:rPr>
        <w:noBreakHyphen/>
        <w:t>sopravivenza tal</w:t>
      </w:r>
      <w:r w:rsidRPr="005C3877">
        <w:rPr>
          <w:rFonts w:asciiTheme="majorBidi" w:hAnsiTheme="majorBidi" w:cstheme="majorBidi"/>
        </w:rPr>
        <w:noBreakHyphen/>
        <w:t>osteoklast, u b’hekk tnaqqas l</w:t>
      </w:r>
      <w:r w:rsidRPr="005C3877">
        <w:rPr>
          <w:rFonts w:asciiTheme="majorBidi" w:hAnsiTheme="majorBidi" w:cstheme="majorBidi"/>
        </w:rPr>
        <w:noBreakHyphen/>
        <w:t>assorbiment mill</w:t>
      </w:r>
      <w:r w:rsidRPr="005C3877">
        <w:rPr>
          <w:rFonts w:asciiTheme="majorBidi" w:hAnsiTheme="majorBidi" w:cstheme="majorBidi"/>
        </w:rPr>
        <w:noBreakHyphen/>
        <w:t>ġdid tal</w:t>
      </w:r>
      <w:r w:rsidR="00320B78" w:rsidRPr="005C3877">
        <w:rPr>
          <w:rFonts w:asciiTheme="majorBidi" w:hAnsiTheme="majorBidi" w:cstheme="majorBidi"/>
        </w:rPr>
        <w:noBreakHyphen/>
      </w:r>
      <w:r w:rsidRPr="005C3877">
        <w:rPr>
          <w:rFonts w:asciiTheme="majorBidi" w:hAnsiTheme="majorBidi" w:cstheme="majorBidi"/>
        </w:rPr>
        <w:t>għadam f’għadam kortikali kif ukoll trabekulari.</w:t>
      </w:r>
    </w:p>
    <w:p w14:paraId="4451556C" w14:textId="77777777" w:rsidR="00E32073" w:rsidRPr="005C3877" w:rsidRDefault="00E32073" w:rsidP="005C3877">
      <w:pPr>
        <w:spacing w:after="0" w:line="240" w:lineRule="auto"/>
        <w:ind w:left="0" w:firstLine="0"/>
        <w:rPr>
          <w:rFonts w:asciiTheme="majorBidi" w:hAnsiTheme="majorBidi" w:cstheme="majorBidi"/>
        </w:rPr>
      </w:pPr>
    </w:p>
    <w:p w14:paraId="7F46DC6F" w14:textId="77777777" w:rsidR="00B35BDD" w:rsidRPr="005C3877" w:rsidRDefault="00780748" w:rsidP="005C3877">
      <w:pPr>
        <w:spacing w:after="0" w:line="240" w:lineRule="auto"/>
        <w:ind w:left="0" w:firstLine="0"/>
        <w:rPr>
          <w:u w:val="single"/>
        </w:rPr>
      </w:pPr>
      <w:r w:rsidRPr="005C3877">
        <w:rPr>
          <w:u w:val="single"/>
        </w:rPr>
        <w:t>Effetti farmakodinamiċi</w:t>
      </w:r>
    </w:p>
    <w:p w14:paraId="5C839B1D" w14:textId="77777777" w:rsidR="00E32073" w:rsidRPr="005C3877" w:rsidRDefault="00E32073" w:rsidP="005C3877">
      <w:pPr>
        <w:spacing w:after="0" w:line="240" w:lineRule="auto"/>
        <w:ind w:left="0" w:firstLine="0"/>
        <w:rPr>
          <w:rFonts w:asciiTheme="majorBidi" w:hAnsiTheme="majorBidi" w:cstheme="majorBidi"/>
        </w:rPr>
      </w:pPr>
    </w:p>
    <w:p w14:paraId="3FE28D1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rattament b</w:t>
      </w:r>
      <w:r w:rsidR="00780655" w:rsidRPr="005C3877">
        <w:rPr>
          <w:rFonts w:asciiTheme="majorBidi" w:hAnsiTheme="majorBidi" w:cstheme="majorBidi"/>
        </w:rPr>
        <w:t xml:space="preserve">’denosumab </w:t>
      </w:r>
      <w:r w:rsidRPr="005C3877">
        <w:rPr>
          <w:rFonts w:asciiTheme="majorBidi" w:hAnsiTheme="majorBidi" w:cstheme="majorBidi"/>
        </w:rPr>
        <w:t>naqqas malajr ir</w:t>
      </w:r>
      <w:r w:rsidRPr="005C3877">
        <w:rPr>
          <w:rFonts w:asciiTheme="majorBidi" w:hAnsiTheme="majorBidi" w:cstheme="majorBidi"/>
        </w:rPr>
        <w:noBreakHyphen/>
        <w:t>rata ta’ bidla tal</w:t>
      </w:r>
      <w:r w:rsidRPr="005C3877">
        <w:rPr>
          <w:rFonts w:asciiTheme="majorBidi" w:hAnsiTheme="majorBidi" w:cstheme="majorBidi"/>
        </w:rPr>
        <w:noBreakHyphen/>
        <w:t>għadam, li laħqet l</w:t>
      </w:r>
      <w:r w:rsidRPr="005C3877">
        <w:rPr>
          <w:rFonts w:asciiTheme="majorBidi" w:hAnsiTheme="majorBidi" w:cstheme="majorBidi"/>
        </w:rPr>
        <w:noBreakHyphen/>
        <w:t>aktar punt baxx għall</w:t>
      </w:r>
      <w:r w:rsidR="00320B78" w:rsidRPr="005C3877">
        <w:rPr>
          <w:rFonts w:asciiTheme="majorBidi" w:hAnsiTheme="majorBidi" w:cstheme="majorBidi"/>
        </w:rPr>
        <w:noBreakHyphen/>
      </w:r>
      <w:r w:rsidRPr="005C3877">
        <w:rPr>
          <w:rFonts w:asciiTheme="majorBidi" w:hAnsiTheme="majorBidi" w:cstheme="majorBidi"/>
        </w:rPr>
        <w:t>markatur tal</w:t>
      </w:r>
      <w:r w:rsidRPr="005C3877">
        <w:rPr>
          <w:rFonts w:asciiTheme="majorBidi" w:hAnsiTheme="majorBidi" w:cstheme="majorBidi"/>
        </w:rPr>
        <w:noBreakHyphen/>
        <w:t>assorbiment mill</w:t>
      </w:r>
      <w:r w:rsidRPr="005C3877">
        <w:rPr>
          <w:rFonts w:asciiTheme="majorBidi" w:hAnsiTheme="majorBidi" w:cstheme="majorBidi"/>
        </w:rPr>
        <w:noBreakHyphen/>
        <w:t>ġdid tal</w:t>
      </w:r>
      <w:r w:rsidRPr="005C3877">
        <w:rPr>
          <w:rFonts w:asciiTheme="majorBidi" w:hAnsiTheme="majorBidi" w:cstheme="majorBidi"/>
        </w:rPr>
        <w:noBreakHyphen/>
        <w:t>għadam fis</w:t>
      </w:r>
      <w:r w:rsidRPr="005C3877">
        <w:rPr>
          <w:rFonts w:asciiTheme="majorBidi" w:hAnsiTheme="majorBidi" w:cstheme="majorBidi"/>
        </w:rPr>
        <w:noBreakHyphen/>
        <w:t>serum, C</w:t>
      </w:r>
      <w:r w:rsidRPr="005C3877">
        <w:rPr>
          <w:rFonts w:asciiTheme="majorBidi" w:hAnsiTheme="majorBidi" w:cstheme="majorBidi"/>
        </w:rPr>
        <w:noBreakHyphen/>
        <w:t>telopeptides tip 1 (CTX) (tnaqqis ta’ 85%) fi żmien 3 ijiem, bi tnaqqis li nżamm tul l</w:t>
      </w:r>
      <w:r w:rsidRPr="005C3877">
        <w:rPr>
          <w:rFonts w:asciiTheme="majorBidi" w:hAnsiTheme="majorBidi" w:cstheme="majorBidi"/>
        </w:rPr>
        <w:noBreakHyphen/>
        <w:t>intervall ta’ dożaġġ. Fl</w:t>
      </w:r>
      <w:r w:rsidRPr="005C3877">
        <w:rPr>
          <w:rFonts w:asciiTheme="majorBidi" w:hAnsiTheme="majorBidi" w:cstheme="majorBidi"/>
        </w:rPr>
        <w:noBreakHyphen/>
        <w:t>aħħar ta’ kull intervall ta’ dożaġġ, tnaqqis f’CTX kien parzjalment attenwat minn tnaqqis massimu ta’ ≥ 87% għal madwar ≥ 45% (firxa 45</w:t>
      </w:r>
      <w:r w:rsidRPr="005C3877">
        <w:rPr>
          <w:rFonts w:asciiTheme="majorBidi" w:hAnsiTheme="majorBidi" w:cstheme="majorBidi"/>
        </w:rPr>
        <w:noBreakHyphen/>
        <w:t>80%), li jirrifletti r</w:t>
      </w:r>
      <w:r w:rsidRPr="005C3877">
        <w:rPr>
          <w:rFonts w:asciiTheme="majorBidi" w:hAnsiTheme="majorBidi" w:cstheme="majorBidi"/>
        </w:rPr>
        <w:noBreakHyphen/>
        <w:t>riversibilità tal</w:t>
      </w:r>
      <w:r w:rsidRPr="005C3877">
        <w:rPr>
          <w:rFonts w:asciiTheme="majorBidi" w:hAnsiTheme="majorBidi" w:cstheme="majorBidi"/>
        </w:rPr>
        <w:noBreakHyphen/>
        <w:t xml:space="preserve">effetti ta’ </w:t>
      </w:r>
      <w:r w:rsidR="00780655" w:rsidRPr="005C3877">
        <w:rPr>
          <w:rFonts w:asciiTheme="majorBidi" w:hAnsiTheme="majorBidi" w:cstheme="majorBidi"/>
        </w:rPr>
        <w:t xml:space="preserve">denosumab </w:t>
      </w:r>
      <w:r w:rsidRPr="005C3877">
        <w:rPr>
          <w:rFonts w:asciiTheme="majorBidi" w:hAnsiTheme="majorBidi" w:cstheme="majorBidi"/>
        </w:rPr>
        <w:t>fuq l</w:t>
      </w:r>
      <w:r w:rsidRPr="005C3877">
        <w:rPr>
          <w:rFonts w:asciiTheme="majorBidi" w:hAnsiTheme="majorBidi" w:cstheme="majorBidi"/>
        </w:rPr>
        <w:noBreakHyphen/>
        <w:t>immudellar mill</w:t>
      </w:r>
      <w:r w:rsidRPr="005C3877">
        <w:rPr>
          <w:rFonts w:asciiTheme="majorBidi" w:hAnsiTheme="majorBidi" w:cstheme="majorBidi"/>
        </w:rPr>
        <w:noBreakHyphen/>
        <w:t>ġdid tal</w:t>
      </w:r>
      <w:r w:rsidR="00320B78" w:rsidRPr="005C3877">
        <w:rPr>
          <w:rFonts w:asciiTheme="majorBidi" w:hAnsiTheme="majorBidi" w:cstheme="majorBidi"/>
        </w:rPr>
        <w:noBreakHyphen/>
      </w:r>
      <w:r w:rsidRPr="005C3877">
        <w:rPr>
          <w:rFonts w:asciiTheme="majorBidi" w:hAnsiTheme="majorBidi" w:cstheme="majorBidi"/>
        </w:rPr>
        <w:t>għadam ladarba l</w:t>
      </w:r>
      <w:r w:rsidRPr="005C3877">
        <w:rPr>
          <w:rFonts w:asciiTheme="majorBidi" w:hAnsiTheme="majorBidi" w:cstheme="majorBidi"/>
        </w:rPr>
        <w:noBreakHyphen/>
        <w:t>livelli fis</w:t>
      </w:r>
      <w:r w:rsidRPr="005C3877">
        <w:rPr>
          <w:rFonts w:asciiTheme="majorBidi" w:hAnsiTheme="majorBidi" w:cstheme="majorBidi"/>
        </w:rPr>
        <w:noBreakHyphen/>
        <w:t>serum jonqsu. Dawn l</w:t>
      </w:r>
      <w:r w:rsidRPr="005C3877">
        <w:rPr>
          <w:rFonts w:asciiTheme="majorBidi" w:hAnsiTheme="majorBidi" w:cstheme="majorBidi"/>
        </w:rPr>
        <w:noBreakHyphen/>
        <w:t>effetti nżammu hekk kif it</w:t>
      </w:r>
      <w:r w:rsidRPr="005C3877">
        <w:rPr>
          <w:rFonts w:asciiTheme="majorBidi" w:hAnsiTheme="majorBidi" w:cstheme="majorBidi"/>
        </w:rPr>
        <w:noBreakHyphen/>
        <w:t>trattament tkompla. Markaturi tal</w:t>
      </w:r>
      <w:r w:rsidRPr="005C3877">
        <w:rPr>
          <w:rFonts w:asciiTheme="majorBidi" w:hAnsiTheme="majorBidi" w:cstheme="majorBidi"/>
        </w:rPr>
        <w:noBreakHyphen/>
        <w:t>bidla tal</w:t>
      </w:r>
      <w:r w:rsidRPr="005C3877">
        <w:rPr>
          <w:rFonts w:asciiTheme="majorBidi" w:hAnsiTheme="majorBidi" w:cstheme="majorBidi"/>
        </w:rPr>
        <w:noBreakHyphen/>
        <w:t>għadam ġeneralment laħqu livelli ta’ qabel it</w:t>
      </w:r>
      <w:r w:rsidRPr="005C3877">
        <w:rPr>
          <w:rFonts w:asciiTheme="majorBidi" w:hAnsiTheme="majorBidi" w:cstheme="majorBidi"/>
        </w:rPr>
        <w:noBreakHyphen/>
        <w:t>trattament fi żmien 9 xhur wara l</w:t>
      </w:r>
      <w:r w:rsidR="00320B78" w:rsidRPr="005C3877">
        <w:rPr>
          <w:rFonts w:asciiTheme="majorBidi" w:hAnsiTheme="majorBidi" w:cstheme="majorBidi"/>
        </w:rPr>
        <w:noBreakHyphen/>
      </w:r>
      <w:r w:rsidRPr="005C3877">
        <w:rPr>
          <w:rFonts w:asciiTheme="majorBidi" w:hAnsiTheme="majorBidi" w:cstheme="majorBidi"/>
        </w:rPr>
        <w:t>aħħar doża. Hekk kif jerġa’ jinbeda, it</w:t>
      </w:r>
      <w:r w:rsidRPr="005C3877">
        <w:rPr>
          <w:rFonts w:asciiTheme="majorBidi" w:hAnsiTheme="majorBidi" w:cstheme="majorBidi"/>
        </w:rPr>
        <w:noBreakHyphen/>
        <w:t>tnaqqis f’CTX minn denosumab kien simili għal dak osservat f’pazjenti li bdew trattament primarju b’denosumab.</w:t>
      </w:r>
    </w:p>
    <w:p w14:paraId="714A7D5F" w14:textId="77777777" w:rsidR="00E32073" w:rsidRPr="005C3877" w:rsidRDefault="00E32073" w:rsidP="005C3877">
      <w:pPr>
        <w:spacing w:after="0" w:line="240" w:lineRule="auto"/>
        <w:ind w:left="0" w:firstLine="0"/>
        <w:rPr>
          <w:rFonts w:asciiTheme="majorBidi" w:hAnsiTheme="majorBidi" w:cstheme="majorBidi"/>
        </w:rPr>
      </w:pPr>
    </w:p>
    <w:p w14:paraId="51B88831" w14:textId="77777777" w:rsidR="00B35BDD" w:rsidRPr="005C3877" w:rsidRDefault="00780748" w:rsidP="005C3877">
      <w:pPr>
        <w:spacing w:after="0" w:line="240" w:lineRule="auto"/>
        <w:ind w:left="0" w:firstLine="0"/>
        <w:rPr>
          <w:u w:val="single"/>
        </w:rPr>
      </w:pPr>
      <w:r w:rsidRPr="005C3877">
        <w:rPr>
          <w:u w:val="single"/>
        </w:rPr>
        <w:t>Immunoġeniċità</w:t>
      </w:r>
    </w:p>
    <w:p w14:paraId="2F4DA22F" w14:textId="77777777" w:rsidR="00E32073" w:rsidRPr="005C3877" w:rsidRDefault="00E32073" w:rsidP="005C3877">
      <w:pPr>
        <w:spacing w:after="0" w:line="240" w:lineRule="auto"/>
        <w:ind w:left="0" w:firstLine="0"/>
        <w:rPr>
          <w:rFonts w:asciiTheme="majorBidi" w:hAnsiTheme="majorBidi" w:cstheme="majorBidi"/>
        </w:rPr>
      </w:pPr>
    </w:p>
    <w:p w14:paraId="5053AB82" w14:textId="77777777" w:rsidR="00780655" w:rsidRPr="005C3877" w:rsidRDefault="00780748" w:rsidP="005C3877">
      <w:pPr>
        <w:spacing w:after="0" w:line="240" w:lineRule="auto"/>
        <w:ind w:left="0" w:firstLine="0"/>
        <w:rPr>
          <w:noProof/>
        </w:rPr>
      </w:pPr>
      <w:r w:rsidRPr="005C3877">
        <w:t>Jistgħu jiżviluppaw antikorpi kontra denosumab matul it-trattament b’denosumab. Ma ġiet osservata l-ebda korrelazzjoni viżibbli tal-iżvilupp tal-antikorpi mal-farmakokinetika, ir-rispons kliniku jew l-avveniment avvers.</w:t>
      </w:r>
    </w:p>
    <w:p w14:paraId="34E76A2D" w14:textId="77777777" w:rsidR="00E32073" w:rsidRPr="005C3877" w:rsidRDefault="00E32073" w:rsidP="005C3877">
      <w:pPr>
        <w:spacing w:after="0" w:line="240" w:lineRule="auto"/>
        <w:ind w:left="0" w:firstLine="0"/>
        <w:rPr>
          <w:rFonts w:asciiTheme="majorBidi" w:hAnsiTheme="majorBidi" w:cstheme="majorBidi"/>
        </w:rPr>
      </w:pPr>
    </w:p>
    <w:p w14:paraId="2CE112EC" w14:textId="77777777" w:rsidR="00B35BDD" w:rsidRPr="005C3877" w:rsidRDefault="00780748" w:rsidP="005C3877">
      <w:pPr>
        <w:spacing w:after="0" w:line="240" w:lineRule="auto"/>
        <w:ind w:left="0" w:firstLine="0"/>
        <w:rPr>
          <w:u w:val="single"/>
        </w:rPr>
      </w:pPr>
      <w:r w:rsidRPr="005C3877">
        <w:rPr>
          <w:u w:val="single"/>
        </w:rPr>
        <w:t>Effikaċja klinika u sigurtà f’nisa wara l</w:t>
      </w:r>
      <w:r w:rsidRPr="005C3877">
        <w:rPr>
          <w:u w:val="single"/>
        </w:rPr>
        <w:noBreakHyphen/>
        <w:t>menopawsa b’osteoporożi</w:t>
      </w:r>
    </w:p>
    <w:p w14:paraId="519FA1A7" w14:textId="77777777" w:rsidR="00E32073" w:rsidRPr="005C3877" w:rsidRDefault="00E32073" w:rsidP="005C3877">
      <w:pPr>
        <w:spacing w:after="0" w:line="240" w:lineRule="auto"/>
        <w:ind w:left="0" w:firstLine="0"/>
        <w:rPr>
          <w:rFonts w:asciiTheme="majorBidi" w:hAnsiTheme="majorBidi" w:cstheme="majorBidi"/>
        </w:rPr>
      </w:pPr>
    </w:p>
    <w:p w14:paraId="74096D2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effikaċja u s</w:t>
      </w:r>
      <w:r w:rsidRPr="005C3877">
        <w:rPr>
          <w:rFonts w:asciiTheme="majorBidi" w:hAnsiTheme="majorBidi" w:cstheme="majorBidi"/>
        </w:rPr>
        <w:noBreakHyphen/>
        <w:t>sigurtà ta’ denosumab mogħti darba kull 6 xhur għal 3 snin kienu nvestigati f’nisa wara l</w:t>
      </w:r>
      <w:r w:rsidRPr="005C3877">
        <w:rPr>
          <w:rFonts w:asciiTheme="majorBidi" w:hAnsiTheme="majorBidi" w:cstheme="majorBidi"/>
        </w:rPr>
        <w:noBreakHyphen/>
        <w:t>menopawsa (7</w:t>
      </w:r>
      <w:r w:rsidR="0084536B" w:rsidRPr="005C3877">
        <w:rPr>
          <w:rFonts w:asciiTheme="majorBidi" w:hAnsiTheme="majorBidi" w:cstheme="majorBidi"/>
        </w:rPr>
        <w:t> </w:t>
      </w:r>
      <w:r w:rsidRPr="005C3877">
        <w:rPr>
          <w:rFonts w:asciiTheme="majorBidi" w:hAnsiTheme="majorBidi" w:cstheme="majorBidi"/>
        </w:rPr>
        <w:t>808 mara b’età ta’ 60</w:t>
      </w:r>
      <w:r w:rsidRPr="005C3877">
        <w:rPr>
          <w:rFonts w:asciiTheme="majorBidi" w:hAnsiTheme="majorBidi" w:cstheme="majorBidi"/>
        </w:rPr>
        <w:noBreakHyphen/>
        <w:t>91 sena, li fosthom 23.6% kellhom ksur vertebrali prevalenti) b’punteġġi T tad</w:t>
      </w:r>
      <w:r w:rsidRPr="005C3877">
        <w:rPr>
          <w:rFonts w:asciiTheme="majorBidi" w:hAnsiTheme="majorBidi" w:cstheme="majorBidi"/>
        </w:rPr>
        <w:noBreakHyphen/>
        <w:t>densità tal</w:t>
      </w:r>
      <w:r w:rsidRPr="005C3877">
        <w:rPr>
          <w:rFonts w:asciiTheme="majorBidi" w:hAnsiTheme="majorBidi" w:cstheme="majorBidi"/>
        </w:rPr>
        <w:noBreakHyphen/>
        <w:t>minerali fl</w:t>
      </w:r>
      <w:r w:rsidRPr="005C3877">
        <w:rPr>
          <w:rFonts w:asciiTheme="majorBidi" w:hAnsiTheme="majorBidi" w:cstheme="majorBidi"/>
        </w:rPr>
        <w:noBreakHyphen/>
        <w:t xml:space="preserve">għadam (BMD </w:t>
      </w:r>
      <w:r w:rsidRPr="005C3877">
        <w:rPr>
          <w:rFonts w:asciiTheme="majorBidi" w:hAnsiTheme="majorBidi" w:cstheme="majorBidi"/>
        </w:rPr>
        <w:noBreakHyphen/>
        <w:t xml:space="preserve"> </w:t>
      </w:r>
      <w:r w:rsidRPr="005C3877">
        <w:rPr>
          <w:rFonts w:asciiTheme="majorBidi" w:hAnsiTheme="majorBidi" w:cstheme="majorBidi"/>
          <w:i/>
        </w:rPr>
        <w:t>bone mineral density</w:t>
      </w:r>
      <w:r w:rsidRPr="005C3877">
        <w:rPr>
          <w:rFonts w:asciiTheme="majorBidi" w:hAnsiTheme="majorBidi" w:cstheme="majorBidi"/>
        </w:rPr>
        <w:t>) fil</w:t>
      </w:r>
      <w:r w:rsidRPr="005C3877">
        <w:rPr>
          <w:rFonts w:asciiTheme="majorBidi" w:hAnsiTheme="majorBidi" w:cstheme="majorBidi"/>
        </w:rPr>
        <w:noBreakHyphen/>
        <w:t>linja bażi fl</w:t>
      </w:r>
      <w:r w:rsidRPr="005C3877">
        <w:rPr>
          <w:rFonts w:asciiTheme="majorBidi" w:hAnsiTheme="majorBidi" w:cstheme="majorBidi"/>
        </w:rPr>
        <w:noBreakHyphen/>
        <w:t>ispina lumbari jew ġenbejn totali ta’ bejn –2.5 u –4.0 u medja assoluta ta’ probabbiltà ta’ ksur fuq medda ta’ 10 snin ta’ 18.60% (</w:t>
      </w:r>
      <w:r w:rsidRPr="005C3877">
        <w:rPr>
          <w:rFonts w:asciiTheme="majorBidi" w:hAnsiTheme="majorBidi" w:cstheme="majorBidi"/>
          <w:i/>
        </w:rPr>
        <w:t>deciles</w:t>
      </w:r>
      <w:r w:rsidRPr="005C3877">
        <w:rPr>
          <w:rFonts w:asciiTheme="majorBidi" w:hAnsiTheme="majorBidi" w:cstheme="majorBidi"/>
        </w:rPr>
        <w:t>: 7.9</w:t>
      </w:r>
      <w:r w:rsidRPr="005C3877">
        <w:rPr>
          <w:rFonts w:asciiTheme="majorBidi" w:hAnsiTheme="majorBidi" w:cstheme="majorBidi"/>
        </w:rPr>
        <w:noBreakHyphen/>
        <w:t>32.4%) għall</w:t>
      </w:r>
      <w:r w:rsidRPr="005C3877">
        <w:rPr>
          <w:rFonts w:asciiTheme="majorBidi" w:hAnsiTheme="majorBidi" w:cstheme="majorBidi"/>
        </w:rPr>
        <w:noBreakHyphen/>
        <w:t>ksur osteoporetiku maġġuri u 7.22% (</w:t>
      </w:r>
      <w:r w:rsidRPr="005C3877">
        <w:rPr>
          <w:rFonts w:asciiTheme="majorBidi" w:hAnsiTheme="majorBidi" w:cstheme="majorBidi"/>
          <w:i/>
        </w:rPr>
        <w:t>deciles</w:t>
      </w:r>
      <w:r w:rsidRPr="005C3877">
        <w:rPr>
          <w:rFonts w:asciiTheme="majorBidi" w:hAnsiTheme="majorBidi" w:cstheme="majorBidi"/>
        </w:rPr>
        <w:t>:</w:t>
      </w:r>
      <w:r w:rsidR="000978AC" w:rsidRPr="005C3877">
        <w:rPr>
          <w:rFonts w:asciiTheme="majorBidi" w:hAnsiTheme="majorBidi" w:cstheme="majorBidi"/>
        </w:rPr>
        <w:t xml:space="preserve"> </w:t>
      </w:r>
      <w:r w:rsidRPr="005C3877">
        <w:rPr>
          <w:rFonts w:asciiTheme="majorBidi" w:hAnsiTheme="majorBidi" w:cstheme="majorBidi"/>
        </w:rPr>
        <w:t>1.4</w:t>
      </w:r>
      <w:r w:rsidRPr="005C3877">
        <w:rPr>
          <w:rFonts w:asciiTheme="majorBidi" w:hAnsiTheme="majorBidi" w:cstheme="majorBidi"/>
        </w:rPr>
        <w:noBreakHyphen/>
        <w:t>14.9%) għall</w:t>
      </w:r>
      <w:r w:rsidRPr="005C3877">
        <w:rPr>
          <w:rFonts w:asciiTheme="majorBidi" w:hAnsiTheme="majorBidi" w:cstheme="majorBidi"/>
        </w:rPr>
        <w:noBreakHyphen/>
        <w:t>ksur tal</w:t>
      </w:r>
      <w:r w:rsidRPr="005C3877">
        <w:rPr>
          <w:rFonts w:asciiTheme="majorBidi" w:hAnsiTheme="majorBidi" w:cstheme="majorBidi"/>
        </w:rPr>
        <w:noBreakHyphen/>
        <w:t>ġenbejn. Nisa b’mard ieħor jew fuq terapiji li jistgħu jaffettwaw l</w:t>
      </w:r>
      <w:r w:rsidRPr="005C3877">
        <w:rPr>
          <w:rFonts w:asciiTheme="majorBidi" w:hAnsiTheme="majorBidi" w:cstheme="majorBidi"/>
        </w:rPr>
        <w:noBreakHyphen/>
        <w:t>għadam kienu esklużi minn dan l</w:t>
      </w:r>
      <w:r w:rsidRPr="005C3877">
        <w:rPr>
          <w:rFonts w:asciiTheme="majorBidi" w:hAnsiTheme="majorBidi" w:cstheme="majorBidi"/>
        </w:rPr>
        <w:noBreakHyphen/>
        <w:t>istudju. In</w:t>
      </w:r>
      <w:r w:rsidRPr="005C3877">
        <w:rPr>
          <w:rFonts w:asciiTheme="majorBidi" w:hAnsiTheme="majorBidi" w:cstheme="majorBidi"/>
        </w:rPr>
        <w:noBreakHyphen/>
        <w:t>nisa rċevew supplimenti kuljum ta’ kalċju (tal</w:t>
      </w:r>
      <w:r w:rsidRPr="005C3877">
        <w:rPr>
          <w:rFonts w:asciiTheme="majorBidi" w:hAnsiTheme="majorBidi" w:cstheme="majorBidi"/>
        </w:rPr>
        <w:noBreakHyphen/>
        <w:t>inqas 1</w:t>
      </w:r>
      <w:r w:rsidR="0084536B" w:rsidRPr="005C3877">
        <w:rPr>
          <w:rFonts w:asciiTheme="majorBidi" w:hAnsiTheme="majorBidi" w:cstheme="majorBidi"/>
        </w:rPr>
        <w:t> </w:t>
      </w:r>
      <w:r w:rsidRPr="005C3877">
        <w:rPr>
          <w:rFonts w:asciiTheme="majorBidi" w:hAnsiTheme="majorBidi" w:cstheme="majorBidi"/>
        </w:rPr>
        <w:t>000 mg) u vitamina D (tal</w:t>
      </w:r>
      <w:r w:rsidRPr="005C3877">
        <w:rPr>
          <w:rFonts w:asciiTheme="majorBidi" w:hAnsiTheme="majorBidi" w:cstheme="majorBidi"/>
        </w:rPr>
        <w:noBreakHyphen/>
        <w:t>inqas 400 IU).</w:t>
      </w:r>
    </w:p>
    <w:p w14:paraId="28ADDADF" w14:textId="77777777" w:rsidR="00E32073" w:rsidRPr="005C3877" w:rsidRDefault="00E32073" w:rsidP="005C3877">
      <w:pPr>
        <w:spacing w:after="0" w:line="240" w:lineRule="auto"/>
        <w:ind w:left="0" w:firstLine="0"/>
        <w:rPr>
          <w:rFonts w:asciiTheme="majorBidi" w:hAnsiTheme="majorBidi" w:cstheme="majorBidi"/>
        </w:rPr>
      </w:pPr>
    </w:p>
    <w:p w14:paraId="30B2652B" w14:textId="77777777" w:rsidR="00B35BDD" w:rsidRPr="005C3877" w:rsidRDefault="00780748" w:rsidP="005C3877">
      <w:pPr>
        <w:keepNext/>
        <w:keepLines/>
        <w:spacing w:after="0" w:line="240" w:lineRule="auto"/>
        <w:ind w:left="0" w:firstLine="0"/>
        <w:rPr>
          <w:i/>
          <w:iCs/>
        </w:rPr>
      </w:pPr>
      <w:r w:rsidRPr="005C3877">
        <w:rPr>
          <w:i/>
          <w:iCs/>
        </w:rPr>
        <w:t>Effetti fuq ksur vertebrali</w:t>
      </w:r>
    </w:p>
    <w:p w14:paraId="46DFF96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Denosumab </w:t>
      </w:r>
      <w:r w:rsidR="00A86E9E" w:rsidRPr="005C3877">
        <w:rPr>
          <w:rFonts w:asciiTheme="majorBidi" w:hAnsiTheme="majorBidi" w:cstheme="majorBidi"/>
        </w:rPr>
        <w:t>inaqqas b’mod sinifikanti r</w:t>
      </w:r>
      <w:r w:rsidR="00A86E9E" w:rsidRPr="005C3877">
        <w:rPr>
          <w:rFonts w:asciiTheme="majorBidi" w:hAnsiTheme="majorBidi" w:cstheme="majorBidi"/>
        </w:rPr>
        <w:noBreakHyphen/>
        <w:t xml:space="preserve">riskju ta’ ksur vertebrali ġdid wara sena, sentejn u 3 snin (p &lt; 0.0001) (ara </w:t>
      </w:r>
      <w:r w:rsidRPr="005C3877">
        <w:rPr>
          <w:rFonts w:asciiTheme="majorBidi" w:hAnsiTheme="majorBidi" w:cstheme="majorBidi"/>
        </w:rPr>
        <w:t>T</w:t>
      </w:r>
      <w:r w:rsidR="00A86E9E" w:rsidRPr="005C3877">
        <w:rPr>
          <w:rFonts w:asciiTheme="majorBidi" w:hAnsiTheme="majorBidi" w:cstheme="majorBidi"/>
        </w:rPr>
        <w:t>abella 2).</w:t>
      </w:r>
    </w:p>
    <w:p w14:paraId="196F31D8" w14:textId="77777777" w:rsidR="00E32073" w:rsidRPr="005C3877" w:rsidRDefault="00E32073" w:rsidP="005C3877">
      <w:pPr>
        <w:spacing w:after="0" w:line="240" w:lineRule="auto"/>
        <w:ind w:left="0" w:firstLine="0"/>
        <w:rPr>
          <w:rFonts w:asciiTheme="majorBidi" w:hAnsiTheme="majorBidi" w:cstheme="majorBidi"/>
        </w:rPr>
      </w:pPr>
    </w:p>
    <w:p w14:paraId="59D7EE01"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Tabella 2. L</w:t>
      </w:r>
      <w:r w:rsidRPr="005C3877">
        <w:rPr>
          <w:rFonts w:asciiTheme="majorBidi" w:hAnsiTheme="majorBidi" w:cstheme="majorBidi"/>
          <w:b/>
        </w:rPr>
        <w:noBreakHyphen/>
        <w:t xml:space="preserve">effett ta’ </w:t>
      </w:r>
      <w:r w:rsidR="0084536B" w:rsidRPr="005C3877">
        <w:rPr>
          <w:rFonts w:asciiTheme="majorBidi" w:hAnsiTheme="majorBidi" w:cstheme="majorBidi"/>
          <w:b/>
        </w:rPr>
        <w:t xml:space="preserve">denosumab </w:t>
      </w:r>
      <w:r w:rsidRPr="005C3877">
        <w:rPr>
          <w:rFonts w:asciiTheme="majorBidi" w:hAnsiTheme="majorBidi" w:cstheme="majorBidi"/>
          <w:b/>
        </w:rPr>
        <w:t>fuq ir</w:t>
      </w:r>
      <w:r w:rsidRPr="005C3877">
        <w:rPr>
          <w:rFonts w:asciiTheme="majorBidi" w:hAnsiTheme="majorBidi" w:cstheme="majorBidi"/>
          <w:b/>
        </w:rPr>
        <w:noBreakHyphen/>
        <w:t>riskju ta’ ksur vertebrali ġdid</w:t>
      </w:r>
    </w:p>
    <w:p w14:paraId="4BD28197" w14:textId="77777777" w:rsidR="00E32073" w:rsidRPr="005C3877" w:rsidRDefault="00E32073" w:rsidP="005C3877">
      <w:pPr>
        <w:spacing w:after="0" w:line="240" w:lineRule="auto"/>
        <w:ind w:left="0" w:firstLine="0"/>
        <w:rPr>
          <w:rFonts w:asciiTheme="majorBidi" w:hAnsiTheme="majorBidi" w:cstheme="majorBidi"/>
        </w:rPr>
      </w:pPr>
    </w:p>
    <w:tbl>
      <w:tblPr>
        <w:tblStyle w:val="TableGrid"/>
        <w:tblW w:w="9290" w:type="dxa"/>
        <w:tblInd w:w="-108" w:type="dxa"/>
        <w:tblCellMar>
          <w:left w:w="108" w:type="dxa"/>
          <w:right w:w="106" w:type="dxa"/>
        </w:tblCellMar>
        <w:tblLook w:val="04A0" w:firstRow="1" w:lastRow="0" w:firstColumn="1" w:lastColumn="0" w:noHBand="0" w:noVBand="1"/>
      </w:tblPr>
      <w:tblGrid>
        <w:gridCol w:w="1291"/>
        <w:gridCol w:w="2045"/>
        <w:gridCol w:w="2046"/>
        <w:gridCol w:w="1954"/>
        <w:gridCol w:w="1954"/>
      </w:tblGrid>
      <w:tr w:rsidR="00205CA0" w:rsidRPr="005C3877" w14:paraId="03FC97FD" w14:textId="77777777" w:rsidTr="000978AC">
        <w:trPr>
          <w:trHeight w:val="264"/>
        </w:trPr>
        <w:tc>
          <w:tcPr>
            <w:tcW w:w="1291"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5C266E7"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 </w:t>
            </w:r>
          </w:p>
        </w:tc>
        <w:tc>
          <w:tcPr>
            <w:tcW w:w="4091" w:type="dxa"/>
            <w:gridSpan w:val="2"/>
            <w:tcBorders>
              <w:top w:val="single" w:sz="4" w:space="0" w:color="000000"/>
              <w:left w:val="single" w:sz="4" w:space="0" w:color="000000"/>
              <w:bottom w:val="single" w:sz="4" w:space="0" w:color="000000"/>
              <w:right w:val="single" w:sz="4" w:space="0" w:color="000000"/>
            </w:tcBorders>
            <w:shd w:val="clear" w:color="auto" w:fill="auto"/>
          </w:tcPr>
          <w:p w14:paraId="6DF29F15"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 xml:space="preserve">Proporzjoni ta’ nisa bi ksur (%) </w:t>
            </w:r>
          </w:p>
        </w:tc>
        <w:tc>
          <w:tcPr>
            <w:tcW w:w="195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FCDC971" w14:textId="77777777" w:rsidR="000978AC"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Tnaqqis assolut tar-riskju (%) </w:t>
            </w:r>
          </w:p>
          <w:p w14:paraId="64B59B3D"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CI ta’</w:t>
            </w:r>
            <w:r w:rsidR="00B35BDD" w:rsidRPr="005C3877">
              <w:rPr>
                <w:rFonts w:asciiTheme="majorBidi" w:hAnsiTheme="majorBidi" w:cstheme="majorBidi"/>
              </w:rPr>
              <w:t> 9</w:t>
            </w:r>
            <w:r w:rsidRPr="005C3877">
              <w:rPr>
                <w:rFonts w:asciiTheme="majorBidi" w:hAnsiTheme="majorBidi" w:cstheme="majorBidi"/>
              </w:rPr>
              <w:t xml:space="preserve">5%) </w:t>
            </w:r>
          </w:p>
        </w:tc>
        <w:tc>
          <w:tcPr>
            <w:tcW w:w="195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6114CED" w14:textId="77777777" w:rsidR="000978AC"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naqqis relattiv tar</w:t>
            </w:r>
            <w:r w:rsidR="00B35BDD" w:rsidRPr="005C3877">
              <w:rPr>
                <w:rFonts w:asciiTheme="majorBidi" w:hAnsiTheme="majorBidi" w:cstheme="majorBidi"/>
              </w:rPr>
              <w:noBreakHyphen/>
            </w:r>
            <w:r w:rsidRPr="005C3877">
              <w:rPr>
                <w:rFonts w:asciiTheme="majorBidi" w:hAnsiTheme="majorBidi" w:cstheme="majorBidi"/>
              </w:rPr>
              <w:t xml:space="preserve">riskju (%) </w:t>
            </w:r>
          </w:p>
          <w:p w14:paraId="00C0EACE"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CI ta’</w:t>
            </w:r>
            <w:r w:rsidR="00B35BDD" w:rsidRPr="005C3877">
              <w:rPr>
                <w:rFonts w:asciiTheme="majorBidi" w:hAnsiTheme="majorBidi" w:cstheme="majorBidi"/>
              </w:rPr>
              <w:t> 9</w:t>
            </w:r>
            <w:r w:rsidRPr="005C3877">
              <w:rPr>
                <w:rFonts w:asciiTheme="majorBidi" w:hAnsiTheme="majorBidi" w:cstheme="majorBidi"/>
              </w:rPr>
              <w:t xml:space="preserve">5%) </w:t>
            </w:r>
          </w:p>
        </w:tc>
      </w:tr>
      <w:tr w:rsidR="00205CA0" w:rsidRPr="005C3877" w14:paraId="320E0C8E" w14:textId="77777777" w:rsidTr="000978AC">
        <w:trPr>
          <w:trHeight w:val="516"/>
        </w:trPr>
        <w:tc>
          <w:tcPr>
            <w:tcW w:w="0" w:type="auto"/>
            <w:vMerge/>
            <w:tcBorders>
              <w:top w:val="nil"/>
              <w:left w:val="single" w:sz="4" w:space="0" w:color="000000"/>
              <w:bottom w:val="single" w:sz="4" w:space="0" w:color="000000"/>
              <w:right w:val="single" w:sz="4" w:space="0" w:color="000000"/>
            </w:tcBorders>
            <w:shd w:val="clear" w:color="auto" w:fill="auto"/>
          </w:tcPr>
          <w:p w14:paraId="0C5F6C67" w14:textId="77777777" w:rsidR="00E32073" w:rsidRPr="005C3877" w:rsidRDefault="00E32073" w:rsidP="005C3877">
            <w:pPr>
              <w:spacing w:after="0" w:line="240" w:lineRule="auto"/>
              <w:ind w:left="0" w:firstLine="0"/>
              <w:rPr>
                <w:rFonts w:asciiTheme="majorBidi" w:hAnsiTheme="majorBidi" w:cstheme="majorBidi"/>
                <w:highlight w:val="green"/>
              </w:rPr>
            </w:pPr>
          </w:p>
        </w:tc>
        <w:tc>
          <w:tcPr>
            <w:tcW w:w="2045" w:type="dxa"/>
            <w:tcBorders>
              <w:top w:val="single" w:sz="4" w:space="0" w:color="000000"/>
              <w:left w:val="single" w:sz="4" w:space="0" w:color="000000"/>
              <w:bottom w:val="single" w:sz="4" w:space="0" w:color="000000"/>
              <w:right w:val="single" w:sz="4" w:space="0" w:color="000000"/>
            </w:tcBorders>
            <w:shd w:val="clear" w:color="auto" w:fill="auto"/>
          </w:tcPr>
          <w:p w14:paraId="43CE5FD3" w14:textId="77777777" w:rsidR="000978AC"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 xml:space="preserve">Plaċebo </w:t>
            </w:r>
          </w:p>
          <w:p w14:paraId="5F3F0942"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n =</w:t>
            </w:r>
            <w:r w:rsidR="00B35BDD" w:rsidRPr="005C3877">
              <w:rPr>
                <w:rFonts w:asciiTheme="majorBidi" w:hAnsiTheme="majorBidi" w:cstheme="majorBidi"/>
              </w:rPr>
              <w:t> 3</w:t>
            </w:r>
            <w:r w:rsidR="0084536B" w:rsidRPr="005C3877">
              <w:rPr>
                <w:rFonts w:asciiTheme="majorBidi" w:hAnsiTheme="majorBidi" w:cstheme="majorBidi"/>
              </w:rPr>
              <w:t> </w:t>
            </w:r>
            <w:r w:rsidRPr="005C3877">
              <w:rPr>
                <w:rFonts w:asciiTheme="majorBidi" w:hAnsiTheme="majorBidi" w:cstheme="majorBidi"/>
              </w:rPr>
              <w:t>90</w:t>
            </w:r>
            <w:r w:rsidR="00B35BDD" w:rsidRPr="005C3877">
              <w:rPr>
                <w:rFonts w:asciiTheme="majorBidi" w:hAnsiTheme="majorBidi" w:cstheme="majorBidi"/>
              </w:rPr>
              <w:t>6 </w:t>
            </w:r>
          </w:p>
        </w:tc>
        <w:tc>
          <w:tcPr>
            <w:tcW w:w="2045" w:type="dxa"/>
            <w:tcBorders>
              <w:top w:val="single" w:sz="4" w:space="0" w:color="000000"/>
              <w:left w:val="single" w:sz="4" w:space="0" w:color="000000"/>
              <w:bottom w:val="single" w:sz="4" w:space="0" w:color="000000"/>
              <w:right w:val="single" w:sz="4" w:space="0" w:color="000000"/>
            </w:tcBorders>
            <w:shd w:val="clear" w:color="auto" w:fill="auto"/>
          </w:tcPr>
          <w:p w14:paraId="105312B4" w14:textId="77777777" w:rsidR="000978AC"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Denosumab</w:t>
            </w:r>
          </w:p>
          <w:p w14:paraId="5E01422E"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n =</w:t>
            </w:r>
            <w:r w:rsidR="00B35BDD" w:rsidRPr="005C3877">
              <w:rPr>
                <w:rFonts w:asciiTheme="majorBidi" w:hAnsiTheme="majorBidi" w:cstheme="majorBidi"/>
              </w:rPr>
              <w:t> 3</w:t>
            </w:r>
            <w:r w:rsidR="0084536B" w:rsidRPr="005C3877">
              <w:rPr>
                <w:rFonts w:asciiTheme="majorBidi" w:hAnsiTheme="majorBidi" w:cstheme="majorBidi"/>
              </w:rPr>
              <w:t> </w:t>
            </w:r>
            <w:r w:rsidRPr="005C3877">
              <w:rPr>
                <w:rFonts w:asciiTheme="majorBidi" w:hAnsiTheme="majorBidi" w:cstheme="majorBidi"/>
              </w:rPr>
              <w:t>90</w:t>
            </w:r>
            <w:r w:rsidR="00B35BDD" w:rsidRPr="005C3877">
              <w:rPr>
                <w:rFonts w:asciiTheme="majorBidi" w:hAnsiTheme="majorBidi" w:cstheme="majorBidi"/>
              </w:rPr>
              <w:t>2 </w:t>
            </w:r>
          </w:p>
        </w:tc>
        <w:tc>
          <w:tcPr>
            <w:tcW w:w="0" w:type="auto"/>
            <w:vMerge/>
            <w:tcBorders>
              <w:top w:val="nil"/>
              <w:left w:val="single" w:sz="4" w:space="0" w:color="000000"/>
              <w:bottom w:val="single" w:sz="4" w:space="0" w:color="000000"/>
              <w:right w:val="single" w:sz="4" w:space="0" w:color="000000"/>
            </w:tcBorders>
            <w:shd w:val="clear" w:color="auto" w:fill="auto"/>
          </w:tcPr>
          <w:p w14:paraId="7154C0CA" w14:textId="77777777" w:rsidR="00E32073" w:rsidRPr="005C3877" w:rsidRDefault="00E32073" w:rsidP="005C3877">
            <w:pPr>
              <w:spacing w:after="0" w:line="240" w:lineRule="auto"/>
              <w:ind w:left="0" w:firstLine="0"/>
              <w:rPr>
                <w:rFonts w:asciiTheme="majorBidi" w:hAnsiTheme="majorBidi" w:cstheme="majorBidi"/>
                <w:highlight w:val="green"/>
              </w:rPr>
            </w:pPr>
          </w:p>
        </w:tc>
        <w:tc>
          <w:tcPr>
            <w:tcW w:w="0" w:type="auto"/>
            <w:vMerge/>
            <w:tcBorders>
              <w:top w:val="nil"/>
              <w:left w:val="single" w:sz="4" w:space="0" w:color="000000"/>
              <w:bottom w:val="single" w:sz="4" w:space="0" w:color="000000"/>
              <w:right w:val="single" w:sz="4" w:space="0" w:color="000000"/>
            </w:tcBorders>
            <w:shd w:val="clear" w:color="auto" w:fill="auto"/>
          </w:tcPr>
          <w:p w14:paraId="5B74FCAB" w14:textId="77777777" w:rsidR="00E32073" w:rsidRPr="005C3877" w:rsidRDefault="00E32073" w:rsidP="005C3877">
            <w:pPr>
              <w:spacing w:after="0" w:line="240" w:lineRule="auto"/>
              <w:ind w:left="0" w:firstLine="0"/>
              <w:rPr>
                <w:rFonts w:asciiTheme="majorBidi" w:hAnsiTheme="majorBidi" w:cstheme="majorBidi"/>
                <w:highlight w:val="green"/>
              </w:rPr>
            </w:pPr>
          </w:p>
        </w:tc>
      </w:tr>
      <w:tr w:rsidR="00205CA0" w:rsidRPr="005C3877" w14:paraId="63F98ADC" w14:textId="77777777" w:rsidTr="000978AC">
        <w:trPr>
          <w:trHeight w:val="262"/>
        </w:trPr>
        <w:tc>
          <w:tcPr>
            <w:tcW w:w="1291" w:type="dxa"/>
            <w:tcBorders>
              <w:top w:val="single" w:sz="4" w:space="0" w:color="000000"/>
              <w:left w:val="single" w:sz="4" w:space="0" w:color="000000"/>
              <w:bottom w:val="single" w:sz="4" w:space="0" w:color="000000"/>
              <w:right w:val="single" w:sz="4" w:space="0" w:color="000000"/>
            </w:tcBorders>
            <w:shd w:val="clear" w:color="auto" w:fill="auto"/>
          </w:tcPr>
          <w:p w14:paraId="600474A8"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0</w:t>
            </w:r>
            <w:r w:rsidR="00B35BDD" w:rsidRPr="005C3877">
              <w:rPr>
                <w:rFonts w:asciiTheme="majorBidi" w:hAnsiTheme="majorBidi" w:cstheme="majorBidi"/>
              </w:rPr>
              <w:noBreakHyphen/>
            </w:r>
            <w:r w:rsidRPr="005C3877">
              <w:rPr>
                <w:rFonts w:asciiTheme="majorBidi" w:hAnsiTheme="majorBidi" w:cstheme="majorBidi"/>
              </w:rPr>
              <w:t xml:space="preserve">sena </w:t>
            </w:r>
          </w:p>
        </w:tc>
        <w:tc>
          <w:tcPr>
            <w:tcW w:w="2045" w:type="dxa"/>
            <w:tcBorders>
              <w:top w:val="single" w:sz="4" w:space="0" w:color="000000"/>
              <w:left w:val="single" w:sz="4" w:space="0" w:color="000000"/>
              <w:bottom w:val="single" w:sz="4" w:space="0" w:color="000000"/>
              <w:right w:val="single" w:sz="4" w:space="0" w:color="000000"/>
            </w:tcBorders>
            <w:shd w:val="clear" w:color="auto" w:fill="auto"/>
          </w:tcPr>
          <w:p w14:paraId="25FC3F67"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2.</w:t>
            </w:r>
            <w:r w:rsidR="00B35BDD" w:rsidRPr="005C3877">
              <w:rPr>
                <w:rFonts w:asciiTheme="majorBidi" w:hAnsiTheme="majorBidi" w:cstheme="majorBidi"/>
              </w:rPr>
              <w:t>2 </w:t>
            </w:r>
          </w:p>
        </w:tc>
        <w:tc>
          <w:tcPr>
            <w:tcW w:w="2045" w:type="dxa"/>
            <w:tcBorders>
              <w:top w:val="single" w:sz="4" w:space="0" w:color="000000"/>
              <w:left w:val="single" w:sz="4" w:space="0" w:color="000000"/>
              <w:bottom w:val="single" w:sz="4" w:space="0" w:color="000000"/>
              <w:right w:val="single" w:sz="4" w:space="0" w:color="000000"/>
            </w:tcBorders>
            <w:shd w:val="clear" w:color="auto" w:fill="auto"/>
          </w:tcPr>
          <w:p w14:paraId="59191B3F"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0.</w:t>
            </w:r>
            <w:r w:rsidR="00B35BDD" w:rsidRPr="005C3877">
              <w:rPr>
                <w:rFonts w:asciiTheme="majorBidi" w:hAnsiTheme="majorBidi" w:cstheme="majorBidi"/>
              </w:rPr>
              <w:t>9 </w:t>
            </w:r>
          </w:p>
        </w:tc>
        <w:tc>
          <w:tcPr>
            <w:tcW w:w="1954" w:type="dxa"/>
            <w:tcBorders>
              <w:top w:val="single" w:sz="4" w:space="0" w:color="000000"/>
              <w:left w:val="single" w:sz="4" w:space="0" w:color="000000"/>
              <w:bottom w:val="single" w:sz="4" w:space="0" w:color="000000"/>
              <w:right w:val="single" w:sz="4" w:space="0" w:color="000000"/>
            </w:tcBorders>
            <w:shd w:val="clear" w:color="auto" w:fill="auto"/>
          </w:tcPr>
          <w:p w14:paraId="33372F02"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1.</w:t>
            </w:r>
            <w:r w:rsidR="00B35BDD" w:rsidRPr="005C3877">
              <w:rPr>
                <w:rFonts w:asciiTheme="majorBidi" w:hAnsiTheme="majorBidi" w:cstheme="majorBidi"/>
              </w:rPr>
              <w:t>4 </w:t>
            </w:r>
            <w:r w:rsidRPr="005C3877">
              <w:rPr>
                <w:rFonts w:asciiTheme="majorBidi" w:hAnsiTheme="majorBidi" w:cstheme="majorBidi"/>
              </w:rPr>
              <w:t>(0.8,</w:t>
            </w:r>
            <w:r w:rsidR="00B35BDD" w:rsidRPr="005C3877">
              <w:rPr>
                <w:rFonts w:asciiTheme="majorBidi" w:hAnsiTheme="majorBidi" w:cstheme="majorBidi"/>
              </w:rPr>
              <w:t> 1</w:t>
            </w:r>
            <w:r w:rsidRPr="005C3877">
              <w:rPr>
                <w:rFonts w:asciiTheme="majorBidi" w:hAnsiTheme="majorBidi" w:cstheme="majorBidi"/>
              </w:rPr>
              <w:t xml:space="preserve">.9) </w:t>
            </w:r>
          </w:p>
        </w:tc>
        <w:tc>
          <w:tcPr>
            <w:tcW w:w="1954" w:type="dxa"/>
            <w:tcBorders>
              <w:top w:val="single" w:sz="4" w:space="0" w:color="000000"/>
              <w:left w:val="single" w:sz="4" w:space="0" w:color="000000"/>
              <w:bottom w:val="single" w:sz="4" w:space="0" w:color="000000"/>
              <w:right w:val="single" w:sz="4" w:space="0" w:color="000000"/>
            </w:tcBorders>
            <w:shd w:val="clear" w:color="auto" w:fill="auto"/>
          </w:tcPr>
          <w:p w14:paraId="67132183"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6</w:t>
            </w:r>
            <w:r w:rsidR="00B35BDD" w:rsidRPr="005C3877">
              <w:rPr>
                <w:rFonts w:asciiTheme="majorBidi" w:hAnsiTheme="majorBidi" w:cstheme="majorBidi"/>
              </w:rPr>
              <w:t>1 </w:t>
            </w:r>
            <w:r w:rsidRPr="005C3877">
              <w:rPr>
                <w:rFonts w:asciiTheme="majorBidi" w:hAnsiTheme="majorBidi" w:cstheme="majorBidi"/>
              </w:rPr>
              <w:t>(42,</w:t>
            </w:r>
            <w:r w:rsidR="00B35BDD" w:rsidRPr="005C3877">
              <w:rPr>
                <w:rFonts w:asciiTheme="majorBidi" w:hAnsiTheme="majorBidi" w:cstheme="majorBidi"/>
              </w:rPr>
              <w:t> 7</w:t>
            </w:r>
            <w:r w:rsidRPr="005C3877">
              <w:rPr>
                <w:rFonts w:asciiTheme="majorBidi" w:hAnsiTheme="majorBidi" w:cstheme="majorBidi"/>
              </w:rPr>
              <w:t xml:space="preserve">4)** </w:t>
            </w:r>
          </w:p>
        </w:tc>
      </w:tr>
      <w:tr w:rsidR="00205CA0" w:rsidRPr="005C3877" w14:paraId="11B28B15" w14:textId="77777777" w:rsidTr="000978AC">
        <w:trPr>
          <w:trHeight w:val="264"/>
        </w:trPr>
        <w:tc>
          <w:tcPr>
            <w:tcW w:w="1291" w:type="dxa"/>
            <w:tcBorders>
              <w:top w:val="single" w:sz="4" w:space="0" w:color="000000"/>
              <w:left w:val="single" w:sz="4" w:space="0" w:color="000000"/>
              <w:bottom w:val="single" w:sz="4" w:space="0" w:color="000000"/>
              <w:right w:val="single" w:sz="4" w:space="0" w:color="000000"/>
            </w:tcBorders>
            <w:shd w:val="clear" w:color="auto" w:fill="auto"/>
          </w:tcPr>
          <w:p w14:paraId="775105D1"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0</w:t>
            </w:r>
            <w:r w:rsidR="00B35BDD" w:rsidRPr="005C3877">
              <w:rPr>
                <w:rFonts w:asciiTheme="majorBidi" w:hAnsiTheme="majorBidi" w:cstheme="majorBidi"/>
              </w:rPr>
              <w:noBreakHyphen/>
            </w:r>
            <w:r w:rsidRPr="005C3877">
              <w:rPr>
                <w:rFonts w:asciiTheme="majorBidi" w:hAnsiTheme="majorBidi" w:cstheme="majorBidi"/>
              </w:rPr>
              <w:t xml:space="preserve">sentejn </w:t>
            </w:r>
          </w:p>
        </w:tc>
        <w:tc>
          <w:tcPr>
            <w:tcW w:w="2045" w:type="dxa"/>
            <w:tcBorders>
              <w:top w:val="single" w:sz="4" w:space="0" w:color="000000"/>
              <w:left w:val="single" w:sz="4" w:space="0" w:color="000000"/>
              <w:bottom w:val="single" w:sz="4" w:space="0" w:color="000000"/>
              <w:right w:val="single" w:sz="4" w:space="0" w:color="000000"/>
            </w:tcBorders>
            <w:shd w:val="clear" w:color="auto" w:fill="auto"/>
          </w:tcPr>
          <w:p w14:paraId="7A591257"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5.</w:t>
            </w:r>
            <w:r w:rsidR="00B35BDD" w:rsidRPr="005C3877">
              <w:rPr>
                <w:rFonts w:asciiTheme="majorBidi" w:hAnsiTheme="majorBidi" w:cstheme="majorBidi"/>
              </w:rPr>
              <w:t>0 </w:t>
            </w:r>
          </w:p>
        </w:tc>
        <w:tc>
          <w:tcPr>
            <w:tcW w:w="2045" w:type="dxa"/>
            <w:tcBorders>
              <w:top w:val="single" w:sz="4" w:space="0" w:color="000000"/>
              <w:left w:val="single" w:sz="4" w:space="0" w:color="000000"/>
              <w:bottom w:val="single" w:sz="4" w:space="0" w:color="000000"/>
              <w:right w:val="single" w:sz="4" w:space="0" w:color="000000"/>
            </w:tcBorders>
            <w:shd w:val="clear" w:color="auto" w:fill="auto"/>
          </w:tcPr>
          <w:p w14:paraId="462197B4"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1.</w:t>
            </w:r>
            <w:r w:rsidR="00B35BDD" w:rsidRPr="005C3877">
              <w:rPr>
                <w:rFonts w:asciiTheme="majorBidi" w:hAnsiTheme="majorBidi" w:cstheme="majorBidi"/>
              </w:rPr>
              <w:t>4 </w:t>
            </w:r>
          </w:p>
        </w:tc>
        <w:tc>
          <w:tcPr>
            <w:tcW w:w="1954" w:type="dxa"/>
            <w:tcBorders>
              <w:top w:val="single" w:sz="4" w:space="0" w:color="000000"/>
              <w:left w:val="single" w:sz="4" w:space="0" w:color="000000"/>
              <w:bottom w:val="single" w:sz="4" w:space="0" w:color="000000"/>
              <w:right w:val="single" w:sz="4" w:space="0" w:color="000000"/>
            </w:tcBorders>
            <w:shd w:val="clear" w:color="auto" w:fill="auto"/>
          </w:tcPr>
          <w:p w14:paraId="11C5B739"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3.</w:t>
            </w:r>
            <w:r w:rsidR="00B35BDD" w:rsidRPr="005C3877">
              <w:rPr>
                <w:rFonts w:asciiTheme="majorBidi" w:hAnsiTheme="majorBidi" w:cstheme="majorBidi"/>
              </w:rPr>
              <w:t>5 </w:t>
            </w:r>
            <w:r w:rsidRPr="005C3877">
              <w:rPr>
                <w:rFonts w:asciiTheme="majorBidi" w:hAnsiTheme="majorBidi" w:cstheme="majorBidi"/>
              </w:rPr>
              <w:t>(2.7,</w:t>
            </w:r>
            <w:r w:rsidR="00B35BDD" w:rsidRPr="005C3877">
              <w:rPr>
                <w:rFonts w:asciiTheme="majorBidi" w:hAnsiTheme="majorBidi" w:cstheme="majorBidi"/>
              </w:rPr>
              <w:t> 4</w:t>
            </w:r>
            <w:r w:rsidRPr="005C3877">
              <w:rPr>
                <w:rFonts w:asciiTheme="majorBidi" w:hAnsiTheme="majorBidi" w:cstheme="majorBidi"/>
              </w:rPr>
              <w:t xml:space="preserve">.3) </w:t>
            </w:r>
          </w:p>
        </w:tc>
        <w:tc>
          <w:tcPr>
            <w:tcW w:w="1954" w:type="dxa"/>
            <w:tcBorders>
              <w:top w:val="single" w:sz="4" w:space="0" w:color="000000"/>
              <w:left w:val="single" w:sz="4" w:space="0" w:color="000000"/>
              <w:bottom w:val="single" w:sz="4" w:space="0" w:color="000000"/>
              <w:right w:val="single" w:sz="4" w:space="0" w:color="000000"/>
            </w:tcBorders>
            <w:shd w:val="clear" w:color="auto" w:fill="auto"/>
          </w:tcPr>
          <w:p w14:paraId="6912CF96"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7</w:t>
            </w:r>
            <w:r w:rsidR="00B35BDD" w:rsidRPr="005C3877">
              <w:rPr>
                <w:rFonts w:asciiTheme="majorBidi" w:hAnsiTheme="majorBidi" w:cstheme="majorBidi"/>
              </w:rPr>
              <w:t>1 </w:t>
            </w:r>
            <w:r w:rsidRPr="005C3877">
              <w:rPr>
                <w:rFonts w:asciiTheme="majorBidi" w:hAnsiTheme="majorBidi" w:cstheme="majorBidi"/>
              </w:rPr>
              <w:t>(61,</w:t>
            </w:r>
            <w:r w:rsidR="00B35BDD" w:rsidRPr="005C3877">
              <w:rPr>
                <w:rFonts w:asciiTheme="majorBidi" w:hAnsiTheme="majorBidi" w:cstheme="majorBidi"/>
              </w:rPr>
              <w:t> 7</w:t>
            </w:r>
            <w:r w:rsidRPr="005C3877">
              <w:rPr>
                <w:rFonts w:asciiTheme="majorBidi" w:hAnsiTheme="majorBidi" w:cstheme="majorBidi"/>
              </w:rPr>
              <w:t xml:space="preserve">9)** </w:t>
            </w:r>
          </w:p>
        </w:tc>
      </w:tr>
      <w:tr w:rsidR="00205CA0" w:rsidRPr="005C3877" w14:paraId="096DD746" w14:textId="77777777" w:rsidTr="000978AC">
        <w:trPr>
          <w:trHeight w:val="265"/>
        </w:trPr>
        <w:tc>
          <w:tcPr>
            <w:tcW w:w="1291" w:type="dxa"/>
            <w:tcBorders>
              <w:top w:val="single" w:sz="4" w:space="0" w:color="000000"/>
              <w:left w:val="single" w:sz="4" w:space="0" w:color="000000"/>
              <w:bottom w:val="single" w:sz="4" w:space="0" w:color="000000"/>
              <w:right w:val="single" w:sz="4" w:space="0" w:color="000000"/>
            </w:tcBorders>
            <w:shd w:val="clear" w:color="auto" w:fill="auto"/>
          </w:tcPr>
          <w:p w14:paraId="098E5317"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0</w:t>
            </w:r>
            <w:r w:rsidR="00B35BDD" w:rsidRPr="005C3877">
              <w:rPr>
                <w:rFonts w:asciiTheme="majorBidi" w:hAnsiTheme="majorBidi" w:cstheme="majorBidi"/>
              </w:rPr>
              <w:noBreakHyphen/>
              <w:t>3 </w:t>
            </w:r>
            <w:r w:rsidRPr="005C3877">
              <w:rPr>
                <w:rFonts w:asciiTheme="majorBidi" w:hAnsiTheme="majorBidi" w:cstheme="majorBidi"/>
              </w:rPr>
              <w:t xml:space="preserve">snin </w:t>
            </w:r>
          </w:p>
        </w:tc>
        <w:tc>
          <w:tcPr>
            <w:tcW w:w="2045" w:type="dxa"/>
            <w:tcBorders>
              <w:top w:val="single" w:sz="4" w:space="0" w:color="000000"/>
              <w:left w:val="single" w:sz="4" w:space="0" w:color="000000"/>
              <w:bottom w:val="single" w:sz="4" w:space="0" w:color="000000"/>
              <w:right w:val="single" w:sz="4" w:space="0" w:color="000000"/>
            </w:tcBorders>
            <w:shd w:val="clear" w:color="auto" w:fill="auto"/>
          </w:tcPr>
          <w:p w14:paraId="34163E25"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7.</w:t>
            </w:r>
            <w:r w:rsidR="00B35BDD" w:rsidRPr="005C3877">
              <w:rPr>
                <w:rFonts w:asciiTheme="majorBidi" w:hAnsiTheme="majorBidi" w:cstheme="majorBidi"/>
              </w:rPr>
              <w:t>2 </w:t>
            </w:r>
          </w:p>
        </w:tc>
        <w:tc>
          <w:tcPr>
            <w:tcW w:w="2045" w:type="dxa"/>
            <w:tcBorders>
              <w:top w:val="single" w:sz="4" w:space="0" w:color="000000"/>
              <w:left w:val="single" w:sz="4" w:space="0" w:color="000000"/>
              <w:bottom w:val="single" w:sz="4" w:space="0" w:color="000000"/>
              <w:right w:val="single" w:sz="4" w:space="0" w:color="000000"/>
            </w:tcBorders>
            <w:shd w:val="clear" w:color="auto" w:fill="auto"/>
          </w:tcPr>
          <w:p w14:paraId="545AF266"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2.</w:t>
            </w:r>
            <w:r w:rsidR="00B35BDD" w:rsidRPr="005C3877">
              <w:rPr>
                <w:rFonts w:asciiTheme="majorBidi" w:hAnsiTheme="majorBidi" w:cstheme="majorBidi"/>
              </w:rPr>
              <w:t>3 </w:t>
            </w:r>
          </w:p>
        </w:tc>
        <w:tc>
          <w:tcPr>
            <w:tcW w:w="1954" w:type="dxa"/>
            <w:tcBorders>
              <w:top w:val="single" w:sz="4" w:space="0" w:color="000000"/>
              <w:left w:val="single" w:sz="4" w:space="0" w:color="000000"/>
              <w:bottom w:val="single" w:sz="4" w:space="0" w:color="000000"/>
              <w:right w:val="single" w:sz="4" w:space="0" w:color="000000"/>
            </w:tcBorders>
            <w:shd w:val="clear" w:color="auto" w:fill="auto"/>
          </w:tcPr>
          <w:p w14:paraId="40120E8B"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4.</w:t>
            </w:r>
            <w:r w:rsidR="00B35BDD" w:rsidRPr="005C3877">
              <w:rPr>
                <w:rFonts w:asciiTheme="majorBidi" w:hAnsiTheme="majorBidi" w:cstheme="majorBidi"/>
              </w:rPr>
              <w:t>8 </w:t>
            </w:r>
            <w:r w:rsidRPr="005C3877">
              <w:rPr>
                <w:rFonts w:asciiTheme="majorBidi" w:hAnsiTheme="majorBidi" w:cstheme="majorBidi"/>
              </w:rPr>
              <w:t>(3.9,</w:t>
            </w:r>
            <w:r w:rsidR="00B35BDD" w:rsidRPr="005C3877">
              <w:rPr>
                <w:rFonts w:asciiTheme="majorBidi" w:hAnsiTheme="majorBidi" w:cstheme="majorBidi"/>
              </w:rPr>
              <w:t> 5</w:t>
            </w:r>
            <w:r w:rsidRPr="005C3877">
              <w:rPr>
                <w:rFonts w:asciiTheme="majorBidi" w:hAnsiTheme="majorBidi" w:cstheme="majorBidi"/>
              </w:rPr>
              <w:t xml:space="preserve">.8) </w:t>
            </w:r>
          </w:p>
        </w:tc>
        <w:tc>
          <w:tcPr>
            <w:tcW w:w="1954" w:type="dxa"/>
            <w:tcBorders>
              <w:top w:val="single" w:sz="4" w:space="0" w:color="000000"/>
              <w:left w:val="single" w:sz="4" w:space="0" w:color="000000"/>
              <w:bottom w:val="single" w:sz="4" w:space="0" w:color="000000"/>
              <w:right w:val="single" w:sz="4" w:space="0" w:color="000000"/>
            </w:tcBorders>
            <w:shd w:val="clear" w:color="auto" w:fill="auto"/>
          </w:tcPr>
          <w:p w14:paraId="0FC4BC05"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6</w:t>
            </w:r>
            <w:r w:rsidR="00B35BDD" w:rsidRPr="005C3877">
              <w:rPr>
                <w:rFonts w:asciiTheme="majorBidi" w:hAnsiTheme="majorBidi" w:cstheme="majorBidi"/>
              </w:rPr>
              <w:t>8 </w:t>
            </w:r>
            <w:r w:rsidRPr="005C3877">
              <w:rPr>
                <w:rFonts w:asciiTheme="majorBidi" w:hAnsiTheme="majorBidi" w:cstheme="majorBidi"/>
              </w:rPr>
              <w:t>(59,</w:t>
            </w:r>
            <w:r w:rsidR="00B35BDD" w:rsidRPr="005C3877">
              <w:rPr>
                <w:rFonts w:asciiTheme="majorBidi" w:hAnsiTheme="majorBidi" w:cstheme="majorBidi"/>
              </w:rPr>
              <w:t> 7</w:t>
            </w:r>
            <w:r w:rsidRPr="005C3877">
              <w:rPr>
                <w:rFonts w:asciiTheme="majorBidi" w:hAnsiTheme="majorBidi" w:cstheme="majorBidi"/>
              </w:rPr>
              <w:t xml:space="preserve">4)* </w:t>
            </w:r>
          </w:p>
        </w:tc>
      </w:tr>
    </w:tbl>
    <w:p w14:paraId="55E8488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 &lt; 0.0001, **p &lt; 0.0001 – analiżi esploratorja</w:t>
      </w:r>
    </w:p>
    <w:p w14:paraId="4B337AC6" w14:textId="77777777" w:rsidR="00E32073" w:rsidRPr="005C3877" w:rsidRDefault="00E32073" w:rsidP="005C3877">
      <w:pPr>
        <w:spacing w:after="0" w:line="240" w:lineRule="auto"/>
        <w:ind w:left="0" w:firstLine="0"/>
        <w:rPr>
          <w:rFonts w:asciiTheme="majorBidi" w:hAnsiTheme="majorBidi" w:cstheme="majorBidi"/>
        </w:rPr>
      </w:pPr>
    </w:p>
    <w:p w14:paraId="10F9D0F4" w14:textId="77777777" w:rsidR="00B35BDD" w:rsidRPr="005C3877" w:rsidRDefault="00780748" w:rsidP="005C3877">
      <w:pPr>
        <w:keepNext/>
        <w:keepLines/>
        <w:spacing w:after="0" w:line="240" w:lineRule="auto"/>
        <w:ind w:left="0" w:firstLine="0"/>
        <w:rPr>
          <w:i/>
          <w:iCs/>
        </w:rPr>
      </w:pPr>
      <w:r w:rsidRPr="005C3877">
        <w:rPr>
          <w:i/>
          <w:iCs/>
        </w:rPr>
        <w:t>Effett fuq ksur tal</w:t>
      </w:r>
      <w:r w:rsidRPr="005C3877">
        <w:rPr>
          <w:i/>
          <w:iCs/>
        </w:rPr>
        <w:noBreakHyphen/>
        <w:t>ġenbejn</w:t>
      </w:r>
    </w:p>
    <w:p w14:paraId="5AD1DE0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Denosumab </w:t>
      </w:r>
      <w:r w:rsidR="00A86E9E" w:rsidRPr="005C3877">
        <w:rPr>
          <w:rFonts w:asciiTheme="majorBidi" w:hAnsiTheme="majorBidi" w:cstheme="majorBidi"/>
        </w:rPr>
        <w:t>wera tnaqqis relattiv ta’ 40% (tnaqqis assolut tar</w:t>
      </w:r>
      <w:r w:rsidR="00A86E9E" w:rsidRPr="005C3877">
        <w:rPr>
          <w:rFonts w:asciiTheme="majorBidi" w:hAnsiTheme="majorBidi" w:cstheme="majorBidi"/>
        </w:rPr>
        <w:noBreakHyphen/>
        <w:t>riskju ta’ 0.5%) fir</w:t>
      </w:r>
      <w:r w:rsidR="00A86E9E" w:rsidRPr="005C3877">
        <w:rPr>
          <w:rFonts w:asciiTheme="majorBidi" w:hAnsiTheme="majorBidi" w:cstheme="majorBidi"/>
        </w:rPr>
        <w:noBreakHyphen/>
        <w:t>riskju ta’ ksur tal</w:t>
      </w:r>
      <w:r w:rsidR="00A86E9E" w:rsidRPr="005C3877">
        <w:rPr>
          <w:rFonts w:asciiTheme="majorBidi" w:hAnsiTheme="majorBidi" w:cstheme="majorBidi"/>
        </w:rPr>
        <w:noBreakHyphen/>
        <w:t>ġenbejn fuq perjodu ta’ 3 snin (p &lt; 0.05). L</w:t>
      </w:r>
      <w:r w:rsidR="00A86E9E" w:rsidRPr="005C3877">
        <w:rPr>
          <w:rFonts w:asciiTheme="majorBidi" w:hAnsiTheme="majorBidi" w:cstheme="majorBidi"/>
        </w:rPr>
        <w:noBreakHyphen/>
        <w:t>inċidenza ta’ ksur tal</w:t>
      </w:r>
      <w:r w:rsidR="00A86E9E" w:rsidRPr="005C3877">
        <w:rPr>
          <w:rFonts w:asciiTheme="majorBidi" w:hAnsiTheme="majorBidi" w:cstheme="majorBidi"/>
        </w:rPr>
        <w:noBreakHyphen/>
        <w:t>ġenbejn kienet ta’ 1.2% fil</w:t>
      </w:r>
      <w:r w:rsidR="00A86E9E" w:rsidRPr="005C3877">
        <w:rPr>
          <w:rFonts w:asciiTheme="majorBidi" w:hAnsiTheme="majorBidi" w:cstheme="majorBidi"/>
        </w:rPr>
        <w:noBreakHyphen/>
        <w:t>grupp tal</w:t>
      </w:r>
      <w:r w:rsidR="00A86E9E" w:rsidRPr="005C3877">
        <w:rPr>
          <w:rFonts w:asciiTheme="majorBidi" w:hAnsiTheme="majorBidi" w:cstheme="majorBidi"/>
        </w:rPr>
        <w:noBreakHyphen/>
        <w:t>plaċebo meta mqabbel ma’ 0.7% fil</w:t>
      </w:r>
      <w:r w:rsidR="00A86E9E" w:rsidRPr="005C3877">
        <w:rPr>
          <w:rFonts w:asciiTheme="majorBidi" w:hAnsiTheme="majorBidi" w:cstheme="majorBidi"/>
        </w:rPr>
        <w:noBreakHyphen/>
        <w:t xml:space="preserve">grupp ta’ </w:t>
      </w:r>
      <w:r w:rsidRPr="005C3877">
        <w:rPr>
          <w:rFonts w:asciiTheme="majorBidi" w:hAnsiTheme="majorBidi" w:cstheme="majorBidi"/>
        </w:rPr>
        <w:t xml:space="preserve">denosumab </w:t>
      </w:r>
      <w:r w:rsidR="00A86E9E" w:rsidRPr="005C3877">
        <w:rPr>
          <w:rFonts w:asciiTheme="majorBidi" w:hAnsiTheme="majorBidi" w:cstheme="majorBidi"/>
        </w:rPr>
        <w:t>wara 3 snin.</w:t>
      </w:r>
    </w:p>
    <w:p w14:paraId="403EC380" w14:textId="77777777" w:rsidR="00E32073" w:rsidRPr="005C3877" w:rsidRDefault="00E32073" w:rsidP="005C3877">
      <w:pPr>
        <w:spacing w:after="0" w:line="240" w:lineRule="auto"/>
        <w:ind w:left="0" w:firstLine="0"/>
        <w:rPr>
          <w:rFonts w:asciiTheme="majorBidi" w:hAnsiTheme="majorBidi" w:cstheme="majorBidi"/>
        </w:rPr>
      </w:pPr>
    </w:p>
    <w:p w14:paraId="42DED7F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analiżi post</w:t>
      </w:r>
      <w:r w:rsidRPr="005C3877">
        <w:rPr>
          <w:rFonts w:asciiTheme="majorBidi" w:hAnsiTheme="majorBidi" w:cstheme="majorBidi"/>
        </w:rPr>
        <w:noBreakHyphen/>
        <w:t>hoc f’nisa ta’ &gt; 75 sena, kien osservat tnaqqis relattiv tar</w:t>
      </w:r>
      <w:r w:rsidRPr="005C3877">
        <w:rPr>
          <w:rFonts w:asciiTheme="majorBidi" w:hAnsiTheme="majorBidi" w:cstheme="majorBidi"/>
        </w:rPr>
        <w:noBreakHyphen/>
        <w:t>riskju ta’ 62% b</w:t>
      </w:r>
      <w:r w:rsidR="0084536B" w:rsidRPr="005C3877">
        <w:rPr>
          <w:rFonts w:asciiTheme="majorBidi" w:hAnsiTheme="majorBidi" w:cstheme="majorBidi"/>
        </w:rPr>
        <w:t xml:space="preserve">’denosumab </w:t>
      </w:r>
      <w:r w:rsidRPr="005C3877">
        <w:rPr>
          <w:rFonts w:asciiTheme="majorBidi" w:hAnsiTheme="majorBidi" w:cstheme="majorBidi"/>
        </w:rPr>
        <w:t>(tnaqqis assolut tar</w:t>
      </w:r>
      <w:r w:rsidRPr="005C3877">
        <w:rPr>
          <w:rFonts w:asciiTheme="majorBidi" w:hAnsiTheme="majorBidi" w:cstheme="majorBidi"/>
        </w:rPr>
        <w:noBreakHyphen/>
        <w:t>riskju ta’ 1.4%, p &lt; 0.01).</w:t>
      </w:r>
    </w:p>
    <w:p w14:paraId="7A112AF3" w14:textId="77777777" w:rsidR="00E32073" w:rsidRPr="005C3877" w:rsidRDefault="00E32073" w:rsidP="005C3877">
      <w:pPr>
        <w:spacing w:after="0" w:line="240" w:lineRule="auto"/>
        <w:ind w:left="0" w:firstLine="0"/>
        <w:rPr>
          <w:rFonts w:asciiTheme="majorBidi" w:hAnsiTheme="majorBidi" w:cstheme="majorBidi"/>
        </w:rPr>
      </w:pPr>
    </w:p>
    <w:p w14:paraId="7FA999E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i/>
        </w:rPr>
        <w:t>Effett fuq kull ksur kliniku</w:t>
      </w:r>
    </w:p>
    <w:p w14:paraId="2881DC8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Denosumab </w:t>
      </w:r>
      <w:r w:rsidR="00B020C9" w:rsidRPr="005C3877">
        <w:rPr>
          <w:rFonts w:asciiTheme="majorBidi" w:hAnsiTheme="majorBidi" w:cstheme="majorBidi"/>
        </w:rPr>
        <w:t>naqqas b’mod sinifikanti l</w:t>
      </w:r>
      <w:r w:rsidRPr="005C3877">
        <w:rPr>
          <w:rFonts w:asciiTheme="majorBidi" w:hAnsiTheme="majorBidi" w:cstheme="majorBidi"/>
        </w:rPr>
        <w:noBreakHyphen/>
      </w:r>
      <w:r w:rsidR="00B020C9" w:rsidRPr="005C3877">
        <w:rPr>
          <w:rFonts w:asciiTheme="majorBidi" w:hAnsiTheme="majorBidi" w:cstheme="majorBidi"/>
        </w:rPr>
        <w:t>ksur tul it</w:t>
      </w:r>
      <w:r w:rsidRPr="005C3877">
        <w:rPr>
          <w:rFonts w:asciiTheme="majorBidi" w:hAnsiTheme="majorBidi" w:cstheme="majorBidi"/>
        </w:rPr>
        <w:noBreakHyphen/>
      </w:r>
      <w:r w:rsidR="00B020C9" w:rsidRPr="005C3877">
        <w:rPr>
          <w:rFonts w:asciiTheme="majorBidi" w:hAnsiTheme="majorBidi" w:cstheme="majorBidi"/>
        </w:rPr>
        <w:t xml:space="preserve">tipi/gruppi ta’ ksur kollha (ara </w:t>
      </w:r>
      <w:r w:rsidRPr="005C3877">
        <w:rPr>
          <w:rFonts w:asciiTheme="majorBidi" w:hAnsiTheme="majorBidi" w:cstheme="majorBidi"/>
        </w:rPr>
        <w:t>T</w:t>
      </w:r>
      <w:r w:rsidR="00B020C9" w:rsidRPr="005C3877">
        <w:rPr>
          <w:rFonts w:asciiTheme="majorBidi" w:hAnsiTheme="majorBidi" w:cstheme="majorBidi"/>
        </w:rPr>
        <w:t>abella</w:t>
      </w:r>
      <w:r w:rsidRPr="005C3877">
        <w:rPr>
          <w:rFonts w:asciiTheme="majorBidi" w:hAnsiTheme="majorBidi" w:cstheme="majorBidi"/>
        </w:rPr>
        <w:t> 3</w:t>
      </w:r>
      <w:r w:rsidR="00B020C9" w:rsidRPr="005C3877">
        <w:rPr>
          <w:rFonts w:asciiTheme="majorBidi" w:hAnsiTheme="majorBidi" w:cstheme="majorBidi"/>
        </w:rPr>
        <w:t>).</w:t>
      </w:r>
    </w:p>
    <w:p w14:paraId="18F51383" w14:textId="77777777" w:rsidR="00E32073" w:rsidRPr="005C3877" w:rsidRDefault="00E32073" w:rsidP="005C3877">
      <w:pPr>
        <w:spacing w:after="0" w:line="240" w:lineRule="auto"/>
        <w:ind w:left="0" w:firstLine="0"/>
        <w:rPr>
          <w:rFonts w:asciiTheme="majorBidi" w:hAnsiTheme="majorBidi" w:cstheme="majorBidi"/>
        </w:rPr>
      </w:pPr>
    </w:p>
    <w:p w14:paraId="0CFA497B"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Tabella 3. L</w:t>
      </w:r>
      <w:r w:rsidRPr="005C3877">
        <w:rPr>
          <w:rFonts w:asciiTheme="majorBidi" w:hAnsiTheme="majorBidi" w:cstheme="majorBidi"/>
          <w:b/>
        </w:rPr>
        <w:noBreakHyphen/>
        <w:t xml:space="preserve">effett ta’ </w:t>
      </w:r>
      <w:r w:rsidR="0084536B" w:rsidRPr="005C3877">
        <w:rPr>
          <w:rFonts w:asciiTheme="majorBidi" w:hAnsiTheme="majorBidi" w:cstheme="majorBidi"/>
          <w:b/>
        </w:rPr>
        <w:t xml:space="preserve">denosumab </w:t>
      </w:r>
      <w:r w:rsidRPr="005C3877">
        <w:rPr>
          <w:rFonts w:asciiTheme="majorBidi" w:hAnsiTheme="majorBidi" w:cstheme="majorBidi"/>
          <w:b/>
        </w:rPr>
        <w:t>fuq ir</w:t>
      </w:r>
      <w:r w:rsidRPr="005C3877">
        <w:rPr>
          <w:rFonts w:asciiTheme="majorBidi" w:hAnsiTheme="majorBidi" w:cstheme="majorBidi"/>
          <w:b/>
        </w:rPr>
        <w:noBreakHyphen/>
        <w:t>riskju ta’ ksur kliniku fuq perjodu ta’ 3 snin</w:t>
      </w:r>
    </w:p>
    <w:p w14:paraId="78E1B2B2" w14:textId="77777777" w:rsidR="00E32073" w:rsidRPr="005C3877" w:rsidRDefault="00E32073" w:rsidP="005C3877">
      <w:pPr>
        <w:spacing w:after="0" w:line="240" w:lineRule="auto"/>
        <w:ind w:left="0" w:firstLine="0"/>
        <w:rPr>
          <w:rFonts w:asciiTheme="majorBidi" w:hAnsiTheme="majorBidi" w:cstheme="majorBidi"/>
        </w:rPr>
      </w:pPr>
    </w:p>
    <w:tbl>
      <w:tblPr>
        <w:tblStyle w:val="TableGrid"/>
        <w:tblW w:w="9290" w:type="dxa"/>
        <w:tblInd w:w="-108" w:type="dxa"/>
        <w:tblCellMar>
          <w:top w:w="12" w:type="dxa"/>
          <w:left w:w="108" w:type="dxa"/>
          <w:right w:w="62" w:type="dxa"/>
        </w:tblCellMar>
        <w:tblLook w:val="04A0" w:firstRow="1" w:lastRow="0" w:firstColumn="1" w:lastColumn="0" w:noHBand="0" w:noVBand="1"/>
      </w:tblPr>
      <w:tblGrid>
        <w:gridCol w:w="3057"/>
        <w:gridCol w:w="1372"/>
        <w:gridCol w:w="1800"/>
        <w:gridCol w:w="1532"/>
        <w:gridCol w:w="1529"/>
      </w:tblGrid>
      <w:tr w:rsidR="00205CA0" w:rsidRPr="005C3877" w14:paraId="1168118F" w14:textId="77777777" w:rsidTr="00571284">
        <w:trPr>
          <w:trHeight w:val="264"/>
        </w:trPr>
        <w:tc>
          <w:tcPr>
            <w:tcW w:w="305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05914DA7"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 </w:t>
            </w:r>
          </w:p>
        </w:tc>
        <w:tc>
          <w:tcPr>
            <w:tcW w:w="317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325CC43B"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Proporzjon ta’ nisa bi ksur (%)</w:t>
            </w:r>
            <w:r w:rsidRPr="005C3877">
              <w:rPr>
                <w:rFonts w:asciiTheme="majorBidi" w:hAnsiTheme="majorBidi" w:cstheme="majorBidi"/>
                <w:vertAlign w:val="superscript"/>
              </w:rPr>
              <w:t>+</w:t>
            </w:r>
            <w:r w:rsidRPr="005C3877">
              <w:rPr>
                <w:rFonts w:asciiTheme="majorBidi" w:hAnsiTheme="majorBidi" w:cstheme="majorBidi"/>
              </w:rPr>
              <w:t xml:space="preserve"> </w:t>
            </w:r>
          </w:p>
        </w:tc>
        <w:tc>
          <w:tcPr>
            <w:tcW w:w="153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2BE0C6A1"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naqqis assolut tar</w:t>
            </w:r>
            <w:r w:rsidR="00320B78" w:rsidRPr="005C3877">
              <w:rPr>
                <w:rFonts w:asciiTheme="majorBidi" w:hAnsiTheme="majorBidi" w:cstheme="majorBidi"/>
              </w:rPr>
              <w:noBreakHyphen/>
            </w:r>
            <w:r w:rsidRPr="005C3877">
              <w:rPr>
                <w:rFonts w:asciiTheme="majorBidi" w:hAnsiTheme="majorBidi" w:cstheme="majorBidi"/>
              </w:rPr>
              <w:t>riskju (%) (CI ta’</w:t>
            </w:r>
            <w:r w:rsidR="00B35BDD" w:rsidRPr="005C3877">
              <w:rPr>
                <w:rFonts w:asciiTheme="majorBidi" w:hAnsiTheme="majorBidi" w:cstheme="majorBidi"/>
              </w:rPr>
              <w:t> 9</w:t>
            </w:r>
            <w:r w:rsidRPr="005C3877">
              <w:rPr>
                <w:rFonts w:asciiTheme="majorBidi" w:hAnsiTheme="majorBidi" w:cstheme="majorBidi"/>
              </w:rPr>
              <w:t xml:space="preserve">5%) </w:t>
            </w:r>
          </w:p>
        </w:tc>
        <w:tc>
          <w:tcPr>
            <w:tcW w:w="152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6930D4FE"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naqqis</w:t>
            </w:r>
            <w:r w:rsidR="00571284" w:rsidRPr="005C3877">
              <w:rPr>
                <w:rFonts w:asciiTheme="majorBidi" w:hAnsiTheme="majorBidi" w:cstheme="majorBidi"/>
              </w:rPr>
              <w:t xml:space="preserve"> </w:t>
            </w:r>
            <w:r w:rsidRPr="005C3877">
              <w:rPr>
                <w:rFonts w:asciiTheme="majorBidi" w:hAnsiTheme="majorBidi" w:cstheme="majorBidi"/>
              </w:rPr>
              <w:t>relattiv tar</w:t>
            </w:r>
            <w:r w:rsidR="00320B78" w:rsidRPr="005C3877">
              <w:rPr>
                <w:rFonts w:asciiTheme="majorBidi" w:hAnsiTheme="majorBidi" w:cstheme="majorBidi"/>
              </w:rPr>
              <w:noBreakHyphen/>
            </w:r>
            <w:r w:rsidRPr="005C3877">
              <w:rPr>
                <w:rFonts w:asciiTheme="majorBidi" w:hAnsiTheme="majorBidi" w:cstheme="majorBidi"/>
              </w:rPr>
              <w:t>riskju (%) (CI ta’</w:t>
            </w:r>
            <w:r w:rsidR="00B35BDD" w:rsidRPr="005C3877">
              <w:rPr>
                <w:rFonts w:asciiTheme="majorBidi" w:hAnsiTheme="majorBidi" w:cstheme="majorBidi"/>
              </w:rPr>
              <w:t> 9</w:t>
            </w:r>
            <w:r w:rsidRPr="005C3877">
              <w:rPr>
                <w:rFonts w:asciiTheme="majorBidi" w:hAnsiTheme="majorBidi" w:cstheme="majorBidi"/>
              </w:rPr>
              <w:t xml:space="preserve">5%) </w:t>
            </w:r>
          </w:p>
        </w:tc>
      </w:tr>
      <w:tr w:rsidR="00205CA0" w:rsidRPr="005C3877" w14:paraId="4E4FFCED" w14:textId="77777777" w:rsidTr="00571284">
        <w:trPr>
          <w:trHeight w:val="758"/>
        </w:trPr>
        <w:tc>
          <w:tcPr>
            <w:tcW w:w="3057" w:type="dxa"/>
            <w:vMerge/>
            <w:tcBorders>
              <w:top w:val="nil"/>
              <w:left w:val="single" w:sz="4" w:space="0" w:color="000000"/>
              <w:bottom w:val="single" w:sz="4" w:space="0" w:color="000000"/>
              <w:right w:val="single" w:sz="4" w:space="0" w:color="000000"/>
            </w:tcBorders>
            <w:shd w:val="clear" w:color="auto" w:fill="auto"/>
            <w:tcMar>
              <w:top w:w="0" w:type="dxa"/>
              <w:right w:w="108" w:type="dxa"/>
            </w:tcMar>
          </w:tcPr>
          <w:p w14:paraId="60764309" w14:textId="77777777" w:rsidR="00E32073" w:rsidRPr="005C3877" w:rsidRDefault="00E32073" w:rsidP="005C3877">
            <w:pPr>
              <w:spacing w:after="0" w:line="240" w:lineRule="auto"/>
              <w:ind w:left="0" w:firstLine="0"/>
              <w:rPr>
                <w:rFonts w:asciiTheme="majorBidi" w:hAnsiTheme="majorBidi" w:cstheme="majorBidi"/>
                <w:highlight w:val="green"/>
              </w:rPr>
            </w:pPr>
          </w:p>
        </w:tc>
        <w:tc>
          <w:tcPr>
            <w:tcW w:w="137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33F690EE" w14:textId="77777777" w:rsidR="00571284"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 xml:space="preserve">Plaċebo </w:t>
            </w:r>
          </w:p>
          <w:p w14:paraId="1522BA14"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n =</w:t>
            </w:r>
            <w:r w:rsidR="00B35BDD" w:rsidRPr="005C3877">
              <w:rPr>
                <w:rFonts w:asciiTheme="majorBidi" w:hAnsiTheme="majorBidi" w:cstheme="majorBidi"/>
              </w:rPr>
              <w:t> 3</w:t>
            </w:r>
            <w:r w:rsidR="0084536B" w:rsidRPr="005C3877">
              <w:rPr>
                <w:rFonts w:asciiTheme="majorBidi" w:hAnsiTheme="majorBidi" w:cstheme="majorBidi"/>
              </w:rPr>
              <w:t> </w:t>
            </w:r>
            <w:r w:rsidRPr="005C3877">
              <w:rPr>
                <w:rFonts w:asciiTheme="majorBidi" w:hAnsiTheme="majorBidi" w:cstheme="majorBidi"/>
              </w:rPr>
              <w:t>90</w:t>
            </w:r>
            <w:r w:rsidR="00B35BDD" w:rsidRPr="005C3877">
              <w:rPr>
                <w:rFonts w:asciiTheme="majorBidi" w:hAnsiTheme="majorBidi" w:cstheme="majorBidi"/>
              </w:rPr>
              <w:t>6 </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70494CE8" w14:textId="77777777" w:rsidR="00571284"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Denosumab</w:t>
            </w:r>
          </w:p>
          <w:p w14:paraId="47185099"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n =</w:t>
            </w:r>
            <w:r w:rsidR="00B35BDD" w:rsidRPr="005C3877">
              <w:rPr>
                <w:rFonts w:asciiTheme="majorBidi" w:hAnsiTheme="majorBidi" w:cstheme="majorBidi"/>
              </w:rPr>
              <w:t> 3</w:t>
            </w:r>
            <w:r w:rsidR="0084536B" w:rsidRPr="005C3877">
              <w:rPr>
                <w:rFonts w:asciiTheme="majorBidi" w:hAnsiTheme="majorBidi" w:cstheme="majorBidi"/>
              </w:rPr>
              <w:t> </w:t>
            </w:r>
            <w:r w:rsidRPr="005C3877">
              <w:rPr>
                <w:rFonts w:asciiTheme="majorBidi" w:hAnsiTheme="majorBidi" w:cstheme="majorBidi"/>
              </w:rPr>
              <w:t>90</w:t>
            </w:r>
            <w:r w:rsidR="00B35BDD" w:rsidRPr="005C3877">
              <w:rPr>
                <w:rFonts w:asciiTheme="majorBidi" w:hAnsiTheme="majorBidi" w:cstheme="majorBidi"/>
              </w:rPr>
              <w:t>2 </w:t>
            </w:r>
          </w:p>
        </w:tc>
        <w:tc>
          <w:tcPr>
            <w:tcW w:w="0" w:type="auto"/>
            <w:vMerge/>
            <w:tcBorders>
              <w:top w:val="nil"/>
              <w:left w:val="single" w:sz="4" w:space="0" w:color="000000"/>
              <w:bottom w:val="single" w:sz="4" w:space="0" w:color="000000"/>
              <w:right w:val="single" w:sz="4" w:space="0" w:color="000000"/>
            </w:tcBorders>
            <w:shd w:val="clear" w:color="auto" w:fill="auto"/>
            <w:tcMar>
              <w:top w:w="0" w:type="dxa"/>
              <w:right w:w="108" w:type="dxa"/>
            </w:tcMar>
          </w:tcPr>
          <w:p w14:paraId="0AD8E237" w14:textId="77777777" w:rsidR="00E32073" w:rsidRPr="005C3877" w:rsidRDefault="00E32073" w:rsidP="005C3877">
            <w:pPr>
              <w:spacing w:after="0" w:line="240" w:lineRule="auto"/>
              <w:ind w:left="0" w:firstLine="0"/>
              <w:rPr>
                <w:rFonts w:asciiTheme="majorBidi" w:hAnsiTheme="majorBidi" w:cstheme="majorBidi"/>
                <w:highlight w:val="green"/>
              </w:rPr>
            </w:pPr>
          </w:p>
        </w:tc>
        <w:tc>
          <w:tcPr>
            <w:tcW w:w="0" w:type="auto"/>
            <w:vMerge/>
            <w:tcBorders>
              <w:top w:val="nil"/>
              <w:left w:val="single" w:sz="4" w:space="0" w:color="000000"/>
              <w:bottom w:val="single" w:sz="4" w:space="0" w:color="000000"/>
              <w:right w:val="single" w:sz="4" w:space="0" w:color="000000"/>
            </w:tcBorders>
            <w:shd w:val="clear" w:color="auto" w:fill="auto"/>
            <w:tcMar>
              <w:top w:w="0" w:type="dxa"/>
              <w:right w:w="108" w:type="dxa"/>
            </w:tcMar>
          </w:tcPr>
          <w:p w14:paraId="3D6B0949" w14:textId="77777777" w:rsidR="00E32073" w:rsidRPr="005C3877" w:rsidRDefault="00E32073" w:rsidP="005C3877">
            <w:pPr>
              <w:spacing w:after="0" w:line="240" w:lineRule="auto"/>
              <w:ind w:left="0" w:firstLine="0"/>
              <w:rPr>
                <w:rFonts w:asciiTheme="majorBidi" w:hAnsiTheme="majorBidi" w:cstheme="majorBidi"/>
                <w:highlight w:val="green"/>
              </w:rPr>
            </w:pPr>
          </w:p>
        </w:tc>
      </w:tr>
      <w:tr w:rsidR="00205CA0" w:rsidRPr="005C3877" w14:paraId="6646F26F" w14:textId="77777777" w:rsidTr="00571284">
        <w:trPr>
          <w:trHeight w:val="264"/>
        </w:trPr>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6DA6EDE8"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ull ksur kliniku</w:t>
            </w:r>
            <w:r w:rsidR="00B35BDD" w:rsidRPr="005C3877">
              <w:rPr>
                <w:rFonts w:asciiTheme="majorBidi" w:hAnsiTheme="majorBidi" w:cstheme="majorBidi"/>
                <w:vertAlign w:val="superscript"/>
              </w:rPr>
              <w:t>1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3801C702"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10.</w:t>
            </w:r>
            <w:r w:rsidR="00B35BDD" w:rsidRPr="005C3877">
              <w:rPr>
                <w:rFonts w:asciiTheme="majorBidi" w:hAnsiTheme="majorBidi" w:cstheme="majorBidi"/>
              </w:rPr>
              <w:t>2 </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373C5698"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7.</w:t>
            </w:r>
            <w:r w:rsidR="00B35BDD" w:rsidRPr="005C3877">
              <w:rPr>
                <w:rFonts w:asciiTheme="majorBidi" w:hAnsiTheme="majorBidi" w:cstheme="majorBidi"/>
              </w:rPr>
              <w:t>2 </w:t>
            </w:r>
          </w:p>
        </w:tc>
        <w:tc>
          <w:tcPr>
            <w:tcW w:w="153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20D2C7E8"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2.</w:t>
            </w:r>
            <w:r w:rsidR="00B35BDD" w:rsidRPr="005C3877">
              <w:rPr>
                <w:rFonts w:asciiTheme="majorBidi" w:hAnsiTheme="majorBidi" w:cstheme="majorBidi"/>
              </w:rPr>
              <w:t>9 </w:t>
            </w:r>
            <w:r w:rsidRPr="005C3877">
              <w:rPr>
                <w:rFonts w:asciiTheme="majorBidi" w:hAnsiTheme="majorBidi" w:cstheme="majorBidi"/>
              </w:rPr>
              <w:t>(1.6,</w:t>
            </w:r>
            <w:r w:rsidR="00B35BDD" w:rsidRPr="005C3877">
              <w:rPr>
                <w:rFonts w:asciiTheme="majorBidi" w:hAnsiTheme="majorBidi" w:cstheme="majorBidi"/>
              </w:rPr>
              <w:t> 4</w:t>
            </w:r>
            <w:r w:rsidRPr="005C3877">
              <w:rPr>
                <w:rFonts w:asciiTheme="majorBidi" w:hAnsiTheme="majorBidi" w:cstheme="majorBidi"/>
              </w:rPr>
              <w:t xml:space="preserve">.2) </w:t>
            </w:r>
          </w:p>
        </w:tc>
        <w:tc>
          <w:tcPr>
            <w:tcW w:w="1529"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514BDC15"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3</w:t>
            </w:r>
            <w:r w:rsidR="00B35BDD" w:rsidRPr="005C3877">
              <w:rPr>
                <w:rFonts w:asciiTheme="majorBidi" w:hAnsiTheme="majorBidi" w:cstheme="majorBidi"/>
              </w:rPr>
              <w:t>0 </w:t>
            </w:r>
            <w:r w:rsidRPr="005C3877">
              <w:rPr>
                <w:rFonts w:asciiTheme="majorBidi" w:hAnsiTheme="majorBidi" w:cstheme="majorBidi"/>
              </w:rPr>
              <w:t>(19,</w:t>
            </w:r>
            <w:r w:rsidR="00B35BDD" w:rsidRPr="005C3877">
              <w:rPr>
                <w:rFonts w:asciiTheme="majorBidi" w:hAnsiTheme="majorBidi" w:cstheme="majorBidi"/>
              </w:rPr>
              <w:t> 4</w:t>
            </w:r>
            <w:r w:rsidRPr="005C3877">
              <w:rPr>
                <w:rFonts w:asciiTheme="majorBidi" w:hAnsiTheme="majorBidi" w:cstheme="majorBidi"/>
              </w:rPr>
              <w:t xml:space="preserve">1)*** </w:t>
            </w:r>
          </w:p>
        </w:tc>
      </w:tr>
      <w:tr w:rsidR="00205CA0" w:rsidRPr="005C3877" w14:paraId="73F35567" w14:textId="77777777" w:rsidTr="00571284">
        <w:trPr>
          <w:trHeight w:val="262"/>
        </w:trPr>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4ACF803D"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Ksur vertebrali kliniku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15777DED"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2.</w:t>
            </w:r>
            <w:r w:rsidR="00B35BDD" w:rsidRPr="005C3877">
              <w:rPr>
                <w:rFonts w:asciiTheme="majorBidi" w:hAnsiTheme="majorBidi" w:cstheme="majorBidi"/>
              </w:rPr>
              <w:t>6 </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2426B7CE"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0.</w:t>
            </w:r>
            <w:r w:rsidR="00B35BDD" w:rsidRPr="005C3877">
              <w:rPr>
                <w:rFonts w:asciiTheme="majorBidi" w:hAnsiTheme="majorBidi" w:cstheme="majorBidi"/>
              </w:rPr>
              <w:t>8 </w:t>
            </w:r>
          </w:p>
        </w:tc>
        <w:tc>
          <w:tcPr>
            <w:tcW w:w="153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7C6610FB"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1.</w:t>
            </w:r>
            <w:r w:rsidR="00B35BDD" w:rsidRPr="005C3877">
              <w:rPr>
                <w:rFonts w:asciiTheme="majorBidi" w:hAnsiTheme="majorBidi" w:cstheme="majorBidi"/>
              </w:rPr>
              <w:t>8 </w:t>
            </w:r>
            <w:r w:rsidRPr="005C3877">
              <w:rPr>
                <w:rFonts w:asciiTheme="majorBidi" w:hAnsiTheme="majorBidi" w:cstheme="majorBidi"/>
              </w:rPr>
              <w:t>(1.2,</w:t>
            </w:r>
            <w:r w:rsidR="00B35BDD" w:rsidRPr="005C3877">
              <w:rPr>
                <w:rFonts w:asciiTheme="majorBidi" w:hAnsiTheme="majorBidi" w:cstheme="majorBidi"/>
              </w:rPr>
              <w:t> 2</w:t>
            </w:r>
            <w:r w:rsidRPr="005C3877">
              <w:rPr>
                <w:rFonts w:asciiTheme="majorBidi" w:hAnsiTheme="majorBidi" w:cstheme="majorBidi"/>
              </w:rPr>
              <w:t xml:space="preserve">.4) </w:t>
            </w:r>
          </w:p>
        </w:tc>
        <w:tc>
          <w:tcPr>
            <w:tcW w:w="1529"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72A66165"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6</w:t>
            </w:r>
            <w:r w:rsidR="00B35BDD" w:rsidRPr="005C3877">
              <w:rPr>
                <w:rFonts w:asciiTheme="majorBidi" w:hAnsiTheme="majorBidi" w:cstheme="majorBidi"/>
              </w:rPr>
              <w:t>9 </w:t>
            </w:r>
            <w:r w:rsidRPr="005C3877">
              <w:rPr>
                <w:rFonts w:asciiTheme="majorBidi" w:hAnsiTheme="majorBidi" w:cstheme="majorBidi"/>
              </w:rPr>
              <w:t>(53,</w:t>
            </w:r>
            <w:r w:rsidR="00B35BDD" w:rsidRPr="005C3877">
              <w:rPr>
                <w:rFonts w:asciiTheme="majorBidi" w:hAnsiTheme="majorBidi" w:cstheme="majorBidi"/>
              </w:rPr>
              <w:t> 8</w:t>
            </w:r>
            <w:r w:rsidRPr="005C3877">
              <w:rPr>
                <w:rFonts w:asciiTheme="majorBidi" w:hAnsiTheme="majorBidi" w:cstheme="majorBidi"/>
              </w:rPr>
              <w:t xml:space="preserve">0)*** </w:t>
            </w:r>
          </w:p>
        </w:tc>
      </w:tr>
      <w:tr w:rsidR="00205CA0" w:rsidRPr="005C3877" w14:paraId="0A287A44" w14:textId="77777777" w:rsidTr="00571284">
        <w:trPr>
          <w:trHeight w:val="264"/>
        </w:trPr>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5920380B"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sur mhux vertebrali</w:t>
            </w:r>
            <w:r w:rsidR="00B35BDD" w:rsidRPr="005C3877">
              <w:rPr>
                <w:rFonts w:asciiTheme="majorBidi" w:hAnsiTheme="majorBidi" w:cstheme="majorBidi"/>
                <w:vertAlign w:val="superscript"/>
              </w:rPr>
              <w:t>2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4412DFED"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8.</w:t>
            </w:r>
            <w:r w:rsidR="00B35BDD" w:rsidRPr="005C3877">
              <w:rPr>
                <w:rFonts w:asciiTheme="majorBidi" w:hAnsiTheme="majorBidi" w:cstheme="majorBidi"/>
              </w:rPr>
              <w:t>0 </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23257073"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6.</w:t>
            </w:r>
            <w:r w:rsidR="00B35BDD" w:rsidRPr="005C3877">
              <w:rPr>
                <w:rFonts w:asciiTheme="majorBidi" w:hAnsiTheme="majorBidi" w:cstheme="majorBidi"/>
              </w:rPr>
              <w:t>5 </w:t>
            </w:r>
          </w:p>
        </w:tc>
        <w:tc>
          <w:tcPr>
            <w:tcW w:w="153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6E57AE16"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1.</w:t>
            </w:r>
            <w:r w:rsidR="00B35BDD" w:rsidRPr="005C3877">
              <w:rPr>
                <w:rFonts w:asciiTheme="majorBidi" w:hAnsiTheme="majorBidi" w:cstheme="majorBidi"/>
              </w:rPr>
              <w:t>5 </w:t>
            </w:r>
            <w:r w:rsidRPr="005C3877">
              <w:rPr>
                <w:rFonts w:asciiTheme="majorBidi" w:hAnsiTheme="majorBidi" w:cstheme="majorBidi"/>
              </w:rPr>
              <w:t>(0.3,</w:t>
            </w:r>
            <w:r w:rsidR="00B35BDD" w:rsidRPr="005C3877">
              <w:rPr>
                <w:rFonts w:asciiTheme="majorBidi" w:hAnsiTheme="majorBidi" w:cstheme="majorBidi"/>
              </w:rPr>
              <w:t> 2</w:t>
            </w:r>
            <w:r w:rsidRPr="005C3877">
              <w:rPr>
                <w:rFonts w:asciiTheme="majorBidi" w:hAnsiTheme="majorBidi" w:cstheme="majorBidi"/>
              </w:rPr>
              <w:t xml:space="preserve">.7) </w:t>
            </w:r>
          </w:p>
        </w:tc>
        <w:tc>
          <w:tcPr>
            <w:tcW w:w="1529"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34BE78AE"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2</w:t>
            </w:r>
            <w:r w:rsidR="00B35BDD" w:rsidRPr="005C3877">
              <w:rPr>
                <w:rFonts w:asciiTheme="majorBidi" w:hAnsiTheme="majorBidi" w:cstheme="majorBidi"/>
              </w:rPr>
              <w:t>0 </w:t>
            </w:r>
            <w:r w:rsidRPr="005C3877">
              <w:rPr>
                <w:rFonts w:asciiTheme="majorBidi" w:hAnsiTheme="majorBidi" w:cstheme="majorBidi"/>
              </w:rPr>
              <w:t>(5,</w:t>
            </w:r>
            <w:r w:rsidR="00B35BDD" w:rsidRPr="005C3877">
              <w:rPr>
                <w:rFonts w:asciiTheme="majorBidi" w:hAnsiTheme="majorBidi" w:cstheme="majorBidi"/>
              </w:rPr>
              <w:t> 3</w:t>
            </w:r>
            <w:r w:rsidRPr="005C3877">
              <w:rPr>
                <w:rFonts w:asciiTheme="majorBidi" w:hAnsiTheme="majorBidi" w:cstheme="majorBidi"/>
              </w:rPr>
              <w:t xml:space="preserve">3)** </w:t>
            </w:r>
          </w:p>
        </w:tc>
      </w:tr>
      <w:tr w:rsidR="00205CA0" w:rsidRPr="005C3877" w14:paraId="55F78046" w14:textId="77777777" w:rsidTr="00571284">
        <w:trPr>
          <w:trHeight w:val="262"/>
        </w:trPr>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4DE72804"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sur mhux vertebrali maġġuri</w:t>
            </w:r>
            <w:r w:rsidR="00B35BDD" w:rsidRPr="005C3877">
              <w:rPr>
                <w:rFonts w:asciiTheme="majorBidi" w:hAnsiTheme="majorBidi" w:cstheme="majorBidi"/>
                <w:vertAlign w:val="superscript"/>
              </w:rPr>
              <w:t>3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37F70CD4"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6.</w:t>
            </w:r>
            <w:r w:rsidR="00B35BDD" w:rsidRPr="005C3877">
              <w:rPr>
                <w:rFonts w:asciiTheme="majorBidi" w:hAnsiTheme="majorBidi" w:cstheme="majorBidi"/>
              </w:rPr>
              <w:t>4 </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1BB3DFA9"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5.</w:t>
            </w:r>
            <w:r w:rsidR="00B35BDD" w:rsidRPr="005C3877">
              <w:rPr>
                <w:rFonts w:asciiTheme="majorBidi" w:hAnsiTheme="majorBidi" w:cstheme="majorBidi"/>
              </w:rPr>
              <w:t>2 </w:t>
            </w:r>
          </w:p>
        </w:tc>
        <w:tc>
          <w:tcPr>
            <w:tcW w:w="153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5E98042D"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1.</w:t>
            </w:r>
            <w:r w:rsidR="00B35BDD" w:rsidRPr="005C3877">
              <w:rPr>
                <w:rFonts w:asciiTheme="majorBidi" w:hAnsiTheme="majorBidi" w:cstheme="majorBidi"/>
              </w:rPr>
              <w:t>2 </w:t>
            </w:r>
            <w:r w:rsidRPr="005C3877">
              <w:rPr>
                <w:rFonts w:asciiTheme="majorBidi" w:hAnsiTheme="majorBidi" w:cstheme="majorBidi"/>
              </w:rPr>
              <w:t>(0.1,</w:t>
            </w:r>
            <w:r w:rsidR="00B35BDD" w:rsidRPr="005C3877">
              <w:rPr>
                <w:rFonts w:asciiTheme="majorBidi" w:hAnsiTheme="majorBidi" w:cstheme="majorBidi"/>
              </w:rPr>
              <w:t> 2</w:t>
            </w:r>
            <w:r w:rsidRPr="005C3877">
              <w:rPr>
                <w:rFonts w:asciiTheme="majorBidi" w:hAnsiTheme="majorBidi" w:cstheme="majorBidi"/>
              </w:rPr>
              <w:t xml:space="preserve">.2) </w:t>
            </w:r>
          </w:p>
        </w:tc>
        <w:tc>
          <w:tcPr>
            <w:tcW w:w="1529"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08E50B84"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2</w:t>
            </w:r>
            <w:r w:rsidR="00B35BDD" w:rsidRPr="005C3877">
              <w:rPr>
                <w:rFonts w:asciiTheme="majorBidi" w:hAnsiTheme="majorBidi" w:cstheme="majorBidi"/>
              </w:rPr>
              <w:t>0 </w:t>
            </w:r>
            <w:r w:rsidRPr="005C3877">
              <w:rPr>
                <w:rFonts w:asciiTheme="majorBidi" w:hAnsiTheme="majorBidi" w:cstheme="majorBidi"/>
              </w:rPr>
              <w:t>(3,</w:t>
            </w:r>
            <w:r w:rsidR="00B35BDD" w:rsidRPr="005C3877">
              <w:rPr>
                <w:rFonts w:asciiTheme="majorBidi" w:hAnsiTheme="majorBidi" w:cstheme="majorBidi"/>
              </w:rPr>
              <w:t> 3</w:t>
            </w:r>
            <w:r w:rsidRPr="005C3877">
              <w:rPr>
                <w:rFonts w:asciiTheme="majorBidi" w:hAnsiTheme="majorBidi" w:cstheme="majorBidi"/>
              </w:rPr>
              <w:t xml:space="preserve">4)* </w:t>
            </w:r>
          </w:p>
        </w:tc>
      </w:tr>
      <w:tr w:rsidR="00205CA0" w:rsidRPr="005C3877" w14:paraId="67F2C8E7" w14:textId="77777777" w:rsidTr="00571284">
        <w:trPr>
          <w:trHeight w:val="264"/>
        </w:trPr>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1300D58C"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sur osteoporotiku maġġuri</w:t>
            </w:r>
            <w:r w:rsidR="00B35BDD" w:rsidRPr="005C3877">
              <w:rPr>
                <w:rFonts w:asciiTheme="majorBidi" w:hAnsiTheme="majorBidi" w:cstheme="majorBidi"/>
                <w:vertAlign w:val="superscript"/>
              </w:rPr>
              <w:t>4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220D26B7"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8.</w:t>
            </w:r>
            <w:r w:rsidR="00B35BDD" w:rsidRPr="005C3877">
              <w:rPr>
                <w:rFonts w:asciiTheme="majorBidi" w:hAnsiTheme="majorBidi" w:cstheme="majorBidi"/>
              </w:rPr>
              <w:t>0 </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6D92FF90"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t>5.</w:t>
            </w:r>
            <w:r w:rsidR="00B35BDD" w:rsidRPr="005C3877">
              <w:rPr>
                <w:rFonts w:asciiTheme="majorBidi" w:hAnsiTheme="majorBidi" w:cstheme="majorBidi"/>
              </w:rPr>
              <w:t>3 </w:t>
            </w:r>
          </w:p>
        </w:tc>
        <w:tc>
          <w:tcPr>
            <w:tcW w:w="1532"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3B632349"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2.</w:t>
            </w:r>
            <w:r w:rsidR="00B35BDD" w:rsidRPr="005C3877">
              <w:rPr>
                <w:rFonts w:asciiTheme="majorBidi" w:hAnsiTheme="majorBidi" w:cstheme="majorBidi"/>
              </w:rPr>
              <w:t>7 </w:t>
            </w:r>
            <w:r w:rsidRPr="005C3877">
              <w:rPr>
                <w:rFonts w:asciiTheme="majorBidi" w:hAnsiTheme="majorBidi" w:cstheme="majorBidi"/>
              </w:rPr>
              <w:t>(1.6,</w:t>
            </w:r>
            <w:r w:rsidR="00B35BDD" w:rsidRPr="005C3877">
              <w:rPr>
                <w:rFonts w:asciiTheme="majorBidi" w:hAnsiTheme="majorBidi" w:cstheme="majorBidi"/>
              </w:rPr>
              <w:t> 3</w:t>
            </w:r>
            <w:r w:rsidRPr="005C3877">
              <w:rPr>
                <w:rFonts w:asciiTheme="majorBidi" w:hAnsiTheme="majorBidi" w:cstheme="majorBidi"/>
              </w:rPr>
              <w:t xml:space="preserve">.9) </w:t>
            </w:r>
          </w:p>
        </w:tc>
        <w:tc>
          <w:tcPr>
            <w:tcW w:w="1529" w:type="dxa"/>
            <w:tcBorders>
              <w:top w:val="single" w:sz="4" w:space="0" w:color="000000"/>
              <w:left w:val="single" w:sz="4" w:space="0" w:color="000000"/>
              <w:bottom w:val="single" w:sz="4" w:space="0" w:color="000000"/>
              <w:right w:val="single" w:sz="4" w:space="0" w:color="000000"/>
            </w:tcBorders>
            <w:shd w:val="clear" w:color="auto" w:fill="auto"/>
            <w:tcMar>
              <w:top w:w="0" w:type="dxa"/>
              <w:right w:w="108" w:type="dxa"/>
            </w:tcMar>
          </w:tcPr>
          <w:p w14:paraId="654D779E" w14:textId="77777777" w:rsidR="00E32073"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3</w:t>
            </w:r>
            <w:r w:rsidR="00B35BDD" w:rsidRPr="005C3877">
              <w:rPr>
                <w:rFonts w:asciiTheme="majorBidi" w:hAnsiTheme="majorBidi" w:cstheme="majorBidi"/>
              </w:rPr>
              <w:t>5 </w:t>
            </w:r>
            <w:r w:rsidRPr="005C3877">
              <w:rPr>
                <w:rFonts w:asciiTheme="majorBidi" w:hAnsiTheme="majorBidi" w:cstheme="majorBidi"/>
              </w:rPr>
              <w:t>(22,</w:t>
            </w:r>
            <w:r w:rsidR="00B35BDD" w:rsidRPr="005C3877">
              <w:rPr>
                <w:rFonts w:asciiTheme="majorBidi" w:hAnsiTheme="majorBidi" w:cstheme="majorBidi"/>
              </w:rPr>
              <w:t> 4</w:t>
            </w:r>
            <w:r w:rsidRPr="005C3877">
              <w:rPr>
                <w:rFonts w:asciiTheme="majorBidi" w:hAnsiTheme="majorBidi" w:cstheme="majorBidi"/>
              </w:rPr>
              <w:t xml:space="preserve">5)*** </w:t>
            </w:r>
          </w:p>
        </w:tc>
      </w:tr>
    </w:tbl>
    <w:p w14:paraId="6812445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 ≤ 0.05, **p = 0.0106 </w:t>
      </w:r>
      <w:r w:rsidRPr="005C3877">
        <w:rPr>
          <w:rFonts w:asciiTheme="majorBidi" w:hAnsiTheme="majorBidi" w:cstheme="majorBidi"/>
          <w:i/>
        </w:rPr>
        <w:t>(punt finali sekondarju inkluż fl</w:t>
      </w:r>
      <w:r w:rsidRPr="005C3877">
        <w:rPr>
          <w:rFonts w:asciiTheme="majorBidi" w:hAnsiTheme="majorBidi" w:cstheme="majorBidi"/>
          <w:i/>
        </w:rPr>
        <w:noBreakHyphen/>
        <w:t>aġġustament ta’ multipliċità)</w:t>
      </w:r>
      <w:r w:rsidRPr="005C3877">
        <w:rPr>
          <w:rFonts w:asciiTheme="majorBidi" w:hAnsiTheme="majorBidi" w:cstheme="majorBidi"/>
        </w:rPr>
        <w:t>, ***p ≤ 0.0001</w:t>
      </w:r>
    </w:p>
    <w:p w14:paraId="1FD3E80A" w14:textId="77777777" w:rsidR="00571284"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vertAlign w:val="superscript"/>
        </w:rPr>
        <w:t>+</w:t>
      </w:r>
      <w:r w:rsidRPr="005C3877">
        <w:rPr>
          <w:rFonts w:asciiTheme="majorBidi" w:hAnsiTheme="majorBidi" w:cstheme="majorBidi"/>
        </w:rPr>
        <w:t xml:space="preserve"> Rati ta’ avveniment ibbażati fuq stimi Kaplan</w:t>
      </w:r>
      <w:r w:rsidR="00B35BDD" w:rsidRPr="005C3877">
        <w:rPr>
          <w:rFonts w:asciiTheme="majorBidi" w:hAnsiTheme="majorBidi" w:cstheme="majorBidi"/>
        </w:rPr>
        <w:noBreakHyphen/>
      </w:r>
      <w:r w:rsidRPr="005C3877">
        <w:rPr>
          <w:rFonts w:asciiTheme="majorBidi" w:hAnsiTheme="majorBidi" w:cstheme="majorBidi"/>
        </w:rPr>
        <w:t>Meier wara</w:t>
      </w:r>
      <w:r w:rsidR="00B35BDD" w:rsidRPr="005C3877">
        <w:rPr>
          <w:rFonts w:asciiTheme="majorBidi" w:hAnsiTheme="majorBidi" w:cstheme="majorBidi"/>
        </w:rPr>
        <w:t> 3 </w:t>
      </w:r>
      <w:r w:rsidRPr="005C3877">
        <w:rPr>
          <w:rFonts w:asciiTheme="majorBidi" w:hAnsiTheme="majorBidi" w:cstheme="majorBidi"/>
        </w:rPr>
        <w:t>snin.</w:t>
      </w:r>
      <w:r w:rsidR="00B35BDD" w:rsidRPr="005C3877">
        <w:rPr>
          <w:rFonts w:asciiTheme="majorBidi" w:hAnsiTheme="majorBidi" w:cstheme="majorBidi"/>
        </w:rPr>
        <w:t> </w:t>
      </w:r>
    </w:p>
    <w:p w14:paraId="1F7990D7" w14:textId="77777777" w:rsidR="00B35BDD" w:rsidRPr="005C3877" w:rsidRDefault="00780748" w:rsidP="005C3877">
      <w:pPr>
        <w:tabs>
          <w:tab w:val="left" w:pos="125"/>
        </w:tabs>
        <w:spacing w:after="0" w:line="240" w:lineRule="auto"/>
        <w:ind w:left="0" w:firstLine="0"/>
        <w:rPr>
          <w:rFonts w:asciiTheme="majorBidi" w:hAnsiTheme="majorBidi" w:cstheme="majorBidi"/>
        </w:rPr>
      </w:pPr>
      <w:r w:rsidRPr="005C3877">
        <w:rPr>
          <w:rFonts w:asciiTheme="majorBidi" w:hAnsiTheme="majorBidi" w:cstheme="majorBidi"/>
          <w:vertAlign w:val="superscript"/>
        </w:rPr>
        <w:t>1</w:t>
      </w:r>
      <w:r w:rsidRPr="005C3877">
        <w:rPr>
          <w:rFonts w:asciiTheme="majorBidi" w:hAnsiTheme="majorBidi" w:cstheme="majorBidi"/>
          <w:vertAlign w:val="superscript"/>
        </w:rPr>
        <w:tab/>
      </w:r>
      <w:r w:rsidR="00B020C9" w:rsidRPr="005C3877">
        <w:rPr>
          <w:rFonts w:asciiTheme="majorBidi" w:hAnsiTheme="majorBidi" w:cstheme="majorBidi"/>
        </w:rPr>
        <w:t>Jinkludi ksur vertebrali kliniku u ksur mhux vertebrali.</w:t>
      </w:r>
    </w:p>
    <w:p w14:paraId="15B64D58" w14:textId="77777777" w:rsidR="00B35BDD" w:rsidRPr="005C3877" w:rsidRDefault="00780748" w:rsidP="005C3877">
      <w:pPr>
        <w:tabs>
          <w:tab w:val="left" w:pos="125"/>
        </w:tabs>
        <w:spacing w:after="0" w:line="240" w:lineRule="auto"/>
        <w:ind w:left="0" w:firstLine="0"/>
        <w:rPr>
          <w:rFonts w:asciiTheme="majorBidi" w:hAnsiTheme="majorBidi" w:cstheme="majorBidi"/>
        </w:rPr>
      </w:pPr>
      <w:r w:rsidRPr="005C3877">
        <w:rPr>
          <w:rFonts w:asciiTheme="majorBidi" w:hAnsiTheme="majorBidi" w:cstheme="majorBidi"/>
          <w:vertAlign w:val="superscript"/>
        </w:rPr>
        <w:t>2</w:t>
      </w:r>
      <w:r w:rsidRPr="005C3877">
        <w:rPr>
          <w:rFonts w:asciiTheme="majorBidi" w:hAnsiTheme="majorBidi" w:cstheme="majorBidi"/>
        </w:rPr>
        <w:tab/>
      </w:r>
      <w:r w:rsidR="00B020C9" w:rsidRPr="005C3877">
        <w:rPr>
          <w:rFonts w:asciiTheme="majorBidi" w:hAnsiTheme="majorBidi" w:cstheme="majorBidi"/>
        </w:rPr>
        <w:t>Jeskludi dawk tal</w:t>
      </w:r>
      <w:r w:rsidRPr="005C3877">
        <w:rPr>
          <w:rFonts w:asciiTheme="majorBidi" w:hAnsiTheme="majorBidi" w:cstheme="majorBidi"/>
        </w:rPr>
        <w:noBreakHyphen/>
      </w:r>
      <w:r w:rsidR="00B020C9" w:rsidRPr="005C3877">
        <w:rPr>
          <w:rFonts w:asciiTheme="majorBidi" w:hAnsiTheme="majorBidi" w:cstheme="majorBidi"/>
        </w:rPr>
        <w:t>vertebra, qorriegħa, wiċċ, xedaq, metakarpu, u falanġi tas</w:t>
      </w:r>
      <w:r w:rsidRPr="005C3877">
        <w:rPr>
          <w:rFonts w:asciiTheme="majorBidi" w:hAnsiTheme="majorBidi" w:cstheme="majorBidi"/>
        </w:rPr>
        <w:noBreakHyphen/>
      </w:r>
      <w:r w:rsidR="00B020C9" w:rsidRPr="005C3877">
        <w:rPr>
          <w:rFonts w:asciiTheme="majorBidi" w:hAnsiTheme="majorBidi" w:cstheme="majorBidi"/>
        </w:rPr>
        <w:t>swaba’ tal</w:t>
      </w:r>
      <w:r w:rsidRPr="005C3877">
        <w:rPr>
          <w:rFonts w:asciiTheme="majorBidi" w:hAnsiTheme="majorBidi" w:cstheme="majorBidi"/>
        </w:rPr>
        <w:noBreakHyphen/>
      </w:r>
      <w:r w:rsidR="00B020C9" w:rsidRPr="005C3877">
        <w:rPr>
          <w:rFonts w:asciiTheme="majorBidi" w:hAnsiTheme="majorBidi" w:cstheme="majorBidi"/>
        </w:rPr>
        <w:t>idejn u tas</w:t>
      </w:r>
      <w:r w:rsidRPr="005C3877">
        <w:rPr>
          <w:rFonts w:asciiTheme="majorBidi" w:hAnsiTheme="majorBidi" w:cstheme="majorBidi"/>
        </w:rPr>
        <w:noBreakHyphen/>
      </w:r>
      <w:r w:rsidR="00B020C9" w:rsidRPr="005C3877">
        <w:rPr>
          <w:rFonts w:asciiTheme="majorBidi" w:hAnsiTheme="majorBidi" w:cstheme="majorBidi"/>
        </w:rPr>
        <w:t>saqajn.</w:t>
      </w:r>
    </w:p>
    <w:p w14:paraId="0DC1D627" w14:textId="77777777" w:rsidR="00571284" w:rsidRPr="005C3877" w:rsidRDefault="00780748" w:rsidP="005C3877">
      <w:pPr>
        <w:tabs>
          <w:tab w:val="left" w:pos="125"/>
        </w:tabs>
        <w:spacing w:after="0" w:line="240" w:lineRule="auto"/>
        <w:ind w:left="0" w:firstLine="0"/>
        <w:rPr>
          <w:rFonts w:asciiTheme="majorBidi" w:hAnsiTheme="majorBidi" w:cstheme="majorBidi"/>
        </w:rPr>
      </w:pPr>
      <w:r w:rsidRPr="005C3877">
        <w:rPr>
          <w:rFonts w:asciiTheme="majorBidi" w:hAnsiTheme="majorBidi" w:cstheme="majorBidi"/>
          <w:vertAlign w:val="superscript"/>
        </w:rPr>
        <w:t>3</w:t>
      </w:r>
      <w:r w:rsidRPr="005C3877">
        <w:rPr>
          <w:rFonts w:asciiTheme="majorBidi" w:hAnsiTheme="majorBidi" w:cstheme="majorBidi"/>
        </w:rPr>
        <w:tab/>
      </w:r>
      <w:r w:rsidR="00B020C9" w:rsidRPr="005C3877">
        <w:rPr>
          <w:rFonts w:asciiTheme="majorBidi" w:hAnsiTheme="majorBidi" w:cstheme="majorBidi"/>
        </w:rPr>
        <w:t>Jinkludi tal</w:t>
      </w:r>
      <w:r w:rsidR="00B35BDD" w:rsidRPr="005C3877">
        <w:rPr>
          <w:rFonts w:asciiTheme="majorBidi" w:hAnsiTheme="majorBidi" w:cstheme="majorBidi"/>
        </w:rPr>
        <w:noBreakHyphen/>
      </w:r>
      <w:r w:rsidR="00B020C9" w:rsidRPr="005C3877">
        <w:rPr>
          <w:rFonts w:asciiTheme="majorBidi" w:hAnsiTheme="majorBidi" w:cstheme="majorBidi"/>
        </w:rPr>
        <w:t>pelvi, tarf tal</w:t>
      </w:r>
      <w:r w:rsidR="00B35BDD" w:rsidRPr="005C3877">
        <w:rPr>
          <w:rFonts w:asciiTheme="majorBidi" w:hAnsiTheme="majorBidi" w:cstheme="majorBidi"/>
        </w:rPr>
        <w:noBreakHyphen/>
      </w:r>
      <w:r w:rsidR="00B020C9" w:rsidRPr="005C3877">
        <w:rPr>
          <w:rFonts w:asciiTheme="majorBidi" w:hAnsiTheme="majorBidi" w:cstheme="majorBidi"/>
        </w:rPr>
        <w:t>wirk, tibja prossimali (qasba tas</w:t>
      </w:r>
      <w:r w:rsidR="00B35BDD" w:rsidRPr="005C3877">
        <w:rPr>
          <w:rFonts w:asciiTheme="majorBidi" w:hAnsiTheme="majorBidi" w:cstheme="majorBidi"/>
        </w:rPr>
        <w:noBreakHyphen/>
      </w:r>
      <w:r w:rsidR="00B020C9" w:rsidRPr="005C3877">
        <w:rPr>
          <w:rFonts w:asciiTheme="majorBidi" w:hAnsiTheme="majorBidi" w:cstheme="majorBidi"/>
        </w:rPr>
        <w:t>sieq), kustilji, omeru prossimali, driegħ, u ġenbejn.</w:t>
      </w:r>
      <w:r w:rsidR="00B35BDD" w:rsidRPr="005C3877">
        <w:rPr>
          <w:rFonts w:asciiTheme="majorBidi" w:hAnsiTheme="majorBidi" w:cstheme="majorBidi"/>
        </w:rPr>
        <w:t> </w:t>
      </w:r>
    </w:p>
    <w:p w14:paraId="60415DF3" w14:textId="77777777" w:rsidR="00B35BDD" w:rsidRPr="005C3877" w:rsidRDefault="00780748" w:rsidP="005C3877">
      <w:pPr>
        <w:tabs>
          <w:tab w:val="left" w:pos="125"/>
        </w:tabs>
        <w:spacing w:after="0" w:line="240" w:lineRule="auto"/>
        <w:ind w:left="0" w:firstLine="0"/>
        <w:rPr>
          <w:rFonts w:asciiTheme="majorBidi" w:hAnsiTheme="majorBidi" w:cstheme="majorBidi"/>
        </w:rPr>
      </w:pPr>
      <w:r w:rsidRPr="005C3877">
        <w:rPr>
          <w:rFonts w:asciiTheme="majorBidi" w:hAnsiTheme="majorBidi" w:cstheme="majorBidi"/>
          <w:vertAlign w:val="superscript"/>
        </w:rPr>
        <w:t>4</w:t>
      </w:r>
      <w:r w:rsidRPr="005C3877">
        <w:rPr>
          <w:rFonts w:asciiTheme="majorBidi" w:hAnsiTheme="majorBidi" w:cstheme="majorBidi"/>
          <w:vertAlign w:val="superscript"/>
        </w:rPr>
        <w:tab/>
      </w:r>
      <w:r w:rsidR="00B020C9" w:rsidRPr="005C3877">
        <w:rPr>
          <w:rFonts w:asciiTheme="majorBidi" w:hAnsiTheme="majorBidi" w:cstheme="majorBidi"/>
        </w:rPr>
        <w:t>Jinkludi ksur kliniku vertebrali, tal</w:t>
      </w:r>
      <w:r w:rsidRPr="005C3877">
        <w:rPr>
          <w:rFonts w:asciiTheme="majorBidi" w:hAnsiTheme="majorBidi" w:cstheme="majorBidi"/>
        </w:rPr>
        <w:noBreakHyphen/>
      </w:r>
      <w:r w:rsidR="00B020C9" w:rsidRPr="005C3877">
        <w:rPr>
          <w:rFonts w:asciiTheme="majorBidi" w:hAnsiTheme="majorBidi" w:cstheme="majorBidi"/>
        </w:rPr>
        <w:t>ġenbejn, driegħ, u tal</w:t>
      </w:r>
      <w:r w:rsidRPr="005C3877">
        <w:rPr>
          <w:rFonts w:asciiTheme="majorBidi" w:hAnsiTheme="majorBidi" w:cstheme="majorBidi"/>
        </w:rPr>
        <w:noBreakHyphen/>
      </w:r>
      <w:r w:rsidR="00B020C9" w:rsidRPr="005C3877">
        <w:rPr>
          <w:rFonts w:asciiTheme="majorBidi" w:hAnsiTheme="majorBidi" w:cstheme="majorBidi"/>
        </w:rPr>
        <w:t>omeru, kif definit mid</w:t>
      </w:r>
      <w:r w:rsidRPr="005C3877">
        <w:rPr>
          <w:rFonts w:asciiTheme="majorBidi" w:hAnsiTheme="majorBidi" w:cstheme="majorBidi"/>
        </w:rPr>
        <w:noBreakHyphen/>
      </w:r>
      <w:r w:rsidR="00B020C9" w:rsidRPr="005C3877">
        <w:rPr>
          <w:rFonts w:asciiTheme="majorBidi" w:hAnsiTheme="majorBidi" w:cstheme="majorBidi"/>
        </w:rPr>
        <w:t>WHO.</w:t>
      </w:r>
    </w:p>
    <w:p w14:paraId="46BE0D91" w14:textId="77777777" w:rsidR="00E32073" w:rsidRPr="005C3877" w:rsidRDefault="00E32073" w:rsidP="005C3877">
      <w:pPr>
        <w:spacing w:after="0" w:line="240" w:lineRule="auto"/>
        <w:ind w:left="0" w:firstLine="0"/>
        <w:rPr>
          <w:rFonts w:asciiTheme="majorBidi" w:hAnsiTheme="majorBidi" w:cstheme="majorBidi"/>
        </w:rPr>
      </w:pPr>
    </w:p>
    <w:p w14:paraId="041B48C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nisa b’BMD tal</w:t>
      </w:r>
      <w:r w:rsidRPr="005C3877">
        <w:rPr>
          <w:rFonts w:asciiTheme="majorBidi" w:hAnsiTheme="majorBidi" w:cstheme="majorBidi"/>
        </w:rPr>
        <w:noBreakHyphen/>
        <w:t>għonq tal</w:t>
      </w:r>
      <w:r w:rsidRPr="005C3877">
        <w:rPr>
          <w:rFonts w:asciiTheme="majorBidi" w:hAnsiTheme="majorBidi" w:cstheme="majorBidi"/>
        </w:rPr>
        <w:noBreakHyphen/>
        <w:t>wirk fil</w:t>
      </w:r>
      <w:r w:rsidRPr="005C3877">
        <w:rPr>
          <w:rFonts w:asciiTheme="majorBidi" w:hAnsiTheme="majorBidi" w:cstheme="majorBidi"/>
        </w:rPr>
        <w:noBreakHyphen/>
        <w:t xml:space="preserve">linja bażi ta’ ≤ </w:t>
      </w:r>
      <w:r w:rsidRPr="005C3877">
        <w:rPr>
          <w:rFonts w:asciiTheme="majorBidi" w:hAnsiTheme="majorBidi" w:cstheme="majorBidi"/>
        </w:rPr>
        <w:noBreakHyphen/>
        <w:t xml:space="preserve">2.5, </w:t>
      </w:r>
      <w:r w:rsidR="0084536B" w:rsidRPr="005C3877">
        <w:rPr>
          <w:rFonts w:asciiTheme="majorBidi" w:hAnsiTheme="majorBidi" w:cstheme="majorBidi"/>
        </w:rPr>
        <w:t>denosumab i</w:t>
      </w:r>
      <w:r w:rsidRPr="005C3877">
        <w:rPr>
          <w:rFonts w:asciiTheme="majorBidi" w:hAnsiTheme="majorBidi" w:cstheme="majorBidi"/>
        </w:rPr>
        <w:t>naqqas ir</w:t>
      </w:r>
      <w:r w:rsidRPr="005C3877">
        <w:rPr>
          <w:rFonts w:asciiTheme="majorBidi" w:hAnsiTheme="majorBidi" w:cstheme="majorBidi"/>
        </w:rPr>
        <w:noBreakHyphen/>
        <w:t>riskju ta’ ksur mhux vertebrali (tnaqqis relattiv tar</w:t>
      </w:r>
      <w:r w:rsidRPr="005C3877">
        <w:rPr>
          <w:rFonts w:asciiTheme="majorBidi" w:hAnsiTheme="majorBidi" w:cstheme="majorBidi"/>
        </w:rPr>
        <w:noBreakHyphen/>
        <w:t>riskju ta’ 35%, tnaqqis assolut tar</w:t>
      </w:r>
      <w:r w:rsidRPr="005C3877">
        <w:rPr>
          <w:rFonts w:asciiTheme="majorBidi" w:hAnsiTheme="majorBidi" w:cstheme="majorBidi"/>
        </w:rPr>
        <w:noBreakHyphen/>
        <w:t>riskju ta’ 4.1%, p &lt; 0.001, analiżi esploratorja).</w:t>
      </w:r>
    </w:p>
    <w:p w14:paraId="25C47AC6" w14:textId="77777777" w:rsidR="00E32073" w:rsidRPr="005C3877" w:rsidRDefault="00E32073" w:rsidP="005C3877">
      <w:pPr>
        <w:spacing w:after="0" w:line="240" w:lineRule="auto"/>
        <w:ind w:left="0" w:firstLine="0"/>
        <w:rPr>
          <w:rFonts w:asciiTheme="majorBidi" w:hAnsiTheme="majorBidi" w:cstheme="majorBidi"/>
        </w:rPr>
      </w:pPr>
    </w:p>
    <w:p w14:paraId="7DA6CE6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t</w:t>
      </w:r>
      <w:r w:rsidRPr="005C3877">
        <w:rPr>
          <w:rFonts w:asciiTheme="majorBidi" w:hAnsiTheme="majorBidi" w:cstheme="majorBidi"/>
        </w:rPr>
        <w:noBreakHyphen/>
        <w:t>tnaqqis fl</w:t>
      </w:r>
      <w:r w:rsidRPr="005C3877">
        <w:rPr>
          <w:rFonts w:asciiTheme="majorBidi" w:hAnsiTheme="majorBidi" w:cstheme="majorBidi"/>
        </w:rPr>
        <w:noBreakHyphen/>
        <w:t>inċidenza ta’ ksur vertebrali, ksur tal</w:t>
      </w:r>
      <w:r w:rsidRPr="005C3877">
        <w:rPr>
          <w:rFonts w:asciiTheme="majorBidi" w:hAnsiTheme="majorBidi" w:cstheme="majorBidi"/>
        </w:rPr>
        <w:noBreakHyphen/>
        <w:t xml:space="preserve">ġenbejn u ksur mhux vertebrali ġdid minn </w:t>
      </w:r>
      <w:r w:rsidR="0084536B" w:rsidRPr="005C3877">
        <w:rPr>
          <w:rFonts w:asciiTheme="majorBidi" w:hAnsiTheme="majorBidi" w:cstheme="majorBidi"/>
        </w:rPr>
        <w:t xml:space="preserve">denosumab </w:t>
      </w:r>
      <w:r w:rsidRPr="005C3877">
        <w:rPr>
          <w:rFonts w:asciiTheme="majorBidi" w:hAnsiTheme="majorBidi" w:cstheme="majorBidi"/>
        </w:rPr>
        <w:t>fuq perjodu ta’ 3 snin kien konsistenti kien x’kien ir</w:t>
      </w:r>
      <w:r w:rsidRPr="005C3877">
        <w:rPr>
          <w:rFonts w:asciiTheme="majorBidi" w:hAnsiTheme="majorBidi" w:cstheme="majorBidi"/>
        </w:rPr>
        <w:noBreakHyphen/>
        <w:t>riskju ta’ ksur fil</w:t>
      </w:r>
      <w:r w:rsidRPr="005C3877">
        <w:rPr>
          <w:rFonts w:asciiTheme="majorBidi" w:hAnsiTheme="majorBidi" w:cstheme="majorBidi"/>
        </w:rPr>
        <w:noBreakHyphen/>
        <w:t>linja bażi ta’ 10 snin.</w:t>
      </w:r>
    </w:p>
    <w:p w14:paraId="03492268" w14:textId="77777777" w:rsidR="00E32073" w:rsidRPr="005C3877" w:rsidRDefault="00E32073" w:rsidP="005C3877">
      <w:pPr>
        <w:spacing w:after="0" w:line="240" w:lineRule="auto"/>
        <w:ind w:left="0" w:firstLine="0"/>
        <w:rPr>
          <w:rFonts w:asciiTheme="majorBidi" w:hAnsiTheme="majorBidi" w:cstheme="majorBidi"/>
        </w:rPr>
      </w:pPr>
    </w:p>
    <w:p w14:paraId="27B9B34B" w14:textId="77777777" w:rsidR="00B35BDD" w:rsidRPr="005C3877" w:rsidRDefault="00780748" w:rsidP="005C3877">
      <w:pPr>
        <w:keepNext/>
        <w:keepLines/>
        <w:spacing w:after="0" w:line="240" w:lineRule="auto"/>
        <w:ind w:left="0" w:firstLine="0"/>
        <w:rPr>
          <w:i/>
          <w:iCs/>
        </w:rPr>
      </w:pPr>
      <w:r w:rsidRPr="005C3877">
        <w:rPr>
          <w:i/>
          <w:iCs/>
        </w:rPr>
        <w:t>Effett fuq id</w:t>
      </w:r>
      <w:r w:rsidRPr="005C3877">
        <w:rPr>
          <w:i/>
          <w:iCs/>
        </w:rPr>
        <w:noBreakHyphen/>
        <w:t>densità tal</w:t>
      </w:r>
      <w:r w:rsidRPr="005C3877">
        <w:rPr>
          <w:i/>
          <w:iCs/>
        </w:rPr>
        <w:noBreakHyphen/>
        <w:t>minerali fl</w:t>
      </w:r>
      <w:r w:rsidRPr="005C3877">
        <w:rPr>
          <w:i/>
          <w:iCs/>
        </w:rPr>
        <w:noBreakHyphen/>
        <w:t>għadam</w:t>
      </w:r>
    </w:p>
    <w:p w14:paraId="1A2010F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Meta mqabbel mal</w:t>
      </w:r>
      <w:r w:rsidRPr="005C3877">
        <w:rPr>
          <w:rFonts w:asciiTheme="majorBidi" w:hAnsiTheme="majorBidi" w:cstheme="majorBidi"/>
        </w:rPr>
        <w:noBreakHyphen/>
        <w:t xml:space="preserve">plaċebo </w:t>
      </w:r>
      <w:r w:rsidR="0084536B" w:rsidRPr="005C3877">
        <w:rPr>
          <w:rFonts w:asciiTheme="majorBidi" w:hAnsiTheme="majorBidi" w:cstheme="majorBidi"/>
        </w:rPr>
        <w:t xml:space="preserve">denosumab </w:t>
      </w:r>
      <w:r w:rsidRPr="005C3877">
        <w:rPr>
          <w:rFonts w:asciiTheme="majorBidi" w:hAnsiTheme="majorBidi" w:cstheme="majorBidi"/>
        </w:rPr>
        <w:t>żied il</w:t>
      </w:r>
      <w:r w:rsidRPr="005C3877">
        <w:rPr>
          <w:rFonts w:asciiTheme="majorBidi" w:hAnsiTheme="majorBidi" w:cstheme="majorBidi"/>
        </w:rPr>
        <w:noBreakHyphen/>
        <w:t>BMD fis</w:t>
      </w:r>
      <w:r w:rsidRPr="005C3877">
        <w:rPr>
          <w:rFonts w:asciiTheme="majorBidi" w:hAnsiTheme="majorBidi" w:cstheme="majorBidi"/>
        </w:rPr>
        <w:noBreakHyphen/>
        <w:t xml:space="preserve">siti kliniċi mkejla kollha b’mod sinifikanti wara sena, sentejn u 3 snin. Fuq perjodu ta’ 3 snin </w:t>
      </w:r>
      <w:r w:rsidR="0084536B" w:rsidRPr="005C3877">
        <w:rPr>
          <w:rFonts w:asciiTheme="majorBidi" w:hAnsiTheme="majorBidi" w:cstheme="majorBidi"/>
        </w:rPr>
        <w:t xml:space="preserve">denosumab </w:t>
      </w:r>
      <w:r w:rsidRPr="005C3877">
        <w:rPr>
          <w:rFonts w:asciiTheme="majorBidi" w:hAnsiTheme="majorBidi" w:cstheme="majorBidi"/>
        </w:rPr>
        <w:t>żied il</w:t>
      </w:r>
      <w:r w:rsidRPr="005C3877">
        <w:rPr>
          <w:rFonts w:asciiTheme="majorBidi" w:hAnsiTheme="majorBidi" w:cstheme="majorBidi"/>
        </w:rPr>
        <w:noBreakHyphen/>
        <w:t>BMD fl</w:t>
      </w:r>
      <w:r w:rsidRPr="005C3877">
        <w:rPr>
          <w:rFonts w:asciiTheme="majorBidi" w:hAnsiTheme="majorBidi" w:cstheme="majorBidi"/>
        </w:rPr>
        <w:noBreakHyphen/>
        <w:t>ispina lombari b’9.2%, fil</w:t>
      </w:r>
      <w:r w:rsidR="00F479DC" w:rsidRPr="005C3877">
        <w:rPr>
          <w:rFonts w:asciiTheme="majorBidi" w:hAnsiTheme="majorBidi" w:cstheme="majorBidi"/>
        </w:rPr>
        <w:noBreakHyphen/>
      </w:r>
      <w:r w:rsidRPr="005C3877">
        <w:rPr>
          <w:rFonts w:asciiTheme="majorBidi" w:hAnsiTheme="majorBidi" w:cstheme="majorBidi"/>
        </w:rPr>
        <w:t>ġenbejn totali b’6.0%, fl</w:t>
      </w:r>
      <w:r w:rsidRPr="005C3877">
        <w:rPr>
          <w:rFonts w:asciiTheme="majorBidi" w:hAnsiTheme="majorBidi" w:cstheme="majorBidi"/>
        </w:rPr>
        <w:noBreakHyphen/>
        <w:t>għonq tal</w:t>
      </w:r>
      <w:r w:rsidRPr="005C3877">
        <w:rPr>
          <w:rFonts w:asciiTheme="majorBidi" w:hAnsiTheme="majorBidi" w:cstheme="majorBidi"/>
        </w:rPr>
        <w:noBreakHyphen/>
        <w:t>wirk b’4.8%, fit</w:t>
      </w:r>
      <w:r w:rsidRPr="005C3877">
        <w:rPr>
          <w:rFonts w:asciiTheme="majorBidi" w:hAnsiTheme="majorBidi" w:cstheme="majorBidi"/>
        </w:rPr>
        <w:noBreakHyphen/>
      </w:r>
      <w:r w:rsidRPr="005C3877">
        <w:rPr>
          <w:rFonts w:asciiTheme="majorBidi" w:hAnsiTheme="majorBidi" w:cstheme="majorBidi"/>
          <w:i/>
        </w:rPr>
        <w:t>trochanter</w:t>
      </w:r>
      <w:r w:rsidRPr="005C3877">
        <w:rPr>
          <w:rFonts w:asciiTheme="majorBidi" w:hAnsiTheme="majorBidi" w:cstheme="majorBidi"/>
        </w:rPr>
        <w:t xml:space="preserve"> tal</w:t>
      </w:r>
      <w:r w:rsidRPr="005C3877">
        <w:rPr>
          <w:rFonts w:asciiTheme="majorBidi" w:hAnsiTheme="majorBidi" w:cstheme="majorBidi"/>
        </w:rPr>
        <w:noBreakHyphen/>
        <w:t>ġenbejn b’7.9%, fid</w:t>
      </w:r>
      <w:r w:rsidRPr="005C3877">
        <w:rPr>
          <w:rFonts w:asciiTheme="majorBidi" w:hAnsiTheme="majorBidi" w:cstheme="majorBidi"/>
        </w:rPr>
        <w:noBreakHyphen/>
      </w:r>
      <w:r w:rsidRPr="005C3877">
        <w:rPr>
          <w:rFonts w:asciiTheme="majorBidi" w:hAnsiTheme="majorBidi" w:cstheme="majorBidi"/>
          <w:i/>
        </w:rPr>
        <w:t>distal 1/3 radius</w:t>
      </w:r>
      <w:r w:rsidRPr="005C3877">
        <w:rPr>
          <w:rFonts w:asciiTheme="majorBidi" w:hAnsiTheme="majorBidi" w:cstheme="majorBidi"/>
        </w:rPr>
        <w:t xml:space="preserve"> b’3.5% u fil</w:t>
      </w:r>
      <w:r w:rsidRPr="005C3877">
        <w:rPr>
          <w:rFonts w:asciiTheme="majorBidi" w:hAnsiTheme="majorBidi" w:cstheme="majorBidi"/>
        </w:rPr>
        <w:noBreakHyphen/>
        <w:t>ġisem totali b’4.1% (kollha p &lt; 0.0001).</w:t>
      </w:r>
    </w:p>
    <w:p w14:paraId="5B38114C" w14:textId="77777777" w:rsidR="00E32073" w:rsidRPr="005C3877" w:rsidRDefault="00E32073" w:rsidP="005C3877">
      <w:pPr>
        <w:spacing w:after="0" w:line="240" w:lineRule="auto"/>
        <w:ind w:left="0" w:firstLine="0"/>
        <w:rPr>
          <w:rFonts w:asciiTheme="majorBidi" w:hAnsiTheme="majorBidi" w:cstheme="majorBidi"/>
        </w:rPr>
      </w:pPr>
    </w:p>
    <w:p w14:paraId="10FC7F9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i kliniċi li eżaminaw l</w:t>
      </w:r>
      <w:r w:rsidRPr="005C3877">
        <w:rPr>
          <w:rFonts w:asciiTheme="majorBidi" w:hAnsiTheme="majorBidi" w:cstheme="majorBidi"/>
        </w:rPr>
        <w:noBreakHyphen/>
        <w:t xml:space="preserve">effetti ta’ waqfien ta’ </w:t>
      </w:r>
      <w:r w:rsidR="00295F76" w:rsidRPr="005C3877">
        <w:rPr>
          <w:rFonts w:asciiTheme="majorBidi" w:hAnsiTheme="majorBidi" w:cstheme="majorBidi"/>
        </w:rPr>
        <w:t>denosumab</w:t>
      </w:r>
      <w:r w:rsidRPr="005C3877">
        <w:rPr>
          <w:rFonts w:asciiTheme="majorBidi" w:hAnsiTheme="majorBidi" w:cstheme="majorBidi"/>
        </w:rPr>
        <w:t>, il</w:t>
      </w:r>
      <w:r w:rsidRPr="005C3877">
        <w:rPr>
          <w:rFonts w:asciiTheme="majorBidi" w:hAnsiTheme="majorBidi" w:cstheme="majorBidi"/>
        </w:rPr>
        <w:noBreakHyphen/>
        <w:t>BMD irritorna għal madwar il</w:t>
      </w:r>
      <w:r w:rsidRPr="005C3877">
        <w:rPr>
          <w:rFonts w:asciiTheme="majorBidi" w:hAnsiTheme="majorBidi" w:cstheme="majorBidi"/>
        </w:rPr>
        <w:noBreakHyphen/>
        <w:t>livelli ta’ qabel it</w:t>
      </w:r>
      <w:r w:rsidRPr="005C3877">
        <w:rPr>
          <w:rFonts w:asciiTheme="majorBidi" w:hAnsiTheme="majorBidi" w:cstheme="majorBidi"/>
        </w:rPr>
        <w:noBreakHyphen/>
        <w:t>trattament u baqa’ ogħla minn dak tal</w:t>
      </w:r>
      <w:r w:rsidRPr="005C3877">
        <w:rPr>
          <w:rFonts w:asciiTheme="majorBidi" w:hAnsiTheme="majorBidi" w:cstheme="majorBidi"/>
        </w:rPr>
        <w:noBreakHyphen/>
        <w:t>plaċebo sa 18</w:t>
      </w:r>
      <w:r w:rsidRPr="005C3877">
        <w:rPr>
          <w:rFonts w:asciiTheme="majorBidi" w:hAnsiTheme="majorBidi" w:cstheme="majorBidi"/>
        </w:rPr>
        <w:noBreakHyphen/>
        <w:t>il xahar wara l</w:t>
      </w:r>
      <w:r w:rsidRPr="005C3877">
        <w:rPr>
          <w:rFonts w:asciiTheme="majorBidi" w:hAnsiTheme="majorBidi" w:cstheme="majorBidi"/>
        </w:rPr>
        <w:noBreakHyphen/>
        <w:t>aħħar doża. Din id</w:t>
      </w:r>
      <w:r w:rsidRPr="005C3877">
        <w:rPr>
          <w:rFonts w:asciiTheme="majorBidi" w:hAnsiTheme="majorBidi" w:cstheme="majorBidi"/>
        </w:rPr>
        <w:noBreakHyphen/>
      </w:r>
      <w:r w:rsidRPr="005C3877">
        <w:rPr>
          <w:rFonts w:asciiTheme="majorBidi" w:hAnsiTheme="majorBidi" w:cstheme="majorBidi"/>
          <w:i/>
        </w:rPr>
        <w:t>data</w:t>
      </w:r>
      <w:r w:rsidRPr="005C3877">
        <w:rPr>
          <w:rFonts w:asciiTheme="majorBidi" w:hAnsiTheme="majorBidi" w:cstheme="majorBidi"/>
        </w:rPr>
        <w:t xml:space="preserve"> tindika li biex jinżamm l</w:t>
      </w:r>
      <w:r w:rsidRPr="005C3877">
        <w:rPr>
          <w:rFonts w:asciiTheme="majorBidi" w:hAnsiTheme="majorBidi" w:cstheme="majorBidi"/>
        </w:rPr>
        <w:noBreakHyphen/>
        <w:t>effett tal</w:t>
      </w:r>
      <w:r w:rsidRPr="005C3877">
        <w:rPr>
          <w:rFonts w:asciiTheme="majorBidi" w:hAnsiTheme="majorBidi" w:cstheme="majorBidi"/>
        </w:rPr>
        <w:noBreakHyphen/>
        <w:t>prodott mediċinali huwa meħtieġ trattament kontinwu b</w:t>
      </w:r>
      <w:r w:rsidR="00295F76" w:rsidRPr="005C3877">
        <w:rPr>
          <w:rFonts w:asciiTheme="majorBidi" w:hAnsiTheme="majorBidi" w:cstheme="majorBidi"/>
        </w:rPr>
        <w:t>’denosumab</w:t>
      </w:r>
      <w:r w:rsidRPr="005C3877">
        <w:rPr>
          <w:rFonts w:asciiTheme="majorBidi" w:hAnsiTheme="majorBidi" w:cstheme="majorBidi"/>
        </w:rPr>
        <w:t>. Bidu mill</w:t>
      </w:r>
      <w:r w:rsidRPr="005C3877">
        <w:rPr>
          <w:rFonts w:asciiTheme="majorBidi" w:hAnsiTheme="majorBidi" w:cstheme="majorBidi"/>
        </w:rPr>
        <w:noBreakHyphen/>
        <w:t xml:space="preserve">ġdid ta’ </w:t>
      </w:r>
      <w:r w:rsidR="00295F76" w:rsidRPr="005C3877">
        <w:rPr>
          <w:rFonts w:asciiTheme="majorBidi" w:hAnsiTheme="majorBidi" w:cstheme="majorBidi"/>
        </w:rPr>
        <w:t xml:space="preserve">denosumab </w:t>
      </w:r>
      <w:r w:rsidRPr="005C3877">
        <w:rPr>
          <w:rFonts w:asciiTheme="majorBidi" w:hAnsiTheme="majorBidi" w:cstheme="majorBidi"/>
        </w:rPr>
        <w:t>wassal għal żidiet fil</w:t>
      </w:r>
      <w:r w:rsidRPr="005C3877">
        <w:rPr>
          <w:rFonts w:asciiTheme="majorBidi" w:hAnsiTheme="majorBidi" w:cstheme="majorBidi"/>
        </w:rPr>
        <w:noBreakHyphen/>
        <w:t xml:space="preserve">BMD simili għal dawk ta’ meta </w:t>
      </w:r>
      <w:r w:rsidR="00295F76" w:rsidRPr="005C3877">
        <w:rPr>
          <w:rFonts w:asciiTheme="majorBidi" w:hAnsiTheme="majorBidi" w:cstheme="majorBidi"/>
        </w:rPr>
        <w:t>denosumab i</w:t>
      </w:r>
      <w:r w:rsidRPr="005C3877">
        <w:rPr>
          <w:rFonts w:asciiTheme="majorBidi" w:hAnsiTheme="majorBidi" w:cstheme="majorBidi"/>
        </w:rPr>
        <w:t>ngħata għall</w:t>
      </w:r>
      <w:r w:rsidR="00F479DC" w:rsidRPr="005C3877">
        <w:rPr>
          <w:rFonts w:asciiTheme="majorBidi" w:hAnsiTheme="majorBidi" w:cstheme="majorBidi"/>
        </w:rPr>
        <w:noBreakHyphen/>
      </w:r>
      <w:r w:rsidRPr="005C3877">
        <w:rPr>
          <w:rFonts w:asciiTheme="majorBidi" w:hAnsiTheme="majorBidi" w:cstheme="majorBidi"/>
        </w:rPr>
        <w:t>ewwel darba.</w:t>
      </w:r>
    </w:p>
    <w:p w14:paraId="41B72AFB" w14:textId="77777777" w:rsidR="00E32073" w:rsidRPr="005C3877" w:rsidRDefault="00E32073" w:rsidP="005C3877">
      <w:pPr>
        <w:spacing w:after="0" w:line="240" w:lineRule="auto"/>
        <w:ind w:left="0" w:firstLine="0"/>
        <w:rPr>
          <w:rFonts w:asciiTheme="majorBidi" w:hAnsiTheme="majorBidi" w:cstheme="majorBidi"/>
        </w:rPr>
      </w:pPr>
    </w:p>
    <w:p w14:paraId="2AF8AD56" w14:textId="77777777" w:rsidR="00B35BDD" w:rsidRPr="005C3877" w:rsidRDefault="00780748" w:rsidP="005C3877">
      <w:pPr>
        <w:keepNext/>
        <w:keepLines/>
        <w:spacing w:after="0" w:line="240" w:lineRule="auto"/>
        <w:ind w:left="0" w:firstLine="0"/>
        <w:rPr>
          <w:i/>
          <w:iCs/>
        </w:rPr>
      </w:pPr>
      <w:r w:rsidRPr="005C3877">
        <w:rPr>
          <w:i/>
          <w:iCs/>
        </w:rPr>
        <w:t>Studju ta’ estensjoni open</w:t>
      </w:r>
      <w:r w:rsidRPr="005C3877">
        <w:rPr>
          <w:i/>
          <w:iCs/>
        </w:rPr>
        <w:noBreakHyphen/>
        <w:t>label fit</w:t>
      </w:r>
      <w:r w:rsidRPr="005C3877">
        <w:rPr>
          <w:i/>
          <w:iCs/>
        </w:rPr>
        <w:noBreakHyphen/>
        <w:t>trattament ta’ osteoporożi ta’ wara l</w:t>
      </w:r>
      <w:r w:rsidRPr="005C3877">
        <w:rPr>
          <w:i/>
          <w:iCs/>
        </w:rPr>
        <w:noBreakHyphen/>
        <w:t>menopawsa</w:t>
      </w:r>
    </w:p>
    <w:p w14:paraId="211E810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otal ta’ 4</w:t>
      </w:r>
      <w:r w:rsidR="00295F76" w:rsidRPr="005C3877">
        <w:rPr>
          <w:rFonts w:asciiTheme="majorBidi" w:hAnsiTheme="majorBidi" w:cstheme="majorBidi"/>
        </w:rPr>
        <w:t> </w:t>
      </w:r>
      <w:r w:rsidRPr="005C3877">
        <w:rPr>
          <w:rFonts w:asciiTheme="majorBidi" w:hAnsiTheme="majorBidi" w:cstheme="majorBidi"/>
        </w:rPr>
        <w:t>550 mara (2</w:t>
      </w:r>
      <w:r w:rsidR="00295F76" w:rsidRPr="005C3877">
        <w:rPr>
          <w:rFonts w:asciiTheme="majorBidi" w:hAnsiTheme="majorBidi" w:cstheme="majorBidi"/>
        </w:rPr>
        <w:t> </w:t>
      </w:r>
      <w:r w:rsidRPr="005C3877">
        <w:rPr>
          <w:rFonts w:asciiTheme="majorBidi" w:hAnsiTheme="majorBidi" w:cstheme="majorBidi"/>
        </w:rPr>
        <w:t>343 </w:t>
      </w:r>
      <w:r w:rsidR="00295F76" w:rsidRPr="005C3877">
        <w:rPr>
          <w:rFonts w:asciiTheme="majorBidi" w:hAnsiTheme="majorBidi" w:cstheme="majorBidi"/>
        </w:rPr>
        <w:t>denosumab u</w:t>
      </w:r>
      <w:r w:rsidRPr="005C3877">
        <w:rPr>
          <w:rFonts w:asciiTheme="majorBidi" w:hAnsiTheme="majorBidi" w:cstheme="majorBidi"/>
        </w:rPr>
        <w:t> 2</w:t>
      </w:r>
      <w:r w:rsidR="00295F76" w:rsidRPr="005C3877">
        <w:rPr>
          <w:rFonts w:asciiTheme="majorBidi" w:hAnsiTheme="majorBidi" w:cstheme="majorBidi"/>
        </w:rPr>
        <w:t> </w:t>
      </w:r>
      <w:r w:rsidRPr="005C3877">
        <w:rPr>
          <w:rFonts w:asciiTheme="majorBidi" w:hAnsiTheme="majorBidi" w:cstheme="majorBidi"/>
        </w:rPr>
        <w:t>207 plaċebo) li qabżu mhux aktar minn doża waħda tal</w:t>
      </w:r>
      <w:r w:rsidRPr="005C3877">
        <w:rPr>
          <w:rFonts w:asciiTheme="majorBidi" w:hAnsiTheme="majorBidi" w:cstheme="majorBidi"/>
        </w:rPr>
        <w:noBreakHyphen/>
        <w:t>prodott li kien qed jiġi nvestigat fl</w:t>
      </w:r>
      <w:r w:rsidRPr="005C3877">
        <w:rPr>
          <w:rFonts w:asciiTheme="majorBidi" w:hAnsiTheme="majorBidi" w:cstheme="majorBidi"/>
        </w:rPr>
        <w:noBreakHyphen/>
        <w:t>istudju pivitali deskritt fuq u temmew il</w:t>
      </w:r>
      <w:r w:rsidRPr="005C3877">
        <w:rPr>
          <w:rFonts w:asciiTheme="majorBidi" w:hAnsiTheme="majorBidi" w:cstheme="majorBidi"/>
        </w:rPr>
        <w:noBreakHyphen/>
        <w:t>vista tal</w:t>
      </w:r>
      <w:r w:rsidRPr="005C3877">
        <w:rPr>
          <w:rFonts w:asciiTheme="majorBidi" w:hAnsiTheme="majorBidi" w:cstheme="majorBidi"/>
        </w:rPr>
        <w:noBreakHyphen/>
        <w:t xml:space="preserve">istudju ta’ xahar 36 qablu li jinkitbu fi studju ta’ estensjoni ta’ 7 snin, multinazzjonali, multiċentriku, </w:t>
      </w:r>
      <w:r w:rsidRPr="005C3877">
        <w:rPr>
          <w:rFonts w:asciiTheme="majorBidi" w:hAnsiTheme="majorBidi" w:cstheme="majorBidi"/>
          <w:i/>
        </w:rPr>
        <w:t>open</w:t>
      </w:r>
      <w:r w:rsidRPr="005C3877">
        <w:rPr>
          <w:rFonts w:asciiTheme="majorBidi" w:hAnsiTheme="majorBidi" w:cstheme="majorBidi"/>
          <w:i/>
        </w:rPr>
        <w:noBreakHyphen/>
        <w:t>label</w:t>
      </w:r>
      <w:r w:rsidRPr="005C3877">
        <w:rPr>
          <w:rFonts w:asciiTheme="majorBidi" w:hAnsiTheme="majorBidi" w:cstheme="majorBidi"/>
        </w:rPr>
        <w:t>, bi grupp wieħed biex jiġu evalwati s</w:t>
      </w:r>
      <w:r w:rsidRPr="005C3877">
        <w:rPr>
          <w:rFonts w:asciiTheme="majorBidi" w:hAnsiTheme="majorBidi" w:cstheme="majorBidi"/>
        </w:rPr>
        <w:noBreakHyphen/>
        <w:t>sigurtà u l</w:t>
      </w:r>
      <w:r w:rsidRPr="005C3877">
        <w:rPr>
          <w:rFonts w:asciiTheme="majorBidi" w:hAnsiTheme="majorBidi" w:cstheme="majorBidi"/>
        </w:rPr>
        <w:noBreakHyphen/>
        <w:t>effikaċja fit</w:t>
      </w:r>
      <w:r w:rsidRPr="005C3877">
        <w:rPr>
          <w:rFonts w:asciiTheme="majorBidi" w:hAnsiTheme="majorBidi" w:cstheme="majorBidi"/>
        </w:rPr>
        <w:noBreakHyphen/>
        <w:t xml:space="preserve">tul ta’ </w:t>
      </w:r>
      <w:r w:rsidR="00295F76" w:rsidRPr="005C3877">
        <w:rPr>
          <w:rFonts w:asciiTheme="majorBidi" w:hAnsiTheme="majorBidi" w:cstheme="majorBidi"/>
        </w:rPr>
        <w:t>denosumab</w:t>
      </w:r>
      <w:r w:rsidRPr="005C3877">
        <w:rPr>
          <w:rFonts w:asciiTheme="majorBidi" w:hAnsiTheme="majorBidi" w:cstheme="majorBidi"/>
        </w:rPr>
        <w:t>. In</w:t>
      </w:r>
      <w:r w:rsidRPr="005C3877">
        <w:rPr>
          <w:rFonts w:asciiTheme="majorBidi" w:hAnsiTheme="majorBidi" w:cstheme="majorBidi"/>
        </w:rPr>
        <w:noBreakHyphen/>
        <w:t>nisa kollha fl</w:t>
      </w:r>
      <w:r w:rsidRPr="005C3877">
        <w:rPr>
          <w:rFonts w:asciiTheme="majorBidi" w:hAnsiTheme="majorBidi" w:cstheme="majorBidi"/>
        </w:rPr>
        <w:noBreakHyphen/>
        <w:t xml:space="preserve">istudju ta’ estensjoni kellhom jirċievu </w:t>
      </w:r>
      <w:r w:rsidR="00295F76" w:rsidRPr="005C3877">
        <w:rPr>
          <w:rFonts w:asciiTheme="majorBidi" w:hAnsiTheme="majorBidi" w:cstheme="majorBidi"/>
        </w:rPr>
        <w:t xml:space="preserve">denosumab </w:t>
      </w:r>
      <w:r w:rsidRPr="005C3877">
        <w:rPr>
          <w:rFonts w:asciiTheme="majorBidi" w:hAnsiTheme="majorBidi" w:cstheme="majorBidi"/>
        </w:rPr>
        <w:t>60 mg kull 6 xhur, kif ukoll kalċju (mill</w:t>
      </w:r>
      <w:r w:rsidRPr="005C3877">
        <w:rPr>
          <w:rFonts w:asciiTheme="majorBidi" w:hAnsiTheme="majorBidi" w:cstheme="majorBidi"/>
        </w:rPr>
        <w:noBreakHyphen/>
        <w:t>inqas 1 g) u vitamina D (mill</w:t>
      </w:r>
      <w:r w:rsidR="00F479DC" w:rsidRPr="005C3877">
        <w:rPr>
          <w:rFonts w:asciiTheme="majorBidi" w:hAnsiTheme="majorBidi" w:cstheme="majorBidi"/>
        </w:rPr>
        <w:noBreakHyphen/>
      </w:r>
      <w:r w:rsidRPr="005C3877">
        <w:rPr>
          <w:rFonts w:asciiTheme="majorBidi" w:hAnsiTheme="majorBidi" w:cstheme="majorBidi"/>
        </w:rPr>
        <w:t>inqas 400 IU) kuljum. Total ta’ 2</w:t>
      </w:r>
      <w:r w:rsidR="00295F76" w:rsidRPr="005C3877">
        <w:rPr>
          <w:rFonts w:asciiTheme="majorBidi" w:hAnsiTheme="majorBidi" w:cstheme="majorBidi"/>
        </w:rPr>
        <w:t> </w:t>
      </w:r>
      <w:r w:rsidRPr="005C3877">
        <w:rPr>
          <w:rFonts w:asciiTheme="majorBidi" w:hAnsiTheme="majorBidi" w:cstheme="majorBidi"/>
        </w:rPr>
        <w:t>626 individwu (58% tan</w:t>
      </w:r>
      <w:r w:rsidRPr="005C3877">
        <w:rPr>
          <w:rFonts w:asciiTheme="majorBidi" w:hAnsiTheme="majorBidi" w:cstheme="majorBidi"/>
        </w:rPr>
        <w:noBreakHyphen/>
        <w:t>nisa inklużi fl</w:t>
      </w:r>
      <w:r w:rsidRPr="005C3877">
        <w:rPr>
          <w:rFonts w:asciiTheme="majorBidi" w:hAnsiTheme="majorBidi" w:cstheme="majorBidi"/>
        </w:rPr>
        <w:noBreakHyphen/>
        <w:t>istudju ta’ estensjoni, jiġifieri</w:t>
      </w:r>
      <w:r w:rsidR="00AE0824" w:rsidRPr="005C3877">
        <w:rPr>
          <w:rFonts w:asciiTheme="majorBidi" w:hAnsiTheme="majorBidi" w:cstheme="majorBidi"/>
        </w:rPr>
        <w:t xml:space="preserve"> </w:t>
      </w:r>
      <w:r w:rsidRPr="005C3877">
        <w:rPr>
          <w:rFonts w:asciiTheme="majorBidi" w:hAnsiTheme="majorBidi" w:cstheme="majorBidi"/>
        </w:rPr>
        <w:t>34% tan</w:t>
      </w:r>
      <w:r w:rsidRPr="005C3877">
        <w:rPr>
          <w:rFonts w:asciiTheme="majorBidi" w:hAnsiTheme="majorBidi" w:cstheme="majorBidi"/>
        </w:rPr>
        <w:noBreakHyphen/>
        <w:t>nisa inklużi fl</w:t>
      </w:r>
      <w:r w:rsidRPr="005C3877">
        <w:rPr>
          <w:rFonts w:asciiTheme="majorBidi" w:hAnsiTheme="majorBidi" w:cstheme="majorBidi"/>
        </w:rPr>
        <w:noBreakHyphen/>
        <w:t>istudju pivitali) spiċċaw l</w:t>
      </w:r>
      <w:r w:rsidRPr="005C3877">
        <w:rPr>
          <w:rFonts w:asciiTheme="majorBidi" w:hAnsiTheme="majorBidi" w:cstheme="majorBidi"/>
        </w:rPr>
        <w:noBreakHyphen/>
        <w:t>istudju ta’ estensjoni.</w:t>
      </w:r>
    </w:p>
    <w:p w14:paraId="2A48B9A5" w14:textId="77777777" w:rsidR="00E32073" w:rsidRPr="005C3877" w:rsidRDefault="00E32073" w:rsidP="005C3877">
      <w:pPr>
        <w:spacing w:after="0" w:line="240" w:lineRule="auto"/>
        <w:ind w:left="0" w:firstLine="0"/>
        <w:rPr>
          <w:rFonts w:asciiTheme="majorBidi" w:hAnsiTheme="majorBidi" w:cstheme="majorBidi"/>
        </w:rPr>
      </w:pPr>
    </w:p>
    <w:p w14:paraId="4306A91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pazjenti ttrattati b</w:t>
      </w:r>
      <w:r w:rsidR="00295F76" w:rsidRPr="005C3877">
        <w:rPr>
          <w:rFonts w:asciiTheme="majorBidi" w:hAnsiTheme="majorBidi" w:cstheme="majorBidi"/>
        </w:rPr>
        <w:t xml:space="preserve">’denosumab </w:t>
      </w:r>
      <w:r w:rsidRPr="005C3877">
        <w:rPr>
          <w:rFonts w:asciiTheme="majorBidi" w:hAnsiTheme="majorBidi" w:cstheme="majorBidi"/>
        </w:rPr>
        <w:t>sa 10 snin, il</w:t>
      </w:r>
      <w:r w:rsidRPr="005C3877">
        <w:rPr>
          <w:rFonts w:asciiTheme="majorBidi" w:hAnsiTheme="majorBidi" w:cstheme="majorBidi"/>
        </w:rPr>
        <w:noBreakHyphen/>
        <w:t>BMD żdiedet mill</w:t>
      </w:r>
      <w:r w:rsidRPr="005C3877">
        <w:rPr>
          <w:rFonts w:asciiTheme="majorBidi" w:hAnsiTheme="majorBidi" w:cstheme="majorBidi"/>
        </w:rPr>
        <w:noBreakHyphen/>
        <w:t>linja bażi tal</w:t>
      </w:r>
      <w:r w:rsidRPr="005C3877">
        <w:rPr>
          <w:rFonts w:asciiTheme="majorBidi" w:hAnsiTheme="majorBidi" w:cstheme="majorBidi"/>
        </w:rPr>
        <w:noBreakHyphen/>
        <w:t>istudju pivotali b’21.7% fl</w:t>
      </w:r>
      <w:r w:rsidR="00F479DC" w:rsidRPr="005C3877">
        <w:rPr>
          <w:rFonts w:asciiTheme="majorBidi" w:hAnsiTheme="majorBidi" w:cstheme="majorBidi"/>
        </w:rPr>
        <w:noBreakHyphen/>
      </w:r>
      <w:r w:rsidRPr="005C3877">
        <w:rPr>
          <w:rFonts w:asciiTheme="majorBidi" w:hAnsiTheme="majorBidi" w:cstheme="majorBidi"/>
        </w:rPr>
        <w:t>ispina lombari, b’9.2% fil</w:t>
      </w:r>
      <w:r w:rsidRPr="005C3877">
        <w:rPr>
          <w:rFonts w:asciiTheme="majorBidi" w:hAnsiTheme="majorBidi" w:cstheme="majorBidi"/>
        </w:rPr>
        <w:noBreakHyphen/>
        <w:t>ġenbejn totali, b’9.0% fl</w:t>
      </w:r>
      <w:r w:rsidRPr="005C3877">
        <w:rPr>
          <w:rFonts w:asciiTheme="majorBidi" w:hAnsiTheme="majorBidi" w:cstheme="majorBidi"/>
        </w:rPr>
        <w:noBreakHyphen/>
        <w:t>għonq tal</w:t>
      </w:r>
      <w:r w:rsidRPr="005C3877">
        <w:rPr>
          <w:rFonts w:asciiTheme="majorBidi" w:hAnsiTheme="majorBidi" w:cstheme="majorBidi"/>
        </w:rPr>
        <w:noBreakHyphen/>
        <w:t>wirk, bi 13.0% fit</w:t>
      </w:r>
      <w:r w:rsidRPr="005C3877">
        <w:rPr>
          <w:rFonts w:asciiTheme="majorBidi" w:hAnsiTheme="majorBidi" w:cstheme="majorBidi"/>
        </w:rPr>
        <w:noBreakHyphen/>
      </w:r>
      <w:r w:rsidRPr="005C3877">
        <w:rPr>
          <w:rFonts w:asciiTheme="majorBidi" w:hAnsiTheme="majorBidi" w:cstheme="majorBidi"/>
          <w:i/>
        </w:rPr>
        <w:t>trochanter</w:t>
      </w:r>
      <w:r w:rsidRPr="005C3877">
        <w:rPr>
          <w:rFonts w:asciiTheme="majorBidi" w:hAnsiTheme="majorBidi" w:cstheme="majorBidi"/>
        </w:rPr>
        <w:t xml:space="preserve"> u bi 2.8% fid</w:t>
      </w:r>
      <w:r w:rsidRPr="005C3877">
        <w:rPr>
          <w:rFonts w:asciiTheme="majorBidi" w:hAnsiTheme="majorBidi" w:cstheme="majorBidi"/>
        </w:rPr>
        <w:noBreakHyphen/>
      </w:r>
      <w:r w:rsidRPr="005C3877">
        <w:rPr>
          <w:rFonts w:asciiTheme="majorBidi" w:hAnsiTheme="majorBidi" w:cstheme="majorBidi"/>
          <w:i/>
        </w:rPr>
        <w:t>distal 1/3 radius</w:t>
      </w:r>
      <w:r w:rsidRPr="005C3877">
        <w:rPr>
          <w:rFonts w:asciiTheme="majorBidi" w:hAnsiTheme="majorBidi" w:cstheme="majorBidi"/>
        </w:rPr>
        <w:t>. Il</w:t>
      </w:r>
      <w:r w:rsidRPr="005C3877">
        <w:rPr>
          <w:rFonts w:asciiTheme="majorBidi" w:hAnsiTheme="majorBidi" w:cstheme="majorBidi"/>
        </w:rPr>
        <w:noBreakHyphen/>
        <w:t>punteġġ T medju tal</w:t>
      </w:r>
      <w:r w:rsidRPr="005C3877">
        <w:rPr>
          <w:rFonts w:asciiTheme="majorBidi" w:hAnsiTheme="majorBidi" w:cstheme="majorBidi"/>
        </w:rPr>
        <w:noBreakHyphen/>
        <w:t>BMD tal</w:t>
      </w:r>
      <w:r w:rsidRPr="005C3877">
        <w:rPr>
          <w:rFonts w:asciiTheme="majorBidi" w:hAnsiTheme="majorBidi" w:cstheme="majorBidi"/>
        </w:rPr>
        <w:noBreakHyphen/>
        <w:t>ispina lumbari fit</w:t>
      </w:r>
      <w:r w:rsidRPr="005C3877">
        <w:rPr>
          <w:rFonts w:asciiTheme="majorBidi" w:hAnsiTheme="majorBidi" w:cstheme="majorBidi"/>
        </w:rPr>
        <w:noBreakHyphen/>
        <w:t>tmiem tal</w:t>
      </w:r>
      <w:r w:rsidRPr="005C3877">
        <w:rPr>
          <w:rFonts w:asciiTheme="majorBidi" w:hAnsiTheme="majorBidi" w:cstheme="majorBidi"/>
        </w:rPr>
        <w:noBreakHyphen/>
        <w:t>istudju kien ta’ −1.3</w:t>
      </w:r>
      <w:r w:rsidR="00A81C4F" w:rsidRPr="005C3877">
        <w:rPr>
          <w:rFonts w:asciiTheme="majorBidi" w:hAnsiTheme="majorBidi" w:cstheme="majorBidi"/>
        </w:rPr>
        <w:t xml:space="preserve"> </w:t>
      </w:r>
      <w:r w:rsidRPr="005C3877">
        <w:rPr>
          <w:rFonts w:asciiTheme="majorBidi" w:hAnsiTheme="majorBidi" w:cstheme="majorBidi"/>
        </w:rPr>
        <w:t>f’pazjenti ttrattati għal 10 snin.</w:t>
      </w:r>
    </w:p>
    <w:p w14:paraId="71918908" w14:textId="77777777" w:rsidR="00E32073" w:rsidRPr="005C3877" w:rsidRDefault="00E32073" w:rsidP="005C3877">
      <w:pPr>
        <w:spacing w:after="0" w:line="240" w:lineRule="auto"/>
        <w:ind w:left="0" w:firstLine="0"/>
        <w:rPr>
          <w:rFonts w:asciiTheme="majorBidi" w:hAnsiTheme="majorBidi" w:cstheme="majorBidi"/>
        </w:rPr>
      </w:pPr>
    </w:p>
    <w:p w14:paraId="7742E22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inċidenza ta’ ksur kienet evalwata bħala punt finali tas</w:t>
      </w:r>
      <w:r w:rsidRPr="005C3877">
        <w:rPr>
          <w:rFonts w:asciiTheme="majorBidi" w:hAnsiTheme="majorBidi" w:cstheme="majorBidi"/>
        </w:rPr>
        <w:noBreakHyphen/>
        <w:t>sigurtà iżda l</w:t>
      </w:r>
      <w:r w:rsidRPr="005C3877">
        <w:rPr>
          <w:rFonts w:asciiTheme="majorBidi" w:hAnsiTheme="majorBidi" w:cstheme="majorBidi"/>
        </w:rPr>
        <w:noBreakHyphen/>
        <w:t>effikaċja fil</w:t>
      </w:r>
      <w:r w:rsidRPr="005C3877">
        <w:rPr>
          <w:rFonts w:asciiTheme="majorBidi" w:hAnsiTheme="majorBidi" w:cstheme="majorBidi"/>
        </w:rPr>
        <w:noBreakHyphen/>
        <w:t>prevenzjoni ta’ ksur ma tistax tiġi stmata minħabba numru kbir ta’ twaqqif u disinn open</w:t>
      </w:r>
      <w:r w:rsidRPr="005C3877">
        <w:rPr>
          <w:rFonts w:asciiTheme="majorBidi" w:hAnsiTheme="majorBidi" w:cstheme="majorBidi"/>
        </w:rPr>
        <w:noBreakHyphen/>
        <w:t>label. L</w:t>
      </w:r>
      <w:r w:rsidRPr="005C3877">
        <w:rPr>
          <w:rFonts w:asciiTheme="majorBidi" w:hAnsiTheme="majorBidi" w:cstheme="majorBidi"/>
        </w:rPr>
        <w:noBreakHyphen/>
        <w:t>inċidenza kumulattiva ta’ ksur vertebrali u mhux vertebrali ġdid kienet madwar 6.8% u 13.1% rispettivament, f’pazjenti li baqgħu fuq trattament ta’ denosumab għal 10 snin (n = 1</w:t>
      </w:r>
      <w:r w:rsidR="00295F76" w:rsidRPr="005C3877">
        <w:rPr>
          <w:rFonts w:asciiTheme="majorBidi" w:hAnsiTheme="majorBidi" w:cstheme="majorBidi"/>
        </w:rPr>
        <w:t> </w:t>
      </w:r>
      <w:r w:rsidRPr="005C3877">
        <w:rPr>
          <w:rFonts w:asciiTheme="majorBidi" w:hAnsiTheme="majorBidi" w:cstheme="majorBidi"/>
        </w:rPr>
        <w:t>278). Pazjenti li għal xi raġuni ma temmewx l</w:t>
      </w:r>
      <w:r w:rsidRPr="005C3877">
        <w:rPr>
          <w:rFonts w:asciiTheme="majorBidi" w:hAnsiTheme="majorBidi" w:cstheme="majorBidi"/>
        </w:rPr>
        <w:noBreakHyphen/>
        <w:t>istudju kellhom rati ogħla ta’ ksur waqt it</w:t>
      </w:r>
      <w:r w:rsidRPr="005C3877">
        <w:rPr>
          <w:rFonts w:asciiTheme="majorBidi" w:hAnsiTheme="majorBidi" w:cstheme="majorBidi"/>
        </w:rPr>
        <w:noBreakHyphen/>
        <w:t>trattament.</w:t>
      </w:r>
    </w:p>
    <w:p w14:paraId="5BEAE1E2" w14:textId="77777777" w:rsidR="00E32073" w:rsidRPr="005C3877" w:rsidRDefault="00E32073" w:rsidP="005C3877">
      <w:pPr>
        <w:spacing w:after="0" w:line="240" w:lineRule="auto"/>
        <w:ind w:left="0" w:firstLine="0"/>
        <w:rPr>
          <w:rFonts w:asciiTheme="majorBidi" w:hAnsiTheme="majorBidi" w:cstheme="majorBidi"/>
        </w:rPr>
      </w:pPr>
    </w:p>
    <w:p w14:paraId="5CE894B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eħħew tlettax</w:t>
      </w:r>
      <w:r w:rsidRPr="005C3877">
        <w:rPr>
          <w:rFonts w:asciiTheme="majorBidi" w:hAnsiTheme="majorBidi" w:cstheme="majorBidi"/>
        </w:rPr>
        <w:noBreakHyphen/>
        <w:t>il każ aġġudikat ta’ osteonekrosi tax</w:t>
      </w:r>
      <w:r w:rsidRPr="005C3877">
        <w:rPr>
          <w:rFonts w:asciiTheme="majorBidi" w:hAnsiTheme="majorBidi" w:cstheme="majorBidi"/>
        </w:rPr>
        <w:noBreakHyphen/>
        <w:t xml:space="preserve">xedaq (ONJ </w:t>
      </w:r>
      <w:r w:rsidRPr="005C3877">
        <w:rPr>
          <w:rFonts w:asciiTheme="majorBidi" w:hAnsiTheme="majorBidi" w:cstheme="majorBidi"/>
        </w:rPr>
        <w:noBreakHyphen/>
        <w:t xml:space="preserve"> </w:t>
      </w:r>
      <w:r w:rsidRPr="005C3877">
        <w:rPr>
          <w:rFonts w:asciiTheme="majorBidi" w:hAnsiTheme="majorBidi" w:cstheme="majorBidi"/>
          <w:i/>
        </w:rPr>
        <w:t>osteonecrosis of the jaw</w:t>
      </w:r>
      <w:r w:rsidRPr="005C3877">
        <w:rPr>
          <w:rFonts w:asciiTheme="majorBidi" w:hAnsiTheme="majorBidi" w:cstheme="majorBidi"/>
        </w:rPr>
        <w:t>) u żewġ każijiet aġġudikati ta’ ksur mhux tipiku tal</w:t>
      </w:r>
      <w:r w:rsidRPr="005C3877">
        <w:rPr>
          <w:rFonts w:asciiTheme="majorBidi" w:hAnsiTheme="majorBidi" w:cstheme="majorBidi"/>
        </w:rPr>
        <w:noBreakHyphen/>
        <w:t>wirk waqt l</w:t>
      </w:r>
      <w:r w:rsidRPr="005C3877">
        <w:rPr>
          <w:rFonts w:asciiTheme="majorBidi" w:hAnsiTheme="majorBidi" w:cstheme="majorBidi"/>
        </w:rPr>
        <w:noBreakHyphen/>
        <w:t>istudju ta’ estensjoni.</w:t>
      </w:r>
    </w:p>
    <w:p w14:paraId="619DDC63" w14:textId="77777777" w:rsidR="00E32073" w:rsidRPr="005C3877" w:rsidRDefault="00E32073" w:rsidP="005C3877">
      <w:pPr>
        <w:spacing w:after="0" w:line="240" w:lineRule="auto"/>
        <w:ind w:left="0" w:firstLine="0"/>
        <w:rPr>
          <w:rFonts w:asciiTheme="majorBidi" w:hAnsiTheme="majorBidi" w:cstheme="majorBidi"/>
        </w:rPr>
      </w:pPr>
    </w:p>
    <w:p w14:paraId="001CACBE" w14:textId="77777777" w:rsidR="00B35BDD" w:rsidRPr="005C3877" w:rsidRDefault="00780748" w:rsidP="005C3877">
      <w:pPr>
        <w:keepNext/>
        <w:keepLines/>
        <w:spacing w:after="0" w:line="240" w:lineRule="auto"/>
        <w:ind w:left="0" w:firstLine="0"/>
        <w:rPr>
          <w:u w:val="single"/>
        </w:rPr>
      </w:pPr>
      <w:r w:rsidRPr="005C3877">
        <w:rPr>
          <w:u w:val="single"/>
        </w:rPr>
        <w:t>Effikaċja klinika u sigurtà f’irġiel b’osteoporożi</w:t>
      </w:r>
    </w:p>
    <w:p w14:paraId="671BA247" w14:textId="77777777" w:rsidR="00E32073" w:rsidRPr="005C3877" w:rsidRDefault="00E32073" w:rsidP="005C3877">
      <w:pPr>
        <w:spacing w:after="0" w:line="240" w:lineRule="auto"/>
        <w:ind w:left="0" w:firstLine="0"/>
        <w:rPr>
          <w:rFonts w:asciiTheme="majorBidi" w:hAnsiTheme="majorBidi" w:cstheme="majorBidi"/>
        </w:rPr>
      </w:pPr>
    </w:p>
    <w:p w14:paraId="2A2D72E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effikaċja u s</w:t>
      </w:r>
      <w:r w:rsidRPr="005C3877">
        <w:rPr>
          <w:rFonts w:asciiTheme="majorBidi" w:hAnsiTheme="majorBidi" w:cstheme="majorBidi"/>
        </w:rPr>
        <w:noBreakHyphen/>
        <w:t xml:space="preserve">sigurtà ta’ </w:t>
      </w:r>
      <w:r w:rsidR="00295F76" w:rsidRPr="005C3877">
        <w:rPr>
          <w:rFonts w:asciiTheme="majorBidi" w:hAnsiTheme="majorBidi" w:cstheme="majorBidi"/>
        </w:rPr>
        <w:t xml:space="preserve">denosumab </w:t>
      </w:r>
      <w:r w:rsidRPr="005C3877">
        <w:rPr>
          <w:rFonts w:asciiTheme="majorBidi" w:hAnsiTheme="majorBidi" w:cstheme="majorBidi"/>
        </w:rPr>
        <w:t>darba kull 6 xhur għal sena kienu nvestigati f’242 raġel b’età minn 31 sa 84 sena. Pazjienti b’</w:t>
      </w:r>
      <w:r w:rsidR="00295F76" w:rsidRPr="005C3877">
        <w:rPr>
          <w:rFonts w:asciiTheme="majorBidi" w:hAnsiTheme="majorBidi" w:cstheme="majorBidi"/>
        </w:rPr>
        <w:t>rata ta’ filtrazzjoni glomerulari stmata (</w:t>
      </w:r>
      <w:r w:rsidRPr="005C3877">
        <w:rPr>
          <w:rFonts w:asciiTheme="majorBidi" w:hAnsiTheme="majorBidi" w:cstheme="majorBidi"/>
        </w:rPr>
        <w:t>eGFR</w:t>
      </w:r>
      <w:r w:rsidR="00F379CE" w:rsidRPr="005C3877">
        <w:rPr>
          <w:rFonts w:asciiTheme="majorBidi" w:hAnsiTheme="majorBidi" w:cstheme="majorBidi"/>
        </w:rPr>
        <w:t> – e</w:t>
      </w:r>
      <w:r w:rsidR="00295F76" w:rsidRPr="005C3877">
        <w:rPr>
          <w:rFonts w:asciiTheme="majorBidi" w:hAnsiTheme="majorBidi" w:cstheme="majorBidi"/>
          <w:i/>
          <w:iCs/>
        </w:rPr>
        <w:t>stimated glomerular filtration rate</w:t>
      </w:r>
      <w:r w:rsidR="00295F76" w:rsidRPr="005C3877">
        <w:rPr>
          <w:rFonts w:asciiTheme="majorBidi" w:hAnsiTheme="majorBidi" w:cstheme="majorBidi"/>
        </w:rPr>
        <w:t xml:space="preserve">) ta’ </w:t>
      </w:r>
      <w:r w:rsidRPr="005C3877">
        <w:rPr>
          <w:rFonts w:asciiTheme="majorBidi" w:hAnsiTheme="majorBidi" w:cstheme="majorBidi"/>
        </w:rPr>
        <w:t>&lt; 30 mL/min/1.73 m</w:t>
      </w:r>
      <w:r w:rsidRPr="005C3877">
        <w:rPr>
          <w:rFonts w:asciiTheme="majorBidi" w:hAnsiTheme="majorBidi" w:cstheme="majorBidi"/>
          <w:vertAlign w:val="superscript"/>
        </w:rPr>
        <w:t>2 </w:t>
      </w:r>
      <w:r w:rsidRPr="005C3877">
        <w:rPr>
          <w:rFonts w:asciiTheme="majorBidi" w:hAnsiTheme="majorBidi" w:cstheme="majorBidi"/>
        </w:rPr>
        <w:t>kienu eskludi mill</w:t>
      </w:r>
      <w:r w:rsidRPr="005C3877">
        <w:rPr>
          <w:rFonts w:asciiTheme="majorBidi" w:hAnsiTheme="majorBidi" w:cstheme="majorBidi"/>
        </w:rPr>
        <w:noBreakHyphen/>
        <w:t>istudju. L</w:t>
      </w:r>
      <w:r w:rsidRPr="005C3877">
        <w:rPr>
          <w:rFonts w:asciiTheme="majorBidi" w:hAnsiTheme="majorBidi" w:cstheme="majorBidi"/>
        </w:rPr>
        <w:noBreakHyphen/>
        <w:t>irġiel kollha rċevew supplimenti ta’ kalċju (tal</w:t>
      </w:r>
      <w:r w:rsidRPr="005C3877">
        <w:rPr>
          <w:rFonts w:asciiTheme="majorBidi" w:hAnsiTheme="majorBidi" w:cstheme="majorBidi"/>
        </w:rPr>
        <w:noBreakHyphen/>
        <w:t>inqas 1</w:t>
      </w:r>
      <w:r w:rsidR="006167C2" w:rsidRPr="005C3877">
        <w:rPr>
          <w:rFonts w:asciiTheme="majorBidi" w:hAnsiTheme="majorBidi" w:cstheme="majorBidi"/>
        </w:rPr>
        <w:t> </w:t>
      </w:r>
      <w:r w:rsidRPr="005C3877">
        <w:rPr>
          <w:rFonts w:asciiTheme="majorBidi" w:hAnsiTheme="majorBidi" w:cstheme="majorBidi"/>
        </w:rPr>
        <w:t>000 mg) u vitamina D (tal</w:t>
      </w:r>
      <w:r w:rsidRPr="005C3877">
        <w:rPr>
          <w:rFonts w:asciiTheme="majorBidi" w:hAnsiTheme="majorBidi" w:cstheme="majorBidi"/>
        </w:rPr>
        <w:noBreakHyphen/>
        <w:t>inqas 800 IU) kuljum.</w:t>
      </w:r>
    </w:p>
    <w:p w14:paraId="2C9E12D6" w14:textId="77777777" w:rsidR="00E32073" w:rsidRPr="005C3877" w:rsidRDefault="00E32073" w:rsidP="005C3877">
      <w:pPr>
        <w:spacing w:after="0" w:line="240" w:lineRule="auto"/>
        <w:ind w:left="0" w:firstLine="0"/>
        <w:rPr>
          <w:rFonts w:asciiTheme="majorBidi" w:hAnsiTheme="majorBidi" w:cstheme="majorBidi"/>
        </w:rPr>
      </w:pPr>
    </w:p>
    <w:p w14:paraId="47456C7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varjabbli primarja tal</w:t>
      </w:r>
      <w:r w:rsidRPr="005C3877">
        <w:rPr>
          <w:rFonts w:asciiTheme="majorBidi" w:hAnsiTheme="majorBidi" w:cstheme="majorBidi"/>
        </w:rPr>
        <w:noBreakHyphen/>
        <w:t>effikaċja kienet il</w:t>
      </w:r>
      <w:r w:rsidRPr="005C3877">
        <w:rPr>
          <w:rFonts w:asciiTheme="majorBidi" w:hAnsiTheme="majorBidi" w:cstheme="majorBidi"/>
        </w:rPr>
        <w:noBreakHyphen/>
        <w:t>bidla perċentwali fil</w:t>
      </w:r>
      <w:r w:rsidRPr="005C3877">
        <w:rPr>
          <w:rFonts w:asciiTheme="majorBidi" w:hAnsiTheme="majorBidi" w:cstheme="majorBidi"/>
        </w:rPr>
        <w:noBreakHyphen/>
        <w:t>BMD tal</w:t>
      </w:r>
      <w:r w:rsidRPr="005C3877">
        <w:rPr>
          <w:rFonts w:asciiTheme="majorBidi" w:hAnsiTheme="majorBidi" w:cstheme="majorBidi"/>
        </w:rPr>
        <w:noBreakHyphen/>
        <w:t>ispina lombari, l</w:t>
      </w:r>
      <w:r w:rsidRPr="005C3877">
        <w:rPr>
          <w:rFonts w:asciiTheme="majorBidi" w:hAnsiTheme="majorBidi" w:cstheme="majorBidi"/>
        </w:rPr>
        <w:noBreakHyphen/>
        <w:t>effikaċja tal</w:t>
      </w:r>
      <w:r w:rsidR="00F479DC" w:rsidRPr="005C3877">
        <w:rPr>
          <w:rFonts w:asciiTheme="majorBidi" w:hAnsiTheme="majorBidi" w:cstheme="majorBidi"/>
        </w:rPr>
        <w:noBreakHyphen/>
      </w:r>
      <w:r w:rsidRPr="005C3877">
        <w:rPr>
          <w:rFonts w:asciiTheme="majorBidi" w:hAnsiTheme="majorBidi" w:cstheme="majorBidi"/>
        </w:rPr>
        <w:t xml:space="preserve">kisra ma kinitx evalwata. Meta mqabbel ma’ trattament bi plaċebo </w:t>
      </w:r>
      <w:r w:rsidR="006167C2" w:rsidRPr="005C3877">
        <w:rPr>
          <w:rFonts w:asciiTheme="majorBidi" w:hAnsiTheme="majorBidi" w:cstheme="majorBidi"/>
        </w:rPr>
        <w:t xml:space="preserve">denosumab </w:t>
      </w:r>
      <w:r w:rsidRPr="005C3877">
        <w:rPr>
          <w:rFonts w:asciiTheme="majorBidi" w:hAnsiTheme="majorBidi" w:cstheme="majorBidi"/>
        </w:rPr>
        <w:t>żied il</w:t>
      </w:r>
      <w:r w:rsidRPr="005C3877">
        <w:rPr>
          <w:rFonts w:asciiTheme="majorBidi" w:hAnsiTheme="majorBidi" w:cstheme="majorBidi"/>
        </w:rPr>
        <w:noBreakHyphen/>
        <w:t>BMD fis</w:t>
      </w:r>
      <w:r w:rsidRPr="005C3877">
        <w:rPr>
          <w:rFonts w:asciiTheme="majorBidi" w:hAnsiTheme="majorBidi" w:cstheme="majorBidi"/>
        </w:rPr>
        <w:noBreakHyphen/>
        <w:t>siti kliniċi mkejla kollha b’mod sinifikanti wara 12</w:t>
      </w:r>
      <w:r w:rsidRPr="005C3877">
        <w:rPr>
          <w:rFonts w:asciiTheme="majorBidi" w:hAnsiTheme="majorBidi" w:cstheme="majorBidi"/>
        </w:rPr>
        <w:noBreakHyphen/>
        <w:t>il xahar: fl</w:t>
      </w:r>
      <w:r w:rsidRPr="005C3877">
        <w:rPr>
          <w:rFonts w:asciiTheme="majorBidi" w:hAnsiTheme="majorBidi" w:cstheme="majorBidi"/>
        </w:rPr>
        <w:noBreakHyphen/>
        <w:t>ispina lombari b’4.8%, fil</w:t>
      </w:r>
      <w:r w:rsidRPr="005C3877">
        <w:rPr>
          <w:rFonts w:asciiTheme="majorBidi" w:hAnsiTheme="majorBidi" w:cstheme="majorBidi"/>
        </w:rPr>
        <w:noBreakHyphen/>
        <w:t>ġenbejn totali b’2.0%, fl</w:t>
      </w:r>
      <w:r w:rsidRPr="005C3877">
        <w:rPr>
          <w:rFonts w:asciiTheme="majorBidi" w:hAnsiTheme="majorBidi" w:cstheme="majorBidi"/>
        </w:rPr>
        <w:noBreakHyphen/>
        <w:t>għonq tal</w:t>
      </w:r>
      <w:r w:rsidRPr="005C3877">
        <w:rPr>
          <w:rFonts w:asciiTheme="majorBidi" w:hAnsiTheme="majorBidi" w:cstheme="majorBidi"/>
        </w:rPr>
        <w:noBreakHyphen/>
        <w:t>wirk b’2.2%, fit</w:t>
      </w:r>
      <w:r w:rsidRPr="005C3877">
        <w:rPr>
          <w:rFonts w:asciiTheme="majorBidi" w:hAnsiTheme="majorBidi" w:cstheme="majorBidi"/>
        </w:rPr>
        <w:noBreakHyphen/>
        <w:t>trochanter tal</w:t>
      </w:r>
      <w:r w:rsidRPr="005C3877">
        <w:rPr>
          <w:rFonts w:asciiTheme="majorBidi" w:hAnsiTheme="majorBidi" w:cstheme="majorBidi"/>
        </w:rPr>
        <w:noBreakHyphen/>
        <w:t>ġenbejn b’2.3%, fid</w:t>
      </w:r>
      <w:r w:rsidRPr="005C3877">
        <w:rPr>
          <w:rFonts w:asciiTheme="majorBidi" w:hAnsiTheme="majorBidi" w:cstheme="majorBidi"/>
        </w:rPr>
        <w:noBreakHyphen/>
        <w:t xml:space="preserve">distal 1/3 radius b’0.9% (kollha p &lt; 0.05). </w:t>
      </w:r>
      <w:r w:rsidR="006167C2" w:rsidRPr="005C3877">
        <w:rPr>
          <w:rFonts w:asciiTheme="majorBidi" w:hAnsiTheme="majorBidi" w:cstheme="majorBidi"/>
        </w:rPr>
        <w:t xml:space="preserve">Denosumab </w:t>
      </w:r>
      <w:r w:rsidRPr="005C3877">
        <w:rPr>
          <w:rFonts w:asciiTheme="majorBidi" w:hAnsiTheme="majorBidi" w:cstheme="majorBidi"/>
        </w:rPr>
        <w:t>zied BMD fl</w:t>
      </w:r>
      <w:r w:rsidRPr="005C3877">
        <w:rPr>
          <w:rFonts w:asciiTheme="majorBidi" w:hAnsiTheme="majorBidi" w:cstheme="majorBidi"/>
        </w:rPr>
        <w:noBreakHyphen/>
        <w:t>ispina lombari mil</w:t>
      </w:r>
      <w:r w:rsidRPr="005C3877">
        <w:rPr>
          <w:rFonts w:asciiTheme="majorBidi" w:hAnsiTheme="majorBidi" w:cstheme="majorBidi"/>
        </w:rPr>
        <w:noBreakHyphen/>
        <w:t>linja bażi f’94.7% tal</w:t>
      </w:r>
      <w:r w:rsidRPr="005C3877">
        <w:rPr>
          <w:rFonts w:asciiTheme="majorBidi" w:hAnsiTheme="majorBidi" w:cstheme="majorBidi"/>
        </w:rPr>
        <w:noBreakHyphen/>
        <w:t>irġiel fi sena. Żidiet sinifikanti fil</w:t>
      </w:r>
      <w:r w:rsidRPr="005C3877">
        <w:rPr>
          <w:rFonts w:asciiTheme="majorBidi" w:hAnsiTheme="majorBidi" w:cstheme="majorBidi"/>
        </w:rPr>
        <w:noBreakHyphen/>
        <w:t>BMD fl</w:t>
      </w:r>
      <w:r w:rsidRPr="005C3877">
        <w:rPr>
          <w:rFonts w:asciiTheme="majorBidi" w:hAnsiTheme="majorBidi" w:cstheme="majorBidi"/>
        </w:rPr>
        <w:noBreakHyphen/>
        <w:t>ispina lumbari, l</w:t>
      </w:r>
      <w:r w:rsidRPr="005C3877">
        <w:rPr>
          <w:rFonts w:asciiTheme="majorBidi" w:hAnsiTheme="majorBidi" w:cstheme="majorBidi"/>
        </w:rPr>
        <w:noBreakHyphen/>
        <w:t>ġenbejn totali, l</w:t>
      </w:r>
      <w:r w:rsidRPr="005C3877">
        <w:rPr>
          <w:rFonts w:asciiTheme="majorBidi" w:hAnsiTheme="majorBidi" w:cstheme="majorBidi"/>
        </w:rPr>
        <w:noBreakHyphen/>
        <w:t>għonq tal</w:t>
      </w:r>
      <w:r w:rsidRPr="005C3877">
        <w:rPr>
          <w:rFonts w:asciiTheme="majorBidi" w:hAnsiTheme="majorBidi" w:cstheme="majorBidi"/>
        </w:rPr>
        <w:noBreakHyphen/>
        <w:t>wirk u t</w:t>
      </w:r>
      <w:r w:rsidRPr="005C3877">
        <w:rPr>
          <w:rFonts w:asciiTheme="majorBidi" w:hAnsiTheme="majorBidi" w:cstheme="majorBidi"/>
        </w:rPr>
        <w:noBreakHyphen/>
      </w:r>
      <w:r w:rsidRPr="005C3877">
        <w:rPr>
          <w:rFonts w:asciiTheme="majorBidi" w:hAnsiTheme="majorBidi" w:cstheme="majorBidi"/>
          <w:i/>
        </w:rPr>
        <w:t>trochanter</w:t>
      </w:r>
      <w:r w:rsidRPr="005C3877">
        <w:rPr>
          <w:rFonts w:asciiTheme="majorBidi" w:hAnsiTheme="majorBidi" w:cstheme="majorBidi"/>
        </w:rPr>
        <w:t xml:space="preserve"> tal</w:t>
      </w:r>
      <w:r w:rsidRPr="005C3877">
        <w:rPr>
          <w:rFonts w:asciiTheme="majorBidi" w:hAnsiTheme="majorBidi" w:cstheme="majorBidi"/>
        </w:rPr>
        <w:noBreakHyphen/>
        <w:t>ġenbejn kienu osservati minn 6 xhur (p &lt; 0.0001).</w:t>
      </w:r>
    </w:p>
    <w:p w14:paraId="4D5DF694" w14:textId="77777777" w:rsidR="00E32073" w:rsidRPr="005C3877" w:rsidRDefault="00E32073" w:rsidP="005C3877">
      <w:pPr>
        <w:spacing w:after="0" w:line="240" w:lineRule="auto"/>
        <w:ind w:left="0" w:firstLine="0"/>
        <w:rPr>
          <w:rFonts w:asciiTheme="majorBidi" w:hAnsiTheme="majorBidi" w:cstheme="majorBidi"/>
        </w:rPr>
      </w:pPr>
    </w:p>
    <w:p w14:paraId="28C96934" w14:textId="77777777" w:rsidR="00B35BDD" w:rsidRPr="005C3877" w:rsidRDefault="00780748" w:rsidP="005C3877">
      <w:pPr>
        <w:keepNext/>
        <w:keepLines/>
        <w:spacing w:after="0" w:line="240" w:lineRule="auto"/>
        <w:ind w:left="0" w:firstLine="0"/>
        <w:rPr>
          <w:u w:val="single"/>
        </w:rPr>
      </w:pPr>
      <w:r w:rsidRPr="005C3877">
        <w:rPr>
          <w:u w:val="single"/>
        </w:rPr>
        <w:t>Istoloġija tal</w:t>
      </w:r>
      <w:r w:rsidRPr="005C3877">
        <w:rPr>
          <w:u w:val="single"/>
        </w:rPr>
        <w:noBreakHyphen/>
        <w:t>għadam f’nisa wara l</w:t>
      </w:r>
      <w:r w:rsidRPr="005C3877">
        <w:rPr>
          <w:u w:val="single"/>
        </w:rPr>
        <w:noBreakHyphen/>
        <w:t>menopawsa u rġiel bl</w:t>
      </w:r>
      <w:r w:rsidRPr="005C3877">
        <w:rPr>
          <w:u w:val="single"/>
        </w:rPr>
        <w:noBreakHyphen/>
        <w:t>osteoporożi</w:t>
      </w:r>
    </w:p>
    <w:p w14:paraId="51D5B6C6" w14:textId="77777777" w:rsidR="00E32073" w:rsidRPr="005C3877" w:rsidRDefault="00E32073" w:rsidP="005C3877">
      <w:pPr>
        <w:spacing w:after="0" w:line="240" w:lineRule="auto"/>
        <w:ind w:left="0" w:firstLine="0"/>
        <w:rPr>
          <w:rFonts w:asciiTheme="majorBidi" w:hAnsiTheme="majorBidi" w:cstheme="majorBidi"/>
        </w:rPr>
      </w:pPr>
    </w:p>
    <w:p w14:paraId="0ED19D5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stoloġija tal</w:t>
      </w:r>
      <w:r w:rsidRPr="005C3877">
        <w:rPr>
          <w:rFonts w:asciiTheme="majorBidi" w:hAnsiTheme="majorBidi" w:cstheme="majorBidi"/>
        </w:rPr>
        <w:noBreakHyphen/>
        <w:t>għadam kienet evalwata fi 62 mara wara l</w:t>
      </w:r>
      <w:r w:rsidRPr="005C3877">
        <w:rPr>
          <w:rFonts w:asciiTheme="majorBidi" w:hAnsiTheme="majorBidi" w:cstheme="majorBidi"/>
        </w:rPr>
        <w:noBreakHyphen/>
        <w:t>menopawsa b’osteoporożi jew b’massa talgħadam baxxa li qatt ma kienu rċevew terapiji għall</w:t>
      </w:r>
      <w:r w:rsidRPr="005C3877">
        <w:rPr>
          <w:rFonts w:asciiTheme="majorBidi" w:hAnsiTheme="majorBidi" w:cstheme="majorBidi"/>
        </w:rPr>
        <w:noBreakHyphen/>
        <w:t>osteoporożi jew li qalbu minn terapija minn qabel b’alendronate wara sena sa 3 snin ta’ trattament b</w:t>
      </w:r>
      <w:r w:rsidR="006167C2" w:rsidRPr="005C3877">
        <w:rPr>
          <w:rFonts w:asciiTheme="majorBidi" w:hAnsiTheme="majorBidi" w:cstheme="majorBidi"/>
        </w:rPr>
        <w:t>’denosumab</w:t>
      </w:r>
      <w:r w:rsidRPr="005C3877">
        <w:rPr>
          <w:rFonts w:asciiTheme="majorBidi" w:hAnsiTheme="majorBidi" w:cstheme="majorBidi"/>
        </w:rPr>
        <w:t>. Disgħa u ħamsin mara pparteċipaw fis</w:t>
      </w:r>
      <w:r w:rsidRPr="005C3877">
        <w:rPr>
          <w:rFonts w:asciiTheme="majorBidi" w:hAnsiTheme="majorBidi" w:cstheme="majorBidi"/>
        </w:rPr>
        <w:noBreakHyphen/>
        <w:t>sottostudju tal</w:t>
      </w:r>
      <w:r w:rsidRPr="005C3877">
        <w:rPr>
          <w:rFonts w:asciiTheme="majorBidi" w:hAnsiTheme="majorBidi" w:cstheme="majorBidi"/>
        </w:rPr>
        <w:noBreakHyphen/>
        <w:t>bijopsija tal</w:t>
      </w:r>
      <w:r w:rsidRPr="005C3877">
        <w:rPr>
          <w:rFonts w:asciiTheme="majorBidi" w:hAnsiTheme="majorBidi" w:cstheme="majorBidi"/>
        </w:rPr>
        <w:noBreakHyphen/>
        <w:t>għadam f’xahar 24 (n = 41) u/jew xahar 84 (n = 22) tal</w:t>
      </w:r>
      <w:r w:rsidRPr="005C3877">
        <w:rPr>
          <w:rFonts w:asciiTheme="majorBidi" w:hAnsiTheme="majorBidi" w:cstheme="majorBidi"/>
        </w:rPr>
        <w:noBreakHyphen/>
        <w:t>istudju ta’ estensjoni f’nisa wara l</w:t>
      </w:r>
      <w:r w:rsidRPr="005C3877">
        <w:rPr>
          <w:rFonts w:asciiTheme="majorBidi" w:hAnsiTheme="majorBidi" w:cstheme="majorBidi"/>
        </w:rPr>
        <w:noBreakHyphen/>
        <w:t>menopawsa b’osteoporożi. L</w:t>
      </w:r>
      <w:r w:rsidRPr="005C3877">
        <w:rPr>
          <w:rFonts w:asciiTheme="majorBidi" w:hAnsiTheme="majorBidi" w:cstheme="majorBidi"/>
        </w:rPr>
        <w:noBreakHyphen/>
        <w:t>istoloġija tal</w:t>
      </w:r>
      <w:r w:rsidRPr="005C3877">
        <w:rPr>
          <w:rFonts w:asciiTheme="majorBidi" w:hAnsiTheme="majorBidi" w:cstheme="majorBidi"/>
        </w:rPr>
        <w:noBreakHyphen/>
        <w:t>għadam ġiet evalwata wkoll fi 17</w:t>
      </w:r>
      <w:r w:rsidRPr="005C3877">
        <w:rPr>
          <w:rFonts w:asciiTheme="majorBidi" w:hAnsiTheme="majorBidi" w:cstheme="majorBidi"/>
        </w:rPr>
        <w:noBreakHyphen/>
        <w:t>il raġel bl</w:t>
      </w:r>
      <w:r w:rsidR="00F479DC" w:rsidRPr="005C3877">
        <w:rPr>
          <w:rFonts w:asciiTheme="majorBidi" w:hAnsiTheme="majorBidi" w:cstheme="majorBidi"/>
        </w:rPr>
        <w:noBreakHyphen/>
      </w:r>
      <w:r w:rsidRPr="005C3877">
        <w:rPr>
          <w:rFonts w:asciiTheme="majorBidi" w:hAnsiTheme="majorBidi" w:cstheme="majorBidi"/>
        </w:rPr>
        <w:t>osteoporożi wara trattament ta’ sena b</w:t>
      </w:r>
      <w:r w:rsidR="006167C2" w:rsidRPr="005C3877">
        <w:rPr>
          <w:rFonts w:asciiTheme="majorBidi" w:hAnsiTheme="majorBidi" w:cstheme="majorBidi"/>
        </w:rPr>
        <w:t>’denosumab</w:t>
      </w:r>
      <w:r w:rsidRPr="005C3877">
        <w:rPr>
          <w:rFonts w:asciiTheme="majorBidi" w:hAnsiTheme="majorBidi" w:cstheme="majorBidi"/>
        </w:rPr>
        <w:t>. Riżultati tal</w:t>
      </w:r>
      <w:r w:rsidRPr="005C3877">
        <w:rPr>
          <w:rFonts w:asciiTheme="majorBidi" w:hAnsiTheme="majorBidi" w:cstheme="majorBidi"/>
        </w:rPr>
        <w:noBreakHyphen/>
        <w:t>bijopsija tal</w:t>
      </w:r>
      <w:r w:rsidRPr="005C3877">
        <w:rPr>
          <w:rFonts w:asciiTheme="majorBidi" w:hAnsiTheme="majorBidi" w:cstheme="majorBidi"/>
        </w:rPr>
        <w:noBreakHyphen/>
        <w:t>għadam miż</w:t>
      </w:r>
      <w:r w:rsidRPr="005C3877">
        <w:rPr>
          <w:rFonts w:asciiTheme="majorBidi" w:hAnsiTheme="majorBidi" w:cstheme="majorBidi"/>
        </w:rPr>
        <w:noBreakHyphen/>
        <w:t>żewġ studji wrew għadam ta’ arkitettura u kwalità normali bl</w:t>
      </w:r>
      <w:r w:rsidRPr="005C3877">
        <w:rPr>
          <w:rFonts w:asciiTheme="majorBidi" w:hAnsiTheme="majorBidi" w:cstheme="majorBidi"/>
        </w:rPr>
        <w:noBreakHyphen/>
        <w:t>ebda evidenza ta’ difetti ta’ mineralizzazzjoni, għadam minsuġ jew fibrożi tal</w:t>
      </w:r>
      <w:r w:rsidRPr="005C3877">
        <w:rPr>
          <w:rFonts w:asciiTheme="majorBidi" w:hAnsiTheme="majorBidi" w:cstheme="majorBidi"/>
        </w:rPr>
        <w:noBreakHyphen/>
        <w:t>mudullun. Sejbiet tal</w:t>
      </w:r>
      <w:r w:rsidRPr="005C3877">
        <w:rPr>
          <w:rFonts w:asciiTheme="majorBidi" w:hAnsiTheme="majorBidi" w:cstheme="majorBidi"/>
        </w:rPr>
        <w:noBreakHyphen/>
        <w:t>istomorfometrija fl</w:t>
      </w:r>
      <w:r w:rsidRPr="005C3877">
        <w:rPr>
          <w:rFonts w:asciiTheme="majorBidi" w:hAnsiTheme="majorBidi" w:cstheme="majorBidi"/>
        </w:rPr>
        <w:noBreakHyphen/>
        <w:t>istudju ta’ estensjoni f’nisa wara l</w:t>
      </w:r>
      <w:r w:rsidR="00F479DC" w:rsidRPr="005C3877">
        <w:rPr>
          <w:rFonts w:asciiTheme="majorBidi" w:hAnsiTheme="majorBidi" w:cstheme="majorBidi"/>
        </w:rPr>
        <w:noBreakHyphen/>
      </w:r>
      <w:r w:rsidRPr="005C3877">
        <w:rPr>
          <w:rFonts w:asciiTheme="majorBidi" w:hAnsiTheme="majorBidi" w:cstheme="majorBidi"/>
        </w:rPr>
        <w:t>menopawsa b’osteoporożi wrew li l</w:t>
      </w:r>
      <w:r w:rsidRPr="005C3877">
        <w:rPr>
          <w:rFonts w:asciiTheme="majorBidi" w:hAnsiTheme="majorBidi" w:cstheme="majorBidi"/>
        </w:rPr>
        <w:noBreakHyphen/>
        <w:t>effetti kontra l</w:t>
      </w:r>
      <w:r w:rsidRPr="005C3877">
        <w:rPr>
          <w:rFonts w:asciiTheme="majorBidi" w:hAnsiTheme="majorBidi" w:cstheme="majorBidi"/>
        </w:rPr>
        <w:noBreakHyphen/>
        <w:t>assobiment mill</w:t>
      </w:r>
      <w:r w:rsidRPr="005C3877">
        <w:rPr>
          <w:rFonts w:asciiTheme="majorBidi" w:hAnsiTheme="majorBidi" w:cstheme="majorBidi"/>
        </w:rPr>
        <w:noBreakHyphen/>
        <w:t xml:space="preserve">ġdid ta’ </w:t>
      </w:r>
      <w:r w:rsidR="006167C2" w:rsidRPr="005C3877">
        <w:rPr>
          <w:rFonts w:asciiTheme="majorBidi" w:hAnsiTheme="majorBidi" w:cstheme="majorBidi"/>
        </w:rPr>
        <w:t>denosumab</w:t>
      </w:r>
      <w:r w:rsidRPr="005C3877">
        <w:rPr>
          <w:rFonts w:asciiTheme="majorBidi" w:hAnsiTheme="majorBidi" w:cstheme="majorBidi"/>
        </w:rPr>
        <w:t>, kif imkejla mill</w:t>
      </w:r>
      <w:r w:rsidR="00F479DC" w:rsidRPr="005C3877">
        <w:rPr>
          <w:rFonts w:asciiTheme="majorBidi" w:hAnsiTheme="majorBidi" w:cstheme="majorBidi"/>
        </w:rPr>
        <w:noBreakHyphen/>
      </w:r>
      <w:r w:rsidRPr="005C3877">
        <w:rPr>
          <w:rFonts w:asciiTheme="majorBidi" w:hAnsiTheme="majorBidi" w:cstheme="majorBidi"/>
        </w:rPr>
        <w:t>frekwenza ta’ attivazzjoni u r</w:t>
      </w:r>
      <w:r w:rsidRPr="005C3877">
        <w:rPr>
          <w:rFonts w:asciiTheme="majorBidi" w:hAnsiTheme="majorBidi" w:cstheme="majorBidi"/>
        </w:rPr>
        <w:noBreakHyphen/>
        <w:t>rati ta’ formazzjoni tal</w:t>
      </w:r>
      <w:r w:rsidRPr="005C3877">
        <w:rPr>
          <w:rFonts w:asciiTheme="majorBidi" w:hAnsiTheme="majorBidi" w:cstheme="majorBidi"/>
        </w:rPr>
        <w:noBreakHyphen/>
        <w:t>għadam, inżammu matul iż</w:t>
      </w:r>
      <w:r w:rsidRPr="005C3877">
        <w:rPr>
          <w:rFonts w:asciiTheme="majorBidi" w:hAnsiTheme="majorBidi" w:cstheme="majorBidi"/>
        </w:rPr>
        <w:noBreakHyphen/>
        <w:t>żmien.</w:t>
      </w:r>
    </w:p>
    <w:p w14:paraId="1A8D595D" w14:textId="77777777" w:rsidR="00E32073" w:rsidRPr="005C3877" w:rsidRDefault="00E32073" w:rsidP="005C3877">
      <w:pPr>
        <w:spacing w:after="0" w:line="240" w:lineRule="auto"/>
        <w:ind w:left="0" w:firstLine="0"/>
        <w:rPr>
          <w:rFonts w:asciiTheme="majorBidi" w:hAnsiTheme="majorBidi" w:cstheme="majorBidi"/>
        </w:rPr>
      </w:pPr>
    </w:p>
    <w:p w14:paraId="3BAA00F4" w14:textId="77777777" w:rsidR="00B35BDD" w:rsidRPr="005C3877" w:rsidRDefault="00780748" w:rsidP="005C3877">
      <w:pPr>
        <w:keepNext/>
        <w:keepLines/>
        <w:spacing w:after="0" w:line="240" w:lineRule="auto"/>
        <w:ind w:left="0" w:firstLine="0"/>
        <w:rPr>
          <w:u w:val="single"/>
        </w:rPr>
      </w:pPr>
      <w:r w:rsidRPr="005C3877">
        <w:rPr>
          <w:u w:val="single"/>
        </w:rPr>
        <w:t>Effikaċja klinika u sigurtà f’pazjenti b’telf tal</w:t>
      </w:r>
      <w:r w:rsidRPr="005C3877">
        <w:rPr>
          <w:u w:val="single"/>
        </w:rPr>
        <w:noBreakHyphen/>
        <w:t>għadam assoċjat ma’ tneħħija tal</w:t>
      </w:r>
      <w:r w:rsidRPr="005C3877">
        <w:rPr>
          <w:u w:val="single"/>
        </w:rPr>
        <w:noBreakHyphen/>
        <w:t>androġeni</w:t>
      </w:r>
    </w:p>
    <w:p w14:paraId="03F36504" w14:textId="77777777" w:rsidR="00E32073" w:rsidRPr="005C3877" w:rsidRDefault="00E32073" w:rsidP="005C3877">
      <w:pPr>
        <w:spacing w:after="0" w:line="240" w:lineRule="auto"/>
        <w:ind w:left="0" w:firstLine="0"/>
        <w:rPr>
          <w:rFonts w:asciiTheme="majorBidi" w:hAnsiTheme="majorBidi" w:cstheme="majorBidi"/>
        </w:rPr>
      </w:pPr>
    </w:p>
    <w:p w14:paraId="2B76EBC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effikaċja u s</w:t>
      </w:r>
      <w:r w:rsidRPr="005C3877">
        <w:rPr>
          <w:rFonts w:asciiTheme="majorBidi" w:hAnsiTheme="majorBidi" w:cstheme="majorBidi"/>
        </w:rPr>
        <w:noBreakHyphen/>
        <w:t xml:space="preserve">sigurtà ta’ </w:t>
      </w:r>
      <w:r w:rsidR="006167C2" w:rsidRPr="005C3877">
        <w:rPr>
          <w:rFonts w:asciiTheme="majorBidi" w:hAnsiTheme="majorBidi" w:cstheme="majorBidi"/>
        </w:rPr>
        <w:t xml:space="preserve">denosumab </w:t>
      </w:r>
      <w:r w:rsidRPr="005C3877">
        <w:rPr>
          <w:rFonts w:asciiTheme="majorBidi" w:hAnsiTheme="majorBidi" w:cstheme="majorBidi"/>
        </w:rPr>
        <w:t>darba kull 6 xhur għal 3 snin kienu nvestigati f’irġiel b’kanċer mhux metastatiku tal</w:t>
      </w:r>
      <w:r w:rsidRPr="005C3877">
        <w:rPr>
          <w:rFonts w:asciiTheme="majorBidi" w:hAnsiTheme="majorBidi" w:cstheme="majorBidi"/>
        </w:rPr>
        <w:noBreakHyphen/>
        <w:t>prostata kkonfermat b’mod istoloġiku li kienu qed jirċievu ADT (1</w:t>
      </w:r>
      <w:r w:rsidR="006167C2" w:rsidRPr="005C3877">
        <w:rPr>
          <w:rFonts w:asciiTheme="majorBidi" w:hAnsiTheme="majorBidi" w:cstheme="majorBidi"/>
        </w:rPr>
        <w:t> </w:t>
      </w:r>
      <w:r w:rsidRPr="005C3877">
        <w:rPr>
          <w:rFonts w:asciiTheme="majorBidi" w:hAnsiTheme="majorBidi" w:cstheme="majorBidi"/>
        </w:rPr>
        <w:t>468 raġel b’età ta’</w:t>
      </w:r>
      <w:r w:rsidR="00571284" w:rsidRPr="005C3877">
        <w:rPr>
          <w:rFonts w:asciiTheme="majorBidi" w:hAnsiTheme="majorBidi" w:cstheme="majorBidi"/>
        </w:rPr>
        <w:t xml:space="preserve"> </w:t>
      </w:r>
      <w:r w:rsidRPr="005C3877">
        <w:rPr>
          <w:rFonts w:asciiTheme="majorBidi" w:hAnsiTheme="majorBidi" w:cstheme="majorBidi"/>
        </w:rPr>
        <w:t>48</w:t>
      </w:r>
      <w:r w:rsidRPr="005C3877">
        <w:rPr>
          <w:rFonts w:asciiTheme="majorBidi" w:hAnsiTheme="majorBidi" w:cstheme="majorBidi"/>
        </w:rPr>
        <w:noBreakHyphen/>
        <w:t>97 sena) li kienu f’riskju akbar ta’ ksur (definit bħala &gt; 70 sena, jew &lt; 70 sena b’punteġġ T ta’ BMD fl</w:t>
      </w:r>
      <w:r w:rsidRPr="005C3877">
        <w:rPr>
          <w:rFonts w:asciiTheme="majorBidi" w:hAnsiTheme="majorBidi" w:cstheme="majorBidi"/>
        </w:rPr>
        <w:noBreakHyphen/>
        <w:t>ispina lombari, ġenbejn totali, jew għonq tal</w:t>
      </w:r>
      <w:r w:rsidRPr="005C3877">
        <w:rPr>
          <w:rFonts w:asciiTheme="majorBidi" w:hAnsiTheme="majorBidi" w:cstheme="majorBidi"/>
        </w:rPr>
        <w:noBreakHyphen/>
        <w:t xml:space="preserve">wirk ta’ &lt; </w:t>
      </w:r>
      <w:r w:rsidRPr="005C3877">
        <w:rPr>
          <w:rFonts w:asciiTheme="majorBidi" w:hAnsiTheme="majorBidi" w:cstheme="majorBidi"/>
        </w:rPr>
        <w:noBreakHyphen/>
        <w:t>1.0 jew b’passat ta’ ksur osteoporotiku)</w:t>
      </w:r>
      <w:r w:rsidR="00266FE1" w:rsidRPr="005C3877">
        <w:rPr>
          <w:rFonts w:asciiTheme="majorBidi" w:hAnsiTheme="majorBidi" w:cstheme="majorBidi"/>
        </w:rPr>
        <w:t>.</w:t>
      </w:r>
      <w:r w:rsidRPr="005C3877">
        <w:rPr>
          <w:rFonts w:asciiTheme="majorBidi" w:hAnsiTheme="majorBidi" w:cstheme="majorBidi"/>
        </w:rPr>
        <w:t xml:space="preserve"> L</w:t>
      </w:r>
      <w:r w:rsidRPr="005C3877">
        <w:rPr>
          <w:rFonts w:asciiTheme="majorBidi" w:hAnsiTheme="majorBidi" w:cstheme="majorBidi"/>
        </w:rPr>
        <w:noBreakHyphen/>
        <w:t>irġiel kollha rċevew supplimenti ta’ kalċju (tal</w:t>
      </w:r>
      <w:r w:rsidRPr="005C3877">
        <w:rPr>
          <w:rFonts w:asciiTheme="majorBidi" w:hAnsiTheme="majorBidi" w:cstheme="majorBidi"/>
        </w:rPr>
        <w:noBreakHyphen/>
        <w:t>inqas 1</w:t>
      </w:r>
      <w:r w:rsidR="006167C2" w:rsidRPr="005C3877">
        <w:rPr>
          <w:rFonts w:asciiTheme="majorBidi" w:hAnsiTheme="majorBidi" w:cstheme="majorBidi"/>
        </w:rPr>
        <w:t> </w:t>
      </w:r>
      <w:r w:rsidRPr="005C3877">
        <w:rPr>
          <w:rFonts w:asciiTheme="majorBidi" w:hAnsiTheme="majorBidi" w:cstheme="majorBidi"/>
        </w:rPr>
        <w:t>000 mg) u vitamina D (tal</w:t>
      </w:r>
      <w:r w:rsidR="007D1CA6" w:rsidRPr="005C3877">
        <w:rPr>
          <w:rFonts w:asciiTheme="majorBidi" w:hAnsiTheme="majorBidi" w:cstheme="majorBidi"/>
        </w:rPr>
        <w:noBreakHyphen/>
      </w:r>
      <w:r w:rsidRPr="005C3877">
        <w:rPr>
          <w:rFonts w:asciiTheme="majorBidi" w:hAnsiTheme="majorBidi" w:cstheme="majorBidi"/>
        </w:rPr>
        <w:t>inqas 400 IU) kuljum.</w:t>
      </w:r>
    </w:p>
    <w:p w14:paraId="0C40C46F" w14:textId="77777777" w:rsidR="00E32073" w:rsidRPr="005C3877" w:rsidRDefault="00E32073" w:rsidP="005C3877">
      <w:pPr>
        <w:spacing w:after="0" w:line="240" w:lineRule="auto"/>
        <w:ind w:left="0" w:firstLine="0"/>
        <w:rPr>
          <w:rFonts w:asciiTheme="majorBidi" w:hAnsiTheme="majorBidi" w:cstheme="majorBidi"/>
        </w:rPr>
      </w:pPr>
    </w:p>
    <w:p w14:paraId="2BBC893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Meta mqabbel ma’ trattament bil</w:t>
      </w:r>
      <w:r w:rsidRPr="005C3877">
        <w:rPr>
          <w:rFonts w:asciiTheme="majorBidi" w:hAnsiTheme="majorBidi" w:cstheme="majorBidi"/>
        </w:rPr>
        <w:noBreakHyphen/>
        <w:t xml:space="preserve">plaċebo </w:t>
      </w:r>
      <w:r w:rsidR="006167C2" w:rsidRPr="005C3877">
        <w:rPr>
          <w:rFonts w:asciiTheme="majorBidi" w:hAnsiTheme="majorBidi" w:cstheme="majorBidi"/>
        </w:rPr>
        <w:t xml:space="preserve">denosumab </w:t>
      </w:r>
      <w:r w:rsidRPr="005C3877">
        <w:rPr>
          <w:rFonts w:asciiTheme="majorBidi" w:hAnsiTheme="majorBidi" w:cstheme="majorBidi"/>
        </w:rPr>
        <w:t>żied il</w:t>
      </w:r>
      <w:r w:rsidRPr="005C3877">
        <w:rPr>
          <w:rFonts w:asciiTheme="majorBidi" w:hAnsiTheme="majorBidi" w:cstheme="majorBidi"/>
        </w:rPr>
        <w:noBreakHyphen/>
        <w:t>BMD fis</w:t>
      </w:r>
      <w:r w:rsidRPr="005C3877">
        <w:rPr>
          <w:rFonts w:asciiTheme="majorBidi" w:hAnsiTheme="majorBidi" w:cstheme="majorBidi"/>
        </w:rPr>
        <w:noBreakHyphen/>
        <w:t>siti kliniċi mkejla kollha b’mod sinifikanti wara 3 snin: fl</w:t>
      </w:r>
      <w:r w:rsidRPr="005C3877">
        <w:rPr>
          <w:rFonts w:asciiTheme="majorBidi" w:hAnsiTheme="majorBidi" w:cstheme="majorBidi"/>
        </w:rPr>
        <w:noBreakHyphen/>
        <w:t>ispina lombari b’7.9%, fil</w:t>
      </w:r>
      <w:r w:rsidRPr="005C3877">
        <w:rPr>
          <w:rFonts w:asciiTheme="majorBidi" w:hAnsiTheme="majorBidi" w:cstheme="majorBidi"/>
        </w:rPr>
        <w:noBreakHyphen/>
        <w:t>ġenbejn totali b’5.7%, fl</w:t>
      </w:r>
      <w:r w:rsidRPr="005C3877">
        <w:rPr>
          <w:rFonts w:asciiTheme="majorBidi" w:hAnsiTheme="majorBidi" w:cstheme="majorBidi"/>
        </w:rPr>
        <w:noBreakHyphen/>
        <w:t>għonq tal</w:t>
      </w:r>
      <w:r w:rsidRPr="005C3877">
        <w:rPr>
          <w:rFonts w:asciiTheme="majorBidi" w:hAnsiTheme="majorBidi" w:cstheme="majorBidi"/>
        </w:rPr>
        <w:noBreakHyphen/>
        <w:t>wirk b’4.9%, fit</w:t>
      </w:r>
      <w:r w:rsidRPr="005C3877">
        <w:rPr>
          <w:rFonts w:asciiTheme="majorBidi" w:hAnsiTheme="majorBidi" w:cstheme="majorBidi"/>
        </w:rPr>
        <w:noBreakHyphen/>
      </w:r>
      <w:r w:rsidRPr="005C3877">
        <w:rPr>
          <w:rFonts w:asciiTheme="majorBidi" w:hAnsiTheme="majorBidi" w:cstheme="majorBidi"/>
          <w:i/>
        </w:rPr>
        <w:t>trochanter</w:t>
      </w:r>
      <w:r w:rsidRPr="005C3877">
        <w:rPr>
          <w:rFonts w:asciiTheme="majorBidi" w:hAnsiTheme="majorBidi" w:cstheme="majorBidi"/>
        </w:rPr>
        <w:t xml:space="preserve"> tal</w:t>
      </w:r>
      <w:r w:rsidRPr="005C3877">
        <w:rPr>
          <w:rFonts w:asciiTheme="majorBidi" w:hAnsiTheme="majorBidi" w:cstheme="majorBidi"/>
        </w:rPr>
        <w:noBreakHyphen/>
        <w:t>ġenbejn b’6.9%, fid</w:t>
      </w:r>
      <w:r w:rsidRPr="005C3877">
        <w:rPr>
          <w:rFonts w:asciiTheme="majorBidi" w:hAnsiTheme="majorBidi" w:cstheme="majorBidi"/>
        </w:rPr>
        <w:noBreakHyphen/>
      </w:r>
      <w:r w:rsidRPr="005C3877">
        <w:rPr>
          <w:rFonts w:asciiTheme="majorBidi" w:hAnsiTheme="majorBidi" w:cstheme="majorBidi"/>
          <w:i/>
        </w:rPr>
        <w:t>distal 1/3 radius</w:t>
      </w:r>
      <w:r w:rsidRPr="005C3877">
        <w:rPr>
          <w:rFonts w:asciiTheme="majorBidi" w:hAnsiTheme="majorBidi" w:cstheme="majorBidi"/>
        </w:rPr>
        <w:t xml:space="preserve"> b’6.9% u fil</w:t>
      </w:r>
      <w:r w:rsidRPr="005C3877">
        <w:rPr>
          <w:rFonts w:asciiTheme="majorBidi" w:hAnsiTheme="majorBidi" w:cstheme="majorBidi"/>
        </w:rPr>
        <w:noBreakHyphen/>
        <w:t>ġisem totali b’4.7% (kollha p &lt; 0.0001). F’analiżi esploratorja ppjanata b’mod prospettiv, xahar wara l</w:t>
      </w:r>
      <w:r w:rsidRPr="005C3877">
        <w:rPr>
          <w:rFonts w:asciiTheme="majorBidi" w:hAnsiTheme="majorBidi" w:cstheme="majorBidi"/>
        </w:rPr>
        <w:noBreakHyphen/>
        <w:t>ewwel doża kienu osservati żidiet sinifikanti fil</w:t>
      </w:r>
      <w:r w:rsidRPr="005C3877">
        <w:rPr>
          <w:rFonts w:asciiTheme="majorBidi" w:hAnsiTheme="majorBidi" w:cstheme="majorBidi"/>
        </w:rPr>
        <w:noBreakHyphen/>
        <w:t>BMD fl</w:t>
      </w:r>
      <w:r w:rsidRPr="005C3877">
        <w:rPr>
          <w:rFonts w:asciiTheme="majorBidi" w:hAnsiTheme="majorBidi" w:cstheme="majorBidi"/>
        </w:rPr>
        <w:noBreakHyphen/>
        <w:t>ispina lombari, ġenbejn totali, għonq tal</w:t>
      </w:r>
      <w:r w:rsidRPr="005C3877">
        <w:rPr>
          <w:rFonts w:asciiTheme="majorBidi" w:hAnsiTheme="majorBidi" w:cstheme="majorBidi"/>
        </w:rPr>
        <w:noBreakHyphen/>
        <w:t>wirk u fit</w:t>
      </w:r>
      <w:r w:rsidRPr="005C3877">
        <w:rPr>
          <w:rFonts w:asciiTheme="majorBidi" w:hAnsiTheme="majorBidi" w:cstheme="majorBidi"/>
        </w:rPr>
        <w:noBreakHyphen/>
      </w:r>
      <w:r w:rsidRPr="005C3877">
        <w:rPr>
          <w:rFonts w:asciiTheme="majorBidi" w:hAnsiTheme="majorBidi" w:cstheme="majorBidi"/>
          <w:i/>
        </w:rPr>
        <w:t>trochanter</w:t>
      </w:r>
      <w:r w:rsidRPr="005C3877">
        <w:rPr>
          <w:rFonts w:asciiTheme="majorBidi" w:hAnsiTheme="majorBidi" w:cstheme="majorBidi"/>
        </w:rPr>
        <w:t xml:space="preserve"> tal</w:t>
      </w:r>
      <w:r w:rsidRPr="005C3877">
        <w:rPr>
          <w:rFonts w:asciiTheme="majorBidi" w:hAnsiTheme="majorBidi" w:cstheme="majorBidi"/>
        </w:rPr>
        <w:noBreakHyphen/>
        <w:t>ġenbejn.</w:t>
      </w:r>
    </w:p>
    <w:p w14:paraId="7AE8502D" w14:textId="77777777" w:rsidR="00E32073" w:rsidRPr="005C3877" w:rsidRDefault="00E32073" w:rsidP="005C3877">
      <w:pPr>
        <w:spacing w:after="0" w:line="240" w:lineRule="auto"/>
        <w:ind w:left="0" w:firstLine="0"/>
        <w:rPr>
          <w:rFonts w:asciiTheme="majorBidi" w:hAnsiTheme="majorBidi" w:cstheme="majorBidi"/>
        </w:rPr>
      </w:pPr>
    </w:p>
    <w:p w14:paraId="3D58C8B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Denosumab </w:t>
      </w:r>
      <w:r w:rsidR="00B020C9" w:rsidRPr="005C3877">
        <w:rPr>
          <w:rFonts w:asciiTheme="majorBidi" w:hAnsiTheme="majorBidi" w:cstheme="majorBidi"/>
        </w:rPr>
        <w:t>wera tnaqqis sinifikanti fir</w:t>
      </w:r>
      <w:r w:rsidRPr="005C3877">
        <w:rPr>
          <w:rFonts w:asciiTheme="majorBidi" w:hAnsiTheme="majorBidi" w:cstheme="majorBidi"/>
        </w:rPr>
        <w:noBreakHyphen/>
      </w:r>
      <w:r w:rsidR="00B020C9" w:rsidRPr="005C3877">
        <w:rPr>
          <w:rFonts w:asciiTheme="majorBidi" w:hAnsiTheme="majorBidi" w:cstheme="majorBidi"/>
        </w:rPr>
        <w:t>riskju relattiv ta’ ksur vertebrali ġdid:</w:t>
      </w:r>
      <w:r w:rsidRPr="005C3877">
        <w:rPr>
          <w:rFonts w:asciiTheme="majorBidi" w:hAnsiTheme="majorBidi" w:cstheme="majorBidi"/>
        </w:rPr>
        <w:t> 8</w:t>
      </w:r>
      <w:r w:rsidR="00B020C9" w:rsidRPr="005C3877">
        <w:rPr>
          <w:rFonts w:asciiTheme="majorBidi" w:hAnsiTheme="majorBidi" w:cstheme="majorBidi"/>
        </w:rPr>
        <w:t>5% (tnaqqis fir</w:t>
      </w:r>
      <w:r w:rsidRPr="005C3877">
        <w:rPr>
          <w:rFonts w:asciiTheme="majorBidi" w:hAnsiTheme="majorBidi" w:cstheme="majorBidi"/>
        </w:rPr>
        <w:noBreakHyphen/>
      </w:r>
      <w:r w:rsidR="00B020C9" w:rsidRPr="005C3877">
        <w:rPr>
          <w:rFonts w:asciiTheme="majorBidi" w:hAnsiTheme="majorBidi" w:cstheme="majorBidi"/>
        </w:rPr>
        <w:t>riskju assolut ta’</w:t>
      </w:r>
      <w:r w:rsidRPr="005C3877">
        <w:rPr>
          <w:rFonts w:asciiTheme="majorBidi" w:hAnsiTheme="majorBidi" w:cstheme="majorBidi"/>
        </w:rPr>
        <w:t> 1</w:t>
      </w:r>
      <w:r w:rsidR="00B020C9" w:rsidRPr="005C3877">
        <w:rPr>
          <w:rFonts w:asciiTheme="majorBidi" w:hAnsiTheme="majorBidi" w:cstheme="majorBidi"/>
        </w:rPr>
        <w:t>.6%) wara sena,</w:t>
      </w:r>
      <w:r w:rsidRPr="005C3877">
        <w:rPr>
          <w:rFonts w:asciiTheme="majorBidi" w:hAnsiTheme="majorBidi" w:cstheme="majorBidi"/>
        </w:rPr>
        <w:t> 6</w:t>
      </w:r>
      <w:r w:rsidR="00B020C9" w:rsidRPr="005C3877">
        <w:rPr>
          <w:rFonts w:asciiTheme="majorBidi" w:hAnsiTheme="majorBidi" w:cstheme="majorBidi"/>
        </w:rPr>
        <w:t>9% (tnaqqis fir</w:t>
      </w:r>
      <w:r w:rsidRPr="005C3877">
        <w:rPr>
          <w:rFonts w:asciiTheme="majorBidi" w:hAnsiTheme="majorBidi" w:cstheme="majorBidi"/>
        </w:rPr>
        <w:noBreakHyphen/>
      </w:r>
      <w:r w:rsidR="00B020C9" w:rsidRPr="005C3877">
        <w:rPr>
          <w:rFonts w:asciiTheme="majorBidi" w:hAnsiTheme="majorBidi" w:cstheme="majorBidi"/>
        </w:rPr>
        <w:t>riskju assolut ta’</w:t>
      </w:r>
      <w:r w:rsidRPr="005C3877">
        <w:rPr>
          <w:rFonts w:asciiTheme="majorBidi" w:hAnsiTheme="majorBidi" w:cstheme="majorBidi"/>
        </w:rPr>
        <w:t> 2</w:t>
      </w:r>
      <w:r w:rsidR="00B020C9" w:rsidRPr="005C3877">
        <w:rPr>
          <w:rFonts w:asciiTheme="majorBidi" w:hAnsiTheme="majorBidi" w:cstheme="majorBidi"/>
        </w:rPr>
        <w:t>.2%) wara sentejn u</w:t>
      </w:r>
      <w:r w:rsidRPr="005C3877">
        <w:rPr>
          <w:rFonts w:asciiTheme="majorBidi" w:hAnsiTheme="majorBidi" w:cstheme="majorBidi"/>
        </w:rPr>
        <w:t> 6</w:t>
      </w:r>
      <w:r w:rsidR="00B020C9" w:rsidRPr="005C3877">
        <w:rPr>
          <w:rFonts w:asciiTheme="majorBidi" w:hAnsiTheme="majorBidi" w:cstheme="majorBidi"/>
        </w:rPr>
        <w:t>2% (tnaqqis fir</w:t>
      </w:r>
      <w:r w:rsidRPr="005C3877">
        <w:rPr>
          <w:rFonts w:asciiTheme="majorBidi" w:hAnsiTheme="majorBidi" w:cstheme="majorBidi"/>
        </w:rPr>
        <w:noBreakHyphen/>
      </w:r>
      <w:r w:rsidR="00B020C9" w:rsidRPr="005C3877">
        <w:rPr>
          <w:rFonts w:asciiTheme="majorBidi" w:hAnsiTheme="majorBidi" w:cstheme="majorBidi"/>
        </w:rPr>
        <w:t>riskju assolut ta’</w:t>
      </w:r>
      <w:r w:rsidRPr="005C3877">
        <w:rPr>
          <w:rFonts w:asciiTheme="majorBidi" w:hAnsiTheme="majorBidi" w:cstheme="majorBidi"/>
        </w:rPr>
        <w:t> 2</w:t>
      </w:r>
      <w:r w:rsidR="00B020C9" w:rsidRPr="005C3877">
        <w:rPr>
          <w:rFonts w:asciiTheme="majorBidi" w:hAnsiTheme="majorBidi" w:cstheme="majorBidi"/>
        </w:rPr>
        <w:t>.4%) wara</w:t>
      </w:r>
      <w:r w:rsidRPr="005C3877">
        <w:rPr>
          <w:rFonts w:asciiTheme="majorBidi" w:hAnsiTheme="majorBidi" w:cstheme="majorBidi"/>
        </w:rPr>
        <w:t> 3 </w:t>
      </w:r>
      <w:r w:rsidR="00B020C9" w:rsidRPr="005C3877">
        <w:rPr>
          <w:rFonts w:asciiTheme="majorBidi" w:hAnsiTheme="majorBidi" w:cstheme="majorBidi"/>
        </w:rPr>
        <w:t>snin (kollha p &lt;</w:t>
      </w:r>
      <w:r w:rsidRPr="005C3877">
        <w:rPr>
          <w:rFonts w:asciiTheme="majorBidi" w:hAnsiTheme="majorBidi" w:cstheme="majorBidi"/>
        </w:rPr>
        <w:t> 0</w:t>
      </w:r>
      <w:r w:rsidR="00B020C9" w:rsidRPr="005C3877">
        <w:rPr>
          <w:rFonts w:asciiTheme="majorBidi" w:hAnsiTheme="majorBidi" w:cstheme="majorBidi"/>
        </w:rPr>
        <w:t>.01).</w:t>
      </w:r>
    </w:p>
    <w:p w14:paraId="1218930F" w14:textId="77777777" w:rsidR="00E32073" w:rsidRPr="005C3877" w:rsidRDefault="00E32073" w:rsidP="005C3877">
      <w:pPr>
        <w:spacing w:after="0" w:line="240" w:lineRule="auto"/>
        <w:ind w:left="0" w:firstLine="0"/>
        <w:rPr>
          <w:rFonts w:asciiTheme="majorBidi" w:hAnsiTheme="majorBidi" w:cstheme="majorBidi"/>
        </w:rPr>
      </w:pPr>
    </w:p>
    <w:p w14:paraId="53CE6EFB" w14:textId="77777777" w:rsidR="00B35BDD" w:rsidRPr="005C3877" w:rsidRDefault="00780748" w:rsidP="005C3877">
      <w:pPr>
        <w:keepNext/>
        <w:keepLines/>
        <w:spacing w:after="0" w:line="240" w:lineRule="auto"/>
        <w:ind w:left="0" w:firstLine="0"/>
        <w:rPr>
          <w:u w:val="single"/>
        </w:rPr>
      </w:pPr>
      <w:r w:rsidRPr="005C3877">
        <w:rPr>
          <w:u w:val="single"/>
        </w:rPr>
        <w:t>Effikaċja klinika u sigurtà f’pazjenti b’telf tal</w:t>
      </w:r>
      <w:r w:rsidRPr="005C3877">
        <w:rPr>
          <w:u w:val="single"/>
        </w:rPr>
        <w:noBreakHyphen/>
        <w:t>għadam assoċjat ma’ terapija b’inibitur ta’ aromatase flistess waqt</w:t>
      </w:r>
    </w:p>
    <w:p w14:paraId="3184666E" w14:textId="77777777" w:rsidR="00E32073" w:rsidRPr="005C3877" w:rsidRDefault="00E32073" w:rsidP="005C3877">
      <w:pPr>
        <w:spacing w:after="0" w:line="240" w:lineRule="auto"/>
        <w:ind w:left="0" w:firstLine="0"/>
        <w:rPr>
          <w:rFonts w:asciiTheme="majorBidi" w:hAnsiTheme="majorBidi" w:cstheme="majorBidi"/>
        </w:rPr>
      </w:pPr>
    </w:p>
    <w:p w14:paraId="3F5A5C3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effikaċja u s</w:t>
      </w:r>
      <w:r w:rsidRPr="005C3877">
        <w:rPr>
          <w:rFonts w:asciiTheme="majorBidi" w:hAnsiTheme="majorBidi" w:cstheme="majorBidi"/>
        </w:rPr>
        <w:noBreakHyphen/>
        <w:t xml:space="preserve">sigurtà ta’ </w:t>
      </w:r>
      <w:r w:rsidR="006167C2" w:rsidRPr="005C3877">
        <w:rPr>
          <w:rFonts w:asciiTheme="majorBidi" w:hAnsiTheme="majorBidi" w:cstheme="majorBidi"/>
        </w:rPr>
        <w:t xml:space="preserve">denosumab </w:t>
      </w:r>
      <w:r w:rsidRPr="005C3877">
        <w:rPr>
          <w:rFonts w:asciiTheme="majorBidi" w:hAnsiTheme="majorBidi" w:cstheme="majorBidi"/>
        </w:rPr>
        <w:t>darba kull 6 xhur għal sentejn kienu investigati f’nisa b’kanċer mhux metastatiku tas</w:t>
      </w:r>
      <w:r w:rsidRPr="005C3877">
        <w:rPr>
          <w:rFonts w:asciiTheme="majorBidi" w:hAnsiTheme="majorBidi" w:cstheme="majorBidi"/>
        </w:rPr>
        <w:noBreakHyphen/>
        <w:t>sider (252 mara b’età ta’ 35</w:t>
      </w:r>
      <w:r w:rsidRPr="005C3877">
        <w:rPr>
          <w:rFonts w:asciiTheme="majorBidi" w:hAnsiTheme="majorBidi" w:cstheme="majorBidi"/>
        </w:rPr>
        <w:noBreakHyphen/>
        <w:t>84 sena) u b’punteġġi T ta’ BMD fil</w:t>
      </w:r>
      <w:r w:rsidRPr="005C3877">
        <w:rPr>
          <w:rFonts w:asciiTheme="majorBidi" w:hAnsiTheme="majorBidi" w:cstheme="majorBidi"/>
        </w:rPr>
        <w:noBreakHyphen/>
        <w:t>linja bażi fl</w:t>
      </w:r>
      <w:r w:rsidRPr="005C3877">
        <w:rPr>
          <w:rFonts w:asciiTheme="majorBidi" w:hAnsiTheme="majorBidi" w:cstheme="majorBidi"/>
        </w:rPr>
        <w:noBreakHyphen/>
        <w:t>ispina lombari, ġenbejn totali jew għonq tal</w:t>
      </w:r>
      <w:r w:rsidRPr="005C3877">
        <w:rPr>
          <w:rFonts w:asciiTheme="majorBidi" w:hAnsiTheme="majorBidi" w:cstheme="majorBidi"/>
        </w:rPr>
        <w:noBreakHyphen/>
        <w:t xml:space="preserve">wirk minn </w:t>
      </w:r>
      <w:r w:rsidRPr="005C3877">
        <w:rPr>
          <w:rFonts w:asciiTheme="majorBidi" w:hAnsiTheme="majorBidi" w:cstheme="majorBidi"/>
        </w:rPr>
        <w:noBreakHyphen/>
        <w:t xml:space="preserve">1.0 sa </w:t>
      </w:r>
      <w:r w:rsidRPr="005C3877">
        <w:rPr>
          <w:rFonts w:asciiTheme="majorBidi" w:hAnsiTheme="majorBidi" w:cstheme="majorBidi"/>
        </w:rPr>
        <w:noBreakHyphen/>
        <w:t>2.5. In</w:t>
      </w:r>
      <w:r w:rsidRPr="005C3877">
        <w:rPr>
          <w:rFonts w:asciiTheme="majorBidi" w:hAnsiTheme="majorBidi" w:cstheme="majorBidi"/>
        </w:rPr>
        <w:noBreakHyphen/>
        <w:t>nisa kollha rċevew supplimenti ta’ kalċju (tal</w:t>
      </w:r>
      <w:r w:rsidRPr="005C3877">
        <w:rPr>
          <w:rFonts w:asciiTheme="majorBidi" w:hAnsiTheme="majorBidi" w:cstheme="majorBidi"/>
        </w:rPr>
        <w:noBreakHyphen/>
        <w:t>inqas 1</w:t>
      </w:r>
      <w:r w:rsidR="006167C2" w:rsidRPr="005C3877">
        <w:rPr>
          <w:rFonts w:asciiTheme="majorBidi" w:hAnsiTheme="majorBidi" w:cstheme="majorBidi"/>
        </w:rPr>
        <w:t> </w:t>
      </w:r>
      <w:r w:rsidRPr="005C3877">
        <w:rPr>
          <w:rFonts w:asciiTheme="majorBidi" w:hAnsiTheme="majorBidi" w:cstheme="majorBidi"/>
        </w:rPr>
        <w:t>000 mg) u vitamina D (tal</w:t>
      </w:r>
      <w:r w:rsidRPr="005C3877">
        <w:rPr>
          <w:rFonts w:asciiTheme="majorBidi" w:hAnsiTheme="majorBidi" w:cstheme="majorBidi"/>
        </w:rPr>
        <w:noBreakHyphen/>
        <w:t>inqas 400 IU) kuljum.</w:t>
      </w:r>
    </w:p>
    <w:p w14:paraId="08912E36" w14:textId="77777777" w:rsidR="00E32073" w:rsidRPr="005C3877" w:rsidRDefault="00E32073" w:rsidP="005C3877">
      <w:pPr>
        <w:spacing w:after="0" w:line="240" w:lineRule="auto"/>
        <w:ind w:left="0" w:firstLine="0"/>
        <w:rPr>
          <w:rFonts w:asciiTheme="majorBidi" w:hAnsiTheme="majorBidi" w:cstheme="majorBidi"/>
        </w:rPr>
      </w:pPr>
    </w:p>
    <w:p w14:paraId="44A67AE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varjabbli primarja tal</w:t>
      </w:r>
      <w:r w:rsidRPr="005C3877">
        <w:rPr>
          <w:rFonts w:asciiTheme="majorBidi" w:hAnsiTheme="majorBidi" w:cstheme="majorBidi"/>
        </w:rPr>
        <w:noBreakHyphen/>
        <w:t>effikaċja kienet il</w:t>
      </w:r>
      <w:r w:rsidRPr="005C3877">
        <w:rPr>
          <w:rFonts w:asciiTheme="majorBidi" w:hAnsiTheme="majorBidi" w:cstheme="majorBidi"/>
        </w:rPr>
        <w:noBreakHyphen/>
        <w:t>bidla perċentwali fil</w:t>
      </w:r>
      <w:r w:rsidRPr="005C3877">
        <w:rPr>
          <w:rFonts w:asciiTheme="majorBidi" w:hAnsiTheme="majorBidi" w:cstheme="majorBidi"/>
        </w:rPr>
        <w:noBreakHyphen/>
        <w:t>BMD tal</w:t>
      </w:r>
      <w:r w:rsidRPr="005C3877">
        <w:rPr>
          <w:rFonts w:asciiTheme="majorBidi" w:hAnsiTheme="majorBidi" w:cstheme="majorBidi"/>
        </w:rPr>
        <w:noBreakHyphen/>
        <w:t>ispina lombari, l</w:t>
      </w:r>
      <w:r w:rsidRPr="005C3877">
        <w:rPr>
          <w:rFonts w:asciiTheme="majorBidi" w:hAnsiTheme="majorBidi" w:cstheme="majorBidi"/>
        </w:rPr>
        <w:noBreakHyphen/>
        <w:t>effikaċja tal</w:t>
      </w:r>
      <w:r w:rsidR="007D1CA6" w:rsidRPr="005C3877">
        <w:rPr>
          <w:rFonts w:asciiTheme="majorBidi" w:hAnsiTheme="majorBidi" w:cstheme="majorBidi"/>
        </w:rPr>
        <w:noBreakHyphen/>
      </w:r>
      <w:r w:rsidRPr="005C3877">
        <w:rPr>
          <w:rFonts w:asciiTheme="majorBidi" w:hAnsiTheme="majorBidi" w:cstheme="majorBidi"/>
        </w:rPr>
        <w:t>ksur ma kinitx evalwata. Meta mqabbel ma’ trattament bil</w:t>
      </w:r>
      <w:r w:rsidRPr="005C3877">
        <w:rPr>
          <w:rFonts w:asciiTheme="majorBidi" w:hAnsiTheme="majorBidi" w:cstheme="majorBidi"/>
        </w:rPr>
        <w:noBreakHyphen/>
        <w:t xml:space="preserve">plaċebo </w:t>
      </w:r>
      <w:r w:rsidR="006167C2" w:rsidRPr="005C3877">
        <w:rPr>
          <w:rFonts w:asciiTheme="majorBidi" w:hAnsiTheme="majorBidi" w:cstheme="majorBidi"/>
        </w:rPr>
        <w:t xml:space="preserve">denosumab </w:t>
      </w:r>
      <w:r w:rsidRPr="005C3877">
        <w:rPr>
          <w:rFonts w:asciiTheme="majorBidi" w:hAnsiTheme="majorBidi" w:cstheme="majorBidi"/>
        </w:rPr>
        <w:t>żied il</w:t>
      </w:r>
      <w:r w:rsidRPr="005C3877">
        <w:rPr>
          <w:rFonts w:asciiTheme="majorBidi" w:hAnsiTheme="majorBidi" w:cstheme="majorBidi"/>
        </w:rPr>
        <w:noBreakHyphen/>
        <w:t>BMD fis</w:t>
      </w:r>
      <w:r w:rsidRPr="005C3877">
        <w:rPr>
          <w:rFonts w:asciiTheme="majorBidi" w:hAnsiTheme="majorBidi" w:cstheme="majorBidi"/>
        </w:rPr>
        <w:noBreakHyphen/>
        <w:t>siti kliniċi mkejla kollha b’mod sinifikanti wara sentejn: fl</w:t>
      </w:r>
      <w:r w:rsidRPr="005C3877">
        <w:rPr>
          <w:rFonts w:asciiTheme="majorBidi" w:hAnsiTheme="majorBidi" w:cstheme="majorBidi"/>
        </w:rPr>
        <w:noBreakHyphen/>
        <w:t>ispina lombari b’7.6%, fil</w:t>
      </w:r>
      <w:r w:rsidRPr="005C3877">
        <w:rPr>
          <w:rFonts w:asciiTheme="majorBidi" w:hAnsiTheme="majorBidi" w:cstheme="majorBidi"/>
        </w:rPr>
        <w:noBreakHyphen/>
        <w:t>ġenbejn totali b’4.7%, fl</w:t>
      </w:r>
      <w:r w:rsidR="007D1CA6" w:rsidRPr="005C3877">
        <w:rPr>
          <w:rFonts w:asciiTheme="majorBidi" w:hAnsiTheme="majorBidi" w:cstheme="majorBidi"/>
        </w:rPr>
        <w:noBreakHyphen/>
      </w:r>
      <w:r w:rsidRPr="005C3877">
        <w:rPr>
          <w:rFonts w:asciiTheme="majorBidi" w:hAnsiTheme="majorBidi" w:cstheme="majorBidi"/>
        </w:rPr>
        <w:t>għonq tal</w:t>
      </w:r>
      <w:r w:rsidRPr="005C3877">
        <w:rPr>
          <w:rFonts w:asciiTheme="majorBidi" w:hAnsiTheme="majorBidi" w:cstheme="majorBidi"/>
        </w:rPr>
        <w:noBreakHyphen/>
        <w:t>wirk bi 3.6%, fit</w:t>
      </w:r>
      <w:r w:rsidRPr="005C3877">
        <w:rPr>
          <w:rFonts w:asciiTheme="majorBidi" w:hAnsiTheme="majorBidi" w:cstheme="majorBidi"/>
        </w:rPr>
        <w:noBreakHyphen/>
      </w:r>
      <w:r w:rsidRPr="005C3877">
        <w:rPr>
          <w:rFonts w:asciiTheme="majorBidi" w:hAnsiTheme="majorBidi" w:cstheme="majorBidi"/>
          <w:i/>
        </w:rPr>
        <w:t>trochanter</w:t>
      </w:r>
      <w:r w:rsidRPr="005C3877">
        <w:rPr>
          <w:rFonts w:asciiTheme="majorBidi" w:hAnsiTheme="majorBidi" w:cstheme="majorBidi"/>
        </w:rPr>
        <w:t xml:space="preserve"> tal</w:t>
      </w:r>
      <w:r w:rsidRPr="005C3877">
        <w:rPr>
          <w:rFonts w:asciiTheme="majorBidi" w:hAnsiTheme="majorBidi" w:cstheme="majorBidi"/>
        </w:rPr>
        <w:noBreakHyphen/>
        <w:t>ġenbejn b’5.9%, fid</w:t>
      </w:r>
      <w:r w:rsidRPr="005C3877">
        <w:rPr>
          <w:rFonts w:asciiTheme="majorBidi" w:hAnsiTheme="majorBidi" w:cstheme="majorBidi"/>
        </w:rPr>
        <w:noBreakHyphen/>
      </w:r>
      <w:r w:rsidRPr="005C3877">
        <w:rPr>
          <w:rFonts w:asciiTheme="majorBidi" w:hAnsiTheme="majorBidi" w:cstheme="majorBidi"/>
          <w:i/>
        </w:rPr>
        <w:t>distal</w:t>
      </w:r>
      <w:r w:rsidRPr="005C3877">
        <w:rPr>
          <w:rFonts w:asciiTheme="majorBidi" w:hAnsiTheme="majorBidi" w:cstheme="majorBidi"/>
        </w:rPr>
        <w:t> </w:t>
      </w:r>
      <w:r w:rsidRPr="005C3877">
        <w:rPr>
          <w:rFonts w:asciiTheme="majorBidi" w:hAnsiTheme="majorBidi" w:cstheme="majorBidi"/>
          <w:i/>
        </w:rPr>
        <w:t>1/3 radius</w:t>
      </w:r>
      <w:r w:rsidRPr="005C3877">
        <w:rPr>
          <w:rFonts w:asciiTheme="majorBidi" w:hAnsiTheme="majorBidi" w:cstheme="majorBidi"/>
        </w:rPr>
        <w:t xml:space="preserve"> b’6.1% u fil</w:t>
      </w:r>
      <w:r w:rsidRPr="005C3877">
        <w:rPr>
          <w:rFonts w:asciiTheme="majorBidi" w:hAnsiTheme="majorBidi" w:cstheme="majorBidi"/>
        </w:rPr>
        <w:noBreakHyphen/>
        <w:t>ġisem totali b’4.2% (kollha p &lt; 0.0001).</w:t>
      </w:r>
    </w:p>
    <w:p w14:paraId="41C4B220" w14:textId="77777777" w:rsidR="00E32073" w:rsidRPr="005C3877" w:rsidRDefault="00E32073" w:rsidP="005C3877">
      <w:pPr>
        <w:spacing w:after="0" w:line="240" w:lineRule="auto"/>
        <w:ind w:left="0" w:firstLine="0"/>
        <w:rPr>
          <w:rFonts w:asciiTheme="majorBidi" w:hAnsiTheme="majorBidi" w:cstheme="majorBidi"/>
        </w:rPr>
      </w:pPr>
    </w:p>
    <w:p w14:paraId="31F24BCB" w14:textId="77777777" w:rsidR="00B35BDD" w:rsidRPr="005C3877" w:rsidRDefault="00780748" w:rsidP="005C3877">
      <w:pPr>
        <w:keepNext/>
        <w:keepLines/>
        <w:spacing w:after="0" w:line="240" w:lineRule="auto"/>
        <w:ind w:left="0" w:firstLine="0"/>
        <w:rPr>
          <w:u w:val="single"/>
        </w:rPr>
      </w:pPr>
      <w:r w:rsidRPr="005C3877">
        <w:rPr>
          <w:u w:val="single"/>
        </w:rPr>
        <w:t>Trattament ta’ telf ta’ għadam assoċjat ma’ terapija sistemika ta’ glukokortikojd</w:t>
      </w:r>
    </w:p>
    <w:p w14:paraId="3752803D" w14:textId="77777777" w:rsidR="00E32073" w:rsidRPr="005C3877" w:rsidRDefault="00E32073" w:rsidP="005C3877">
      <w:pPr>
        <w:spacing w:after="0" w:line="240" w:lineRule="auto"/>
        <w:ind w:left="0" w:firstLine="0"/>
        <w:rPr>
          <w:rFonts w:asciiTheme="majorBidi" w:hAnsiTheme="majorBidi" w:cstheme="majorBidi"/>
        </w:rPr>
      </w:pPr>
    </w:p>
    <w:p w14:paraId="730E87A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effikaċja u s</w:t>
      </w:r>
      <w:r w:rsidRPr="005C3877">
        <w:rPr>
          <w:rFonts w:asciiTheme="majorBidi" w:hAnsiTheme="majorBidi" w:cstheme="majorBidi"/>
        </w:rPr>
        <w:noBreakHyphen/>
        <w:t xml:space="preserve">sigurtà ta’ </w:t>
      </w:r>
      <w:r w:rsidR="006167C2" w:rsidRPr="005C3877">
        <w:rPr>
          <w:rFonts w:asciiTheme="majorBidi" w:hAnsiTheme="majorBidi" w:cstheme="majorBidi"/>
        </w:rPr>
        <w:t xml:space="preserve">denosumab </w:t>
      </w:r>
      <w:r w:rsidRPr="005C3877">
        <w:rPr>
          <w:rFonts w:asciiTheme="majorBidi" w:hAnsiTheme="majorBidi" w:cstheme="majorBidi"/>
        </w:rPr>
        <w:t>kienu investigati f’795 pazjent (70% nisa u 30% irġiel) b’età ta’ 20 sa</w:t>
      </w:r>
      <w:r w:rsidR="00AE0824" w:rsidRPr="005C3877">
        <w:rPr>
          <w:rFonts w:asciiTheme="majorBidi" w:hAnsiTheme="majorBidi" w:cstheme="majorBidi"/>
        </w:rPr>
        <w:t xml:space="preserve"> </w:t>
      </w:r>
      <w:r w:rsidRPr="005C3877">
        <w:rPr>
          <w:rFonts w:asciiTheme="majorBidi" w:hAnsiTheme="majorBidi" w:cstheme="majorBidi"/>
        </w:rPr>
        <w:t>94 sena li kienu trattati b’≥ 7.5 mg ta’ prednisolone orali kuljum (jew ekwivalenti).</w:t>
      </w:r>
    </w:p>
    <w:p w14:paraId="0F7766FE" w14:textId="77777777" w:rsidR="00E32073" w:rsidRPr="005C3877" w:rsidRDefault="00E32073" w:rsidP="005C3877">
      <w:pPr>
        <w:spacing w:after="0" w:line="240" w:lineRule="auto"/>
        <w:ind w:left="0" w:firstLine="0"/>
        <w:rPr>
          <w:rFonts w:asciiTheme="majorBidi" w:hAnsiTheme="majorBidi" w:cstheme="majorBidi"/>
        </w:rPr>
      </w:pPr>
    </w:p>
    <w:p w14:paraId="72B6D6D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Ġew studjati żewġ subpopolazzjonijiet: dawk li komplew il</w:t>
      </w:r>
      <w:r w:rsidRPr="005C3877">
        <w:rPr>
          <w:rFonts w:asciiTheme="majorBidi" w:hAnsiTheme="majorBidi" w:cstheme="majorBidi"/>
        </w:rPr>
        <w:noBreakHyphen/>
        <w:t>glukokortikojd (≥ 7.5 mg prednisolone kuljum jew l</w:t>
      </w:r>
      <w:r w:rsidRPr="005C3877">
        <w:rPr>
          <w:rFonts w:asciiTheme="majorBidi" w:hAnsiTheme="majorBidi" w:cstheme="majorBidi"/>
        </w:rPr>
        <w:noBreakHyphen/>
        <w:t>ekwivalenti tiegħu għal ≥ 3 xhur qabel ir</w:t>
      </w:r>
      <w:r w:rsidRPr="005C3877">
        <w:rPr>
          <w:rFonts w:asciiTheme="majorBidi" w:hAnsiTheme="majorBidi" w:cstheme="majorBidi"/>
        </w:rPr>
        <w:noBreakHyphen/>
        <w:t>reġistrazzjoni għall</w:t>
      </w:r>
      <w:r w:rsidRPr="005C3877">
        <w:rPr>
          <w:rFonts w:asciiTheme="majorBidi" w:hAnsiTheme="majorBidi" w:cstheme="majorBidi"/>
        </w:rPr>
        <w:noBreakHyphen/>
        <w:t>istudju; n = 505) u dawk li bdew il</w:t>
      </w:r>
      <w:r w:rsidRPr="005C3877">
        <w:rPr>
          <w:rFonts w:asciiTheme="majorBidi" w:hAnsiTheme="majorBidi" w:cstheme="majorBidi"/>
        </w:rPr>
        <w:noBreakHyphen/>
        <w:t>glukokortikojd (≥ 7.5 mg prednisolone kuljum jew l</w:t>
      </w:r>
      <w:r w:rsidRPr="005C3877">
        <w:rPr>
          <w:rFonts w:asciiTheme="majorBidi" w:hAnsiTheme="majorBidi" w:cstheme="majorBidi"/>
        </w:rPr>
        <w:noBreakHyphen/>
        <w:t>ekwivalenti tiegħu &lt; 3 xhur qabel irreġistrazzjoni għall</w:t>
      </w:r>
      <w:r w:rsidRPr="005C3877">
        <w:rPr>
          <w:rFonts w:asciiTheme="majorBidi" w:hAnsiTheme="majorBidi" w:cstheme="majorBidi"/>
        </w:rPr>
        <w:noBreakHyphen/>
        <w:t>istudju; n = 290). Il</w:t>
      </w:r>
      <w:r w:rsidRPr="005C3877">
        <w:rPr>
          <w:rFonts w:asciiTheme="majorBidi" w:hAnsiTheme="majorBidi" w:cstheme="majorBidi"/>
        </w:rPr>
        <w:noBreakHyphen/>
        <w:t xml:space="preserve">pazjenti ġew randomizzati (1:1) biex jirċievu jew </w:t>
      </w:r>
      <w:r w:rsidR="006167C2" w:rsidRPr="005C3877">
        <w:rPr>
          <w:rFonts w:asciiTheme="majorBidi" w:hAnsiTheme="majorBidi" w:cstheme="majorBidi"/>
        </w:rPr>
        <w:t xml:space="preserve">denosumab </w:t>
      </w:r>
      <w:r w:rsidRPr="005C3877">
        <w:rPr>
          <w:rFonts w:asciiTheme="majorBidi" w:hAnsiTheme="majorBidi" w:cstheme="majorBidi"/>
        </w:rPr>
        <w:t>60 mg taħt il</w:t>
      </w:r>
      <w:r w:rsidRPr="005C3877">
        <w:rPr>
          <w:rFonts w:asciiTheme="majorBidi" w:hAnsiTheme="majorBidi" w:cstheme="majorBidi"/>
        </w:rPr>
        <w:noBreakHyphen/>
        <w:t>ġilda darba kull 6 xhur jew risedronate orali 5 mg darba kuljum (kontroll attiv) għal sentejn. Il</w:t>
      </w:r>
      <w:r w:rsidRPr="005C3877">
        <w:rPr>
          <w:rFonts w:asciiTheme="majorBidi" w:hAnsiTheme="majorBidi" w:cstheme="majorBidi"/>
        </w:rPr>
        <w:noBreakHyphen/>
        <w:t>pazjenti rċevew supplimenti kuljum ta’ kalċju (tal</w:t>
      </w:r>
      <w:r w:rsidRPr="005C3877">
        <w:rPr>
          <w:rFonts w:asciiTheme="majorBidi" w:hAnsiTheme="majorBidi" w:cstheme="majorBidi"/>
        </w:rPr>
        <w:noBreakHyphen/>
        <w:t>inqas 1</w:t>
      </w:r>
      <w:r w:rsidR="006167C2" w:rsidRPr="005C3877">
        <w:rPr>
          <w:rFonts w:asciiTheme="majorBidi" w:hAnsiTheme="majorBidi" w:cstheme="majorBidi"/>
        </w:rPr>
        <w:t> </w:t>
      </w:r>
      <w:r w:rsidRPr="005C3877">
        <w:rPr>
          <w:rFonts w:asciiTheme="majorBidi" w:hAnsiTheme="majorBidi" w:cstheme="majorBidi"/>
        </w:rPr>
        <w:t>000 mg) u vitamina D (tal</w:t>
      </w:r>
      <w:r w:rsidRPr="005C3877">
        <w:rPr>
          <w:rFonts w:asciiTheme="majorBidi" w:hAnsiTheme="majorBidi" w:cstheme="majorBidi"/>
        </w:rPr>
        <w:noBreakHyphen/>
        <w:t>inqas 800 IU).</w:t>
      </w:r>
    </w:p>
    <w:p w14:paraId="6B5CFBA0" w14:textId="77777777" w:rsidR="00E32073" w:rsidRPr="005C3877" w:rsidRDefault="00E32073" w:rsidP="005C3877">
      <w:pPr>
        <w:spacing w:after="0" w:line="240" w:lineRule="auto"/>
        <w:ind w:left="0" w:firstLine="0"/>
        <w:rPr>
          <w:rFonts w:asciiTheme="majorBidi" w:hAnsiTheme="majorBidi" w:cstheme="majorBidi"/>
        </w:rPr>
      </w:pPr>
    </w:p>
    <w:p w14:paraId="692E1D56" w14:textId="77777777" w:rsidR="00B35BDD" w:rsidRPr="005C3877" w:rsidRDefault="00780748" w:rsidP="005C3877">
      <w:pPr>
        <w:keepNext/>
        <w:keepLines/>
        <w:spacing w:after="0" w:line="240" w:lineRule="auto"/>
        <w:ind w:left="0" w:firstLine="0"/>
        <w:rPr>
          <w:i/>
          <w:iCs/>
        </w:rPr>
      </w:pPr>
      <w:r w:rsidRPr="005C3877">
        <w:rPr>
          <w:i/>
          <w:iCs/>
        </w:rPr>
        <w:t>Effett fuq id</w:t>
      </w:r>
      <w:r w:rsidRPr="005C3877">
        <w:rPr>
          <w:i/>
          <w:iCs/>
        </w:rPr>
        <w:noBreakHyphen/>
        <w:t>Densità tal</w:t>
      </w:r>
      <w:r w:rsidRPr="005C3877">
        <w:rPr>
          <w:i/>
          <w:iCs/>
        </w:rPr>
        <w:noBreakHyphen/>
        <w:t>Minerali fl</w:t>
      </w:r>
      <w:r w:rsidRPr="005C3877">
        <w:rPr>
          <w:i/>
          <w:iCs/>
        </w:rPr>
        <w:noBreakHyphen/>
        <w:t>Għadam (BMD)</w:t>
      </w:r>
    </w:p>
    <w:p w14:paraId="292861F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s</w:t>
      </w:r>
      <w:r w:rsidRPr="005C3877">
        <w:rPr>
          <w:rFonts w:asciiTheme="majorBidi" w:hAnsiTheme="majorBidi" w:cstheme="majorBidi"/>
        </w:rPr>
        <w:noBreakHyphen/>
        <w:t>subpopolazzjoni li kompliet il</w:t>
      </w:r>
      <w:r w:rsidRPr="005C3877">
        <w:rPr>
          <w:rFonts w:asciiTheme="majorBidi" w:hAnsiTheme="majorBidi" w:cstheme="majorBidi"/>
        </w:rPr>
        <w:noBreakHyphen/>
        <w:t xml:space="preserve">glukokortikojd, </w:t>
      </w:r>
      <w:r w:rsidR="006167C2" w:rsidRPr="005C3877">
        <w:rPr>
          <w:rFonts w:asciiTheme="majorBidi" w:hAnsiTheme="majorBidi" w:cstheme="majorBidi"/>
        </w:rPr>
        <w:t xml:space="preserve">denosumab </w:t>
      </w:r>
      <w:r w:rsidRPr="005C3877">
        <w:rPr>
          <w:rFonts w:asciiTheme="majorBidi" w:hAnsiTheme="majorBidi" w:cstheme="majorBidi"/>
        </w:rPr>
        <w:t>wera żieda akbar fil</w:t>
      </w:r>
      <w:r w:rsidRPr="005C3877">
        <w:rPr>
          <w:rFonts w:asciiTheme="majorBidi" w:hAnsiTheme="majorBidi" w:cstheme="majorBidi"/>
        </w:rPr>
        <w:noBreakHyphen/>
        <w:t>BMD tal</w:t>
      </w:r>
      <w:r w:rsidRPr="005C3877">
        <w:rPr>
          <w:rFonts w:asciiTheme="majorBidi" w:hAnsiTheme="majorBidi" w:cstheme="majorBidi"/>
        </w:rPr>
        <w:noBreakHyphen/>
        <w:t>ispina lombari meta mqabbel ma’ risedronate f’sena (</w:t>
      </w:r>
      <w:r w:rsidR="006167C2" w:rsidRPr="005C3877">
        <w:rPr>
          <w:rFonts w:asciiTheme="majorBidi" w:hAnsiTheme="majorBidi" w:cstheme="majorBidi"/>
        </w:rPr>
        <w:t xml:space="preserve">denosumab </w:t>
      </w:r>
      <w:r w:rsidRPr="005C3877">
        <w:rPr>
          <w:rFonts w:asciiTheme="majorBidi" w:hAnsiTheme="majorBidi" w:cstheme="majorBidi"/>
        </w:rPr>
        <w:t>3.6%, risedronate 2.0%; p &lt; 0.001) u f’sentejn (</w:t>
      </w:r>
      <w:r w:rsidR="006167C2" w:rsidRPr="005C3877">
        <w:rPr>
          <w:rFonts w:asciiTheme="majorBidi" w:hAnsiTheme="majorBidi" w:cstheme="majorBidi"/>
        </w:rPr>
        <w:t xml:space="preserve">denosumab </w:t>
      </w:r>
      <w:r w:rsidRPr="005C3877">
        <w:rPr>
          <w:rFonts w:asciiTheme="majorBidi" w:hAnsiTheme="majorBidi" w:cstheme="majorBidi"/>
        </w:rPr>
        <w:t>4.5%, risedronate 2.2%; p &lt; 0.001). Fis</w:t>
      </w:r>
      <w:r w:rsidRPr="005C3877">
        <w:rPr>
          <w:rFonts w:asciiTheme="majorBidi" w:hAnsiTheme="majorBidi" w:cstheme="majorBidi"/>
        </w:rPr>
        <w:noBreakHyphen/>
        <w:t>subpopolazzjoni li bdiet il</w:t>
      </w:r>
      <w:r w:rsidRPr="005C3877">
        <w:rPr>
          <w:rFonts w:asciiTheme="majorBidi" w:hAnsiTheme="majorBidi" w:cstheme="majorBidi"/>
        </w:rPr>
        <w:noBreakHyphen/>
        <w:t xml:space="preserve">glukokortikojd, </w:t>
      </w:r>
      <w:r w:rsidR="006167C2" w:rsidRPr="005C3877">
        <w:rPr>
          <w:rFonts w:asciiTheme="majorBidi" w:hAnsiTheme="majorBidi" w:cstheme="majorBidi"/>
        </w:rPr>
        <w:t xml:space="preserve">denosumab </w:t>
      </w:r>
      <w:r w:rsidRPr="005C3877">
        <w:rPr>
          <w:rFonts w:asciiTheme="majorBidi" w:hAnsiTheme="majorBidi" w:cstheme="majorBidi"/>
        </w:rPr>
        <w:t>wera żieda akbar fil</w:t>
      </w:r>
      <w:r w:rsidRPr="005C3877">
        <w:rPr>
          <w:rFonts w:asciiTheme="majorBidi" w:hAnsiTheme="majorBidi" w:cstheme="majorBidi"/>
        </w:rPr>
        <w:noBreakHyphen/>
        <w:t>BMD tal</w:t>
      </w:r>
      <w:r w:rsidRPr="005C3877">
        <w:rPr>
          <w:rFonts w:asciiTheme="majorBidi" w:hAnsiTheme="majorBidi" w:cstheme="majorBidi"/>
        </w:rPr>
        <w:noBreakHyphen/>
        <w:t>ispina lombari meta mqabbel ma’ risedronate f’sena (</w:t>
      </w:r>
      <w:r w:rsidR="006167C2" w:rsidRPr="005C3877">
        <w:rPr>
          <w:rFonts w:asciiTheme="majorBidi" w:hAnsiTheme="majorBidi" w:cstheme="majorBidi"/>
        </w:rPr>
        <w:t xml:space="preserve">denosumab </w:t>
      </w:r>
      <w:r w:rsidRPr="005C3877">
        <w:rPr>
          <w:rFonts w:asciiTheme="majorBidi" w:hAnsiTheme="majorBidi" w:cstheme="majorBidi"/>
        </w:rPr>
        <w:t>3.1%, risedronate</w:t>
      </w:r>
      <w:r w:rsidR="00645657" w:rsidRPr="005C3877">
        <w:rPr>
          <w:rFonts w:asciiTheme="majorBidi" w:hAnsiTheme="majorBidi" w:cstheme="majorBidi"/>
        </w:rPr>
        <w:t xml:space="preserve"> </w:t>
      </w:r>
      <w:r w:rsidRPr="005C3877">
        <w:rPr>
          <w:rFonts w:asciiTheme="majorBidi" w:hAnsiTheme="majorBidi" w:cstheme="majorBidi"/>
        </w:rPr>
        <w:t>0.8%; p &lt; 0.001) u f’sentejn (</w:t>
      </w:r>
      <w:r w:rsidR="006167C2" w:rsidRPr="005C3877">
        <w:rPr>
          <w:rFonts w:asciiTheme="majorBidi" w:hAnsiTheme="majorBidi" w:cstheme="majorBidi"/>
        </w:rPr>
        <w:t xml:space="preserve">denosumab </w:t>
      </w:r>
      <w:r w:rsidRPr="005C3877">
        <w:rPr>
          <w:rFonts w:asciiTheme="majorBidi" w:hAnsiTheme="majorBidi" w:cstheme="majorBidi"/>
        </w:rPr>
        <w:t>4.6%, risedronate 1.5%; p &lt; 0.001).</w:t>
      </w:r>
    </w:p>
    <w:p w14:paraId="0D42B532" w14:textId="77777777" w:rsidR="00E32073" w:rsidRPr="005C3877" w:rsidRDefault="00E32073" w:rsidP="005C3877">
      <w:pPr>
        <w:spacing w:after="0" w:line="240" w:lineRule="auto"/>
        <w:ind w:left="0" w:firstLine="0"/>
        <w:rPr>
          <w:rFonts w:asciiTheme="majorBidi" w:hAnsiTheme="majorBidi" w:cstheme="majorBidi"/>
        </w:rPr>
      </w:pPr>
    </w:p>
    <w:p w14:paraId="532DF3B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Barra minn hekk, </w:t>
      </w:r>
      <w:r w:rsidR="006167C2" w:rsidRPr="005C3877">
        <w:rPr>
          <w:rFonts w:asciiTheme="majorBidi" w:hAnsiTheme="majorBidi" w:cstheme="majorBidi"/>
        </w:rPr>
        <w:t xml:space="preserve">denosumab </w:t>
      </w:r>
      <w:r w:rsidRPr="005C3877">
        <w:rPr>
          <w:rFonts w:asciiTheme="majorBidi" w:hAnsiTheme="majorBidi" w:cstheme="majorBidi"/>
        </w:rPr>
        <w:t>wera żieda perċentwali medja aktar sinifikanti fil</w:t>
      </w:r>
      <w:r w:rsidRPr="005C3877">
        <w:rPr>
          <w:rFonts w:asciiTheme="majorBidi" w:hAnsiTheme="majorBidi" w:cstheme="majorBidi"/>
        </w:rPr>
        <w:noBreakHyphen/>
        <w:t>BMD mil</w:t>
      </w:r>
      <w:r w:rsidRPr="005C3877">
        <w:rPr>
          <w:rFonts w:asciiTheme="majorBidi" w:hAnsiTheme="majorBidi" w:cstheme="majorBidi"/>
        </w:rPr>
        <w:noBreakHyphen/>
        <w:t>linja bażi meta mqabbel ma’ risedronate fil</w:t>
      </w:r>
      <w:r w:rsidRPr="005C3877">
        <w:rPr>
          <w:rFonts w:asciiTheme="majorBidi" w:hAnsiTheme="majorBidi" w:cstheme="majorBidi"/>
        </w:rPr>
        <w:noBreakHyphen/>
        <w:t>ġenbejn totali, l</w:t>
      </w:r>
      <w:r w:rsidRPr="005C3877">
        <w:rPr>
          <w:rFonts w:asciiTheme="majorBidi" w:hAnsiTheme="majorBidi" w:cstheme="majorBidi"/>
        </w:rPr>
        <w:noBreakHyphen/>
        <w:t>għonq tal</w:t>
      </w:r>
      <w:r w:rsidRPr="005C3877">
        <w:rPr>
          <w:rFonts w:asciiTheme="majorBidi" w:hAnsiTheme="majorBidi" w:cstheme="majorBidi"/>
        </w:rPr>
        <w:noBreakHyphen/>
        <w:t>wirk u fit</w:t>
      </w:r>
      <w:r w:rsidRPr="005C3877">
        <w:rPr>
          <w:rFonts w:asciiTheme="majorBidi" w:hAnsiTheme="majorBidi" w:cstheme="majorBidi"/>
        </w:rPr>
        <w:noBreakHyphen/>
        <w:t>trochanter tal</w:t>
      </w:r>
      <w:r w:rsidRPr="005C3877">
        <w:rPr>
          <w:rFonts w:asciiTheme="majorBidi" w:hAnsiTheme="majorBidi" w:cstheme="majorBidi"/>
        </w:rPr>
        <w:noBreakHyphen/>
        <w:t>ġenbejn.</w:t>
      </w:r>
    </w:p>
    <w:p w14:paraId="24EA8D71" w14:textId="77777777" w:rsidR="00E32073" w:rsidRPr="005C3877" w:rsidRDefault="00E32073" w:rsidP="005C3877">
      <w:pPr>
        <w:spacing w:after="0" w:line="240" w:lineRule="auto"/>
        <w:ind w:left="0" w:firstLine="0"/>
        <w:rPr>
          <w:rFonts w:asciiTheme="majorBidi" w:hAnsiTheme="majorBidi" w:cstheme="majorBidi"/>
        </w:rPr>
      </w:pPr>
    </w:p>
    <w:p w14:paraId="5540EE1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istudju ma twettaqx biex juri differenza fil</w:t>
      </w:r>
      <w:r w:rsidRPr="005C3877">
        <w:rPr>
          <w:rFonts w:asciiTheme="majorBidi" w:hAnsiTheme="majorBidi" w:cstheme="majorBidi"/>
        </w:rPr>
        <w:noBreakHyphen/>
        <w:t>ksur. F’sena, l</w:t>
      </w:r>
      <w:r w:rsidRPr="005C3877">
        <w:rPr>
          <w:rFonts w:asciiTheme="majorBidi" w:hAnsiTheme="majorBidi" w:cstheme="majorBidi"/>
        </w:rPr>
        <w:noBreakHyphen/>
        <w:t>inċidenza tas</w:t>
      </w:r>
      <w:r w:rsidRPr="005C3877">
        <w:rPr>
          <w:rFonts w:asciiTheme="majorBidi" w:hAnsiTheme="majorBidi" w:cstheme="majorBidi"/>
        </w:rPr>
        <w:noBreakHyphen/>
        <w:t>suġġett ta’ ksur vertebrali radjoloġiku ġdid kienet ta’ 2.7% (denosumab) versus 3.2% (risedronate). L</w:t>
      </w:r>
      <w:r w:rsidRPr="005C3877">
        <w:rPr>
          <w:rFonts w:asciiTheme="majorBidi" w:hAnsiTheme="majorBidi" w:cstheme="majorBidi"/>
        </w:rPr>
        <w:noBreakHyphen/>
        <w:t>inċidenza tas</w:t>
      </w:r>
      <w:r w:rsidRPr="005C3877">
        <w:rPr>
          <w:rFonts w:asciiTheme="majorBidi" w:hAnsiTheme="majorBidi" w:cstheme="majorBidi"/>
        </w:rPr>
        <w:noBreakHyphen/>
        <w:t>suġġett ta’ ksur mhux vertebrali kienet ta’ 4.3% (denosumab) versus 2.5% (risedronate). F’sentejn, in</w:t>
      </w:r>
      <w:r w:rsidRPr="005C3877">
        <w:rPr>
          <w:rFonts w:asciiTheme="majorBidi" w:hAnsiTheme="majorBidi" w:cstheme="majorBidi"/>
        </w:rPr>
        <w:noBreakHyphen/>
        <w:t>numri korrispondenti kienu 4.1% versus 5.8% għal ksur vertebrali radjoloġiku ġdid u 5.3% versus 3.8% għal ksur mhux vertebrali ġdid. Il</w:t>
      </w:r>
      <w:r w:rsidRPr="005C3877">
        <w:rPr>
          <w:rFonts w:asciiTheme="majorBidi" w:hAnsiTheme="majorBidi" w:cstheme="majorBidi"/>
        </w:rPr>
        <w:noBreakHyphen/>
        <w:t>parti kbira tal</w:t>
      </w:r>
      <w:r w:rsidRPr="005C3877">
        <w:rPr>
          <w:rFonts w:asciiTheme="majorBidi" w:hAnsiTheme="majorBidi" w:cstheme="majorBidi"/>
        </w:rPr>
        <w:noBreakHyphen/>
        <w:t>ksur seħħ fis</w:t>
      </w:r>
      <w:r w:rsidRPr="005C3877">
        <w:rPr>
          <w:rFonts w:asciiTheme="majorBidi" w:hAnsiTheme="majorBidi" w:cstheme="majorBidi"/>
        </w:rPr>
        <w:noBreakHyphen/>
        <w:t>subpopolazzjoni GC</w:t>
      </w:r>
      <w:r w:rsidRPr="005C3877">
        <w:rPr>
          <w:rFonts w:asciiTheme="majorBidi" w:hAnsiTheme="majorBidi" w:cstheme="majorBidi"/>
        </w:rPr>
        <w:noBreakHyphen/>
        <w:t>C.</w:t>
      </w:r>
    </w:p>
    <w:p w14:paraId="36FB7BA5" w14:textId="77777777" w:rsidR="00E32073" w:rsidRPr="005C3877" w:rsidRDefault="00E32073" w:rsidP="005C3877">
      <w:pPr>
        <w:spacing w:after="0" w:line="240" w:lineRule="auto"/>
        <w:ind w:left="0" w:firstLine="0"/>
        <w:rPr>
          <w:rFonts w:asciiTheme="majorBidi" w:hAnsiTheme="majorBidi" w:cstheme="majorBidi"/>
        </w:rPr>
      </w:pPr>
    </w:p>
    <w:p w14:paraId="68C329C1" w14:textId="77777777" w:rsidR="00B35BDD" w:rsidRPr="005C3877" w:rsidRDefault="00780748" w:rsidP="005C3877">
      <w:pPr>
        <w:keepNext/>
        <w:keepLines/>
        <w:spacing w:after="0" w:line="240" w:lineRule="auto"/>
        <w:ind w:left="0" w:firstLine="0"/>
        <w:rPr>
          <w:u w:val="single"/>
        </w:rPr>
      </w:pPr>
      <w:r w:rsidRPr="005C3877">
        <w:rPr>
          <w:u w:val="single"/>
        </w:rPr>
        <w:t>Popolazzjoni pedjatrika</w:t>
      </w:r>
    </w:p>
    <w:p w14:paraId="2225AF86" w14:textId="77777777" w:rsidR="00E32073" w:rsidRPr="005C3877" w:rsidRDefault="00E32073" w:rsidP="005C3877">
      <w:pPr>
        <w:spacing w:after="0" w:line="240" w:lineRule="auto"/>
        <w:ind w:left="0" w:firstLine="0"/>
        <w:rPr>
          <w:rFonts w:asciiTheme="majorBidi" w:hAnsiTheme="majorBidi" w:cstheme="majorBidi"/>
        </w:rPr>
      </w:pPr>
    </w:p>
    <w:p w14:paraId="1ACB7C6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tudju ta’ fażi 3 ta’ grupp wieħed li evalwa l</w:t>
      </w:r>
      <w:r w:rsidRPr="005C3877">
        <w:rPr>
          <w:rFonts w:asciiTheme="majorBidi" w:hAnsiTheme="majorBidi" w:cstheme="majorBidi"/>
        </w:rPr>
        <w:noBreakHyphen/>
        <w:t>effikaċja, is</w:t>
      </w:r>
      <w:r w:rsidRPr="005C3877">
        <w:rPr>
          <w:rFonts w:asciiTheme="majorBidi" w:hAnsiTheme="majorBidi" w:cstheme="majorBidi"/>
        </w:rPr>
        <w:noBreakHyphen/>
        <w:t>sigurtà, u l</w:t>
      </w:r>
      <w:r w:rsidRPr="005C3877">
        <w:rPr>
          <w:rFonts w:asciiTheme="majorBidi" w:hAnsiTheme="majorBidi" w:cstheme="majorBidi"/>
        </w:rPr>
        <w:noBreakHyphen/>
        <w:t>farmakokinetika twettaq fit</w:t>
      </w:r>
      <w:r w:rsidRPr="005C3877">
        <w:rPr>
          <w:rFonts w:asciiTheme="majorBidi" w:hAnsiTheme="majorBidi" w:cstheme="majorBidi"/>
        </w:rPr>
        <w:noBreakHyphen/>
        <w:t>tfal b’osteoġenesi imperfecta, b’età ta’ sentejn sa 17</w:t>
      </w:r>
      <w:r w:rsidRPr="005C3877">
        <w:rPr>
          <w:rFonts w:asciiTheme="majorBidi" w:hAnsiTheme="majorBidi" w:cstheme="majorBidi"/>
        </w:rPr>
        <w:noBreakHyphen/>
        <w:t>il sena, 52.3% irġiel, 88.2% Kawkasi. Total ta’</w:t>
      </w:r>
      <w:r w:rsidR="00385F6E" w:rsidRPr="005C3877">
        <w:rPr>
          <w:rFonts w:asciiTheme="majorBidi" w:hAnsiTheme="majorBidi" w:cstheme="majorBidi"/>
        </w:rPr>
        <w:t xml:space="preserve"> </w:t>
      </w:r>
      <w:r w:rsidRPr="005C3877">
        <w:rPr>
          <w:rFonts w:asciiTheme="majorBidi" w:hAnsiTheme="majorBidi" w:cstheme="majorBidi"/>
        </w:rPr>
        <w:t>153 individwu inizjalment irċivew denosumab 1 mg/kg taħt il</w:t>
      </w:r>
      <w:r w:rsidRPr="005C3877">
        <w:rPr>
          <w:rFonts w:asciiTheme="majorBidi" w:hAnsiTheme="majorBidi" w:cstheme="majorBidi"/>
        </w:rPr>
        <w:noBreakHyphen/>
        <w:t xml:space="preserve">ġilda (SC </w:t>
      </w:r>
      <w:r w:rsidRPr="005C3877">
        <w:rPr>
          <w:rFonts w:asciiTheme="majorBidi" w:hAnsiTheme="majorBidi" w:cstheme="majorBidi"/>
        </w:rPr>
        <w:noBreakHyphen/>
        <w:t xml:space="preserve"> </w:t>
      </w:r>
      <w:r w:rsidRPr="005C3877">
        <w:rPr>
          <w:rFonts w:asciiTheme="majorBidi" w:hAnsiTheme="majorBidi" w:cstheme="majorBidi"/>
          <w:i/>
        </w:rPr>
        <w:t>subcutaneous</w:t>
      </w:r>
      <w:r w:rsidRPr="005C3877">
        <w:rPr>
          <w:rFonts w:asciiTheme="majorBidi" w:hAnsiTheme="majorBidi" w:cstheme="majorBidi"/>
        </w:rPr>
        <w:t>), sa massimu ta’ 60 mg, kull 6 xhur għal 36 xahar. Sittin individwu għaddew għad</w:t>
      </w:r>
      <w:r w:rsidRPr="005C3877">
        <w:rPr>
          <w:rFonts w:asciiTheme="majorBidi" w:hAnsiTheme="majorBidi" w:cstheme="majorBidi"/>
        </w:rPr>
        <w:noBreakHyphen/>
        <w:t>dożaġġ kull 3 xhur.</w:t>
      </w:r>
    </w:p>
    <w:p w14:paraId="0B7125C9" w14:textId="77777777" w:rsidR="00E32073" w:rsidRPr="005C3877" w:rsidRDefault="00E32073" w:rsidP="005C3877">
      <w:pPr>
        <w:spacing w:after="0" w:line="240" w:lineRule="auto"/>
        <w:ind w:left="0" w:firstLine="0"/>
        <w:rPr>
          <w:rFonts w:asciiTheme="majorBidi" w:hAnsiTheme="majorBidi" w:cstheme="majorBidi"/>
        </w:rPr>
      </w:pPr>
    </w:p>
    <w:p w14:paraId="0EC34EB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xahar 12 tad</w:t>
      </w:r>
      <w:r w:rsidRPr="005C3877">
        <w:rPr>
          <w:rFonts w:asciiTheme="majorBidi" w:hAnsiTheme="majorBidi" w:cstheme="majorBidi"/>
        </w:rPr>
        <w:noBreakHyphen/>
        <w:t>dożaġġ kull 3 xhur, il</w:t>
      </w:r>
      <w:r w:rsidRPr="005C3877">
        <w:rPr>
          <w:rFonts w:asciiTheme="majorBidi" w:hAnsiTheme="majorBidi" w:cstheme="majorBidi"/>
        </w:rPr>
        <w:noBreakHyphen/>
        <w:t>bidla medja tal</w:t>
      </w:r>
      <w:r w:rsidRPr="005C3877">
        <w:rPr>
          <w:rFonts w:asciiTheme="majorBidi" w:hAnsiTheme="majorBidi" w:cstheme="majorBidi"/>
        </w:rPr>
        <w:noBreakHyphen/>
        <w:t xml:space="preserve">inqas kwadri (LS </w:t>
      </w:r>
      <w:r w:rsidRPr="005C3877">
        <w:rPr>
          <w:rFonts w:asciiTheme="majorBidi" w:hAnsiTheme="majorBidi" w:cstheme="majorBidi"/>
        </w:rPr>
        <w:noBreakHyphen/>
        <w:t xml:space="preserve"> </w:t>
      </w:r>
      <w:r w:rsidRPr="005C3877">
        <w:rPr>
          <w:rFonts w:asciiTheme="majorBidi" w:hAnsiTheme="majorBidi" w:cstheme="majorBidi"/>
          <w:i/>
        </w:rPr>
        <w:t>least squares</w:t>
      </w:r>
      <w:r w:rsidRPr="005C3877">
        <w:rPr>
          <w:rFonts w:asciiTheme="majorBidi" w:hAnsiTheme="majorBidi" w:cstheme="majorBidi"/>
        </w:rPr>
        <w:t xml:space="preserve">) (żball standard, SE </w:t>
      </w:r>
      <w:r w:rsidRPr="005C3877">
        <w:rPr>
          <w:rFonts w:asciiTheme="majorBidi" w:hAnsiTheme="majorBidi" w:cstheme="majorBidi"/>
        </w:rPr>
        <w:noBreakHyphen/>
        <w:t xml:space="preserve"> </w:t>
      </w:r>
      <w:r w:rsidRPr="005C3877">
        <w:rPr>
          <w:rFonts w:asciiTheme="majorBidi" w:hAnsiTheme="majorBidi" w:cstheme="majorBidi"/>
          <w:i/>
        </w:rPr>
        <w:t>standard error</w:t>
      </w:r>
      <w:r w:rsidRPr="005C3877">
        <w:rPr>
          <w:rFonts w:asciiTheme="majorBidi" w:hAnsiTheme="majorBidi" w:cstheme="majorBidi"/>
        </w:rPr>
        <w:t>) mil</w:t>
      </w:r>
      <w:r w:rsidRPr="005C3877">
        <w:rPr>
          <w:rFonts w:asciiTheme="majorBidi" w:hAnsiTheme="majorBidi" w:cstheme="majorBidi"/>
        </w:rPr>
        <w:noBreakHyphen/>
        <w:t>linja bażi fil</w:t>
      </w:r>
      <w:r w:rsidRPr="005C3877">
        <w:rPr>
          <w:rFonts w:asciiTheme="majorBidi" w:hAnsiTheme="majorBidi" w:cstheme="majorBidi"/>
        </w:rPr>
        <w:noBreakHyphen/>
        <w:t>punteġġ Z ta’ BMD tal</w:t>
      </w:r>
      <w:r w:rsidRPr="005C3877">
        <w:rPr>
          <w:rFonts w:asciiTheme="majorBidi" w:hAnsiTheme="majorBidi" w:cstheme="majorBidi"/>
        </w:rPr>
        <w:noBreakHyphen/>
        <w:t>ispina lumbari kienet ta’ 1.01 (0.12).</w:t>
      </w:r>
    </w:p>
    <w:p w14:paraId="75B05D68" w14:textId="77777777" w:rsidR="00E32073" w:rsidRPr="005C3877" w:rsidRDefault="00E32073" w:rsidP="005C3877">
      <w:pPr>
        <w:spacing w:after="0" w:line="240" w:lineRule="auto"/>
        <w:ind w:left="0" w:firstLine="0"/>
        <w:rPr>
          <w:rFonts w:asciiTheme="majorBidi" w:hAnsiTheme="majorBidi" w:cstheme="majorBidi"/>
        </w:rPr>
      </w:pPr>
    </w:p>
    <w:p w14:paraId="09FC5A3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avvenimenti avversi l</w:t>
      </w:r>
      <w:r w:rsidRPr="005C3877">
        <w:rPr>
          <w:rFonts w:asciiTheme="majorBidi" w:hAnsiTheme="majorBidi" w:cstheme="majorBidi"/>
        </w:rPr>
        <w:noBreakHyphen/>
        <w:t>aktar komuni li ġew irrappurtati waqt id</w:t>
      </w:r>
      <w:r w:rsidRPr="005C3877">
        <w:rPr>
          <w:rFonts w:asciiTheme="majorBidi" w:hAnsiTheme="majorBidi" w:cstheme="majorBidi"/>
        </w:rPr>
        <w:noBreakHyphen/>
        <w:t>dożaġġ kull 6 xhur kienu artralġja (45.8%), uġigħ fl</w:t>
      </w:r>
      <w:r w:rsidRPr="005C3877">
        <w:rPr>
          <w:rFonts w:asciiTheme="majorBidi" w:hAnsiTheme="majorBidi" w:cstheme="majorBidi"/>
        </w:rPr>
        <w:noBreakHyphen/>
        <w:t>estremitajiet (37.9%), uġigħ fid</w:t>
      </w:r>
      <w:r w:rsidRPr="005C3877">
        <w:rPr>
          <w:rFonts w:asciiTheme="majorBidi" w:hAnsiTheme="majorBidi" w:cstheme="majorBidi"/>
        </w:rPr>
        <w:noBreakHyphen/>
        <w:t>dahar (32.7%), u iperkalċijurja (32.0%). Ġiet irrappurtata iperkalċemija waqt id</w:t>
      </w:r>
      <w:r w:rsidRPr="005C3877">
        <w:rPr>
          <w:rFonts w:asciiTheme="majorBidi" w:hAnsiTheme="majorBidi" w:cstheme="majorBidi"/>
        </w:rPr>
        <w:noBreakHyphen/>
        <w:t>dożaġġ kull 6 xhur (19%) u kull 3 xhur (36.7%). Ġew irrappurtati xi avvenimenti avversi serji ta’ iperkalċemija (13.3%) waqt id</w:t>
      </w:r>
      <w:r w:rsidRPr="005C3877">
        <w:rPr>
          <w:rFonts w:asciiTheme="majorBidi" w:hAnsiTheme="majorBidi" w:cstheme="majorBidi"/>
        </w:rPr>
        <w:noBreakHyphen/>
        <w:t>dożaġġ kull 3 xhur.</w:t>
      </w:r>
    </w:p>
    <w:p w14:paraId="311CC392" w14:textId="77777777" w:rsidR="00E32073" w:rsidRPr="005C3877" w:rsidRDefault="00E32073" w:rsidP="005C3877">
      <w:pPr>
        <w:spacing w:after="0" w:line="240" w:lineRule="auto"/>
        <w:ind w:left="0" w:firstLine="0"/>
        <w:rPr>
          <w:rFonts w:asciiTheme="majorBidi" w:hAnsiTheme="majorBidi" w:cstheme="majorBidi"/>
        </w:rPr>
      </w:pPr>
    </w:p>
    <w:p w14:paraId="3787939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u ta’ estensjoni (N</w:t>
      </w:r>
      <w:r w:rsidR="007B5C0C" w:rsidRPr="005C3877">
        <w:rPr>
          <w:rFonts w:asciiTheme="majorBidi" w:hAnsiTheme="majorBidi" w:cstheme="majorBidi"/>
        </w:rPr>
        <w:t> </w:t>
      </w:r>
      <w:r w:rsidRPr="005C3877">
        <w:rPr>
          <w:rFonts w:asciiTheme="majorBidi" w:hAnsiTheme="majorBidi" w:cstheme="majorBidi"/>
        </w:rPr>
        <w:t>= 75), ġew osservati avvenimenti avversi ta’ iperkalċemija (18.5%) waqt id</w:t>
      </w:r>
      <w:r w:rsidR="007D1CA6" w:rsidRPr="005C3877">
        <w:rPr>
          <w:rFonts w:asciiTheme="majorBidi" w:hAnsiTheme="majorBidi" w:cstheme="majorBidi"/>
        </w:rPr>
        <w:noBreakHyphen/>
      </w:r>
      <w:r w:rsidRPr="005C3877">
        <w:rPr>
          <w:rFonts w:asciiTheme="majorBidi" w:hAnsiTheme="majorBidi" w:cstheme="majorBidi"/>
        </w:rPr>
        <w:t>dożaġġ kull 3 xhur.</w:t>
      </w:r>
    </w:p>
    <w:p w14:paraId="6736536F" w14:textId="77777777" w:rsidR="00E32073" w:rsidRPr="005C3877" w:rsidRDefault="00E32073" w:rsidP="005C3877">
      <w:pPr>
        <w:spacing w:after="0" w:line="240" w:lineRule="auto"/>
        <w:ind w:left="0" w:firstLine="0"/>
        <w:rPr>
          <w:rFonts w:asciiTheme="majorBidi" w:hAnsiTheme="majorBidi" w:cstheme="majorBidi"/>
        </w:rPr>
      </w:pPr>
    </w:p>
    <w:p w14:paraId="2A2BB70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istudji twaqqfu kmieni minħabba li seħħew avvenimenti ta’ theddida għall</w:t>
      </w:r>
      <w:r w:rsidRPr="005C3877">
        <w:rPr>
          <w:rFonts w:asciiTheme="majorBidi" w:hAnsiTheme="majorBidi" w:cstheme="majorBidi"/>
        </w:rPr>
        <w:noBreakHyphen/>
        <w:t>ħajja u dħul fl</w:t>
      </w:r>
      <w:r w:rsidRPr="005C3877">
        <w:rPr>
          <w:rFonts w:asciiTheme="majorBidi" w:hAnsiTheme="majorBidi" w:cstheme="majorBidi"/>
        </w:rPr>
        <w:noBreakHyphen/>
        <w:t>isptar minħabba iperkalċemija (ara sezzjoni 4.2).</w:t>
      </w:r>
    </w:p>
    <w:p w14:paraId="6A1911A8" w14:textId="77777777" w:rsidR="00E32073" w:rsidRPr="005C3877" w:rsidRDefault="00E32073" w:rsidP="005C3877">
      <w:pPr>
        <w:spacing w:after="0" w:line="240" w:lineRule="auto"/>
        <w:ind w:left="0" w:firstLine="0"/>
        <w:rPr>
          <w:rFonts w:asciiTheme="majorBidi" w:hAnsiTheme="majorBidi" w:cstheme="majorBidi"/>
        </w:rPr>
      </w:pPr>
    </w:p>
    <w:p w14:paraId="5EC747E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Aġenzija Ewropea għall</w:t>
      </w:r>
      <w:r w:rsidRPr="005C3877">
        <w:rPr>
          <w:rFonts w:asciiTheme="majorBidi" w:hAnsiTheme="majorBidi" w:cstheme="majorBidi"/>
        </w:rPr>
        <w:noBreakHyphen/>
        <w:t xml:space="preserve">Mediċini </w:t>
      </w:r>
      <w:r w:rsidR="00A1495F" w:rsidRPr="005C3877">
        <w:rPr>
          <w:rFonts w:asciiTheme="majorBidi" w:hAnsiTheme="majorBidi" w:cstheme="majorBidi"/>
        </w:rPr>
        <w:t xml:space="preserve">ddifferiet </w:t>
      </w:r>
      <w:r w:rsidRPr="005C3877">
        <w:rPr>
          <w:rFonts w:asciiTheme="majorBidi" w:hAnsiTheme="majorBidi" w:cstheme="majorBidi"/>
        </w:rPr>
        <w:t>l</w:t>
      </w:r>
      <w:r w:rsidRPr="005C3877">
        <w:rPr>
          <w:rFonts w:asciiTheme="majorBidi" w:hAnsiTheme="majorBidi" w:cstheme="majorBidi"/>
        </w:rPr>
        <w:noBreakHyphen/>
        <w:t>obbligu li jigu ppreżentati riżultati tal</w:t>
      </w:r>
      <w:r w:rsidRPr="005C3877">
        <w:rPr>
          <w:rFonts w:asciiTheme="majorBidi" w:hAnsiTheme="majorBidi" w:cstheme="majorBidi"/>
        </w:rPr>
        <w:noBreakHyphen/>
        <w:t>istudji b</w:t>
      </w:r>
      <w:r w:rsidR="00A1495F" w:rsidRPr="005C3877">
        <w:rPr>
          <w:rFonts w:asciiTheme="majorBidi" w:hAnsiTheme="majorBidi" w:cstheme="majorBidi"/>
        </w:rPr>
        <w:t>il-prodott mediċinali ta’ referenza li fih</w:t>
      </w:r>
      <w:r w:rsidRPr="005C3877">
        <w:rPr>
          <w:rFonts w:asciiTheme="majorBidi" w:hAnsiTheme="majorBidi" w:cstheme="majorBidi"/>
        </w:rPr>
        <w:t xml:space="preserve"> </w:t>
      </w:r>
      <w:r w:rsidR="00A1495F" w:rsidRPr="005C3877">
        <w:rPr>
          <w:rFonts w:asciiTheme="majorBidi" w:hAnsiTheme="majorBidi" w:cstheme="majorBidi"/>
        </w:rPr>
        <w:t xml:space="preserve">denosumab </w:t>
      </w:r>
      <w:r w:rsidR="00A1495F" w:rsidRPr="005C3877">
        <w:t xml:space="preserve">f’wieħed jew iktar kategoriji </w:t>
      </w:r>
      <w:r w:rsidRPr="005C3877">
        <w:rPr>
          <w:rFonts w:asciiTheme="majorBidi" w:hAnsiTheme="majorBidi" w:cstheme="majorBidi"/>
        </w:rPr>
        <w:t>tal</w:t>
      </w:r>
      <w:r w:rsidRPr="005C3877">
        <w:rPr>
          <w:rFonts w:asciiTheme="majorBidi" w:hAnsiTheme="majorBidi" w:cstheme="majorBidi"/>
        </w:rPr>
        <w:noBreakHyphen/>
        <w:t>popolazzjoni pedjatrika fit</w:t>
      </w:r>
      <w:r w:rsidRPr="005C3877">
        <w:rPr>
          <w:rFonts w:asciiTheme="majorBidi" w:hAnsiTheme="majorBidi" w:cstheme="majorBidi"/>
        </w:rPr>
        <w:noBreakHyphen/>
        <w:t>trattament ta’ telf tal</w:t>
      </w:r>
      <w:r w:rsidRPr="005C3877">
        <w:rPr>
          <w:rFonts w:asciiTheme="majorBidi" w:hAnsiTheme="majorBidi" w:cstheme="majorBidi"/>
        </w:rPr>
        <w:noBreakHyphen/>
        <w:t>għadam assoċjat ma’ terapija ta’ asportazzjoni tal</w:t>
      </w:r>
      <w:r w:rsidRPr="005C3877">
        <w:rPr>
          <w:rFonts w:asciiTheme="majorBidi" w:hAnsiTheme="majorBidi" w:cstheme="majorBidi"/>
        </w:rPr>
        <w:noBreakHyphen/>
        <w:t>ormoni sesswali u f’kull sett tal</w:t>
      </w:r>
      <w:r w:rsidRPr="005C3877">
        <w:rPr>
          <w:rFonts w:asciiTheme="majorBidi" w:hAnsiTheme="majorBidi" w:cstheme="majorBidi"/>
        </w:rPr>
        <w:noBreakHyphen/>
        <w:t>popolazzjoni pedjatrika taħt l</w:t>
      </w:r>
      <w:r w:rsidRPr="005C3877">
        <w:rPr>
          <w:rFonts w:asciiTheme="majorBidi" w:hAnsiTheme="majorBidi" w:cstheme="majorBidi"/>
        </w:rPr>
        <w:noBreakHyphen/>
        <w:t>età ta’sentejn fit</w:t>
      </w:r>
      <w:r w:rsidR="007D1CA6" w:rsidRPr="005C3877">
        <w:rPr>
          <w:rFonts w:asciiTheme="majorBidi" w:hAnsiTheme="majorBidi" w:cstheme="majorBidi"/>
        </w:rPr>
        <w:noBreakHyphen/>
      </w:r>
      <w:r w:rsidRPr="005C3877">
        <w:rPr>
          <w:rFonts w:asciiTheme="majorBidi" w:hAnsiTheme="majorBidi" w:cstheme="majorBidi"/>
        </w:rPr>
        <w:t>trattament tal</w:t>
      </w:r>
      <w:r w:rsidRPr="005C3877">
        <w:rPr>
          <w:rFonts w:asciiTheme="majorBidi" w:hAnsiTheme="majorBidi" w:cstheme="majorBidi"/>
        </w:rPr>
        <w:noBreakHyphen/>
        <w:t>osteoporożi</w:t>
      </w:r>
      <w:r w:rsidR="00A1495F" w:rsidRPr="005C3877">
        <w:rPr>
          <w:rFonts w:asciiTheme="majorBidi" w:hAnsiTheme="majorBidi" w:cstheme="majorBidi"/>
        </w:rPr>
        <w:t xml:space="preserve"> (a</w:t>
      </w:r>
      <w:r w:rsidRPr="005C3877">
        <w:rPr>
          <w:rFonts w:asciiTheme="majorBidi" w:hAnsiTheme="majorBidi" w:cstheme="majorBidi"/>
        </w:rPr>
        <w:t>ra sezzjoni 4.2 għal informazzjoni dwar l</w:t>
      </w:r>
      <w:r w:rsidRPr="005C3877">
        <w:rPr>
          <w:rFonts w:asciiTheme="majorBidi" w:hAnsiTheme="majorBidi" w:cstheme="majorBidi"/>
        </w:rPr>
        <w:noBreakHyphen/>
        <w:t>użu pedjatriku</w:t>
      </w:r>
      <w:r w:rsidR="00A1495F" w:rsidRPr="005C3877">
        <w:rPr>
          <w:rFonts w:asciiTheme="majorBidi" w:hAnsiTheme="majorBidi" w:cstheme="majorBidi"/>
        </w:rPr>
        <w:t>)</w:t>
      </w:r>
      <w:r w:rsidRPr="005C3877">
        <w:rPr>
          <w:rFonts w:asciiTheme="majorBidi" w:hAnsiTheme="majorBidi" w:cstheme="majorBidi"/>
        </w:rPr>
        <w:t>.</w:t>
      </w:r>
    </w:p>
    <w:p w14:paraId="1E1D4128" w14:textId="77777777" w:rsidR="00E32073" w:rsidRPr="005C3877" w:rsidRDefault="00E32073" w:rsidP="005C3877">
      <w:pPr>
        <w:spacing w:after="0" w:line="240" w:lineRule="auto"/>
        <w:ind w:left="0" w:firstLine="0"/>
        <w:rPr>
          <w:rFonts w:asciiTheme="majorBidi" w:hAnsiTheme="majorBidi" w:cstheme="majorBidi"/>
        </w:rPr>
      </w:pPr>
    </w:p>
    <w:p w14:paraId="63595AC5"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5.2</w:t>
      </w:r>
      <w:r w:rsidRPr="005C3877">
        <w:rPr>
          <w:rFonts w:asciiTheme="majorBidi" w:hAnsiTheme="majorBidi" w:cstheme="majorBidi"/>
          <w:b/>
        </w:rPr>
        <w:tab/>
        <w:t>Tagħrif farmakokinetiku</w:t>
      </w:r>
    </w:p>
    <w:p w14:paraId="75FC1D17" w14:textId="77777777" w:rsidR="00E32073" w:rsidRPr="005C3877" w:rsidRDefault="00E32073" w:rsidP="005C3877">
      <w:pPr>
        <w:keepNext/>
        <w:keepLines/>
        <w:spacing w:after="0" w:line="240" w:lineRule="auto"/>
        <w:ind w:left="0" w:firstLine="0"/>
        <w:rPr>
          <w:rFonts w:asciiTheme="majorBidi" w:hAnsiTheme="majorBidi" w:cstheme="majorBidi"/>
        </w:rPr>
      </w:pPr>
    </w:p>
    <w:p w14:paraId="63F50047" w14:textId="77777777" w:rsidR="00B35BDD" w:rsidRPr="005C3877" w:rsidRDefault="00780748" w:rsidP="005C3877">
      <w:pPr>
        <w:keepNext/>
        <w:keepLines/>
        <w:spacing w:after="0" w:line="240" w:lineRule="auto"/>
        <w:ind w:left="0" w:firstLine="0"/>
        <w:rPr>
          <w:u w:val="single"/>
        </w:rPr>
      </w:pPr>
      <w:r w:rsidRPr="005C3877">
        <w:rPr>
          <w:u w:val="single"/>
        </w:rPr>
        <w:t>Assorbiment</w:t>
      </w:r>
    </w:p>
    <w:p w14:paraId="491886A0" w14:textId="77777777" w:rsidR="00E32073" w:rsidRPr="005C3877" w:rsidRDefault="00E32073" w:rsidP="005C3877">
      <w:pPr>
        <w:spacing w:after="0" w:line="240" w:lineRule="auto"/>
        <w:ind w:left="0" w:firstLine="0"/>
        <w:rPr>
          <w:rFonts w:asciiTheme="majorBidi" w:hAnsiTheme="majorBidi" w:cstheme="majorBidi"/>
        </w:rPr>
      </w:pPr>
    </w:p>
    <w:p w14:paraId="4CF1720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Wara għoti taħt il</w:t>
      </w:r>
      <w:r w:rsidRPr="005C3877">
        <w:rPr>
          <w:rFonts w:asciiTheme="majorBidi" w:hAnsiTheme="majorBidi" w:cstheme="majorBidi"/>
        </w:rPr>
        <w:noBreakHyphen/>
        <w:t>ġilda ta’ doża ta’ 1.0 mg/kg, li tqarreb id</w:t>
      </w:r>
      <w:r w:rsidRPr="005C3877">
        <w:rPr>
          <w:rFonts w:asciiTheme="majorBidi" w:hAnsiTheme="majorBidi" w:cstheme="majorBidi"/>
        </w:rPr>
        <w:noBreakHyphen/>
        <w:t>doża approvata ta’ 60 mg, l</w:t>
      </w:r>
      <w:r w:rsidRPr="005C3877">
        <w:rPr>
          <w:rFonts w:asciiTheme="majorBidi" w:hAnsiTheme="majorBidi" w:cstheme="majorBidi"/>
        </w:rPr>
        <w:noBreakHyphen/>
        <w:t>esponiment ibbażat fuq l</w:t>
      </w:r>
      <w:r w:rsidRPr="005C3877">
        <w:rPr>
          <w:rFonts w:asciiTheme="majorBidi" w:hAnsiTheme="majorBidi" w:cstheme="majorBidi"/>
        </w:rPr>
        <w:noBreakHyphen/>
        <w:t xml:space="preserve">AUC </w:t>
      </w:r>
      <w:r w:rsidR="00F07CE7" w:rsidRPr="005C3877">
        <w:rPr>
          <w:rFonts w:asciiTheme="majorBidi" w:hAnsiTheme="majorBidi" w:cstheme="majorBidi"/>
        </w:rPr>
        <w:t>(</w:t>
      </w:r>
      <w:r w:rsidR="00F379CE" w:rsidRPr="005C3877">
        <w:rPr>
          <w:rFonts w:asciiTheme="majorBidi" w:hAnsiTheme="majorBidi" w:cstheme="majorBidi"/>
        </w:rPr>
        <w:t>żona taħt il-kurva – </w:t>
      </w:r>
      <w:r w:rsidR="00F379CE" w:rsidRPr="005C3877">
        <w:rPr>
          <w:rFonts w:asciiTheme="majorBidi" w:hAnsiTheme="majorBidi" w:cstheme="majorBidi"/>
          <w:i/>
          <w:iCs/>
        </w:rPr>
        <w:t>area under the curve</w:t>
      </w:r>
      <w:r w:rsidR="00F379CE" w:rsidRPr="005C3877">
        <w:rPr>
          <w:rFonts w:asciiTheme="majorBidi" w:hAnsiTheme="majorBidi" w:cstheme="majorBidi"/>
        </w:rPr>
        <w:t xml:space="preserve">) </w:t>
      </w:r>
      <w:r w:rsidRPr="005C3877">
        <w:rPr>
          <w:rFonts w:asciiTheme="majorBidi" w:hAnsiTheme="majorBidi" w:cstheme="majorBidi"/>
        </w:rPr>
        <w:t>kien ta’ 78% kif imqabbel ma’ għoti fil</w:t>
      </w:r>
      <w:r w:rsidRPr="005C3877">
        <w:rPr>
          <w:rFonts w:asciiTheme="majorBidi" w:hAnsiTheme="majorBidi" w:cstheme="majorBidi"/>
        </w:rPr>
        <w:noBreakHyphen/>
        <w:t>vini fl</w:t>
      </w:r>
      <w:r w:rsidRPr="005C3877">
        <w:rPr>
          <w:rFonts w:asciiTheme="majorBidi" w:hAnsiTheme="majorBidi" w:cstheme="majorBidi"/>
        </w:rPr>
        <w:noBreakHyphen/>
        <w:t>istess livell ta’ doża. Għal doża taħt il</w:t>
      </w:r>
      <w:r w:rsidRPr="005C3877">
        <w:rPr>
          <w:rFonts w:asciiTheme="majorBidi" w:hAnsiTheme="majorBidi" w:cstheme="majorBidi"/>
        </w:rPr>
        <w:noBreakHyphen/>
        <w:t>ġilda ta’ 60 mg, il</w:t>
      </w:r>
      <w:r w:rsidRPr="005C3877">
        <w:rPr>
          <w:rFonts w:asciiTheme="majorBidi" w:hAnsiTheme="majorBidi" w:cstheme="majorBidi"/>
        </w:rPr>
        <w:noBreakHyphen/>
        <w:t>konċentrazzjonijiet massimi ta’ denosumab fis</w:t>
      </w:r>
      <w:r w:rsidRPr="005C3877">
        <w:rPr>
          <w:rFonts w:asciiTheme="majorBidi" w:hAnsiTheme="majorBidi" w:cstheme="majorBidi"/>
        </w:rPr>
        <w:noBreakHyphen/>
        <w:t>serum (C</w:t>
      </w:r>
      <w:r w:rsidRPr="005C3877">
        <w:rPr>
          <w:rFonts w:asciiTheme="majorBidi" w:hAnsiTheme="majorBidi" w:cstheme="majorBidi"/>
          <w:vertAlign w:val="subscript"/>
        </w:rPr>
        <w:t>max</w:t>
      </w:r>
      <w:r w:rsidRPr="005C3877">
        <w:rPr>
          <w:rFonts w:asciiTheme="majorBidi" w:hAnsiTheme="majorBidi" w:cstheme="majorBidi"/>
        </w:rPr>
        <w:t>) ta’ 6 mcg/mL(firxa 1</w:t>
      </w:r>
      <w:r w:rsidRPr="005C3877">
        <w:rPr>
          <w:rFonts w:asciiTheme="majorBidi" w:hAnsiTheme="majorBidi" w:cstheme="majorBidi"/>
        </w:rPr>
        <w:noBreakHyphen/>
        <w:t>17 </w:t>
      </w:r>
      <w:r w:rsidR="00ED32BA" w:rsidRPr="005C3877">
        <w:rPr>
          <w:rStyle w:val="Heading2Char"/>
        </w:rPr>
        <w:t xml:space="preserve"> </w:t>
      </w:r>
      <w:r w:rsidR="00ED32BA" w:rsidRPr="005C3877">
        <w:rPr>
          <w:rFonts w:asciiTheme="majorBidi" w:hAnsiTheme="majorBidi" w:cstheme="majorBidi"/>
        </w:rPr>
        <w:t>μg</w:t>
      </w:r>
      <w:r w:rsidRPr="005C3877">
        <w:rPr>
          <w:rFonts w:asciiTheme="majorBidi" w:hAnsiTheme="majorBidi" w:cstheme="majorBidi"/>
        </w:rPr>
        <w:t>/mL) seħħew fi żmien għaxart ijiem (firxa 2</w:t>
      </w:r>
      <w:r w:rsidRPr="005C3877">
        <w:rPr>
          <w:rFonts w:asciiTheme="majorBidi" w:hAnsiTheme="majorBidi" w:cstheme="majorBidi"/>
        </w:rPr>
        <w:noBreakHyphen/>
        <w:t>28 ġurnata).</w:t>
      </w:r>
    </w:p>
    <w:p w14:paraId="65AF6DF2" w14:textId="77777777" w:rsidR="00E32073" w:rsidRPr="005C3877" w:rsidRDefault="00E32073" w:rsidP="005C3877">
      <w:pPr>
        <w:spacing w:after="0" w:line="240" w:lineRule="auto"/>
        <w:ind w:left="0" w:firstLine="0"/>
        <w:rPr>
          <w:rFonts w:asciiTheme="majorBidi" w:hAnsiTheme="majorBidi" w:cstheme="majorBidi"/>
        </w:rPr>
      </w:pPr>
    </w:p>
    <w:p w14:paraId="1619D819" w14:textId="77777777" w:rsidR="00B35BDD" w:rsidRPr="005C3877" w:rsidRDefault="00780748" w:rsidP="005C3877">
      <w:pPr>
        <w:keepNext/>
        <w:keepLines/>
        <w:spacing w:after="0" w:line="240" w:lineRule="auto"/>
        <w:ind w:left="0" w:firstLine="0"/>
        <w:rPr>
          <w:u w:val="single"/>
        </w:rPr>
      </w:pPr>
      <w:r w:rsidRPr="005C3877">
        <w:rPr>
          <w:u w:val="single"/>
        </w:rPr>
        <w:t>Bijotrasformazzjoni</w:t>
      </w:r>
    </w:p>
    <w:p w14:paraId="7884023B" w14:textId="77777777" w:rsidR="00E32073" w:rsidRPr="005C3877" w:rsidRDefault="00E32073" w:rsidP="005C3877">
      <w:pPr>
        <w:spacing w:after="0" w:line="240" w:lineRule="auto"/>
        <w:ind w:left="0" w:firstLine="0"/>
        <w:rPr>
          <w:rFonts w:asciiTheme="majorBidi" w:hAnsiTheme="majorBidi" w:cstheme="majorBidi"/>
        </w:rPr>
      </w:pPr>
    </w:p>
    <w:p w14:paraId="7B5698C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enosumab huwa magħmul biss minn aċidi amminiċi u karboidrati bħala immunoglobulina naturali u mhux probabbli li jiġi eliminat permezz ta’ mekkaniżmi metaboliċi tal</w:t>
      </w:r>
      <w:r w:rsidRPr="005C3877">
        <w:rPr>
          <w:rFonts w:asciiTheme="majorBidi" w:hAnsiTheme="majorBidi" w:cstheme="majorBidi"/>
        </w:rPr>
        <w:noBreakHyphen/>
        <w:t>fwied. Il</w:t>
      </w:r>
      <w:r w:rsidRPr="005C3877">
        <w:rPr>
          <w:rFonts w:asciiTheme="majorBidi" w:hAnsiTheme="majorBidi" w:cstheme="majorBidi"/>
        </w:rPr>
        <w:noBreakHyphen/>
        <w:t>metaboliżmu u l</w:t>
      </w:r>
      <w:r w:rsidR="007D1CA6" w:rsidRPr="005C3877">
        <w:rPr>
          <w:rFonts w:asciiTheme="majorBidi" w:hAnsiTheme="majorBidi" w:cstheme="majorBidi"/>
        </w:rPr>
        <w:noBreakHyphen/>
      </w:r>
      <w:r w:rsidRPr="005C3877">
        <w:rPr>
          <w:rFonts w:asciiTheme="majorBidi" w:hAnsiTheme="majorBidi" w:cstheme="majorBidi"/>
        </w:rPr>
        <w:t>eliminazzjoni tiegħu huma mistennija li jsegwu ir</w:t>
      </w:r>
      <w:r w:rsidRPr="005C3877">
        <w:rPr>
          <w:rFonts w:asciiTheme="majorBidi" w:hAnsiTheme="majorBidi" w:cstheme="majorBidi"/>
        </w:rPr>
        <w:noBreakHyphen/>
        <w:t>rotot ta’ tneħħija tal</w:t>
      </w:r>
      <w:r w:rsidRPr="005C3877">
        <w:rPr>
          <w:rFonts w:asciiTheme="majorBidi" w:hAnsiTheme="majorBidi" w:cstheme="majorBidi"/>
        </w:rPr>
        <w:noBreakHyphen/>
        <w:t>immunoglobulini li jwasslu għal degradazzjoni għal peptidi żgħar u aċidi amminiċi ndividwali.</w:t>
      </w:r>
    </w:p>
    <w:p w14:paraId="442EFFC0" w14:textId="77777777" w:rsidR="00E32073" w:rsidRPr="005C3877" w:rsidRDefault="00E32073" w:rsidP="005C3877">
      <w:pPr>
        <w:spacing w:after="0" w:line="240" w:lineRule="auto"/>
        <w:ind w:left="0" w:firstLine="0"/>
        <w:rPr>
          <w:rFonts w:asciiTheme="majorBidi" w:hAnsiTheme="majorBidi" w:cstheme="majorBidi"/>
        </w:rPr>
      </w:pPr>
    </w:p>
    <w:p w14:paraId="5A164848" w14:textId="77777777" w:rsidR="00B35BDD" w:rsidRPr="005C3877" w:rsidRDefault="00780748" w:rsidP="005C3877">
      <w:pPr>
        <w:keepNext/>
        <w:keepLines/>
        <w:spacing w:after="0" w:line="240" w:lineRule="auto"/>
        <w:ind w:left="0" w:firstLine="0"/>
        <w:rPr>
          <w:u w:val="single"/>
        </w:rPr>
      </w:pPr>
      <w:r w:rsidRPr="005C3877">
        <w:rPr>
          <w:u w:val="single"/>
        </w:rPr>
        <w:t>Eliminazzjoni</w:t>
      </w:r>
    </w:p>
    <w:p w14:paraId="23DFE2B3" w14:textId="77777777" w:rsidR="00E32073" w:rsidRPr="005C3877" w:rsidRDefault="00E32073" w:rsidP="005C3877">
      <w:pPr>
        <w:spacing w:after="0" w:line="240" w:lineRule="auto"/>
        <w:ind w:left="0" w:firstLine="0"/>
        <w:rPr>
          <w:rFonts w:asciiTheme="majorBidi" w:hAnsiTheme="majorBidi" w:cstheme="majorBidi"/>
        </w:rPr>
      </w:pPr>
    </w:p>
    <w:p w14:paraId="5F08C01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Wara C</w:t>
      </w:r>
      <w:r w:rsidRPr="005C3877">
        <w:rPr>
          <w:rFonts w:asciiTheme="majorBidi" w:hAnsiTheme="majorBidi" w:cstheme="majorBidi"/>
          <w:vertAlign w:val="subscript"/>
        </w:rPr>
        <w:t>max</w:t>
      </w:r>
      <w:r w:rsidRPr="005C3877">
        <w:rPr>
          <w:rFonts w:asciiTheme="majorBidi" w:hAnsiTheme="majorBidi" w:cstheme="majorBidi"/>
        </w:rPr>
        <w:t>, il</w:t>
      </w:r>
      <w:r w:rsidRPr="005C3877">
        <w:rPr>
          <w:rFonts w:asciiTheme="majorBidi" w:hAnsiTheme="majorBidi" w:cstheme="majorBidi"/>
        </w:rPr>
        <w:noBreakHyphen/>
        <w:t>livelli fis</w:t>
      </w:r>
      <w:r w:rsidRPr="005C3877">
        <w:rPr>
          <w:rFonts w:asciiTheme="majorBidi" w:hAnsiTheme="majorBidi" w:cstheme="majorBidi"/>
        </w:rPr>
        <w:noBreakHyphen/>
        <w:t>serum naqsu b’</w:t>
      </w:r>
      <w:r w:rsidRPr="005C3877">
        <w:rPr>
          <w:rFonts w:asciiTheme="majorBidi" w:hAnsiTheme="majorBidi" w:cstheme="majorBidi"/>
          <w:i/>
        </w:rPr>
        <w:t>half</w:t>
      </w:r>
      <w:r w:rsidRPr="005C3877">
        <w:rPr>
          <w:rFonts w:asciiTheme="majorBidi" w:hAnsiTheme="majorBidi" w:cstheme="majorBidi"/>
          <w:i/>
        </w:rPr>
        <w:noBreakHyphen/>
        <w:t xml:space="preserve">life </w:t>
      </w:r>
      <w:r w:rsidRPr="005C3877">
        <w:rPr>
          <w:rFonts w:asciiTheme="majorBidi" w:hAnsiTheme="majorBidi" w:cstheme="majorBidi"/>
        </w:rPr>
        <w:t>ta’ 26 ġurnata (firxa 6</w:t>
      </w:r>
      <w:r w:rsidRPr="005C3877">
        <w:rPr>
          <w:rFonts w:asciiTheme="majorBidi" w:hAnsiTheme="majorBidi" w:cstheme="majorBidi"/>
        </w:rPr>
        <w:noBreakHyphen/>
        <w:t>52 ġurnata) fuq perjodu ta’ 3 xhur (firxa 1.5</w:t>
      </w:r>
      <w:r w:rsidRPr="005C3877">
        <w:rPr>
          <w:rFonts w:asciiTheme="majorBidi" w:hAnsiTheme="majorBidi" w:cstheme="majorBidi"/>
        </w:rPr>
        <w:noBreakHyphen/>
        <w:t>4.5 xhur). Sitt xhur wara d</w:t>
      </w:r>
      <w:r w:rsidRPr="005C3877">
        <w:rPr>
          <w:rFonts w:asciiTheme="majorBidi" w:hAnsiTheme="majorBidi" w:cstheme="majorBidi"/>
        </w:rPr>
        <w:noBreakHyphen/>
        <w:t>doża, tlieta u ħamsin fil</w:t>
      </w:r>
      <w:r w:rsidRPr="005C3877">
        <w:rPr>
          <w:rFonts w:asciiTheme="majorBidi" w:hAnsiTheme="majorBidi" w:cstheme="majorBidi"/>
        </w:rPr>
        <w:noBreakHyphen/>
        <w:t>mija (53%) tal</w:t>
      </w:r>
      <w:r w:rsidRPr="005C3877">
        <w:rPr>
          <w:rFonts w:asciiTheme="majorBidi" w:hAnsiTheme="majorBidi" w:cstheme="majorBidi"/>
        </w:rPr>
        <w:noBreakHyphen/>
        <w:t>pazjenti ma kellhomx ammonti ta’ denosumab li jitkejlu.</w:t>
      </w:r>
    </w:p>
    <w:p w14:paraId="6DBF4FF5" w14:textId="77777777" w:rsidR="00E32073" w:rsidRPr="005C3877" w:rsidRDefault="00E32073" w:rsidP="005C3877">
      <w:pPr>
        <w:spacing w:after="0" w:line="240" w:lineRule="auto"/>
        <w:ind w:left="0" w:firstLine="0"/>
        <w:rPr>
          <w:rFonts w:asciiTheme="majorBidi" w:hAnsiTheme="majorBidi" w:cstheme="majorBidi"/>
        </w:rPr>
      </w:pPr>
    </w:p>
    <w:p w14:paraId="5F6B5D0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Ma kienet osservata l</w:t>
      </w:r>
      <w:r w:rsidRPr="005C3877">
        <w:rPr>
          <w:rFonts w:asciiTheme="majorBidi" w:hAnsiTheme="majorBidi" w:cstheme="majorBidi"/>
        </w:rPr>
        <w:noBreakHyphen/>
        <w:t>ebda akkumulazzjoni jew bidla fil</w:t>
      </w:r>
      <w:r w:rsidRPr="005C3877">
        <w:rPr>
          <w:rFonts w:asciiTheme="majorBidi" w:hAnsiTheme="majorBidi" w:cstheme="majorBidi"/>
        </w:rPr>
        <w:noBreakHyphen/>
        <w:t>farmakokinetika ta’ denosumab maż</w:t>
      </w:r>
      <w:r w:rsidRPr="005C3877">
        <w:rPr>
          <w:rFonts w:asciiTheme="majorBidi" w:hAnsiTheme="majorBidi" w:cstheme="majorBidi"/>
        </w:rPr>
        <w:noBreakHyphen/>
        <w:t>żmien wara dożi multipli ta’ 60 mg mogħtija taħt il</w:t>
      </w:r>
      <w:r w:rsidRPr="005C3877">
        <w:rPr>
          <w:rFonts w:asciiTheme="majorBidi" w:hAnsiTheme="majorBidi" w:cstheme="majorBidi"/>
        </w:rPr>
        <w:noBreakHyphen/>
        <w:t>ġilda darba kull 6 xhur. Il</w:t>
      </w:r>
      <w:r w:rsidRPr="005C3877">
        <w:rPr>
          <w:rFonts w:asciiTheme="majorBidi" w:hAnsiTheme="majorBidi" w:cstheme="majorBidi"/>
        </w:rPr>
        <w:noBreakHyphen/>
        <w:t>farmakokinetika ta’ denosumab ma kinitx affettwata mill</w:t>
      </w:r>
      <w:r w:rsidRPr="005C3877">
        <w:rPr>
          <w:rFonts w:asciiTheme="majorBidi" w:hAnsiTheme="majorBidi" w:cstheme="majorBidi"/>
        </w:rPr>
        <w:noBreakHyphen/>
        <w:t>formazzjoni ta’ antikorpi li jeħlu ma’ denosumab u kienet simili fl</w:t>
      </w:r>
      <w:r w:rsidRPr="005C3877">
        <w:rPr>
          <w:rFonts w:asciiTheme="majorBidi" w:hAnsiTheme="majorBidi" w:cstheme="majorBidi"/>
        </w:rPr>
        <w:noBreakHyphen/>
        <w:t>irġiel u fin</w:t>
      </w:r>
      <w:r w:rsidRPr="005C3877">
        <w:rPr>
          <w:rFonts w:asciiTheme="majorBidi" w:hAnsiTheme="majorBidi" w:cstheme="majorBidi"/>
        </w:rPr>
        <w:noBreakHyphen/>
        <w:t>nisa. L</w:t>
      </w:r>
      <w:r w:rsidRPr="005C3877">
        <w:rPr>
          <w:rFonts w:asciiTheme="majorBidi" w:hAnsiTheme="majorBidi" w:cstheme="majorBidi"/>
        </w:rPr>
        <w:noBreakHyphen/>
        <w:t>età (28</w:t>
      </w:r>
      <w:r w:rsidRPr="005C3877">
        <w:rPr>
          <w:rFonts w:asciiTheme="majorBidi" w:hAnsiTheme="majorBidi" w:cstheme="majorBidi"/>
        </w:rPr>
        <w:noBreakHyphen/>
        <w:t>87 sena), razza u stat tal</w:t>
      </w:r>
      <w:r w:rsidRPr="005C3877">
        <w:rPr>
          <w:rFonts w:asciiTheme="majorBidi" w:hAnsiTheme="majorBidi" w:cstheme="majorBidi"/>
        </w:rPr>
        <w:noBreakHyphen/>
        <w:t>marda (massa tal</w:t>
      </w:r>
      <w:r w:rsidRPr="005C3877">
        <w:rPr>
          <w:rFonts w:asciiTheme="majorBidi" w:hAnsiTheme="majorBidi" w:cstheme="majorBidi"/>
        </w:rPr>
        <w:noBreakHyphen/>
        <w:t>għadam baxxa jew osteoporożi; kanċer tal</w:t>
      </w:r>
      <w:r w:rsidRPr="005C3877">
        <w:rPr>
          <w:rFonts w:asciiTheme="majorBidi" w:hAnsiTheme="majorBidi" w:cstheme="majorBidi"/>
        </w:rPr>
        <w:noBreakHyphen/>
        <w:t>prostata jew tas</w:t>
      </w:r>
      <w:r w:rsidRPr="005C3877">
        <w:rPr>
          <w:rFonts w:asciiTheme="majorBidi" w:hAnsiTheme="majorBidi" w:cstheme="majorBidi"/>
        </w:rPr>
        <w:noBreakHyphen/>
        <w:t>sider) ma jidhirx li jaffettwaw il</w:t>
      </w:r>
      <w:r w:rsidRPr="005C3877">
        <w:rPr>
          <w:rFonts w:asciiTheme="majorBidi" w:hAnsiTheme="majorBidi" w:cstheme="majorBidi"/>
        </w:rPr>
        <w:noBreakHyphen/>
        <w:t>farmakokinetika ta’ denosumab b’mod sinifikanti.</w:t>
      </w:r>
    </w:p>
    <w:p w14:paraId="34DC5BC3" w14:textId="77777777" w:rsidR="00E32073" w:rsidRPr="005C3877" w:rsidRDefault="00E32073" w:rsidP="005C3877">
      <w:pPr>
        <w:spacing w:after="0" w:line="240" w:lineRule="auto"/>
        <w:ind w:left="0" w:firstLine="0"/>
        <w:rPr>
          <w:rFonts w:asciiTheme="majorBidi" w:hAnsiTheme="majorBidi" w:cstheme="majorBidi"/>
        </w:rPr>
      </w:pPr>
    </w:p>
    <w:p w14:paraId="04B9249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ienet osservata tendenza bejn piż tal</w:t>
      </w:r>
      <w:r w:rsidRPr="005C3877">
        <w:rPr>
          <w:rFonts w:asciiTheme="majorBidi" w:hAnsiTheme="majorBidi" w:cstheme="majorBidi"/>
        </w:rPr>
        <w:noBreakHyphen/>
        <w:t>ġisem ogħla u esponiment aktar baxx ibbażat fuq l</w:t>
      </w:r>
      <w:r w:rsidRPr="005C3877">
        <w:rPr>
          <w:rFonts w:asciiTheme="majorBidi" w:hAnsiTheme="majorBidi" w:cstheme="majorBidi"/>
        </w:rPr>
        <w:noBreakHyphen/>
        <w:t>AUC u C</w:t>
      </w:r>
      <w:r w:rsidRPr="005C3877">
        <w:rPr>
          <w:rFonts w:asciiTheme="majorBidi" w:hAnsiTheme="majorBidi" w:cstheme="majorBidi"/>
          <w:vertAlign w:val="subscript"/>
        </w:rPr>
        <w:t>max</w:t>
      </w:r>
      <w:r w:rsidRPr="005C3877">
        <w:rPr>
          <w:rFonts w:asciiTheme="majorBidi" w:hAnsiTheme="majorBidi" w:cstheme="majorBidi"/>
        </w:rPr>
        <w:t>. Madankollu, it</w:t>
      </w:r>
      <w:r w:rsidRPr="005C3877">
        <w:rPr>
          <w:rFonts w:asciiTheme="majorBidi" w:hAnsiTheme="majorBidi" w:cstheme="majorBidi"/>
        </w:rPr>
        <w:noBreakHyphen/>
        <w:t>tendenza mhux ikkunsidrata klinikament importanti, peress li l</w:t>
      </w:r>
      <w:r w:rsidRPr="005C3877">
        <w:rPr>
          <w:rFonts w:asciiTheme="majorBidi" w:hAnsiTheme="majorBidi" w:cstheme="majorBidi"/>
        </w:rPr>
        <w:noBreakHyphen/>
        <w:t>effetti farmakodinamiċi bbażati fuq żidiet fil</w:t>
      </w:r>
      <w:r w:rsidRPr="005C3877">
        <w:rPr>
          <w:rFonts w:asciiTheme="majorBidi" w:hAnsiTheme="majorBidi" w:cstheme="majorBidi"/>
        </w:rPr>
        <w:noBreakHyphen/>
        <w:t>markaturi tal</w:t>
      </w:r>
      <w:r w:rsidRPr="005C3877">
        <w:rPr>
          <w:rFonts w:asciiTheme="majorBidi" w:hAnsiTheme="majorBidi" w:cstheme="majorBidi"/>
        </w:rPr>
        <w:noBreakHyphen/>
        <w:t>bidla tal</w:t>
      </w:r>
      <w:r w:rsidRPr="005C3877">
        <w:rPr>
          <w:rFonts w:asciiTheme="majorBidi" w:hAnsiTheme="majorBidi" w:cstheme="majorBidi"/>
        </w:rPr>
        <w:noBreakHyphen/>
        <w:t>għadam u fil</w:t>
      </w:r>
      <w:r w:rsidRPr="005C3877">
        <w:rPr>
          <w:rFonts w:asciiTheme="majorBidi" w:hAnsiTheme="majorBidi" w:cstheme="majorBidi"/>
        </w:rPr>
        <w:noBreakHyphen/>
        <w:t>BMD kienu konsistenti tul firxa wiesa’ ta’ piż tal</w:t>
      </w:r>
      <w:r w:rsidRPr="005C3877">
        <w:rPr>
          <w:rFonts w:asciiTheme="majorBidi" w:hAnsiTheme="majorBidi" w:cstheme="majorBidi"/>
        </w:rPr>
        <w:noBreakHyphen/>
        <w:t>ġisem.</w:t>
      </w:r>
    </w:p>
    <w:p w14:paraId="4DBDFCD7" w14:textId="77777777" w:rsidR="00E32073" w:rsidRPr="005C3877" w:rsidRDefault="00E32073" w:rsidP="005C3877">
      <w:pPr>
        <w:spacing w:after="0" w:line="240" w:lineRule="auto"/>
        <w:ind w:left="0" w:firstLine="0"/>
        <w:rPr>
          <w:rFonts w:asciiTheme="majorBidi" w:hAnsiTheme="majorBidi" w:cstheme="majorBidi"/>
        </w:rPr>
      </w:pPr>
    </w:p>
    <w:p w14:paraId="0C99963B" w14:textId="77777777" w:rsidR="00B35BDD" w:rsidRPr="005C3877" w:rsidRDefault="00780748" w:rsidP="005C3877">
      <w:pPr>
        <w:keepNext/>
        <w:keepLines/>
        <w:spacing w:after="0" w:line="240" w:lineRule="auto"/>
        <w:ind w:left="0" w:firstLine="0"/>
        <w:rPr>
          <w:u w:val="single"/>
        </w:rPr>
      </w:pPr>
      <w:r w:rsidRPr="005C3877">
        <w:rPr>
          <w:u w:val="single"/>
        </w:rPr>
        <w:t>Linearità/nuqqas ta’ linearità</w:t>
      </w:r>
    </w:p>
    <w:p w14:paraId="7B250BE7" w14:textId="77777777" w:rsidR="00E32073" w:rsidRPr="005C3877" w:rsidRDefault="00E32073" w:rsidP="005C3877">
      <w:pPr>
        <w:spacing w:after="0" w:line="240" w:lineRule="auto"/>
        <w:ind w:left="0" w:firstLine="0"/>
        <w:rPr>
          <w:rFonts w:asciiTheme="majorBidi" w:hAnsiTheme="majorBidi" w:cstheme="majorBidi"/>
        </w:rPr>
      </w:pPr>
    </w:p>
    <w:p w14:paraId="57469F2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i dwar il</w:t>
      </w:r>
      <w:r w:rsidRPr="005C3877">
        <w:rPr>
          <w:rFonts w:asciiTheme="majorBidi" w:hAnsiTheme="majorBidi" w:cstheme="majorBidi"/>
        </w:rPr>
        <w:noBreakHyphen/>
        <w:t>firxa tad</w:t>
      </w:r>
      <w:r w:rsidRPr="005C3877">
        <w:rPr>
          <w:rFonts w:asciiTheme="majorBidi" w:hAnsiTheme="majorBidi" w:cstheme="majorBidi"/>
        </w:rPr>
        <w:noBreakHyphen/>
        <w:t>doża, denosumab wera farmakokinetika mhux lineari u dipendenti mid</w:t>
      </w:r>
      <w:r w:rsidRPr="005C3877">
        <w:rPr>
          <w:rFonts w:asciiTheme="majorBidi" w:hAnsiTheme="majorBidi" w:cstheme="majorBidi"/>
        </w:rPr>
        <w:noBreakHyphen/>
        <w:t>doża, bi tneħħija aktar baxxa b’dożi jew konċentrazzjonijiet ogħla, iżda b’żidiet fl</w:t>
      </w:r>
      <w:r w:rsidRPr="005C3877">
        <w:rPr>
          <w:rFonts w:asciiTheme="majorBidi" w:hAnsiTheme="majorBidi" w:cstheme="majorBidi"/>
        </w:rPr>
        <w:noBreakHyphen/>
        <w:t>esponiment ftit jew wisq proprozjonali mad</w:t>
      </w:r>
      <w:r w:rsidRPr="005C3877">
        <w:rPr>
          <w:rFonts w:asciiTheme="majorBidi" w:hAnsiTheme="majorBidi" w:cstheme="majorBidi"/>
        </w:rPr>
        <w:noBreakHyphen/>
        <w:t>doża għal dożi ta’ 60 mg jew aktar.</w:t>
      </w:r>
    </w:p>
    <w:p w14:paraId="4B541C97" w14:textId="77777777" w:rsidR="00E32073" w:rsidRPr="005C3877" w:rsidRDefault="00E32073" w:rsidP="005C3877">
      <w:pPr>
        <w:spacing w:after="0" w:line="240" w:lineRule="auto"/>
        <w:ind w:left="0" w:firstLine="0"/>
        <w:rPr>
          <w:rFonts w:asciiTheme="majorBidi" w:hAnsiTheme="majorBidi" w:cstheme="majorBidi"/>
        </w:rPr>
      </w:pPr>
    </w:p>
    <w:p w14:paraId="74D9B800" w14:textId="77777777" w:rsidR="00B35BDD" w:rsidRPr="005C3877" w:rsidRDefault="00780748" w:rsidP="005C3877">
      <w:pPr>
        <w:keepNext/>
        <w:keepLines/>
        <w:spacing w:after="0" w:line="240" w:lineRule="auto"/>
        <w:ind w:left="0" w:firstLine="0"/>
        <w:rPr>
          <w:u w:val="single"/>
        </w:rPr>
      </w:pPr>
      <w:r w:rsidRPr="005C3877">
        <w:rPr>
          <w:u w:val="single"/>
        </w:rPr>
        <w:t>Indeboliment renali</w:t>
      </w:r>
    </w:p>
    <w:p w14:paraId="5F74CE76" w14:textId="77777777" w:rsidR="00E32073" w:rsidRPr="005C3877" w:rsidRDefault="00E32073" w:rsidP="005C3877">
      <w:pPr>
        <w:spacing w:after="0" w:line="240" w:lineRule="auto"/>
        <w:ind w:left="0" w:firstLine="0"/>
        <w:rPr>
          <w:rFonts w:asciiTheme="majorBidi" w:hAnsiTheme="majorBidi" w:cstheme="majorBidi"/>
        </w:rPr>
      </w:pPr>
    </w:p>
    <w:p w14:paraId="1F21657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u fuq 55 pazjent bi gradi varji ta’ funzjoni renali, inkluż pazjenti fuq dijalisi, il</w:t>
      </w:r>
      <w:r w:rsidRPr="005C3877">
        <w:rPr>
          <w:rFonts w:asciiTheme="majorBidi" w:hAnsiTheme="majorBidi" w:cstheme="majorBidi"/>
        </w:rPr>
        <w:noBreakHyphen/>
        <w:t>grad ta’ indeboliment renali ma kellu l</w:t>
      </w:r>
      <w:r w:rsidRPr="005C3877">
        <w:rPr>
          <w:rFonts w:asciiTheme="majorBidi" w:hAnsiTheme="majorBidi" w:cstheme="majorBidi"/>
        </w:rPr>
        <w:noBreakHyphen/>
        <w:t>ebda effett fuq il</w:t>
      </w:r>
      <w:r w:rsidRPr="005C3877">
        <w:rPr>
          <w:rFonts w:asciiTheme="majorBidi" w:hAnsiTheme="majorBidi" w:cstheme="majorBidi"/>
        </w:rPr>
        <w:noBreakHyphen/>
        <w:t>farmakokinetika ta’ denosumab.</w:t>
      </w:r>
    </w:p>
    <w:p w14:paraId="5F3DCBC9" w14:textId="77777777" w:rsidR="00E32073" w:rsidRPr="005C3877" w:rsidRDefault="00E32073" w:rsidP="005C3877">
      <w:pPr>
        <w:spacing w:after="0" w:line="240" w:lineRule="auto"/>
        <w:ind w:left="0" w:firstLine="0"/>
        <w:rPr>
          <w:rFonts w:asciiTheme="majorBidi" w:hAnsiTheme="majorBidi" w:cstheme="majorBidi"/>
        </w:rPr>
      </w:pPr>
    </w:p>
    <w:p w14:paraId="60BFC425" w14:textId="77777777" w:rsidR="00B35BDD" w:rsidRPr="005C3877" w:rsidRDefault="00780748" w:rsidP="005C3877">
      <w:pPr>
        <w:keepNext/>
        <w:keepLines/>
        <w:spacing w:after="0" w:line="240" w:lineRule="auto"/>
        <w:ind w:left="0" w:firstLine="0"/>
        <w:rPr>
          <w:u w:val="single"/>
        </w:rPr>
      </w:pPr>
      <w:r w:rsidRPr="005C3877">
        <w:rPr>
          <w:u w:val="single"/>
        </w:rPr>
        <w:t>Indeboliment tal</w:t>
      </w:r>
      <w:r w:rsidRPr="005C3877">
        <w:rPr>
          <w:u w:val="single"/>
        </w:rPr>
        <w:noBreakHyphen/>
        <w:t>fwied</w:t>
      </w:r>
    </w:p>
    <w:p w14:paraId="37D4AF63" w14:textId="77777777" w:rsidR="00E32073" w:rsidRPr="005C3877" w:rsidRDefault="00E32073" w:rsidP="005C3877">
      <w:pPr>
        <w:spacing w:after="0" w:line="240" w:lineRule="auto"/>
        <w:ind w:left="0" w:firstLine="0"/>
        <w:rPr>
          <w:rFonts w:asciiTheme="majorBidi" w:hAnsiTheme="majorBidi" w:cstheme="majorBidi"/>
        </w:rPr>
      </w:pPr>
    </w:p>
    <w:p w14:paraId="75592AA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Ma sarux studji speċifiċi fuq pazjenti b’indeboliment tal</w:t>
      </w:r>
      <w:r w:rsidRPr="005C3877">
        <w:rPr>
          <w:rFonts w:asciiTheme="majorBidi" w:hAnsiTheme="majorBidi" w:cstheme="majorBidi"/>
        </w:rPr>
        <w:noBreakHyphen/>
        <w:t>fwied. B’mod ġenerali, antikorpi monoklonali mhux eliminati permezz tal</w:t>
      </w:r>
      <w:r w:rsidRPr="005C3877">
        <w:rPr>
          <w:rFonts w:asciiTheme="majorBidi" w:hAnsiTheme="majorBidi" w:cstheme="majorBidi"/>
        </w:rPr>
        <w:noBreakHyphen/>
        <w:t>mekkaniżmi metaboliċi tal</w:t>
      </w:r>
      <w:r w:rsidRPr="005C3877">
        <w:rPr>
          <w:rFonts w:asciiTheme="majorBidi" w:hAnsiTheme="majorBidi" w:cstheme="majorBidi"/>
        </w:rPr>
        <w:noBreakHyphen/>
        <w:t>fwied. Il</w:t>
      </w:r>
      <w:r w:rsidRPr="005C3877">
        <w:rPr>
          <w:rFonts w:asciiTheme="majorBidi" w:hAnsiTheme="majorBidi" w:cstheme="majorBidi"/>
        </w:rPr>
        <w:noBreakHyphen/>
        <w:t>farmakokinetika ta’ denosumab mhux mistennija li tiġi affettwata minn indeboliment tal</w:t>
      </w:r>
      <w:r w:rsidRPr="005C3877">
        <w:rPr>
          <w:rFonts w:asciiTheme="majorBidi" w:hAnsiTheme="majorBidi" w:cstheme="majorBidi"/>
        </w:rPr>
        <w:noBreakHyphen/>
        <w:t>fwied.</w:t>
      </w:r>
    </w:p>
    <w:p w14:paraId="78C71426" w14:textId="77777777" w:rsidR="00E32073" w:rsidRPr="005C3877" w:rsidRDefault="00E32073" w:rsidP="005C3877">
      <w:pPr>
        <w:spacing w:after="0" w:line="240" w:lineRule="auto"/>
        <w:ind w:left="0" w:firstLine="0"/>
        <w:rPr>
          <w:rFonts w:asciiTheme="majorBidi" w:hAnsiTheme="majorBidi" w:cstheme="majorBidi"/>
        </w:rPr>
      </w:pPr>
    </w:p>
    <w:p w14:paraId="085CE5D4" w14:textId="77777777" w:rsidR="00B35BDD" w:rsidRPr="005C3877" w:rsidRDefault="00780748" w:rsidP="005C3877">
      <w:pPr>
        <w:keepNext/>
        <w:keepLines/>
        <w:spacing w:after="0" w:line="240" w:lineRule="auto"/>
        <w:ind w:left="0" w:firstLine="0"/>
        <w:rPr>
          <w:u w:val="single"/>
        </w:rPr>
      </w:pPr>
      <w:r w:rsidRPr="005C3877">
        <w:rPr>
          <w:u w:val="single"/>
        </w:rPr>
        <w:t>Popolazzjoni pedjatrika</w:t>
      </w:r>
    </w:p>
    <w:p w14:paraId="6EE99868" w14:textId="77777777" w:rsidR="00E32073" w:rsidRPr="005C3877" w:rsidRDefault="00E32073" w:rsidP="005C3877">
      <w:pPr>
        <w:spacing w:after="0" w:line="240" w:lineRule="auto"/>
        <w:ind w:left="0" w:firstLine="0"/>
        <w:rPr>
          <w:rFonts w:asciiTheme="majorBidi" w:hAnsiTheme="majorBidi" w:cstheme="majorBidi"/>
        </w:rPr>
      </w:pPr>
    </w:p>
    <w:p w14:paraId="1288B5E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r w:rsidR="00B020C9" w:rsidRPr="005C3877">
        <w:rPr>
          <w:rFonts w:asciiTheme="majorBidi" w:hAnsiTheme="majorBidi" w:cstheme="majorBidi"/>
        </w:rPr>
        <w:t xml:space="preserve"> m’għandux jintuża fil</w:t>
      </w:r>
      <w:r w:rsidRPr="005C3877">
        <w:rPr>
          <w:rFonts w:asciiTheme="majorBidi" w:hAnsiTheme="majorBidi" w:cstheme="majorBidi"/>
        </w:rPr>
        <w:noBreakHyphen/>
      </w:r>
      <w:r w:rsidR="00B020C9" w:rsidRPr="005C3877">
        <w:rPr>
          <w:rFonts w:asciiTheme="majorBidi" w:hAnsiTheme="majorBidi" w:cstheme="majorBidi"/>
        </w:rPr>
        <w:t>popolazzjonijiet pedjatriċi (ara sezzjonijiet</w:t>
      </w:r>
      <w:r w:rsidRPr="005C3877">
        <w:rPr>
          <w:rFonts w:asciiTheme="majorBidi" w:hAnsiTheme="majorBidi" w:cstheme="majorBidi"/>
        </w:rPr>
        <w:t> 4</w:t>
      </w:r>
      <w:r w:rsidR="00B020C9" w:rsidRPr="005C3877">
        <w:rPr>
          <w:rFonts w:asciiTheme="majorBidi" w:hAnsiTheme="majorBidi" w:cstheme="majorBidi"/>
        </w:rPr>
        <w:t>.</w:t>
      </w:r>
      <w:r w:rsidRPr="005C3877">
        <w:rPr>
          <w:rFonts w:asciiTheme="majorBidi" w:hAnsiTheme="majorBidi" w:cstheme="majorBidi"/>
        </w:rPr>
        <w:t>2 </w:t>
      </w:r>
      <w:r w:rsidR="00B020C9" w:rsidRPr="005C3877">
        <w:rPr>
          <w:rFonts w:asciiTheme="majorBidi" w:hAnsiTheme="majorBidi" w:cstheme="majorBidi"/>
        </w:rPr>
        <w:t>u</w:t>
      </w:r>
      <w:r w:rsidRPr="005C3877">
        <w:rPr>
          <w:rFonts w:asciiTheme="majorBidi" w:hAnsiTheme="majorBidi" w:cstheme="majorBidi"/>
        </w:rPr>
        <w:t> 5</w:t>
      </w:r>
      <w:r w:rsidR="00B020C9" w:rsidRPr="005C3877">
        <w:rPr>
          <w:rFonts w:asciiTheme="majorBidi" w:hAnsiTheme="majorBidi" w:cstheme="majorBidi"/>
        </w:rPr>
        <w:t>.1).</w:t>
      </w:r>
    </w:p>
    <w:p w14:paraId="21B857E2" w14:textId="77777777" w:rsidR="00E32073" w:rsidRPr="005C3877" w:rsidRDefault="00E32073" w:rsidP="005C3877">
      <w:pPr>
        <w:spacing w:after="0" w:line="240" w:lineRule="auto"/>
        <w:ind w:left="0" w:firstLine="0"/>
        <w:rPr>
          <w:rFonts w:asciiTheme="majorBidi" w:hAnsiTheme="majorBidi" w:cstheme="majorBidi"/>
        </w:rPr>
      </w:pPr>
    </w:p>
    <w:p w14:paraId="38104C9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u ta’ fażi 3 fil</w:t>
      </w:r>
      <w:r w:rsidRPr="005C3877">
        <w:rPr>
          <w:rFonts w:asciiTheme="majorBidi" w:hAnsiTheme="majorBidi" w:cstheme="majorBidi"/>
        </w:rPr>
        <w:noBreakHyphen/>
        <w:t>pazjenti pedjatriċi b’osteoġenesi imperfecta (N</w:t>
      </w:r>
      <w:r w:rsidR="00A953E8" w:rsidRPr="005C3877">
        <w:rPr>
          <w:rFonts w:asciiTheme="majorBidi" w:hAnsiTheme="majorBidi" w:cstheme="majorBidi"/>
        </w:rPr>
        <w:t> </w:t>
      </w:r>
      <w:r w:rsidRPr="005C3877">
        <w:rPr>
          <w:rFonts w:asciiTheme="majorBidi" w:hAnsiTheme="majorBidi" w:cstheme="majorBidi"/>
        </w:rPr>
        <w:t>= 153), il</w:t>
      </w:r>
      <w:r w:rsidRPr="005C3877">
        <w:rPr>
          <w:rFonts w:asciiTheme="majorBidi" w:hAnsiTheme="majorBidi" w:cstheme="majorBidi"/>
        </w:rPr>
        <w:noBreakHyphen/>
        <w:t>konċentrazzjonijiet massimi ta’ denosumab fis</w:t>
      </w:r>
      <w:r w:rsidRPr="005C3877">
        <w:rPr>
          <w:rFonts w:asciiTheme="majorBidi" w:hAnsiTheme="majorBidi" w:cstheme="majorBidi"/>
        </w:rPr>
        <w:noBreakHyphen/>
        <w:t>serum ġew osservati biss f’jum 10 fil</w:t>
      </w:r>
      <w:r w:rsidRPr="005C3877">
        <w:rPr>
          <w:rFonts w:asciiTheme="majorBidi" w:hAnsiTheme="majorBidi" w:cstheme="majorBidi"/>
        </w:rPr>
        <w:noBreakHyphen/>
        <w:t>gruppi kollha tal</w:t>
      </w:r>
      <w:r w:rsidRPr="005C3877">
        <w:rPr>
          <w:rFonts w:asciiTheme="majorBidi" w:hAnsiTheme="majorBidi" w:cstheme="majorBidi"/>
        </w:rPr>
        <w:noBreakHyphen/>
        <w:t>età. Għad</w:t>
      </w:r>
      <w:r w:rsidRPr="005C3877">
        <w:rPr>
          <w:rFonts w:asciiTheme="majorBidi" w:hAnsiTheme="majorBidi" w:cstheme="majorBidi"/>
        </w:rPr>
        <w:noBreakHyphen/>
        <w:t>dożaġġ kull 3 xhur u kull 6 xhur, il</w:t>
      </w:r>
      <w:r w:rsidRPr="005C3877">
        <w:rPr>
          <w:rFonts w:asciiTheme="majorBidi" w:hAnsiTheme="majorBidi" w:cstheme="majorBidi"/>
        </w:rPr>
        <w:noBreakHyphen/>
        <w:t>konċentrazzjonijiet minimi medji ta’ denosumab fis</w:t>
      </w:r>
      <w:r w:rsidRPr="005C3877">
        <w:rPr>
          <w:rFonts w:asciiTheme="majorBidi" w:hAnsiTheme="majorBidi" w:cstheme="majorBidi"/>
        </w:rPr>
        <w:noBreakHyphen/>
        <w:t>serum kienu osservati li kienu ogħla għat</w:t>
      </w:r>
      <w:r w:rsidRPr="005C3877">
        <w:rPr>
          <w:rFonts w:asciiTheme="majorBidi" w:hAnsiTheme="majorBidi" w:cstheme="majorBidi"/>
        </w:rPr>
        <w:noBreakHyphen/>
        <w:t>tfal b’età ta’ 11 sa 17</w:t>
      </w:r>
      <w:r w:rsidRPr="005C3877">
        <w:rPr>
          <w:rFonts w:asciiTheme="majorBidi" w:hAnsiTheme="majorBidi" w:cstheme="majorBidi"/>
        </w:rPr>
        <w:noBreakHyphen/>
        <w:t>il sena, filwaqt li t</w:t>
      </w:r>
      <w:r w:rsidRPr="005C3877">
        <w:rPr>
          <w:rFonts w:asciiTheme="majorBidi" w:hAnsiTheme="majorBidi" w:cstheme="majorBidi"/>
        </w:rPr>
        <w:noBreakHyphen/>
        <w:t>tfal b’età ta’ sentejn sa 6 snin kellhom l</w:t>
      </w:r>
      <w:r w:rsidR="007D1CA6" w:rsidRPr="005C3877">
        <w:rPr>
          <w:rFonts w:asciiTheme="majorBidi" w:hAnsiTheme="majorBidi" w:cstheme="majorBidi"/>
        </w:rPr>
        <w:noBreakHyphen/>
      </w:r>
      <w:r w:rsidRPr="005C3877">
        <w:rPr>
          <w:rFonts w:asciiTheme="majorBidi" w:hAnsiTheme="majorBidi" w:cstheme="majorBidi"/>
        </w:rPr>
        <w:t>aktar konċentrazzjonijiet minimi medji baxxi.</w:t>
      </w:r>
    </w:p>
    <w:p w14:paraId="64566437" w14:textId="77777777" w:rsidR="00E32073" w:rsidRPr="005C3877" w:rsidRDefault="00E32073" w:rsidP="005C3877">
      <w:pPr>
        <w:spacing w:after="0" w:line="240" w:lineRule="auto"/>
        <w:ind w:left="0" w:firstLine="0"/>
        <w:rPr>
          <w:rFonts w:asciiTheme="majorBidi" w:hAnsiTheme="majorBidi" w:cstheme="majorBidi"/>
        </w:rPr>
      </w:pPr>
    </w:p>
    <w:p w14:paraId="614F7063"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5.3</w:t>
      </w:r>
      <w:r w:rsidRPr="005C3877">
        <w:rPr>
          <w:rFonts w:asciiTheme="majorBidi" w:hAnsiTheme="majorBidi" w:cstheme="majorBidi"/>
          <w:b/>
        </w:rPr>
        <w:tab/>
        <w:t>Tagħrif ta’ qabel l</w:t>
      </w:r>
      <w:r w:rsidRPr="005C3877">
        <w:rPr>
          <w:rFonts w:asciiTheme="majorBidi" w:hAnsiTheme="majorBidi" w:cstheme="majorBidi"/>
          <w:b/>
        </w:rPr>
        <w:noBreakHyphen/>
        <w:t>użu kliniku dwar is</w:t>
      </w:r>
      <w:r w:rsidRPr="005C3877">
        <w:rPr>
          <w:rFonts w:asciiTheme="majorBidi" w:hAnsiTheme="majorBidi" w:cstheme="majorBidi"/>
          <w:b/>
        </w:rPr>
        <w:noBreakHyphen/>
        <w:t>sigurtà</w:t>
      </w:r>
    </w:p>
    <w:p w14:paraId="3F978113" w14:textId="77777777" w:rsidR="00E32073" w:rsidRPr="005C3877" w:rsidRDefault="00E32073" w:rsidP="005C3877">
      <w:pPr>
        <w:keepNext/>
        <w:keepLines/>
        <w:spacing w:after="0" w:line="240" w:lineRule="auto"/>
        <w:ind w:left="0" w:firstLine="0"/>
        <w:rPr>
          <w:rFonts w:asciiTheme="majorBidi" w:hAnsiTheme="majorBidi" w:cstheme="majorBidi"/>
        </w:rPr>
      </w:pPr>
    </w:p>
    <w:p w14:paraId="323F7A1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i dwar l</w:t>
      </w:r>
      <w:r w:rsidRPr="005C3877">
        <w:rPr>
          <w:rFonts w:asciiTheme="majorBidi" w:hAnsiTheme="majorBidi" w:cstheme="majorBidi"/>
        </w:rPr>
        <w:noBreakHyphen/>
        <w:t>effett tossiku minn doża waħda u minn dożi ripetuti f’xadini cynomolgus, dożi ta’ denosumab li jwasslu għall</w:t>
      </w:r>
      <w:r w:rsidRPr="005C3877">
        <w:rPr>
          <w:rFonts w:asciiTheme="majorBidi" w:hAnsiTheme="majorBidi" w:cstheme="majorBidi"/>
        </w:rPr>
        <w:noBreakHyphen/>
        <w:t>esponiment sistemiku minn 100 darba sa 150 darba ogħla mid</w:t>
      </w:r>
      <w:r w:rsidRPr="005C3877">
        <w:rPr>
          <w:rFonts w:asciiTheme="majorBidi" w:hAnsiTheme="majorBidi" w:cstheme="majorBidi"/>
        </w:rPr>
        <w:noBreakHyphen/>
        <w:t>doża rakkomandata fil</w:t>
      </w:r>
      <w:r w:rsidRPr="005C3877">
        <w:rPr>
          <w:rFonts w:asciiTheme="majorBidi" w:hAnsiTheme="majorBidi" w:cstheme="majorBidi"/>
        </w:rPr>
        <w:noBreakHyphen/>
        <w:t>bniedem ma kellhom l</w:t>
      </w:r>
      <w:r w:rsidRPr="005C3877">
        <w:rPr>
          <w:rFonts w:asciiTheme="majorBidi" w:hAnsiTheme="majorBidi" w:cstheme="majorBidi"/>
        </w:rPr>
        <w:noBreakHyphen/>
        <w:t>ebda effett fuq il</w:t>
      </w:r>
      <w:r w:rsidRPr="005C3877">
        <w:rPr>
          <w:rFonts w:asciiTheme="majorBidi" w:hAnsiTheme="majorBidi" w:cstheme="majorBidi"/>
        </w:rPr>
        <w:noBreakHyphen/>
        <w:t>fiżjoloġja kardjovaskulari, il</w:t>
      </w:r>
      <w:r w:rsidRPr="005C3877">
        <w:rPr>
          <w:rFonts w:asciiTheme="majorBidi" w:hAnsiTheme="majorBidi" w:cstheme="majorBidi"/>
        </w:rPr>
        <w:noBreakHyphen/>
        <w:t>fertilità maskili jew femminili, u ma wasslux għal tossiċità speċifika tal</w:t>
      </w:r>
      <w:r w:rsidRPr="005C3877">
        <w:rPr>
          <w:rFonts w:asciiTheme="majorBidi" w:hAnsiTheme="majorBidi" w:cstheme="majorBidi"/>
        </w:rPr>
        <w:noBreakHyphen/>
        <w:t>organi mmirati.</w:t>
      </w:r>
    </w:p>
    <w:p w14:paraId="483B8312" w14:textId="77777777" w:rsidR="00E32073" w:rsidRPr="005C3877" w:rsidRDefault="00E32073" w:rsidP="005C3877">
      <w:pPr>
        <w:spacing w:after="0" w:line="240" w:lineRule="auto"/>
        <w:ind w:left="0" w:firstLine="0"/>
        <w:rPr>
          <w:rFonts w:asciiTheme="majorBidi" w:hAnsiTheme="majorBidi" w:cstheme="majorBidi"/>
        </w:rPr>
      </w:pPr>
    </w:p>
    <w:p w14:paraId="2E2024A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estijiet stàndard biex jinvestigaw il</w:t>
      </w:r>
      <w:r w:rsidRPr="005C3877">
        <w:rPr>
          <w:rFonts w:asciiTheme="majorBidi" w:hAnsiTheme="majorBidi" w:cstheme="majorBidi"/>
        </w:rPr>
        <w:noBreakHyphen/>
        <w:t>potenzjal ġenotossiku ta’ denosumab ma kinux evalwati, peress li testijiet bħal dawn mhux rilevanti għal din il</w:t>
      </w:r>
      <w:r w:rsidRPr="005C3877">
        <w:rPr>
          <w:rFonts w:asciiTheme="majorBidi" w:hAnsiTheme="majorBidi" w:cstheme="majorBidi"/>
        </w:rPr>
        <w:noBreakHyphen/>
        <w:t>molekola. Madankollu, minħabba l</w:t>
      </w:r>
      <w:r w:rsidRPr="005C3877">
        <w:rPr>
          <w:rFonts w:asciiTheme="majorBidi" w:hAnsiTheme="majorBidi" w:cstheme="majorBidi"/>
        </w:rPr>
        <w:noBreakHyphen/>
        <w:t>karattru tiegħu mhux probabbli li denosumab għandu xi potenzjal ta’ effett tossiku fuq il</w:t>
      </w:r>
      <w:r w:rsidRPr="005C3877">
        <w:rPr>
          <w:rFonts w:asciiTheme="majorBidi" w:hAnsiTheme="majorBidi" w:cstheme="majorBidi"/>
        </w:rPr>
        <w:noBreakHyphen/>
        <w:t>ġeni.</w:t>
      </w:r>
    </w:p>
    <w:p w14:paraId="222AEFB7" w14:textId="77777777" w:rsidR="00E32073" w:rsidRPr="005C3877" w:rsidRDefault="00E32073" w:rsidP="005C3877">
      <w:pPr>
        <w:spacing w:after="0" w:line="240" w:lineRule="auto"/>
        <w:ind w:left="0" w:firstLine="0"/>
        <w:rPr>
          <w:rFonts w:asciiTheme="majorBidi" w:hAnsiTheme="majorBidi" w:cstheme="majorBidi"/>
        </w:rPr>
      </w:pPr>
    </w:p>
    <w:p w14:paraId="643AF92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w:t>
      </w:r>
      <w:r w:rsidRPr="005C3877">
        <w:rPr>
          <w:rFonts w:asciiTheme="majorBidi" w:hAnsiTheme="majorBidi" w:cstheme="majorBidi"/>
        </w:rPr>
        <w:noBreakHyphen/>
        <w:t>potenzjal karċinoġeniku ta’ denosumab ma kienx evalwat fi studji fit</w:t>
      </w:r>
      <w:r w:rsidRPr="005C3877">
        <w:rPr>
          <w:rFonts w:asciiTheme="majorBidi" w:hAnsiTheme="majorBidi" w:cstheme="majorBidi"/>
        </w:rPr>
        <w:noBreakHyphen/>
        <w:t>tul fuq l</w:t>
      </w:r>
      <w:r w:rsidRPr="005C3877">
        <w:rPr>
          <w:rFonts w:asciiTheme="majorBidi" w:hAnsiTheme="majorBidi" w:cstheme="majorBidi"/>
        </w:rPr>
        <w:noBreakHyphen/>
        <w:t>annimali.</w:t>
      </w:r>
    </w:p>
    <w:p w14:paraId="457607F1" w14:textId="77777777" w:rsidR="00E32073" w:rsidRPr="005C3877" w:rsidRDefault="00E32073" w:rsidP="005C3877">
      <w:pPr>
        <w:spacing w:after="0" w:line="240" w:lineRule="auto"/>
        <w:ind w:left="0" w:firstLine="0"/>
        <w:rPr>
          <w:rFonts w:asciiTheme="majorBidi" w:hAnsiTheme="majorBidi" w:cstheme="majorBidi"/>
        </w:rPr>
      </w:pPr>
    </w:p>
    <w:p w14:paraId="5C1B852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i ta’ qabel l</w:t>
      </w:r>
      <w:r w:rsidRPr="005C3877">
        <w:rPr>
          <w:rFonts w:asciiTheme="majorBidi" w:hAnsiTheme="majorBidi" w:cstheme="majorBidi"/>
        </w:rPr>
        <w:noBreakHyphen/>
        <w:t xml:space="preserve">użu kliniku li saru fuq ġrieden </w:t>
      </w:r>
      <w:r w:rsidRPr="005C3877">
        <w:rPr>
          <w:rFonts w:asciiTheme="majorBidi" w:hAnsiTheme="majorBidi" w:cstheme="majorBidi"/>
          <w:i/>
        </w:rPr>
        <w:t>knockout</w:t>
      </w:r>
      <w:r w:rsidRPr="005C3877">
        <w:rPr>
          <w:rFonts w:asciiTheme="majorBidi" w:hAnsiTheme="majorBidi" w:cstheme="majorBidi"/>
        </w:rPr>
        <w:t xml:space="preserve"> li ma kellhomx RANK jew RANKL, kien osservat indeboliment fil</w:t>
      </w:r>
      <w:r w:rsidRPr="005C3877">
        <w:rPr>
          <w:rFonts w:asciiTheme="majorBidi" w:hAnsiTheme="majorBidi" w:cstheme="majorBidi"/>
        </w:rPr>
        <w:noBreakHyphen/>
        <w:t>formazzjoni tal</w:t>
      </w:r>
      <w:r w:rsidRPr="005C3877">
        <w:rPr>
          <w:rFonts w:asciiTheme="majorBidi" w:hAnsiTheme="majorBidi" w:cstheme="majorBidi"/>
        </w:rPr>
        <w:noBreakHyphen/>
        <w:t>glandoli tal</w:t>
      </w:r>
      <w:r w:rsidRPr="005C3877">
        <w:rPr>
          <w:rFonts w:asciiTheme="majorBidi" w:hAnsiTheme="majorBidi" w:cstheme="majorBidi"/>
        </w:rPr>
        <w:noBreakHyphen/>
        <w:t>limfa fil</w:t>
      </w:r>
      <w:r w:rsidRPr="005C3877">
        <w:rPr>
          <w:rFonts w:asciiTheme="majorBidi" w:hAnsiTheme="majorBidi" w:cstheme="majorBidi"/>
        </w:rPr>
        <w:noBreakHyphen/>
        <w:t xml:space="preserve">fetu. Fi ġrieden </w:t>
      </w:r>
      <w:r w:rsidRPr="005C3877">
        <w:rPr>
          <w:rFonts w:asciiTheme="majorBidi" w:hAnsiTheme="majorBidi" w:cstheme="majorBidi"/>
          <w:i/>
        </w:rPr>
        <w:t>knockout</w:t>
      </w:r>
      <w:r w:rsidRPr="005C3877">
        <w:rPr>
          <w:rFonts w:asciiTheme="majorBidi" w:hAnsiTheme="majorBidi" w:cstheme="majorBidi"/>
        </w:rPr>
        <w:t xml:space="preserve"> li ma kellhomx RANK jew RANKL, kien osservat ukoll nuqqas ta’ treddigħ minħabba inibizzjoni ta’ maturazzjoni tal</w:t>
      </w:r>
      <w:r w:rsidRPr="005C3877">
        <w:rPr>
          <w:rFonts w:asciiTheme="majorBidi" w:hAnsiTheme="majorBidi" w:cstheme="majorBidi"/>
        </w:rPr>
        <w:noBreakHyphen/>
        <w:t>glandola mammarja (żvilupp tal</w:t>
      </w:r>
      <w:r w:rsidRPr="005C3877">
        <w:rPr>
          <w:rFonts w:asciiTheme="majorBidi" w:hAnsiTheme="majorBidi" w:cstheme="majorBidi"/>
        </w:rPr>
        <w:noBreakHyphen/>
        <w:t>glandola lobulo</w:t>
      </w:r>
      <w:r w:rsidRPr="005C3877">
        <w:rPr>
          <w:rFonts w:asciiTheme="majorBidi" w:hAnsiTheme="majorBidi" w:cstheme="majorBidi"/>
        </w:rPr>
        <w:noBreakHyphen/>
        <w:t>alveolari waqt it</w:t>
      </w:r>
      <w:r w:rsidRPr="005C3877">
        <w:rPr>
          <w:rFonts w:asciiTheme="majorBidi" w:hAnsiTheme="majorBidi" w:cstheme="majorBidi"/>
        </w:rPr>
        <w:noBreakHyphen/>
        <w:t>tqala).</w:t>
      </w:r>
    </w:p>
    <w:p w14:paraId="26D06337" w14:textId="77777777" w:rsidR="00E32073" w:rsidRPr="005C3877" w:rsidRDefault="00E32073" w:rsidP="005C3877">
      <w:pPr>
        <w:spacing w:after="0" w:line="240" w:lineRule="auto"/>
        <w:ind w:left="0" w:firstLine="0"/>
        <w:rPr>
          <w:rFonts w:asciiTheme="majorBidi" w:hAnsiTheme="majorBidi" w:cstheme="majorBidi"/>
        </w:rPr>
      </w:pPr>
    </w:p>
    <w:p w14:paraId="237B0F5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u fuq xadini cynomolgus li ngħataw denosumab matul il</w:t>
      </w:r>
      <w:r w:rsidRPr="005C3877">
        <w:rPr>
          <w:rFonts w:asciiTheme="majorBidi" w:hAnsiTheme="majorBidi" w:cstheme="majorBidi"/>
        </w:rPr>
        <w:noBreakHyphen/>
        <w:t>perijodu ekwivalenti għall</w:t>
      </w:r>
      <w:r w:rsidRPr="005C3877">
        <w:rPr>
          <w:rFonts w:asciiTheme="majorBidi" w:hAnsiTheme="majorBidi" w:cstheme="majorBidi"/>
        </w:rPr>
        <w:noBreakHyphen/>
        <w:t>ewwel trimestru tat</w:t>
      </w:r>
      <w:r w:rsidRPr="005C3877">
        <w:rPr>
          <w:rFonts w:asciiTheme="majorBidi" w:hAnsiTheme="majorBidi" w:cstheme="majorBidi"/>
        </w:rPr>
        <w:noBreakHyphen/>
        <w:t>tqala f’esponiment tal</w:t>
      </w:r>
      <w:r w:rsidRPr="005C3877">
        <w:rPr>
          <w:rFonts w:asciiTheme="majorBidi" w:hAnsiTheme="majorBidi" w:cstheme="majorBidi"/>
        </w:rPr>
        <w:noBreakHyphen/>
        <w:t>AUC sa 99 darba ogħla mid</w:t>
      </w:r>
      <w:r w:rsidRPr="005C3877">
        <w:rPr>
          <w:rFonts w:asciiTheme="majorBidi" w:hAnsiTheme="majorBidi" w:cstheme="majorBidi"/>
        </w:rPr>
        <w:noBreakHyphen/>
        <w:t>doża tal</w:t>
      </w:r>
      <w:r w:rsidRPr="005C3877">
        <w:rPr>
          <w:rFonts w:asciiTheme="majorBidi" w:hAnsiTheme="majorBidi" w:cstheme="majorBidi"/>
        </w:rPr>
        <w:noBreakHyphen/>
        <w:t>bniedem (60 mg kull 6 xhur), ma kien hemm l</w:t>
      </w:r>
      <w:r w:rsidRPr="005C3877">
        <w:rPr>
          <w:rFonts w:asciiTheme="majorBidi" w:hAnsiTheme="majorBidi" w:cstheme="majorBidi"/>
        </w:rPr>
        <w:noBreakHyphen/>
        <w:t>ebda evidenza ta’ ħsara lill</w:t>
      </w:r>
      <w:r w:rsidRPr="005C3877">
        <w:rPr>
          <w:rFonts w:asciiTheme="majorBidi" w:hAnsiTheme="majorBidi" w:cstheme="majorBidi"/>
        </w:rPr>
        <w:noBreakHyphen/>
        <w:t>omm jew lill</w:t>
      </w:r>
      <w:r w:rsidRPr="005C3877">
        <w:rPr>
          <w:rFonts w:asciiTheme="majorBidi" w:hAnsiTheme="majorBidi" w:cstheme="majorBidi"/>
        </w:rPr>
        <w:noBreakHyphen/>
        <w:t>fetu. F’dan l</w:t>
      </w:r>
      <w:r w:rsidRPr="005C3877">
        <w:rPr>
          <w:rFonts w:asciiTheme="majorBidi" w:hAnsiTheme="majorBidi" w:cstheme="majorBidi"/>
        </w:rPr>
        <w:noBreakHyphen/>
        <w:t>istudju, il</w:t>
      </w:r>
      <w:r w:rsidRPr="005C3877">
        <w:rPr>
          <w:rFonts w:asciiTheme="majorBidi" w:hAnsiTheme="majorBidi" w:cstheme="majorBidi"/>
        </w:rPr>
        <w:noBreakHyphen/>
        <w:t>glandoli tal</w:t>
      </w:r>
      <w:r w:rsidRPr="005C3877">
        <w:rPr>
          <w:rFonts w:asciiTheme="majorBidi" w:hAnsiTheme="majorBidi" w:cstheme="majorBidi"/>
        </w:rPr>
        <w:noBreakHyphen/>
        <w:t>limfa tal</w:t>
      </w:r>
      <w:r w:rsidR="005676F8" w:rsidRPr="005C3877">
        <w:rPr>
          <w:rFonts w:asciiTheme="majorBidi" w:hAnsiTheme="majorBidi" w:cstheme="majorBidi"/>
        </w:rPr>
        <w:noBreakHyphen/>
      </w:r>
      <w:r w:rsidRPr="005C3877">
        <w:rPr>
          <w:rFonts w:asciiTheme="majorBidi" w:hAnsiTheme="majorBidi" w:cstheme="majorBidi"/>
        </w:rPr>
        <w:t>fetu ma ġewx eżaminati.</w:t>
      </w:r>
    </w:p>
    <w:p w14:paraId="43087F0E" w14:textId="77777777" w:rsidR="00E32073" w:rsidRPr="005C3877" w:rsidRDefault="00E32073" w:rsidP="005C3877">
      <w:pPr>
        <w:spacing w:after="0" w:line="240" w:lineRule="auto"/>
        <w:ind w:left="0" w:firstLine="0"/>
        <w:rPr>
          <w:rFonts w:asciiTheme="majorBidi" w:hAnsiTheme="majorBidi" w:cstheme="majorBidi"/>
        </w:rPr>
      </w:pPr>
    </w:p>
    <w:p w14:paraId="37FF1EF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u ieħor fuq xadini cynomolgus li ngħataw denosumab matul it</w:t>
      </w:r>
      <w:r w:rsidRPr="005C3877">
        <w:rPr>
          <w:rFonts w:asciiTheme="majorBidi" w:hAnsiTheme="majorBidi" w:cstheme="majorBidi"/>
        </w:rPr>
        <w:noBreakHyphen/>
        <w:t>tqala kollha f’esponimenti tal</w:t>
      </w:r>
      <w:r w:rsidR="005676F8" w:rsidRPr="005C3877">
        <w:rPr>
          <w:rFonts w:asciiTheme="majorBidi" w:hAnsiTheme="majorBidi" w:cstheme="majorBidi"/>
        </w:rPr>
        <w:noBreakHyphen/>
      </w:r>
      <w:r w:rsidRPr="005C3877">
        <w:rPr>
          <w:rFonts w:asciiTheme="majorBidi" w:hAnsiTheme="majorBidi" w:cstheme="majorBidi"/>
        </w:rPr>
        <w:t>AUC 119</w:t>
      </w:r>
      <w:r w:rsidRPr="005C3877">
        <w:rPr>
          <w:rFonts w:asciiTheme="majorBidi" w:hAnsiTheme="majorBidi" w:cstheme="majorBidi"/>
        </w:rPr>
        <w:noBreakHyphen/>
        <w:t>il darba ogħla mid</w:t>
      </w:r>
      <w:r w:rsidRPr="005C3877">
        <w:rPr>
          <w:rFonts w:asciiTheme="majorBidi" w:hAnsiTheme="majorBidi" w:cstheme="majorBidi"/>
        </w:rPr>
        <w:noBreakHyphen/>
        <w:t>doża tal</w:t>
      </w:r>
      <w:r w:rsidRPr="005C3877">
        <w:rPr>
          <w:rFonts w:asciiTheme="majorBidi" w:hAnsiTheme="majorBidi" w:cstheme="majorBidi"/>
        </w:rPr>
        <w:noBreakHyphen/>
        <w:t>bniedem (60 mg kull 6 xhur), kien hemm żieda fil</w:t>
      </w:r>
      <w:r w:rsidRPr="005C3877">
        <w:rPr>
          <w:rFonts w:asciiTheme="majorBidi" w:hAnsiTheme="majorBidi" w:cstheme="majorBidi"/>
        </w:rPr>
        <w:noBreakHyphen/>
        <w:t>frieħ imwielda mejta u fil</w:t>
      </w:r>
      <w:r w:rsidRPr="005C3877">
        <w:rPr>
          <w:rFonts w:asciiTheme="majorBidi" w:hAnsiTheme="majorBidi" w:cstheme="majorBidi"/>
        </w:rPr>
        <w:noBreakHyphen/>
        <w:t>mortalità wara t</w:t>
      </w:r>
      <w:r w:rsidRPr="005C3877">
        <w:rPr>
          <w:rFonts w:asciiTheme="majorBidi" w:hAnsiTheme="majorBidi" w:cstheme="majorBidi"/>
        </w:rPr>
        <w:noBreakHyphen/>
        <w:t>twelid; tkabbir mhux normali tal</w:t>
      </w:r>
      <w:r w:rsidRPr="005C3877">
        <w:rPr>
          <w:rFonts w:asciiTheme="majorBidi" w:hAnsiTheme="majorBidi" w:cstheme="majorBidi"/>
        </w:rPr>
        <w:noBreakHyphen/>
        <w:t>għadam li rriżulta f’għadam aktar debboli, ematopoesi mnaqqsa, u allinjament ħażin tas</w:t>
      </w:r>
      <w:r w:rsidRPr="005C3877">
        <w:rPr>
          <w:rFonts w:asciiTheme="majorBidi" w:hAnsiTheme="majorBidi" w:cstheme="majorBidi"/>
        </w:rPr>
        <w:noBreakHyphen/>
        <w:t>snien; nuqqas ta’ glandoli tal</w:t>
      </w:r>
      <w:r w:rsidRPr="005C3877">
        <w:rPr>
          <w:rFonts w:asciiTheme="majorBidi" w:hAnsiTheme="majorBidi" w:cstheme="majorBidi"/>
        </w:rPr>
        <w:noBreakHyphen/>
        <w:t>limfa periferali; u tnaqqis fit</w:t>
      </w:r>
      <w:r w:rsidRPr="005C3877">
        <w:rPr>
          <w:rFonts w:asciiTheme="majorBidi" w:hAnsiTheme="majorBidi" w:cstheme="majorBidi"/>
        </w:rPr>
        <w:noBreakHyphen/>
        <w:t>tkabbir ta’ wara t</w:t>
      </w:r>
      <w:r w:rsidRPr="005C3877">
        <w:rPr>
          <w:rFonts w:asciiTheme="majorBidi" w:hAnsiTheme="majorBidi" w:cstheme="majorBidi"/>
        </w:rPr>
        <w:noBreakHyphen/>
        <w:t>twelid. Ma kienx stabbilit livell fejn ma kien osservat l</w:t>
      </w:r>
      <w:r w:rsidRPr="005C3877">
        <w:rPr>
          <w:rFonts w:asciiTheme="majorBidi" w:hAnsiTheme="majorBidi" w:cstheme="majorBidi"/>
        </w:rPr>
        <w:noBreakHyphen/>
        <w:t>ebda effett avvers għall</w:t>
      </w:r>
      <w:r w:rsidRPr="005C3877">
        <w:rPr>
          <w:rFonts w:asciiTheme="majorBidi" w:hAnsiTheme="majorBidi" w:cstheme="majorBidi"/>
        </w:rPr>
        <w:noBreakHyphen/>
        <w:t>effetti fuq is</w:t>
      </w:r>
      <w:r w:rsidRPr="005C3877">
        <w:rPr>
          <w:rFonts w:asciiTheme="majorBidi" w:hAnsiTheme="majorBidi" w:cstheme="majorBidi"/>
        </w:rPr>
        <w:noBreakHyphen/>
        <w:t>sistema riproduttiva. Wara perjodu ta’ 6 xhur wara t</w:t>
      </w:r>
      <w:r w:rsidRPr="005C3877">
        <w:rPr>
          <w:rFonts w:asciiTheme="majorBidi" w:hAnsiTheme="majorBidi" w:cstheme="majorBidi"/>
        </w:rPr>
        <w:noBreakHyphen/>
        <w:t>twelid, bidliet relatati mal</w:t>
      </w:r>
      <w:r w:rsidRPr="005C3877">
        <w:rPr>
          <w:rFonts w:asciiTheme="majorBidi" w:hAnsiTheme="majorBidi" w:cstheme="majorBidi"/>
        </w:rPr>
        <w:noBreakHyphen/>
        <w:t>għadam urew irkupru u ma kien hemm l</w:t>
      </w:r>
      <w:r w:rsidRPr="005C3877">
        <w:rPr>
          <w:rFonts w:asciiTheme="majorBidi" w:hAnsiTheme="majorBidi" w:cstheme="majorBidi"/>
        </w:rPr>
        <w:noBreakHyphen/>
        <w:t>ebda effett fuq il</w:t>
      </w:r>
      <w:r w:rsidRPr="005C3877">
        <w:rPr>
          <w:rFonts w:asciiTheme="majorBidi" w:hAnsiTheme="majorBidi" w:cstheme="majorBidi"/>
        </w:rPr>
        <w:noBreakHyphen/>
        <w:t>ħruġ tas</w:t>
      </w:r>
      <w:r w:rsidRPr="005C3877">
        <w:rPr>
          <w:rFonts w:asciiTheme="majorBidi" w:hAnsiTheme="majorBidi" w:cstheme="majorBidi"/>
        </w:rPr>
        <w:noBreakHyphen/>
        <w:t>snien. Madankollu, leffetti fuq il</w:t>
      </w:r>
      <w:r w:rsidRPr="005C3877">
        <w:rPr>
          <w:rFonts w:asciiTheme="majorBidi" w:hAnsiTheme="majorBidi" w:cstheme="majorBidi"/>
        </w:rPr>
        <w:noBreakHyphen/>
        <w:t>glandoli tal</w:t>
      </w:r>
      <w:r w:rsidRPr="005C3877">
        <w:rPr>
          <w:rFonts w:asciiTheme="majorBidi" w:hAnsiTheme="majorBidi" w:cstheme="majorBidi"/>
        </w:rPr>
        <w:noBreakHyphen/>
        <w:t>limfa u l</w:t>
      </w:r>
      <w:r w:rsidRPr="005C3877">
        <w:rPr>
          <w:rFonts w:asciiTheme="majorBidi" w:hAnsiTheme="majorBidi" w:cstheme="majorBidi"/>
        </w:rPr>
        <w:noBreakHyphen/>
        <w:t>allinjament ħażin tas</w:t>
      </w:r>
      <w:r w:rsidRPr="005C3877">
        <w:rPr>
          <w:rFonts w:asciiTheme="majorBidi" w:hAnsiTheme="majorBidi" w:cstheme="majorBidi"/>
        </w:rPr>
        <w:noBreakHyphen/>
        <w:t>snien ippersistew, u f’annimal wieħed kienet osservata mineralizzazzjoni minima sa moderata f’tessuti multipli (relazzjoni mat</w:t>
      </w:r>
      <w:r w:rsidRPr="005C3877">
        <w:rPr>
          <w:rFonts w:asciiTheme="majorBidi" w:hAnsiTheme="majorBidi" w:cstheme="majorBidi"/>
        </w:rPr>
        <w:noBreakHyphen/>
        <w:t>trattament mhux ċerta). Ma kien hemm l</w:t>
      </w:r>
      <w:r w:rsidRPr="005C3877">
        <w:rPr>
          <w:rFonts w:asciiTheme="majorBidi" w:hAnsiTheme="majorBidi" w:cstheme="majorBidi"/>
        </w:rPr>
        <w:noBreakHyphen/>
        <w:t>ebda evidenza ta’ ħsara għall</w:t>
      </w:r>
      <w:r w:rsidRPr="005C3877">
        <w:rPr>
          <w:rFonts w:asciiTheme="majorBidi" w:hAnsiTheme="majorBidi" w:cstheme="majorBidi"/>
        </w:rPr>
        <w:noBreakHyphen/>
        <w:t>omm qabel il</w:t>
      </w:r>
      <w:r w:rsidRPr="005C3877">
        <w:rPr>
          <w:rFonts w:asciiTheme="majorBidi" w:hAnsiTheme="majorBidi" w:cstheme="majorBidi"/>
        </w:rPr>
        <w:noBreakHyphen/>
        <w:t>ħlas; effetti avversi fuq l</w:t>
      </w:r>
      <w:r w:rsidRPr="005C3877">
        <w:rPr>
          <w:rFonts w:asciiTheme="majorBidi" w:hAnsiTheme="majorBidi" w:cstheme="majorBidi"/>
        </w:rPr>
        <w:noBreakHyphen/>
        <w:t>omm seħħew b’mod mhux frekwenti waqt il</w:t>
      </w:r>
      <w:r w:rsidRPr="005C3877">
        <w:rPr>
          <w:rFonts w:asciiTheme="majorBidi" w:hAnsiTheme="majorBidi" w:cstheme="majorBidi"/>
        </w:rPr>
        <w:noBreakHyphen/>
        <w:t>ħlas. Żvilupp tal</w:t>
      </w:r>
      <w:r w:rsidRPr="005C3877">
        <w:rPr>
          <w:rFonts w:asciiTheme="majorBidi" w:hAnsiTheme="majorBidi" w:cstheme="majorBidi"/>
        </w:rPr>
        <w:noBreakHyphen/>
        <w:t>glandola mammarja fl</w:t>
      </w:r>
      <w:r w:rsidRPr="005C3877">
        <w:rPr>
          <w:rFonts w:asciiTheme="majorBidi" w:hAnsiTheme="majorBidi" w:cstheme="majorBidi"/>
        </w:rPr>
        <w:noBreakHyphen/>
        <w:t>omm kien normali.</w:t>
      </w:r>
    </w:p>
    <w:p w14:paraId="5154C71F" w14:textId="77777777" w:rsidR="00E32073" w:rsidRPr="005C3877" w:rsidRDefault="00E32073" w:rsidP="005C3877">
      <w:pPr>
        <w:spacing w:after="0" w:line="240" w:lineRule="auto"/>
        <w:ind w:left="0" w:firstLine="0"/>
        <w:rPr>
          <w:rFonts w:asciiTheme="majorBidi" w:hAnsiTheme="majorBidi" w:cstheme="majorBidi"/>
        </w:rPr>
      </w:pPr>
    </w:p>
    <w:p w14:paraId="3C67C9B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 studji ta’ qabel l</w:t>
      </w:r>
      <w:r w:rsidRPr="005C3877">
        <w:rPr>
          <w:rFonts w:asciiTheme="majorBidi" w:hAnsiTheme="majorBidi" w:cstheme="majorBidi"/>
        </w:rPr>
        <w:noBreakHyphen/>
        <w:t>użu kliniku dwar il</w:t>
      </w:r>
      <w:r w:rsidRPr="005C3877">
        <w:rPr>
          <w:rFonts w:asciiTheme="majorBidi" w:hAnsiTheme="majorBidi" w:cstheme="majorBidi"/>
        </w:rPr>
        <w:noBreakHyphen/>
        <w:t>kwalità tal</w:t>
      </w:r>
      <w:r w:rsidRPr="005C3877">
        <w:rPr>
          <w:rFonts w:asciiTheme="majorBidi" w:hAnsiTheme="majorBidi" w:cstheme="majorBidi"/>
        </w:rPr>
        <w:noBreakHyphen/>
        <w:t>għadam f’xadini fuq trattament fit</w:t>
      </w:r>
      <w:r w:rsidRPr="005C3877">
        <w:rPr>
          <w:rFonts w:asciiTheme="majorBidi" w:hAnsiTheme="majorBidi" w:cstheme="majorBidi"/>
        </w:rPr>
        <w:noBreakHyphen/>
        <w:t>tul b’denosumab, tnaqqis fil</w:t>
      </w:r>
      <w:r w:rsidRPr="005C3877">
        <w:rPr>
          <w:rFonts w:asciiTheme="majorBidi" w:hAnsiTheme="majorBidi" w:cstheme="majorBidi"/>
        </w:rPr>
        <w:noBreakHyphen/>
        <w:t>bidla tal</w:t>
      </w:r>
      <w:r w:rsidRPr="005C3877">
        <w:rPr>
          <w:rFonts w:asciiTheme="majorBidi" w:hAnsiTheme="majorBidi" w:cstheme="majorBidi"/>
        </w:rPr>
        <w:noBreakHyphen/>
        <w:t>għadam kien assoċjata ma’ titjib fis</w:t>
      </w:r>
      <w:r w:rsidRPr="005C3877">
        <w:rPr>
          <w:rFonts w:asciiTheme="majorBidi" w:hAnsiTheme="majorBidi" w:cstheme="majorBidi"/>
        </w:rPr>
        <w:noBreakHyphen/>
        <w:t>saħħa tal</w:t>
      </w:r>
      <w:r w:rsidRPr="005C3877">
        <w:rPr>
          <w:rFonts w:asciiTheme="majorBidi" w:hAnsiTheme="majorBidi" w:cstheme="majorBidi"/>
        </w:rPr>
        <w:noBreakHyphen/>
        <w:t>għadam u istoloġja normali talgħadam. Il</w:t>
      </w:r>
      <w:r w:rsidRPr="005C3877">
        <w:rPr>
          <w:rFonts w:asciiTheme="majorBidi" w:hAnsiTheme="majorBidi" w:cstheme="majorBidi"/>
        </w:rPr>
        <w:noBreakHyphen/>
        <w:t>livelli tal</w:t>
      </w:r>
      <w:r w:rsidRPr="005C3877">
        <w:rPr>
          <w:rFonts w:asciiTheme="majorBidi" w:hAnsiTheme="majorBidi" w:cstheme="majorBidi"/>
        </w:rPr>
        <w:noBreakHyphen/>
        <w:t>kalċju naqsu b’mod temporanju u l</w:t>
      </w:r>
      <w:r w:rsidRPr="005C3877">
        <w:rPr>
          <w:rFonts w:asciiTheme="majorBidi" w:hAnsiTheme="majorBidi" w:cstheme="majorBidi"/>
        </w:rPr>
        <w:noBreakHyphen/>
        <w:t>livelli tal</w:t>
      </w:r>
      <w:r w:rsidRPr="005C3877">
        <w:rPr>
          <w:rFonts w:asciiTheme="majorBidi" w:hAnsiTheme="majorBidi" w:cstheme="majorBidi"/>
        </w:rPr>
        <w:noBreakHyphen/>
        <w:t>ormon tal</w:t>
      </w:r>
      <w:r w:rsidRPr="005C3877">
        <w:rPr>
          <w:rFonts w:asciiTheme="majorBidi" w:hAnsiTheme="majorBidi" w:cstheme="majorBidi"/>
        </w:rPr>
        <w:noBreakHyphen/>
        <w:t>paratirojde żdiedu b’mod temporanju f’xadini li tneħħewlhom l</w:t>
      </w:r>
      <w:r w:rsidRPr="005C3877">
        <w:rPr>
          <w:rFonts w:asciiTheme="majorBidi" w:hAnsiTheme="majorBidi" w:cstheme="majorBidi"/>
        </w:rPr>
        <w:noBreakHyphen/>
        <w:t>ovarji ttrattati b’denosumab.</w:t>
      </w:r>
    </w:p>
    <w:p w14:paraId="74B2B9C3" w14:textId="77777777" w:rsidR="00E32073" w:rsidRPr="005C3877" w:rsidRDefault="00E32073" w:rsidP="005C3877">
      <w:pPr>
        <w:spacing w:after="0" w:line="240" w:lineRule="auto"/>
        <w:ind w:left="0" w:firstLine="0"/>
        <w:rPr>
          <w:rFonts w:asciiTheme="majorBidi" w:hAnsiTheme="majorBidi" w:cstheme="majorBidi"/>
        </w:rPr>
      </w:pPr>
    </w:p>
    <w:p w14:paraId="078D5BD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Fi ġrieden maskili maħluqa permezz ta’ inġinerija ġenetika biex ikollhom huRANKL (ġrieden </w:t>
      </w:r>
      <w:r w:rsidRPr="005C3877">
        <w:rPr>
          <w:rFonts w:asciiTheme="majorBidi" w:hAnsiTheme="majorBidi" w:cstheme="majorBidi"/>
          <w:i/>
        </w:rPr>
        <w:t>knock</w:t>
      </w:r>
      <w:r w:rsidRPr="005C3877">
        <w:rPr>
          <w:rFonts w:asciiTheme="majorBidi" w:hAnsiTheme="majorBidi" w:cstheme="majorBidi"/>
          <w:i/>
        </w:rPr>
        <w:noBreakHyphen/>
        <w:t>in</w:t>
      </w:r>
      <w:r w:rsidRPr="005C3877">
        <w:rPr>
          <w:rFonts w:asciiTheme="majorBidi" w:hAnsiTheme="majorBidi" w:cstheme="majorBidi"/>
        </w:rPr>
        <w:t>), li saritilhom kisra transkortikali, denosumab ittardja t</w:t>
      </w:r>
      <w:r w:rsidRPr="005C3877">
        <w:rPr>
          <w:rFonts w:asciiTheme="majorBidi" w:hAnsiTheme="majorBidi" w:cstheme="majorBidi"/>
        </w:rPr>
        <w:noBreakHyphen/>
        <w:t>tneħħija tal</w:t>
      </w:r>
      <w:r w:rsidRPr="005C3877">
        <w:rPr>
          <w:rFonts w:asciiTheme="majorBidi" w:hAnsiTheme="majorBidi" w:cstheme="majorBidi"/>
        </w:rPr>
        <w:noBreakHyphen/>
        <w:t>qarquċa u l</w:t>
      </w:r>
      <w:r w:rsidRPr="005C3877">
        <w:rPr>
          <w:rFonts w:asciiTheme="majorBidi" w:hAnsiTheme="majorBidi" w:cstheme="majorBidi"/>
        </w:rPr>
        <w:noBreakHyphen/>
        <w:t>immudellar mill</w:t>
      </w:r>
      <w:r w:rsidRPr="005C3877">
        <w:rPr>
          <w:rFonts w:asciiTheme="majorBidi" w:hAnsiTheme="majorBidi" w:cstheme="majorBidi"/>
        </w:rPr>
        <w:noBreakHyphen/>
        <w:t>ġdid tal</w:t>
      </w:r>
      <w:r w:rsidRPr="005C3877">
        <w:rPr>
          <w:rFonts w:asciiTheme="majorBidi" w:hAnsiTheme="majorBidi" w:cstheme="majorBidi"/>
        </w:rPr>
        <w:noBreakHyphen/>
        <w:t>kallu tal</w:t>
      </w:r>
      <w:r w:rsidRPr="005C3877">
        <w:rPr>
          <w:rFonts w:asciiTheme="majorBidi" w:hAnsiTheme="majorBidi" w:cstheme="majorBidi"/>
        </w:rPr>
        <w:noBreakHyphen/>
        <w:t>kisra meta mqabbel mal</w:t>
      </w:r>
      <w:r w:rsidRPr="005C3877">
        <w:rPr>
          <w:rFonts w:asciiTheme="majorBidi" w:hAnsiTheme="majorBidi" w:cstheme="majorBidi"/>
        </w:rPr>
        <w:noBreakHyphen/>
        <w:t>kontroll, iżda s</w:t>
      </w:r>
      <w:r w:rsidRPr="005C3877">
        <w:rPr>
          <w:rFonts w:asciiTheme="majorBidi" w:hAnsiTheme="majorBidi" w:cstheme="majorBidi"/>
        </w:rPr>
        <w:noBreakHyphen/>
        <w:t>saħħa bijomekkanika ma kinitx affettwata b’mod avvers.</w:t>
      </w:r>
    </w:p>
    <w:p w14:paraId="5508ED18" w14:textId="77777777" w:rsidR="00E32073" w:rsidRPr="005C3877" w:rsidRDefault="00E32073" w:rsidP="005C3877">
      <w:pPr>
        <w:spacing w:after="0" w:line="240" w:lineRule="auto"/>
        <w:ind w:left="0" w:firstLine="0"/>
        <w:rPr>
          <w:rFonts w:asciiTheme="majorBidi" w:hAnsiTheme="majorBidi" w:cstheme="majorBidi"/>
        </w:rPr>
      </w:pPr>
    </w:p>
    <w:p w14:paraId="527C8F1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Ġrieden </w:t>
      </w:r>
      <w:r w:rsidRPr="005C3877">
        <w:rPr>
          <w:rFonts w:asciiTheme="majorBidi" w:hAnsiTheme="majorBidi" w:cstheme="majorBidi"/>
          <w:i/>
        </w:rPr>
        <w:t xml:space="preserve">knockout </w:t>
      </w:r>
      <w:r w:rsidRPr="005C3877">
        <w:rPr>
          <w:rFonts w:asciiTheme="majorBidi" w:hAnsiTheme="majorBidi" w:cstheme="majorBidi"/>
        </w:rPr>
        <w:t>(ara sezzjoni 4.6) li m’għandhomx RANK jew RANKL urew tnaqqis fil</w:t>
      </w:r>
      <w:r w:rsidRPr="005C3877">
        <w:rPr>
          <w:rFonts w:asciiTheme="majorBidi" w:hAnsiTheme="majorBidi" w:cstheme="majorBidi"/>
        </w:rPr>
        <w:noBreakHyphen/>
        <w:t>piż tal</w:t>
      </w:r>
      <w:r w:rsidR="00E42C75" w:rsidRPr="005C3877">
        <w:rPr>
          <w:rFonts w:asciiTheme="majorBidi" w:hAnsiTheme="majorBidi" w:cstheme="majorBidi"/>
        </w:rPr>
        <w:noBreakHyphen/>
      </w:r>
      <w:r w:rsidRPr="005C3877">
        <w:rPr>
          <w:rFonts w:asciiTheme="majorBidi" w:hAnsiTheme="majorBidi" w:cstheme="majorBidi"/>
        </w:rPr>
        <w:t>ġisem, tnaqqis fit</w:t>
      </w:r>
      <w:r w:rsidRPr="005C3877">
        <w:rPr>
          <w:rFonts w:asciiTheme="majorBidi" w:hAnsiTheme="majorBidi" w:cstheme="majorBidi"/>
        </w:rPr>
        <w:noBreakHyphen/>
        <w:t>tkabbir tal</w:t>
      </w:r>
      <w:r w:rsidRPr="005C3877">
        <w:rPr>
          <w:rFonts w:asciiTheme="majorBidi" w:hAnsiTheme="majorBidi" w:cstheme="majorBidi"/>
        </w:rPr>
        <w:noBreakHyphen/>
        <w:t>għadam u nuqqas ta’ ħruġ ta’ snien. F’firien tat</w:t>
      </w:r>
      <w:r w:rsidRPr="005C3877">
        <w:rPr>
          <w:rFonts w:asciiTheme="majorBidi" w:hAnsiTheme="majorBidi" w:cstheme="majorBidi"/>
        </w:rPr>
        <w:noBreakHyphen/>
        <w:t>twelid, l</w:t>
      </w:r>
      <w:r w:rsidRPr="005C3877">
        <w:rPr>
          <w:rFonts w:asciiTheme="majorBidi" w:hAnsiTheme="majorBidi" w:cstheme="majorBidi"/>
        </w:rPr>
        <w:noBreakHyphen/>
        <w:t>inibizzjoni ta’ RANKL (il</w:t>
      </w:r>
      <w:r w:rsidRPr="005C3877">
        <w:rPr>
          <w:rFonts w:asciiTheme="majorBidi" w:hAnsiTheme="majorBidi" w:cstheme="majorBidi"/>
        </w:rPr>
        <w:noBreakHyphen/>
        <w:t>mira ta’ terapija b’denosumab) b’dożi għolja ta’ sustanza magħmula minn osteoprotegerin imwaħħal ma’ Fc (OPG</w:t>
      </w:r>
      <w:r w:rsidRPr="005C3877">
        <w:rPr>
          <w:rFonts w:asciiTheme="majorBidi" w:hAnsiTheme="majorBidi" w:cstheme="majorBidi"/>
        </w:rPr>
        <w:noBreakHyphen/>
        <w:t>Fc) kienet assoċjata ma’ inibizzjoni tat</w:t>
      </w:r>
      <w:r w:rsidRPr="005C3877">
        <w:rPr>
          <w:rFonts w:asciiTheme="majorBidi" w:hAnsiTheme="majorBidi" w:cstheme="majorBidi"/>
        </w:rPr>
        <w:noBreakHyphen/>
        <w:t>tkabbir tal</w:t>
      </w:r>
      <w:r w:rsidRPr="005C3877">
        <w:rPr>
          <w:rFonts w:asciiTheme="majorBidi" w:hAnsiTheme="majorBidi" w:cstheme="majorBidi"/>
        </w:rPr>
        <w:noBreakHyphen/>
        <w:t>għadam u ħruġ ta’ snien. Dawn il</w:t>
      </w:r>
      <w:r w:rsidRPr="005C3877">
        <w:rPr>
          <w:rFonts w:asciiTheme="majorBidi" w:hAnsiTheme="majorBidi" w:cstheme="majorBidi"/>
        </w:rPr>
        <w:noBreakHyphen/>
        <w:t>bidliet kienu parzjalment riversibbli f’dan il</w:t>
      </w:r>
      <w:r w:rsidRPr="005C3877">
        <w:rPr>
          <w:rFonts w:asciiTheme="majorBidi" w:hAnsiTheme="majorBidi" w:cstheme="majorBidi"/>
        </w:rPr>
        <w:noBreakHyphen/>
        <w:t>mudell meta d</w:t>
      </w:r>
      <w:r w:rsidRPr="005C3877">
        <w:rPr>
          <w:rFonts w:asciiTheme="majorBidi" w:hAnsiTheme="majorBidi" w:cstheme="majorBidi"/>
        </w:rPr>
        <w:noBreakHyphen/>
        <w:t>dosaġġ b’inibituri ta’ RANKL kien imwaqqaf. Primati adolexxenti iddożati b’denosumab 27 u 150 darba l</w:t>
      </w:r>
      <w:r w:rsidRPr="005C3877">
        <w:rPr>
          <w:rFonts w:asciiTheme="majorBidi" w:hAnsiTheme="majorBidi" w:cstheme="majorBidi"/>
        </w:rPr>
        <w:noBreakHyphen/>
        <w:t>esponiment kliniku (doża ta’ 10 u 50 mg/kg) kellhom pjanċi tat</w:t>
      </w:r>
      <w:r w:rsidRPr="005C3877">
        <w:rPr>
          <w:rFonts w:asciiTheme="majorBidi" w:hAnsiTheme="majorBidi" w:cstheme="majorBidi"/>
        </w:rPr>
        <w:noBreakHyphen/>
        <w:t>tkabbir (partijiet tal</w:t>
      </w:r>
      <w:r w:rsidRPr="005C3877">
        <w:rPr>
          <w:rFonts w:asciiTheme="majorBidi" w:hAnsiTheme="majorBidi" w:cstheme="majorBidi"/>
        </w:rPr>
        <w:noBreakHyphen/>
        <w:t>għadam li qed jikbru) mhux normali. Għalhekk, trattament b’denosumab jista’ jtellef it</w:t>
      </w:r>
      <w:r w:rsidRPr="005C3877">
        <w:rPr>
          <w:rFonts w:asciiTheme="majorBidi" w:hAnsiTheme="majorBidi" w:cstheme="majorBidi"/>
        </w:rPr>
        <w:noBreakHyphen/>
        <w:t>tkabbir tal</w:t>
      </w:r>
      <w:r w:rsidRPr="005C3877">
        <w:rPr>
          <w:rFonts w:asciiTheme="majorBidi" w:hAnsiTheme="majorBidi" w:cstheme="majorBidi"/>
        </w:rPr>
        <w:noBreakHyphen/>
        <w:t>għadam fi tfal bi pjanċi tat</w:t>
      </w:r>
      <w:r w:rsidRPr="005C3877">
        <w:rPr>
          <w:rFonts w:asciiTheme="majorBidi" w:hAnsiTheme="majorBidi" w:cstheme="majorBidi"/>
        </w:rPr>
        <w:noBreakHyphen/>
        <w:t>tkabbir miftuħa u jista’ jtelleff il</w:t>
      </w:r>
      <w:r w:rsidRPr="005C3877">
        <w:rPr>
          <w:rFonts w:asciiTheme="majorBidi" w:hAnsiTheme="majorBidi" w:cstheme="majorBidi"/>
        </w:rPr>
        <w:noBreakHyphen/>
        <w:t>ħruġ tas</w:t>
      </w:r>
      <w:r w:rsidRPr="005C3877">
        <w:rPr>
          <w:rFonts w:asciiTheme="majorBidi" w:hAnsiTheme="majorBidi" w:cstheme="majorBidi"/>
        </w:rPr>
        <w:noBreakHyphen/>
        <w:t>snien.</w:t>
      </w:r>
    </w:p>
    <w:p w14:paraId="0F89D88C" w14:textId="77777777" w:rsidR="00B35BDD" w:rsidRPr="005C3877" w:rsidRDefault="00B35BDD" w:rsidP="005C3877">
      <w:pPr>
        <w:spacing w:after="0" w:line="240" w:lineRule="auto"/>
        <w:ind w:left="0" w:firstLine="0"/>
        <w:rPr>
          <w:rFonts w:asciiTheme="majorBidi" w:hAnsiTheme="majorBidi" w:cstheme="majorBidi"/>
        </w:rPr>
      </w:pPr>
    </w:p>
    <w:p w14:paraId="36452403" w14:textId="77777777" w:rsidR="00E32073" w:rsidRPr="005C3877" w:rsidRDefault="00E32073" w:rsidP="005C3877">
      <w:pPr>
        <w:spacing w:after="0" w:line="240" w:lineRule="auto"/>
        <w:ind w:left="0" w:firstLine="0"/>
        <w:rPr>
          <w:rFonts w:asciiTheme="majorBidi" w:hAnsiTheme="majorBidi" w:cstheme="majorBidi"/>
        </w:rPr>
      </w:pPr>
    </w:p>
    <w:p w14:paraId="158366ED"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6.</w:t>
      </w:r>
      <w:r w:rsidRPr="005C3877">
        <w:rPr>
          <w:rFonts w:asciiTheme="majorBidi" w:hAnsiTheme="majorBidi" w:cstheme="majorBidi"/>
          <w:b/>
        </w:rPr>
        <w:tab/>
        <w:t>TAGĦRIF FARMAĊEWTIKU</w:t>
      </w:r>
    </w:p>
    <w:p w14:paraId="6D1051C9" w14:textId="77777777" w:rsidR="00E32073" w:rsidRPr="005C3877" w:rsidRDefault="00E32073" w:rsidP="005C3877">
      <w:pPr>
        <w:keepNext/>
        <w:keepLines/>
        <w:spacing w:after="0" w:line="240" w:lineRule="auto"/>
        <w:ind w:left="0" w:firstLine="0"/>
        <w:rPr>
          <w:rFonts w:asciiTheme="majorBidi" w:hAnsiTheme="majorBidi" w:cstheme="majorBidi"/>
        </w:rPr>
      </w:pPr>
    </w:p>
    <w:p w14:paraId="261E74FF"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6.1</w:t>
      </w:r>
      <w:r w:rsidRPr="005C3877">
        <w:rPr>
          <w:rFonts w:asciiTheme="majorBidi" w:hAnsiTheme="majorBidi" w:cstheme="majorBidi"/>
          <w:b/>
        </w:rPr>
        <w:tab/>
        <w:t>Lista ta’ eċċipjenti</w:t>
      </w:r>
    </w:p>
    <w:p w14:paraId="797B208B" w14:textId="77777777" w:rsidR="00E32073" w:rsidRPr="005C3877" w:rsidRDefault="00E32073" w:rsidP="005C3877">
      <w:pPr>
        <w:keepNext/>
        <w:keepLines/>
        <w:spacing w:after="0" w:line="240" w:lineRule="auto"/>
        <w:ind w:left="0" w:firstLine="0"/>
        <w:rPr>
          <w:rFonts w:asciiTheme="majorBidi" w:hAnsiTheme="majorBidi" w:cstheme="majorBidi"/>
        </w:rPr>
      </w:pPr>
    </w:p>
    <w:p w14:paraId="039C606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Acetic acid, glacial*</w:t>
      </w:r>
    </w:p>
    <w:p w14:paraId="212ACBC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orbitol (E420)</w:t>
      </w:r>
    </w:p>
    <w:p w14:paraId="01D73C0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olysorbate 20</w:t>
      </w:r>
    </w:p>
    <w:p w14:paraId="39277426" w14:textId="77777777" w:rsidR="001C6855"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odium hydroxide (għall</w:t>
      </w:r>
      <w:r w:rsidRPr="005C3877">
        <w:rPr>
          <w:rFonts w:asciiTheme="majorBidi" w:hAnsiTheme="majorBidi" w:cstheme="majorBidi"/>
        </w:rPr>
        <w:noBreakHyphen/>
        <w:t>aġġustament tal</w:t>
      </w:r>
      <w:r w:rsidRPr="005C3877">
        <w:rPr>
          <w:rFonts w:asciiTheme="majorBidi" w:hAnsiTheme="majorBidi" w:cstheme="majorBidi"/>
        </w:rPr>
        <w:noBreakHyphen/>
        <w:t>pH)*</w:t>
      </w:r>
    </w:p>
    <w:p w14:paraId="399F9CD7" w14:textId="77777777" w:rsidR="001C6855" w:rsidRPr="005C3877" w:rsidRDefault="00780748" w:rsidP="005C3877">
      <w:pPr>
        <w:spacing w:after="0" w:line="240" w:lineRule="auto"/>
        <w:ind w:left="0" w:firstLine="0"/>
        <w:rPr>
          <w:rFonts w:asciiTheme="majorBidi" w:hAnsiTheme="majorBidi" w:cstheme="majorBidi"/>
        </w:rPr>
      </w:pPr>
      <w:r w:rsidRPr="005C3877">
        <w:t>Hydrochloric acid (għall-aġġustament tal-pH)</w:t>
      </w:r>
    </w:p>
    <w:p w14:paraId="3B50B61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lma għall</w:t>
      </w:r>
      <w:r w:rsidRPr="005C3877">
        <w:rPr>
          <w:rFonts w:asciiTheme="majorBidi" w:hAnsiTheme="majorBidi" w:cstheme="majorBidi"/>
        </w:rPr>
        <w:noBreakHyphen/>
        <w:t>injezzjonijiet</w:t>
      </w:r>
    </w:p>
    <w:p w14:paraId="2265EC2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Baffer tal</w:t>
      </w:r>
      <w:r w:rsidRPr="005C3877">
        <w:rPr>
          <w:rFonts w:asciiTheme="majorBidi" w:hAnsiTheme="majorBidi" w:cstheme="majorBidi"/>
        </w:rPr>
        <w:noBreakHyphen/>
        <w:t>acetate jiġi ffurmat billi jitħallat acetic acid ma’ sodium hydroxide</w:t>
      </w:r>
    </w:p>
    <w:p w14:paraId="3B21EB5D" w14:textId="77777777" w:rsidR="00E32073" w:rsidRPr="005C3877" w:rsidRDefault="00E32073" w:rsidP="005C3877">
      <w:pPr>
        <w:spacing w:after="0" w:line="240" w:lineRule="auto"/>
        <w:ind w:left="0" w:firstLine="0"/>
        <w:rPr>
          <w:rFonts w:asciiTheme="majorBidi" w:hAnsiTheme="majorBidi" w:cstheme="majorBidi"/>
        </w:rPr>
      </w:pPr>
    </w:p>
    <w:p w14:paraId="1F4F1C0A"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6.2</w:t>
      </w:r>
      <w:r w:rsidRPr="005C3877">
        <w:rPr>
          <w:rFonts w:asciiTheme="majorBidi" w:hAnsiTheme="majorBidi" w:cstheme="majorBidi"/>
          <w:b/>
        </w:rPr>
        <w:tab/>
        <w:t>Inkompatibbiltajiet</w:t>
      </w:r>
    </w:p>
    <w:p w14:paraId="38F36986" w14:textId="77777777" w:rsidR="00E32073" w:rsidRPr="005C3877" w:rsidRDefault="00E32073" w:rsidP="005C3877">
      <w:pPr>
        <w:keepNext/>
        <w:keepLines/>
        <w:spacing w:after="0" w:line="240" w:lineRule="auto"/>
        <w:ind w:left="0" w:firstLine="0"/>
        <w:rPr>
          <w:rFonts w:asciiTheme="majorBidi" w:hAnsiTheme="majorBidi" w:cstheme="majorBidi"/>
        </w:rPr>
      </w:pPr>
    </w:p>
    <w:p w14:paraId="6D2414D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Fin</w:t>
      </w:r>
      <w:r w:rsidRPr="005C3877">
        <w:rPr>
          <w:rFonts w:asciiTheme="majorBidi" w:hAnsiTheme="majorBidi" w:cstheme="majorBidi"/>
        </w:rPr>
        <w:noBreakHyphen/>
        <w:t>nuqqas ta’ studji ta’ kompatibbiltà, dan il</w:t>
      </w:r>
      <w:r w:rsidRPr="005C3877">
        <w:rPr>
          <w:rFonts w:asciiTheme="majorBidi" w:hAnsiTheme="majorBidi" w:cstheme="majorBidi"/>
        </w:rPr>
        <w:noBreakHyphen/>
        <w:t>prodott mediċinali m’għandux jitħallat ma’ prodotti mediċinali oħrajn.</w:t>
      </w:r>
    </w:p>
    <w:p w14:paraId="1C4164AA" w14:textId="77777777" w:rsidR="00E32073" w:rsidRPr="005C3877" w:rsidRDefault="00E32073" w:rsidP="005C3877">
      <w:pPr>
        <w:spacing w:after="0" w:line="240" w:lineRule="auto"/>
        <w:ind w:left="0" w:firstLine="0"/>
        <w:rPr>
          <w:rFonts w:asciiTheme="majorBidi" w:hAnsiTheme="majorBidi" w:cstheme="majorBidi"/>
        </w:rPr>
      </w:pPr>
    </w:p>
    <w:p w14:paraId="13BF8356"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6.3</w:t>
      </w:r>
      <w:r w:rsidRPr="005C3877">
        <w:rPr>
          <w:rFonts w:asciiTheme="majorBidi" w:hAnsiTheme="majorBidi" w:cstheme="majorBidi"/>
          <w:b/>
        </w:rPr>
        <w:tab/>
        <w:t>Żmien kemm idum tajjeb il</w:t>
      </w:r>
      <w:r w:rsidRPr="005C3877">
        <w:rPr>
          <w:rFonts w:asciiTheme="majorBidi" w:hAnsiTheme="majorBidi" w:cstheme="majorBidi"/>
          <w:b/>
        </w:rPr>
        <w:noBreakHyphen/>
        <w:t>prodott mediċinali</w:t>
      </w:r>
    </w:p>
    <w:p w14:paraId="351E28D9" w14:textId="77777777" w:rsidR="00E32073" w:rsidRPr="005C3877" w:rsidRDefault="00E32073" w:rsidP="005C3877">
      <w:pPr>
        <w:keepNext/>
        <w:keepLines/>
        <w:spacing w:after="0" w:line="240" w:lineRule="auto"/>
        <w:ind w:left="0" w:firstLine="0"/>
        <w:rPr>
          <w:rFonts w:asciiTheme="majorBidi" w:hAnsiTheme="majorBidi" w:cstheme="majorBidi"/>
        </w:rPr>
      </w:pPr>
    </w:p>
    <w:p w14:paraId="6111E5E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3 </w:t>
      </w:r>
      <w:r w:rsidR="00B020C9" w:rsidRPr="005C3877">
        <w:rPr>
          <w:rFonts w:asciiTheme="majorBidi" w:hAnsiTheme="majorBidi" w:cstheme="majorBidi"/>
        </w:rPr>
        <w:t>snin.</w:t>
      </w:r>
    </w:p>
    <w:p w14:paraId="06AE6774" w14:textId="77777777" w:rsidR="00E32073" w:rsidRPr="005C3877" w:rsidRDefault="00E32073" w:rsidP="005C3877">
      <w:pPr>
        <w:spacing w:after="0" w:line="240" w:lineRule="auto"/>
        <w:ind w:left="0" w:firstLine="0"/>
        <w:rPr>
          <w:rFonts w:asciiTheme="majorBidi" w:hAnsiTheme="majorBidi" w:cstheme="majorBidi"/>
        </w:rPr>
      </w:pPr>
    </w:p>
    <w:p w14:paraId="6BC3830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adarba jitneħħa mill</w:t>
      </w:r>
      <w:r w:rsidRPr="005C3877">
        <w:rPr>
          <w:rFonts w:asciiTheme="majorBidi" w:hAnsiTheme="majorBidi" w:cstheme="majorBidi"/>
        </w:rPr>
        <w:noBreakHyphen/>
        <w:t xml:space="preserve">friġġ, </w:t>
      </w:r>
      <w:r w:rsidR="001C6855" w:rsidRPr="005C3877">
        <w:rPr>
          <w:rFonts w:asciiTheme="majorBidi" w:hAnsiTheme="majorBidi" w:cstheme="majorBidi"/>
        </w:rPr>
        <w:t xml:space="preserve">Jubbonti </w:t>
      </w:r>
      <w:r w:rsidRPr="005C3877">
        <w:rPr>
          <w:rFonts w:asciiTheme="majorBidi" w:hAnsiTheme="majorBidi" w:cstheme="majorBidi"/>
        </w:rPr>
        <w:t>jista’ jinħażen f’temperatura tal</w:t>
      </w:r>
      <w:r w:rsidRPr="005C3877">
        <w:rPr>
          <w:rFonts w:asciiTheme="majorBidi" w:hAnsiTheme="majorBidi" w:cstheme="majorBidi"/>
        </w:rPr>
        <w:noBreakHyphen/>
        <w:t>kamra (sa 25</w:t>
      </w:r>
      <w:r w:rsidR="006541F8" w:rsidRPr="005C3877">
        <w:rPr>
          <w:rFonts w:asciiTheme="majorBidi" w:hAnsiTheme="majorBidi" w:cstheme="majorBidi"/>
        </w:rPr>
        <w:t> </w:t>
      </w:r>
      <w:r w:rsidRPr="005C3877">
        <w:rPr>
          <w:rFonts w:asciiTheme="majorBidi" w:hAnsiTheme="majorBidi" w:cstheme="majorBidi"/>
        </w:rPr>
        <w:t>°C) għal perjodu sa</w:t>
      </w:r>
    </w:p>
    <w:p w14:paraId="4685FAE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30 ġurnata fil</w:t>
      </w:r>
      <w:r w:rsidRPr="005C3877">
        <w:rPr>
          <w:rFonts w:asciiTheme="majorBidi" w:hAnsiTheme="majorBidi" w:cstheme="majorBidi"/>
        </w:rPr>
        <w:noBreakHyphen/>
      </w:r>
      <w:r w:rsidR="001C6855" w:rsidRPr="005C3877">
        <w:rPr>
          <w:rFonts w:asciiTheme="majorBidi" w:hAnsiTheme="majorBidi" w:cstheme="majorBidi"/>
        </w:rPr>
        <w:t>kartuna ta’ barra sabiex tilqa’ mid-dawl</w:t>
      </w:r>
      <w:r w:rsidRPr="005C3877">
        <w:rPr>
          <w:rFonts w:asciiTheme="majorBidi" w:hAnsiTheme="majorBidi" w:cstheme="majorBidi"/>
        </w:rPr>
        <w:t>. Għandu jintuża fi żmien dan il</w:t>
      </w:r>
      <w:r w:rsidRPr="005C3877">
        <w:rPr>
          <w:rFonts w:asciiTheme="majorBidi" w:hAnsiTheme="majorBidi" w:cstheme="majorBidi"/>
        </w:rPr>
        <w:noBreakHyphen/>
        <w:t>perjodu ta’ 30 ġurnata.</w:t>
      </w:r>
    </w:p>
    <w:p w14:paraId="1CF86B95" w14:textId="77777777" w:rsidR="00E32073" w:rsidRPr="005C3877" w:rsidRDefault="00E32073" w:rsidP="005C3877">
      <w:pPr>
        <w:spacing w:after="0" w:line="240" w:lineRule="auto"/>
        <w:ind w:left="0" w:firstLine="0"/>
        <w:rPr>
          <w:rFonts w:asciiTheme="majorBidi" w:hAnsiTheme="majorBidi" w:cstheme="majorBidi"/>
        </w:rPr>
      </w:pPr>
    </w:p>
    <w:p w14:paraId="0143F4EC"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6.4</w:t>
      </w:r>
      <w:r w:rsidRPr="005C3877">
        <w:rPr>
          <w:rFonts w:asciiTheme="majorBidi" w:hAnsiTheme="majorBidi" w:cstheme="majorBidi"/>
          <w:b/>
        </w:rPr>
        <w:tab/>
        <w:t>Prekawzjonijiet speċjali għall</w:t>
      </w:r>
      <w:r w:rsidRPr="005C3877">
        <w:rPr>
          <w:rFonts w:asciiTheme="majorBidi" w:hAnsiTheme="majorBidi" w:cstheme="majorBidi"/>
          <w:b/>
        </w:rPr>
        <w:noBreakHyphen/>
        <w:t>ħażna</w:t>
      </w:r>
    </w:p>
    <w:p w14:paraId="2717A148" w14:textId="77777777" w:rsidR="00E32073" w:rsidRPr="005C3877" w:rsidRDefault="00E32073" w:rsidP="005C3877">
      <w:pPr>
        <w:keepNext/>
        <w:keepLines/>
        <w:spacing w:after="0" w:line="240" w:lineRule="auto"/>
        <w:ind w:left="0" w:firstLine="0"/>
        <w:rPr>
          <w:rFonts w:asciiTheme="majorBidi" w:hAnsiTheme="majorBidi" w:cstheme="majorBidi"/>
        </w:rPr>
      </w:pPr>
    </w:p>
    <w:p w14:paraId="50930CB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Aħżen fi friġġ (2</w:t>
      </w:r>
      <w:r w:rsidR="00DD1277" w:rsidRPr="005C3877">
        <w:rPr>
          <w:rFonts w:asciiTheme="majorBidi" w:hAnsiTheme="majorBidi" w:cstheme="majorBidi"/>
        </w:rPr>
        <w:t> </w:t>
      </w:r>
      <w:r w:rsidRPr="005C3877">
        <w:rPr>
          <w:rFonts w:asciiTheme="majorBidi" w:hAnsiTheme="majorBidi" w:cstheme="majorBidi"/>
        </w:rPr>
        <w:t>°C</w:t>
      </w:r>
      <w:r w:rsidR="00DD1277" w:rsidRPr="005C3877">
        <w:rPr>
          <w:rFonts w:asciiTheme="majorBidi" w:hAnsiTheme="majorBidi" w:cstheme="majorBidi"/>
        </w:rPr>
        <w:t> </w:t>
      </w:r>
      <w:r w:rsidRPr="005C3877">
        <w:rPr>
          <w:rFonts w:asciiTheme="majorBidi" w:hAnsiTheme="majorBidi" w:cstheme="majorBidi"/>
        </w:rPr>
        <w:t>– 8</w:t>
      </w:r>
      <w:r w:rsidR="00DD1277" w:rsidRPr="005C3877">
        <w:rPr>
          <w:rFonts w:asciiTheme="majorBidi" w:hAnsiTheme="majorBidi" w:cstheme="majorBidi"/>
        </w:rPr>
        <w:t> </w:t>
      </w:r>
      <w:r w:rsidRPr="005C3877">
        <w:rPr>
          <w:rFonts w:asciiTheme="majorBidi" w:hAnsiTheme="majorBidi" w:cstheme="majorBidi"/>
        </w:rPr>
        <w:t>°C).</w:t>
      </w:r>
    </w:p>
    <w:p w14:paraId="345AB6D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agħmlux fil</w:t>
      </w:r>
      <w:r w:rsidRPr="005C3877">
        <w:rPr>
          <w:rFonts w:asciiTheme="majorBidi" w:hAnsiTheme="majorBidi" w:cstheme="majorBidi"/>
        </w:rPr>
        <w:noBreakHyphen/>
        <w:t>friża.</w:t>
      </w:r>
    </w:p>
    <w:p w14:paraId="1725DBE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Żomm i</w:t>
      </w:r>
      <w:r w:rsidR="00AB78B0" w:rsidRPr="005C3877">
        <w:rPr>
          <w:rFonts w:asciiTheme="majorBidi" w:hAnsiTheme="majorBidi" w:cstheme="majorBidi"/>
        </w:rPr>
        <w:t>s-siringa mimlija għal-lest</w:t>
      </w:r>
      <w:r w:rsidRPr="005C3877">
        <w:rPr>
          <w:rFonts w:asciiTheme="majorBidi" w:hAnsiTheme="majorBidi" w:cstheme="majorBidi"/>
        </w:rPr>
        <w:t xml:space="preserve"> fil</w:t>
      </w:r>
      <w:r w:rsidRPr="005C3877">
        <w:rPr>
          <w:rFonts w:asciiTheme="majorBidi" w:hAnsiTheme="majorBidi" w:cstheme="majorBidi"/>
        </w:rPr>
        <w:noBreakHyphen/>
        <w:t>kartuna ta’ barra sabiex tilqa’ mid</w:t>
      </w:r>
      <w:r w:rsidRPr="005C3877">
        <w:rPr>
          <w:rFonts w:asciiTheme="majorBidi" w:hAnsiTheme="majorBidi" w:cstheme="majorBidi"/>
        </w:rPr>
        <w:noBreakHyphen/>
        <w:t>dawl.</w:t>
      </w:r>
    </w:p>
    <w:p w14:paraId="22721FC9" w14:textId="77777777" w:rsidR="00E32073" w:rsidRPr="005C3877" w:rsidRDefault="00E32073" w:rsidP="005C3877">
      <w:pPr>
        <w:spacing w:after="0" w:line="240" w:lineRule="auto"/>
        <w:ind w:left="0" w:firstLine="0"/>
        <w:rPr>
          <w:rFonts w:asciiTheme="majorBidi" w:hAnsiTheme="majorBidi" w:cstheme="majorBidi"/>
        </w:rPr>
      </w:pPr>
    </w:p>
    <w:p w14:paraId="0F3A26F5"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6.5</w:t>
      </w:r>
      <w:r w:rsidRPr="005C3877">
        <w:rPr>
          <w:rFonts w:asciiTheme="majorBidi" w:hAnsiTheme="majorBidi" w:cstheme="majorBidi"/>
          <w:b/>
        </w:rPr>
        <w:tab/>
        <w:t>In</w:t>
      </w:r>
      <w:r w:rsidRPr="005C3877">
        <w:rPr>
          <w:rFonts w:asciiTheme="majorBidi" w:hAnsiTheme="majorBidi" w:cstheme="majorBidi"/>
          <w:b/>
        </w:rPr>
        <w:noBreakHyphen/>
        <w:t>natura tal</w:t>
      </w:r>
      <w:r w:rsidRPr="005C3877">
        <w:rPr>
          <w:rFonts w:asciiTheme="majorBidi" w:hAnsiTheme="majorBidi" w:cstheme="majorBidi"/>
          <w:b/>
        </w:rPr>
        <w:noBreakHyphen/>
        <w:t>kontenitur u ta’ dak li hemm ġo fih</w:t>
      </w:r>
    </w:p>
    <w:p w14:paraId="44F53CAD" w14:textId="77777777" w:rsidR="00E32073" w:rsidRPr="005C3877" w:rsidRDefault="00E32073" w:rsidP="005C3877">
      <w:pPr>
        <w:keepNext/>
        <w:keepLines/>
        <w:spacing w:after="0" w:line="240" w:lineRule="auto"/>
        <w:ind w:left="0" w:firstLine="0"/>
        <w:rPr>
          <w:rFonts w:asciiTheme="majorBidi" w:hAnsiTheme="majorBidi" w:cstheme="majorBidi"/>
        </w:rPr>
      </w:pPr>
    </w:p>
    <w:p w14:paraId="0F25911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oluzzjoni ta’ 1 mL f’siringa mimlija għal</w:t>
      </w:r>
      <w:r w:rsidRPr="005C3877">
        <w:rPr>
          <w:rFonts w:asciiTheme="majorBidi" w:hAnsiTheme="majorBidi" w:cstheme="majorBidi"/>
        </w:rPr>
        <w:noBreakHyphen/>
        <w:t>lest għall</w:t>
      </w:r>
      <w:r w:rsidRPr="005C3877">
        <w:rPr>
          <w:rFonts w:asciiTheme="majorBidi" w:hAnsiTheme="majorBidi" w:cstheme="majorBidi"/>
        </w:rPr>
        <w:noBreakHyphen/>
        <w:t>użu ta’ darba magħmula minn ħġieġ tat</w:t>
      </w:r>
      <w:r w:rsidRPr="005C3877">
        <w:rPr>
          <w:rFonts w:asciiTheme="majorBidi" w:hAnsiTheme="majorBidi" w:cstheme="majorBidi"/>
        </w:rPr>
        <w:noBreakHyphen/>
        <w:t>tip I b’labra tal</w:t>
      </w:r>
      <w:r w:rsidRPr="005C3877">
        <w:rPr>
          <w:rFonts w:asciiTheme="majorBidi" w:hAnsiTheme="majorBidi" w:cstheme="majorBidi"/>
        </w:rPr>
        <w:noBreakHyphen/>
        <w:t>azzar li ma jissaddadx ta’ ħxuna 2</w:t>
      </w:r>
      <w:r w:rsidR="001C6855" w:rsidRPr="005C3877">
        <w:rPr>
          <w:rFonts w:asciiTheme="majorBidi" w:hAnsiTheme="majorBidi" w:cstheme="majorBidi"/>
        </w:rPr>
        <w:t>9</w:t>
      </w:r>
      <w:r w:rsidRPr="005C3877">
        <w:rPr>
          <w:rFonts w:asciiTheme="majorBidi" w:hAnsiTheme="majorBidi" w:cstheme="majorBidi"/>
        </w:rPr>
        <w:t xml:space="preserve">, bi </w:t>
      </w:r>
      <w:r w:rsidR="001C6855" w:rsidRPr="005C3877">
        <w:rPr>
          <w:rFonts w:asciiTheme="majorBidi" w:hAnsiTheme="majorBidi" w:cstheme="majorBidi"/>
        </w:rPr>
        <w:t xml:space="preserve">lqugħ ta’ </w:t>
      </w:r>
      <w:r w:rsidRPr="005C3877">
        <w:rPr>
          <w:rFonts w:asciiTheme="majorBidi" w:hAnsiTheme="majorBidi" w:cstheme="majorBidi"/>
        </w:rPr>
        <w:t>protezzjoni</w:t>
      </w:r>
      <w:r w:rsidR="001C6855" w:rsidRPr="005C3877">
        <w:rPr>
          <w:rFonts w:asciiTheme="majorBidi" w:hAnsiTheme="majorBidi" w:cstheme="majorBidi"/>
        </w:rPr>
        <w:t>, għatu tal-labra tal-lasktu (elastomer termoplastiku), tapp għall-planġer tal-lasktu (lasktu bromobutyl) u lasta tal-planġer tal-plastik</w:t>
      </w:r>
      <w:r w:rsidRPr="005C3877">
        <w:rPr>
          <w:rFonts w:asciiTheme="majorBidi" w:hAnsiTheme="majorBidi" w:cstheme="majorBidi"/>
        </w:rPr>
        <w:t>.</w:t>
      </w:r>
    </w:p>
    <w:p w14:paraId="2F3CDE54" w14:textId="77777777" w:rsidR="00E32073" w:rsidRPr="005C3877" w:rsidRDefault="00E32073" w:rsidP="005C3877">
      <w:pPr>
        <w:spacing w:after="0" w:line="240" w:lineRule="auto"/>
        <w:ind w:left="0" w:firstLine="0"/>
        <w:rPr>
          <w:rFonts w:asciiTheme="majorBidi" w:hAnsiTheme="majorBidi" w:cstheme="majorBidi"/>
        </w:rPr>
      </w:pPr>
    </w:p>
    <w:p w14:paraId="4D29F95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aqs tal</w:t>
      </w:r>
      <w:r w:rsidRPr="005C3877">
        <w:rPr>
          <w:rFonts w:asciiTheme="majorBidi" w:hAnsiTheme="majorBidi" w:cstheme="majorBidi"/>
        </w:rPr>
        <w:noBreakHyphen/>
        <w:t>pakkett ta’ siringa mimlija għal</w:t>
      </w:r>
      <w:r w:rsidRPr="005C3877">
        <w:rPr>
          <w:rFonts w:asciiTheme="majorBidi" w:hAnsiTheme="majorBidi" w:cstheme="majorBidi"/>
        </w:rPr>
        <w:noBreakHyphen/>
        <w:t xml:space="preserve">lest waħda bi </w:t>
      </w:r>
      <w:r w:rsidR="00D94A30" w:rsidRPr="005C3877">
        <w:rPr>
          <w:rFonts w:asciiTheme="majorBidi" w:hAnsiTheme="majorBidi" w:cstheme="majorBidi"/>
        </w:rPr>
        <w:t>lqugħ ta’</w:t>
      </w:r>
      <w:r w:rsidRPr="005C3877">
        <w:rPr>
          <w:rFonts w:asciiTheme="majorBidi" w:hAnsiTheme="majorBidi" w:cstheme="majorBidi"/>
        </w:rPr>
        <w:t xml:space="preserve"> protezzjoni</w:t>
      </w:r>
      <w:r w:rsidR="00D94A30" w:rsidRPr="005C3877">
        <w:rPr>
          <w:rFonts w:asciiTheme="majorBidi" w:hAnsiTheme="majorBidi" w:cstheme="majorBidi"/>
        </w:rPr>
        <w:t>.</w:t>
      </w:r>
    </w:p>
    <w:p w14:paraId="5E5004C7" w14:textId="77777777" w:rsidR="00E32073" w:rsidRPr="005C3877" w:rsidRDefault="00E32073" w:rsidP="005C3877">
      <w:pPr>
        <w:spacing w:after="0" w:line="240" w:lineRule="auto"/>
        <w:ind w:left="0" w:firstLine="0"/>
        <w:rPr>
          <w:rFonts w:asciiTheme="majorBidi" w:hAnsiTheme="majorBidi" w:cstheme="majorBidi"/>
        </w:rPr>
      </w:pPr>
    </w:p>
    <w:p w14:paraId="3ED435A3"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6.6</w:t>
      </w:r>
      <w:r w:rsidRPr="005C3877">
        <w:rPr>
          <w:rFonts w:asciiTheme="majorBidi" w:hAnsiTheme="majorBidi" w:cstheme="majorBidi"/>
          <w:b/>
        </w:rPr>
        <w:tab/>
        <w:t>Prekawzjonijiet speċjali għar</w:t>
      </w:r>
      <w:r w:rsidRPr="005C3877">
        <w:rPr>
          <w:rFonts w:asciiTheme="majorBidi" w:hAnsiTheme="majorBidi" w:cstheme="majorBidi"/>
          <w:b/>
        </w:rPr>
        <w:noBreakHyphen/>
        <w:t>rimi u għal immaniġġar ieħor</w:t>
      </w:r>
    </w:p>
    <w:p w14:paraId="6E1A84E8" w14:textId="77777777" w:rsidR="00E32073" w:rsidRPr="005C3877" w:rsidRDefault="00E32073" w:rsidP="005C3877">
      <w:pPr>
        <w:keepNext/>
        <w:keepLines/>
        <w:spacing w:after="0" w:line="240" w:lineRule="auto"/>
        <w:ind w:left="0" w:firstLine="0"/>
        <w:rPr>
          <w:rFonts w:asciiTheme="majorBidi" w:hAnsiTheme="majorBidi" w:cstheme="majorBidi"/>
        </w:rPr>
      </w:pPr>
    </w:p>
    <w:p w14:paraId="0A699831" w14:textId="77777777" w:rsidR="00B35BDD" w:rsidRPr="005C3877" w:rsidRDefault="00780748" w:rsidP="005C3877">
      <w:pPr>
        <w:numPr>
          <w:ilvl w:val="0"/>
          <w:numId w:val="22"/>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Qabel l</w:t>
      </w:r>
      <w:r w:rsidRPr="005C3877">
        <w:rPr>
          <w:rFonts w:asciiTheme="majorBidi" w:hAnsiTheme="majorBidi" w:cstheme="majorBidi"/>
        </w:rPr>
        <w:noBreakHyphen/>
        <w:t>għoti, is</w:t>
      </w:r>
      <w:r w:rsidRPr="005C3877">
        <w:rPr>
          <w:rFonts w:asciiTheme="majorBidi" w:hAnsiTheme="majorBidi" w:cstheme="majorBidi"/>
        </w:rPr>
        <w:noBreakHyphen/>
        <w:t>soluzzjoni għandha tiġi spezzjonata. Tinjettax is</w:t>
      </w:r>
      <w:r w:rsidRPr="005C3877">
        <w:rPr>
          <w:rFonts w:asciiTheme="majorBidi" w:hAnsiTheme="majorBidi" w:cstheme="majorBidi"/>
        </w:rPr>
        <w:noBreakHyphen/>
        <w:t xml:space="preserve">soluzzjoni jekk hija mdardra jew </w:t>
      </w:r>
      <w:r w:rsidR="00E2595B" w:rsidRPr="005C3877">
        <w:rPr>
          <w:rFonts w:asciiTheme="majorBidi" w:hAnsiTheme="majorBidi" w:cstheme="majorBidi"/>
        </w:rPr>
        <w:t>fiha frak viżibbli</w:t>
      </w:r>
      <w:r w:rsidRPr="005C3877">
        <w:rPr>
          <w:rFonts w:asciiTheme="majorBidi" w:hAnsiTheme="majorBidi" w:cstheme="majorBidi"/>
        </w:rPr>
        <w:t>.</w:t>
      </w:r>
    </w:p>
    <w:p w14:paraId="10005676" w14:textId="77777777" w:rsidR="00B35BDD" w:rsidRPr="005C3877" w:rsidRDefault="00780748" w:rsidP="005C3877">
      <w:pPr>
        <w:numPr>
          <w:ilvl w:val="0"/>
          <w:numId w:val="22"/>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Tħawwadx.</w:t>
      </w:r>
    </w:p>
    <w:p w14:paraId="7801AB5B" w14:textId="77777777" w:rsidR="00B35BDD" w:rsidRPr="005C3877" w:rsidRDefault="00780748" w:rsidP="005C3877">
      <w:pPr>
        <w:numPr>
          <w:ilvl w:val="0"/>
          <w:numId w:val="22"/>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Biex jiġi evitat uġigħ fis</w:t>
      </w:r>
      <w:r w:rsidRPr="005C3877">
        <w:rPr>
          <w:rFonts w:asciiTheme="majorBidi" w:hAnsiTheme="majorBidi" w:cstheme="majorBidi"/>
        </w:rPr>
        <w:noBreakHyphen/>
        <w:t>sit tal</w:t>
      </w:r>
      <w:r w:rsidRPr="005C3877">
        <w:rPr>
          <w:rFonts w:asciiTheme="majorBidi" w:hAnsiTheme="majorBidi" w:cstheme="majorBidi"/>
        </w:rPr>
        <w:noBreakHyphen/>
        <w:t>injezzjoni, ħalli s</w:t>
      </w:r>
      <w:r w:rsidRPr="005C3877">
        <w:rPr>
          <w:rFonts w:asciiTheme="majorBidi" w:hAnsiTheme="majorBidi" w:cstheme="majorBidi"/>
        </w:rPr>
        <w:noBreakHyphen/>
        <w:t>siringa mimlija għal</w:t>
      </w:r>
      <w:r w:rsidRPr="005C3877">
        <w:rPr>
          <w:rFonts w:asciiTheme="majorBidi" w:hAnsiTheme="majorBidi" w:cstheme="majorBidi"/>
        </w:rPr>
        <w:noBreakHyphen/>
        <w:t>lest tilħaq temperatura tal</w:t>
      </w:r>
      <w:r w:rsidRPr="005C3877">
        <w:rPr>
          <w:rFonts w:asciiTheme="majorBidi" w:hAnsiTheme="majorBidi" w:cstheme="majorBidi"/>
        </w:rPr>
        <w:noBreakHyphen/>
        <w:t>kamra (sa 25</w:t>
      </w:r>
      <w:r w:rsidR="006541F8" w:rsidRPr="005C3877">
        <w:rPr>
          <w:rFonts w:asciiTheme="majorBidi" w:hAnsiTheme="majorBidi" w:cstheme="majorBidi"/>
        </w:rPr>
        <w:t> </w:t>
      </w:r>
      <w:r w:rsidRPr="005C3877">
        <w:rPr>
          <w:rFonts w:asciiTheme="majorBidi" w:hAnsiTheme="majorBidi" w:cstheme="majorBidi"/>
        </w:rPr>
        <w:t>°C) qabel tinjetta u injetta bil</w:t>
      </w:r>
      <w:r w:rsidRPr="005C3877">
        <w:rPr>
          <w:rFonts w:asciiTheme="majorBidi" w:hAnsiTheme="majorBidi" w:cstheme="majorBidi"/>
        </w:rPr>
        <w:noBreakHyphen/>
        <w:t>mod.</w:t>
      </w:r>
    </w:p>
    <w:p w14:paraId="7317AEA0" w14:textId="77777777" w:rsidR="00B35BDD" w:rsidRPr="005C3877" w:rsidRDefault="00780748" w:rsidP="005C3877">
      <w:pPr>
        <w:numPr>
          <w:ilvl w:val="0"/>
          <w:numId w:val="22"/>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Injetta l</w:t>
      </w:r>
      <w:r w:rsidRPr="005C3877">
        <w:rPr>
          <w:rFonts w:asciiTheme="majorBidi" w:hAnsiTheme="majorBidi" w:cstheme="majorBidi"/>
        </w:rPr>
        <w:noBreakHyphen/>
        <w:t>kontenut kollu tas</w:t>
      </w:r>
      <w:r w:rsidRPr="005C3877">
        <w:rPr>
          <w:rFonts w:asciiTheme="majorBidi" w:hAnsiTheme="majorBidi" w:cstheme="majorBidi"/>
        </w:rPr>
        <w:noBreakHyphen/>
        <w:t>siringa mimlija għal</w:t>
      </w:r>
      <w:r w:rsidRPr="005C3877">
        <w:rPr>
          <w:rFonts w:asciiTheme="majorBidi" w:hAnsiTheme="majorBidi" w:cstheme="majorBidi"/>
        </w:rPr>
        <w:noBreakHyphen/>
        <w:t>lest.</w:t>
      </w:r>
    </w:p>
    <w:p w14:paraId="6E9337F8" w14:textId="77777777" w:rsidR="00E32073" w:rsidRPr="005C3877" w:rsidRDefault="00E32073" w:rsidP="005C3877">
      <w:pPr>
        <w:spacing w:after="0" w:line="240" w:lineRule="auto"/>
        <w:ind w:left="0" w:firstLine="0"/>
        <w:rPr>
          <w:rFonts w:asciiTheme="majorBidi" w:hAnsiTheme="majorBidi" w:cstheme="majorBidi"/>
        </w:rPr>
      </w:pPr>
    </w:p>
    <w:p w14:paraId="20D70B13" w14:textId="77777777" w:rsidR="00450588" w:rsidRPr="005C3877" w:rsidRDefault="00780748" w:rsidP="005C3877">
      <w:pPr>
        <w:spacing w:after="0" w:line="240" w:lineRule="auto"/>
        <w:ind w:left="0" w:firstLine="0"/>
        <w:rPr>
          <w:rFonts w:asciiTheme="majorBidi" w:hAnsiTheme="majorBidi" w:cstheme="majorBidi"/>
        </w:rPr>
      </w:pPr>
      <w:r w:rsidRPr="005C3877">
        <w:t>L-istruzzjonijiet kollha għall-użu huma mogħtija fil-fuljett ta’ tagħrif, sezzjoni 7, “</w:t>
      </w:r>
      <w:r w:rsidR="00F03762" w:rsidRPr="005C3877">
        <w:t>S</w:t>
      </w:r>
      <w:r w:rsidRPr="005C3877">
        <w:t>truzzjonijiet għall-Użu”.</w:t>
      </w:r>
    </w:p>
    <w:p w14:paraId="74D0939E" w14:textId="77777777" w:rsidR="00450588" w:rsidRPr="005C3877" w:rsidRDefault="00450588" w:rsidP="005C3877">
      <w:pPr>
        <w:spacing w:after="0" w:line="240" w:lineRule="auto"/>
        <w:ind w:left="0" w:firstLine="0"/>
        <w:rPr>
          <w:rFonts w:asciiTheme="majorBidi" w:hAnsiTheme="majorBidi" w:cstheme="majorBidi"/>
        </w:rPr>
      </w:pPr>
    </w:p>
    <w:p w14:paraId="00BC0BB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ull fdal tal</w:t>
      </w:r>
      <w:r w:rsidRPr="005C3877">
        <w:rPr>
          <w:rFonts w:asciiTheme="majorBidi" w:hAnsiTheme="majorBidi" w:cstheme="majorBidi"/>
        </w:rPr>
        <w:noBreakHyphen/>
        <w:t>prodott mediċinali li ma jkunx intuża jew skart li jibqa’ wara l</w:t>
      </w:r>
      <w:r w:rsidRPr="005C3877">
        <w:rPr>
          <w:rFonts w:asciiTheme="majorBidi" w:hAnsiTheme="majorBidi" w:cstheme="majorBidi"/>
        </w:rPr>
        <w:noBreakHyphen/>
        <w:t>użu tal</w:t>
      </w:r>
      <w:r w:rsidRPr="005C3877">
        <w:rPr>
          <w:rFonts w:asciiTheme="majorBidi" w:hAnsiTheme="majorBidi" w:cstheme="majorBidi"/>
        </w:rPr>
        <w:noBreakHyphen/>
        <w:t>prodott għandu jintrema kif jitolbu l</w:t>
      </w:r>
      <w:r w:rsidRPr="005C3877">
        <w:rPr>
          <w:rFonts w:asciiTheme="majorBidi" w:hAnsiTheme="majorBidi" w:cstheme="majorBidi"/>
        </w:rPr>
        <w:noBreakHyphen/>
        <w:t>liġijiet lokali.</w:t>
      </w:r>
    </w:p>
    <w:p w14:paraId="49191902" w14:textId="77777777" w:rsidR="00B35BDD" w:rsidRPr="005C3877" w:rsidRDefault="00B35BDD" w:rsidP="005C3877">
      <w:pPr>
        <w:spacing w:after="0" w:line="240" w:lineRule="auto"/>
        <w:ind w:left="0" w:firstLine="0"/>
        <w:rPr>
          <w:rFonts w:asciiTheme="majorBidi" w:hAnsiTheme="majorBidi" w:cstheme="majorBidi"/>
        </w:rPr>
      </w:pPr>
    </w:p>
    <w:p w14:paraId="62E132CC" w14:textId="77777777" w:rsidR="00E32073" w:rsidRPr="005C3877" w:rsidRDefault="00E32073" w:rsidP="005C3877">
      <w:pPr>
        <w:spacing w:after="0" w:line="240" w:lineRule="auto"/>
        <w:ind w:left="0" w:firstLine="0"/>
        <w:rPr>
          <w:rFonts w:asciiTheme="majorBidi" w:hAnsiTheme="majorBidi" w:cstheme="majorBidi"/>
        </w:rPr>
      </w:pPr>
    </w:p>
    <w:p w14:paraId="7466B5F1"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7.</w:t>
      </w:r>
      <w:r w:rsidRPr="005C3877">
        <w:rPr>
          <w:rFonts w:asciiTheme="majorBidi" w:hAnsiTheme="majorBidi" w:cstheme="majorBidi"/>
          <w:b/>
        </w:rPr>
        <w:tab/>
        <w:t>DETENTUR TAL</w:t>
      </w:r>
      <w:r w:rsidRPr="005C3877">
        <w:rPr>
          <w:rFonts w:asciiTheme="majorBidi" w:hAnsiTheme="majorBidi" w:cstheme="majorBidi"/>
          <w:b/>
        </w:rPr>
        <w:noBreakHyphen/>
        <w:t>AWTORIZZAZZJONI GĦAT</w:t>
      </w:r>
      <w:r w:rsidRPr="005C3877">
        <w:rPr>
          <w:rFonts w:asciiTheme="majorBidi" w:hAnsiTheme="majorBidi" w:cstheme="majorBidi"/>
          <w:b/>
        </w:rPr>
        <w:noBreakHyphen/>
        <w:t>TQEGĦID FIS</w:t>
      </w:r>
      <w:r w:rsidRPr="005C3877">
        <w:rPr>
          <w:rFonts w:asciiTheme="majorBidi" w:hAnsiTheme="majorBidi" w:cstheme="majorBidi"/>
          <w:b/>
        </w:rPr>
        <w:noBreakHyphen/>
        <w:t>SUQ</w:t>
      </w:r>
    </w:p>
    <w:p w14:paraId="235EC5BB" w14:textId="77777777" w:rsidR="00E32073" w:rsidRPr="005C3877" w:rsidRDefault="00E32073" w:rsidP="005C3877">
      <w:pPr>
        <w:keepNext/>
        <w:keepLines/>
        <w:spacing w:after="0" w:line="240" w:lineRule="auto"/>
        <w:ind w:left="0" w:firstLine="0"/>
        <w:rPr>
          <w:rFonts w:asciiTheme="majorBidi" w:hAnsiTheme="majorBidi" w:cstheme="majorBidi"/>
        </w:rPr>
      </w:pPr>
    </w:p>
    <w:p w14:paraId="05D44F0F" w14:textId="77777777" w:rsidR="00B25F20" w:rsidRPr="005C3877" w:rsidRDefault="00780748" w:rsidP="005C3877">
      <w:pPr>
        <w:spacing w:after="0" w:line="240" w:lineRule="auto"/>
        <w:ind w:left="0" w:firstLine="0"/>
      </w:pPr>
      <w:bookmarkStart w:id="5" w:name="_Hlk124419338"/>
      <w:r w:rsidRPr="005C3877">
        <w:t>Sandoz GmbH</w:t>
      </w:r>
    </w:p>
    <w:p w14:paraId="3CE9A7CC" w14:textId="77777777" w:rsidR="00B25F20" w:rsidRPr="005C3877" w:rsidRDefault="00780748" w:rsidP="005C3877">
      <w:pPr>
        <w:spacing w:after="0" w:line="240" w:lineRule="auto"/>
        <w:ind w:left="0" w:firstLine="0"/>
      </w:pPr>
      <w:r w:rsidRPr="005C3877">
        <w:t>Biochemiestr. 10</w:t>
      </w:r>
    </w:p>
    <w:p w14:paraId="6AD72389" w14:textId="77777777" w:rsidR="00B25F20" w:rsidRPr="005C3877" w:rsidRDefault="00780748" w:rsidP="005C3877">
      <w:pPr>
        <w:spacing w:after="0" w:line="240" w:lineRule="auto"/>
        <w:ind w:left="0" w:firstLine="0"/>
      </w:pPr>
      <w:r w:rsidRPr="005C3877">
        <w:t>6250 Kundl</w:t>
      </w:r>
    </w:p>
    <w:p w14:paraId="5A7B2439" w14:textId="77777777" w:rsidR="00B35BDD" w:rsidRPr="005C3877" w:rsidRDefault="00780748" w:rsidP="005C3877">
      <w:pPr>
        <w:spacing w:after="0" w:line="240" w:lineRule="auto"/>
        <w:ind w:left="0" w:firstLine="0"/>
        <w:rPr>
          <w:rFonts w:asciiTheme="majorBidi" w:hAnsiTheme="majorBidi" w:cstheme="majorBidi"/>
        </w:rPr>
      </w:pPr>
      <w:r w:rsidRPr="005C3877">
        <w:t>L-Awstrija</w:t>
      </w:r>
      <w:bookmarkEnd w:id="5"/>
    </w:p>
    <w:p w14:paraId="41297673" w14:textId="77777777" w:rsidR="00B35BDD" w:rsidRPr="005C3877" w:rsidRDefault="00B35BDD" w:rsidP="005C3877">
      <w:pPr>
        <w:spacing w:after="0" w:line="240" w:lineRule="auto"/>
        <w:ind w:left="0" w:firstLine="0"/>
        <w:rPr>
          <w:rFonts w:asciiTheme="majorBidi" w:hAnsiTheme="majorBidi" w:cstheme="majorBidi"/>
        </w:rPr>
      </w:pPr>
    </w:p>
    <w:p w14:paraId="6EB1E826" w14:textId="77777777" w:rsidR="00E32073" w:rsidRPr="005C3877" w:rsidRDefault="00E32073" w:rsidP="005C3877">
      <w:pPr>
        <w:spacing w:after="0" w:line="240" w:lineRule="auto"/>
        <w:ind w:left="0" w:firstLine="0"/>
        <w:rPr>
          <w:rFonts w:asciiTheme="majorBidi" w:hAnsiTheme="majorBidi" w:cstheme="majorBidi"/>
        </w:rPr>
      </w:pPr>
    </w:p>
    <w:p w14:paraId="3A23F9DC"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8.</w:t>
      </w:r>
      <w:r w:rsidRPr="005C3877">
        <w:rPr>
          <w:rFonts w:asciiTheme="majorBidi" w:hAnsiTheme="majorBidi" w:cstheme="majorBidi"/>
          <w:b/>
        </w:rPr>
        <w:tab/>
        <w:t>NUMRU(I) TAL</w:t>
      </w:r>
      <w:r w:rsidRPr="005C3877">
        <w:rPr>
          <w:rFonts w:asciiTheme="majorBidi" w:hAnsiTheme="majorBidi" w:cstheme="majorBidi"/>
          <w:b/>
        </w:rPr>
        <w:noBreakHyphen/>
        <w:t>AWTORIZZAZZJONI GĦAT</w:t>
      </w:r>
      <w:r w:rsidRPr="005C3877">
        <w:rPr>
          <w:rFonts w:asciiTheme="majorBidi" w:hAnsiTheme="majorBidi" w:cstheme="majorBidi"/>
          <w:b/>
        </w:rPr>
        <w:noBreakHyphen/>
        <w:t>TQEGĦID FIS</w:t>
      </w:r>
      <w:r w:rsidRPr="005C3877">
        <w:rPr>
          <w:rFonts w:asciiTheme="majorBidi" w:hAnsiTheme="majorBidi" w:cstheme="majorBidi"/>
          <w:b/>
        </w:rPr>
        <w:noBreakHyphen/>
        <w:t>SUQ</w:t>
      </w:r>
    </w:p>
    <w:p w14:paraId="113530BC" w14:textId="77777777" w:rsidR="00E32073" w:rsidRPr="005C3877" w:rsidRDefault="00E32073" w:rsidP="005C3877">
      <w:pPr>
        <w:keepNext/>
        <w:keepLines/>
        <w:spacing w:after="0" w:line="240" w:lineRule="auto"/>
        <w:ind w:left="0" w:firstLine="0"/>
        <w:rPr>
          <w:rFonts w:asciiTheme="majorBidi" w:hAnsiTheme="majorBidi" w:cstheme="majorBidi"/>
        </w:rPr>
      </w:pPr>
    </w:p>
    <w:p w14:paraId="409B5E8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EU/1/</w:t>
      </w:r>
      <w:r w:rsidR="00D62AAF" w:rsidRPr="005C3877">
        <w:rPr>
          <w:rFonts w:asciiTheme="majorBidi" w:hAnsiTheme="majorBidi" w:cstheme="majorBidi"/>
        </w:rPr>
        <w:t>24</w:t>
      </w:r>
      <w:r w:rsidRPr="005C3877">
        <w:rPr>
          <w:rFonts w:asciiTheme="majorBidi" w:hAnsiTheme="majorBidi" w:cstheme="majorBidi"/>
        </w:rPr>
        <w:t>/</w:t>
      </w:r>
      <w:r w:rsidR="00D62AAF" w:rsidRPr="005C3877">
        <w:rPr>
          <w:rFonts w:asciiTheme="majorBidi" w:hAnsiTheme="majorBidi" w:cstheme="majorBidi"/>
        </w:rPr>
        <w:t>1813</w:t>
      </w:r>
      <w:r w:rsidRPr="005C3877">
        <w:rPr>
          <w:rFonts w:asciiTheme="majorBidi" w:hAnsiTheme="majorBidi" w:cstheme="majorBidi"/>
        </w:rPr>
        <w:t>/</w:t>
      </w:r>
      <w:r w:rsidR="00D62AAF" w:rsidRPr="005C3877">
        <w:rPr>
          <w:rFonts w:asciiTheme="majorBidi" w:hAnsiTheme="majorBidi" w:cstheme="majorBidi"/>
        </w:rPr>
        <w:t>001</w:t>
      </w:r>
    </w:p>
    <w:p w14:paraId="23867720" w14:textId="77777777" w:rsidR="00B35BDD" w:rsidRPr="005C3877" w:rsidRDefault="00B35BDD" w:rsidP="005C3877">
      <w:pPr>
        <w:spacing w:after="0" w:line="240" w:lineRule="auto"/>
        <w:ind w:left="0" w:firstLine="0"/>
        <w:rPr>
          <w:rFonts w:asciiTheme="majorBidi" w:hAnsiTheme="majorBidi" w:cstheme="majorBidi"/>
        </w:rPr>
      </w:pPr>
    </w:p>
    <w:p w14:paraId="7894D9CB" w14:textId="77777777" w:rsidR="00E32073" w:rsidRPr="005C3877" w:rsidRDefault="00E32073" w:rsidP="005C3877">
      <w:pPr>
        <w:spacing w:after="0" w:line="240" w:lineRule="auto"/>
        <w:ind w:left="0" w:firstLine="0"/>
        <w:rPr>
          <w:rFonts w:asciiTheme="majorBidi" w:hAnsiTheme="majorBidi" w:cstheme="majorBidi"/>
        </w:rPr>
      </w:pPr>
    </w:p>
    <w:p w14:paraId="0174326B"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9.</w:t>
      </w:r>
      <w:r w:rsidRPr="005C3877">
        <w:rPr>
          <w:rFonts w:asciiTheme="majorBidi" w:hAnsiTheme="majorBidi" w:cstheme="majorBidi"/>
          <w:b/>
        </w:rPr>
        <w:tab/>
        <w:t>DATA TAL</w:t>
      </w:r>
      <w:r w:rsidRPr="005C3877">
        <w:rPr>
          <w:rFonts w:asciiTheme="majorBidi" w:hAnsiTheme="majorBidi" w:cstheme="majorBidi"/>
          <w:b/>
        </w:rPr>
        <w:noBreakHyphen/>
        <w:t>EWWEL AWTORIZZAZZJONI/TIĠDID TAL</w:t>
      </w:r>
      <w:r w:rsidRPr="005C3877">
        <w:rPr>
          <w:rFonts w:asciiTheme="majorBidi" w:hAnsiTheme="majorBidi" w:cstheme="majorBidi"/>
          <w:b/>
        </w:rPr>
        <w:noBreakHyphen/>
        <w:t>AWTORIZZAZZJONI</w:t>
      </w:r>
    </w:p>
    <w:p w14:paraId="61BED51D" w14:textId="77777777" w:rsidR="00E32073" w:rsidRPr="005C3877" w:rsidRDefault="00E32073" w:rsidP="005C3877">
      <w:pPr>
        <w:keepNext/>
        <w:keepLines/>
        <w:spacing w:after="0" w:line="240" w:lineRule="auto"/>
        <w:ind w:left="0" w:firstLine="0"/>
        <w:rPr>
          <w:rFonts w:asciiTheme="majorBidi" w:hAnsiTheme="majorBidi" w:cstheme="majorBidi"/>
        </w:rPr>
      </w:pPr>
    </w:p>
    <w:p w14:paraId="710293B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ata tal</w:t>
      </w:r>
      <w:r w:rsidRPr="005C3877">
        <w:rPr>
          <w:rFonts w:asciiTheme="majorBidi" w:hAnsiTheme="majorBidi" w:cstheme="majorBidi"/>
        </w:rPr>
        <w:noBreakHyphen/>
        <w:t>ewwel awtorizzazzjoni:</w:t>
      </w:r>
      <w:r w:rsidR="00CE09E0" w:rsidRPr="005C3877">
        <w:rPr>
          <w:rFonts w:asciiTheme="majorBidi" w:hAnsiTheme="majorBidi" w:cstheme="majorBidi"/>
        </w:rPr>
        <w:t xml:space="preserve"> 16 ta’ Mejju 2024</w:t>
      </w:r>
    </w:p>
    <w:p w14:paraId="0AEB065E" w14:textId="77777777" w:rsidR="00B35BDD" w:rsidRPr="005C3877" w:rsidRDefault="00B35BDD" w:rsidP="005C3877">
      <w:pPr>
        <w:spacing w:after="0" w:line="240" w:lineRule="auto"/>
        <w:ind w:left="0" w:firstLine="0"/>
        <w:rPr>
          <w:rFonts w:asciiTheme="majorBidi" w:hAnsiTheme="majorBidi" w:cstheme="majorBidi"/>
        </w:rPr>
      </w:pPr>
    </w:p>
    <w:p w14:paraId="756000EA" w14:textId="77777777" w:rsidR="00E32073" w:rsidRPr="005C3877" w:rsidRDefault="00E32073" w:rsidP="005C3877">
      <w:pPr>
        <w:spacing w:after="0" w:line="240" w:lineRule="auto"/>
        <w:ind w:left="0" w:firstLine="0"/>
        <w:rPr>
          <w:rFonts w:asciiTheme="majorBidi" w:hAnsiTheme="majorBidi" w:cstheme="majorBidi"/>
        </w:rPr>
      </w:pPr>
    </w:p>
    <w:p w14:paraId="7F0FF6C2"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10.</w:t>
      </w:r>
      <w:r w:rsidRPr="005C3877">
        <w:rPr>
          <w:rFonts w:asciiTheme="majorBidi" w:hAnsiTheme="majorBidi" w:cstheme="majorBidi"/>
          <w:b/>
        </w:rPr>
        <w:tab/>
        <w:t>DATA TA’ REVIŻJONI TAT</w:t>
      </w:r>
      <w:r w:rsidRPr="005C3877">
        <w:rPr>
          <w:rFonts w:asciiTheme="majorBidi" w:hAnsiTheme="majorBidi" w:cstheme="majorBidi"/>
          <w:b/>
        </w:rPr>
        <w:noBreakHyphen/>
        <w:t>TEST</w:t>
      </w:r>
    </w:p>
    <w:p w14:paraId="227A6418" w14:textId="77777777" w:rsidR="00E32073" w:rsidRPr="005C3877" w:rsidRDefault="00E32073" w:rsidP="005C3877">
      <w:pPr>
        <w:keepNext/>
        <w:keepLines/>
        <w:spacing w:after="0" w:line="240" w:lineRule="auto"/>
        <w:ind w:left="0" w:firstLine="0"/>
        <w:rPr>
          <w:rFonts w:asciiTheme="majorBidi" w:hAnsiTheme="majorBidi" w:cstheme="majorBidi"/>
        </w:rPr>
      </w:pPr>
    </w:p>
    <w:p w14:paraId="4C5EAAA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nformazzjoni dettaljata dwar dan il</w:t>
      </w:r>
      <w:r w:rsidRPr="005C3877">
        <w:rPr>
          <w:rFonts w:asciiTheme="majorBidi" w:hAnsiTheme="majorBidi" w:cstheme="majorBidi"/>
        </w:rPr>
        <w:noBreakHyphen/>
        <w:t>prodott mediċinali tinsab fuq is</w:t>
      </w:r>
      <w:r w:rsidRPr="005C3877">
        <w:rPr>
          <w:rFonts w:asciiTheme="majorBidi" w:hAnsiTheme="majorBidi" w:cstheme="majorBidi"/>
        </w:rPr>
        <w:noBreakHyphen/>
        <w:t>sit elettroniku tal</w:t>
      </w:r>
      <w:r w:rsidRPr="005C3877">
        <w:rPr>
          <w:rFonts w:asciiTheme="majorBidi" w:hAnsiTheme="majorBidi" w:cstheme="majorBidi"/>
        </w:rPr>
        <w:noBreakHyphen/>
        <w:t>Aġenzija Ewropea għall</w:t>
      </w:r>
      <w:r w:rsidRPr="005C3877">
        <w:rPr>
          <w:rFonts w:asciiTheme="majorBidi" w:hAnsiTheme="majorBidi" w:cstheme="majorBidi"/>
        </w:rPr>
        <w:noBreakHyphen/>
        <w:t xml:space="preserve">Mediċini </w:t>
      </w:r>
      <w:hyperlink r:id="rId12" w:history="1">
        <w:r w:rsidR="00CC16E7" w:rsidRPr="005C3877">
          <w:rPr>
            <w:rFonts w:asciiTheme="majorBidi" w:hAnsiTheme="majorBidi" w:cstheme="majorBidi"/>
            <w:color w:val="0000FF"/>
            <w:u w:val="single" w:color="0000FF"/>
          </w:rPr>
          <w:t>https://www.ema.europa.eu</w:t>
        </w:r>
      </w:hyperlink>
      <w:hyperlink r:id="rId13" w:history="1">
        <w:r w:rsidRPr="005C3877">
          <w:rPr>
            <w:rFonts w:asciiTheme="majorBidi" w:hAnsiTheme="majorBidi" w:cstheme="majorBidi"/>
          </w:rPr>
          <w:t>.</w:t>
        </w:r>
      </w:hyperlink>
    </w:p>
    <w:p w14:paraId="66C6DDB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br w:type="page"/>
      </w:r>
    </w:p>
    <w:p w14:paraId="763526D2" w14:textId="77777777" w:rsidR="00B35BDD" w:rsidRPr="005C3877" w:rsidRDefault="00B35BDD" w:rsidP="005C3877">
      <w:pPr>
        <w:spacing w:after="0" w:line="240" w:lineRule="auto"/>
        <w:ind w:left="0" w:firstLine="0"/>
        <w:jc w:val="center"/>
        <w:rPr>
          <w:rFonts w:asciiTheme="majorBidi" w:hAnsiTheme="majorBidi" w:cstheme="majorBidi"/>
        </w:rPr>
      </w:pPr>
    </w:p>
    <w:p w14:paraId="701F48F6" w14:textId="77777777" w:rsidR="00B35BDD" w:rsidRPr="005C3877" w:rsidRDefault="00B35BDD" w:rsidP="005C3877">
      <w:pPr>
        <w:spacing w:after="0" w:line="240" w:lineRule="auto"/>
        <w:ind w:left="0" w:firstLine="0"/>
        <w:jc w:val="center"/>
        <w:rPr>
          <w:rFonts w:asciiTheme="majorBidi" w:hAnsiTheme="majorBidi" w:cstheme="majorBidi"/>
        </w:rPr>
      </w:pPr>
    </w:p>
    <w:p w14:paraId="7B3EFD2D" w14:textId="77777777" w:rsidR="00B35BDD" w:rsidRPr="005C3877" w:rsidRDefault="00B35BDD" w:rsidP="005C3877">
      <w:pPr>
        <w:spacing w:after="0" w:line="240" w:lineRule="auto"/>
        <w:ind w:left="0" w:firstLine="0"/>
        <w:jc w:val="center"/>
        <w:rPr>
          <w:rFonts w:asciiTheme="majorBidi" w:hAnsiTheme="majorBidi" w:cstheme="majorBidi"/>
        </w:rPr>
      </w:pPr>
    </w:p>
    <w:p w14:paraId="3A839245" w14:textId="77777777" w:rsidR="00B35BDD" w:rsidRPr="005C3877" w:rsidRDefault="00B35BDD" w:rsidP="005C3877">
      <w:pPr>
        <w:spacing w:after="0" w:line="240" w:lineRule="auto"/>
        <w:ind w:left="0" w:firstLine="0"/>
        <w:jc w:val="center"/>
        <w:rPr>
          <w:rFonts w:asciiTheme="majorBidi" w:hAnsiTheme="majorBidi" w:cstheme="majorBidi"/>
        </w:rPr>
      </w:pPr>
    </w:p>
    <w:p w14:paraId="648F42B2" w14:textId="77777777" w:rsidR="00B35BDD" w:rsidRPr="005C3877" w:rsidRDefault="00B35BDD" w:rsidP="005C3877">
      <w:pPr>
        <w:spacing w:after="0" w:line="240" w:lineRule="auto"/>
        <w:ind w:left="0" w:firstLine="0"/>
        <w:jc w:val="center"/>
        <w:rPr>
          <w:rFonts w:asciiTheme="majorBidi" w:hAnsiTheme="majorBidi" w:cstheme="majorBidi"/>
        </w:rPr>
      </w:pPr>
    </w:p>
    <w:p w14:paraId="66FE9A80" w14:textId="77777777" w:rsidR="00B35BDD" w:rsidRPr="005C3877" w:rsidRDefault="00B35BDD" w:rsidP="005C3877">
      <w:pPr>
        <w:spacing w:after="0" w:line="240" w:lineRule="auto"/>
        <w:ind w:left="0" w:firstLine="0"/>
        <w:jc w:val="center"/>
        <w:rPr>
          <w:rFonts w:asciiTheme="majorBidi" w:hAnsiTheme="majorBidi" w:cstheme="majorBidi"/>
        </w:rPr>
      </w:pPr>
    </w:p>
    <w:p w14:paraId="507A19A9" w14:textId="77777777" w:rsidR="00B35BDD" w:rsidRPr="005C3877" w:rsidRDefault="00B35BDD" w:rsidP="005C3877">
      <w:pPr>
        <w:spacing w:after="0" w:line="240" w:lineRule="auto"/>
        <w:ind w:left="0" w:firstLine="0"/>
        <w:jc w:val="center"/>
        <w:rPr>
          <w:rFonts w:asciiTheme="majorBidi" w:hAnsiTheme="majorBidi" w:cstheme="majorBidi"/>
        </w:rPr>
      </w:pPr>
    </w:p>
    <w:p w14:paraId="77373737" w14:textId="77777777" w:rsidR="00B35BDD" w:rsidRPr="005C3877" w:rsidRDefault="00B35BDD" w:rsidP="005C3877">
      <w:pPr>
        <w:spacing w:after="0" w:line="240" w:lineRule="auto"/>
        <w:ind w:left="0" w:firstLine="0"/>
        <w:jc w:val="center"/>
        <w:rPr>
          <w:rFonts w:asciiTheme="majorBidi" w:hAnsiTheme="majorBidi" w:cstheme="majorBidi"/>
        </w:rPr>
      </w:pPr>
    </w:p>
    <w:p w14:paraId="1C4E3C7B" w14:textId="77777777" w:rsidR="00B35BDD" w:rsidRPr="005C3877" w:rsidRDefault="00B35BDD" w:rsidP="005C3877">
      <w:pPr>
        <w:spacing w:after="0" w:line="240" w:lineRule="auto"/>
        <w:ind w:left="0" w:firstLine="0"/>
        <w:jc w:val="center"/>
        <w:rPr>
          <w:rFonts w:asciiTheme="majorBidi" w:hAnsiTheme="majorBidi" w:cstheme="majorBidi"/>
        </w:rPr>
      </w:pPr>
    </w:p>
    <w:p w14:paraId="00730C23" w14:textId="77777777" w:rsidR="00B35BDD" w:rsidRPr="005C3877" w:rsidRDefault="00B35BDD" w:rsidP="005C3877">
      <w:pPr>
        <w:spacing w:after="0" w:line="240" w:lineRule="auto"/>
        <w:ind w:left="0" w:firstLine="0"/>
        <w:jc w:val="center"/>
        <w:rPr>
          <w:rFonts w:asciiTheme="majorBidi" w:hAnsiTheme="majorBidi" w:cstheme="majorBidi"/>
        </w:rPr>
      </w:pPr>
    </w:p>
    <w:p w14:paraId="58A538D6" w14:textId="77777777" w:rsidR="00B35BDD" w:rsidRPr="005C3877" w:rsidRDefault="00B35BDD" w:rsidP="005C3877">
      <w:pPr>
        <w:spacing w:after="0" w:line="240" w:lineRule="auto"/>
        <w:ind w:left="0" w:firstLine="0"/>
        <w:jc w:val="center"/>
        <w:rPr>
          <w:rFonts w:asciiTheme="majorBidi" w:hAnsiTheme="majorBidi" w:cstheme="majorBidi"/>
        </w:rPr>
      </w:pPr>
    </w:p>
    <w:p w14:paraId="55824455" w14:textId="77777777" w:rsidR="00B35BDD" w:rsidRPr="005C3877" w:rsidRDefault="00B35BDD" w:rsidP="005C3877">
      <w:pPr>
        <w:spacing w:after="0" w:line="240" w:lineRule="auto"/>
        <w:ind w:left="0" w:firstLine="0"/>
        <w:jc w:val="center"/>
        <w:rPr>
          <w:rFonts w:asciiTheme="majorBidi" w:hAnsiTheme="majorBidi" w:cstheme="majorBidi"/>
        </w:rPr>
      </w:pPr>
    </w:p>
    <w:p w14:paraId="018446FA" w14:textId="77777777" w:rsidR="00B35BDD" w:rsidRPr="005C3877" w:rsidRDefault="00B35BDD" w:rsidP="005C3877">
      <w:pPr>
        <w:spacing w:after="0" w:line="240" w:lineRule="auto"/>
        <w:ind w:left="0" w:firstLine="0"/>
        <w:jc w:val="center"/>
        <w:rPr>
          <w:rFonts w:asciiTheme="majorBidi" w:hAnsiTheme="majorBidi" w:cstheme="majorBidi"/>
        </w:rPr>
      </w:pPr>
    </w:p>
    <w:p w14:paraId="4AA38CFB" w14:textId="77777777" w:rsidR="00B35BDD" w:rsidRPr="005C3877" w:rsidRDefault="00B35BDD" w:rsidP="005C3877">
      <w:pPr>
        <w:spacing w:after="0" w:line="240" w:lineRule="auto"/>
        <w:ind w:left="0" w:firstLine="0"/>
        <w:jc w:val="center"/>
        <w:rPr>
          <w:rFonts w:asciiTheme="majorBidi" w:hAnsiTheme="majorBidi" w:cstheme="majorBidi"/>
        </w:rPr>
      </w:pPr>
    </w:p>
    <w:p w14:paraId="7F6460CF" w14:textId="77777777" w:rsidR="00B35BDD" w:rsidRPr="005C3877" w:rsidRDefault="00B35BDD" w:rsidP="005C3877">
      <w:pPr>
        <w:spacing w:after="0" w:line="240" w:lineRule="auto"/>
        <w:ind w:left="0" w:firstLine="0"/>
        <w:jc w:val="center"/>
        <w:rPr>
          <w:rFonts w:asciiTheme="majorBidi" w:hAnsiTheme="majorBidi" w:cstheme="majorBidi"/>
        </w:rPr>
      </w:pPr>
    </w:p>
    <w:p w14:paraId="48E2D285" w14:textId="77777777" w:rsidR="00B35BDD" w:rsidRPr="005C3877" w:rsidRDefault="00B35BDD" w:rsidP="005C3877">
      <w:pPr>
        <w:spacing w:after="0" w:line="240" w:lineRule="auto"/>
        <w:ind w:left="0" w:firstLine="0"/>
        <w:jc w:val="center"/>
        <w:rPr>
          <w:rFonts w:asciiTheme="majorBidi" w:hAnsiTheme="majorBidi" w:cstheme="majorBidi"/>
        </w:rPr>
      </w:pPr>
    </w:p>
    <w:p w14:paraId="40B312C1" w14:textId="77777777" w:rsidR="00B35BDD" w:rsidRPr="005C3877" w:rsidRDefault="00B35BDD" w:rsidP="005C3877">
      <w:pPr>
        <w:spacing w:after="0" w:line="240" w:lineRule="auto"/>
        <w:ind w:left="0" w:firstLine="0"/>
        <w:jc w:val="center"/>
        <w:rPr>
          <w:rFonts w:asciiTheme="majorBidi" w:hAnsiTheme="majorBidi" w:cstheme="majorBidi"/>
        </w:rPr>
      </w:pPr>
    </w:p>
    <w:p w14:paraId="30E3592B" w14:textId="77777777" w:rsidR="00B35BDD" w:rsidRPr="005C3877" w:rsidRDefault="00B35BDD" w:rsidP="005C3877">
      <w:pPr>
        <w:spacing w:after="0" w:line="240" w:lineRule="auto"/>
        <w:ind w:left="0" w:firstLine="0"/>
        <w:jc w:val="center"/>
        <w:rPr>
          <w:rFonts w:asciiTheme="majorBidi" w:hAnsiTheme="majorBidi" w:cstheme="majorBidi"/>
        </w:rPr>
      </w:pPr>
    </w:p>
    <w:p w14:paraId="1CE0A568" w14:textId="77777777" w:rsidR="00B35BDD" w:rsidRPr="005C3877" w:rsidRDefault="00B35BDD" w:rsidP="005C3877">
      <w:pPr>
        <w:spacing w:after="0" w:line="240" w:lineRule="auto"/>
        <w:ind w:left="0" w:firstLine="0"/>
        <w:jc w:val="center"/>
        <w:rPr>
          <w:rFonts w:asciiTheme="majorBidi" w:hAnsiTheme="majorBidi" w:cstheme="majorBidi"/>
        </w:rPr>
      </w:pPr>
    </w:p>
    <w:p w14:paraId="71365800" w14:textId="77777777" w:rsidR="00B35BDD" w:rsidRPr="005C3877" w:rsidRDefault="00B35BDD" w:rsidP="005C3877">
      <w:pPr>
        <w:spacing w:after="0" w:line="240" w:lineRule="auto"/>
        <w:ind w:left="0" w:firstLine="0"/>
        <w:jc w:val="center"/>
        <w:rPr>
          <w:rFonts w:asciiTheme="majorBidi" w:hAnsiTheme="majorBidi" w:cstheme="majorBidi"/>
        </w:rPr>
      </w:pPr>
    </w:p>
    <w:p w14:paraId="4CDAF44E" w14:textId="77777777" w:rsidR="00B35BDD" w:rsidRPr="005C3877" w:rsidRDefault="00B35BDD" w:rsidP="005C3877">
      <w:pPr>
        <w:spacing w:after="0" w:line="240" w:lineRule="auto"/>
        <w:ind w:left="0" w:firstLine="0"/>
        <w:jc w:val="center"/>
        <w:rPr>
          <w:rFonts w:asciiTheme="majorBidi" w:hAnsiTheme="majorBidi" w:cstheme="majorBidi"/>
        </w:rPr>
      </w:pPr>
    </w:p>
    <w:p w14:paraId="06DB3B5E" w14:textId="77777777" w:rsidR="00B35BDD" w:rsidRPr="005C3877" w:rsidRDefault="00B35BDD" w:rsidP="005C3877">
      <w:pPr>
        <w:spacing w:after="0" w:line="240" w:lineRule="auto"/>
        <w:ind w:left="0" w:firstLine="0"/>
        <w:jc w:val="center"/>
        <w:rPr>
          <w:rFonts w:asciiTheme="majorBidi" w:hAnsiTheme="majorBidi" w:cstheme="majorBidi"/>
        </w:rPr>
      </w:pPr>
    </w:p>
    <w:p w14:paraId="23812F43" w14:textId="77777777" w:rsidR="00E32073" w:rsidRPr="005C3877" w:rsidRDefault="00E32073" w:rsidP="005C3877">
      <w:pPr>
        <w:spacing w:after="0" w:line="240" w:lineRule="auto"/>
        <w:ind w:left="0" w:firstLine="0"/>
        <w:jc w:val="center"/>
        <w:rPr>
          <w:rFonts w:asciiTheme="majorBidi" w:hAnsiTheme="majorBidi" w:cstheme="majorBidi"/>
        </w:rPr>
      </w:pPr>
    </w:p>
    <w:p w14:paraId="2DFED3F7" w14:textId="77777777" w:rsidR="00B35BDD"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b/>
        </w:rPr>
        <w:t>ANNESS</w:t>
      </w:r>
      <w:r w:rsidR="008056DB" w:rsidRPr="005C3877">
        <w:rPr>
          <w:rFonts w:asciiTheme="majorBidi" w:hAnsiTheme="majorBidi" w:cstheme="majorBidi"/>
          <w:b/>
        </w:rPr>
        <w:t> </w:t>
      </w:r>
      <w:r w:rsidRPr="005C3877">
        <w:rPr>
          <w:rFonts w:asciiTheme="majorBidi" w:hAnsiTheme="majorBidi" w:cstheme="majorBidi"/>
          <w:b/>
        </w:rPr>
        <w:t>II</w:t>
      </w:r>
    </w:p>
    <w:p w14:paraId="24166E2B" w14:textId="77777777" w:rsidR="00E32073" w:rsidRPr="005C3877" w:rsidRDefault="00E32073" w:rsidP="005C3877">
      <w:pPr>
        <w:spacing w:after="0" w:line="240" w:lineRule="auto"/>
        <w:ind w:left="0" w:firstLine="0"/>
        <w:jc w:val="center"/>
        <w:rPr>
          <w:rFonts w:asciiTheme="majorBidi" w:hAnsiTheme="majorBidi" w:cstheme="majorBidi"/>
        </w:rPr>
      </w:pPr>
    </w:p>
    <w:p w14:paraId="0B8D2D62" w14:textId="77777777" w:rsidR="00B35BDD" w:rsidRPr="005C3877" w:rsidRDefault="00780748" w:rsidP="005C3877">
      <w:pPr>
        <w:tabs>
          <w:tab w:val="left" w:pos="1701"/>
        </w:tabs>
        <w:spacing w:after="0" w:line="240" w:lineRule="auto"/>
        <w:ind w:left="0" w:firstLine="0"/>
        <w:rPr>
          <w:rFonts w:asciiTheme="majorBidi" w:hAnsiTheme="majorBidi" w:cstheme="majorBidi"/>
        </w:rPr>
      </w:pPr>
      <w:r w:rsidRPr="005C3877">
        <w:rPr>
          <w:rFonts w:asciiTheme="majorBidi" w:hAnsiTheme="majorBidi" w:cstheme="majorBidi"/>
          <w:b/>
        </w:rPr>
        <w:t>A.</w:t>
      </w:r>
      <w:r w:rsidRPr="005C3877">
        <w:rPr>
          <w:rFonts w:asciiTheme="majorBidi" w:hAnsiTheme="majorBidi" w:cstheme="majorBidi"/>
          <w:b/>
        </w:rPr>
        <w:tab/>
      </w:r>
      <w:r w:rsidR="00B020C9" w:rsidRPr="005C3877">
        <w:rPr>
          <w:rFonts w:asciiTheme="majorBidi" w:hAnsiTheme="majorBidi" w:cstheme="majorBidi"/>
          <w:b/>
        </w:rPr>
        <w:t>MANIFATTUR TAS</w:t>
      </w:r>
      <w:r w:rsidRPr="005C3877">
        <w:rPr>
          <w:rFonts w:asciiTheme="majorBidi" w:hAnsiTheme="majorBidi" w:cstheme="majorBidi"/>
          <w:b/>
        </w:rPr>
        <w:noBreakHyphen/>
      </w:r>
      <w:r w:rsidR="00B020C9" w:rsidRPr="005C3877">
        <w:rPr>
          <w:rFonts w:asciiTheme="majorBidi" w:hAnsiTheme="majorBidi" w:cstheme="majorBidi"/>
          <w:b/>
        </w:rPr>
        <w:t>SUSTANZA BIJOLOĠIKA ATTIVA U MANIFATTUR RESPONSABBLI GĦALL</w:t>
      </w:r>
      <w:r w:rsidRPr="005C3877">
        <w:rPr>
          <w:rFonts w:asciiTheme="majorBidi" w:hAnsiTheme="majorBidi" w:cstheme="majorBidi"/>
          <w:b/>
        </w:rPr>
        <w:noBreakHyphen/>
      </w:r>
      <w:r w:rsidR="00B020C9" w:rsidRPr="005C3877">
        <w:rPr>
          <w:rFonts w:asciiTheme="majorBidi" w:hAnsiTheme="majorBidi" w:cstheme="majorBidi"/>
          <w:b/>
        </w:rPr>
        <w:t>ĦRUĠ TAL</w:t>
      </w:r>
      <w:r w:rsidR="008056DB" w:rsidRPr="005C3877">
        <w:rPr>
          <w:rFonts w:asciiTheme="majorBidi" w:hAnsiTheme="majorBidi" w:cstheme="majorBidi"/>
          <w:b/>
        </w:rPr>
        <w:t>-</w:t>
      </w:r>
      <w:r w:rsidR="00B020C9" w:rsidRPr="005C3877">
        <w:rPr>
          <w:rFonts w:asciiTheme="majorBidi" w:hAnsiTheme="majorBidi" w:cstheme="majorBidi"/>
          <w:b/>
        </w:rPr>
        <w:t>LOTT</w:t>
      </w:r>
    </w:p>
    <w:p w14:paraId="4212C033" w14:textId="77777777" w:rsidR="00E32073" w:rsidRPr="005C3877" w:rsidRDefault="00E32073" w:rsidP="005C3877">
      <w:pPr>
        <w:spacing w:after="0" w:line="240" w:lineRule="auto"/>
        <w:ind w:left="0" w:firstLine="0"/>
        <w:jc w:val="center"/>
        <w:rPr>
          <w:rFonts w:asciiTheme="majorBidi" w:hAnsiTheme="majorBidi" w:cstheme="majorBidi"/>
        </w:rPr>
      </w:pPr>
    </w:p>
    <w:p w14:paraId="646435D3" w14:textId="77777777" w:rsidR="00B35BDD" w:rsidRPr="005C3877" w:rsidRDefault="00780748" w:rsidP="005C3877">
      <w:pPr>
        <w:tabs>
          <w:tab w:val="left" w:pos="1701"/>
        </w:tabs>
        <w:spacing w:after="0" w:line="240" w:lineRule="auto"/>
        <w:ind w:left="0" w:firstLine="0"/>
        <w:rPr>
          <w:rFonts w:asciiTheme="majorBidi" w:hAnsiTheme="majorBidi" w:cstheme="majorBidi"/>
        </w:rPr>
      </w:pPr>
      <w:r w:rsidRPr="005C3877">
        <w:rPr>
          <w:rFonts w:asciiTheme="majorBidi" w:hAnsiTheme="majorBidi" w:cstheme="majorBidi"/>
          <w:b/>
        </w:rPr>
        <w:t>B.</w:t>
      </w:r>
      <w:r w:rsidRPr="005C3877">
        <w:rPr>
          <w:rFonts w:asciiTheme="majorBidi" w:hAnsiTheme="majorBidi" w:cstheme="majorBidi"/>
          <w:b/>
        </w:rPr>
        <w:tab/>
      </w:r>
      <w:r w:rsidR="00B020C9" w:rsidRPr="005C3877">
        <w:rPr>
          <w:rFonts w:asciiTheme="majorBidi" w:hAnsiTheme="majorBidi" w:cstheme="majorBidi"/>
          <w:b/>
        </w:rPr>
        <w:t>KONDIZZJONIJIET JEW RESTRIZZJONIJIET RIGWARD IL</w:t>
      </w:r>
      <w:r w:rsidRPr="005C3877">
        <w:rPr>
          <w:rFonts w:asciiTheme="majorBidi" w:hAnsiTheme="majorBidi" w:cstheme="majorBidi"/>
          <w:b/>
        </w:rPr>
        <w:noBreakHyphen/>
      </w:r>
      <w:r w:rsidR="00B020C9" w:rsidRPr="005C3877">
        <w:rPr>
          <w:rFonts w:asciiTheme="majorBidi" w:hAnsiTheme="majorBidi" w:cstheme="majorBidi"/>
          <w:b/>
        </w:rPr>
        <w:t>PROVVISTA U L</w:t>
      </w:r>
      <w:r w:rsidRPr="005C3877">
        <w:rPr>
          <w:rFonts w:asciiTheme="majorBidi" w:hAnsiTheme="majorBidi" w:cstheme="majorBidi"/>
          <w:b/>
        </w:rPr>
        <w:noBreakHyphen/>
      </w:r>
      <w:r w:rsidR="00B020C9" w:rsidRPr="005C3877">
        <w:rPr>
          <w:rFonts w:asciiTheme="majorBidi" w:hAnsiTheme="majorBidi" w:cstheme="majorBidi"/>
          <w:b/>
        </w:rPr>
        <w:t>UŻU</w:t>
      </w:r>
    </w:p>
    <w:p w14:paraId="7371BC90" w14:textId="77777777" w:rsidR="00E32073" w:rsidRPr="005C3877" w:rsidRDefault="00E32073" w:rsidP="005C3877">
      <w:pPr>
        <w:spacing w:after="0" w:line="240" w:lineRule="auto"/>
        <w:ind w:left="0" w:firstLine="0"/>
        <w:jc w:val="center"/>
        <w:rPr>
          <w:rFonts w:asciiTheme="majorBidi" w:hAnsiTheme="majorBidi" w:cstheme="majorBidi"/>
        </w:rPr>
      </w:pPr>
    </w:p>
    <w:p w14:paraId="6D5BC324" w14:textId="77777777" w:rsidR="00B35BDD" w:rsidRPr="005C3877" w:rsidRDefault="00780748" w:rsidP="005C3877">
      <w:pPr>
        <w:tabs>
          <w:tab w:val="left" w:pos="1701"/>
        </w:tabs>
        <w:spacing w:after="0" w:line="240" w:lineRule="auto"/>
        <w:ind w:left="0" w:firstLine="0"/>
        <w:rPr>
          <w:rFonts w:asciiTheme="majorBidi" w:hAnsiTheme="majorBidi" w:cstheme="majorBidi"/>
        </w:rPr>
      </w:pPr>
      <w:r w:rsidRPr="005C3877">
        <w:rPr>
          <w:rFonts w:asciiTheme="majorBidi" w:hAnsiTheme="majorBidi" w:cstheme="majorBidi"/>
          <w:b/>
        </w:rPr>
        <w:t>C.</w:t>
      </w:r>
      <w:r w:rsidRPr="005C3877">
        <w:rPr>
          <w:rFonts w:asciiTheme="majorBidi" w:hAnsiTheme="majorBidi" w:cstheme="majorBidi"/>
          <w:b/>
        </w:rPr>
        <w:tab/>
      </w:r>
      <w:r w:rsidR="00B020C9" w:rsidRPr="005C3877">
        <w:rPr>
          <w:rFonts w:asciiTheme="majorBidi" w:hAnsiTheme="majorBidi" w:cstheme="majorBidi"/>
          <w:b/>
        </w:rPr>
        <w:t>KONDIZZJONIJIET U REKWIŻITI OĦRA TAL</w:t>
      </w:r>
      <w:r w:rsidR="00E42C75" w:rsidRPr="005C3877">
        <w:rPr>
          <w:rFonts w:asciiTheme="majorBidi" w:hAnsiTheme="majorBidi" w:cstheme="majorBidi"/>
        </w:rPr>
        <w:noBreakHyphen/>
      </w:r>
      <w:r w:rsidR="00B020C9" w:rsidRPr="005C3877">
        <w:rPr>
          <w:rFonts w:asciiTheme="majorBidi" w:hAnsiTheme="majorBidi" w:cstheme="majorBidi"/>
          <w:b/>
        </w:rPr>
        <w:t>AWTORIZZAZZJONI GĦAT</w:t>
      </w:r>
      <w:r w:rsidRPr="005C3877">
        <w:rPr>
          <w:rFonts w:asciiTheme="majorBidi" w:hAnsiTheme="majorBidi" w:cstheme="majorBidi"/>
          <w:b/>
        </w:rPr>
        <w:noBreakHyphen/>
      </w:r>
      <w:r w:rsidR="00B020C9" w:rsidRPr="005C3877">
        <w:rPr>
          <w:rFonts w:asciiTheme="majorBidi" w:hAnsiTheme="majorBidi" w:cstheme="majorBidi"/>
          <w:b/>
        </w:rPr>
        <w:t>TQEGĦID FIS</w:t>
      </w:r>
      <w:r w:rsidRPr="005C3877">
        <w:rPr>
          <w:rFonts w:asciiTheme="majorBidi" w:hAnsiTheme="majorBidi" w:cstheme="majorBidi"/>
          <w:b/>
        </w:rPr>
        <w:noBreakHyphen/>
      </w:r>
      <w:r w:rsidR="00B020C9" w:rsidRPr="005C3877">
        <w:rPr>
          <w:rFonts w:asciiTheme="majorBidi" w:hAnsiTheme="majorBidi" w:cstheme="majorBidi"/>
          <w:b/>
        </w:rPr>
        <w:t>SUQ</w:t>
      </w:r>
    </w:p>
    <w:p w14:paraId="745A2C65" w14:textId="77777777" w:rsidR="00E32073" w:rsidRPr="005C3877" w:rsidRDefault="00E32073" w:rsidP="005C3877">
      <w:pPr>
        <w:spacing w:after="0" w:line="240" w:lineRule="auto"/>
        <w:ind w:left="0" w:firstLine="0"/>
        <w:jc w:val="center"/>
        <w:rPr>
          <w:rFonts w:asciiTheme="majorBidi" w:hAnsiTheme="majorBidi" w:cstheme="majorBidi"/>
        </w:rPr>
      </w:pPr>
    </w:p>
    <w:p w14:paraId="42660352" w14:textId="77777777" w:rsidR="00B35BDD" w:rsidRPr="005C3877" w:rsidRDefault="00780748" w:rsidP="005C3877">
      <w:pPr>
        <w:tabs>
          <w:tab w:val="left" w:pos="1701"/>
        </w:tabs>
        <w:spacing w:after="0" w:line="240" w:lineRule="auto"/>
        <w:ind w:left="0" w:firstLine="0"/>
        <w:rPr>
          <w:rFonts w:asciiTheme="majorBidi" w:hAnsiTheme="majorBidi" w:cstheme="majorBidi"/>
        </w:rPr>
      </w:pPr>
      <w:r w:rsidRPr="005C3877">
        <w:rPr>
          <w:rFonts w:asciiTheme="majorBidi" w:hAnsiTheme="majorBidi" w:cstheme="majorBidi"/>
          <w:b/>
        </w:rPr>
        <w:t>D.</w:t>
      </w:r>
      <w:r w:rsidRPr="005C3877">
        <w:rPr>
          <w:rFonts w:asciiTheme="majorBidi" w:hAnsiTheme="majorBidi" w:cstheme="majorBidi"/>
          <w:b/>
        </w:rPr>
        <w:tab/>
      </w:r>
      <w:r w:rsidR="00B020C9" w:rsidRPr="005C3877">
        <w:rPr>
          <w:rFonts w:asciiTheme="majorBidi" w:hAnsiTheme="majorBidi" w:cstheme="majorBidi"/>
          <w:b/>
        </w:rPr>
        <w:t>KONDIZZJONIJIET JEW RESTRIZZJONIJIET FIR</w:t>
      </w:r>
      <w:r w:rsidR="00E42C75" w:rsidRPr="005C3877">
        <w:rPr>
          <w:rFonts w:asciiTheme="majorBidi" w:hAnsiTheme="majorBidi" w:cstheme="majorBidi"/>
        </w:rPr>
        <w:noBreakHyphen/>
      </w:r>
      <w:r w:rsidR="00B020C9" w:rsidRPr="005C3877">
        <w:rPr>
          <w:rFonts w:asciiTheme="majorBidi" w:hAnsiTheme="majorBidi" w:cstheme="majorBidi"/>
          <w:b/>
        </w:rPr>
        <w:t>RIGWARD TAL</w:t>
      </w:r>
      <w:r w:rsidRPr="005C3877">
        <w:rPr>
          <w:rFonts w:asciiTheme="majorBidi" w:hAnsiTheme="majorBidi" w:cstheme="majorBidi"/>
          <w:b/>
        </w:rPr>
        <w:noBreakHyphen/>
      </w:r>
      <w:r w:rsidR="00B020C9" w:rsidRPr="005C3877">
        <w:rPr>
          <w:rFonts w:asciiTheme="majorBidi" w:hAnsiTheme="majorBidi" w:cstheme="majorBidi"/>
          <w:b/>
        </w:rPr>
        <w:t xml:space="preserve">UŻU SIGUR U </w:t>
      </w:r>
      <w:r w:rsidR="00924099" w:rsidRPr="005C3877">
        <w:rPr>
          <w:rFonts w:asciiTheme="majorBidi" w:hAnsiTheme="majorBidi" w:cstheme="majorBidi"/>
          <w:b/>
        </w:rPr>
        <w:t xml:space="preserve">EFFIKAĊI </w:t>
      </w:r>
      <w:r w:rsidR="00B020C9" w:rsidRPr="005C3877">
        <w:rPr>
          <w:rFonts w:asciiTheme="majorBidi" w:hAnsiTheme="majorBidi" w:cstheme="majorBidi"/>
          <w:b/>
        </w:rPr>
        <w:t>TAL</w:t>
      </w:r>
      <w:r w:rsidRPr="005C3877">
        <w:rPr>
          <w:rFonts w:asciiTheme="majorBidi" w:hAnsiTheme="majorBidi" w:cstheme="majorBidi"/>
          <w:b/>
        </w:rPr>
        <w:noBreakHyphen/>
      </w:r>
      <w:r w:rsidR="00B020C9" w:rsidRPr="005C3877">
        <w:rPr>
          <w:rFonts w:asciiTheme="majorBidi" w:hAnsiTheme="majorBidi" w:cstheme="majorBidi"/>
          <w:b/>
        </w:rPr>
        <w:t>PRODOTT MEDIĊINALI</w:t>
      </w:r>
    </w:p>
    <w:p w14:paraId="5E9A3887" w14:textId="77777777" w:rsidR="00B35BDD" w:rsidRPr="005C3877" w:rsidRDefault="00B35BDD" w:rsidP="005C3877">
      <w:pPr>
        <w:spacing w:after="0" w:line="240" w:lineRule="auto"/>
        <w:ind w:left="0" w:firstLine="0"/>
        <w:jc w:val="center"/>
        <w:rPr>
          <w:rFonts w:asciiTheme="majorBidi" w:hAnsiTheme="majorBidi" w:cstheme="majorBidi"/>
        </w:rPr>
      </w:pPr>
    </w:p>
    <w:p w14:paraId="5D7787C8" w14:textId="77777777" w:rsidR="008D133D"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br w:type="page"/>
      </w:r>
    </w:p>
    <w:p w14:paraId="4DA0DD58" w14:textId="77777777" w:rsidR="00B35BDD" w:rsidRPr="005C3877" w:rsidRDefault="00780748" w:rsidP="005C3877">
      <w:pPr>
        <w:pStyle w:val="Heading1"/>
        <w:tabs>
          <w:tab w:val="left" w:pos="567"/>
        </w:tabs>
        <w:spacing w:after="0" w:line="240" w:lineRule="auto"/>
        <w:ind w:left="0" w:right="0" w:firstLine="0"/>
        <w:rPr>
          <w:rFonts w:asciiTheme="majorBidi" w:hAnsiTheme="majorBidi" w:cstheme="majorBidi"/>
          <w:lang w:val="mt-MT"/>
        </w:rPr>
      </w:pPr>
      <w:r w:rsidRPr="005C3877">
        <w:rPr>
          <w:rFonts w:asciiTheme="majorBidi" w:hAnsiTheme="majorBidi" w:cstheme="majorBidi"/>
          <w:lang w:val="mt-MT"/>
        </w:rPr>
        <w:t>A.</w:t>
      </w:r>
      <w:r w:rsidRPr="005C3877">
        <w:rPr>
          <w:rFonts w:asciiTheme="majorBidi" w:hAnsiTheme="majorBidi" w:cstheme="majorBidi"/>
          <w:lang w:val="mt-MT"/>
        </w:rPr>
        <w:tab/>
        <w:t>MANIFATTUR TAS</w:t>
      </w:r>
      <w:r w:rsidR="000C5E33" w:rsidRPr="005C3877">
        <w:rPr>
          <w:rFonts w:asciiTheme="majorBidi" w:hAnsiTheme="majorBidi" w:cstheme="majorBidi"/>
          <w:lang w:val="mt-MT"/>
        </w:rPr>
        <w:t>-</w:t>
      </w:r>
      <w:r w:rsidRPr="005C3877">
        <w:rPr>
          <w:rFonts w:asciiTheme="majorBidi" w:hAnsiTheme="majorBidi" w:cstheme="majorBidi"/>
          <w:lang w:val="mt-MT"/>
        </w:rPr>
        <w:t>SUSTANZA BIJOLOĠIKA ATTIVA U MANIFATTUR RESPONSABBLI GĦALL</w:t>
      </w:r>
      <w:r w:rsidR="000C5E33" w:rsidRPr="005C3877">
        <w:rPr>
          <w:rFonts w:asciiTheme="majorBidi" w:hAnsiTheme="majorBidi" w:cstheme="majorBidi"/>
          <w:lang w:val="mt-MT"/>
        </w:rPr>
        <w:t>-</w:t>
      </w:r>
      <w:r w:rsidRPr="005C3877">
        <w:rPr>
          <w:rFonts w:asciiTheme="majorBidi" w:hAnsiTheme="majorBidi" w:cstheme="majorBidi"/>
          <w:lang w:val="mt-MT"/>
        </w:rPr>
        <w:t>ĦRUĠ TAL</w:t>
      </w:r>
      <w:r w:rsidR="000C5E33" w:rsidRPr="005C3877">
        <w:rPr>
          <w:rFonts w:asciiTheme="majorBidi" w:hAnsiTheme="majorBidi" w:cstheme="majorBidi"/>
          <w:lang w:val="mt-MT"/>
        </w:rPr>
        <w:t>-</w:t>
      </w:r>
      <w:r w:rsidRPr="005C3877">
        <w:rPr>
          <w:rFonts w:asciiTheme="majorBidi" w:hAnsiTheme="majorBidi" w:cstheme="majorBidi"/>
          <w:lang w:val="mt-MT"/>
        </w:rPr>
        <w:t>LOTT</w:t>
      </w:r>
    </w:p>
    <w:p w14:paraId="2F586312" w14:textId="77777777" w:rsidR="00E32073" w:rsidRPr="005C3877" w:rsidRDefault="00E32073" w:rsidP="005C3877">
      <w:pPr>
        <w:spacing w:after="0" w:line="240" w:lineRule="auto"/>
        <w:ind w:left="0" w:firstLine="0"/>
        <w:rPr>
          <w:rFonts w:asciiTheme="majorBidi" w:hAnsiTheme="majorBidi" w:cstheme="majorBidi"/>
        </w:rPr>
      </w:pPr>
    </w:p>
    <w:p w14:paraId="6CDD64CE" w14:textId="77777777" w:rsidR="00B35BDD" w:rsidRPr="005C3877" w:rsidRDefault="00780748" w:rsidP="005C3877">
      <w:pPr>
        <w:keepNext/>
        <w:keepLines/>
        <w:spacing w:after="0" w:line="240" w:lineRule="auto"/>
        <w:ind w:left="0" w:firstLine="0"/>
        <w:rPr>
          <w:u w:val="single"/>
        </w:rPr>
      </w:pPr>
      <w:r w:rsidRPr="005C3877">
        <w:rPr>
          <w:u w:val="single"/>
        </w:rPr>
        <w:t>Isem u indirizz tal</w:t>
      </w:r>
      <w:r w:rsidRPr="005C3877">
        <w:rPr>
          <w:u w:val="single"/>
        </w:rPr>
        <w:noBreakHyphen/>
        <w:t>manifattur tas</w:t>
      </w:r>
      <w:r w:rsidRPr="005C3877">
        <w:rPr>
          <w:u w:val="single"/>
        </w:rPr>
        <w:noBreakHyphen/>
        <w:t>sustanza bijoloġika attiva</w:t>
      </w:r>
    </w:p>
    <w:p w14:paraId="047126AE" w14:textId="77777777" w:rsidR="00E32073" w:rsidRPr="005C3877" w:rsidRDefault="00E32073" w:rsidP="005C3877">
      <w:pPr>
        <w:spacing w:after="0" w:line="240" w:lineRule="auto"/>
        <w:ind w:left="0" w:firstLine="0"/>
        <w:rPr>
          <w:rFonts w:asciiTheme="majorBidi" w:hAnsiTheme="majorBidi" w:cstheme="majorBidi"/>
        </w:rPr>
      </w:pPr>
    </w:p>
    <w:p w14:paraId="03E58DCC" w14:textId="77777777" w:rsidR="00450789" w:rsidRPr="005C3877" w:rsidRDefault="00780748" w:rsidP="005C3877">
      <w:pPr>
        <w:spacing w:after="0" w:line="240" w:lineRule="auto"/>
        <w:ind w:left="0" w:firstLine="0"/>
        <w:rPr>
          <w:noProof/>
        </w:rPr>
      </w:pPr>
      <w:r w:rsidRPr="005C3877">
        <w:rPr>
          <w:rStyle w:val="ui-provider"/>
        </w:rPr>
        <w:t>Novartis Pharmaceutical Manufacturing LLC</w:t>
      </w:r>
    </w:p>
    <w:p w14:paraId="187D8183" w14:textId="77777777" w:rsidR="00450789" w:rsidRPr="005C3877" w:rsidRDefault="00780748" w:rsidP="005C3877">
      <w:pPr>
        <w:spacing w:after="0" w:line="240" w:lineRule="auto"/>
        <w:ind w:left="0" w:firstLine="0"/>
        <w:rPr>
          <w:noProof/>
        </w:rPr>
      </w:pPr>
      <w:r w:rsidRPr="005C3877">
        <w:t xml:space="preserve">Kolodvorska </w:t>
      </w:r>
      <w:r w:rsidRPr="005C3877">
        <w:rPr>
          <w:rStyle w:val="ui-provider"/>
        </w:rPr>
        <w:t>cesta</w:t>
      </w:r>
      <w:r w:rsidRPr="005C3877">
        <w:t> 27</w:t>
      </w:r>
    </w:p>
    <w:p w14:paraId="21DE2D1F" w14:textId="77777777" w:rsidR="00450789" w:rsidRPr="005C3877" w:rsidRDefault="00780748" w:rsidP="005C3877">
      <w:pPr>
        <w:spacing w:after="0" w:line="240" w:lineRule="auto"/>
        <w:ind w:left="0" w:firstLine="0"/>
        <w:rPr>
          <w:noProof/>
        </w:rPr>
      </w:pPr>
      <w:r w:rsidRPr="005C3877">
        <w:t>1234 Menges</w:t>
      </w:r>
    </w:p>
    <w:p w14:paraId="6375D062" w14:textId="77777777" w:rsidR="00B35BDD" w:rsidRPr="005C3877" w:rsidRDefault="00780748" w:rsidP="005C3877">
      <w:pPr>
        <w:spacing w:after="0" w:line="240" w:lineRule="auto"/>
        <w:ind w:left="0" w:firstLine="0"/>
        <w:rPr>
          <w:rFonts w:asciiTheme="majorBidi" w:hAnsiTheme="majorBidi" w:cstheme="majorBidi"/>
        </w:rPr>
      </w:pPr>
      <w:r w:rsidRPr="005C3877">
        <w:t>Slovenja</w:t>
      </w:r>
    </w:p>
    <w:p w14:paraId="39C81C70" w14:textId="77777777" w:rsidR="00E32073" w:rsidRPr="005C3877" w:rsidRDefault="00E32073" w:rsidP="005C3877">
      <w:pPr>
        <w:spacing w:after="0" w:line="240" w:lineRule="auto"/>
        <w:ind w:left="0" w:firstLine="0"/>
        <w:rPr>
          <w:rFonts w:asciiTheme="majorBidi" w:hAnsiTheme="majorBidi" w:cstheme="majorBidi"/>
        </w:rPr>
      </w:pPr>
    </w:p>
    <w:p w14:paraId="4CF7D08D" w14:textId="77777777" w:rsidR="00B35BDD" w:rsidRPr="005C3877" w:rsidRDefault="00780748" w:rsidP="005C3877">
      <w:pPr>
        <w:keepNext/>
        <w:keepLines/>
        <w:spacing w:after="0" w:line="240" w:lineRule="auto"/>
        <w:ind w:left="0" w:firstLine="0"/>
        <w:rPr>
          <w:u w:val="single"/>
        </w:rPr>
      </w:pPr>
      <w:r w:rsidRPr="005C3877">
        <w:rPr>
          <w:u w:val="single"/>
        </w:rPr>
        <w:t>Isem u indirizz tal</w:t>
      </w:r>
      <w:r w:rsidRPr="005C3877">
        <w:rPr>
          <w:u w:val="single"/>
        </w:rPr>
        <w:noBreakHyphen/>
        <w:t>manifattur responsabbli għall</w:t>
      </w:r>
      <w:r w:rsidRPr="005C3877">
        <w:rPr>
          <w:u w:val="single"/>
        </w:rPr>
        <w:noBreakHyphen/>
        <w:t>ħruġ tal</w:t>
      </w:r>
      <w:r w:rsidRPr="005C3877">
        <w:rPr>
          <w:u w:val="single"/>
        </w:rPr>
        <w:noBreakHyphen/>
        <w:t>lott</w:t>
      </w:r>
    </w:p>
    <w:p w14:paraId="5A087F39" w14:textId="77777777" w:rsidR="00E32073" w:rsidRPr="005C3877" w:rsidRDefault="00E32073" w:rsidP="005C3877">
      <w:pPr>
        <w:spacing w:after="0" w:line="240" w:lineRule="auto"/>
        <w:ind w:left="0" w:firstLine="0"/>
        <w:rPr>
          <w:rFonts w:asciiTheme="majorBidi" w:hAnsiTheme="majorBidi" w:cstheme="majorBidi"/>
        </w:rPr>
      </w:pPr>
    </w:p>
    <w:p w14:paraId="13058AEC" w14:textId="77777777" w:rsidR="00450789" w:rsidRPr="005C3877" w:rsidRDefault="00780748" w:rsidP="005C3877">
      <w:pPr>
        <w:spacing w:after="0" w:line="240" w:lineRule="auto"/>
        <w:ind w:left="0" w:firstLine="0"/>
        <w:rPr>
          <w:noProof/>
        </w:rPr>
      </w:pPr>
      <w:r w:rsidRPr="005C3877">
        <w:rPr>
          <w:rStyle w:val="ui-provider"/>
        </w:rPr>
        <w:t>Novartis Pharmaceutical Manufacturing</w:t>
      </w:r>
      <w:r w:rsidRPr="005C3877">
        <w:t xml:space="preserve"> GmbH</w:t>
      </w:r>
    </w:p>
    <w:p w14:paraId="56AF31B6" w14:textId="77777777" w:rsidR="00450789" w:rsidRPr="005C3877" w:rsidRDefault="00780748" w:rsidP="005C3877">
      <w:pPr>
        <w:spacing w:after="0" w:line="240" w:lineRule="auto"/>
        <w:ind w:left="0" w:firstLine="0"/>
        <w:rPr>
          <w:noProof/>
        </w:rPr>
      </w:pPr>
      <w:r w:rsidRPr="005C3877">
        <w:t>Biochemiestr. 10</w:t>
      </w:r>
    </w:p>
    <w:p w14:paraId="1A12F2E1" w14:textId="77777777" w:rsidR="00450789" w:rsidRPr="005C3877" w:rsidRDefault="00780748" w:rsidP="005C3877">
      <w:pPr>
        <w:spacing w:after="0" w:line="240" w:lineRule="auto"/>
        <w:ind w:left="0" w:firstLine="0"/>
        <w:rPr>
          <w:noProof/>
        </w:rPr>
      </w:pPr>
      <w:r w:rsidRPr="005C3877">
        <w:t>6336 Langkampfen</w:t>
      </w:r>
    </w:p>
    <w:p w14:paraId="63FC5A75" w14:textId="77777777" w:rsidR="00B35BDD" w:rsidRPr="005C3877" w:rsidRDefault="00780748" w:rsidP="005C3877">
      <w:pPr>
        <w:spacing w:after="0" w:line="240" w:lineRule="auto"/>
        <w:ind w:left="0" w:firstLine="0"/>
        <w:rPr>
          <w:rFonts w:asciiTheme="majorBidi" w:hAnsiTheme="majorBidi" w:cstheme="majorBidi"/>
        </w:rPr>
      </w:pPr>
      <w:r w:rsidRPr="005C3877">
        <w:t>L-Awstrija</w:t>
      </w:r>
    </w:p>
    <w:p w14:paraId="63272799" w14:textId="77777777" w:rsidR="00B35BDD" w:rsidRPr="005C3877" w:rsidRDefault="00B35BDD" w:rsidP="005C3877">
      <w:pPr>
        <w:spacing w:after="0" w:line="240" w:lineRule="auto"/>
        <w:ind w:left="0" w:firstLine="0"/>
        <w:rPr>
          <w:rFonts w:asciiTheme="majorBidi" w:hAnsiTheme="majorBidi" w:cstheme="majorBidi"/>
        </w:rPr>
      </w:pPr>
    </w:p>
    <w:p w14:paraId="70270467" w14:textId="77777777" w:rsidR="00E32073" w:rsidRPr="005C3877" w:rsidRDefault="00E32073" w:rsidP="005C3877">
      <w:pPr>
        <w:spacing w:after="0" w:line="240" w:lineRule="auto"/>
        <w:ind w:left="0" w:firstLine="0"/>
        <w:rPr>
          <w:rFonts w:asciiTheme="majorBidi" w:hAnsiTheme="majorBidi" w:cstheme="majorBidi"/>
        </w:rPr>
      </w:pPr>
    </w:p>
    <w:p w14:paraId="23E0CBDF" w14:textId="77777777" w:rsidR="00B35BDD" w:rsidRPr="005C3877" w:rsidRDefault="00780748" w:rsidP="005C3877">
      <w:pPr>
        <w:pStyle w:val="Heading1"/>
        <w:tabs>
          <w:tab w:val="left" w:pos="567"/>
        </w:tabs>
        <w:spacing w:after="0" w:line="240" w:lineRule="auto"/>
        <w:ind w:left="0" w:right="0" w:firstLine="0"/>
        <w:rPr>
          <w:rFonts w:asciiTheme="majorBidi" w:hAnsiTheme="majorBidi" w:cstheme="majorBidi"/>
          <w:lang w:val="mt-MT"/>
        </w:rPr>
      </w:pPr>
      <w:r w:rsidRPr="005C3877">
        <w:rPr>
          <w:rFonts w:asciiTheme="majorBidi" w:hAnsiTheme="majorBidi" w:cstheme="majorBidi"/>
          <w:lang w:val="mt-MT"/>
        </w:rPr>
        <w:t>B.</w:t>
      </w:r>
      <w:r w:rsidRPr="005C3877">
        <w:rPr>
          <w:rFonts w:asciiTheme="majorBidi" w:hAnsiTheme="majorBidi" w:cstheme="majorBidi"/>
          <w:lang w:val="mt-MT"/>
        </w:rPr>
        <w:tab/>
      </w:r>
      <w:r w:rsidR="00B020C9" w:rsidRPr="005C3877">
        <w:rPr>
          <w:rFonts w:asciiTheme="majorBidi" w:hAnsiTheme="majorBidi" w:cstheme="majorBidi"/>
          <w:lang w:val="mt-MT"/>
        </w:rPr>
        <w:t>KONDIZZJONIJIET JEW RESTRIZZJONIJIET RIGWARD IL</w:t>
      </w:r>
      <w:r w:rsidR="000C5E33" w:rsidRPr="005C3877">
        <w:rPr>
          <w:rFonts w:asciiTheme="majorBidi" w:hAnsiTheme="majorBidi" w:cstheme="majorBidi"/>
          <w:lang w:val="mt-MT"/>
        </w:rPr>
        <w:t>-</w:t>
      </w:r>
      <w:r w:rsidR="00B020C9" w:rsidRPr="005C3877">
        <w:rPr>
          <w:rFonts w:asciiTheme="majorBidi" w:hAnsiTheme="majorBidi" w:cstheme="majorBidi"/>
          <w:lang w:val="mt-MT"/>
        </w:rPr>
        <w:t>PROVVISTA U L</w:t>
      </w:r>
      <w:r w:rsidR="000C5E33" w:rsidRPr="005C3877">
        <w:rPr>
          <w:rFonts w:asciiTheme="majorBidi" w:hAnsiTheme="majorBidi" w:cstheme="majorBidi"/>
          <w:lang w:val="mt-MT"/>
        </w:rPr>
        <w:t>-</w:t>
      </w:r>
      <w:r w:rsidR="00B020C9" w:rsidRPr="005C3877">
        <w:rPr>
          <w:rFonts w:asciiTheme="majorBidi" w:hAnsiTheme="majorBidi" w:cstheme="majorBidi"/>
          <w:lang w:val="mt-MT"/>
        </w:rPr>
        <w:t>UŻU</w:t>
      </w:r>
    </w:p>
    <w:p w14:paraId="01F9E595" w14:textId="77777777" w:rsidR="00E32073" w:rsidRPr="005C3877" w:rsidRDefault="00E32073" w:rsidP="005C3877">
      <w:pPr>
        <w:spacing w:after="0" w:line="240" w:lineRule="auto"/>
        <w:ind w:left="0" w:firstLine="0"/>
        <w:rPr>
          <w:rFonts w:asciiTheme="majorBidi" w:hAnsiTheme="majorBidi" w:cstheme="majorBidi"/>
        </w:rPr>
      </w:pPr>
    </w:p>
    <w:p w14:paraId="6AE9481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rodott mediċinali li jingħata bir</w:t>
      </w:r>
      <w:r w:rsidRPr="005C3877">
        <w:rPr>
          <w:rFonts w:asciiTheme="majorBidi" w:hAnsiTheme="majorBidi" w:cstheme="majorBidi"/>
        </w:rPr>
        <w:noBreakHyphen/>
        <w:t>riċetta tat</w:t>
      </w:r>
      <w:r w:rsidRPr="005C3877">
        <w:rPr>
          <w:rFonts w:asciiTheme="majorBidi" w:hAnsiTheme="majorBidi" w:cstheme="majorBidi"/>
        </w:rPr>
        <w:noBreakHyphen/>
        <w:t>tabib.</w:t>
      </w:r>
    </w:p>
    <w:p w14:paraId="12806937" w14:textId="77777777" w:rsidR="00B35BDD" w:rsidRPr="005C3877" w:rsidRDefault="00B35BDD" w:rsidP="005C3877">
      <w:pPr>
        <w:spacing w:after="0" w:line="240" w:lineRule="auto"/>
        <w:ind w:left="0" w:firstLine="0"/>
        <w:rPr>
          <w:rFonts w:asciiTheme="majorBidi" w:hAnsiTheme="majorBidi" w:cstheme="majorBidi"/>
        </w:rPr>
      </w:pPr>
    </w:p>
    <w:p w14:paraId="635123F1" w14:textId="77777777" w:rsidR="00E32073" w:rsidRPr="005C3877" w:rsidRDefault="00E32073" w:rsidP="005C3877">
      <w:pPr>
        <w:spacing w:after="0" w:line="240" w:lineRule="auto"/>
        <w:ind w:left="0" w:firstLine="0"/>
        <w:rPr>
          <w:rFonts w:asciiTheme="majorBidi" w:hAnsiTheme="majorBidi" w:cstheme="majorBidi"/>
        </w:rPr>
      </w:pPr>
    </w:p>
    <w:p w14:paraId="3ADCC0E6" w14:textId="77777777" w:rsidR="00B35BDD" w:rsidRPr="005C3877" w:rsidRDefault="00780748" w:rsidP="005C3877">
      <w:pPr>
        <w:pStyle w:val="Heading1"/>
        <w:tabs>
          <w:tab w:val="left" w:pos="567"/>
        </w:tabs>
        <w:spacing w:after="0" w:line="240" w:lineRule="auto"/>
        <w:ind w:left="0" w:right="0" w:firstLine="0"/>
        <w:rPr>
          <w:rFonts w:asciiTheme="majorBidi" w:hAnsiTheme="majorBidi" w:cstheme="majorBidi"/>
          <w:lang w:val="mt-MT"/>
        </w:rPr>
      </w:pPr>
      <w:r w:rsidRPr="005C3877">
        <w:rPr>
          <w:rFonts w:asciiTheme="majorBidi" w:hAnsiTheme="majorBidi" w:cstheme="majorBidi"/>
          <w:lang w:val="mt-MT"/>
        </w:rPr>
        <w:t>C.</w:t>
      </w:r>
      <w:r w:rsidRPr="005C3877">
        <w:rPr>
          <w:rFonts w:asciiTheme="majorBidi" w:hAnsiTheme="majorBidi" w:cstheme="majorBidi"/>
          <w:lang w:val="mt-MT"/>
        </w:rPr>
        <w:tab/>
      </w:r>
      <w:r w:rsidR="00B020C9" w:rsidRPr="005C3877">
        <w:rPr>
          <w:rFonts w:asciiTheme="majorBidi" w:hAnsiTheme="majorBidi" w:cstheme="majorBidi"/>
          <w:lang w:val="mt-MT"/>
        </w:rPr>
        <w:t>KONDIZZJONIJIET U REKWIŻITI OĦRA TAL</w:t>
      </w:r>
      <w:r w:rsidR="000C5E33" w:rsidRPr="005C3877">
        <w:rPr>
          <w:rFonts w:asciiTheme="majorBidi" w:hAnsiTheme="majorBidi" w:cstheme="majorBidi"/>
          <w:lang w:val="mt-MT"/>
        </w:rPr>
        <w:t>-</w:t>
      </w:r>
      <w:r w:rsidR="00B020C9" w:rsidRPr="005C3877">
        <w:rPr>
          <w:rFonts w:asciiTheme="majorBidi" w:hAnsiTheme="majorBidi" w:cstheme="majorBidi"/>
          <w:lang w:val="mt-MT"/>
        </w:rPr>
        <w:t>AWTORIZZAZZJONI GĦAT</w:t>
      </w:r>
      <w:r w:rsidR="000C5E33" w:rsidRPr="005C3877">
        <w:rPr>
          <w:rFonts w:asciiTheme="majorBidi" w:hAnsiTheme="majorBidi" w:cstheme="majorBidi"/>
          <w:lang w:val="mt-MT"/>
        </w:rPr>
        <w:t>-</w:t>
      </w:r>
      <w:r w:rsidR="00B020C9" w:rsidRPr="005C3877">
        <w:rPr>
          <w:rFonts w:asciiTheme="majorBidi" w:hAnsiTheme="majorBidi" w:cstheme="majorBidi"/>
          <w:lang w:val="mt-MT"/>
        </w:rPr>
        <w:t>TQEGĦID FIS</w:t>
      </w:r>
      <w:r w:rsidR="00CA277B" w:rsidRPr="005C3877">
        <w:rPr>
          <w:rFonts w:asciiTheme="majorBidi" w:hAnsiTheme="majorBidi" w:cstheme="majorBidi"/>
          <w:lang w:val="mt-MT"/>
        </w:rPr>
        <w:t>-</w:t>
      </w:r>
      <w:r w:rsidR="00B020C9" w:rsidRPr="005C3877">
        <w:rPr>
          <w:rFonts w:asciiTheme="majorBidi" w:hAnsiTheme="majorBidi" w:cstheme="majorBidi"/>
          <w:lang w:val="mt-MT"/>
        </w:rPr>
        <w:t>SUQ</w:t>
      </w:r>
    </w:p>
    <w:p w14:paraId="41E1040F" w14:textId="77777777" w:rsidR="00E32073" w:rsidRPr="005C3877" w:rsidRDefault="00E32073" w:rsidP="005C3877">
      <w:pPr>
        <w:spacing w:after="0" w:line="240" w:lineRule="auto"/>
        <w:ind w:left="0" w:firstLine="0"/>
        <w:rPr>
          <w:rFonts w:asciiTheme="majorBidi" w:hAnsiTheme="majorBidi" w:cstheme="majorBidi"/>
        </w:rPr>
      </w:pPr>
    </w:p>
    <w:p w14:paraId="70657861" w14:textId="77777777" w:rsidR="00B35BDD" w:rsidRPr="005C3877" w:rsidRDefault="00780748" w:rsidP="005C3877">
      <w:pPr>
        <w:keepNext/>
        <w:keepLines/>
        <w:numPr>
          <w:ilvl w:val="0"/>
          <w:numId w:val="26"/>
        </w:numPr>
        <w:tabs>
          <w:tab w:val="left" w:pos="567"/>
        </w:tabs>
        <w:spacing w:after="0" w:line="240" w:lineRule="auto"/>
        <w:ind w:left="0" w:firstLine="0"/>
        <w:rPr>
          <w:rFonts w:asciiTheme="majorBidi" w:hAnsiTheme="majorBidi" w:cstheme="majorBidi"/>
          <w:b/>
          <w:bCs/>
        </w:rPr>
      </w:pPr>
      <w:r w:rsidRPr="005C3877">
        <w:rPr>
          <w:rFonts w:asciiTheme="majorBidi" w:hAnsiTheme="majorBidi" w:cstheme="majorBidi"/>
          <w:b/>
          <w:bCs/>
        </w:rPr>
        <w:t>Rapporti perjodiċi aġġornati dwar is</w:t>
      </w:r>
      <w:r w:rsidRPr="005C3877">
        <w:rPr>
          <w:rFonts w:asciiTheme="majorBidi" w:hAnsiTheme="majorBidi" w:cstheme="majorBidi"/>
          <w:b/>
          <w:bCs/>
        </w:rPr>
        <w:noBreakHyphen/>
        <w:t>sigurtà (PSURs)</w:t>
      </w:r>
    </w:p>
    <w:p w14:paraId="7FC825A2" w14:textId="77777777" w:rsidR="00E32073" w:rsidRPr="005C3877" w:rsidRDefault="00E32073" w:rsidP="005C3877">
      <w:pPr>
        <w:spacing w:after="0" w:line="240" w:lineRule="auto"/>
        <w:ind w:left="0" w:firstLine="0"/>
        <w:rPr>
          <w:rFonts w:asciiTheme="majorBidi" w:hAnsiTheme="majorBidi" w:cstheme="majorBidi"/>
        </w:rPr>
      </w:pPr>
    </w:p>
    <w:p w14:paraId="3C58B68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r</w:t>
      </w:r>
      <w:r w:rsidRPr="005C3877">
        <w:rPr>
          <w:rFonts w:asciiTheme="majorBidi" w:hAnsiTheme="majorBidi" w:cstheme="majorBidi"/>
        </w:rPr>
        <w:noBreakHyphen/>
        <w:t>rekwiżiti biex jiġu ppreżentati PSURs għal dan il</w:t>
      </w:r>
      <w:r w:rsidRPr="005C3877">
        <w:rPr>
          <w:rFonts w:asciiTheme="majorBidi" w:hAnsiTheme="majorBidi" w:cstheme="majorBidi"/>
        </w:rPr>
        <w:noBreakHyphen/>
        <w:t>prodott mediċinali huma mniżżla fil</w:t>
      </w:r>
      <w:r w:rsidRPr="005C3877">
        <w:rPr>
          <w:rFonts w:asciiTheme="majorBidi" w:hAnsiTheme="majorBidi" w:cstheme="majorBidi"/>
        </w:rPr>
        <w:noBreakHyphen/>
        <w:t>lista tad</w:t>
      </w:r>
      <w:r w:rsidRPr="005C3877">
        <w:rPr>
          <w:rFonts w:asciiTheme="majorBidi" w:hAnsiTheme="majorBidi" w:cstheme="majorBidi"/>
        </w:rPr>
        <w:noBreakHyphen/>
        <w:t>dati ta’ referenza tal</w:t>
      </w:r>
      <w:r w:rsidRPr="005C3877">
        <w:rPr>
          <w:rFonts w:asciiTheme="majorBidi" w:hAnsiTheme="majorBidi" w:cstheme="majorBidi"/>
        </w:rPr>
        <w:noBreakHyphen/>
        <w:t>Unjoni (lista EURD) prevista skont l</w:t>
      </w:r>
      <w:r w:rsidRPr="005C3877">
        <w:rPr>
          <w:rFonts w:asciiTheme="majorBidi" w:hAnsiTheme="majorBidi" w:cstheme="majorBidi"/>
        </w:rPr>
        <w:noBreakHyphen/>
        <w:t>Artikolu 107c(7) tad</w:t>
      </w:r>
      <w:r w:rsidRPr="005C3877">
        <w:rPr>
          <w:rFonts w:asciiTheme="majorBidi" w:hAnsiTheme="majorBidi" w:cstheme="majorBidi"/>
        </w:rPr>
        <w:noBreakHyphen/>
        <w:t>Direttiva 2001/83/KE u kwalunkwe aġġornament sussegwenti ppubblikat fuq il</w:t>
      </w:r>
      <w:r w:rsidRPr="005C3877">
        <w:rPr>
          <w:rFonts w:asciiTheme="majorBidi" w:hAnsiTheme="majorBidi" w:cstheme="majorBidi"/>
        </w:rPr>
        <w:noBreakHyphen/>
        <w:t>portal elettroniku Ewropew tal</w:t>
      </w:r>
      <w:r w:rsidRPr="005C3877">
        <w:rPr>
          <w:rFonts w:asciiTheme="majorBidi" w:hAnsiTheme="majorBidi" w:cstheme="majorBidi"/>
        </w:rPr>
        <w:noBreakHyphen/>
        <w:t>mediċini.</w:t>
      </w:r>
    </w:p>
    <w:p w14:paraId="3260456C" w14:textId="77777777" w:rsidR="00B35BDD" w:rsidRPr="005C3877" w:rsidRDefault="00B35BDD" w:rsidP="005C3877">
      <w:pPr>
        <w:spacing w:after="0" w:line="240" w:lineRule="auto"/>
        <w:ind w:left="0" w:firstLine="0"/>
        <w:rPr>
          <w:rFonts w:asciiTheme="majorBidi" w:hAnsiTheme="majorBidi" w:cstheme="majorBidi"/>
        </w:rPr>
      </w:pPr>
    </w:p>
    <w:p w14:paraId="3253FFED" w14:textId="77777777" w:rsidR="00E32073" w:rsidRPr="005C3877" w:rsidRDefault="00E32073" w:rsidP="005C3877">
      <w:pPr>
        <w:spacing w:after="0" w:line="240" w:lineRule="auto"/>
        <w:ind w:left="0" w:firstLine="0"/>
        <w:rPr>
          <w:rFonts w:asciiTheme="majorBidi" w:hAnsiTheme="majorBidi" w:cstheme="majorBidi"/>
        </w:rPr>
      </w:pPr>
    </w:p>
    <w:p w14:paraId="5B8DE9B5" w14:textId="77777777" w:rsidR="00B35BDD" w:rsidRPr="005C3877" w:rsidRDefault="00780748" w:rsidP="005C3877">
      <w:pPr>
        <w:pStyle w:val="Heading1"/>
        <w:tabs>
          <w:tab w:val="left" w:pos="567"/>
        </w:tabs>
        <w:spacing w:after="0" w:line="240" w:lineRule="auto"/>
        <w:ind w:left="0" w:right="0" w:firstLine="0"/>
        <w:rPr>
          <w:rFonts w:asciiTheme="majorBidi" w:hAnsiTheme="majorBidi" w:cstheme="majorBidi"/>
          <w:lang w:val="mt-MT"/>
        </w:rPr>
      </w:pPr>
      <w:r w:rsidRPr="005C3877">
        <w:rPr>
          <w:rFonts w:asciiTheme="majorBidi" w:hAnsiTheme="majorBidi" w:cstheme="majorBidi"/>
          <w:lang w:val="mt-MT"/>
        </w:rPr>
        <w:t>D.</w:t>
      </w:r>
      <w:r w:rsidRPr="005C3877">
        <w:rPr>
          <w:rFonts w:asciiTheme="majorBidi" w:hAnsiTheme="majorBidi" w:cstheme="majorBidi"/>
          <w:lang w:val="mt-MT"/>
        </w:rPr>
        <w:tab/>
        <w:t>KONDIZZJONIJIET JEW RESTRIZZJONIJIET FIR</w:t>
      </w:r>
      <w:r w:rsidR="000C5E33" w:rsidRPr="005C3877">
        <w:rPr>
          <w:rFonts w:asciiTheme="majorBidi" w:hAnsiTheme="majorBidi" w:cstheme="majorBidi"/>
          <w:lang w:val="mt-MT"/>
        </w:rPr>
        <w:t>-</w:t>
      </w:r>
      <w:r w:rsidRPr="005C3877">
        <w:rPr>
          <w:rFonts w:asciiTheme="majorBidi" w:hAnsiTheme="majorBidi" w:cstheme="majorBidi"/>
          <w:lang w:val="mt-MT"/>
        </w:rPr>
        <w:t>RIGWARD TAL</w:t>
      </w:r>
      <w:r w:rsidR="000C5E33" w:rsidRPr="005C3877">
        <w:rPr>
          <w:rFonts w:asciiTheme="majorBidi" w:hAnsiTheme="majorBidi" w:cstheme="majorBidi"/>
          <w:lang w:val="mt-MT"/>
        </w:rPr>
        <w:t>-</w:t>
      </w:r>
      <w:r w:rsidRPr="005C3877">
        <w:rPr>
          <w:rFonts w:asciiTheme="majorBidi" w:hAnsiTheme="majorBidi" w:cstheme="majorBidi"/>
          <w:lang w:val="mt-MT"/>
        </w:rPr>
        <w:t>UŻU SIGUR U EFFIKAĊI TAL</w:t>
      </w:r>
      <w:r w:rsidR="000C5E33" w:rsidRPr="005C3877">
        <w:rPr>
          <w:rFonts w:asciiTheme="majorBidi" w:hAnsiTheme="majorBidi" w:cstheme="majorBidi"/>
          <w:lang w:val="mt-MT"/>
        </w:rPr>
        <w:t>-</w:t>
      </w:r>
      <w:r w:rsidRPr="005C3877">
        <w:rPr>
          <w:rFonts w:asciiTheme="majorBidi" w:hAnsiTheme="majorBidi" w:cstheme="majorBidi"/>
          <w:lang w:val="mt-MT"/>
        </w:rPr>
        <w:t>PRODOTT MEDIĊINALI</w:t>
      </w:r>
    </w:p>
    <w:p w14:paraId="6E4BB0F3" w14:textId="77777777" w:rsidR="00E32073" w:rsidRPr="005C3877" w:rsidRDefault="00E32073" w:rsidP="005C3877">
      <w:pPr>
        <w:keepNext/>
        <w:keepLines/>
        <w:spacing w:after="0" w:line="240" w:lineRule="auto"/>
        <w:ind w:left="0" w:firstLine="0"/>
        <w:rPr>
          <w:rFonts w:asciiTheme="majorBidi" w:hAnsiTheme="majorBidi" w:cstheme="majorBidi"/>
        </w:rPr>
      </w:pPr>
    </w:p>
    <w:p w14:paraId="68D03F34" w14:textId="77777777" w:rsidR="00B35BDD" w:rsidRPr="005C3877" w:rsidRDefault="00780748" w:rsidP="005C3877">
      <w:pPr>
        <w:keepNext/>
        <w:keepLines/>
        <w:numPr>
          <w:ilvl w:val="0"/>
          <w:numId w:val="26"/>
        </w:numPr>
        <w:tabs>
          <w:tab w:val="left" w:pos="567"/>
        </w:tabs>
        <w:spacing w:after="0" w:line="240" w:lineRule="auto"/>
        <w:ind w:left="0" w:firstLine="0"/>
        <w:rPr>
          <w:rFonts w:asciiTheme="majorBidi" w:hAnsiTheme="majorBidi" w:cstheme="majorBidi"/>
          <w:b/>
          <w:bCs/>
        </w:rPr>
      </w:pPr>
      <w:r w:rsidRPr="005C3877">
        <w:rPr>
          <w:rFonts w:asciiTheme="majorBidi" w:hAnsiTheme="majorBidi" w:cstheme="majorBidi"/>
          <w:b/>
          <w:bCs/>
        </w:rPr>
        <w:t>Pjan tal</w:t>
      </w:r>
      <w:r w:rsidRPr="005C3877">
        <w:rPr>
          <w:rFonts w:asciiTheme="majorBidi" w:hAnsiTheme="majorBidi" w:cstheme="majorBidi"/>
          <w:b/>
          <w:bCs/>
        </w:rPr>
        <w:noBreakHyphen/>
        <w:t>ġestjoni tar</w:t>
      </w:r>
      <w:r w:rsidRPr="005C3877">
        <w:rPr>
          <w:rFonts w:asciiTheme="majorBidi" w:hAnsiTheme="majorBidi" w:cstheme="majorBidi"/>
          <w:b/>
          <w:bCs/>
        </w:rPr>
        <w:noBreakHyphen/>
        <w:t>riskju (RMP)</w:t>
      </w:r>
    </w:p>
    <w:p w14:paraId="1815A182" w14:textId="77777777" w:rsidR="00E32073" w:rsidRPr="005C3877" w:rsidRDefault="00E32073" w:rsidP="005C3877">
      <w:pPr>
        <w:keepNext/>
        <w:keepLines/>
        <w:spacing w:after="0" w:line="240" w:lineRule="auto"/>
        <w:ind w:left="0" w:firstLine="0"/>
        <w:rPr>
          <w:rFonts w:asciiTheme="majorBidi" w:hAnsiTheme="majorBidi" w:cstheme="majorBidi"/>
        </w:rPr>
      </w:pPr>
    </w:p>
    <w:p w14:paraId="10E1B61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d</w:t>
      </w:r>
      <w:r w:rsidRPr="005C3877">
        <w:rPr>
          <w:rFonts w:asciiTheme="majorBidi" w:hAnsiTheme="majorBidi" w:cstheme="majorBidi"/>
        </w:rPr>
        <w:noBreakHyphen/>
        <w:t>detentur tal</w:t>
      </w:r>
      <w:r w:rsidRPr="005C3877">
        <w:rPr>
          <w:rFonts w:asciiTheme="majorBidi" w:hAnsiTheme="majorBidi" w:cstheme="majorBidi"/>
        </w:rPr>
        <w:noBreakHyphen/>
        <w:t>awtorizzazzjoni għat</w:t>
      </w:r>
      <w:r w:rsidRPr="005C3877">
        <w:rPr>
          <w:rFonts w:asciiTheme="majorBidi" w:hAnsiTheme="majorBidi" w:cstheme="majorBidi"/>
        </w:rPr>
        <w:noBreakHyphen/>
        <w:t>tqegħid fis</w:t>
      </w:r>
      <w:r w:rsidRPr="005C3877">
        <w:rPr>
          <w:rFonts w:asciiTheme="majorBidi" w:hAnsiTheme="majorBidi" w:cstheme="majorBidi"/>
        </w:rPr>
        <w:noBreakHyphen/>
        <w:t>suq (MAH) għandu jwettaq l</w:t>
      </w:r>
      <w:r w:rsidRPr="005C3877">
        <w:rPr>
          <w:rFonts w:asciiTheme="majorBidi" w:hAnsiTheme="majorBidi" w:cstheme="majorBidi"/>
        </w:rPr>
        <w:noBreakHyphen/>
        <w:t>attivitajiet u l</w:t>
      </w:r>
      <w:r w:rsidRPr="005C3877">
        <w:rPr>
          <w:rFonts w:asciiTheme="majorBidi" w:hAnsiTheme="majorBidi" w:cstheme="majorBidi"/>
        </w:rPr>
        <w:noBreakHyphen/>
        <w:t>interventi meħtieġa ta’ farmakoviġilanza dettaljati fl</w:t>
      </w:r>
      <w:r w:rsidRPr="005C3877">
        <w:rPr>
          <w:rFonts w:asciiTheme="majorBidi" w:hAnsiTheme="majorBidi" w:cstheme="majorBidi"/>
        </w:rPr>
        <w:noBreakHyphen/>
        <w:t>RMP maqbul ippreżentat fil</w:t>
      </w:r>
      <w:r w:rsidRPr="005C3877">
        <w:rPr>
          <w:rFonts w:asciiTheme="majorBidi" w:hAnsiTheme="majorBidi" w:cstheme="majorBidi"/>
        </w:rPr>
        <w:noBreakHyphen/>
        <w:t>Modulu 1.8.2</w:t>
      </w:r>
      <w:r w:rsidR="00645657" w:rsidRPr="005C3877">
        <w:rPr>
          <w:rFonts w:asciiTheme="majorBidi" w:hAnsiTheme="majorBidi" w:cstheme="majorBidi"/>
        </w:rPr>
        <w:t xml:space="preserve"> </w:t>
      </w:r>
      <w:r w:rsidRPr="005C3877">
        <w:rPr>
          <w:rFonts w:asciiTheme="majorBidi" w:hAnsiTheme="majorBidi" w:cstheme="majorBidi"/>
        </w:rPr>
        <w:t>tal</w:t>
      </w:r>
      <w:r w:rsidR="00E42C75" w:rsidRPr="005C3877">
        <w:rPr>
          <w:rFonts w:asciiTheme="majorBidi" w:hAnsiTheme="majorBidi" w:cstheme="majorBidi"/>
        </w:rPr>
        <w:noBreakHyphen/>
      </w:r>
      <w:r w:rsidRPr="005C3877">
        <w:rPr>
          <w:rFonts w:asciiTheme="majorBidi" w:hAnsiTheme="majorBidi" w:cstheme="majorBidi"/>
        </w:rPr>
        <w:t>awtorizzazzjoni għat</w:t>
      </w:r>
      <w:r w:rsidRPr="005C3877">
        <w:rPr>
          <w:rFonts w:asciiTheme="majorBidi" w:hAnsiTheme="majorBidi" w:cstheme="majorBidi"/>
        </w:rPr>
        <w:noBreakHyphen/>
        <w:t>tqegħid fis</w:t>
      </w:r>
      <w:r w:rsidRPr="005C3877">
        <w:rPr>
          <w:rFonts w:asciiTheme="majorBidi" w:hAnsiTheme="majorBidi" w:cstheme="majorBidi"/>
        </w:rPr>
        <w:noBreakHyphen/>
        <w:t>suq u kwalunkwe aġġornament sussegwenti maqbul tal</w:t>
      </w:r>
      <w:r w:rsidRPr="005C3877">
        <w:rPr>
          <w:rFonts w:asciiTheme="majorBidi" w:hAnsiTheme="majorBidi" w:cstheme="majorBidi"/>
        </w:rPr>
        <w:noBreakHyphen/>
        <w:t>RMP.</w:t>
      </w:r>
    </w:p>
    <w:p w14:paraId="3E147816" w14:textId="77777777" w:rsidR="00E32073" w:rsidRPr="005C3877" w:rsidRDefault="00E32073" w:rsidP="005C3877">
      <w:pPr>
        <w:spacing w:after="0" w:line="240" w:lineRule="auto"/>
        <w:ind w:left="0" w:firstLine="0"/>
        <w:rPr>
          <w:rFonts w:asciiTheme="majorBidi" w:hAnsiTheme="majorBidi" w:cstheme="majorBidi"/>
        </w:rPr>
      </w:pPr>
    </w:p>
    <w:p w14:paraId="324FC00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RMP aġġornat għandu jiġi ppreżentat:</w:t>
      </w:r>
    </w:p>
    <w:p w14:paraId="3885C24D" w14:textId="77777777" w:rsidR="00B35BDD" w:rsidRPr="005C3877" w:rsidRDefault="00780748" w:rsidP="005C3877">
      <w:pPr>
        <w:numPr>
          <w:ilvl w:val="0"/>
          <w:numId w:val="26"/>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Meta l</w:t>
      </w:r>
      <w:r w:rsidRPr="005C3877">
        <w:rPr>
          <w:rFonts w:asciiTheme="majorBidi" w:hAnsiTheme="majorBidi" w:cstheme="majorBidi"/>
        </w:rPr>
        <w:noBreakHyphen/>
        <w:t>Aġenzija Ewropea għall</w:t>
      </w:r>
      <w:r w:rsidRPr="005C3877">
        <w:rPr>
          <w:rFonts w:asciiTheme="majorBidi" w:hAnsiTheme="majorBidi" w:cstheme="majorBidi"/>
        </w:rPr>
        <w:noBreakHyphen/>
        <w:t>Mediċini titlob din l</w:t>
      </w:r>
      <w:r w:rsidRPr="005C3877">
        <w:rPr>
          <w:rFonts w:asciiTheme="majorBidi" w:hAnsiTheme="majorBidi" w:cstheme="majorBidi"/>
        </w:rPr>
        <w:noBreakHyphen/>
        <w:t>informazzjoni;</w:t>
      </w:r>
    </w:p>
    <w:p w14:paraId="7E7BD8F0" w14:textId="77777777" w:rsidR="00B35BDD" w:rsidRPr="005C3877" w:rsidRDefault="00780748" w:rsidP="005C3877">
      <w:pPr>
        <w:numPr>
          <w:ilvl w:val="0"/>
          <w:numId w:val="26"/>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Kull meta s</w:t>
      </w:r>
      <w:r w:rsidRPr="005C3877">
        <w:rPr>
          <w:rFonts w:asciiTheme="majorBidi" w:hAnsiTheme="majorBidi" w:cstheme="majorBidi"/>
        </w:rPr>
        <w:noBreakHyphen/>
        <w:t>sistema tal</w:t>
      </w:r>
      <w:r w:rsidRPr="005C3877">
        <w:rPr>
          <w:rFonts w:asciiTheme="majorBidi" w:hAnsiTheme="majorBidi" w:cstheme="majorBidi"/>
        </w:rPr>
        <w:noBreakHyphen/>
        <w:t>ġestjoni tar</w:t>
      </w:r>
      <w:r w:rsidRPr="005C3877">
        <w:rPr>
          <w:rFonts w:asciiTheme="majorBidi" w:hAnsiTheme="majorBidi" w:cstheme="majorBidi"/>
        </w:rPr>
        <w:noBreakHyphen/>
        <w:t>riskju tiġi modifikata speċjalment minħabba li tasal informazzjoni ġdida li tista’ twassal għal bidla sinifikanti fil</w:t>
      </w:r>
      <w:r w:rsidRPr="005C3877">
        <w:rPr>
          <w:rFonts w:asciiTheme="majorBidi" w:hAnsiTheme="majorBidi" w:cstheme="majorBidi"/>
        </w:rPr>
        <w:noBreakHyphen/>
        <w:t>profil bejn il</w:t>
      </w:r>
      <w:r w:rsidRPr="005C3877">
        <w:rPr>
          <w:rFonts w:asciiTheme="majorBidi" w:hAnsiTheme="majorBidi" w:cstheme="majorBidi"/>
        </w:rPr>
        <w:noBreakHyphen/>
        <w:t>benefiċċju u r</w:t>
      </w:r>
      <w:r w:rsidRPr="005C3877">
        <w:rPr>
          <w:rFonts w:asciiTheme="majorBidi" w:hAnsiTheme="majorBidi" w:cstheme="majorBidi"/>
        </w:rPr>
        <w:noBreakHyphen/>
        <w:t>riskju jew minħabba li jintlaħaq għan importanti (farmakoviġilanza jew minimizzazzjoni tar</w:t>
      </w:r>
      <w:r w:rsidRPr="005C3877">
        <w:rPr>
          <w:rFonts w:asciiTheme="majorBidi" w:hAnsiTheme="majorBidi" w:cstheme="majorBidi"/>
        </w:rPr>
        <w:noBreakHyphen/>
        <w:t>riskji).</w:t>
      </w:r>
    </w:p>
    <w:p w14:paraId="703E6EA3" w14:textId="77777777" w:rsidR="00E32073" w:rsidRPr="005C3877" w:rsidRDefault="00E32073" w:rsidP="005C3877">
      <w:pPr>
        <w:spacing w:after="0" w:line="240" w:lineRule="auto"/>
        <w:ind w:left="0" w:firstLine="0"/>
        <w:rPr>
          <w:rFonts w:asciiTheme="majorBidi" w:hAnsiTheme="majorBidi" w:cstheme="majorBidi"/>
        </w:rPr>
      </w:pPr>
    </w:p>
    <w:p w14:paraId="2627625F" w14:textId="77777777" w:rsidR="00B35BDD" w:rsidRPr="005C3877" w:rsidRDefault="00780748" w:rsidP="005C3877">
      <w:pPr>
        <w:keepNext/>
        <w:keepLines/>
        <w:numPr>
          <w:ilvl w:val="0"/>
          <w:numId w:val="26"/>
        </w:numPr>
        <w:tabs>
          <w:tab w:val="left" w:pos="567"/>
        </w:tabs>
        <w:spacing w:after="0" w:line="240" w:lineRule="auto"/>
        <w:ind w:left="0" w:firstLine="0"/>
        <w:rPr>
          <w:rFonts w:asciiTheme="majorBidi" w:hAnsiTheme="majorBidi" w:cstheme="majorBidi"/>
          <w:b/>
          <w:bCs/>
        </w:rPr>
      </w:pPr>
      <w:r w:rsidRPr="005C3877">
        <w:rPr>
          <w:rFonts w:asciiTheme="majorBidi" w:hAnsiTheme="majorBidi" w:cstheme="majorBidi"/>
          <w:b/>
          <w:bCs/>
        </w:rPr>
        <w:t>Miżuri addizzjonali għall</w:t>
      </w:r>
      <w:r w:rsidRPr="005C3877">
        <w:rPr>
          <w:rFonts w:asciiTheme="majorBidi" w:hAnsiTheme="majorBidi" w:cstheme="majorBidi"/>
          <w:b/>
          <w:bCs/>
        </w:rPr>
        <w:noBreakHyphen/>
        <w:t>minimizzazzjoni tar</w:t>
      </w:r>
      <w:r w:rsidRPr="005C3877">
        <w:rPr>
          <w:rFonts w:asciiTheme="majorBidi" w:hAnsiTheme="majorBidi" w:cstheme="majorBidi"/>
          <w:b/>
          <w:bCs/>
        </w:rPr>
        <w:noBreakHyphen/>
        <w:t>riskji</w:t>
      </w:r>
    </w:p>
    <w:p w14:paraId="4FF5936E" w14:textId="77777777" w:rsidR="00E32073" w:rsidRPr="005C3877" w:rsidRDefault="00E32073" w:rsidP="005C3877">
      <w:pPr>
        <w:spacing w:after="0" w:line="240" w:lineRule="auto"/>
        <w:ind w:left="0" w:firstLine="0"/>
        <w:rPr>
          <w:rFonts w:asciiTheme="majorBidi" w:hAnsiTheme="majorBidi" w:cstheme="majorBidi"/>
        </w:rPr>
      </w:pPr>
    </w:p>
    <w:p w14:paraId="1B25B04A" w14:textId="77777777" w:rsidR="004C2655"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00B35BDD" w:rsidRPr="005C3877">
        <w:rPr>
          <w:rFonts w:asciiTheme="majorBidi" w:hAnsiTheme="majorBidi" w:cstheme="majorBidi"/>
        </w:rPr>
        <w:noBreakHyphen/>
      </w:r>
      <w:r w:rsidRPr="005C3877">
        <w:rPr>
          <w:rFonts w:asciiTheme="majorBidi" w:hAnsiTheme="majorBidi" w:cstheme="majorBidi"/>
        </w:rPr>
        <w:t>MAH għandu jiżgura li kartuna biex tfakkar lill</w:t>
      </w:r>
      <w:r w:rsidR="00B35BDD" w:rsidRPr="005C3877">
        <w:rPr>
          <w:rFonts w:asciiTheme="majorBidi" w:hAnsiTheme="majorBidi" w:cstheme="majorBidi"/>
        </w:rPr>
        <w:noBreakHyphen/>
      </w:r>
      <w:r w:rsidRPr="005C3877">
        <w:rPr>
          <w:rFonts w:asciiTheme="majorBidi" w:hAnsiTheme="majorBidi" w:cstheme="majorBidi"/>
        </w:rPr>
        <w:t>pazjent dwar l</w:t>
      </w:r>
      <w:r w:rsidR="00B35BDD" w:rsidRPr="005C3877">
        <w:rPr>
          <w:rFonts w:asciiTheme="majorBidi" w:hAnsiTheme="majorBidi" w:cstheme="majorBidi"/>
        </w:rPr>
        <w:noBreakHyphen/>
      </w:r>
      <w:r w:rsidRPr="005C3877">
        <w:rPr>
          <w:rFonts w:asciiTheme="majorBidi" w:hAnsiTheme="majorBidi" w:cstheme="majorBidi"/>
        </w:rPr>
        <w:t>osteonekrosi tax</w:t>
      </w:r>
      <w:r w:rsidR="00B35BDD" w:rsidRPr="005C3877">
        <w:rPr>
          <w:rFonts w:asciiTheme="majorBidi" w:hAnsiTheme="majorBidi" w:cstheme="majorBidi"/>
        </w:rPr>
        <w:noBreakHyphen/>
      </w:r>
      <w:r w:rsidRPr="005C3877">
        <w:rPr>
          <w:rFonts w:asciiTheme="majorBidi" w:hAnsiTheme="majorBidi" w:cstheme="majorBidi"/>
        </w:rPr>
        <w:t xml:space="preserve">xedaq hija implimentata. </w:t>
      </w:r>
    </w:p>
    <w:p w14:paraId="0FE8CBB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br w:type="page"/>
      </w:r>
    </w:p>
    <w:p w14:paraId="70DD0F16" w14:textId="77777777" w:rsidR="00B35BDD" w:rsidRPr="005C3877" w:rsidRDefault="00B35BDD" w:rsidP="005C3877">
      <w:pPr>
        <w:spacing w:after="0" w:line="240" w:lineRule="auto"/>
        <w:ind w:left="0" w:firstLine="0"/>
        <w:jc w:val="center"/>
        <w:rPr>
          <w:rFonts w:asciiTheme="majorBidi" w:hAnsiTheme="majorBidi" w:cstheme="majorBidi"/>
        </w:rPr>
      </w:pPr>
    </w:p>
    <w:p w14:paraId="6B98C1BD" w14:textId="77777777" w:rsidR="00B35BDD" w:rsidRPr="005C3877" w:rsidRDefault="00B35BDD" w:rsidP="005C3877">
      <w:pPr>
        <w:spacing w:after="0" w:line="240" w:lineRule="auto"/>
        <w:ind w:left="0" w:firstLine="0"/>
        <w:jc w:val="center"/>
        <w:rPr>
          <w:rFonts w:asciiTheme="majorBidi" w:hAnsiTheme="majorBidi" w:cstheme="majorBidi"/>
        </w:rPr>
      </w:pPr>
    </w:p>
    <w:p w14:paraId="5E4D6E83" w14:textId="77777777" w:rsidR="00B35BDD" w:rsidRPr="005C3877" w:rsidRDefault="00B35BDD" w:rsidP="005C3877">
      <w:pPr>
        <w:spacing w:after="0" w:line="240" w:lineRule="auto"/>
        <w:ind w:left="0" w:firstLine="0"/>
        <w:jc w:val="center"/>
        <w:rPr>
          <w:rFonts w:asciiTheme="majorBidi" w:hAnsiTheme="majorBidi" w:cstheme="majorBidi"/>
        </w:rPr>
      </w:pPr>
    </w:p>
    <w:p w14:paraId="5B95855C" w14:textId="77777777" w:rsidR="00B35BDD" w:rsidRPr="005C3877" w:rsidRDefault="00B35BDD" w:rsidP="005C3877">
      <w:pPr>
        <w:spacing w:after="0" w:line="240" w:lineRule="auto"/>
        <w:ind w:left="0" w:firstLine="0"/>
        <w:jc w:val="center"/>
        <w:rPr>
          <w:rFonts w:asciiTheme="majorBidi" w:hAnsiTheme="majorBidi" w:cstheme="majorBidi"/>
        </w:rPr>
      </w:pPr>
    </w:p>
    <w:p w14:paraId="1229F83C" w14:textId="77777777" w:rsidR="00B35BDD" w:rsidRPr="005C3877" w:rsidRDefault="00B35BDD" w:rsidP="005C3877">
      <w:pPr>
        <w:spacing w:after="0" w:line="240" w:lineRule="auto"/>
        <w:ind w:left="0" w:firstLine="0"/>
        <w:jc w:val="center"/>
        <w:rPr>
          <w:rFonts w:asciiTheme="majorBidi" w:hAnsiTheme="majorBidi" w:cstheme="majorBidi"/>
        </w:rPr>
      </w:pPr>
    </w:p>
    <w:p w14:paraId="6F24D928" w14:textId="77777777" w:rsidR="00B35BDD" w:rsidRPr="005C3877" w:rsidRDefault="00B35BDD" w:rsidP="005C3877">
      <w:pPr>
        <w:spacing w:after="0" w:line="240" w:lineRule="auto"/>
        <w:ind w:left="0" w:firstLine="0"/>
        <w:jc w:val="center"/>
        <w:rPr>
          <w:rFonts w:asciiTheme="majorBidi" w:hAnsiTheme="majorBidi" w:cstheme="majorBidi"/>
        </w:rPr>
      </w:pPr>
    </w:p>
    <w:p w14:paraId="73ABB8AE" w14:textId="77777777" w:rsidR="00B35BDD" w:rsidRPr="005C3877" w:rsidRDefault="00B35BDD" w:rsidP="005C3877">
      <w:pPr>
        <w:spacing w:after="0" w:line="240" w:lineRule="auto"/>
        <w:ind w:left="0" w:firstLine="0"/>
        <w:jc w:val="center"/>
        <w:rPr>
          <w:rFonts w:asciiTheme="majorBidi" w:hAnsiTheme="majorBidi" w:cstheme="majorBidi"/>
        </w:rPr>
      </w:pPr>
    </w:p>
    <w:p w14:paraId="1DD8F3CF" w14:textId="77777777" w:rsidR="00B35BDD" w:rsidRPr="005C3877" w:rsidRDefault="00B35BDD" w:rsidP="005C3877">
      <w:pPr>
        <w:spacing w:after="0" w:line="240" w:lineRule="auto"/>
        <w:ind w:left="0" w:firstLine="0"/>
        <w:jc w:val="center"/>
        <w:rPr>
          <w:rFonts w:asciiTheme="majorBidi" w:hAnsiTheme="majorBidi" w:cstheme="majorBidi"/>
        </w:rPr>
      </w:pPr>
    </w:p>
    <w:p w14:paraId="270E04C6" w14:textId="77777777" w:rsidR="00B35BDD" w:rsidRPr="005C3877" w:rsidRDefault="00B35BDD" w:rsidP="005C3877">
      <w:pPr>
        <w:spacing w:after="0" w:line="240" w:lineRule="auto"/>
        <w:ind w:left="0" w:firstLine="0"/>
        <w:jc w:val="center"/>
        <w:rPr>
          <w:rFonts w:asciiTheme="majorBidi" w:hAnsiTheme="majorBidi" w:cstheme="majorBidi"/>
        </w:rPr>
      </w:pPr>
    </w:p>
    <w:p w14:paraId="5FD9D8B9" w14:textId="77777777" w:rsidR="00B35BDD" w:rsidRPr="005C3877" w:rsidRDefault="00B35BDD" w:rsidP="005C3877">
      <w:pPr>
        <w:spacing w:after="0" w:line="240" w:lineRule="auto"/>
        <w:ind w:left="0" w:firstLine="0"/>
        <w:jc w:val="center"/>
        <w:rPr>
          <w:rFonts w:asciiTheme="majorBidi" w:hAnsiTheme="majorBidi" w:cstheme="majorBidi"/>
        </w:rPr>
      </w:pPr>
    </w:p>
    <w:p w14:paraId="435C2545" w14:textId="77777777" w:rsidR="00B35BDD" w:rsidRPr="005C3877" w:rsidRDefault="00B35BDD" w:rsidP="005C3877">
      <w:pPr>
        <w:spacing w:after="0" w:line="240" w:lineRule="auto"/>
        <w:ind w:left="0" w:firstLine="0"/>
        <w:jc w:val="center"/>
        <w:rPr>
          <w:rFonts w:asciiTheme="majorBidi" w:hAnsiTheme="majorBidi" w:cstheme="majorBidi"/>
        </w:rPr>
      </w:pPr>
    </w:p>
    <w:p w14:paraId="410EAFC4" w14:textId="77777777" w:rsidR="00B35BDD" w:rsidRPr="005C3877" w:rsidRDefault="00B35BDD" w:rsidP="005C3877">
      <w:pPr>
        <w:spacing w:after="0" w:line="240" w:lineRule="auto"/>
        <w:ind w:left="0" w:firstLine="0"/>
        <w:jc w:val="center"/>
        <w:rPr>
          <w:rFonts w:asciiTheme="majorBidi" w:hAnsiTheme="majorBidi" w:cstheme="majorBidi"/>
        </w:rPr>
      </w:pPr>
    </w:p>
    <w:p w14:paraId="6B79DB07" w14:textId="77777777" w:rsidR="00B35BDD" w:rsidRPr="005C3877" w:rsidRDefault="00B35BDD" w:rsidP="005C3877">
      <w:pPr>
        <w:spacing w:after="0" w:line="240" w:lineRule="auto"/>
        <w:ind w:left="0" w:firstLine="0"/>
        <w:jc w:val="center"/>
        <w:rPr>
          <w:rFonts w:asciiTheme="majorBidi" w:hAnsiTheme="majorBidi" w:cstheme="majorBidi"/>
        </w:rPr>
      </w:pPr>
    </w:p>
    <w:p w14:paraId="3CD479CE" w14:textId="77777777" w:rsidR="00B35BDD" w:rsidRPr="005C3877" w:rsidRDefault="00B35BDD" w:rsidP="005C3877">
      <w:pPr>
        <w:spacing w:after="0" w:line="240" w:lineRule="auto"/>
        <w:ind w:left="0" w:firstLine="0"/>
        <w:jc w:val="center"/>
        <w:rPr>
          <w:rFonts w:asciiTheme="majorBidi" w:hAnsiTheme="majorBidi" w:cstheme="majorBidi"/>
        </w:rPr>
      </w:pPr>
    </w:p>
    <w:p w14:paraId="3E519ACB" w14:textId="77777777" w:rsidR="00B35BDD" w:rsidRPr="005C3877" w:rsidRDefault="00B35BDD" w:rsidP="005C3877">
      <w:pPr>
        <w:spacing w:after="0" w:line="240" w:lineRule="auto"/>
        <w:ind w:left="0" w:firstLine="0"/>
        <w:jc w:val="center"/>
        <w:rPr>
          <w:rFonts w:asciiTheme="majorBidi" w:hAnsiTheme="majorBidi" w:cstheme="majorBidi"/>
        </w:rPr>
      </w:pPr>
    </w:p>
    <w:p w14:paraId="5BAC381C" w14:textId="77777777" w:rsidR="00B35BDD" w:rsidRPr="005C3877" w:rsidRDefault="00B35BDD" w:rsidP="005C3877">
      <w:pPr>
        <w:spacing w:after="0" w:line="240" w:lineRule="auto"/>
        <w:ind w:left="0" w:firstLine="0"/>
        <w:jc w:val="center"/>
        <w:rPr>
          <w:rFonts w:asciiTheme="majorBidi" w:hAnsiTheme="majorBidi" w:cstheme="majorBidi"/>
        </w:rPr>
      </w:pPr>
    </w:p>
    <w:p w14:paraId="78F16641" w14:textId="77777777" w:rsidR="00B35BDD" w:rsidRPr="005C3877" w:rsidRDefault="00B35BDD" w:rsidP="005C3877">
      <w:pPr>
        <w:spacing w:after="0" w:line="240" w:lineRule="auto"/>
        <w:ind w:left="0" w:firstLine="0"/>
        <w:jc w:val="center"/>
        <w:rPr>
          <w:rFonts w:asciiTheme="majorBidi" w:hAnsiTheme="majorBidi" w:cstheme="majorBidi"/>
        </w:rPr>
      </w:pPr>
    </w:p>
    <w:p w14:paraId="5FECD4E1" w14:textId="77777777" w:rsidR="00B35BDD" w:rsidRPr="005C3877" w:rsidRDefault="00B35BDD" w:rsidP="005C3877">
      <w:pPr>
        <w:spacing w:after="0" w:line="240" w:lineRule="auto"/>
        <w:ind w:left="0" w:firstLine="0"/>
        <w:jc w:val="center"/>
        <w:rPr>
          <w:rFonts w:asciiTheme="majorBidi" w:hAnsiTheme="majorBidi" w:cstheme="majorBidi"/>
        </w:rPr>
      </w:pPr>
    </w:p>
    <w:p w14:paraId="1BAFB2F4" w14:textId="77777777" w:rsidR="00B35BDD" w:rsidRPr="005C3877" w:rsidRDefault="00B35BDD" w:rsidP="005C3877">
      <w:pPr>
        <w:spacing w:after="0" w:line="240" w:lineRule="auto"/>
        <w:ind w:left="0" w:firstLine="0"/>
        <w:jc w:val="center"/>
        <w:rPr>
          <w:rFonts w:asciiTheme="majorBidi" w:hAnsiTheme="majorBidi" w:cstheme="majorBidi"/>
        </w:rPr>
      </w:pPr>
    </w:p>
    <w:p w14:paraId="3E70EDBE" w14:textId="77777777" w:rsidR="00B35BDD" w:rsidRPr="005C3877" w:rsidRDefault="00B35BDD" w:rsidP="005C3877">
      <w:pPr>
        <w:spacing w:after="0" w:line="240" w:lineRule="auto"/>
        <w:ind w:left="0" w:firstLine="0"/>
        <w:jc w:val="center"/>
        <w:rPr>
          <w:rFonts w:asciiTheme="majorBidi" w:hAnsiTheme="majorBidi" w:cstheme="majorBidi"/>
        </w:rPr>
      </w:pPr>
    </w:p>
    <w:p w14:paraId="0D5D6738" w14:textId="77777777" w:rsidR="00B35BDD" w:rsidRPr="005C3877" w:rsidRDefault="00B35BDD" w:rsidP="005C3877">
      <w:pPr>
        <w:spacing w:after="0" w:line="240" w:lineRule="auto"/>
        <w:ind w:left="0" w:firstLine="0"/>
        <w:jc w:val="center"/>
        <w:rPr>
          <w:rFonts w:asciiTheme="majorBidi" w:hAnsiTheme="majorBidi" w:cstheme="majorBidi"/>
        </w:rPr>
      </w:pPr>
    </w:p>
    <w:p w14:paraId="534D96F9" w14:textId="77777777" w:rsidR="00B35BDD" w:rsidRPr="005C3877" w:rsidRDefault="00B35BDD" w:rsidP="005C3877">
      <w:pPr>
        <w:spacing w:after="0" w:line="240" w:lineRule="auto"/>
        <w:ind w:left="0" w:firstLine="0"/>
        <w:jc w:val="center"/>
        <w:rPr>
          <w:rFonts w:asciiTheme="majorBidi" w:hAnsiTheme="majorBidi" w:cstheme="majorBidi"/>
        </w:rPr>
      </w:pPr>
    </w:p>
    <w:p w14:paraId="62A5C12C" w14:textId="77777777" w:rsidR="00E32073" w:rsidRPr="005C3877" w:rsidRDefault="00E32073" w:rsidP="005C3877">
      <w:pPr>
        <w:spacing w:after="0" w:line="240" w:lineRule="auto"/>
        <w:ind w:left="0" w:firstLine="0"/>
        <w:jc w:val="center"/>
        <w:rPr>
          <w:rFonts w:asciiTheme="majorBidi" w:hAnsiTheme="majorBidi" w:cstheme="majorBidi"/>
        </w:rPr>
      </w:pPr>
    </w:p>
    <w:p w14:paraId="0BF09259" w14:textId="77777777" w:rsidR="00B35BDD"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b/>
        </w:rPr>
        <w:t>ANNESS</w:t>
      </w:r>
      <w:r w:rsidR="008056DB" w:rsidRPr="005C3877">
        <w:rPr>
          <w:rFonts w:asciiTheme="majorBidi" w:hAnsiTheme="majorBidi" w:cstheme="majorBidi"/>
          <w:b/>
        </w:rPr>
        <w:t> </w:t>
      </w:r>
      <w:r w:rsidRPr="005C3877">
        <w:rPr>
          <w:rFonts w:asciiTheme="majorBidi" w:hAnsiTheme="majorBidi" w:cstheme="majorBidi"/>
          <w:b/>
        </w:rPr>
        <w:t>III</w:t>
      </w:r>
    </w:p>
    <w:p w14:paraId="272B203F" w14:textId="77777777" w:rsidR="00E32073" w:rsidRPr="005C3877" w:rsidRDefault="00E32073" w:rsidP="005C3877">
      <w:pPr>
        <w:spacing w:after="0" w:line="240" w:lineRule="auto"/>
        <w:ind w:left="0" w:firstLine="0"/>
        <w:jc w:val="center"/>
        <w:rPr>
          <w:rFonts w:asciiTheme="majorBidi" w:hAnsiTheme="majorBidi" w:cstheme="majorBidi"/>
        </w:rPr>
      </w:pPr>
    </w:p>
    <w:p w14:paraId="3C80E867" w14:textId="77777777" w:rsidR="004C2655" w:rsidRPr="005C3877" w:rsidRDefault="00780748" w:rsidP="005C3877">
      <w:pPr>
        <w:spacing w:after="0" w:line="240" w:lineRule="auto"/>
        <w:ind w:left="0" w:firstLine="0"/>
        <w:jc w:val="center"/>
        <w:rPr>
          <w:rFonts w:asciiTheme="majorBidi" w:hAnsiTheme="majorBidi" w:cstheme="majorBidi"/>
          <w:b/>
        </w:rPr>
      </w:pPr>
      <w:r w:rsidRPr="005C3877">
        <w:rPr>
          <w:rFonts w:asciiTheme="majorBidi" w:hAnsiTheme="majorBidi" w:cstheme="majorBidi"/>
          <w:b/>
        </w:rPr>
        <w:t xml:space="preserve">TIKKETTAR U FULJETT TA’ TAGĦRIF </w:t>
      </w:r>
    </w:p>
    <w:p w14:paraId="38609741" w14:textId="77777777" w:rsidR="00B35BDD"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br w:type="page"/>
      </w:r>
    </w:p>
    <w:p w14:paraId="6C97584D" w14:textId="77777777" w:rsidR="00B35BDD" w:rsidRPr="005C3877" w:rsidRDefault="00B35BDD" w:rsidP="005C3877">
      <w:pPr>
        <w:spacing w:after="0" w:line="240" w:lineRule="auto"/>
        <w:ind w:left="0" w:firstLine="0"/>
        <w:jc w:val="center"/>
        <w:rPr>
          <w:rFonts w:asciiTheme="majorBidi" w:hAnsiTheme="majorBidi" w:cstheme="majorBidi"/>
        </w:rPr>
      </w:pPr>
    </w:p>
    <w:p w14:paraId="05236AF3" w14:textId="77777777" w:rsidR="00B35BDD" w:rsidRPr="005C3877" w:rsidRDefault="00B35BDD" w:rsidP="005C3877">
      <w:pPr>
        <w:spacing w:after="0" w:line="240" w:lineRule="auto"/>
        <w:ind w:left="0" w:firstLine="0"/>
        <w:jc w:val="center"/>
        <w:rPr>
          <w:rFonts w:asciiTheme="majorBidi" w:hAnsiTheme="majorBidi" w:cstheme="majorBidi"/>
        </w:rPr>
      </w:pPr>
    </w:p>
    <w:p w14:paraId="3ACAB230" w14:textId="77777777" w:rsidR="00B35BDD" w:rsidRPr="005C3877" w:rsidRDefault="00B35BDD" w:rsidP="005C3877">
      <w:pPr>
        <w:spacing w:after="0" w:line="240" w:lineRule="auto"/>
        <w:ind w:left="0" w:firstLine="0"/>
        <w:jc w:val="center"/>
        <w:rPr>
          <w:rFonts w:asciiTheme="majorBidi" w:hAnsiTheme="majorBidi" w:cstheme="majorBidi"/>
        </w:rPr>
      </w:pPr>
    </w:p>
    <w:p w14:paraId="0D22A0F9" w14:textId="77777777" w:rsidR="00B35BDD" w:rsidRPr="005C3877" w:rsidRDefault="00B35BDD" w:rsidP="005C3877">
      <w:pPr>
        <w:spacing w:after="0" w:line="240" w:lineRule="auto"/>
        <w:ind w:left="0" w:firstLine="0"/>
        <w:jc w:val="center"/>
        <w:rPr>
          <w:rFonts w:asciiTheme="majorBidi" w:hAnsiTheme="majorBidi" w:cstheme="majorBidi"/>
        </w:rPr>
      </w:pPr>
    </w:p>
    <w:p w14:paraId="04863984" w14:textId="77777777" w:rsidR="00B35BDD" w:rsidRPr="005C3877" w:rsidRDefault="00B35BDD" w:rsidP="005C3877">
      <w:pPr>
        <w:spacing w:after="0" w:line="240" w:lineRule="auto"/>
        <w:ind w:left="0" w:firstLine="0"/>
        <w:jc w:val="center"/>
        <w:rPr>
          <w:rFonts w:asciiTheme="majorBidi" w:hAnsiTheme="majorBidi" w:cstheme="majorBidi"/>
        </w:rPr>
      </w:pPr>
    </w:p>
    <w:p w14:paraId="2C593440" w14:textId="77777777" w:rsidR="00B35BDD" w:rsidRPr="005C3877" w:rsidRDefault="00B35BDD" w:rsidP="005C3877">
      <w:pPr>
        <w:spacing w:after="0" w:line="240" w:lineRule="auto"/>
        <w:ind w:left="0" w:firstLine="0"/>
        <w:jc w:val="center"/>
        <w:rPr>
          <w:rFonts w:asciiTheme="majorBidi" w:hAnsiTheme="majorBidi" w:cstheme="majorBidi"/>
        </w:rPr>
      </w:pPr>
    </w:p>
    <w:p w14:paraId="75365709" w14:textId="77777777" w:rsidR="00B35BDD" w:rsidRPr="005C3877" w:rsidRDefault="00B35BDD" w:rsidP="005C3877">
      <w:pPr>
        <w:spacing w:after="0" w:line="240" w:lineRule="auto"/>
        <w:ind w:left="0" w:firstLine="0"/>
        <w:jc w:val="center"/>
        <w:rPr>
          <w:rFonts w:asciiTheme="majorBidi" w:hAnsiTheme="majorBidi" w:cstheme="majorBidi"/>
        </w:rPr>
      </w:pPr>
    </w:p>
    <w:p w14:paraId="40B5E1AA" w14:textId="77777777" w:rsidR="00B35BDD" w:rsidRPr="005C3877" w:rsidRDefault="00B35BDD" w:rsidP="005C3877">
      <w:pPr>
        <w:spacing w:after="0" w:line="240" w:lineRule="auto"/>
        <w:ind w:left="0" w:firstLine="0"/>
        <w:jc w:val="center"/>
        <w:rPr>
          <w:rFonts w:asciiTheme="majorBidi" w:hAnsiTheme="majorBidi" w:cstheme="majorBidi"/>
        </w:rPr>
      </w:pPr>
    </w:p>
    <w:p w14:paraId="1C9F1818" w14:textId="77777777" w:rsidR="00B35BDD" w:rsidRPr="005C3877" w:rsidRDefault="00B35BDD" w:rsidP="005C3877">
      <w:pPr>
        <w:spacing w:after="0" w:line="240" w:lineRule="auto"/>
        <w:ind w:left="0" w:firstLine="0"/>
        <w:jc w:val="center"/>
        <w:rPr>
          <w:rFonts w:asciiTheme="majorBidi" w:hAnsiTheme="majorBidi" w:cstheme="majorBidi"/>
        </w:rPr>
      </w:pPr>
    </w:p>
    <w:p w14:paraId="1E6C0253" w14:textId="77777777" w:rsidR="00B35BDD" w:rsidRPr="005C3877" w:rsidRDefault="00B35BDD" w:rsidP="005C3877">
      <w:pPr>
        <w:spacing w:after="0" w:line="240" w:lineRule="auto"/>
        <w:ind w:left="0" w:firstLine="0"/>
        <w:jc w:val="center"/>
        <w:rPr>
          <w:rFonts w:asciiTheme="majorBidi" w:hAnsiTheme="majorBidi" w:cstheme="majorBidi"/>
        </w:rPr>
      </w:pPr>
    </w:p>
    <w:p w14:paraId="30A1E712" w14:textId="77777777" w:rsidR="00B35BDD" w:rsidRPr="005C3877" w:rsidRDefault="00B35BDD" w:rsidP="005C3877">
      <w:pPr>
        <w:spacing w:after="0" w:line="240" w:lineRule="auto"/>
        <w:ind w:left="0" w:firstLine="0"/>
        <w:jc w:val="center"/>
        <w:rPr>
          <w:rFonts w:asciiTheme="majorBidi" w:hAnsiTheme="majorBidi" w:cstheme="majorBidi"/>
        </w:rPr>
      </w:pPr>
    </w:p>
    <w:p w14:paraId="4E2A6ADD" w14:textId="77777777" w:rsidR="00B35BDD" w:rsidRPr="005C3877" w:rsidRDefault="00B35BDD" w:rsidP="005C3877">
      <w:pPr>
        <w:spacing w:after="0" w:line="240" w:lineRule="auto"/>
        <w:ind w:left="0" w:firstLine="0"/>
        <w:jc w:val="center"/>
        <w:rPr>
          <w:rFonts w:asciiTheme="majorBidi" w:hAnsiTheme="majorBidi" w:cstheme="majorBidi"/>
        </w:rPr>
      </w:pPr>
    </w:p>
    <w:p w14:paraId="4C528B82" w14:textId="77777777" w:rsidR="00B35BDD" w:rsidRPr="005C3877" w:rsidRDefault="00B35BDD" w:rsidP="005C3877">
      <w:pPr>
        <w:spacing w:after="0" w:line="240" w:lineRule="auto"/>
        <w:ind w:left="0" w:firstLine="0"/>
        <w:jc w:val="center"/>
        <w:rPr>
          <w:rFonts w:asciiTheme="majorBidi" w:hAnsiTheme="majorBidi" w:cstheme="majorBidi"/>
        </w:rPr>
      </w:pPr>
    </w:p>
    <w:p w14:paraId="15BED14C" w14:textId="77777777" w:rsidR="00B35BDD" w:rsidRPr="005C3877" w:rsidRDefault="00B35BDD" w:rsidP="005C3877">
      <w:pPr>
        <w:spacing w:after="0" w:line="240" w:lineRule="auto"/>
        <w:ind w:left="0" w:firstLine="0"/>
        <w:jc w:val="center"/>
        <w:rPr>
          <w:rFonts w:asciiTheme="majorBidi" w:hAnsiTheme="majorBidi" w:cstheme="majorBidi"/>
        </w:rPr>
      </w:pPr>
    </w:p>
    <w:p w14:paraId="547006A2" w14:textId="77777777" w:rsidR="00B35BDD" w:rsidRPr="005C3877" w:rsidRDefault="00B35BDD" w:rsidP="005C3877">
      <w:pPr>
        <w:spacing w:after="0" w:line="240" w:lineRule="auto"/>
        <w:ind w:left="0" w:firstLine="0"/>
        <w:jc w:val="center"/>
        <w:rPr>
          <w:rFonts w:asciiTheme="majorBidi" w:hAnsiTheme="majorBidi" w:cstheme="majorBidi"/>
        </w:rPr>
      </w:pPr>
    </w:p>
    <w:p w14:paraId="68BB4D44" w14:textId="77777777" w:rsidR="00B35BDD" w:rsidRPr="005C3877" w:rsidRDefault="00B35BDD" w:rsidP="005C3877">
      <w:pPr>
        <w:spacing w:after="0" w:line="240" w:lineRule="auto"/>
        <w:ind w:left="0" w:firstLine="0"/>
        <w:jc w:val="center"/>
        <w:rPr>
          <w:rFonts w:asciiTheme="majorBidi" w:hAnsiTheme="majorBidi" w:cstheme="majorBidi"/>
        </w:rPr>
      </w:pPr>
    </w:p>
    <w:p w14:paraId="7490106D" w14:textId="77777777" w:rsidR="00B35BDD" w:rsidRPr="005C3877" w:rsidRDefault="00B35BDD" w:rsidP="005C3877">
      <w:pPr>
        <w:spacing w:after="0" w:line="240" w:lineRule="auto"/>
        <w:ind w:left="0" w:firstLine="0"/>
        <w:jc w:val="center"/>
        <w:rPr>
          <w:rFonts w:asciiTheme="majorBidi" w:hAnsiTheme="majorBidi" w:cstheme="majorBidi"/>
        </w:rPr>
      </w:pPr>
    </w:p>
    <w:p w14:paraId="55D326EC" w14:textId="77777777" w:rsidR="00B35BDD" w:rsidRPr="005C3877" w:rsidRDefault="00B35BDD" w:rsidP="005C3877">
      <w:pPr>
        <w:spacing w:after="0" w:line="240" w:lineRule="auto"/>
        <w:ind w:left="0" w:firstLine="0"/>
        <w:jc w:val="center"/>
        <w:rPr>
          <w:rFonts w:asciiTheme="majorBidi" w:hAnsiTheme="majorBidi" w:cstheme="majorBidi"/>
        </w:rPr>
      </w:pPr>
    </w:p>
    <w:p w14:paraId="2089195B" w14:textId="77777777" w:rsidR="00B35BDD" w:rsidRPr="005C3877" w:rsidRDefault="00B35BDD" w:rsidP="005C3877">
      <w:pPr>
        <w:spacing w:after="0" w:line="240" w:lineRule="auto"/>
        <w:ind w:left="0" w:firstLine="0"/>
        <w:jc w:val="center"/>
        <w:rPr>
          <w:rFonts w:asciiTheme="majorBidi" w:hAnsiTheme="majorBidi" w:cstheme="majorBidi"/>
        </w:rPr>
      </w:pPr>
    </w:p>
    <w:p w14:paraId="469E87EF" w14:textId="77777777" w:rsidR="00B35BDD" w:rsidRPr="005C3877" w:rsidRDefault="00B35BDD" w:rsidP="005C3877">
      <w:pPr>
        <w:spacing w:after="0" w:line="240" w:lineRule="auto"/>
        <w:ind w:left="0" w:firstLine="0"/>
        <w:jc w:val="center"/>
        <w:rPr>
          <w:rFonts w:asciiTheme="majorBidi" w:hAnsiTheme="majorBidi" w:cstheme="majorBidi"/>
        </w:rPr>
      </w:pPr>
    </w:p>
    <w:p w14:paraId="4AD1A76D" w14:textId="77777777" w:rsidR="00B35BDD" w:rsidRPr="005C3877" w:rsidRDefault="00B35BDD" w:rsidP="005C3877">
      <w:pPr>
        <w:spacing w:after="0" w:line="240" w:lineRule="auto"/>
        <w:ind w:left="0" w:firstLine="0"/>
        <w:jc w:val="center"/>
        <w:rPr>
          <w:rFonts w:asciiTheme="majorBidi" w:hAnsiTheme="majorBidi" w:cstheme="majorBidi"/>
        </w:rPr>
      </w:pPr>
    </w:p>
    <w:p w14:paraId="6810E500" w14:textId="77777777" w:rsidR="00B35BDD" w:rsidRPr="005C3877" w:rsidRDefault="00B35BDD" w:rsidP="005C3877">
      <w:pPr>
        <w:spacing w:after="0" w:line="240" w:lineRule="auto"/>
        <w:ind w:left="0" w:firstLine="0"/>
        <w:jc w:val="center"/>
        <w:rPr>
          <w:rFonts w:asciiTheme="majorBidi" w:hAnsiTheme="majorBidi" w:cstheme="majorBidi"/>
        </w:rPr>
      </w:pPr>
    </w:p>
    <w:p w14:paraId="6B2E1A1F" w14:textId="77777777" w:rsidR="00E32073" w:rsidRPr="005C3877" w:rsidRDefault="00E32073" w:rsidP="005C3877">
      <w:pPr>
        <w:spacing w:after="0" w:line="240" w:lineRule="auto"/>
        <w:ind w:left="0" w:firstLine="0"/>
        <w:jc w:val="center"/>
        <w:rPr>
          <w:rFonts w:asciiTheme="majorBidi" w:hAnsiTheme="majorBidi" w:cstheme="majorBidi"/>
        </w:rPr>
      </w:pPr>
    </w:p>
    <w:p w14:paraId="62AD1165" w14:textId="77777777" w:rsidR="00B35BDD" w:rsidRPr="005C3877" w:rsidRDefault="00780748" w:rsidP="005C3877">
      <w:pPr>
        <w:pStyle w:val="Heading1"/>
        <w:spacing w:after="0" w:line="240" w:lineRule="auto"/>
        <w:ind w:left="0" w:right="0" w:firstLine="0"/>
        <w:jc w:val="center"/>
        <w:rPr>
          <w:lang w:val="mt-MT"/>
        </w:rPr>
      </w:pPr>
      <w:r w:rsidRPr="005C3877">
        <w:rPr>
          <w:lang w:val="mt-MT"/>
        </w:rPr>
        <w:t>A. TIKKETTAR</w:t>
      </w:r>
    </w:p>
    <w:p w14:paraId="24812C88"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br w:type="page"/>
      </w:r>
    </w:p>
    <w:p w14:paraId="0A9612E9" w14:textId="77777777" w:rsidR="00B35BDD" w:rsidRPr="005C3877" w:rsidRDefault="00780748"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rPr>
      </w:pPr>
      <w:r w:rsidRPr="005C3877">
        <w:rPr>
          <w:rFonts w:asciiTheme="majorBidi" w:hAnsiTheme="majorBidi" w:cstheme="majorBidi"/>
          <w:b/>
        </w:rPr>
        <w:t>TAGĦRIF LI GĦANDU JIDHER FUQ IL</w:t>
      </w:r>
      <w:r w:rsidRPr="005C3877">
        <w:rPr>
          <w:rFonts w:asciiTheme="majorBidi" w:hAnsiTheme="majorBidi" w:cstheme="majorBidi"/>
          <w:b/>
        </w:rPr>
        <w:noBreakHyphen/>
        <w:t>PAKKETT TA’ BARRA</w:t>
      </w:r>
    </w:p>
    <w:p w14:paraId="3A601C48" w14:textId="77777777" w:rsidR="00E32073" w:rsidRPr="005C3877" w:rsidRDefault="00E32073"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rPr>
      </w:pPr>
    </w:p>
    <w:p w14:paraId="1429D35F" w14:textId="77777777" w:rsidR="00B35BDD" w:rsidRPr="005C3877" w:rsidRDefault="00780748"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b/>
        </w:rPr>
      </w:pPr>
      <w:r w:rsidRPr="005C3877">
        <w:rPr>
          <w:rFonts w:asciiTheme="majorBidi" w:hAnsiTheme="majorBidi" w:cstheme="majorBidi"/>
          <w:b/>
        </w:rPr>
        <w:t>KARTUNA TAS</w:t>
      </w:r>
      <w:r w:rsidRPr="005C3877">
        <w:rPr>
          <w:rFonts w:asciiTheme="majorBidi" w:hAnsiTheme="majorBidi" w:cstheme="majorBidi"/>
          <w:b/>
        </w:rPr>
        <w:noBreakHyphen/>
        <w:t>SIRINGA MIMLIJA GĦAL</w:t>
      </w:r>
      <w:r w:rsidRPr="005C3877">
        <w:rPr>
          <w:rFonts w:asciiTheme="majorBidi" w:hAnsiTheme="majorBidi" w:cstheme="majorBidi"/>
          <w:b/>
        </w:rPr>
        <w:noBreakHyphen/>
        <w:t>LEST</w:t>
      </w:r>
    </w:p>
    <w:p w14:paraId="239E957E" w14:textId="77777777" w:rsidR="00B35BDD" w:rsidRPr="005C3877" w:rsidRDefault="00B35BDD" w:rsidP="005C3877">
      <w:pPr>
        <w:spacing w:after="0" w:line="240" w:lineRule="auto"/>
        <w:ind w:left="0" w:firstLine="0"/>
        <w:rPr>
          <w:rFonts w:asciiTheme="majorBidi" w:hAnsiTheme="majorBidi" w:cstheme="majorBidi"/>
        </w:rPr>
      </w:pPr>
    </w:p>
    <w:p w14:paraId="15D9BC2C" w14:textId="77777777" w:rsidR="00E32073" w:rsidRPr="005C3877" w:rsidRDefault="00E32073" w:rsidP="005C3877">
      <w:pPr>
        <w:spacing w:after="0" w:line="240" w:lineRule="auto"/>
        <w:ind w:left="0" w:firstLine="0"/>
        <w:rPr>
          <w:rFonts w:asciiTheme="majorBidi" w:hAnsiTheme="majorBidi" w:cstheme="majorBidi"/>
        </w:rPr>
      </w:pPr>
    </w:p>
    <w:p w14:paraId="5D149CB4"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w:t>
      </w:r>
      <w:r w:rsidR="004C2655" w:rsidRPr="005C3877">
        <w:rPr>
          <w:rFonts w:asciiTheme="majorBidi" w:hAnsiTheme="majorBidi" w:cstheme="majorBidi"/>
          <w:b/>
        </w:rPr>
        <w:tab/>
      </w:r>
      <w:r w:rsidRPr="005C3877">
        <w:rPr>
          <w:rFonts w:asciiTheme="majorBidi" w:hAnsiTheme="majorBidi" w:cstheme="majorBidi"/>
          <w:b/>
        </w:rPr>
        <w:t>ISEM TAL</w:t>
      </w:r>
      <w:r w:rsidRPr="005C3877">
        <w:rPr>
          <w:rFonts w:asciiTheme="majorBidi" w:hAnsiTheme="majorBidi" w:cstheme="majorBidi"/>
          <w:b/>
        </w:rPr>
        <w:noBreakHyphen/>
        <w:t>PRODOTT MEDIĊINALI</w:t>
      </w:r>
      <w:r w:rsidRPr="005C3877">
        <w:rPr>
          <w:rFonts w:asciiTheme="majorBidi" w:hAnsiTheme="majorBidi" w:cstheme="majorBidi"/>
        </w:rPr>
        <w:t xml:space="preserve"> </w:t>
      </w:r>
    </w:p>
    <w:p w14:paraId="7ACC927C" w14:textId="77777777" w:rsidR="00B35BDD" w:rsidRPr="005C3877" w:rsidRDefault="00B35BDD" w:rsidP="005C3877">
      <w:pPr>
        <w:keepNext/>
        <w:keepLines/>
        <w:spacing w:after="0" w:line="240" w:lineRule="auto"/>
        <w:ind w:left="0" w:firstLine="0"/>
        <w:rPr>
          <w:rFonts w:asciiTheme="majorBidi" w:hAnsiTheme="majorBidi" w:cstheme="majorBidi"/>
        </w:rPr>
      </w:pPr>
    </w:p>
    <w:p w14:paraId="151C8ADF" w14:textId="77777777" w:rsidR="004C2655"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r w:rsidR="00981BA4" w:rsidRPr="005C3877">
        <w:rPr>
          <w:rFonts w:asciiTheme="majorBidi" w:hAnsiTheme="majorBidi" w:cstheme="majorBidi"/>
        </w:rPr>
        <w:t xml:space="preserve"> </w:t>
      </w:r>
      <w:r w:rsidR="00B35BDD" w:rsidRPr="005C3877">
        <w:rPr>
          <w:rFonts w:asciiTheme="majorBidi" w:hAnsiTheme="majorBidi" w:cstheme="majorBidi"/>
        </w:rPr>
        <w:t>60 </w:t>
      </w:r>
      <w:r w:rsidR="00B020C9" w:rsidRPr="005C3877">
        <w:rPr>
          <w:rFonts w:asciiTheme="majorBidi" w:hAnsiTheme="majorBidi" w:cstheme="majorBidi"/>
        </w:rPr>
        <w:t>mg soluzzjoni għall</w:t>
      </w:r>
      <w:r w:rsidR="00B35BDD" w:rsidRPr="005C3877">
        <w:rPr>
          <w:rFonts w:asciiTheme="majorBidi" w:hAnsiTheme="majorBidi" w:cstheme="majorBidi"/>
        </w:rPr>
        <w:noBreakHyphen/>
      </w:r>
      <w:r w:rsidR="00B020C9" w:rsidRPr="005C3877">
        <w:rPr>
          <w:rFonts w:asciiTheme="majorBidi" w:hAnsiTheme="majorBidi" w:cstheme="majorBidi"/>
        </w:rPr>
        <w:t>injezzjoni f’siringa mimlija għal</w:t>
      </w:r>
      <w:r w:rsidR="00B35BDD" w:rsidRPr="005C3877">
        <w:rPr>
          <w:rFonts w:asciiTheme="majorBidi" w:hAnsiTheme="majorBidi" w:cstheme="majorBidi"/>
        </w:rPr>
        <w:noBreakHyphen/>
      </w:r>
      <w:r w:rsidR="00B020C9" w:rsidRPr="005C3877">
        <w:rPr>
          <w:rFonts w:asciiTheme="majorBidi" w:hAnsiTheme="majorBidi" w:cstheme="majorBidi"/>
        </w:rPr>
        <w:t xml:space="preserve">lest </w:t>
      </w:r>
    </w:p>
    <w:p w14:paraId="03084F2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enosumab</w:t>
      </w:r>
    </w:p>
    <w:p w14:paraId="70D233BB" w14:textId="77777777" w:rsidR="00B35BDD" w:rsidRPr="005C3877" w:rsidRDefault="00B35BDD" w:rsidP="005C3877">
      <w:pPr>
        <w:spacing w:after="0" w:line="240" w:lineRule="auto"/>
        <w:ind w:left="0" w:firstLine="0"/>
        <w:rPr>
          <w:rFonts w:asciiTheme="majorBidi" w:hAnsiTheme="majorBidi" w:cstheme="majorBidi"/>
        </w:rPr>
      </w:pPr>
    </w:p>
    <w:p w14:paraId="4B178A97" w14:textId="77777777" w:rsidR="00E32073" w:rsidRPr="005C3877" w:rsidRDefault="00E32073" w:rsidP="005C3877">
      <w:pPr>
        <w:spacing w:after="0" w:line="240" w:lineRule="auto"/>
        <w:ind w:left="0" w:firstLine="0"/>
        <w:rPr>
          <w:rFonts w:asciiTheme="majorBidi" w:hAnsiTheme="majorBidi" w:cstheme="majorBidi"/>
        </w:rPr>
      </w:pPr>
    </w:p>
    <w:p w14:paraId="612CA4C9"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2.</w:t>
      </w:r>
      <w:r w:rsidR="004C2655" w:rsidRPr="005C3877">
        <w:rPr>
          <w:rFonts w:asciiTheme="majorBidi" w:hAnsiTheme="majorBidi" w:cstheme="majorBidi"/>
          <w:b/>
        </w:rPr>
        <w:tab/>
      </w:r>
      <w:r w:rsidRPr="005C3877">
        <w:rPr>
          <w:rFonts w:asciiTheme="majorBidi" w:hAnsiTheme="majorBidi" w:cstheme="majorBidi"/>
          <w:b/>
        </w:rPr>
        <w:t>DIKJARAZZJONI TAS</w:t>
      </w:r>
      <w:r w:rsidRPr="005C3877">
        <w:rPr>
          <w:rFonts w:asciiTheme="majorBidi" w:hAnsiTheme="majorBidi" w:cstheme="majorBidi"/>
          <w:b/>
        </w:rPr>
        <w:noBreakHyphen/>
        <w:t xml:space="preserve">SUSTANZA(I) ATTIVA(I) </w:t>
      </w:r>
    </w:p>
    <w:p w14:paraId="08BA9C5F" w14:textId="77777777" w:rsidR="00B35BDD" w:rsidRPr="005C3877" w:rsidRDefault="00B35BDD" w:rsidP="005C3877">
      <w:pPr>
        <w:keepNext/>
        <w:keepLines/>
        <w:spacing w:after="0" w:line="240" w:lineRule="auto"/>
        <w:ind w:left="0" w:firstLine="0"/>
        <w:rPr>
          <w:rFonts w:asciiTheme="majorBidi" w:hAnsiTheme="majorBidi" w:cstheme="majorBidi"/>
        </w:rPr>
      </w:pPr>
    </w:p>
    <w:p w14:paraId="7A0DAAD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iringa mimlija għal</w:t>
      </w:r>
      <w:r w:rsidRPr="005C3877">
        <w:rPr>
          <w:rFonts w:asciiTheme="majorBidi" w:hAnsiTheme="majorBidi" w:cstheme="majorBidi"/>
        </w:rPr>
        <w:noBreakHyphen/>
        <w:t>lest ta’</w:t>
      </w:r>
      <w:r w:rsidR="00981BA4" w:rsidRPr="005C3877">
        <w:rPr>
          <w:rFonts w:asciiTheme="majorBidi" w:hAnsiTheme="majorBidi" w:cstheme="majorBidi"/>
        </w:rPr>
        <w:t xml:space="preserve"> </w:t>
      </w:r>
      <w:r w:rsidRPr="005C3877">
        <w:rPr>
          <w:rFonts w:asciiTheme="majorBidi" w:hAnsiTheme="majorBidi" w:cstheme="majorBidi"/>
        </w:rPr>
        <w:t>1 mL fiha</w:t>
      </w:r>
      <w:r w:rsidR="00981BA4" w:rsidRPr="005C3877">
        <w:rPr>
          <w:rFonts w:asciiTheme="majorBidi" w:hAnsiTheme="majorBidi" w:cstheme="majorBidi"/>
        </w:rPr>
        <w:t xml:space="preserve"> </w:t>
      </w:r>
      <w:r w:rsidRPr="005C3877">
        <w:rPr>
          <w:rFonts w:asciiTheme="majorBidi" w:hAnsiTheme="majorBidi" w:cstheme="majorBidi"/>
        </w:rPr>
        <w:t>60 mg ta’ denosumab (60 mg/mL).</w:t>
      </w:r>
    </w:p>
    <w:p w14:paraId="795F30F9" w14:textId="77777777" w:rsidR="00B35BDD" w:rsidRPr="005C3877" w:rsidRDefault="00B35BDD" w:rsidP="005C3877">
      <w:pPr>
        <w:spacing w:after="0" w:line="240" w:lineRule="auto"/>
        <w:ind w:left="0" w:firstLine="0"/>
        <w:rPr>
          <w:rFonts w:asciiTheme="majorBidi" w:hAnsiTheme="majorBidi" w:cstheme="majorBidi"/>
        </w:rPr>
      </w:pPr>
    </w:p>
    <w:p w14:paraId="53E6B5DE" w14:textId="77777777" w:rsidR="00E32073" w:rsidRPr="005C3877" w:rsidRDefault="00E32073" w:rsidP="005C3877">
      <w:pPr>
        <w:spacing w:after="0" w:line="240" w:lineRule="auto"/>
        <w:ind w:left="0" w:firstLine="0"/>
        <w:rPr>
          <w:rFonts w:asciiTheme="majorBidi" w:hAnsiTheme="majorBidi" w:cstheme="majorBidi"/>
        </w:rPr>
      </w:pPr>
    </w:p>
    <w:p w14:paraId="54DBF7C3"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3.</w:t>
      </w:r>
      <w:r w:rsidR="004C2655" w:rsidRPr="005C3877">
        <w:rPr>
          <w:rFonts w:asciiTheme="majorBidi" w:hAnsiTheme="majorBidi" w:cstheme="majorBidi"/>
          <w:b/>
        </w:rPr>
        <w:tab/>
      </w:r>
      <w:r w:rsidRPr="005C3877">
        <w:rPr>
          <w:rFonts w:asciiTheme="majorBidi" w:hAnsiTheme="majorBidi" w:cstheme="majorBidi"/>
          <w:b/>
        </w:rPr>
        <w:t>LISTA TA’ EĊĊIPJENTI</w:t>
      </w:r>
      <w:r w:rsidRPr="005C3877">
        <w:rPr>
          <w:rFonts w:asciiTheme="majorBidi" w:hAnsiTheme="majorBidi" w:cstheme="majorBidi"/>
        </w:rPr>
        <w:t xml:space="preserve"> </w:t>
      </w:r>
    </w:p>
    <w:p w14:paraId="15BCE62F" w14:textId="77777777" w:rsidR="00B35BDD" w:rsidRPr="005C3877" w:rsidRDefault="00B35BDD" w:rsidP="005C3877">
      <w:pPr>
        <w:keepNext/>
        <w:keepLines/>
        <w:spacing w:after="0" w:line="240" w:lineRule="auto"/>
        <w:ind w:left="0" w:firstLine="0"/>
        <w:rPr>
          <w:rFonts w:asciiTheme="majorBidi" w:hAnsiTheme="majorBidi" w:cstheme="majorBidi"/>
        </w:rPr>
      </w:pPr>
    </w:p>
    <w:p w14:paraId="0AD7539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Eċċipjenti: a</w:t>
      </w:r>
      <w:r w:rsidR="00B020C9" w:rsidRPr="005C3877">
        <w:rPr>
          <w:rFonts w:asciiTheme="majorBidi" w:hAnsiTheme="majorBidi" w:cstheme="majorBidi"/>
        </w:rPr>
        <w:t xml:space="preserve">cetic acid, glacial, sorbitol (E420), </w:t>
      </w:r>
      <w:r w:rsidR="00DE7EFC" w:rsidRPr="005C3877">
        <w:rPr>
          <w:rFonts w:asciiTheme="majorBidi" w:hAnsiTheme="majorBidi" w:cstheme="majorBidi"/>
        </w:rPr>
        <w:t xml:space="preserve">hydrochloric acid, sodium hydroxide, </w:t>
      </w:r>
      <w:r w:rsidR="00B020C9" w:rsidRPr="005C3877">
        <w:rPr>
          <w:rFonts w:asciiTheme="majorBidi" w:hAnsiTheme="majorBidi" w:cstheme="majorBidi"/>
        </w:rPr>
        <w:t>polysorbate</w:t>
      </w:r>
      <w:r w:rsidRPr="005C3877">
        <w:rPr>
          <w:rFonts w:asciiTheme="majorBidi" w:hAnsiTheme="majorBidi" w:cstheme="majorBidi"/>
        </w:rPr>
        <w:t> 2</w:t>
      </w:r>
      <w:r w:rsidR="00B020C9" w:rsidRPr="005C3877">
        <w:rPr>
          <w:rFonts w:asciiTheme="majorBidi" w:hAnsiTheme="majorBidi" w:cstheme="majorBidi"/>
        </w:rPr>
        <w:t>0,</w:t>
      </w:r>
      <w:r w:rsidRPr="005C3877">
        <w:rPr>
          <w:rFonts w:asciiTheme="majorBidi" w:hAnsiTheme="majorBidi" w:cstheme="majorBidi"/>
        </w:rPr>
        <w:t xml:space="preserve"> </w:t>
      </w:r>
      <w:r w:rsidR="00B020C9" w:rsidRPr="005C3877">
        <w:rPr>
          <w:rFonts w:asciiTheme="majorBidi" w:hAnsiTheme="majorBidi" w:cstheme="majorBidi"/>
        </w:rPr>
        <w:t>ilma għall</w:t>
      </w:r>
      <w:r w:rsidRPr="005C3877">
        <w:rPr>
          <w:rFonts w:asciiTheme="majorBidi" w:hAnsiTheme="majorBidi" w:cstheme="majorBidi"/>
        </w:rPr>
        <w:noBreakHyphen/>
      </w:r>
      <w:r w:rsidR="00B020C9" w:rsidRPr="005C3877">
        <w:rPr>
          <w:rFonts w:asciiTheme="majorBidi" w:hAnsiTheme="majorBidi" w:cstheme="majorBidi"/>
        </w:rPr>
        <w:t>injezzjonijiet.</w:t>
      </w:r>
    </w:p>
    <w:p w14:paraId="01AEC2BE" w14:textId="77777777" w:rsidR="00B35BDD" w:rsidRPr="005C3877" w:rsidRDefault="00B35BDD" w:rsidP="005C3877">
      <w:pPr>
        <w:spacing w:after="0" w:line="240" w:lineRule="auto"/>
        <w:ind w:left="0" w:firstLine="0"/>
        <w:rPr>
          <w:rFonts w:asciiTheme="majorBidi" w:hAnsiTheme="majorBidi" w:cstheme="majorBidi"/>
        </w:rPr>
      </w:pPr>
    </w:p>
    <w:p w14:paraId="2871A24E" w14:textId="77777777" w:rsidR="00E32073" w:rsidRPr="005C3877" w:rsidRDefault="00E32073" w:rsidP="005C3877">
      <w:pPr>
        <w:spacing w:after="0" w:line="240" w:lineRule="auto"/>
        <w:ind w:left="0" w:firstLine="0"/>
        <w:rPr>
          <w:rFonts w:asciiTheme="majorBidi" w:hAnsiTheme="majorBidi" w:cstheme="majorBidi"/>
        </w:rPr>
      </w:pPr>
    </w:p>
    <w:p w14:paraId="2A6C556B"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4.</w:t>
      </w:r>
      <w:r w:rsidR="004C2655" w:rsidRPr="005C3877">
        <w:rPr>
          <w:rFonts w:asciiTheme="majorBidi" w:hAnsiTheme="majorBidi" w:cstheme="majorBidi"/>
          <w:b/>
        </w:rPr>
        <w:tab/>
      </w:r>
      <w:r w:rsidRPr="005C3877">
        <w:rPr>
          <w:rFonts w:asciiTheme="majorBidi" w:hAnsiTheme="majorBidi" w:cstheme="majorBidi"/>
          <w:b/>
        </w:rPr>
        <w:t>GĦAMLA FARMAĊEWTIKA U KONTENUT</w:t>
      </w:r>
      <w:r w:rsidRPr="005C3877">
        <w:rPr>
          <w:rFonts w:asciiTheme="majorBidi" w:hAnsiTheme="majorBidi" w:cstheme="majorBidi"/>
        </w:rPr>
        <w:t xml:space="preserve"> </w:t>
      </w:r>
    </w:p>
    <w:p w14:paraId="1915B481" w14:textId="77777777" w:rsidR="00B35BDD" w:rsidRPr="005C3877" w:rsidRDefault="00B35BDD" w:rsidP="005C3877">
      <w:pPr>
        <w:keepNext/>
        <w:keepLines/>
        <w:spacing w:after="0" w:line="240" w:lineRule="auto"/>
        <w:ind w:left="0" w:firstLine="0"/>
        <w:rPr>
          <w:rFonts w:asciiTheme="majorBidi" w:hAnsiTheme="majorBidi" w:cstheme="majorBidi"/>
        </w:rPr>
      </w:pPr>
    </w:p>
    <w:p w14:paraId="70BA690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shd w:val="clear" w:color="auto" w:fill="C0C0C0"/>
        </w:rPr>
        <w:t>s</w:t>
      </w:r>
      <w:r w:rsidR="00B020C9" w:rsidRPr="005C3877">
        <w:rPr>
          <w:rFonts w:asciiTheme="majorBidi" w:hAnsiTheme="majorBidi" w:cstheme="majorBidi"/>
          <w:shd w:val="clear" w:color="auto" w:fill="C0C0C0"/>
        </w:rPr>
        <w:t>oluzzjoni għall</w:t>
      </w:r>
      <w:r w:rsidRPr="005C3877">
        <w:rPr>
          <w:rFonts w:asciiTheme="majorBidi" w:hAnsiTheme="majorBidi" w:cstheme="majorBidi"/>
          <w:shd w:val="clear" w:color="auto" w:fill="C0C0C0"/>
        </w:rPr>
        <w:noBreakHyphen/>
      </w:r>
      <w:r w:rsidR="00B020C9" w:rsidRPr="005C3877">
        <w:rPr>
          <w:rFonts w:asciiTheme="majorBidi" w:hAnsiTheme="majorBidi" w:cstheme="majorBidi"/>
          <w:shd w:val="clear" w:color="auto" w:fill="C0C0C0"/>
        </w:rPr>
        <w:t>injezzjoni</w:t>
      </w:r>
    </w:p>
    <w:p w14:paraId="3A5C9CF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iringa waħda mimlija għal</w:t>
      </w:r>
      <w:r w:rsidRPr="005C3877">
        <w:rPr>
          <w:rFonts w:asciiTheme="majorBidi" w:hAnsiTheme="majorBidi" w:cstheme="majorBidi"/>
        </w:rPr>
        <w:noBreakHyphen/>
        <w:t xml:space="preserve">lest bi </w:t>
      </w:r>
      <w:r w:rsidR="00450789" w:rsidRPr="005C3877">
        <w:rPr>
          <w:rFonts w:asciiTheme="majorBidi" w:hAnsiTheme="majorBidi" w:cstheme="majorBidi"/>
        </w:rPr>
        <w:t xml:space="preserve">lqugħ ta’ </w:t>
      </w:r>
      <w:r w:rsidRPr="005C3877">
        <w:rPr>
          <w:rFonts w:asciiTheme="majorBidi" w:hAnsiTheme="majorBidi" w:cstheme="majorBidi"/>
        </w:rPr>
        <w:t>protezzjoni</w:t>
      </w:r>
      <w:r w:rsidR="00450789" w:rsidRPr="005C3877">
        <w:rPr>
          <w:rFonts w:asciiTheme="majorBidi" w:hAnsiTheme="majorBidi" w:cstheme="majorBidi"/>
        </w:rPr>
        <w:t>.</w:t>
      </w:r>
    </w:p>
    <w:p w14:paraId="0DFEA525" w14:textId="77777777" w:rsidR="00B35BDD" w:rsidRPr="005C3877" w:rsidRDefault="00B35BDD" w:rsidP="005C3877">
      <w:pPr>
        <w:spacing w:after="0" w:line="240" w:lineRule="auto"/>
        <w:ind w:left="0" w:firstLine="0"/>
        <w:rPr>
          <w:rFonts w:asciiTheme="majorBidi" w:hAnsiTheme="majorBidi" w:cstheme="majorBidi"/>
        </w:rPr>
      </w:pPr>
    </w:p>
    <w:p w14:paraId="7D12481E" w14:textId="77777777" w:rsidR="00E32073" w:rsidRPr="005C3877" w:rsidRDefault="00E32073" w:rsidP="005C3877">
      <w:pPr>
        <w:spacing w:after="0" w:line="240" w:lineRule="auto"/>
        <w:ind w:left="0" w:firstLine="0"/>
        <w:rPr>
          <w:rFonts w:asciiTheme="majorBidi" w:hAnsiTheme="majorBidi" w:cstheme="majorBidi"/>
        </w:rPr>
      </w:pPr>
    </w:p>
    <w:p w14:paraId="41659245"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5.</w:t>
      </w:r>
      <w:r w:rsidR="004C2655" w:rsidRPr="005C3877">
        <w:rPr>
          <w:rFonts w:asciiTheme="majorBidi" w:hAnsiTheme="majorBidi" w:cstheme="majorBidi"/>
          <w:b/>
        </w:rPr>
        <w:tab/>
      </w:r>
      <w:r w:rsidRPr="005C3877">
        <w:rPr>
          <w:rFonts w:asciiTheme="majorBidi" w:hAnsiTheme="majorBidi" w:cstheme="majorBidi"/>
          <w:b/>
        </w:rPr>
        <w:t>MOD TA’ KIF U MNEJN JINGĦATA</w:t>
      </w:r>
      <w:r w:rsidRPr="005C3877">
        <w:rPr>
          <w:rFonts w:asciiTheme="majorBidi" w:hAnsiTheme="majorBidi" w:cstheme="majorBidi"/>
        </w:rPr>
        <w:t xml:space="preserve"> </w:t>
      </w:r>
    </w:p>
    <w:p w14:paraId="70A94624" w14:textId="77777777" w:rsidR="00B35BDD" w:rsidRPr="005C3877" w:rsidRDefault="00B35BDD" w:rsidP="005C3877">
      <w:pPr>
        <w:keepNext/>
        <w:keepLines/>
        <w:spacing w:after="0" w:line="240" w:lineRule="auto"/>
        <w:ind w:left="0" w:firstLine="0"/>
        <w:rPr>
          <w:rFonts w:asciiTheme="majorBidi" w:hAnsiTheme="majorBidi" w:cstheme="majorBidi"/>
        </w:rPr>
      </w:pPr>
    </w:p>
    <w:p w14:paraId="28F4D48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Użu għal taħt il</w:t>
      </w:r>
      <w:r w:rsidRPr="005C3877">
        <w:rPr>
          <w:rFonts w:asciiTheme="majorBidi" w:hAnsiTheme="majorBidi" w:cstheme="majorBidi"/>
        </w:rPr>
        <w:noBreakHyphen/>
        <w:t>ġilda.</w:t>
      </w:r>
    </w:p>
    <w:p w14:paraId="538B20A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A</w:t>
      </w:r>
      <w:r w:rsidR="00B020C9" w:rsidRPr="005C3877">
        <w:rPr>
          <w:rFonts w:asciiTheme="majorBidi" w:hAnsiTheme="majorBidi" w:cstheme="majorBidi"/>
        </w:rPr>
        <w:t>qra l</w:t>
      </w:r>
      <w:r w:rsidRPr="005C3877">
        <w:rPr>
          <w:rFonts w:asciiTheme="majorBidi" w:hAnsiTheme="majorBidi" w:cstheme="majorBidi"/>
        </w:rPr>
        <w:noBreakHyphen/>
      </w:r>
      <w:r w:rsidR="00B020C9" w:rsidRPr="005C3877">
        <w:rPr>
          <w:rFonts w:asciiTheme="majorBidi" w:hAnsiTheme="majorBidi" w:cstheme="majorBidi"/>
        </w:rPr>
        <w:t xml:space="preserve">fuljett ta’ tagħrif qabel </w:t>
      </w:r>
      <w:r w:rsidRPr="005C3877">
        <w:rPr>
          <w:rFonts w:asciiTheme="majorBidi" w:hAnsiTheme="majorBidi" w:cstheme="majorBidi"/>
        </w:rPr>
        <w:t>l-użu</w:t>
      </w:r>
      <w:r w:rsidR="00B020C9" w:rsidRPr="005C3877">
        <w:rPr>
          <w:rFonts w:asciiTheme="majorBidi" w:hAnsiTheme="majorBidi" w:cstheme="majorBidi"/>
        </w:rPr>
        <w:t>.</w:t>
      </w:r>
    </w:p>
    <w:p w14:paraId="1B6FA08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ħawwadx.</w:t>
      </w:r>
    </w:p>
    <w:p w14:paraId="246EEF75" w14:textId="77777777" w:rsidR="00450789" w:rsidRPr="005C3877" w:rsidRDefault="00780748" w:rsidP="005C3877">
      <w:pPr>
        <w:spacing w:after="0" w:line="240" w:lineRule="auto"/>
        <w:ind w:left="0" w:firstLine="0"/>
        <w:rPr>
          <w:noProof/>
        </w:rPr>
      </w:pPr>
      <w:r w:rsidRPr="005C3877">
        <w:t>Tużax jekk is-siġilli tas-sigurtà jkunu miksurin.</w:t>
      </w:r>
    </w:p>
    <w:p w14:paraId="4EE511C0" w14:textId="77777777" w:rsidR="00B35BDD" w:rsidRPr="005C3877" w:rsidRDefault="00B35BDD" w:rsidP="005C3877">
      <w:pPr>
        <w:spacing w:after="0" w:line="240" w:lineRule="auto"/>
        <w:ind w:left="0" w:firstLine="0"/>
        <w:rPr>
          <w:rFonts w:asciiTheme="majorBidi" w:hAnsiTheme="majorBidi" w:cstheme="majorBidi"/>
        </w:rPr>
      </w:pPr>
    </w:p>
    <w:p w14:paraId="44E6E012" w14:textId="77777777" w:rsidR="00E32073" w:rsidRPr="005C3877" w:rsidRDefault="00E32073" w:rsidP="005C3877">
      <w:pPr>
        <w:spacing w:after="0" w:line="240" w:lineRule="auto"/>
        <w:ind w:left="0" w:firstLine="0"/>
        <w:rPr>
          <w:rFonts w:asciiTheme="majorBidi" w:hAnsiTheme="majorBidi" w:cstheme="majorBidi"/>
        </w:rPr>
      </w:pPr>
    </w:p>
    <w:p w14:paraId="682EECE7"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6.</w:t>
      </w:r>
      <w:r w:rsidR="004C2655" w:rsidRPr="005C3877">
        <w:rPr>
          <w:rFonts w:asciiTheme="majorBidi" w:hAnsiTheme="majorBidi" w:cstheme="majorBidi"/>
          <w:b/>
        </w:rPr>
        <w:tab/>
      </w:r>
      <w:r w:rsidRPr="005C3877">
        <w:rPr>
          <w:rFonts w:asciiTheme="majorBidi" w:hAnsiTheme="majorBidi" w:cstheme="majorBidi"/>
          <w:b/>
        </w:rPr>
        <w:t>TWISSIJA SPEĊJALI LI L</w:t>
      </w:r>
      <w:r w:rsidRPr="005C3877">
        <w:rPr>
          <w:rFonts w:asciiTheme="majorBidi" w:hAnsiTheme="majorBidi" w:cstheme="majorBidi"/>
          <w:b/>
        </w:rPr>
        <w:noBreakHyphen/>
        <w:t>PRODOTT MEDIĊINALI GĦANDU JINŻAMM FEJN MA JIDHIRX U MA JINTLAĦAQX MIT</w:t>
      </w:r>
      <w:r w:rsidRPr="005C3877">
        <w:rPr>
          <w:rFonts w:asciiTheme="majorBidi" w:hAnsiTheme="majorBidi" w:cstheme="majorBidi"/>
          <w:b/>
        </w:rPr>
        <w:noBreakHyphen/>
        <w:t>TFAL</w:t>
      </w:r>
      <w:r w:rsidRPr="005C3877">
        <w:rPr>
          <w:rFonts w:asciiTheme="majorBidi" w:hAnsiTheme="majorBidi" w:cstheme="majorBidi"/>
        </w:rPr>
        <w:t xml:space="preserve"> </w:t>
      </w:r>
    </w:p>
    <w:p w14:paraId="6B433601" w14:textId="77777777" w:rsidR="00B35BDD" w:rsidRPr="005C3877" w:rsidRDefault="00B35BDD" w:rsidP="005C3877">
      <w:pPr>
        <w:keepNext/>
        <w:keepLines/>
        <w:spacing w:after="0" w:line="240" w:lineRule="auto"/>
        <w:ind w:left="0" w:firstLine="0"/>
        <w:rPr>
          <w:rFonts w:asciiTheme="majorBidi" w:hAnsiTheme="majorBidi" w:cstheme="majorBidi"/>
        </w:rPr>
      </w:pPr>
    </w:p>
    <w:p w14:paraId="0C7BA74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Żomm fejn ma jidhirx u ma jintlaħaqx mit</w:t>
      </w:r>
      <w:r w:rsidRPr="005C3877">
        <w:rPr>
          <w:rFonts w:asciiTheme="majorBidi" w:hAnsiTheme="majorBidi" w:cstheme="majorBidi"/>
        </w:rPr>
        <w:noBreakHyphen/>
        <w:t>tfal.</w:t>
      </w:r>
    </w:p>
    <w:p w14:paraId="7ECCD2E9" w14:textId="77777777" w:rsidR="00B35BDD" w:rsidRPr="005C3877" w:rsidRDefault="00B35BDD" w:rsidP="005C3877">
      <w:pPr>
        <w:spacing w:after="0" w:line="240" w:lineRule="auto"/>
        <w:ind w:left="0" w:firstLine="0"/>
        <w:rPr>
          <w:rFonts w:asciiTheme="majorBidi" w:hAnsiTheme="majorBidi" w:cstheme="majorBidi"/>
        </w:rPr>
      </w:pPr>
    </w:p>
    <w:p w14:paraId="12C4347A" w14:textId="77777777" w:rsidR="00E32073" w:rsidRPr="005C3877" w:rsidRDefault="00E32073" w:rsidP="005C3877">
      <w:pPr>
        <w:spacing w:after="0" w:line="240" w:lineRule="auto"/>
        <w:ind w:left="0" w:firstLine="0"/>
        <w:rPr>
          <w:rFonts w:asciiTheme="majorBidi" w:hAnsiTheme="majorBidi" w:cstheme="majorBidi"/>
        </w:rPr>
      </w:pPr>
    </w:p>
    <w:p w14:paraId="0C1DDB4E"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7.</w:t>
      </w:r>
      <w:r w:rsidR="004C2655" w:rsidRPr="005C3877">
        <w:rPr>
          <w:rFonts w:asciiTheme="majorBidi" w:hAnsiTheme="majorBidi" w:cstheme="majorBidi"/>
          <w:b/>
        </w:rPr>
        <w:tab/>
      </w:r>
      <w:r w:rsidRPr="005C3877">
        <w:rPr>
          <w:rFonts w:asciiTheme="majorBidi" w:hAnsiTheme="majorBidi" w:cstheme="majorBidi"/>
          <w:b/>
        </w:rPr>
        <w:t>TWISSIJA(IET) SPEĊJALI OĦRA, JEKK MEĦTIEĠA</w:t>
      </w:r>
      <w:r w:rsidRPr="005C3877">
        <w:rPr>
          <w:rFonts w:asciiTheme="majorBidi" w:hAnsiTheme="majorBidi" w:cstheme="majorBidi"/>
        </w:rPr>
        <w:t xml:space="preserve"> </w:t>
      </w:r>
    </w:p>
    <w:p w14:paraId="7072EE8A" w14:textId="77777777" w:rsidR="00B35BDD" w:rsidRPr="005C3877" w:rsidRDefault="00B35BDD" w:rsidP="005C3877">
      <w:pPr>
        <w:keepNext/>
        <w:keepLines/>
        <w:spacing w:after="0" w:line="240" w:lineRule="auto"/>
        <w:ind w:left="0" w:firstLine="0"/>
        <w:rPr>
          <w:rFonts w:asciiTheme="majorBidi" w:hAnsiTheme="majorBidi" w:cstheme="majorBidi"/>
        </w:rPr>
      </w:pPr>
    </w:p>
    <w:p w14:paraId="04360E9C" w14:textId="77777777" w:rsidR="00E32073" w:rsidRPr="005C3877" w:rsidRDefault="00E32073" w:rsidP="005C3877">
      <w:pPr>
        <w:spacing w:after="0" w:line="240" w:lineRule="auto"/>
        <w:ind w:left="0" w:firstLine="0"/>
        <w:rPr>
          <w:rFonts w:asciiTheme="majorBidi" w:hAnsiTheme="majorBidi" w:cstheme="majorBidi"/>
        </w:rPr>
      </w:pPr>
    </w:p>
    <w:p w14:paraId="28DB2E7F"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8.</w:t>
      </w:r>
      <w:r w:rsidR="004C2655" w:rsidRPr="005C3877">
        <w:rPr>
          <w:rFonts w:asciiTheme="majorBidi" w:hAnsiTheme="majorBidi" w:cstheme="majorBidi"/>
          <w:b/>
        </w:rPr>
        <w:tab/>
      </w:r>
      <w:r w:rsidRPr="005C3877">
        <w:rPr>
          <w:rFonts w:asciiTheme="majorBidi" w:hAnsiTheme="majorBidi" w:cstheme="majorBidi"/>
          <w:b/>
        </w:rPr>
        <w:t>DATA TA’ SKADENZA</w:t>
      </w:r>
      <w:r w:rsidRPr="005C3877">
        <w:rPr>
          <w:rFonts w:asciiTheme="majorBidi" w:hAnsiTheme="majorBidi" w:cstheme="majorBidi"/>
        </w:rPr>
        <w:t xml:space="preserve"> </w:t>
      </w:r>
    </w:p>
    <w:p w14:paraId="7B937DF9" w14:textId="77777777" w:rsidR="00B35BDD" w:rsidRPr="005C3877" w:rsidRDefault="00B35BDD" w:rsidP="005C3877">
      <w:pPr>
        <w:keepNext/>
        <w:keepLines/>
        <w:spacing w:after="0" w:line="240" w:lineRule="auto"/>
        <w:ind w:left="0" w:firstLine="0"/>
        <w:rPr>
          <w:rFonts w:asciiTheme="majorBidi" w:hAnsiTheme="majorBidi" w:cstheme="majorBidi"/>
        </w:rPr>
      </w:pPr>
    </w:p>
    <w:p w14:paraId="6454B05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EXP</w:t>
      </w:r>
    </w:p>
    <w:p w14:paraId="1FFEEA2E" w14:textId="77777777" w:rsidR="00B35BDD" w:rsidRPr="005C3877" w:rsidRDefault="00B35BDD" w:rsidP="005C3877">
      <w:pPr>
        <w:spacing w:after="0" w:line="240" w:lineRule="auto"/>
        <w:ind w:left="0" w:firstLine="0"/>
        <w:rPr>
          <w:rFonts w:asciiTheme="majorBidi" w:hAnsiTheme="majorBidi" w:cstheme="majorBidi"/>
        </w:rPr>
      </w:pPr>
    </w:p>
    <w:p w14:paraId="116AACFF" w14:textId="77777777" w:rsidR="00E32073" w:rsidRPr="005C3877" w:rsidRDefault="00E32073" w:rsidP="005C3877">
      <w:pPr>
        <w:spacing w:after="0" w:line="240" w:lineRule="auto"/>
        <w:ind w:left="0" w:firstLine="0"/>
        <w:rPr>
          <w:rFonts w:asciiTheme="majorBidi" w:hAnsiTheme="majorBidi" w:cstheme="majorBidi"/>
        </w:rPr>
      </w:pPr>
    </w:p>
    <w:p w14:paraId="447B74A6"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9.</w:t>
      </w:r>
      <w:r w:rsidR="004C2655" w:rsidRPr="005C3877">
        <w:rPr>
          <w:rFonts w:asciiTheme="majorBidi" w:hAnsiTheme="majorBidi" w:cstheme="majorBidi"/>
          <w:b/>
        </w:rPr>
        <w:tab/>
      </w:r>
      <w:r w:rsidRPr="005C3877">
        <w:rPr>
          <w:rFonts w:asciiTheme="majorBidi" w:hAnsiTheme="majorBidi" w:cstheme="majorBidi"/>
          <w:b/>
        </w:rPr>
        <w:t>KONDIZZJONIJIET SPEĊJALI TA’ KIF JINĦAŻEN</w:t>
      </w:r>
      <w:r w:rsidRPr="005C3877">
        <w:rPr>
          <w:rFonts w:asciiTheme="majorBidi" w:hAnsiTheme="majorBidi" w:cstheme="majorBidi"/>
        </w:rPr>
        <w:t xml:space="preserve"> </w:t>
      </w:r>
    </w:p>
    <w:p w14:paraId="4F36DF1E" w14:textId="77777777" w:rsidR="00B35BDD" w:rsidRPr="005C3877" w:rsidRDefault="00B35BDD" w:rsidP="005C3877">
      <w:pPr>
        <w:keepNext/>
        <w:keepLines/>
        <w:spacing w:after="0" w:line="240" w:lineRule="auto"/>
        <w:ind w:left="0" w:firstLine="0"/>
        <w:rPr>
          <w:rFonts w:asciiTheme="majorBidi" w:hAnsiTheme="majorBidi" w:cstheme="majorBidi"/>
        </w:rPr>
      </w:pPr>
    </w:p>
    <w:p w14:paraId="071A617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Aħżen fi friġġ.</w:t>
      </w:r>
    </w:p>
    <w:p w14:paraId="1A18A98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agħmlux fil</w:t>
      </w:r>
      <w:r w:rsidRPr="005C3877">
        <w:rPr>
          <w:rFonts w:asciiTheme="majorBidi" w:hAnsiTheme="majorBidi" w:cstheme="majorBidi"/>
        </w:rPr>
        <w:noBreakHyphen/>
        <w:t>friża.</w:t>
      </w:r>
    </w:p>
    <w:p w14:paraId="3F2B8CF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Żomm i</w:t>
      </w:r>
      <w:r w:rsidR="00C15191" w:rsidRPr="005C3877">
        <w:rPr>
          <w:rFonts w:asciiTheme="majorBidi" w:hAnsiTheme="majorBidi" w:cstheme="majorBidi"/>
        </w:rPr>
        <w:t>s-siringa mimlija għal-lest</w:t>
      </w:r>
      <w:r w:rsidRPr="005C3877">
        <w:rPr>
          <w:rFonts w:asciiTheme="majorBidi" w:hAnsiTheme="majorBidi" w:cstheme="majorBidi"/>
        </w:rPr>
        <w:t xml:space="preserve"> fil</w:t>
      </w:r>
      <w:r w:rsidRPr="005C3877">
        <w:rPr>
          <w:rFonts w:asciiTheme="majorBidi" w:hAnsiTheme="majorBidi" w:cstheme="majorBidi"/>
        </w:rPr>
        <w:noBreakHyphen/>
        <w:t>kartuna ta’ barra sabiex tilqa’ mid</w:t>
      </w:r>
      <w:r w:rsidRPr="005C3877">
        <w:rPr>
          <w:rFonts w:asciiTheme="majorBidi" w:hAnsiTheme="majorBidi" w:cstheme="majorBidi"/>
        </w:rPr>
        <w:noBreakHyphen/>
        <w:t>dawl.</w:t>
      </w:r>
    </w:p>
    <w:p w14:paraId="04CB7DB5" w14:textId="77777777" w:rsidR="00B35BDD" w:rsidRPr="005C3877" w:rsidRDefault="00B35BDD" w:rsidP="005C3877">
      <w:pPr>
        <w:spacing w:after="0" w:line="240" w:lineRule="auto"/>
        <w:ind w:left="0" w:firstLine="0"/>
        <w:rPr>
          <w:rFonts w:asciiTheme="majorBidi" w:hAnsiTheme="majorBidi" w:cstheme="majorBidi"/>
        </w:rPr>
      </w:pPr>
    </w:p>
    <w:p w14:paraId="0DA22F0C" w14:textId="77777777" w:rsidR="00E32073" w:rsidRPr="005C3877" w:rsidRDefault="00E32073" w:rsidP="005C3877">
      <w:pPr>
        <w:spacing w:after="0" w:line="240" w:lineRule="auto"/>
        <w:ind w:left="0" w:firstLine="0"/>
        <w:rPr>
          <w:rFonts w:asciiTheme="majorBidi" w:hAnsiTheme="majorBidi" w:cstheme="majorBidi"/>
        </w:rPr>
      </w:pPr>
    </w:p>
    <w:p w14:paraId="21F38BDE"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0.</w:t>
      </w:r>
      <w:r w:rsidR="004C2655" w:rsidRPr="005C3877">
        <w:rPr>
          <w:rFonts w:asciiTheme="majorBidi" w:hAnsiTheme="majorBidi" w:cstheme="majorBidi"/>
          <w:b/>
        </w:rPr>
        <w:tab/>
      </w:r>
      <w:r w:rsidRPr="005C3877">
        <w:rPr>
          <w:rFonts w:asciiTheme="majorBidi" w:hAnsiTheme="majorBidi" w:cstheme="majorBidi"/>
          <w:b/>
        </w:rPr>
        <w:t>PREKAWZJONIJIET SPEĊJALI GĦAR</w:t>
      </w:r>
      <w:r w:rsidRPr="005C3877">
        <w:rPr>
          <w:rFonts w:asciiTheme="majorBidi" w:hAnsiTheme="majorBidi" w:cstheme="majorBidi"/>
          <w:b/>
        </w:rPr>
        <w:noBreakHyphen/>
        <w:t>RIMI TA’ PRODOTTI MEDIĊINALI MHUX</w:t>
      </w:r>
      <w:r w:rsidR="004C2655" w:rsidRPr="005C3877">
        <w:rPr>
          <w:rFonts w:asciiTheme="majorBidi" w:hAnsiTheme="majorBidi" w:cstheme="majorBidi"/>
          <w:b/>
        </w:rPr>
        <w:t xml:space="preserve"> </w:t>
      </w:r>
      <w:r w:rsidRPr="005C3877">
        <w:rPr>
          <w:rFonts w:asciiTheme="majorBidi" w:hAnsiTheme="majorBidi" w:cstheme="majorBidi"/>
          <w:b/>
        </w:rPr>
        <w:t>UŻATI JEW SKART MINN DAWN IL</w:t>
      </w:r>
      <w:r w:rsidRPr="005C3877">
        <w:rPr>
          <w:rFonts w:asciiTheme="majorBidi" w:hAnsiTheme="majorBidi" w:cstheme="majorBidi"/>
          <w:b/>
        </w:rPr>
        <w:noBreakHyphen/>
        <w:t xml:space="preserve">PRODOTTI MEDIĊINALI, JEKK HEMM BŻONN </w:t>
      </w:r>
    </w:p>
    <w:p w14:paraId="17499972" w14:textId="77777777" w:rsidR="00B35BDD" w:rsidRPr="005C3877" w:rsidRDefault="00B35BDD" w:rsidP="005C3877">
      <w:pPr>
        <w:keepNext/>
        <w:keepLines/>
        <w:spacing w:after="0" w:line="240" w:lineRule="auto"/>
        <w:ind w:left="0" w:firstLine="0"/>
        <w:rPr>
          <w:rFonts w:asciiTheme="majorBidi" w:hAnsiTheme="majorBidi" w:cstheme="majorBidi"/>
        </w:rPr>
      </w:pPr>
    </w:p>
    <w:p w14:paraId="7D905D10" w14:textId="77777777" w:rsidR="00E32073" w:rsidRPr="005C3877" w:rsidRDefault="00E32073" w:rsidP="005C3877">
      <w:pPr>
        <w:spacing w:after="0" w:line="240" w:lineRule="auto"/>
        <w:ind w:left="0" w:firstLine="0"/>
        <w:rPr>
          <w:rFonts w:asciiTheme="majorBidi" w:hAnsiTheme="majorBidi" w:cstheme="majorBidi"/>
        </w:rPr>
      </w:pPr>
    </w:p>
    <w:p w14:paraId="264F26ED"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1.</w:t>
      </w:r>
      <w:r w:rsidR="004C2655" w:rsidRPr="005C3877">
        <w:rPr>
          <w:rFonts w:asciiTheme="majorBidi" w:hAnsiTheme="majorBidi" w:cstheme="majorBidi"/>
          <w:b/>
        </w:rPr>
        <w:tab/>
      </w:r>
      <w:r w:rsidRPr="005C3877">
        <w:rPr>
          <w:rFonts w:asciiTheme="majorBidi" w:hAnsiTheme="majorBidi" w:cstheme="majorBidi"/>
          <w:b/>
        </w:rPr>
        <w:t>ISEM U INDIRIZZ TAD</w:t>
      </w:r>
      <w:r w:rsidRPr="005C3877">
        <w:rPr>
          <w:rFonts w:asciiTheme="majorBidi" w:hAnsiTheme="majorBidi" w:cstheme="majorBidi"/>
          <w:b/>
        </w:rPr>
        <w:noBreakHyphen/>
        <w:t>DETENTUR TAL</w:t>
      </w:r>
      <w:r w:rsidRPr="005C3877">
        <w:rPr>
          <w:rFonts w:asciiTheme="majorBidi" w:hAnsiTheme="majorBidi" w:cstheme="majorBidi"/>
          <w:b/>
        </w:rPr>
        <w:noBreakHyphen/>
        <w:t>AWTORIZZAZZJONI GĦAT</w:t>
      </w:r>
      <w:r w:rsidRPr="005C3877">
        <w:rPr>
          <w:rFonts w:asciiTheme="majorBidi" w:hAnsiTheme="majorBidi" w:cstheme="majorBidi"/>
          <w:b/>
        </w:rPr>
        <w:noBreakHyphen/>
        <w:t>TQEGĦID FIS</w:t>
      </w:r>
      <w:r w:rsidRPr="005C3877">
        <w:rPr>
          <w:rFonts w:asciiTheme="majorBidi" w:hAnsiTheme="majorBidi" w:cstheme="majorBidi"/>
          <w:b/>
        </w:rPr>
        <w:noBreakHyphen/>
        <w:t xml:space="preserve">SUQ </w:t>
      </w:r>
    </w:p>
    <w:p w14:paraId="45950C2B" w14:textId="77777777" w:rsidR="00B35BDD" w:rsidRPr="005C3877" w:rsidRDefault="00B35BDD" w:rsidP="005C3877">
      <w:pPr>
        <w:keepNext/>
        <w:keepLines/>
        <w:spacing w:after="0" w:line="240" w:lineRule="auto"/>
        <w:ind w:left="0" w:firstLine="0"/>
        <w:rPr>
          <w:rFonts w:asciiTheme="majorBidi" w:hAnsiTheme="majorBidi" w:cstheme="majorBidi"/>
        </w:rPr>
      </w:pPr>
    </w:p>
    <w:p w14:paraId="02009EB3" w14:textId="77777777" w:rsidR="00636410" w:rsidRPr="005C3877" w:rsidRDefault="00780748" w:rsidP="005C3877">
      <w:pPr>
        <w:spacing w:after="0" w:line="240" w:lineRule="auto"/>
        <w:ind w:left="0" w:firstLine="0"/>
        <w:rPr>
          <w:noProof/>
        </w:rPr>
      </w:pPr>
      <w:r w:rsidRPr="005C3877">
        <w:t>Sandoz GmbH</w:t>
      </w:r>
    </w:p>
    <w:p w14:paraId="6CD4DAAB" w14:textId="77777777" w:rsidR="00636410" w:rsidRPr="005C3877" w:rsidRDefault="00780748" w:rsidP="005C3877">
      <w:pPr>
        <w:spacing w:after="0" w:line="240" w:lineRule="auto"/>
        <w:ind w:left="0" w:firstLine="0"/>
        <w:rPr>
          <w:noProof/>
        </w:rPr>
      </w:pPr>
      <w:r w:rsidRPr="005C3877">
        <w:t>Biochemiestr. 10</w:t>
      </w:r>
    </w:p>
    <w:p w14:paraId="3CD5C151" w14:textId="77777777" w:rsidR="00636410" w:rsidRPr="005C3877" w:rsidRDefault="00780748" w:rsidP="005C3877">
      <w:pPr>
        <w:spacing w:after="0" w:line="240" w:lineRule="auto"/>
        <w:ind w:left="0" w:firstLine="0"/>
        <w:rPr>
          <w:noProof/>
        </w:rPr>
      </w:pPr>
      <w:r w:rsidRPr="005C3877">
        <w:t>6250 Kundl</w:t>
      </w:r>
    </w:p>
    <w:p w14:paraId="6F662042" w14:textId="77777777" w:rsidR="00B35BDD" w:rsidRPr="005C3877" w:rsidRDefault="00780748" w:rsidP="005C3877">
      <w:pPr>
        <w:spacing w:after="0" w:line="240" w:lineRule="auto"/>
        <w:ind w:left="0" w:firstLine="0"/>
        <w:rPr>
          <w:rFonts w:asciiTheme="majorBidi" w:hAnsiTheme="majorBidi" w:cstheme="majorBidi"/>
        </w:rPr>
      </w:pPr>
      <w:r w:rsidRPr="005C3877">
        <w:t>L-Awstrija</w:t>
      </w:r>
    </w:p>
    <w:p w14:paraId="3BF06A08" w14:textId="77777777" w:rsidR="00B35BDD" w:rsidRPr="005C3877" w:rsidRDefault="00B35BDD" w:rsidP="005C3877">
      <w:pPr>
        <w:spacing w:after="0" w:line="240" w:lineRule="auto"/>
        <w:ind w:left="0" w:firstLine="0"/>
        <w:rPr>
          <w:rFonts w:asciiTheme="majorBidi" w:hAnsiTheme="majorBidi" w:cstheme="majorBidi"/>
        </w:rPr>
      </w:pPr>
    </w:p>
    <w:p w14:paraId="112077AC" w14:textId="77777777" w:rsidR="00E32073" w:rsidRPr="005C3877" w:rsidRDefault="00E32073" w:rsidP="005C3877">
      <w:pPr>
        <w:spacing w:after="0" w:line="240" w:lineRule="auto"/>
        <w:ind w:left="0" w:firstLine="0"/>
        <w:rPr>
          <w:rFonts w:asciiTheme="majorBidi" w:hAnsiTheme="majorBidi" w:cstheme="majorBidi"/>
        </w:rPr>
      </w:pPr>
    </w:p>
    <w:p w14:paraId="259BAEE5"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2.</w:t>
      </w:r>
      <w:r w:rsidR="004C2655" w:rsidRPr="005C3877">
        <w:rPr>
          <w:rFonts w:asciiTheme="majorBidi" w:hAnsiTheme="majorBidi" w:cstheme="majorBidi"/>
          <w:b/>
        </w:rPr>
        <w:tab/>
      </w:r>
      <w:r w:rsidRPr="005C3877">
        <w:rPr>
          <w:rFonts w:asciiTheme="majorBidi" w:hAnsiTheme="majorBidi" w:cstheme="majorBidi"/>
          <w:b/>
        </w:rPr>
        <w:t>NUMRU(I) TAL</w:t>
      </w:r>
      <w:r w:rsidRPr="005C3877">
        <w:rPr>
          <w:rFonts w:asciiTheme="majorBidi" w:hAnsiTheme="majorBidi" w:cstheme="majorBidi"/>
          <w:b/>
        </w:rPr>
        <w:noBreakHyphen/>
        <w:t>AWTORIZZAZZJONI GĦAT</w:t>
      </w:r>
      <w:r w:rsidRPr="005C3877">
        <w:rPr>
          <w:rFonts w:asciiTheme="majorBidi" w:hAnsiTheme="majorBidi" w:cstheme="majorBidi"/>
          <w:b/>
        </w:rPr>
        <w:noBreakHyphen/>
        <w:t>TQEGĦID FIS</w:t>
      </w:r>
      <w:r w:rsidRPr="005C3877">
        <w:rPr>
          <w:rFonts w:asciiTheme="majorBidi" w:hAnsiTheme="majorBidi" w:cstheme="majorBidi"/>
          <w:b/>
        </w:rPr>
        <w:noBreakHyphen/>
        <w:t xml:space="preserve">SUQ </w:t>
      </w:r>
    </w:p>
    <w:p w14:paraId="60913D83" w14:textId="77777777" w:rsidR="00B35BDD" w:rsidRPr="005C3877" w:rsidRDefault="00B35BDD" w:rsidP="005C3877">
      <w:pPr>
        <w:keepNext/>
        <w:keepLines/>
        <w:spacing w:after="0" w:line="240" w:lineRule="auto"/>
        <w:ind w:left="0" w:firstLine="0"/>
        <w:rPr>
          <w:rFonts w:asciiTheme="majorBidi" w:hAnsiTheme="majorBidi" w:cstheme="majorBidi"/>
        </w:rPr>
      </w:pPr>
    </w:p>
    <w:p w14:paraId="3EF1BEE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EU/1/</w:t>
      </w:r>
      <w:r w:rsidR="00D62AAF" w:rsidRPr="005C3877">
        <w:rPr>
          <w:rFonts w:asciiTheme="majorBidi" w:hAnsiTheme="majorBidi" w:cstheme="majorBidi"/>
        </w:rPr>
        <w:t>24</w:t>
      </w:r>
      <w:r w:rsidRPr="005C3877">
        <w:rPr>
          <w:rFonts w:asciiTheme="majorBidi" w:hAnsiTheme="majorBidi" w:cstheme="majorBidi"/>
        </w:rPr>
        <w:t>/</w:t>
      </w:r>
      <w:r w:rsidR="00D62AAF" w:rsidRPr="005C3877">
        <w:rPr>
          <w:rFonts w:asciiTheme="majorBidi" w:hAnsiTheme="majorBidi" w:cstheme="majorBidi"/>
        </w:rPr>
        <w:t>1813</w:t>
      </w:r>
      <w:r w:rsidRPr="005C3877">
        <w:rPr>
          <w:rFonts w:asciiTheme="majorBidi" w:hAnsiTheme="majorBidi" w:cstheme="majorBidi"/>
        </w:rPr>
        <w:t>/</w:t>
      </w:r>
      <w:r w:rsidR="00D62AAF" w:rsidRPr="005C3877">
        <w:rPr>
          <w:rFonts w:asciiTheme="majorBidi" w:hAnsiTheme="majorBidi" w:cstheme="majorBidi"/>
        </w:rPr>
        <w:t>001</w:t>
      </w:r>
    </w:p>
    <w:p w14:paraId="5B3493FB" w14:textId="77777777" w:rsidR="00B35BDD" w:rsidRPr="005C3877" w:rsidRDefault="00B35BDD" w:rsidP="005C3877">
      <w:pPr>
        <w:spacing w:after="0" w:line="240" w:lineRule="auto"/>
        <w:ind w:left="0" w:firstLine="0"/>
        <w:rPr>
          <w:rFonts w:asciiTheme="majorBidi" w:hAnsiTheme="majorBidi" w:cstheme="majorBidi"/>
        </w:rPr>
      </w:pPr>
    </w:p>
    <w:p w14:paraId="0B1DE0A6" w14:textId="77777777" w:rsidR="00E32073" w:rsidRPr="005C3877" w:rsidRDefault="00E32073" w:rsidP="005C3877">
      <w:pPr>
        <w:spacing w:after="0" w:line="240" w:lineRule="auto"/>
        <w:ind w:left="0" w:firstLine="0"/>
        <w:rPr>
          <w:rFonts w:asciiTheme="majorBidi" w:hAnsiTheme="majorBidi" w:cstheme="majorBidi"/>
        </w:rPr>
      </w:pPr>
    </w:p>
    <w:p w14:paraId="143FF954"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3.</w:t>
      </w:r>
      <w:r w:rsidR="004C2655" w:rsidRPr="005C3877">
        <w:rPr>
          <w:rFonts w:asciiTheme="majorBidi" w:hAnsiTheme="majorBidi" w:cstheme="majorBidi"/>
          <w:b/>
        </w:rPr>
        <w:tab/>
      </w:r>
      <w:r w:rsidRPr="005C3877">
        <w:rPr>
          <w:rFonts w:asciiTheme="majorBidi" w:hAnsiTheme="majorBidi" w:cstheme="majorBidi"/>
          <w:b/>
        </w:rPr>
        <w:t>NUMRU TAL</w:t>
      </w:r>
      <w:r w:rsidRPr="005C3877">
        <w:rPr>
          <w:rFonts w:asciiTheme="majorBidi" w:hAnsiTheme="majorBidi" w:cstheme="majorBidi"/>
          <w:b/>
        </w:rPr>
        <w:noBreakHyphen/>
        <w:t>LOTT</w:t>
      </w:r>
      <w:r w:rsidRPr="005C3877">
        <w:rPr>
          <w:rFonts w:asciiTheme="majorBidi" w:hAnsiTheme="majorBidi" w:cstheme="majorBidi"/>
        </w:rPr>
        <w:t xml:space="preserve"> </w:t>
      </w:r>
    </w:p>
    <w:p w14:paraId="754CC7C1" w14:textId="77777777" w:rsidR="00B35BDD" w:rsidRPr="005C3877" w:rsidRDefault="00B35BDD" w:rsidP="005C3877">
      <w:pPr>
        <w:keepNext/>
        <w:keepLines/>
        <w:spacing w:after="0" w:line="240" w:lineRule="auto"/>
        <w:ind w:left="0" w:firstLine="0"/>
        <w:rPr>
          <w:rFonts w:asciiTheme="majorBidi" w:hAnsiTheme="majorBidi" w:cstheme="majorBidi"/>
        </w:rPr>
      </w:pPr>
    </w:p>
    <w:p w14:paraId="1D9838D1"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ot</w:t>
      </w:r>
    </w:p>
    <w:p w14:paraId="73C86D95" w14:textId="77777777" w:rsidR="00B35BDD" w:rsidRPr="005C3877" w:rsidRDefault="00B35BDD" w:rsidP="005C3877">
      <w:pPr>
        <w:spacing w:after="0" w:line="240" w:lineRule="auto"/>
        <w:ind w:left="0" w:firstLine="0"/>
        <w:rPr>
          <w:rFonts w:asciiTheme="majorBidi" w:hAnsiTheme="majorBidi" w:cstheme="majorBidi"/>
        </w:rPr>
      </w:pPr>
    </w:p>
    <w:p w14:paraId="6B20EE27" w14:textId="77777777" w:rsidR="00E32073" w:rsidRPr="005C3877" w:rsidRDefault="00E32073" w:rsidP="005C3877">
      <w:pPr>
        <w:spacing w:after="0" w:line="240" w:lineRule="auto"/>
        <w:ind w:left="0" w:firstLine="0"/>
        <w:rPr>
          <w:rFonts w:asciiTheme="majorBidi" w:hAnsiTheme="majorBidi" w:cstheme="majorBidi"/>
        </w:rPr>
      </w:pPr>
    </w:p>
    <w:p w14:paraId="695D4647"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4.</w:t>
      </w:r>
      <w:r w:rsidR="004C2655" w:rsidRPr="005C3877">
        <w:rPr>
          <w:rFonts w:asciiTheme="majorBidi" w:hAnsiTheme="majorBidi" w:cstheme="majorBidi"/>
          <w:b/>
        </w:rPr>
        <w:tab/>
      </w:r>
      <w:r w:rsidRPr="005C3877">
        <w:rPr>
          <w:rFonts w:asciiTheme="majorBidi" w:hAnsiTheme="majorBidi" w:cstheme="majorBidi"/>
          <w:b/>
        </w:rPr>
        <w:t>KLASSIFIKAZZJONI ĠENERALI TA’ KIF JINGĦATA</w:t>
      </w:r>
      <w:r w:rsidRPr="005C3877">
        <w:rPr>
          <w:rFonts w:asciiTheme="majorBidi" w:hAnsiTheme="majorBidi" w:cstheme="majorBidi"/>
        </w:rPr>
        <w:t xml:space="preserve"> </w:t>
      </w:r>
    </w:p>
    <w:p w14:paraId="3A5DF23A" w14:textId="77777777" w:rsidR="00B35BDD" w:rsidRPr="005C3877" w:rsidRDefault="00B35BDD" w:rsidP="005C3877">
      <w:pPr>
        <w:keepNext/>
        <w:keepLines/>
        <w:spacing w:after="0" w:line="240" w:lineRule="auto"/>
        <w:ind w:left="0" w:firstLine="0"/>
        <w:rPr>
          <w:rFonts w:asciiTheme="majorBidi" w:hAnsiTheme="majorBidi" w:cstheme="majorBidi"/>
        </w:rPr>
      </w:pPr>
    </w:p>
    <w:p w14:paraId="41226C25" w14:textId="77777777" w:rsidR="00E32073" w:rsidRPr="005C3877" w:rsidRDefault="00E32073" w:rsidP="005C3877">
      <w:pPr>
        <w:spacing w:after="0" w:line="240" w:lineRule="auto"/>
        <w:ind w:left="0" w:firstLine="0"/>
        <w:rPr>
          <w:rFonts w:asciiTheme="majorBidi" w:hAnsiTheme="majorBidi" w:cstheme="majorBidi"/>
        </w:rPr>
      </w:pPr>
    </w:p>
    <w:p w14:paraId="609B8F72"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5.</w:t>
      </w:r>
      <w:r w:rsidR="004C2655" w:rsidRPr="005C3877">
        <w:rPr>
          <w:rFonts w:asciiTheme="majorBidi" w:hAnsiTheme="majorBidi" w:cstheme="majorBidi"/>
          <w:b/>
        </w:rPr>
        <w:tab/>
      </w:r>
      <w:r w:rsidRPr="005C3877">
        <w:rPr>
          <w:rFonts w:asciiTheme="majorBidi" w:hAnsiTheme="majorBidi" w:cstheme="majorBidi"/>
          <w:b/>
        </w:rPr>
        <w:t>ISTRUZZJONIJIET DWAR L</w:t>
      </w:r>
      <w:r w:rsidRPr="005C3877">
        <w:rPr>
          <w:rFonts w:asciiTheme="majorBidi" w:hAnsiTheme="majorBidi" w:cstheme="majorBidi"/>
          <w:b/>
        </w:rPr>
        <w:noBreakHyphen/>
        <w:t>UŻU</w:t>
      </w:r>
      <w:r w:rsidRPr="005C3877">
        <w:rPr>
          <w:rFonts w:asciiTheme="majorBidi" w:hAnsiTheme="majorBidi" w:cstheme="majorBidi"/>
        </w:rPr>
        <w:t xml:space="preserve"> </w:t>
      </w:r>
    </w:p>
    <w:p w14:paraId="4ADAF79B" w14:textId="77777777" w:rsidR="00B35BDD" w:rsidRPr="005C3877" w:rsidRDefault="00B35BDD" w:rsidP="005C3877">
      <w:pPr>
        <w:keepNext/>
        <w:keepLines/>
        <w:spacing w:after="0" w:line="240" w:lineRule="auto"/>
        <w:ind w:left="0" w:firstLine="0"/>
        <w:rPr>
          <w:rFonts w:asciiTheme="majorBidi" w:hAnsiTheme="majorBidi" w:cstheme="majorBidi"/>
        </w:rPr>
      </w:pPr>
    </w:p>
    <w:p w14:paraId="4D59E46D" w14:textId="77777777" w:rsidR="00E32073" w:rsidRPr="005C3877" w:rsidRDefault="00E32073" w:rsidP="005C3877">
      <w:pPr>
        <w:spacing w:after="0" w:line="240" w:lineRule="auto"/>
        <w:ind w:left="0" w:firstLine="0"/>
        <w:rPr>
          <w:rFonts w:asciiTheme="majorBidi" w:hAnsiTheme="majorBidi" w:cstheme="majorBidi"/>
        </w:rPr>
      </w:pPr>
    </w:p>
    <w:p w14:paraId="0C9D11C0"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6.</w:t>
      </w:r>
      <w:r w:rsidR="004C2655" w:rsidRPr="005C3877">
        <w:rPr>
          <w:rFonts w:asciiTheme="majorBidi" w:hAnsiTheme="majorBidi" w:cstheme="majorBidi"/>
          <w:b/>
        </w:rPr>
        <w:tab/>
      </w:r>
      <w:r w:rsidRPr="005C3877">
        <w:rPr>
          <w:rFonts w:asciiTheme="majorBidi" w:hAnsiTheme="majorBidi" w:cstheme="majorBidi"/>
          <w:b/>
        </w:rPr>
        <w:t>INFORMAZZJONI BIL</w:t>
      </w:r>
      <w:r w:rsidR="003F5B2D" w:rsidRPr="005C3877">
        <w:rPr>
          <w:rFonts w:asciiTheme="majorBidi" w:hAnsiTheme="majorBidi" w:cstheme="majorBidi"/>
          <w:b/>
        </w:rPr>
        <w:t>-</w:t>
      </w:r>
      <w:r w:rsidRPr="005C3877">
        <w:rPr>
          <w:rFonts w:asciiTheme="majorBidi" w:hAnsiTheme="majorBidi" w:cstheme="majorBidi"/>
          <w:b/>
        </w:rPr>
        <w:t>BRAILLE</w:t>
      </w:r>
      <w:r w:rsidRPr="005C3877">
        <w:rPr>
          <w:rFonts w:asciiTheme="majorBidi" w:hAnsiTheme="majorBidi" w:cstheme="majorBidi"/>
        </w:rPr>
        <w:t xml:space="preserve"> </w:t>
      </w:r>
    </w:p>
    <w:p w14:paraId="00BEB8AA" w14:textId="77777777" w:rsidR="00B35BDD" w:rsidRPr="005C3877" w:rsidRDefault="00B35BDD" w:rsidP="005C3877">
      <w:pPr>
        <w:keepNext/>
        <w:keepLines/>
        <w:spacing w:after="0" w:line="240" w:lineRule="auto"/>
        <w:ind w:left="0" w:firstLine="0"/>
        <w:rPr>
          <w:rFonts w:asciiTheme="majorBidi" w:hAnsiTheme="majorBidi" w:cstheme="majorBidi"/>
        </w:rPr>
      </w:pPr>
    </w:p>
    <w:p w14:paraId="2FBEF0E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p>
    <w:p w14:paraId="4B2DA384" w14:textId="77777777" w:rsidR="00B35BDD" w:rsidRPr="005C3877" w:rsidRDefault="00B35BDD" w:rsidP="005C3877">
      <w:pPr>
        <w:spacing w:after="0" w:line="240" w:lineRule="auto"/>
        <w:ind w:left="0" w:firstLine="0"/>
        <w:rPr>
          <w:rFonts w:asciiTheme="majorBidi" w:hAnsiTheme="majorBidi" w:cstheme="majorBidi"/>
        </w:rPr>
      </w:pPr>
    </w:p>
    <w:p w14:paraId="30E6E81E" w14:textId="77777777" w:rsidR="00E32073" w:rsidRPr="005C3877" w:rsidRDefault="00E32073" w:rsidP="005C3877">
      <w:pPr>
        <w:spacing w:after="0" w:line="240" w:lineRule="auto"/>
        <w:ind w:left="0" w:firstLine="0"/>
        <w:rPr>
          <w:rFonts w:asciiTheme="majorBidi" w:hAnsiTheme="majorBidi" w:cstheme="majorBidi"/>
        </w:rPr>
      </w:pPr>
    </w:p>
    <w:p w14:paraId="25638AEF"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7.</w:t>
      </w:r>
      <w:r w:rsidR="004C2655" w:rsidRPr="005C3877">
        <w:rPr>
          <w:rFonts w:asciiTheme="majorBidi" w:hAnsiTheme="majorBidi" w:cstheme="majorBidi"/>
          <w:b/>
        </w:rPr>
        <w:tab/>
      </w:r>
      <w:r w:rsidRPr="005C3877">
        <w:rPr>
          <w:rFonts w:asciiTheme="majorBidi" w:hAnsiTheme="majorBidi" w:cstheme="majorBidi"/>
          <w:b/>
        </w:rPr>
        <w:t>IDENTIFIKATUR UNIKU – BARCODE 2D</w:t>
      </w:r>
      <w:r w:rsidRPr="005C3877">
        <w:rPr>
          <w:rFonts w:asciiTheme="majorBidi" w:hAnsiTheme="majorBidi" w:cstheme="majorBidi"/>
          <w:i/>
        </w:rPr>
        <w:t xml:space="preserve"> </w:t>
      </w:r>
    </w:p>
    <w:p w14:paraId="76D5C9F6" w14:textId="77777777" w:rsidR="00B35BDD" w:rsidRPr="005C3877" w:rsidRDefault="00B35BDD" w:rsidP="005C3877">
      <w:pPr>
        <w:keepNext/>
        <w:keepLines/>
        <w:spacing w:after="0" w:line="240" w:lineRule="auto"/>
        <w:ind w:left="0" w:firstLine="0"/>
        <w:rPr>
          <w:rFonts w:asciiTheme="majorBidi" w:hAnsiTheme="majorBidi" w:cstheme="majorBidi"/>
        </w:rPr>
      </w:pPr>
    </w:p>
    <w:p w14:paraId="02B1EC1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shd w:val="clear" w:color="auto" w:fill="C0C0C0"/>
        </w:rPr>
        <w:t>barcode 2D li jkollu l</w:t>
      </w:r>
      <w:r w:rsidRPr="005C3877">
        <w:rPr>
          <w:rFonts w:asciiTheme="majorBidi" w:hAnsiTheme="majorBidi" w:cstheme="majorBidi"/>
          <w:shd w:val="clear" w:color="auto" w:fill="C0C0C0"/>
        </w:rPr>
        <w:noBreakHyphen/>
        <w:t>identifikatur uniku inkluż.</w:t>
      </w:r>
    </w:p>
    <w:p w14:paraId="7EBADC6F" w14:textId="77777777" w:rsidR="00B35BDD" w:rsidRPr="005C3877" w:rsidRDefault="00B35BDD" w:rsidP="005C3877">
      <w:pPr>
        <w:spacing w:after="0" w:line="240" w:lineRule="auto"/>
        <w:ind w:left="0" w:firstLine="0"/>
        <w:rPr>
          <w:rFonts w:asciiTheme="majorBidi" w:hAnsiTheme="majorBidi" w:cstheme="majorBidi"/>
        </w:rPr>
      </w:pPr>
    </w:p>
    <w:p w14:paraId="61A7835D" w14:textId="77777777" w:rsidR="00E32073" w:rsidRPr="005C3877" w:rsidRDefault="00E32073" w:rsidP="005C3877">
      <w:pPr>
        <w:spacing w:after="0" w:line="240" w:lineRule="auto"/>
        <w:ind w:left="0" w:firstLine="0"/>
        <w:rPr>
          <w:rFonts w:asciiTheme="majorBidi" w:hAnsiTheme="majorBidi" w:cstheme="majorBidi"/>
        </w:rPr>
      </w:pPr>
    </w:p>
    <w:p w14:paraId="72676D0F"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8.</w:t>
      </w:r>
      <w:r w:rsidR="004C2655" w:rsidRPr="005C3877">
        <w:rPr>
          <w:rFonts w:asciiTheme="majorBidi" w:hAnsiTheme="majorBidi" w:cstheme="majorBidi"/>
          <w:b/>
        </w:rPr>
        <w:tab/>
      </w:r>
      <w:r w:rsidRPr="005C3877">
        <w:rPr>
          <w:rFonts w:asciiTheme="majorBidi" w:hAnsiTheme="majorBidi" w:cstheme="majorBidi"/>
          <w:b/>
        </w:rPr>
        <w:t xml:space="preserve">IDENTIFIKATUR UNIKU </w:t>
      </w:r>
      <w:r w:rsidRPr="005C3877">
        <w:rPr>
          <w:rFonts w:asciiTheme="majorBidi" w:hAnsiTheme="majorBidi" w:cstheme="majorBidi"/>
          <w:b/>
        </w:rPr>
        <w:noBreakHyphen/>
        <w:t xml:space="preserve"> </w:t>
      </w:r>
      <w:r w:rsidRPr="005C3877">
        <w:rPr>
          <w:rFonts w:asciiTheme="majorBidi" w:hAnsiTheme="majorBidi" w:cstheme="majorBidi"/>
          <w:b/>
          <w:i/>
        </w:rPr>
        <w:t>DATA</w:t>
      </w:r>
      <w:r w:rsidRPr="005C3877">
        <w:rPr>
          <w:rFonts w:asciiTheme="majorBidi" w:hAnsiTheme="majorBidi" w:cstheme="majorBidi"/>
          <w:b/>
        </w:rPr>
        <w:t xml:space="preserve"> LI TINQARA MILL</w:t>
      </w:r>
      <w:r w:rsidRPr="005C3877">
        <w:rPr>
          <w:rFonts w:asciiTheme="majorBidi" w:hAnsiTheme="majorBidi" w:cstheme="majorBidi"/>
          <w:b/>
        </w:rPr>
        <w:noBreakHyphen/>
        <w:t>BNIEDEM</w:t>
      </w:r>
      <w:r w:rsidRPr="005C3877">
        <w:rPr>
          <w:rFonts w:asciiTheme="majorBidi" w:hAnsiTheme="majorBidi" w:cstheme="majorBidi"/>
          <w:i/>
        </w:rPr>
        <w:t xml:space="preserve"> </w:t>
      </w:r>
    </w:p>
    <w:p w14:paraId="04CFD655" w14:textId="77777777" w:rsidR="00B35BDD" w:rsidRPr="005C3877" w:rsidRDefault="00B35BDD" w:rsidP="005C3877">
      <w:pPr>
        <w:keepNext/>
        <w:keepLines/>
        <w:spacing w:after="0" w:line="240" w:lineRule="auto"/>
        <w:ind w:left="0" w:firstLine="0"/>
        <w:rPr>
          <w:rFonts w:asciiTheme="majorBidi" w:hAnsiTheme="majorBidi" w:cstheme="majorBidi"/>
        </w:rPr>
      </w:pPr>
    </w:p>
    <w:p w14:paraId="345E345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PC</w:t>
      </w:r>
    </w:p>
    <w:p w14:paraId="1D0B206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N</w:t>
      </w:r>
    </w:p>
    <w:p w14:paraId="4EE63893" w14:textId="77777777" w:rsidR="00B35BDD" w:rsidRPr="005C3877" w:rsidRDefault="00780748" w:rsidP="005C3877">
      <w:pPr>
        <w:spacing w:after="0" w:line="240" w:lineRule="auto"/>
        <w:ind w:left="0" w:firstLine="0"/>
        <w:rPr>
          <w:rFonts w:asciiTheme="majorBidi" w:hAnsiTheme="majorBidi" w:cstheme="majorBidi"/>
          <w:shd w:val="clear" w:color="auto" w:fill="C0C0C0"/>
        </w:rPr>
      </w:pPr>
      <w:r w:rsidRPr="005C3877">
        <w:rPr>
          <w:rFonts w:asciiTheme="majorBidi" w:hAnsiTheme="majorBidi" w:cstheme="majorBidi"/>
          <w:shd w:val="clear" w:color="auto" w:fill="C0C0C0"/>
        </w:rPr>
        <w:t>NN</w:t>
      </w:r>
    </w:p>
    <w:p w14:paraId="71154B99" w14:textId="77777777" w:rsidR="004C2655" w:rsidRPr="005C3877" w:rsidRDefault="00780748" w:rsidP="005C3877">
      <w:pPr>
        <w:spacing w:after="0" w:line="240" w:lineRule="auto"/>
        <w:ind w:left="0" w:firstLine="0"/>
        <w:rPr>
          <w:rFonts w:asciiTheme="majorBidi" w:hAnsiTheme="majorBidi" w:cstheme="majorBidi"/>
          <w:shd w:val="clear" w:color="auto" w:fill="C0C0C0"/>
        </w:rPr>
      </w:pPr>
      <w:r w:rsidRPr="005C3877">
        <w:rPr>
          <w:rFonts w:asciiTheme="majorBidi" w:hAnsiTheme="majorBidi" w:cstheme="majorBidi"/>
          <w:shd w:val="clear" w:color="auto" w:fill="C0C0C0"/>
        </w:rPr>
        <w:br w:type="page"/>
      </w:r>
    </w:p>
    <w:p w14:paraId="59021182" w14:textId="77777777" w:rsidR="00B35BDD" w:rsidRPr="005C3877" w:rsidRDefault="00780748"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rPr>
      </w:pPr>
      <w:r w:rsidRPr="005C3877">
        <w:rPr>
          <w:rFonts w:asciiTheme="majorBidi" w:hAnsiTheme="majorBidi" w:cstheme="majorBidi"/>
          <w:b/>
        </w:rPr>
        <w:t>TAGĦRIF MINIMU LI GĦANDU JIDHER FUQ IL</w:t>
      </w:r>
      <w:r w:rsidRPr="005C3877">
        <w:rPr>
          <w:rFonts w:asciiTheme="majorBidi" w:hAnsiTheme="majorBidi" w:cstheme="majorBidi"/>
          <w:b/>
        </w:rPr>
        <w:noBreakHyphen/>
        <w:t>FOLJI JEW FUQ L</w:t>
      </w:r>
      <w:r w:rsidRPr="005C3877">
        <w:rPr>
          <w:rFonts w:asciiTheme="majorBidi" w:hAnsiTheme="majorBidi" w:cstheme="majorBidi"/>
          <w:b/>
        </w:rPr>
        <w:noBreakHyphen/>
        <w:t>ISTRIXXI</w:t>
      </w:r>
    </w:p>
    <w:p w14:paraId="3F669BD7" w14:textId="77777777" w:rsidR="00E32073" w:rsidRPr="005C3877" w:rsidRDefault="00E32073"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rPr>
      </w:pPr>
    </w:p>
    <w:p w14:paraId="5E756B5C" w14:textId="77777777" w:rsidR="00B35BDD" w:rsidRPr="005C3877" w:rsidRDefault="00780748"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b/>
        </w:rPr>
      </w:pPr>
      <w:r w:rsidRPr="005C3877">
        <w:rPr>
          <w:rFonts w:asciiTheme="majorBidi" w:hAnsiTheme="majorBidi" w:cstheme="majorBidi"/>
          <w:b/>
        </w:rPr>
        <w:t>KITBA</w:t>
      </w:r>
      <w:r w:rsidR="00636410" w:rsidRPr="005C3877">
        <w:rPr>
          <w:rFonts w:asciiTheme="majorBidi" w:hAnsiTheme="majorBidi" w:cstheme="majorBidi"/>
          <w:b/>
        </w:rPr>
        <w:t xml:space="preserve"> </w:t>
      </w:r>
      <w:r w:rsidRPr="005C3877">
        <w:rPr>
          <w:rFonts w:asciiTheme="majorBidi" w:hAnsiTheme="majorBidi" w:cstheme="majorBidi"/>
          <w:b/>
        </w:rPr>
        <w:t>FUQ IL-</w:t>
      </w:r>
      <w:r w:rsidR="00B020C9" w:rsidRPr="005C3877">
        <w:rPr>
          <w:rFonts w:asciiTheme="majorBidi" w:hAnsiTheme="majorBidi" w:cstheme="majorBidi"/>
          <w:b/>
        </w:rPr>
        <w:t xml:space="preserve">FOLJA </w:t>
      </w:r>
    </w:p>
    <w:p w14:paraId="59A4839C" w14:textId="77777777" w:rsidR="00B35BDD" w:rsidRPr="005C3877" w:rsidRDefault="00B35BDD" w:rsidP="005C3877">
      <w:pPr>
        <w:spacing w:after="0" w:line="240" w:lineRule="auto"/>
        <w:ind w:left="0" w:firstLine="0"/>
        <w:rPr>
          <w:rFonts w:asciiTheme="majorBidi" w:hAnsiTheme="majorBidi" w:cstheme="majorBidi"/>
        </w:rPr>
      </w:pPr>
    </w:p>
    <w:p w14:paraId="1759D3B0" w14:textId="77777777" w:rsidR="00E32073" w:rsidRPr="005C3877" w:rsidRDefault="00E32073" w:rsidP="005C3877">
      <w:pPr>
        <w:spacing w:after="0" w:line="240" w:lineRule="auto"/>
        <w:ind w:left="0" w:firstLine="0"/>
        <w:rPr>
          <w:rFonts w:asciiTheme="majorBidi" w:hAnsiTheme="majorBidi" w:cstheme="majorBidi"/>
        </w:rPr>
      </w:pPr>
    </w:p>
    <w:p w14:paraId="6C1ABC82"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w:t>
      </w:r>
      <w:r w:rsidR="00BB69A5" w:rsidRPr="005C3877">
        <w:rPr>
          <w:rFonts w:asciiTheme="majorBidi" w:hAnsiTheme="majorBidi" w:cstheme="majorBidi"/>
          <w:b/>
        </w:rPr>
        <w:tab/>
      </w:r>
      <w:r w:rsidRPr="005C3877">
        <w:rPr>
          <w:rFonts w:asciiTheme="majorBidi" w:hAnsiTheme="majorBidi" w:cstheme="majorBidi"/>
          <w:b/>
        </w:rPr>
        <w:t>ISEM IL</w:t>
      </w:r>
      <w:r w:rsidRPr="005C3877">
        <w:rPr>
          <w:rFonts w:asciiTheme="majorBidi" w:hAnsiTheme="majorBidi" w:cstheme="majorBidi"/>
          <w:b/>
        </w:rPr>
        <w:noBreakHyphen/>
        <w:t xml:space="preserve">PRODOTT MEDIĊINALI </w:t>
      </w:r>
    </w:p>
    <w:p w14:paraId="58BEC28F" w14:textId="77777777" w:rsidR="00B35BDD" w:rsidRPr="005C3877" w:rsidRDefault="00B35BDD" w:rsidP="005C3877">
      <w:pPr>
        <w:keepNext/>
        <w:keepLines/>
        <w:spacing w:after="0" w:line="240" w:lineRule="auto"/>
        <w:ind w:left="0" w:firstLine="0"/>
        <w:rPr>
          <w:rFonts w:asciiTheme="majorBidi" w:hAnsiTheme="majorBidi" w:cstheme="majorBidi"/>
        </w:rPr>
      </w:pPr>
    </w:p>
    <w:p w14:paraId="293AC131" w14:textId="77777777" w:rsidR="00645657"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r w:rsidR="00981BA4" w:rsidRPr="005C3877">
        <w:rPr>
          <w:rFonts w:asciiTheme="majorBidi" w:hAnsiTheme="majorBidi" w:cstheme="majorBidi"/>
        </w:rPr>
        <w:t xml:space="preserve"> </w:t>
      </w:r>
      <w:r w:rsidR="00B35BDD" w:rsidRPr="005C3877">
        <w:rPr>
          <w:rFonts w:asciiTheme="majorBidi" w:hAnsiTheme="majorBidi" w:cstheme="majorBidi"/>
        </w:rPr>
        <w:t>60 </w:t>
      </w:r>
      <w:r w:rsidR="00A86E9E" w:rsidRPr="005C3877">
        <w:rPr>
          <w:rFonts w:asciiTheme="majorBidi" w:hAnsiTheme="majorBidi" w:cstheme="majorBidi"/>
        </w:rPr>
        <w:t xml:space="preserve">mg injezzjoni </w:t>
      </w:r>
    </w:p>
    <w:p w14:paraId="4E12351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enosumab</w:t>
      </w:r>
    </w:p>
    <w:p w14:paraId="2B8B875A" w14:textId="77777777" w:rsidR="00B35BDD" w:rsidRPr="005C3877" w:rsidRDefault="00B35BDD" w:rsidP="005C3877">
      <w:pPr>
        <w:spacing w:after="0" w:line="240" w:lineRule="auto"/>
        <w:ind w:left="0" w:firstLine="0"/>
        <w:rPr>
          <w:rFonts w:asciiTheme="majorBidi" w:hAnsiTheme="majorBidi" w:cstheme="majorBidi"/>
        </w:rPr>
      </w:pPr>
    </w:p>
    <w:p w14:paraId="22D452ED" w14:textId="77777777" w:rsidR="00E32073" w:rsidRPr="005C3877" w:rsidRDefault="00E32073" w:rsidP="005C3877">
      <w:pPr>
        <w:spacing w:after="0" w:line="240" w:lineRule="auto"/>
        <w:ind w:left="0" w:firstLine="0"/>
        <w:rPr>
          <w:rFonts w:asciiTheme="majorBidi" w:hAnsiTheme="majorBidi" w:cstheme="majorBidi"/>
        </w:rPr>
      </w:pPr>
    </w:p>
    <w:p w14:paraId="467E0FA9"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2.</w:t>
      </w:r>
      <w:r w:rsidR="00BB69A5" w:rsidRPr="005C3877">
        <w:rPr>
          <w:rFonts w:asciiTheme="majorBidi" w:hAnsiTheme="majorBidi" w:cstheme="majorBidi"/>
          <w:b/>
        </w:rPr>
        <w:tab/>
      </w:r>
      <w:r w:rsidRPr="005C3877">
        <w:rPr>
          <w:rFonts w:asciiTheme="majorBidi" w:hAnsiTheme="majorBidi" w:cstheme="majorBidi"/>
          <w:b/>
        </w:rPr>
        <w:t>ISEM TAD</w:t>
      </w:r>
      <w:r w:rsidRPr="005C3877">
        <w:rPr>
          <w:rFonts w:asciiTheme="majorBidi" w:hAnsiTheme="majorBidi" w:cstheme="majorBidi"/>
          <w:b/>
        </w:rPr>
        <w:noBreakHyphen/>
        <w:t>DETENTUR TAL</w:t>
      </w:r>
      <w:r w:rsidRPr="005C3877">
        <w:rPr>
          <w:rFonts w:asciiTheme="majorBidi" w:hAnsiTheme="majorBidi" w:cstheme="majorBidi"/>
          <w:b/>
        </w:rPr>
        <w:noBreakHyphen/>
        <w:t>AWTORIZZAZZJONI GĦAT</w:t>
      </w:r>
      <w:r w:rsidRPr="005C3877">
        <w:rPr>
          <w:rFonts w:asciiTheme="majorBidi" w:hAnsiTheme="majorBidi" w:cstheme="majorBidi"/>
          <w:b/>
        </w:rPr>
        <w:noBreakHyphen/>
        <w:t>TQEGĦID FIS</w:t>
      </w:r>
      <w:r w:rsidRPr="005C3877">
        <w:rPr>
          <w:rFonts w:asciiTheme="majorBidi" w:hAnsiTheme="majorBidi" w:cstheme="majorBidi"/>
          <w:b/>
        </w:rPr>
        <w:noBreakHyphen/>
        <w:t xml:space="preserve">SUQ </w:t>
      </w:r>
    </w:p>
    <w:p w14:paraId="6D2B9DC2" w14:textId="77777777" w:rsidR="00B35BDD" w:rsidRPr="005C3877" w:rsidRDefault="00B35BDD" w:rsidP="005C3877">
      <w:pPr>
        <w:keepNext/>
        <w:keepLines/>
        <w:spacing w:after="0" w:line="240" w:lineRule="auto"/>
        <w:ind w:left="0" w:firstLine="0"/>
        <w:rPr>
          <w:rFonts w:asciiTheme="majorBidi" w:hAnsiTheme="majorBidi" w:cstheme="majorBidi"/>
        </w:rPr>
      </w:pPr>
    </w:p>
    <w:p w14:paraId="3D5013BD" w14:textId="77777777" w:rsidR="00B35BDD" w:rsidRPr="005C3877" w:rsidRDefault="00B35BDD" w:rsidP="005C3877">
      <w:pPr>
        <w:spacing w:after="0" w:line="240" w:lineRule="auto"/>
        <w:ind w:left="0" w:firstLine="0"/>
        <w:rPr>
          <w:rFonts w:asciiTheme="majorBidi" w:hAnsiTheme="majorBidi" w:cstheme="majorBidi"/>
        </w:rPr>
      </w:pPr>
    </w:p>
    <w:p w14:paraId="441201AB" w14:textId="77777777" w:rsidR="00E32073" w:rsidRPr="005C3877" w:rsidRDefault="00E32073" w:rsidP="005C3877">
      <w:pPr>
        <w:spacing w:after="0" w:line="240" w:lineRule="auto"/>
        <w:ind w:left="0" w:firstLine="0"/>
        <w:rPr>
          <w:rFonts w:asciiTheme="majorBidi" w:hAnsiTheme="majorBidi" w:cstheme="majorBidi"/>
        </w:rPr>
      </w:pPr>
    </w:p>
    <w:p w14:paraId="01D6C5F5"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3.</w:t>
      </w:r>
      <w:r w:rsidR="00BB69A5" w:rsidRPr="005C3877">
        <w:rPr>
          <w:rFonts w:asciiTheme="majorBidi" w:hAnsiTheme="majorBidi" w:cstheme="majorBidi"/>
          <w:b/>
        </w:rPr>
        <w:tab/>
      </w:r>
      <w:r w:rsidRPr="005C3877">
        <w:rPr>
          <w:rFonts w:asciiTheme="majorBidi" w:hAnsiTheme="majorBidi" w:cstheme="majorBidi"/>
          <w:b/>
        </w:rPr>
        <w:t xml:space="preserve">DATA TA’ SKADENZA </w:t>
      </w:r>
    </w:p>
    <w:p w14:paraId="2774EA66" w14:textId="77777777" w:rsidR="00B35BDD" w:rsidRPr="005C3877" w:rsidRDefault="00B35BDD" w:rsidP="005C3877">
      <w:pPr>
        <w:keepNext/>
        <w:keepLines/>
        <w:spacing w:after="0" w:line="240" w:lineRule="auto"/>
        <w:ind w:left="0" w:firstLine="0"/>
        <w:rPr>
          <w:rFonts w:asciiTheme="majorBidi" w:hAnsiTheme="majorBidi" w:cstheme="majorBidi"/>
        </w:rPr>
      </w:pPr>
    </w:p>
    <w:p w14:paraId="4B510CD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EXP</w:t>
      </w:r>
    </w:p>
    <w:p w14:paraId="7F669760" w14:textId="77777777" w:rsidR="00B35BDD" w:rsidRPr="005C3877" w:rsidRDefault="00B35BDD" w:rsidP="005C3877">
      <w:pPr>
        <w:spacing w:after="0" w:line="240" w:lineRule="auto"/>
        <w:ind w:left="0" w:firstLine="0"/>
        <w:rPr>
          <w:rFonts w:asciiTheme="majorBidi" w:hAnsiTheme="majorBidi" w:cstheme="majorBidi"/>
        </w:rPr>
      </w:pPr>
    </w:p>
    <w:p w14:paraId="1DCA4712" w14:textId="77777777" w:rsidR="00E32073" w:rsidRPr="005C3877" w:rsidRDefault="00E32073" w:rsidP="005C3877">
      <w:pPr>
        <w:spacing w:after="0" w:line="240" w:lineRule="auto"/>
        <w:ind w:left="0" w:firstLine="0"/>
        <w:rPr>
          <w:rFonts w:asciiTheme="majorBidi" w:hAnsiTheme="majorBidi" w:cstheme="majorBidi"/>
        </w:rPr>
      </w:pPr>
    </w:p>
    <w:p w14:paraId="7415477E"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4.</w:t>
      </w:r>
      <w:r w:rsidR="00BB69A5" w:rsidRPr="005C3877">
        <w:rPr>
          <w:rFonts w:asciiTheme="majorBidi" w:hAnsiTheme="majorBidi" w:cstheme="majorBidi"/>
          <w:b/>
        </w:rPr>
        <w:tab/>
      </w:r>
      <w:r w:rsidRPr="005C3877">
        <w:rPr>
          <w:rFonts w:asciiTheme="majorBidi" w:hAnsiTheme="majorBidi" w:cstheme="majorBidi"/>
          <w:b/>
        </w:rPr>
        <w:t>NUMRU TAL</w:t>
      </w:r>
      <w:r w:rsidR="00E42C75" w:rsidRPr="005C3877">
        <w:rPr>
          <w:rFonts w:asciiTheme="majorBidi" w:hAnsiTheme="majorBidi" w:cstheme="majorBidi"/>
        </w:rPr>
        <w:noBreakHyphen/>
      </w:r>
      <w:r w:rsidRPr="005C3877">
        <w:rPr>
          <w:rFonts w:asciiTheme="majorBidi" w:hAnsiTheme="majorBidi" w:cstheme="majorBidi"/>
          <w:b/>
        </w:rPr>
        <w:t xml:space="preserve">LOTT </w:t>
      </w:r>
    </w:p>
    <w:p w14:paraId="6F649153" w14:textId="77777777" w:rsidR="00B35BDD" w:rsidRPr="005C3877" w:rsidRDefault="00B35BDD" w:rsidP="005C3877">
      <w:pPr>
        <w:keepNext/>
        <w:keepLines/>
        <w:spacing w:after="0" w:line="240" w:lineRule="auto"/>
        <w:ind w:left="0" w:firstLine="0"/>
        <w:rPr>
          <w:rFonts w:asciiTheme="majorBidi" w:hAnsiTheme="majorBidi" w:cstheme="majorBidi"/>
        </w:rPr>
      </w:pPr>
    </w:p>
    <w:p w14:paraId="0028145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ot</w:t>
      </w:r>
    </w:p>
    <w:p w14:paraId="1CA20D54" w14:textId="77777777" w:rsidR="00B35BDD" w:rsidRPr="005C3877" w:rsidRDefault="00B35BDD" w:rsidP="005C3877">
      <w:pPr>
        <w:spacing w:after="0" w:line="240" w:lineRule="auto"/>
        <w:ind w:left="0" w:firstLine="0"/>
        <w:rPr>
          <w:rFonts w:asciiTheme="majorBidi" w:hAnsiTheme="majorBidi" w:cstheme="majorBidi"/>
        </w:rPr>
      </w:pPr>
    </w:p>
    <w:p w14:paraId="0FE60552" w14:textId="77777777" w:rsidR="00E32073" w:rsidRPr="005C3877" w:rsidRDefault="00E32073" w:rsidP="005C3877">
      <w:pPr>
        <w:spacing w:after="0" w:line="240" w:lineRule="auto"/>
        <w:ind w:left="0" w:firstLine="0"/>
        <w:rPr>
          <w:rFonts w:asciiTheme="majorBidi" w:hAnsiTheme="majorBidi" w:cstheme="majorBidi"/>
        </w:rPr>
      </w:pPr>
    </w:p>
    <w:p w14:paraId="0666C654"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5.</w:t>
      </w:r>
      <w:r w:rsidR="00BB69A5" w:rsidRPr="005C3877">
        <w:rPr>
          <w:rFonts w:asciiTheme="majorBidi" w:hAnsiTheme="majorBidi" w:cstheme="majorBidi"/>
          <w:b/>
        </w:rPr>
        <w:tab/>
      </w:r>
      <w:r w:rsidRPr="005C3877">
        <w:rPr>
          <w:rFonts w:asciiTheme="majorBidi" w:hAnsiTheme="majorBidi" w:cstheme="majorBidi"/>
          <w:b/>
        </w:rPr>
        <w:t xml:space="preserve">OĦRAJN </w:t>
      </w:r>
    </w:p>
    <w:p w14:paraId="2FD32616" w14:textId="77777777" w:rsidR="00B35BDD" w:rsidRPr="005C3877" w:rsidRDefault="00B35BDD" w:rsidP="005C3877">
      <w:pPr>
        <w:keepNext/>
        <w:keepLines/>
        <w:spacing w:after="0" w:line="240" w:lineRule="auto"/>
        <w:ind w:left="0" w:firstLine="0"/>
        <w:rPr>
          <w:rFonts w:asciiTheme="majorBidi" w:hAnsiTheme="majorBidi" w:cstheme="majorBidi"/>
        </w:rPr>
      </w:pPr>
    </w:p>
    <w:p w14:paraId="5268DBD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C</w:t>
      </w:r>
    </w:p>
    <w:p w14:paraId="1BC72D70" w14:textId="77777777" w:rsidR="00E32073" w:rsidRPr="005C3877" w:rsidRDefault="00E32073" w:rsidP="005C3877">
      <w:pPr>
        <w:spacing w:after="0" w:line="240" w:lineRule="auto"/>
        <w:ind w:left="0" w:firstLine="0"/>
        <w:rPr>
          <w:rFonts w:asciiTheme="majorBidi" w:hAnsiTheme="majorBidi" w:cstheme="majorBidi"/>
        </w:rPr>
      </w:pPr>
    </w:p>
    <w:p w14:paraId="4326E31A" w14:textId="77777777" w:rsidR="00B35BDD" w:rsidRPr="005C3877" w:rsidRDefault="00780748" w:rsidP="005C3877">
      <w:pPr>
        <w:spacing w:after="0" w:line="240" w:lineRule="auto"/>
        <w:ind w:left="0" w:firstLine="0"/>
        <w:rPr>
          <w:rFonts w:asciiTheme="majorBidi" w:hAnsiTheme="majorBidi" w:cstheme="majorBidi"/>
        </w:rPr>
      </w:pPr>
      <w:r w:rsidRPr="005C3877">
        <w:rPr>
          <w:noProof/>
        </w:rPr>
        <w:drawing>
          <wp:inline distT="0" distB="0" distL="0" distR="0" wp14:anchorId="30752DA6" wp14:editId="1A650A4E">
            <wp:extent cx="1571190" cy="1189608"/>
            <wp:effectExtent l="0" t="0" r="0" b="0"/>
            <wp:docPr id="1567151212" name="Picture 1567151212" descr="A drawing of a hand holding a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50702" name="Picture 1567151212" descr="A drawing of a hand holding a tool&#10;&#10;Description automatically generated"/>
                    <pic:cNvPicPr/>
                  </pic:nvPicPr>
                  <pic:blipFill>
                    <a:blip r:embed="rId14"/>
                    <a:stretch>
                      <a:fillRect/>
                    </a:stretch>
                  </pic:blipFill>
                  <pic:spPr>
                    <a:xfrm>
                      <a:off x="0" y="0"/>
                      <a:ext cx="1584765" cy="1199886"/>
                    </a:xfrm>
                    <a:prstGeom prst="rect">
                      <a:avLst/>
                    </a:prstGeom>
                  </pic:spPr>
                </pic:pic>
              </a:graphicData>
            </a:graphic>
          </wp:inline>
        </w:drawing>
      </w:r>
    </w:p>
    <w:p w14:paraId="45E325E0" w14:textId="77777777" w:rsidR="00BB69A5"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br w:type="page"/>
      </w:r>
    </w:p>
    <w:p w14:paraId="3630DC84" w14:textId="77777777" w:rsidR="00B35BDD" w:rsidRPr="005C3877" w:rsidRDefault="00780748"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rPr>
      </w:pPr>
      <w:r w:rsidRPr="005C3877">
        <w:rPr>
          <w:rFonts w:asciiTheme="majorBidi" w:hAnsiTheme="majorBidi" w:cstheme="majorBidi"/>
          <w:b/>
        </w:rPr>
        <w:t>TAGĦRIF MINIMU LI GĦANDU JIDHER FUQ IL</w:t>
      </w:r>
      <w:r w:rsidRPr="005C3877">
        <w:rPr>
          <w:rFonts w:asciiTheme="majorBidi" w:hAnsiTheme="majorBidi" w:cstheme="majorBidi"/>
          <w:b/>
        </w:rPr>
        <w:noBreakHyphen/>
        <w:t>PAKKETTI Ż</w:t>
      </w:r>
      <w:r w:rsidRPr="005C3877">
        <w:rPr>
          <w:rFonts w:asciiTheme="majorBidi" w:hAnsiTheme="majorBidi" w:cstheme="majorBidi"/>
          <w:b/>
        </w:rPr>
        <w:noBreakHyphen/>
        <w:t>ŻGĦAR EWLENIN</w:t>
      </w:r>
    </w:p>
    <w:p w14:paraId="0B887B23" w14:textId="77777777" w:rsidR="00E32073" w:rsidRPr="005C3877" w:rsidRDefault="00E32073"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rPr>
      </w:pPr>
    </w:p>
    <w:p w14:paraId="0DE8B6A0" w14:textId="77777777" w:rsidR="00B35BDD" w:rsidRPr="005C3877" w:rsidRDefault="00780748"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b/>
        </w:rPr>
      </w:pPr>
      <w:r w:rsidRPr="005C3877">
        <w:rPr>
          <w:rFonts w:asciiTheme="majorBidi" w:hAnsiTheme="majorBidi" w:cstheme="majorBidi"/>
          <w:b/>
        </w:rPr>
        <w:t>TIKKETTA TAS</w:t>
      </w:r>
      <w:r w:rsidRPr="005C3877">
        <w:rPr>
          <w:rFonts w:asciiTheme="majorBidi" w:hAnsiTheme="majorBidi" w:cstheme="majorBidi"/>
          <w:b/>
        </w:rPr>
        <w:noBreakHyphen/>
        <w:t>SIRINGA</w:t>
      </w:r>
    </w:p>
    <w:p w14:paraId="33B2C17D" w14:textId="77777777" w:rsidR="00B35BDD" w:rsidRPr="005C3877" w:rsidRDefault="00B35BDD" w:rsidP="005C3877">
      <w:pPr>
        <w:spacing w:after="0" w:line="240" w:lineRule="auto"/>
        <w:ind w:left="0" w:firstLine="0"/>
        <w:rPr>
          <w:rFonts w:asciiTheme="majorBidi" w:hAnsiTheme="majorBidi" w:cstheme="majorBidi"/>
        </w:rPr>
      </w:pPr>
    </w:p>
    <w:p w14:paraId="6BB59613" w14:textId="77777777" w:rsidR="00E32073" w:rsidRPr="005C3877" w:rsidRDefault="00E32073" w:rsidP="005C3877">
      <w:pPr>
        <w:spacing w:after="0" w:line="240" w:lineRule="auto"/>
        <w:ind w:left="0" w:firstLine="0"/>
        <w:rPr>
          <w:rFonts w:asciiTheme="majorBidi" w:hAnsiTheme="majorBidi" w:cstheme="majorBidi"/>
        </w:rPr>
      </w:pPr>
    </w:p>
    <w:p w14:paraId="304B438D"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w:t>
      </w:r>
      <w:r w:rsidR="00E23C3E" w:rsidRPr="005C3877">
        <w:rPr>
          <w:rFonts w:asciiTheme="majorBidi" w:hAnsiTheme="majorBidi" w:cstheme="majorBidi"/>
          <w:b/>
        </w:rPr>
        <w:tab/>
      </w:r>
      <w:r w:rsidRPr="005C3877">
        <w:rPr>
          <w:rFonts w:asciiTheme="majorBidi" w:hAnsiTheme="majorBidi" w:cstheme="majorBidi"/>
          <w:b/>
        </w:rPr>
        <w:t>ISEM TAL</w:t>
      </w:r>
      <w:r w:rsidRPr="005C3877">
        <w:rPr>
          <w:rFonts w:asciiTheme="majorBidi" w:hAnsiTheme="majorBidi" w:cstheme="majorBidi"/>
          <w:b/>
        </w:rPr>
        <w:noBreakHyphen/>
        <w:t xml:space="preserve">PRODOTT MEDIĊINALI U MNEJN GĦANDU JINGĦATA </w:t>
      </w:r>
    </w:p>
    <w:p w14:paraId="526B3A62" w14:textId="77777777" w:rsidR="00B35BDD" w:rsidRPr="005C3877" w:rsidRDefault="00B35BDD" w:rsidP="005C3877">
      <w:pPr>
        <w:keepNext/>
        <w:keepLines/>
        <w:spacing w:after="0" w:line="240" w:lineRule="auto"/>
        <w:ind w:left="0" w:firstLine="0"/>
        <w:rPr>
          <w:rFonts w:asciiTheme="majorBidi" w:hAnsiTheme="majorBidi" w:cstheme="majorBidi"/>
        </w:rPr>
      </w:pPr>
    </w:p>
    <w:p w14:paraId="76ABAA59" w14:textId="77777777" w:rsidR="004D6E04"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r w:rsidR="00981BA4" w:rsidRPr="005C3877">
        <w:rPr>
          <w:rFonts w:asciiTheme="majorBidi" w:hAnsiTheme="majorBidi" w:cstheme="majorBidi"/>
        </w:rPr>
        <w:t xml:space="preserve"> </w:t>
      </w:r>
      <w:r w:rsidR="00B35BDD" w:rsidRPr="005C3877">
        <w:rPr>
          <w:rFonts w:asciiTheme="majorBidi" w:hAnsiTheme="majorBidi" w:cstheme="majorBidi"/>
        </w:rPr>
        <w:t>60 </w:t>
      </w:r>
      <w:r w:rsidR="00A86E9E" w:rsidRPr="005C3877">
        <w:rPr>
          <w:rFonts w:asciiTheme="majorBidi" w:hAnsiTheme="majorBidi" w:cstheme="majorBidi"/>
        </w:rPr>
        <w:t>mg</w:t>
      </w:r>
      <w:r w:rsidRPr="005C3877">
        <w:rPr>
          <w:rFonts w:asciiTheme="majorBidi" w:hAnsiTheme="majorBidi" w:cstheme="majorBidi"/>
        </w:rPr>
        <w:t xml:space="preserve"> injezzjoni</w:t>
      </w:r>
    </w:p>
    <w:p w14:paraId="32B315FD"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enosumab</w:t>
      </w:r>
    </w:p>
    <w:p w14:paraId="1B5F55E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C</w:t>
      </w:r>
    </w:p>
    <w:p w14:paraId="336FC508" w14:textId="77777777" w:rsidR="00B35BDD" w:rsidRPr="005C3877" w:rsidRDefault="00B35BDD" w:rsidP="005C3877">
      <w:pPr>
        <w:spacing w:after="0" w:line="240" w:lineRule="auto"/>
        <w:ind w:left="0" w:firstLine="0"/>
        <w:rPr>
          <w:rFonts w:asciiTheme="majorBidi" w:hAnsiTheme="majorBidi" w:cstheme="majorBidi"/>
        </w:rPr>
      </w:pPr>
    </w:p>
    <w:p w14:paraId="61E68145" w14:textId="77777777" w:rsidR="00E32073" w:rsidRPr="005C3877" w:rsidRDefault="00E32073" w:rsidP="005C3877">
      <w:pPr>
        <w:spacing w:after="0" w:line="240" w:lineRule="auto"/>
        <w:ind w:left="0" w:firstLine="0"/>
        <w:rPr>
          <w:rFonts w:asciiTheme="majorBidi" w:hAnsiTheme="majorBidi" w:cstheme="majorBidi"/>
        </w:rPr>
      </w:pPr>
    </w:p>
    <w:p w14:paraId="62FA2B33"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2.</w:t>
      </w:r>
      <w:r w:rsidR="00E23C3E" w:rsidRPr="005C3877">
        <w:rPr>
          <w:rFonts w:asciiTheme="majorBidi" w:hAnsiTheme="majorBidi" w:cstheme="majorBidi"/>
          <w:b/>
        </w:rPr>
        <w:tab/>
      </w:r>
      <w:r w:rsidRPr="005C3877">
        <w:rPr>
          <w:rFonts w:asciiTheme="majorBidi" w:hAnsiTheme="majorBidi" w:cstheme="majorBidi"/>
          <w:b/>
        </w:rPr>
        <w:t xml:space="preserve">METODU TA’ KIF GĦANDU JINGĦATA </w:t>
      </w:r>
    </w:p>
    <w:p w14:paraId="32583C63" w14:textId="77777777" w:rsidR="00B35BDD" w:rsidRPr="005C3877" w:rsidRDefault="00B35BDD" w:rsidP="005C3877">
      <w:pPr>
        <w:keepNext/>
        <w:keepLines/>
        <w:spacing w:after="0" w:line="240" w:lineRule="auto"/>
        <w:ind w:left="0" w:firstLine="0"/>
        <w:rPr>
          <w:rFonts w:asciiTheme="majorBidi" w:hAnsiTheme="majorBidi" w:cstheme="majorBidi"/>
        </w:rPr>
      </w:pPr>
    </w:p>
    <w:p w14:paraId="7E117B47" w14:textId="77777777" w:rsidR="00E32073" w:rsidRPr="005C3877" w:rsidRDefault="00E32073" w:rsidP="005C3877">
      <w:pPr>
        <w:spacing w:after="0" w:line="240" w:lineRule="auto"/>
        <w:ind w:left="0" w:firstLine="0"/>
        <w:rPr>
          <w:rFonts w:asciiTheme="majorBidi" w:hAnsiTheme="majorBidi" w:cstheme="majorBidi"/>
        </w:rPr>
      </w:pPr>
    </w:p>
    <w:p w14:paraId="7FB34069"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3.</w:t>
      </w:r>
      <w:r w:rsidR="00E23C3E" w:rsidRPr="005C3877">
        <w:rPr>
          <w:rFonts w:asciiTheme="majorBidi" w:hAnsiTheme="majorBidi" w:cstheme="majorBidi"/>
          <w:b/>
        </w:rPr>
        <w:tab/>
      </w:r>
      <w:r w:rsidRPr="005C3877">
        <w:rPr>
          <w:rFonts w:asciiTheme="majorBidi" w:hAnsiTheme="majorBidi" w:cstheme="majorBidi"/>
          <w:b/>
        </w:rPr>
        <w:t xml:space="preserve">DATA SKADENZA </w:t>
      </w:r>
    </w:p>
    <w:p w14:paraId="1ABAF275" w14:textId="77777777" w:rsidR="00B35BDD" w:rsidRPr="005C3877" w:rsidRDefault="00B35BDD" w:rsidP="005C3877">
      <w:pPr>
        <w:keepNext/>
        <w:keepLines/>
        <w:spacing w:after="0" w:line="240" w:lineRule="auto"/>
        <w:ind w:left="0" w:firstLine="0"/>
        <w:rPr>
          <w:rFonts w:asciiTheme="majorBidi" w:hAnsiTheme="majorBidi" w:cstheme="majorBidi"/>
        </w:rPr>
      </w:pPr>
    </w:p>
    <w:p w14:paraId="10F4452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EXP</w:t>
      </w:r>
    </w:p>
    <w:p w14:paraId="060DAA0F" w14:textId="77777777" w:rsidR="00B35BDD" w:rsidRPr="005C3877" w:rsidRDefault="00B35BDD" w:rsidP="005C3877">
      <w:pPr>
        <w:spacing w:after="0" w:line="240" w:lineRule="auto"/>
        <w:ind w:left="0" w:firstLine="0"/>
        <w:rPr>
          <w:rFonts w:asciiTheme="majorBidi" w:hAnsiTheme="majorBidi" w:cstheme="majorBidi"/>
        </w:rPr>
      </w:pPr>
    </w:p>
    <w:p w14:paraId="5541C077" w14:textId="77777777" w:rsidR="00E32073" w:rsidRPr="005C3877" w:rsidRDefault="00E32073" w:rsidP="005C3877">
      <w:pPr>
        <w:spacing w:after="0" w:line="240" w:lineRule="auto"/>
        <w:ind w:left="0" w:firstLine="0"/>
        <w:rPr>
          <w:rFonts w:asciiTheme="majorBidi" w:hAnsiTheme="majorBidi" w:cstheme="majorBidi"/>
        </w:rPr>
      </w:pPr>
    </w:p>
    <w:p w14:paraId="568165DA"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4.</w:t>
      </w:r>
      <w:r w:rsidR="00E23C3E" w:rsidRPr="005C3877">
        <w:rPr>
          <w:rFonts w:asciiTheme="majorBidi" w:hAnsiTheme="majorBidi" w:cstheme="majorBidi"/>
          <w:b/>
        </w:rPr>
        <w:tab/>
      </w:r>
      <w:r w:rsidRPr="005C3877">
        <w:rPr>
          <w:rFonts w:asciiTheme="majorBidi" w:hAnsiTheme="majorBidi" w:cstheme="majorBidi"/>
          <w:b/>
        </w:rPr>
        <w:t>NUMRU TAL</w:t>
      </w:r>
      <w:r w:rsidRPr="005C3877">
        <w:rPr>
          <w:rFonts w:asciiTheme="majorBidi" w:hAnsiTheme="majorBidi" w:cstheme="majorBidi"/>
          <w:b/>
        </w:rPr>
        <w:noBreakHyphen/>
        <w:t xml:space="preserve">LOTT </w:t>
      </w:r>
    </w:p>
    <w:p w14:paraId="3D2D471E" w14:textId="77777777" w:rsidR="00B35BDD" w:rsidRPr="005C3877" w:rsidRDefault="00B35BDD" w:rsidP="005C3877">
      <w:pPr>
        <w:keepNext/>
        <w:keepLines/>
        <w:spacing w:after="0" w:line="240" w:lineRule="auto"/>
        <w:ind w:left="0" w:firstLine="0"/>
        <w:rPr>
          <w:rFonts w:asciiTheme="majorBidi" w:hAnsiTheme="majorBidi" w:cstheme="majorBidi"/>
        </w:rPr>
      </w:pPr>
    </w:p>
    <w:p w14:paraId="0D0E2B7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ot</w:t>
      </w:r>
    </w:p>
    <w:p w14:paraId="73A5EE02" w14:textId="77777777" w:rsidR="00B35BDD" w:rsidRPr="005C3877" w:rsidRDefault="00B35BDD" w:rsidP="005C3877">
      <w:pPr>
        <w:spacing w:after="0" w:line="240" w:lineRule="auto"/>
        <w:ind w:left="0" w:firstLine="0"/>
        <w:rPr>
          <w:rFonts w:asciiTheme="majorBidi" w:hAnsiTheme="majorBidi" w:cstheme="majorBidi"/>
        </w:rPr>
      </w:pPr>
    </w:p>
    <w:p w14:paraId="3FA8C002" w14:textId="77777777" w:rsidR="00E32073" w:rsidRPr="005C3877" w:rsidRDefault="00E32073" w:rsidP="005C3877">
      <w:pPr>
        <w:spacing w:after="0" w:line="240" w:lineRule="auto"/>
        <w:ind w:left="0" w:firstLine="0"/>
        <w:rPr>
          <w:rFonts w:asciiTheme="majorBidi" w:hAnsiTheme="majorBidi" w:cstheme="majorBidi"/>
        </w:rPr>
      </w:pPr>
    </w:p>
    <w:p w14:paraId="47DADB2D"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5.</w:t>
      </w:r>
      <w:r w:rsidR="00E23C3E" w:rsidRPr="005C3877">
        <w:rPr>
          <w:rFonts w:asciiTheme="majorBidi" w:hAnsiTheme="majorBidi" w:cstheme="majorBidi"/>
          <w:b/>
        </w:rPr>
        <w:tab/>
      </w:r>
      <w:r w:rsidRPr="005C3877">
        <w:rPr>
          <w:rFonts w:asciiTheme="majorBidi" w:hAnsiTheme="majorBidi" w:cstheme="majorBidi"/>
          <w:b/>
        </w:rPr>
        <w:t>IL</w:t>
      </w:r>
      <w:r w:rsidRPr="005C3877">
        <w:rPr>
          <w:rFonts w:asciiTheme="majorBidi" w:hAnsiTheme="majorBidi" w:cstheme="majorBidi"/>
          <w:b/>
        </w:rPr>
        <w:noBreakHyphen/>
        <w:t>KONTENUT SKONT IL</w:t>
      </w:r>
      <w:r w:rsidRPr="005C3877">
        <w:rPr>
          <w:rFonts w:asciiTheme="majorBidi" w:hAnsiTheme="majorBidi" w:cstheme="majorBidi"/>
          <w:b/>
        </w:rPr>
        <w:noBreakHyphen/>
        <w:t>PIŻ, IL</w:t>
      </w:r>
      <w:r w:rsidRPr="005C3877">
        <w:rPr>
          <w:rFonts w:asciiTheme="majorBidi" w:hAnsiTheme="majorBidi" w:cstheme="majorBidi"/>
          <w:b/>
        </w:rPr>
        <w:noBreakHyphen/>
        <w:t xml:space="preserve">VOLUM, JEW PARTI INDIVIDWALI </w:t>
      </w:r>
    </w:p>
    <w:p w14:paraId="32172E02" w14:textId="77777777" w:rsidR="00B35BDD" w:rsidRPr="005C3877" w:rsidRDefault="00B35BDD" w:rsidP="005C3877">
      <w:pPr>
        <w:keepNext/>
        <w:keepLines/>
        <w:spacing w:after="0" w:line="240" w:lineRule="auto"/>
        <w:ind w:left="0" w:firstLine="0"/>
        <w:rPr>
          <w:rFonts w:asciiTheme="majorBidi" w:hAnsiTheme="majorBidi" w:cstheme="majorBidi"/>
        </w:rPr>
      </w:pPr>
    </w:p>
    <w:p w14:paraId="3E4CC257" w14:textId="77777777" w:rsidR="00E32073" w:rsidRPr="005C3877" w:rsidRDefault="00E32073" w:rsidP="005C3877">
      <w:pPr>
        <w:spacing w:after="0" w:line="240" w:lineRule="auto"/>
        <w:ind w:left="0" w:firstLine="0"/>
        <w:rPr>
          <w:rFonts w:asciiTheme="majorBidi" w:hAnsiTheme="majorBidi" w:cstheme="majorBidi"/>
        </w:rPr>
      </w:pPr>
    </w:p>
    <w:p w14:paraId="21C8659D"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6.</w:t>
      </w:r>
      <w:r w:rsidR="00E23C3E" w:rsidRPr="005C3877">
        <w:rPr>
          <w:rFonts w:asciiTheme="majorBidi" w:hAnsiTheme="majorBidi" w:cstheme="majorBidi"/>
          <w:b/>
        </w:rPr>
        <w:tab/>
      </w:r>
      <w:r w:rsidRPr="005C3877">
        <w:rPr>
          <w:rFonts w:asciiTheme="majorBidi" w:hAnsiTheme="majorBidi" w:cstheme="majorBidi"/>
          <w:b/>
        </w:rPr>
        <w:t xml:space="preserve">OĦRAJN </w:t>
      </w:r>
    </w:p>
    <w:p w14:paraId="1FEF01FE" w14:textId="77777777" w:rsidR="00B35BDD" w:rsidRPr="005C3877" w:rsidRDefault="00B35BDD" w:rsidP="005C3877">
      <w:pPr>
        <w:keepNext/>
        <w:keepLines/>
        <w:spacing w:after="0" w:line="240" w:lineRule="auto"/>
        <w:ind w:left="0" w:firstLine="0"/>
        <w:rPr>
          <w:rFonts w:asciiTheme="majorBidi" w:hAnsiTheme="majorBidi" w:cstheme="majorBidi"/>
        </w:rPr>
      </w:pPr>
    </w:p>
    <w:p w14:paraId="2F2C2B77" w14:textId="77777777" w:rsidR="00E23C3E"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br w:type="page"/>
      </w:r>
    </w:p>
    <w:p w14:paraId="4C8C44EE" w14:textId="77777777" w:rsidR="00B35BDD" w:rsidRPr="005C3877" w:rsidRDefault="00780748" w:rsidP="005C3877">
      <w:pPr>
        <w:keepNext/>
        <w:keepLines/>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b/>
          <w:bCs/>
        </w:rPr>
      </w:pPr>
      <w:r w:rsidRPr="005C3877">
        <w:rPr>
          <w:rFonts w:asciiTheme="majorBidi" w:hAnsiTheme="majorBidi" w:cstheme="majorBidi"/>
          <w:b/>
          <w:bCs/>
        </w:rPr>
        <w:t>KITBA FUQ IL</w:t>
      </w:r>
      <w:r w:rsidRPr="005C3877">
        <w:rPr>
          <w:rFonts w:asciiTheme="majorBidi" w:hAnsiTheme="majorBidi" w:cstheme="majorBidi"/>
          <w:b/>
          <w:bCs/>
        </w:rPr>
        <w:noBreakHyphen/>
        <w:t>KARTUNA</w:t>
      </w:r>
      <w:r w:rsidR="00F2783D" w:rsidRPr="005C3877">
        <w:rPr>
          <w:rFonts w:asciiTheme="majorBidi" w:hAnsiTheme="majorBidi" w:cstheme="majorBidi"/>
          <w:b/>
          <w:bCs/>
        </w:rPr>
        <w:t xml:space="preserve"> TAL-KALENDARJU</w:t>
      </w:r>
      <w:r w:rsidRPr="005C3877">
        <w:rPr>
          <w:rFonts w:asciiTheme="majorBidi" w:hAnsiTheme="majorBidi" w:cstheme="majorBidi"/>
          <w:b/>
          <w:bCs/>
        </w:rPr>
        <w:t xml:space="preserve"> (inkluża fil</w:t>
      </w:r>
      <w:r w:rsidRPr="005C3877">
        <w:rPr>
          <w:rFonts w:asciiTheme="majorBidi" w:hAnsiTheme="majorBidi" w:cstheme="majorBidi"/>
          <w:b/>
          <w:bCs/>
        </w:rPr>
        <w:noBreakHyphen/>
        <w:t>pakkett)</w:t>
      </w:r>
    </w:p>
    <w:p w14:paraId="3C3D29FD" w14:textId="77777777" w:rsidR="00B35BDD" w:rsidRPr="005C3877" w:rsidRDefault="00B35BDD" w:rsidP="005C3877">
      <w:pPr>
        <w:pBdr>
          <w:top w:val="single" w:sz="4" w:space="1" w:color="auto"/>
          <w:left w:val="single" w:sz="4" w:space="4" w:color="auto"/>
          <w:bottom w:val="single" w:sz="4" w:space="1" w:color="auto"/>
          <w:right w:val="single" w:sz="4" w:space="4" w:color="auto"/>
        </w:pBdr>
        <w:spacing w:after="0" w:line="240" w:lineRule="auto"/>
        <w:ind w:left="0" w:firstLine="0"/>
        <w:rPr>
          <w:rFonts w:asciiTheme="majorBidi" w:hAnsiTheme="majorBidi" w:cstheme="majorBidi"/>
        </w:rPr>
      </w:pPr>
    </w:p>
    <w:p w14:paraId="1180AC59" w14:textId="77777777" w:rsidR="00E32073" w:rsidRPr="005C3877" w:rsidRDefault="00E32073" w:rsidP="005C3877">
      <w:pPr>
        <w:spacing w:after="0" w:line="240" w:lineRule="auto"/>
        <w:ind w:left="0" w:firstLine="0"/>
        <w:rPr>
          <w:rFonts w:asciiTheme="majorBidi" w:hAnsiTheme="majorBidi" w:cstheme="majorBidi"/>
        </w:rPr>
      </w:pPr>
    </w:p>
    <w:p w14:paraId="10609938" w14:textId="77777777" w:rsidR="004D6E04"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ubbonti</w:t>
      </w:r>
      <w:r w:rsidR="00981BA4" w:rsidRPr="005C3877">
        <w:rPr>
          <w:rFonts w:asciiTheme="majorBidi" w:hAnsiTheme="majorBidi" w:cstheme="majorBidi"/>
        </w:rPr>
        <w:t xml:space="preserve"> </w:t>
      </w:r>
      <w:r w:rsidR="00B35BDD" w:rsidRPr="005C3877">
        <w:rPr>
          <w:rFonts w:asciiTheme="majorBidi" w:hAnsiTheme="majorBidi" w:cstheme="majorBidi"/>
        </w:rPr>
        <w:t>60 </w:t>
      </w:r>
      <w:r w:rsidR="00A86E9E" w:rsidRPr="005C3877">
        <w:rPr>
          <w:rFonts w:asciiTheme="majorBidi" w:hAnsiTheme="majorBidi" w:cstheme="majorBidi"/>
        </w:rPr>
        <w:t xml:space="preserve">mg </w:t>
      </w:r>
      <w:r w:rsidR="009F38A6" w:rsidRPr="005C3877">
        <w:rPr>
          <w:rFonts w:asciiTheme="majorBidi" w:hAnsiTheme="majorBidi" w:cstheme="majorBidi"/>
        </w:rPr>
        <w:t>i</w:t>
      </w:r>
      <w:r w:rsidR="00A86E9E" w:rsidRPr="005C3877">
        <w:rPr>
          <w:rFonts w:asciiTheme="majorBidi" w:hAnsiTheme="majorBidi" w:cstheme="majorBidi"/>
        </w:rPr>
        <w:t xml:space="preserve">njezzjoni </w:t>
      </w:r>
    </w:p>
    <w:p w14:paraId="64E2A66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enosumab</w:t>
      </w:r>
    </w:p>
    <w:p w14:paraId="66159115" w14:textId="77777777" w:rsidR="00E32073" w:rsidRPr="005C3877" w:rsidRDefault="00E32073" w:rsidP="005C3877">
      <w:pPr>
        <w:spacing w:after="0" w:line="240" w:lineRule="auto"/>
        <w:ind w:left="0" w:firstLine="0"/>
        <w:rPr>
          <w:rFonts w:asciiTheme="majorBidi" w:hAnsiTheme="majorBidi" w:cstheme="majorBidi"/>
        </w:rPr>
      </w:pPr>
    </w:p>
    <w:p w14:paraId="646BB52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SC</w:t>
      </w:r>
    </w:p>
    <w:p w14:paraId="1311BA44" w14:textId="77777777" w:rsidR="00E32073" w:rsidRPr="005C3877" w:rsidRDefault="00E32073" w:rsidP="005C3877">
      <w:pPr>
        <w:spacing w:after="0" w:line="240" w:lineRule="auto"/>
        <w:ind w:left="0" w:firstLine="0"/>
        <w:rPr>
          <w:rFonts w:asciiTheme="majorBidi" w:hAnsiTheme="majorBidi" w:cstheme="majorBidi"/>
        </w:rPr>
      </w:pPr>
    </w:p>
    <w:p w14:paraId="2A238A6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njezzjoni li jmiss f’6 xhur:</w:t>
      </w:r>
    </w:p>
    <w:p w14:paraId="3081B177" w14:textId="77777777" w:rsidR="00E32073" w:rsidRPr="005C3877" w:rsidRDefault="00E32073" w:rsidP="005C3877">
      <w:pPr>
        <w:spacing w:after="0" w:line="240" w:lineRule="auto"/>
        <w:ind w:left="0" w:firstLine="0"/>
        <w:rPr>
          <w:rFonts w:asciiTheme="majorBidi" w:hAnsiTheme="majorBidi" w:cstheme="majorBidi"/>
        </w:rPr>
      </w:pPr>
    </w:p>
    <w:p w14:paraId="7A81FB7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Uża </w:t>
      </w:r>
      <w:r w:rsidR="00F2783D" w:rsidRPr="005C3877">
        <w:rPr>
          <w:rFonts w:asciiTheme="majorBidi" w:hAnsiTheme="majorBidi" w:cstheme="majorBidi"/>
        </w:rPr>
        <w:t xml:space="preserve">Jubbonti </w:t>
      </w:r>
      <w:r w:rsidRPr="005C3877">
        <w:rPr>
          <w:rFonts w:asciiTheme="majorBidi" w:hAnsiTheme="majorBidi" w:cstheme="majorBidi"/>
        </w:rPr>
        <w:t>sakemm it</w:t>
      </w:r>
      <w:r w:rsidRPr="005C3877">
        <w:rPr>
          <w:rFonts w:asciiTheme="majorBidi" w:hAnsiTheme="majorBidi" w:cstheme="majorBidi"/>
        </w:rPr>
        <w:noBreakHyphen/>
        <w:t>tabib tiegħek jagħtik riċetta għalih</w:t>
      </w:r>
      <w:r w:rsidR="00F2783D" w:rsidRPr="005C3877">
        <w:rPr>
          <w:rFonts w:asciiTheme="majorBidi" w:hAnsiTheme="majorBidi" w:cstheme="majorBidi"/>
        </w:rPr>
        <w:t>.</w:t>
      </w:r>
    </w:p>
    <w:p w14:paraId="6799113E" w14:textId="77777777" w:rsidR="00E32073" w:rsidRPr="005C3877" w:rsidRDefault="00E32073" w:rsidP="005C3877">
      <w:pPr>
        <w:spacing w:after="0" w:line="240" w:lineRule="auto"/>
        <w:ind w:left="0" w:firstLine="0"/>
        <w:rPr>
          <w:rFonts w:asciiTheme="majorBidi" w:hAnsiTheme="majorBidi" w:cstheme="majorBidi"/>
        </w:rPr>
      </w:pPr>
    </w:p>
    <w:p w14:paraId="76377207" w14:textId="77777777" w:rsidR="00B35BDD" w:rsidRPr="005C3877" w:rsidRDefault="00B35BDD" w:rsidP="005C3877">
      <w:pPr>
        <w:spacing w:after="0" w:line="240" w:lineRule="auto"/>
        <w:ind w:left="0" w:firstLine="0"/>
        <w:rPr>
          <w:rFonts w:asciiTheme="majorBidi" w:hAnsiTheme="majorBidi" w:cstheme="majorBidi"/>
        </w:rPr>
      </w:pPr>
    </w:p>
    <w:p w14:paraId="481E761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br w:type="page"/>
      </w:r>
    </w:p>
    <w:p w14:paraId="53A4705F" w14:textId="77777777" w:rsidR="00B35BDD" w:rsidRPr="005C3877" w:rsidRDefault="00B35BDD" w:rsidP="005C3877">
      <w:pPr>
        <w:spacing w:after="0" w:line="240" w:lineRule="auto"/>
        <w:ind w:left="0" w:firstLine="0"/>
        <w:jc w:val="center"/>
        <w:rPr>
          <w:rFonts w:asciiTheme="majorBidi" w:hAnsiTheme="majorBidi" w:cstheme="majorBidi"/>
        </w:rPr>
      </w:pPr>
    </w:p>
    <w:p w14:paraId="6677D290" w14:textId="77777777" w:rsidR="00B35BDD" w:rsidRPr="005C3877" w:rsidRDefault="00B35BDD" w:rsidP="005C3877">
      <w:pPr>
        <w:spacing w:after="0" w:line="240" w:lineRule="auto"/>
        <w:ind w:left="0" w:firstLine="0"/>
        <w:jc w:val="center"/>
        <w:rPr>
          <w:rFonts w:asciiTheme="majorBidi" w:hAnsiTheme="majorBidi" w:cstheme="majorBidi"/>
        </w:rPr>
      </w:pPr>
    </w:p>
    <w:p w14:paraId="1DD5C74A" w14:textId="77777777" w:rsidR="00B35BDD" w:rsidRPr="005C3877" w:rsidRDefault="00B35BDD" w:rsidP="005C3877">
      <w:pPr>
        <w:spacing w:after="0" w:line="240" w:lineRule="auto"/>
        <w:ind w:left="0" w:firstLine="0"/>
        <w:jc w:val="center"/>
        <w:rPr>
          <w:rFonts w:asciiTheme="majorBidi" w:hAnsiTheme="majorBidi" w:cstheme="majorBidi"/>
        </w:rPr>
      </w:pPr>
    </w:p>
    <w:p w14:paraId="2D4B27B8" w14:textId="77777777" w:rsidR="00B35BDD" w:rsidRPr="005C3877" w:rsidRDefault="00B35BDD" w:rsidP="005C3877">
      <w:pPr>
        <w:spacing w:after="0" w:line="240" w:lineRule="auto"/>
        <w:ind w:left="0" w:firstLine="0"/>
        <w:jc w:val="center"/>
        <w:rPr>
          <w:rFonts w:asciiTheme="majorBidi" w:hAnsiTheme="majorBidi" w:cstheme="majorBidi"/>
        </w:rPr>
      </w:pPr>
    </w:p>
    <w:p w14:paraId="373F7C69" w14:textId="77777777" w:rsidR="00B35BDD" w:rsidRPr="005C3877" w:rsidRDefault="00B35BDD" w:rsidP="005C3877">
      <w:pPr>
        <w:spacing w:after="0" w:line="240" w:lineRule="auto"/>
        <w:ind w:left="0" w:firstLine="0"/>
        <w:jc w:val="center"/>
        <w:rPr>
          <w:rFonts w:asciiTheme="majorBidi" w:hAnsiTheme="majorBidi" w:cstheme="majorBidi"/>
        </w:rPr>
      </w:pPr>
    </w:p>
    <w:p w14:paraId="19949553" w14:textId="77777777" w:rsidR="00B35BDD" w:rsidRPr="005C3877" w:rsidRDefault="00B35BDD" w:rsidP="005C3877">
      <w:pPr>
        <w:spacing w:after="0" w:line="240" w:lineRule="auto"/>
        <w:ind w:left="0" w:firstLine="0"/>
        <w:jc w:val="center"/>
        <w:rPr>
          <w:rFonts w:asciiTheme="majorBidi" w:hAnsiTheme="majorBidi" w:cstheme="majorBidi"/>
        </w:rPr>
      </w:pPr>
    </w:p>
    <w:p w14:paraId="74314812" w14:textId="77777777" w:rsidR="00B35BDD" w:rsidRPr="005C3877" w:rsidRDefault="00B35BDD" w:rsidP="005C3877">
      <w:pPr>
        <w:spacing w:after="0" w:line="240" w:lineRule="auto"/>
        <w:ind w:left="0" w:firstLine="0"/>
        <w:jc w:val="center"/>
        <w:rPr>
          <w:rFonts w:asciiTheme="majorBidi" w:hAnsiTheme="majorBidi" w:cstheme="majorBidi"/>
        </w:rPr>
      </w:pPr>
    </w:p>
    <w:p w14:paraId="21A6E037" w14:textId="77777777" w:rsidR="00B35BDD" w:rsidRPr="005C3877" w:rsidRDefault="00B35BDD" w:rsidP="005C3877">
      <w:pPr>
        <w:spacing w:after="0" w:line="240" w:lineRule="auto"/>
        <w:ind w:left="0" w:firstLine="0"/>
        <w:jc w:val="center"/>
        <w:rPr>
          <w:rFonts w:asciiTheme="majorBidi" w:hAnsiTheme="majorBidi" w:cstheme="majorBidi"/>
        </w:rPr>
      </w:pPr>
    </w:p>
    <w:p w14:paraId="19F45342" w14:textId="77777777" w:rsidR="00B35BDD" w:rsidRPr="005C3877" w:rsidRDefault="00B35BDD" w:rsidP="005C3877">
      <w:pPr>
        <w:spacing w:after="0" w:line="240" w:lineRule="auto"/>
        <w:ind w:left="0" w:firstLine="0"/>
        <w:jc w:val="center"/>
        <w:rPr>
          <w:rFonts w:asciiTheme="majorBidi" w:hAnsiTheme="majorBidi" w:cstheme="majorBidi"/>
        </w:rPr>
      </w:pPr>
    </w:p>
    <w:p w14:paraId="4D2AC412" w14:textId="77777777" w:rsidR="00B35BDD" w:rsidRPr="005C3877" w:rsidRDefault="00B35BDD" w:rsidP="005C3877">
      <w:pPr>
        <w:spacing w:after="0" w:line="240" w:lineRule="auto"/>
        <w:ind w:left="0" w:firstLine="0"/>
        <w:jc w:val="center"/>
        <w:rPr>
          <w:rFonts w:asciiTheme="majorBidi" w:hAnsiTheme="majorBidi" w:cstheme="majorBidi"/>
        </w:rPr>
      </w:pPr>
    </w:p>
    <w:p w14:paraId="7CB0D01C" w14:textId="77777777" w:rsidR="00B35BDD" w:rsidRPr="005C3877" w:rsidRDefault="00B35BDD" w:rsidP="005C3877">
      <w:pPr>
        <w:spacing w:after="0" w:line="240" w:lineRule="auto"/>
        <w:ind w:left="0" w:firstLine="0"/>
        <w:jc w:val="center"/>
        <w:rPr>
          <w:rFonts w:asciiTheme="majorBidi" w:hAnsiTheme="majorBidi" w:cstheme="majorBidi"/>
        </w:rPr>
      </w:pPr>
    </w:p>
    <w:p w14:paraId="262CBFC1" w14:textId="77777777" w:rsidR="00B35BDD" w:rsidRPr="005C3877" w:rsidRDefault="00B35BDD" w:rsidP="005C3877">
      <w:pPr>
        <w:spacing w:after="0" w:line="240" w:lineRule="auto"/>
        <w:ind w:left="0" w:firstLine="0"/>
        <w:jc w:val="center"/>
        <w:rPr>
          <w:rFonts w:asciiTheme="majorBidi" w:hAnsiTheme="majorBidi" w:cstheme="majorBidi"/>
        </w:rPr>
      </w:pPr>
    </w:p>
    <w:p w14:paraId="1DC51313" w14:textId="77777777" w:rsidR="00B35BDD" w:rsidRPr="005C3877" w:rsidRDefault="00B35BDD" w:rsidP="005C3877">
      <w:pPr>
        <w:spacing w:after="0" w:line="240" w:lineRule="auto"/>
        <w:ind w:left="0" w:firstLine="0"/>
        <w:jc w:val="center"/>
        <w:rPr>
          <w:rFonts w:asciiTheme="majorBidi" w:hAnsiTheme="majorBidi" w:cstheme="majorBidi"/>
        </w:rPr>
      </w:pPr>
    </w:p>
    <w:p w14:paraId="2C799014" w14:textId="77777777" w:rsidR="00B35BDD" w:rsidRPr="005C3877" w:rsidRDefault="00B35BDD" w:rsidP="005C3877">
      <w:pPr>
        <w:spacing w:after="0" w:line="240" w:lineRule="auto"/>
        <w:ind w:left="0" w:firstLine="0"/>
        <w:jc w:val="center"/>
        <w:rPr>
          <w:rFonts w:asciiTheme="majorBidi" w:hAnsiTheme="majorBidi" w:cstheme="majorBidi"/>
        </w:rPr>
      </w:pPr>
    </w:p>
    <w:p w14:paraId="4E991061" w14:textId="77777777" w:rsidR="00B35BDD" w:rsidRPr="005C3877" w:rsidRDefault="00B35BDD" w:rsidP="005C3877">
      <w:pPr>
        <w:spacing w:after="0" w:line="240" w:lineRule="auto"/>
        <w:ind w:left="0" w:firstLine="0"/>
        <w:jc w:val="center"/>
        <w:rPr>
          <w:rFonts w:asciiTheme="majorBidi" w:hAnsiTheme="majorBidi" w:cstheme="majorBidi"/>
        </w:rPr>
      </w:pPr>
    </w:p>
    <w:p w14:paraId="61162D28" w14:textId="77777777" w:rsidR="00B35BDD" w:rsidRPr="005C3877" w:rsidRDefault="00B35BDD" w:rsidP="005C3877">
      <w:pPr>
        <w:spacing w:after="0" w:line="240" w:lineRule="auto"/>
        <w:ind w:left="0" w:firstLine="0"/>
        <w:jc w:val="center"/>
        <w:rPr>
          <w:rFonts w:asciiTheme="majorBidi" w:hAnsiTheme="majorBidi" w:cstheme="majorBidi"/>
        </w:rPr>
      </w:pPr>
    </w:p>
    <w:p w14:paraId="2ACF4228" w14:textId="77777777" w:rsidR="00B35BDD" w:rsidRPr="005C3877" w:rsidRDefault="00B35BDD" w:rsidP="005C3877">
      <w:pPr>
        <w:spacing w:after="0" w:line="240" w:lineRule="auto"/>
        <w:ind w:left="0" w:firstLine="0"/>
        <w:jc w:val="center"/>
        <w:rPr>
          <w:rFonts w:asciiTheme="majorBidi" w:hAnsiTheme="majorBidi" w:cstheme="majorBidi"/>
        </w:rPr>
      </w:pPr>
    </w:p>
    <w:p w14:paraId="6C29BE36" w14:textId="77777777" w:rsidR="00B35BDD" w:rsidRPr="005C3877" w:rsidRDefault="00B35BDD" w:rsidP="005C3877">
      <w:pPr>
        <w:spacing w:after="0" w:line="240" w:lineRule="auto"/>
        <w:ind w:left="0" w:firstLine="0"/>
        <w:jc w:val="center"/>
        <w:rPr>
          <w:rFonts w:asciiTheme="majorBidi" w:hAnsiTheme="majorBidi" w:cstheme="majorBidi"/>
        </w:rPr>
      </w:pPr>
    </w:p>
    <w:p w14:paraId="18731AFA" w14:textId="77777777" w:rsidR="00B35BDD" w:rsidRPr="005C3877" w:rsidRDefault="00B35BDD" w:rsidP="005C3877">
      <w:pPr>
        <w:spacing w:after="0" w:line="240" w:lineRule="auto"/>
        <w:ind w:left="0" w:firstLine="0"/>
        <w:jc w:val="center"/>
        <w:rPr>
          <w:rFonts w:asciiTheme="majorBidi" w:hAnsiTheme="majorBidi" w:cstheme="majorBidi"/>
        </w:rPr>
      </w:pPr>
    </w:p>
    <w:p w14:paraId="12DE97F4" w14:textId="77777777" w:rsidR="00B35BDD" w:rsidRPr="005C3877" w:rsidRDefault="00B35BDD" w:rsidP="005C3877">
      <w:pPr>
        <w:spacing w:after="0" w:line="240" w:lineRule="auto"/>
        <w:ind w:left="0" w:firstLine="0"/>
        <w:jc w:val="center"/>
        <w:rPr>
          <w:rFonts w:asciiTheme="majorBidi" w:hAnsiTheme="majorBidi" w:cstheme="majorBidi"/>
        </w:rPr>
      </w:pPr>
    </w:p>
    <w:p w14:paraId="007828C9" w14:textId="77777777" w:rsidR="00B35BDD" w:rsidRPr="005C3877" w:rsidRDefault="00B35BDD" w:rsidP="005C3877">
      <w:pPr>
        <w:spacing w:after="0" w:line="240" w:lineRule="auto"/>
        <w:ind w:left="0" w:firstLine="0"/>
        <w:jc w:val="center"/>
        <w:rPr>
          <w:rFonts w:asciiTheme="majorBidi" w:hAnsiTheme="majorBidi" w:cstheme="majorBidi"/>
        </w:rPr>
      </w:pPr>
    </w:p>
    <w:p w14:paraId="1CC162E4" w14:textId="77777777" w:rsidR="00B35BDD" w:rsidRPr="005C3877" w:rsidRDefault="00B35BDD" w:rsidP="005C3877">
      <w:pPr>
        <w:spacing w:after="0" w:line="240" w:lineRule="auto"/>
        <w:ind w:left="0" w:firstLine="0"/>
        <w:jc w:val="center"/>
        <w:rPr>
          <w:rFonts w:asciiTheme="majorBidi" w:hAnsiTheme="majorBidi" w:cstheme="majorBidi"/>
        </w:rPr>
      </w:pPr>
    </w:p>
    <w:p w14:paraId="41FB7D53" w14:textId="77777777" w:rsidR="00E32073" w:rsidRPr="005C3877" w:rsidRDefault="00E32073" w:rsidP="005C3877">
      <w:pPr>
        <w:spacing w:after="0" w:line="240" w:lineRule="auto"/>
        <w:ind w:left="0" w:firstLine="0"/>
        <w:jc w:val="center"/>
        <w:rPr>
          <w:rFonts w:asciiTheme="majorBidi" w:hAnsiTheme="majorBidi" w:cstheme="majorBidi"/>
        </w:rPr>
      </w:pPr>
    </w:p>
    <w:p w14:paraId="6803BCD8" w14:textId="77777777" w:rsidR="004D6E04" w:rsidRPr="005C3877" w:rsidRDefault="00780748" w:rsidP="005C3877">
      <w:pPr>
        <w:pStyle w:val="Heading1"/>
        <w:spacing w:after="0" w:line="240" w:lineRule="auto"/>
        <w:ind w:left="0" w:right="0" w:firstLine="0"/>
        <w:jc w:val="center"/>
        <w:rPr>
          <w:lang w:val="mt-MT"/>
        </w:rPr>
      </w:pPr>
      <w:r w:rsidRPr="005C3877">
        <w:rPr>
          <w:lang w:val="mt-MT"/>
        </w:rPr>
        <w:t xml:space="preserve">B. FULJETT TA’ TAGĦRIF </w:t>
      </w:r>
    </w:p>
    <w:p w14:paraId="72708AF9" w14:textId="77777777" w:rsidR="00E32073"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rPr>
        <w:br w:type="page"/>
      </w:r>
    </w:p>
    <w:p w14:paraId="629070DC" w14:textId="77777777" w:rsidR="00B35BDD" w:rsidRPr="005C3877" w:rsidRDefault="00780748" w:rsidP="005C3877">
      <w:pPr>
        <w:spacing w:after="0" w:line="240" w:lineRule="auto"/>
        <w:ind w:left="0" w:firstLine="0"/>
        <w:jc w:val="center"/>
        <w:rPr>
          <w:rFonts w:asciiTheme="majorBidi" w:hAnsiTheme="majorBidi" w:cstheme="majorBidi"/>
        </w:rPr>
      </w:pPr>
      <w:r w:rsidRPr="005C3877">
        <w:rPr>
          <w:rFonts w:asciiTheme="majorBidi" w:hAnsiTheme="majorBidi" w:cstheme="majorBidi"/>
          <w:b/>
        </w:rPr>
        <w:t>Fuljett ta’ tagħrif: Informazzjoni għall</w:t>
      </w:r>
      <w:r w:rsidRPr="005C3877">
        <w:rPr>
          <w:rFonts w:asciiTheme="majorBidi" w:hAnsiTheme="majorBidi" w:cstheme="majorBidi"/>
          <w:b/>
        </w:rPr>
        <w:noBreakHyphen/>
        <w:t>utent</w:t>
      </w:r>
    </w:p>
    <w:p w14:paraId="5A46923E" w14:textId="77777777" w:rsidR="00E32073" w:rsidRPr="005C3877" w:rsidRDefault="00E32073" w:rsidP="005C3877">
      <w:pPr>
        <w:spacing w:after="0" w:line="240" w:lineRule="auto"/>
        <w:ind w:left="0" w:firstLine="0"/>
        <w:jc w:val="center"/>
        <w:rPr>
          <w:rFonts w:asciiTheme="majorBidi" w:hAnsiTheme="majorBidi" w:cstheme="majorBidi"/>
        </w:rPr>
      </w:pPr>
    </w:p>
    <w:p w14:paraId="60654B0F" w14:textId="77777777" w:rsidR="004D6E04" w:rsidRPr="005C3877" w:rsidRDefault="00780748" w:rsidP="005C3877">
      <w:pPr>
        <w:spacing w:after="0" w:line="240" w:lineRule="auto"/>
        <w:ind w:left="0" w:firstLine="0"/>
        <w:jc w:val="center"/>
        <w:rPr>
          <w:rFonts w:asciiTheme="majorBidi" w:hAnsiTheme="majorBidi" w:cstheme="majorBidi"/>
          <w:b/>
        </w:rPr>
      </w:pPr>
      <w:r w:rsidRPr="005C3877">
        <w:rPr>
          <w:rFonts w:asciiTheme="majorBidi" w:hAnsiTheme="majorBidi" w:cstheme="majorBidi"/>
          <w:b/>
        </w:rPr>
        <w:t>Jubbonti</w:t>
      </w:r>
      <w:r w:rsidR="00981BA4" w:rsidRPr="005C3877">
        <w:rPr>
          <w:rFonts w:asciiTheme="majorBidi" w:hAnsiTheme="majorBidi" w:cstheme="majorBidi"/>
          <w:b/>
        </w:rPr>
        <w:t xml:space="preserve"> </w:t>
      </w:r>
      <w:r w:rsidR="00B35BDD" w:rsidRPr="005C3877">
        <w:rPr>
          <w:rFonts w:asciiTheme="majorBidi" w:hAnsiTheme="majorBidi" w:cstheme="majorBidi"/>
          <w:b/>
        </w:rPr>
        <w:t>60 </w:t>
      </w:r>
      <w:r w:rsidR="00A86E9E" w:rsidRPr="005C3877">
        <w:rPr>
          <w:rFonts w:asciiTheme="majorBidi" w:hAnsiTheme="majorBidi" w:cstheme="majorBidi"/>
          <w:b/>
        </w:rPr>
        <w:t>mg soluzzjoni għall</w:t>
      </w:r>
      <w:r w:rsidR="00B35BDD" w:rsidRPr="005C3877">
        <w:rPr>
          <w:rFonts w:asciiTheme="majorBidi" w:hAnsiTheme="majorBidi" w:cstheme="majorBidi"/>
          <w:b/>
        </w:rPr>
        <w:noBreakHyphen/>
      </w:r>
      <w:r w:rsidR="00A86E9E" w:rsidRPr="005C3877">
        <w:rPr>
          <w:rFonts w:asciiTheme="majorBidi" w:hAnsiTheme="majorBidi" w:cstheme="majorBidi"/>
          <w:b/>
        </w:rPr>
        <w:t>injezzjoni f’siringa mimlija għal</w:t>
      </w:r>
      <w:r w:rsidR="00B35BDD" w:rsidRPr="005C3877">
        <w:rPr>
          <w:rFonts w:asciiTheme="majorBidi" w:hAnsiTheme="majorBidi" w:cstheme="majorBidi"/>
          <w:b/>
        </w:rPr>
        <w:noBreakHyphen/>
      </w:r>
      <w:r w:rsidR="00A86E9E" w:rsidRPr="005C3877">
        <w:rPr>
          <w:rFonts w:asciiTheme="majorBidi" w:hAnsiTheme="majorBidi" w:cstheme="majorBidi"/>
          <w:b/>
        </w:rPr>
        <w:t xml:space="preserve">lest </w:t>
      </w:r>
    </w:p>
    <w:p w14:paraId="28FD65ED" w14:textId="77777777" w:rsidR="00B35BDD" w:rsidRPr="005C3877" w:rsidRDefault="00780748" w:rsidP="005C3877">
      <w:pPr>
        <w:spacing w:after="0" w:line="240" w:lineRule="auto"/>
        <w:ind w:left="0" w:firstLine="0"/>
        <w:jc w:val="center"/>
        <w:rPr>
          <w:rFonts w:asciiTheme="majorBidi" w:hAnsiTheme="majorBidi" w:cstheme="majorBidi"/>
          <w:bCs/>
        </w:rPr>
      </w:pPr>
      <w:r w:rsidRPr="005C3877">
        <w:rPr>
          <w:rFonts w:asciiTheme="majorBidi" w:hAnsiTheme="majorBidi" w:cstheme="majorBidi"/>
          <w:bCs/>
        </w:rPr>
        <w:t>denosumab</w:t>
      </w:r>
    </w:p>
    <w:p w14:paraId="1C3C0905" w14:textId="77777777" w:rsidR="00E32073" w:rsidRPr="005C3877" w:rsidRDefault="00E32073" w:rsidP="005C3877">
      <w:pPr>
        <w:spacing w:after="0" w:line="240" w:lineRule="auto"/>
        <w:ind w:left="0" w:firstLine="0"/>
        <w:jc w:val="center"/>
        <w:rPr>
          <w:rFonts w:asciiTheme="majorBidi" w:hAnsiTheme="majorBidi" w:cstheme="majorBidi"/>
        </w:rPr>
      </w:pPr>
    </w:p>
    <w:p w14:paraId="4632C913" w14:textId="77777777" w:rsidR="00F2783D" w:rsidRPr="005C3877" w:rsidRDefault="005C3877" w:rsidP="005C3877">
      <w:pPr>
        <w:spacing w:after="0" w:line="240" w:lineRule="auto"/>
        <w:ind w:left="0" w:firstLine="0"/>
      </w:pPr>
      <w:r w:rsidRPr="005C3877">
        <w:pict w14:anchorId="31491360">
          <v:shape id="Picture 1858563465" o:spid="_x0000_i1025" type="#_x0000_t75" style="width:14.25pt;height:14.25pt;visibility:visible;mso-wrap-style:square">
            <v:imagedata r:id="rId15" o:title=""/>
          </v:shape>
        </w:pict>
      </w:r>
      <w:r w:rsidR="0009746A" w:rsidRPr="005C3877">
        <w:t>Dan il-prodott mediċinali huwa suġġett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p>
    <w:p w14:paraId="2558C9F3" w14:textId="77777777" w:rsidR="00F2783D" w:rsidRPr="005C3877" w:rsidRDefault="00F2783D" w:rsidP="005C3877">
      <w:pPr>
        <w:spacing w:after="0" w:line="240" w:lineRule="auto"/>
        <w:ind w:left="0" w:firstLine="0"/>
        <w:rPr>
          <w:rFonts w:asciiTheme="majorBidi" w:hAnsiTheme="majorBidi" w:cstheme="majorBidi"/>
        </w:rPr>
      </w:pPr>
    </w:p>
    <w:p w14:paraId="5A48464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rPr>
        <w:t>Aqra sew dan il</w:t>
      </w:r>
      <w:r w:rsidRPr="005C3877">
        <w:rPr>
          <w:rFonts w:asciiTheme="majorBidi" w:hAnsiTheme="majorBidi" w:cstheme="majorBidi"/>
          <w:b/>
        </w:rPr>
        <w:noBreakHyphen/>
        <w:t>fuljett kollu qabel tibda tuża din il</w:t>
      </w:r>
      <w:r w:rsidRPr="005C3877">
        <w:rPr>
          <w:rFonts w:asciiTheme="majorBidi" w:hAnsiTheme="majorBidi" w:cstheme="majorBidi"/>
          <w:b/>
        </w:rPr>
        <w:noBreakHyphen/>
        <w:t>mediċina peress li fih informazzjoni importanti għalik.</w:t>
      </w:r>
    </w:p>
    <w:p w14:paraId="21BC9A7D" w14:textId="77777777" w:rsidR="00B35BDD" w:rsidRPr="005C3877" w:rsidRDefault="00780748" w:rsidP="005C3877">
      <w:pPr>
        <w:numPr>
          <w:ilvl w:val="0"/>
          <w:numId w:val="7"/>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Żomm dan il</w:t>
      </w:r>
      <w:r w:rsidRPr="005C3877">
        <w:rPr>
          <w:rFonts w:asciiTheme="majorBidi" w:hAnsiTheme="majorBidi" w:cstheme="majorBidi"/>
        </w:rPr>
        <w:noBreakHyphen/>
        <w:t>fuljett. Jista’ jkollok bżonn terġa’ taqrah.</w:t>
      </w:r>
    </w:p>
    <w:p w14:paraId="5B7F6395" w14:textId="77777777" w:rsidR="00B35BDD" w:rsidRPr="005C3877" w:rsidRDefault="00780748" w:rsidP="005C3877">
      <w:pPr>
        <w:numPr>
          <w:ilvl w:val="0"/>
          <w:numId w:val="7"/>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Jekk ikollok aktar mistoqsijiet, staqsi lit</w:t>
      </w:r>
      <w:r w:rsidRPr="005C3877">
        <w:rPr>
          <w:rFonts w:asciiTheme="majorBidi" w:hAnsiTheme="majorBidi" w:cstheme="majorBidi"/>
        </w:rPr>
        <w:noBreakHyphen/>
        <w:t>tabib, lill</w:t>
      </w:r>
      <w:r w:rsidRPr="005C3877">
        <w:rPr>
          <w:rFonts w:asciiTheme="majorBidi" w:hAnsiTheme="majorBidi" w:cstheme="majorBidi"/>
        </w:rPr>
        <w:noBreakHyphen/>
        <w:t>ispiżjar jew lill</w:t>
      </w:r>
      <w:r w:rsidRPr="005C3877">
        <w:rPr>
          <w:rFonts w:asciiTheme="majorBidi" w:hAnsiTheme="majorBidi" w:cstheme="majorBidi"/>
        </w:rPr>
        <w:noBreakHyphen/>
        <w:t>infermier tiegħek.</w:t>
      </w:r>
    </w:p>
    <w:p w14:paraId="411C317B" w14:textId="77777777" w:rsidR="00B35BDD" w:rsidRPr="005C3877" w:rsidRDefault="00780748" w:rsidP="005C3877">
      <w:pPr>
        <w:numPr>
          <w:ilvl w:val="0"/>
          <w:numId w:val="7"/>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Din il</w:t>
      </w:r>
      <w:r w:rsidRPr="005C3877">
        <w:rPr>
          <w:rFonts w:asciiTheme="majorBidi" w:hAnsiTheme="majorBidi" w:cstheme="majorBidi"/>
        </w:rPr>
        <w:noBreakHyphen/>
        <w:t>mediċina ġiet mogħtija lilek biss. M’għandekx tgħaddiha lil persuni oħra. Tista’ tagħmlilhom il</w:t>
      </w:r>
      <w:r w:rsidRPr="005C3877">
        <w:rPr>
          <w:rFonts w:asciiTheme="majorBidi" w:hAnsiTheme="majorBidi" w:cstheme="majorBidi"/>
        </w:rPr>
        <w:noBreakHyphen/>
        <w:t>ħsara, anke jekk għandhom l</w:t>
      </w:r>
      <w:r w:rsidRPr="005C3877">
        <w:rPr>
          <w:rFonts w:asciiTheme="majorBidi" w:hAnsiTheme="majorBidi" w:cstheme="majorBidi"/>
        </w:rPr>
        <w:noBreakHyphen/>
        <w:t>istess sinjali ta’ mard bħal tiegħek.</w:t>
      </w:r>
    </w:p>
    <w:p w14:paraId="71A31A2A" w14:textId="77777777" w:rsidR="00B35BDD" w:rsidRPr="005C3877" w:rsidRDefault="00780748" w:rsidP="005C3877">
      <w:pPr>
        <w:numPr>
          <w:ilvl w:val="0"/>
          <w:numId w:val="7"/>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Jekk ikollok xi effett sekondarju kellem lit</w:t>
      </w:r>
      <w:r w:rsidRPr="005C3877">
        <w:rPr>
          <w:rFonts w:asciiTheme="majorBidi" w:hAnsiTheme="majorBidi" w:cstheme="majorBidi"/>
        </w:rPr>
        <w:noBreakHyphen/>
        <w:t>tabib, lill</w:t>
      </w:r>
      <w:r w:rsidRPr="005C3877">
        <w:rPr>
          <w:rFonts w:asciiTheme="majorBidi" w:hAnsiTheme="majorBidi" w:cstheme="majorBidi"/>
        </w:rPr>
        <w:noBreakHyphen/>
        <w:t>ispiżjar jew lill</w:t>
      </w:r>
      <w:r w:rsidRPr="005C3877">
        <w:rPr>
          <w:rFonts w:asciiTheme="majorBidi" w:hAnsiTheme="majorBidi" w:cstheme="majorBidi"/>
        </w:rPr>
        <w:noBreakHyphen/>
        <w:t>infermier tiegħek. Dan jinkludi xi effett sekondarju possibbli li mhuwiex elenkat f’dan il</w:t>
      </w:r>
      <w:r w:rsidRPr="005C3877">
        <w:rPr>
          <w:rFonts w:asciiTheme="majorBidi" w:hAnsiTheme="majorBidi" w:cstheme="majorBidi"/>
        </w:rPr>
        <w:noBreakHyphen/>
        <w:t>fuljett. Ara sezzjoni 4.</w:t>
      </w:r>
    </w:p>
    <w:p w14:paraId="192FBF56" w14:textId="77777777" w:rsidR="00B35BDD" w:rsidRPr="005C3877" w:rsidRDefault="00780748" w:rsidP="005C3877">
      <w:pPr>
        <w:numPr>
          <w:ilvl w:val="0"/>
          <w:numId w:val="7"/>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It</w:t>
      </w:r>
      <w:r w:rsidRPr="005C3877">
        <w:rPr>
          <w:rFonts w:asciiTheme="majorBidi" w:hAnsiTheme="majorBidi" w:cstheme="majorBidi"/>
        </w:rPr>
        <w:noBreakHyphen/>
        <w:t>tabib tiegħek se jagħtik kartuna biex tfakkar lill</w:t>
      </w:r>
      <w:r w:rsidRPr="005C3877">
        <w:rPr>
          <w:rFonts w:asciiTheme="majorBidi" w:hAnsiTheme="majorBidi" w:cstheme="majorBidi"/>
        </w:rPr>
        <w:noBreakHyphen/>
        <w:t>pazjent, li jkun fiha informazzjoni importanti</w:t>
      </w:r>
      <w:r w:rsidR="004D6E04" w:rsidRPr="005C3877">
        <w:rPr>
          <w:rFonts w:asciiTheme="majorBidi" w:hAnsiTheme="majorBidi" w:cstheme="majorBidi"/>
        </w:rPr>
        <w:t xml:space="preserve"> </w:t>
      </w:r>
      <w:r w:rsidRPr="005C3877">
        <w:rPr>
          <w:rFonts w:asciiTheme="majorBidi" w:hAnsiTheme="majorBidi" w:cstheme="majorBidi"/>
        </w:rPr>
        <w:t>dwar is</w:t>
      </w:r>
      <w:r w:rsidRPr="005C3877">
        <w:rPr>
          <w:rFonts w:asciiTheme="majorBidi" w:hAnsiTheme="majorBidi" w:cstheme="majorBidi"/>
        </w:rPr>
        <w:noBreakHyphen/>
        <w:t>sigurtà li jeħtieġ li tkun konxju tagħha qabel u matul it</w:t>
      </w:r>
      <w:r w:rsidRPr="005C3877">
        <w:rPr>
          <w:rFonts w:asciiTheme="majorBidi" w:hAnsiTheme="majorBidi" w:cstheme="majorBidi"/>
        </w:rPr>
        <w:noBreakHyphen/>
        <w:t>trattament tiegħek b</w:t>
      </w:r>
      <w:r w:rsidR="00B827B7" w:rsidRPr="005C3877">
        <w:rPr>
          <w:rFonts w:asciiTheme="majorBidi" w:hAnsiTheme="majorBidi" w:cstheme="majorBidi"/>
        </w:rPr>
        <w:t>’Jubbonti</w:t>
      </w:r>
      <w:r w:rsidRPr="005C3877">
        <w:rPr>
          <w:rFonts w:asciiTheme="majorBidi" w:hAnsiTheme="majorBidi" w:cstheme="majorBidi"/>
        </w:rPr>
        <w:t>.</w:t>
      </w:r>
    </w:p>
    <w:p w14:paraId="57CC064E" w14:textId="77777777" w:rsidR="00E32073" w:rsidRPr="005C3877" w:rsidRDefault="00E32073" w:rsidP="005C3877">
      <w:pPr>
        <w:spacing w:after="0" w:line="240" w:lineRule="auto"/>
        <w:ind w:left="0" w:firstLine="0"/>
        <w:rPr>
          <w:rFonts w:asciiTheme="majorBidi" w:hAnsiTheme="majorBidi" w:cstheme="majorBidi"/>
        </w:rPr>
      </w:pPr>
    </w:p>
    <w:p w14:paraId="491AC3CA"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F’dan il</w:t>
      </w:r>
      <w:r w:rsidRPr="005C3877">
        <w:rPr>
          <w:rFonts w:asciiTheme="majorBidi" w:hAnsiTheme="majorBidi" w:cstheme="majorBidi"/>
          <w:b/>
        </w:rPr>
        <w:noBreakHyphen/>
        <w:t>fuljett</w:t>
      </w:r>
    </w:p>
    <w:p w14:paraId="22D5F3FA" w14:textId="77777777" w:rsidR="00B35BDD" w:rsidRPr="005C3877" w:rsidRDefault="00780748" w:rsidP="005C3877">
      <w:p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1.</w:t>
      </w:r>
      <w:r w:rsidRPr="005C3877">
        <w:rPr>
          <w:rFonts w:asciiTheme="majorBidi" w:hAnsiTheme="majorBidi" w:cstheme="majorBidi"/>
        </w:rPr>
        <w:tab/>
      </w:r>
      <w:r w:rsidR="00B020C9" w:rsidRPr="005C3877">
        <w:rPr>
          <w:rFonts w:asciiTheme="majorBidi" w:hAnsiTheme="majorBidi" w:cstheme="majorBidi"/>
        </w:rPr>
        <w:t xml:space="preserve">X’inhu </w:t>
      </w:r>
      <w:r w:rsidR="00B827B7" w:rsidRPr="005C3877">
        <w:rPr>
          <w:rFonts w:asciiTheme="majorBidi" w:hAnsiTheme="majorBidi" w:cstheme="majorBidi"/>
        </w:rPr>
        <w:t>Jubbonti</w:t>
      </w:r>
      <w:r w:rsidR="00E51506" w:rsidRPr="005C3877">
        <w:rPr>
          <w:rFonts w:asciiTheme="majorBidi" w:hAnsiTheme="majorBidi" w:cstheme="majorBidi"/>
        </w:rPr>
        <w:t xml:space="preserve"> </w:t>
      </w:r>
      <w:r w:rsidR="00B020C9" w:rsidRPr="005C3877">
        <w:rPr>
          <w:rFonts w:asciiTheme="majorBidi" w:hAnsiTheme="majorBidi" w:cstheme="majorBidi"/>
        </w:rPr>
        <w:t>u għalxiex jintuża</w:t>
      </w:r>
    </w:p>
    <w:p w14:paraId="04FD7E43" w14:textId="77777777" w:rsidR="00B35BDD" w:rsidRPr="005C3877" w:rsidRDefault="00780748" w:rsidP="005C3877">
      <w:p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2.</w:t>
      </w:r>
      <w:r w:rsidRPr="005C3877">
        <w:rPr>
          <w:rFonts w:asciiTheme="majorBidi" w:hAnsiTheme="majorBidi" w:cstheme="majorBidi"/>
        </w:rPr>
        <w:tab/>
      </w:r>
      <w:r w:rsidR="00B020C9" w:rsidRPr="005C3877">
        <w:rPr>
          <w:rFonts w:asciiTheme="majorBidi" w:hAnsiTheme="majorBidi" w:cstheme="majorBidi"/>
        </w:rPr>
        <w:t xml:space="preserve">X’għandek tkun taf qabel ma tuża </w:t>
      </w:r>
      <w:r w:rsidR="00B827B7" w:rsidRPr="005C3877">
        <w:rPr>
          <w:rFonts w:asciiTheme="majorBidi" w:hAnsiTheme="majorBidi" w:cstheme="majorBidi"/>
        </w:rPr>
        <w:t>Jubbonti</w:t>
      </w:r>
    </w:p>
    <w:p w14:paraId="0BE18BE9" w14:textId="77777777" w:rsidR="00B35BDD" w:rsidRPr="005C3877" w:rsidRDefault="00780748" w:rsidP="005C3877">
      <w:p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3.</w:t>
      </w:r>
      <w:r w:rsidRPr="005C3877">
        <w:rPr>
          <w:rFonts w:asciiTheme="majorBidi" w:hAnsiTheme="majorBidi" w:cstheme="majorBidi"/>
        </w:rPr>
        <w:tab/>
      </w:r>
      <w:r w:rsidR="00B020C9" w:rsidRPr="005C3877">
        <w:rPr>
          <w:rFonts w:asciiTheme="majorBidi" w:hAnsiTheme="majorBidi" w:cstheme="majorBidi"/>
        </w:rPr>
        <w:t xml:space="preserve">Kif għandek tuża </w:t>
      </w:r>
      <w:r w:rsidR="00B827B7" w:rsidRPr="005C3877">
        <w:rPr>
          <w:rFonts w:asciiTheme="majorBidi" w:hAnsiTheme="majorBidi" w:cstheme="majorBidi"/>
        </w:rPr>
        <w:t>Jubbonti</w:t>
      </w:r>
    </w:p>
    <w:p w14:paraId="66C12CA1" w14:textId="77777777" w:rsidR="00B35BDD" w:rsidRPr="005C3877" w:rsidRDefault="00780748" w:rsidP="005C3877">
      <w:p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4.</w:t>
      </w:r>
      <w:r w:rsidRPr="005C3877">
        <w:rPr>
          <w:rFonts w:asciiTheme="majorBidi" w:hAnsiTheme="majorBidi" w:cstheme="majorBidi"/>
        </w:rPr>
        <w:tab/>
      </w:r>
      <w:r w:rsidR="00B020C9" w:rsidRPr="005C3877">
        <w:rPr>
          <w:rFonts w:asciiTheme="majorBidi" w:hAnsiTheme="majorBidi" w:cstheme="majorBidi"/>
        </w:rPr>
        <w:t>Effetti sekondarji possibbli</w:t>
      </w:r>
    </w:p>
    <w:p w14:paraId="1BDA052A" w14:textId="77777777" w:rsidR="00B35BDD" w:rsidRPr="005C3877" w:rsidRDefault="00780748" w:rsidP="005C3877">
      <w:p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5.</w:t>
      </w:r>
      <w:r w:rsidRPr="005C3877">
        <w:rPr>
          <w:rFonts w:asciiTheme="majorBidi" w:hAnsiTheme="majorBidi" w:cstheme="majorBidi"/>
        </w:rPr>
        <w:tab/>
      </w:r>
      <w:r w:rsidR="00B020C9" w:rsidRPr="005C3877">
        <w:rPr>
          <w:rFonts w:asciiTheme="majorBidi" w:hAnsiTheme="majorBidi" w:cstheme="majorBidi"/>
        </w:rPr>
        <w:t xml:space="preserve">Kif taħżen </w:t>
      </w:r>
      <w:r w:rsidR="00B827B7" w:rsidRPr="005C3877">
        <w:rPr>
          <w:rFonts w:asciiTheme="majorBidi" w:hAnsiTheme="majorBidi" w:cstheme="majorBidi"/>
        </w:rPr>
        <w:t>Jubbonti</w:t>
      </w:r>
    </w:p>
    <w:p w14:paraId="1604EC95" w14:textId="77777777" w:rsidR="00B35BDD" w:rsidRPr="005C3877" w:rsidRDefault="00780748" w:rsidP="005C3877">
      <w:p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6.</w:t>
      </w:r>
      <w:r w:rsidRPr="005C3877">
        <w:rPr>
          <w:rFonts w:asciiTheme="majorBidi" w:hAnsiTheme="majorBidi" w:cstheme="majorBidi"/>
        </w:rPr>
        <w:tab/>
      </w:r>
      <w:r w:rsidR="00B020C9" w:rsidRPr="005C3877">
        <w:rPr>
          <w:rFonts w:asciiTheme="majorBidi" w:hAnsiTheme="majorBidi" w:cstheme="majorBidi"/>
        </w:rPr>
        <w:t>Kontenut tal</w:t>
      </w:r>
      <w:r w:rsidRPr="005C3877">
        <w:rPr>
          <w:rFonts w:asciiTheme="majorBidi" w:hAnsiTheme="majorBidi" w:cstheme="majorBidi"/>
        </w:rPr>
        <w:noBreakHyphen/>
      </w:r>
      <w:r w:rsidR="00B020C9" w:rsidRPr="005C3877">
        <w:rPr>
          <w:rFonts w:asciiTheme="majorBidi" w:hAnsiTheme="majorBidi" w:cstheme="majorBidi"/>
        </w:rPr>
        <w:t>pakkett u informazzjoni oħra</w:t>
      </w:r>
    </w:p>
    <w:p w14:paraId="55F4DF2D" w14:textId="77777777" w:rsidR="00B827B7" w:rsidRPr="005C3877" w:rsidRDefault="00780748" w:rsidP="005C3877">
      <w:p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7.</w:t>
      </w:r>
      <w:r w:rsidRPr="005C3877">
        <w:rPr>
          <w:rFonts w:asciiTheme="majorBidi" w:hAnsiTheme="majorBidi" w:cstheme="majorBidi"/>
        </w:rPr>
        <w:tab/>
        <w:t>Struzzjonijiet għall-Użu</w:t>
      </w:r>
    </w:p>
    <w:p w14:paraId="2E22B364" w14:textId="77777777" w:rsidR="00B35BDD" w:rsidRPr="005C3877" w:rsidRDefault="00B35BDD" w:rsidP="005C3877">
      <w:pPr>
        <w:spacing w:after="0" w:line="240" w:lineRule="auto"/>
        <w:ind w:left="0" w:firstLine="0"/>
        <w:rPr>
          <w:rFonts w:asciiTheme="majorBidi" w:hAnsiTheme="majorBidi" w:cstheme="majorBidi"/>
        </w:rPr>
      </w:pPr>
    </w:p>
    <w:p w14:paraId="0448C857" w14:textId="77777777" w:rsidR="00E32073" w:rsidRPr="005C3877" w:rsidRDefault="00E32073" w:rsidP="005C3877">
      <w:pPr>
        <w:spacing w:after="0" w:line="240" w:lineRule="auto"/>
        <w:ind w:left="0" w:firstLine="0"/>
        <w:rPr>
          <w:rFonts w:asciiTheme="majorBidi" w:hAnsiTheme="majorBidi" w:cstheme="majorBidi"/>
        </w:rPr>
      </w:pPr>
    </w:p>
    <w:p w14:paraId="773A703E"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1.</w:t>
      </w:r>
      <w:r w:rsidRPr="005C3877">
        <w:rPr>
          <w:rFonts w:asciiTheme="majorBidi" w:hAnsiTheme="majorBidi" w:cstheme="majorBidi"/>
          <w:b/>
        </w:rPr>
        <w:tab/>
        <w:t xml:space="preserve">X’inhu </w:t>
      </w:r>
      <w:r w:rsidR="00E51506" w:rsidRPr="005C3877">
        <w:rPr>
          <w:rFonts w:asciiTheme="majorBidi" w:hAnsiTheme="majorBidi" w:cstheme="majorBidi"/>
          <w:b/>
        </w:rPr>
        <w:t xml:space="preserve">Jubbonti </w:t>
      </w:r>
      <w:r w:rsidRPr="005C3877">
        <w:rPr>
          <w:rFonts w:asciiTheme="majorBidi" w:hAnsiTheme="majorBidi" w:cstheme="majorBidi"/>
          <w:b/>
        </w:rPr>
        <w:t>u għalxiex jintuża</w:t>
      </w:r>
    </w:p>
    <w:p w14:paraId="17F0F509" w14:textId="77777777" w:rsidR="00E32073" w:rsidRPr="005C3877" w:rsidRDefault="00E32073" w:rsidP="005C3877">
      <w:pPr>
        <w:keepNext/>
        <w:keepLines/>
        <w:spacing w:after="0" w:line="240" w:lineRule="auto"/>
        <w:ind w:left="0" w:firstLine="0"/>
        <w:rPr>
          <w:rFonts w:asciiTheme="majorBidi" w:hAnsiTheme="majorBidi" w:cstheme="majorBidi"/>
        </w:rPr>
      </w:pPr>
    </w:p>
    <w:p w14:paraId="11F50D26"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X’inhu </w:t>
      </w:r>
      <w:r w:rsidR="00E51506" w:rsidRPr="005C3877">
        <w:rPr>
          <w:rFonts w:asciiTheme="majorBidi" w:hAnsiTheme="majorBidi" w:cstheme="majorBidi"/>
          <w:b/>
        </w:rPr>
        <w:t xml:space="preserve">Jubbonti </w:t>
      </w:r>
      <w:r w:rsidRPr="005C3877">
        <w:rPr>
          <w:rFonts w:asciiTheme="majorBidi" w:hAnsiTheme="majorBidi" w:cstheme="majorBidi"/>
          <w:b/>
        </w:rPr>
        <w:t>u kif jaħdem</w:t>
      </w:r>
    </w:p>
    <w:p w14:paraId="01062B19" w14:textId="77777777" w:rsidR="00E32073" w:rsidRPr="005C3877" w:rsidRDefault="00E32073" w:rsidP="005C3877">
      <w:pPr>
        <w:spacing w:after="0" w:line="240" w:lineRule="auto"/>
        <w:ind w:left="0" w:firstLine="0"/>
        <w:rPr>
          <w:rFonts w:asciiTheme="majorBidi" w:hAnsiTheme="majorBidi" w:cstheme="majorBidi"/>
        </w:rPr>
      </w:pPr>
    </w:p>
    <w:p w14:paraId="64B00BB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ubbonti </w:t>
      </w:r>
      <w:r w:rsidR="00B020C9" w:rsidRPr="005C3877">
        <w:rPr>
          <w:rFonts w:asciiTheme="majorBidi" w:hAnsiTheme="majorBidi" w:cstheme="majorBidi"/>
        </w:rPr>
        <w:t>fih denosumab, proteina (antikorp monoklonali) li tfixkel l</w:t>
      </w:r>
      <w:r w:rsidRPr="005C3877">
        <w:rPr>
          <w:rFonts w:asciiTheme="majorBidi" w:hAnsiTheme="majorBidi" w:cstheme="majorBidi"/>
        </w:rPr>
        <w:noBreakHyphen/>
      </w:r>
      <w:r w:rsidR="00B020C9" w:rsidRPr="005C3877">
        <w:rPr>
          <w:rFonts w:asciiTheme="majorBidi" w:hAnsiTheme="majorBidi" w:cstheme="majorBidi"/>
        </w:rPr>
        <w:t>azzjoni ta’ proteina oħra biex b’hekk tittratta t</w:t>
      </w:r>
      <w:r w:rsidRPr="005C3877">
        <w:rPr>
          <w:rFonts w:asciiTheme="majorBidi" w:hAnsiTheme="majorBidi" w:cstheme="majorBidi"/>
        </w:rPr>
        <w:noBreakHyphen/>
      </w:r>
      <w:r w:rsidR="00B020C9" w:rsidRPr="005C3877">
        <w:rPr>
          <w:rFonts w:asciiTheme="majorBidi" w:hAnsiTheme="majorBidi" w:cstheme="majorBidi"/>
        </w:rPr>
        <w:t>telf tal</w:t>
      </w:r>
      <w:r w:rsidRPr="005C3877">
        <w:rPr>
          <w:rFonts w:asciiTheme="majorBidi" w:hAnsiTheme="majorBidi" w:cstheme="majorBidi"/>
        </w:rPr>
        <w:noBreakHyphen/>
      </w:r>
      <w:r w:rsidR="00B020C9" w:rsidRPr="005C3877">
        <w:rPr>
          <w:rFonts w:asciiTheme="majorBidi" w:hAnsiTheme="majorBidi" w:cstheme="majorBidi"/>
        </w:rPr>
        <w:t>għadam u osteoporożi. Trattament b</w:t>
      </w:r>
      <w:r w:rsidRPr="005C3877">
        <w:rPr>
          <w:rFonts w:asciiTheme="majorBidi" w:hAnsiTheme="majorBidi" w:cstheme="majorBidi"/>
        </w:rPr>
        <w:t>’Jubbonti j</w:t>
      </w:r>
      <w:r w:rsidR="00B020C9" w:rsidRPr="005C3877">
        <w:rPr>
          <w:rFonts w:asciiTheme="majorBidi" w:hAnsiTheme="majorBidi" w:cstheme="majorBidi"/>
        </w:rPr>
        <w:t>saħħaħ l</w:t>
      </w:r>
      <w:r w:rsidRPr="005C3877">
        <w:rPr>
          <w:rFonts w:asciiTheme="majorBidi" w:hAnsiTheme="majorBidi" w:cstheme="majorBidi"/>
        </w:rPr>
        <w:noBreakHyphen/>
      </w:r>
      <w:r w:rsidR="00B020C9" w:rsidRPr="005C3877">
        <w:rPr>
          <w:rFonts w:asciiTheme="majorBidi" w:hAnsiTheme="majorBidi" w:cstheme="majorBidi"/>
        </w:rPr>
        <w:t>għadam u jnaqqas ir</w:t>
      </w:r>
      <w:r w:rsidRPr="005C3877">
        <w:rPr>
          <w:rFonts w:asciiTheme="majorBidi" w:hAnsiTheme="majorBidi" w:cstheme="majorBidi"/>
        </w:rPr>
        <w:noBreakHyphen/>
      </w:r>
      <w:r w:rsidR="00B020C9" w:rsidRPr="005C3877">
        <w:rPr>
          <w:rFonts w:asciiTheme="majorBidi" w:hAnsiTheme="majorBidi" w:cstheme="majorBidi"/>
        </w:rPr>
        <w:t>riskju ta’ ksur.</w:t>
      </w:r>
    </w:p>
    <w:p w14:paraId="50BE36B5" w14:textId="77777777" w:rsidR="00E32073" w:rsidRPr="005C3877" w:rsidRDefault="00E32073" w:rsidP="005C3877">
      <w:pPr>
        <w:spacing w:after="0" w:line="240" w:lineRule="auto"/>
        <w:ind w:left="0" w:firstLine="0"/>
        <w:rPr>
          <w:rFonts w:asciiTheme="majorBidi" w:hAnsiTheme="majorBidi" w:cstheme="majorBidi"/>
        </w:rPr>
      </w:pPr>
    </w:p>
    <w:p w14:paraId="2C45B12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w:t>
      </w:r>
      <w:r w:rsidRPr="005C3877">
        <w:rPr>
          <w:rFonts w:asciiTheme="majorBidi" w:hAnsiTheme="majorBidi" w:cstheme="majorBidi"/>
        </w:rPr>
        <w:noBreakHyphen/>
        <w:t>għadam huwa tessut ħaj li jinbidel kontinwament. Oestrogen jgħin biex iżomm l</w:t>
      </w:r>
      <w:r w:rsidRPr="005C3877">
        <w:rPr>
          <w:rFonts w:asciiTheme="majorBidi" w:hAnsiTheme="majorBidi" w:cstheme="majorBidi"/>
        </w:rPr>
        <w:noBreakHyphen/>
        <w:t>għadam f’saħħtu. Wara l</w:t>
      </w:r>
      <w:r w:rsidRPr="005C3877">
        <w:rPr>
          <w:rFonts w:asciiTheme="majorBidi" w:hAnsiTheme="majorBidi" w:cstheme="majorBidi"/>
        </w:rPr>
        <w:noBreakHyphen/>
        <w:t>menopawsa, il</w:t>
      </w:r>
      <w:r w:rsidRPr="005C3877">
        <w:rPr>
          <w:rFonts w:asciiTheme="majorBidi" w:hAnsiTheme="majorBidi" w:cstheme="majorBidi"/>
        </w:rPr>
        <w:noBreakHyphen/>
        <w:t>livell ta’ oestrogen jonqos u b’hekk l</w:t>
      </w:r>
      <w:r w:rsidRPr="005C3877">
        <w:rPr>
          <w:rFonts w:asciiTheme="majorBidi" w:hAnsiTheme="majorBidi" w:cstheme="majorBidi"/>
        </w:rPr>
        <w:noBreakHyphen/>
        <w:t>għadam jista’ jsir irqiq u fraġli. Eventwalment, dan jista’ jwassal għall</w:t>
      </w:r>
      <w:r w:rsidRPr="005C3877">
        <w:rPr>
          <w:rFonts w:asciiTheme="majorBidi" w:hAnsiTheme="majorBidi" w:cstheme="majorBidi"/>
        </w:rPr>
        <w:noBreakHyphen/>
        <w:t>kondizzjoni li tissejjaħ osteoporożi. Osteoporożi tista’ sseħħ ukoll fl</w:t>
      </w:r>
      <w:r w:rsidRPr="005C3877">
        <w:rPr>
          <w:rFonts w:asciiTheme="majorBidi" w:hAnsiTheme="majorBidi" w:cstheme="majorBidi"/>
        </w:rPr>
        <w:noBreakHyphen/>
        <w:t>irġiel minħabba numru ta’ kawżi inklużi x</w:t>
      </w:r>
      <w:r w:rsidRPr="005C3877">
        <w:rPr>
          <w:rFonts w:asciiTheme="majorBidi" w:hAnsiTheme="majorBidi" w:cstheme="majorBidi"/>
        </w:rPr>
        <w:noBreakHyphen/>
        <w:t>xjuħija u/jew livell baxx tal</w:t>
      </w:r>
      <w:r w:rsidRPr="005C3877">
        <w:rPr>
          <w:rFonts w:asciiTheme="majorBidi" w:hAnsiTheme="majorBidi" w:cstheme="majorBidi"/>
        </w:rPr>
        <w:noBreakHyphen/>
        <w:t>ormon maskili, testosterone. Tista’ sseħħ ukoll f’pazjenti li jirċievu glukokortikojdi. Ħafna pazjenti li għandhom l</w:t>
      </w:r>
      <w:r w:rsidR="00DE51B6" w:rsidRPr="005C3877">
        <w:rPr>
          <w:rFonts w:asciiTheme="majorBidi" w:hAnsiTheme="majorBidi" w:cstheme="majorBidi"/>
        </w:rPr>
        <w:noBreakHyphen/>
      </w:r>
      <w:r w:rsidRPr="005C3877">
        <w:rPr>
          <w:rFonts w:asciiTheme="majorBidi" w:hAnsiTheme="majorBidi" w:cstheme="majorBidi"/>
        </w:rPr>
        <w:t>osteoporożi m’għandhomx sintomi, madankollu xorta għandhom riskju ta’ ksur fl</w:t>
      </w:r>
      <w:r w:rsidRPr="005C3877">
        <w:rPr>
          <w:rFonts w:asciiTheme="majorBidi" w:hAnsiTheme="majorBidi" w:cstheme="majorBidi"/>
        </w:rPr>
        <w:noBreakHyphen/>
        <w:t>għadam, speċjalment fis</w:t>
      </w:r>
      <w:r w:rsidRPr="005C3877">
        <w:rPr>
          <w:rFonts w:asciiTheme="majorBidi" w:hAnsiTheme="majorBidi" w:cstheme="majorBidi"/>
        </w:rPr>
        <w:noBreakHyphen/>
        <w:t>sinsla tad</w:t>
      </w:r>
      <w:r w:rsidRPr="005C3877">
        <w:rPr>
          <w:rFonts w:asciiTheme="majorBidi" w:hAnsiTheme="majorBidi" w:cstheme="majorBidi"/>
        </w:rPr>
        <w:noBreakHyphen/>
        <w:t>dahar, fil</w:t>
      </w:r>
      <w:r w:rsidRPr="005C3877">
        <w:rPr>
          <w:rFonts w:asciiTheme="majorBidi" w:hAnsiTheme="majorBidi" w:cstheme="majorBidi"/>
        </w:rPr>
        <w:noBreakHyphen/>
        <w:t>ġenbejn u l</w:t>
      </w:r>
      <w:r w:rsidRPr="005C3877">
        <w:rPr>
          <w:rFonts w:asciiTheme="majorBidi" w:hAnsiTheme="majorBidi" w:cstheme="majorBidi"/>
        </w:rPr>
        <w:noBreakHyphen/>
        <w:t>polz.</w:t>
      </w:r>
    </w:p>
    <w:p w14:paraId="08A9A7CB" w14:textId="77777777" w:rsidR="00E32073" w:rsidRPr="005C3877" w:rsidRDefault="00E32073" w:rsidP="005C3877">
      <w:pPr>
        <w:spacing w:after="0" w:line="240" w:lineRule="auto"/>
        <w:ind w:left="0" w:firstLine="0"/>
        <w:rPr>
          <w:rFonts w:asciiTheme="majorBidi" w:hAnsiTheme="majorBidi" w:cstheme="majorBidi"/>
        </w:rPr>
      </w:pPr>
    </w:p>
    <w:p w14:paraId="6F96D7E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irurġija jew mediċini li jwaqqfu l</w:t>
      </w:r>
      <w:r w:rsidRPr="005C3877">
        <w:rPr>
          <w:rFonts w:asciiTheme="majorBidi" w:hAnsiTheme="majorBidi" w:cstheme="majorBidi"/>
        </w:rPr>
        <w:noBreakHyphen/>
        <w:t>produzzjoni ta’ oestrogen jew testosterone wżati biex jittrattaw pazjenti b’kanċer tas</w:t>
      </w:r>
      <w:r w:rsidRPr="005C3877">
        <w:rPr>
          <w:rFonts w:asciiTheme="majorBidi" w:hAnsiTheme="majorBidi" w:cstheme="majorBidi"/>
        </w:rPr>
        <w:noBreakHyphen/>
        <w:t>sider jew tal</w:t>
      </w:r>
      <w:r w:rsidRPr="005C3877">
        <w:rPr>
          <w:rFonts w:asciiTheme="majorBidi" w:hAnsiTheme="majorBidi" w:cstheme="majorBidi"/>
        </w:rPr>
        <w:noBreakHyphen/>
        <w:t>prostata wkoll jistgħu jwasslu għal telf tal</w:t>
      </w:r>
      <w:r w:rsidRPr="005C3877">
        <w:rPr>
          <w:rFonts w:asciiTheme="majorBidi" w:hAnsiTheme="majorBidi" w:cstheme="majorBidi"/>
        </w:rPr>
        <w:noBreakHyphen/>
        <w:t>għadam. L</w:t>
      </w:r>
      <w:r w:rsidRPr="005C3877">
        <w:rPr>
          <w:rFonts w:asciiTheme="majorBidi" w:hAnsiTheme="majorBidi" w:cstheme="majorBidi"/>
        </w:rPr>
        <w:noBreakHyphen/>
        <w:t>għadam isir aktar fraġli u r</w:t>
      </w:r>
      <w:r w:rsidRPr="005C3877">
        <w:rPr>
          <w:rFonts w:asciiTheme="majorBidi" w:hAnsiTheme="majorBidi" w:cstheme="majorBidi"/>
        </w:rPr>
        <w:noBreakHyphen/>
        <w:t>riskju ta’ ksur jiżdied.</w:t>
      </w:r>
    </w:p>
    <w:p w14:paraId="08E6C6B7" w14:textId="77777777" w:rsidR="00E32073" w:rsidRPr="005C3877" w:rsidRDefault="00E32073" w:rsidP="005C3877">
      <w:pPr>
        <w:spacing w:after="0" w:line="240" w:lineRule="auto"/>
        <w:ind w:left="0" w:firstLine="0"/>
        <w:rPr>
          <w:rFonts w:asciiTheme="majorBidi" w:hAnsiTheme="majorBidi" w:cstheme="majorBidi"/>
        </w:rPr>
      </w:pPr>
    </w:p>
    <w:p w14:paraId="18621AB2"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Għalxiex jintuża </w:t>
      </w:r>
      <w:r w:rsidR="00E51506" w:rsidRPr="005C3877">
        <w:rPr>
          <w:rFonts w:asciiTheme="majorBidi" w:hAnsiTheme="majorBidi" w:cstheme="majorBidi"/>
          <w:b/>
        </w:rPr>
        <w:t>Jubbonti</w:t>
      </w:r>
    </w:p>
    <w:p w14:paraId="06A6EBB2" w14:textId="77777777" w:rsidR="00E32073" w:rsidRPr="005C3877" w:rsidRDefault="00E32073" w:rsidP="005C3877">
      <w:pPr>
        <w:spacing w:after="0" w:line="240" w:lineRule="auto"/>
        <w:ind w:left="0" w:firstLine="0"/>
        <w:rPr>
          <w:rFonts w:asciiTheme="majorBidi" w:hAnsiTheme="majorBidi" w:cstheme="majorBidi"/>
        </w:rPr>
      </w:pPr>
    </w:p>
    <w:p w14:paraId="4CACB4A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ubbonti </w:t>
      </w:r>
      <w:r w:rsidR="00B020C9" w:rsidRPr="005C3877">
        <w:rPr>
          <w:rFonts w:asciiTheme="majorBidi" w:hAnsiTheme="majorBidi" w:cstheme="majorBidi"/>
        </w:rPr>
        <w:t>jintuża biex jittratta:</w:t>
      </w:r>
    </w:p>
    <w:p w14:paraId="189B2BDC" w14:textId="77777777" w:rsidR="00B35BDD" w:rsidRPr="005C3877" w:rsidRDefault="00780748" w:rsidP="005C3877">
      <w:pPr>
        <w:numPr>
          <w:ilvl w:val="0"/>
          <w:numId w:val="28"/>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osteoporożi f’nisa wara l</w:t>
      </w:r>
      <w:r w:rsidRPr="005C3877">
        <w:rPr>
          <w:rFonts w:asciiTheme="majorBidi" w:hAnsiTheme="majorBidi" w:cstheme="majorBidi"/>
        </w:rPr>
        <w:noBreakHyphen/>
        <w:t>menopawsa u irġiel li għandhom riskju miżjud ta’ ksur (għadam miksur) biex inaqqas ir</w:t>
      </w:r>
      <w:r w:rsidRPr="005C3877">
        <w:rPr>
          <w:rFonts w:asciiTheme="majorBidi" w:hAnsiTheme="majorBidi" w:cstheme="majorBidi"/>
        </w:rPr>
        <w:noBreakHyphen/>
        <w:t>riskju ta’ ksur fis</w:t>
      </w:r>
      <w:r w:rsidRPr="005C3877">
        <w:rPr>
          <w:rFonts w:asciiTheme="majorBidi" w:hAnsiTheme="majorBidi" w:cstheme="majorBidi"/>
        </w:rPr>
        <w:noBreakHyphen/>
        <w:t>sinsla tad</w:t>
      </w:r>
      <w:r w:rsidRPr="005C3877">
        <w:rPr>
          <w:rFonts w:asciiTheme="majorBidi" w:hAnsiTheme="majorBidi" w:cstheme="majorBidi"/>
        </w:rPr>
        <w:noBreakHyphen/>
        <w:t>dahar, ksur mhux fis</w:t>
      </w:r>
      <w:r w:rsidRPr="005C3877">
        <w:rPr>
          <w:rFonts w:asciiTheme="majorBidi" w:hAnsiTheme="majorBidi" w:cstheme="majorBidi"/>
        </w:rPr>
        <w:noBreakHyphen/>
        <w:t>sinsla tad</w:t>
      </w:r>
      <w:r w:rsidRPr="005C3877">
        <w:rPr>
          <w:rFonts w:asciiTheme="majorBidi" w:hAnsiTheme="majorBidi" w:cstheme="majorBidi"/>
        </w:rPr>
        <w:noBreakHyphen/>
        <w:t>dahar u ksur fil</w:t>
      </w:r>
      <w:r w:rsidRPr="005C3877">
        <w:rPr>
          <w:rFonts w:asciiTheme="majorBidi" w:hAnsiTheme="majorBidi" w:cstheme="majorBidi"/>
        </w:rPr>
        <w:noBreakHyphen/>
        <w:t>ġenbejn.</w:t>
      </w:r>
    </w:p>
    <w:p w14:paraId="13EE4B73" w14:textId="77777777" w:rsidR="00B35BDD" w:rsidRPr="005C3877" w:rsidRDefault="00780748" w:rsidP="005C3877">
      <w:pPr>
        <w:numPr>
          <w:ilvl w:val="0"/>
          <w:numId w:val="28"/>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telf ta’ għadam ikkawżat minn tnaqqis fil</w:t>
      </w:r>
      <w:r w:rsidRPr="005C3877">
        <w:rPr>
          <w:rFonts w:asciiTheme="majorBidi" w:hAnsiTheme="majorBidi" w:cstheme="majorBidi"/>
        </w:rPr>
        <w:noBreakHyphen/>
        <w:t>livell tal</w:t>
      </w:r>
      <w:r w:rsidRPr="005C3877">
        <w:rPr>
          <w:rFonts w:asciiTheme="majorBidi" w:hAnsiTheme="majorBidi" w:cstheme="majorBidi"/>
        </w:rPr>
        <w:noBreakHyphen/>
        <w:t>ormoni (testosterone) ikkawżat minn kirurġija jew trattament b’mediċini f’pazjenti b’kanċer tal</w:t>
      </w:r>
      <w:r w:rsidRPr="005C3877">
        <w:rPr>
          <w:rFonts w:asciiTheme="majorBidi" w:hAnsiTheme="majorBidi" w:cstheme="majorBidi"/>
        </w:rPr>
        <w:noBreakHyphen/>
        <w:t>prostata.</w:t>
      </w:r>
    </w:p>
    <w:p w14:paraId="37D13AEB" w14:textId="77777777" w:rsidR="00B35BDD" w:rsidRPr="005C3877" w:rsidRDefault="00780748" w:rsidP="005C3877">
      <w:pPr>
        <w:numPr>
          <w:ilvl w:val="0"/>
          <w:numId w:val="28"/>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telf ta’ għadam ikkawżat minn trattament fit</w:t>
      </w:r>
      <w:r w:rsidRPr="005C3877">
        <w:rPr>
          <w:rFonts w:asciiTheme="majorBidi" w:hAnsiTheme="majorBidi" w:cstheme="majorBidi"/>
        </w:rPr>
        <w:noBreakHyphen/>
        <w:t>tul bi glukokortikojdi f’pazjenti li għandhom riskju</w:t>
      </w:r>
      <w:r w:rsidR="00645657" w:rsidRPr="005C3877">
        <w:rPr>
          <w:rFonts w:asciiTheme="majorBidi" w:hAnsiTheme="majorBidi" w:cstheme="majorBidi"/>
        </w:rPr>
        <w:t xml:space="preserve"> </w:t>
      </w:r>
      <w:r w:rsidRPr="005C3877">
        <w:rPr>
          <w:rFonts w:asciiTheme="majorBidi" w:hAnsiTheme="majorBidi" w:cstheme="majorBidi"/>
        </w:rPr>
        <w:t>miżjud ta’ ksur.</w:t>
      </w:r>
    </w:p>
    <w:p w14:paraId="70CE0F6D" w14:textId="77777777" w:rsidR="00B35BDD" w:rsidRPr="005C3877" w:rsidRDefault="00B35BDD" w:rsidP="005C3877">
      <w:pPr>
        <w:spacing w:after="0" w:line="240" w:lineRule="auto"/>
        <w:ind w:left="0" w:firstLine="0"/>
        <w:rPr>
          <w:rFonts w:asciiTheme="majorBidi" w:hAnsiTheme="majorBidi" w:cstheme="majorBidi"/>
        </w:rPr>
      </w:pPr>
    </w:p>
    <w:p w14:paraId="2C32C26F" w14:textId="77777777" w:rsidR="00E32073" w:rsidRPr="005C3877" w:rsidRDefault="00E32073" w:rsidP="005C3877">
      <w:pPr>
        <w:spacing w:after="0" w:line="240" w:lineRule="auto"/>
        <w:ind w:left="0" w:firstLine="0"/>
        <w:rPr>
          <w:rFonts w:asciiTheme="majorBidi" w:hAnsiTheme="majorBidi" w:cstheme="majorBidi"/>
        </w:rPr>
      </w:pPr>
    </w:p>
    <w:p w14:paraId="3259DD4A" w14:textId="77777777" w:rsidR="00B35BDD" w:rsidRPr="005C3877" w:rsidRDefault="00780748" w:rsidP="005C3877">
      <w:pPr>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2.</w:t>
      </w:r>
      <w:r w:rsidRPr="005C3877">
        <w:rPr>
          <w:rFonts w:asciiTheme="majorBidi" w:hAnsiTheme="majorBidi" w:cstheme="majorBidi"/>
          <w:b/>
        </w:rPr>
        <w:tab/>
        <w:t xml:space="preserve">X’għandek tkun taf qabel ma tuża </w:t>
      </w:r>
      <w:r w:rsidR="00E51506" w:rsidRPr="005C3877">
        <w:rPr>
          <w:rFonts w:asciiTheme="majorBidi" w:hAnsiTheme="majorBidi" w:cstheme="majorBidi"/>
          <w:b/>
        </w:rPr>
        <w:t>Jubbonti</w:t>
      </w:r>
    </w:p>
    <w:p w14:paraId="3C8B25DE" w14:textId="77777777" w:rsidR="00E32073" w:rsidRPr="005C3877" w:rsidRDefault="00E32073" w:rsidP="005C3877">
      <w:pPr>
        <w:spacing w:after="0" w:line="240" w:lineRule="auto"/>
        <w:ind w:left="0" w:firstLine="0"/>
        <w:rPr>
          <w:rFonts w:asciiTheme="majorBidi" w:hAnsiTheme="majorBidi" w:cstheme="majorBidi"/>
        </w:rPr>
      </w:pPr>
    </w:p>
    <w:p w14:paraId="41388227"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Tużax </w:t>
      </w:r>
      <w:r w:rsidR="00E51506" w:rsidRPr="005C3877">
        <w:rPr>
          <w:rFonts w:asciiTheme="majorBidi" w:hAnsiTheme="majorBidi" w:cstheme="majorBidi"/>
          <w:b/>
        </w:rPr>
        <w:t>Jubbonti</w:t>
      </w:r>
    </w:p>
    <w:p w14:paraId="2FE5D71A" w14:textId="77777777" w:rsidR="00E32073" w:rsidRPr="005C3877" w:rsidRDefault="00E32073" w:rsidP="005C3877">
      <w:pPr>
        <w:spacing w:after="0" w:line="240" w:lineRule="auto"/>
        <w:ind w:left="0" w:firstLine="0"/>
        <w:rPr>
          <w:rFonts w:asciiTheme="majorBidi" w:hAnsiTheme="majorBidi" w:cstheme="majorBidi"/>
        </w:rPr>
      </w:pPr>
    </w:p>
    <w:p w14:paraId="1F79DE7C" w14:textId="77777777" w:rsidR="00B35BDD" w:rsidRPr="005C3877" w:rsidRDefault="00780748" w:rsidP="005C3877">
      <w:pPr>
        <w:numPr>
          <w:ilvl w:val="0"/>
          <w:numId w:val="29"/>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jekk għandek livelli baxxi ta’ kalċju fid</w:t>
      </w:r>
      <w:r w:rsidRPr="005C3877">
        <w:rPr>
          <w:rFonts w:asciiTheme="majorBidi" w:hAnsiTheme="majorBidi" w:cstheme="majorBidi"/>
        </w:rPr>
        <w:noBreakHyphen/>
        <w:t>demm (ipokalċimija).</w:t>
      </w:r>
    </w:p>
    <w:p w14:paraId="2158ECF4" w14:textId="77777777" w:rsidR="00B35BDD" w:rsidRPr="005C3877" w:rsidRDefault="00780748" w:rsidP="005C3877">
      <w:pPr>
        <w:numPr>
          <w:ilvl w:val="0"/>
          <w:numId w:val="29"/>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jekk inti allerġiku għal denosumab jew għal xi sustanzi oħra ta’ din il</w:t>
      </w:r>
      <w:r w:rsidRPr="005C3877">
        <w:rPr>
          <w:rFonts w:asciiTheme="majorBidi" w:hAnsiTheme="majorBidi" w:cstheme="majorBidi"/>
        </w:rPr>
        <w:noBreakHyphen/>
        <w:t>mediċina (imniżżla fis</w:t>
      </w:r>
      <w:r w:rsidR="00DE51B6" w:rsidRPr="005C3877">
        <w:rPr>
          <w:rFonts w:asciiTheme="majorBidi" w:hAnsiTheme="majorBidi" w:cstheme="majorBidi"/>
        </w:rPr>
        <w:noBreakHyphen/>
      </w:r>
      <w:r w:rsidRPr="005C3877">
        <w:rPr>
          <w:rFonts w:asciiTheme="majorBidi" w:hAnsiTheme="majorBidi" w:cstheme="majorBidi"/>
        </w:rPr>
        <w:t>sezzjoni 6).</w:t>
      </w:r>
    </w:p>
    <w:p w14:paraId="6B86FF11" w14:textId="77777777" w:rsidR="00E32073" w:rsidRPr="005C3877" w:rsidRDefault="00E32073" w:rsidP="005C3877">
      <w:pPr>
        <w:spacing w:after="0" w:line="240" w:lineRule="auto"/>
        <w:ind w:left="0" w:firstLine="0"/>
        <w:rPr>
          <w:rFonts w:asciiTheme="majorBidi" w:hAnsiTheme="majorBidi" w:cstheme="majorBidi"/>
        </w:rPr>
      </w:pPr>
    </w:p>
    <w:p w14:paraId="34F41262"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Twissijiet u prekawzjonijiet</w:t>
      </w:r>
    </w:p>
    <w:p w14:paraId="1271FFF6" w14:textId="77777777" w:rsidR="00E32073" w:rsidRPr="005C3877" w:rsidRDefault="00E32073" w:rsidP="005C3877">
      <w:pPr>
        <w:spacing w:after="0" w:line="240" w:lineRule="auto"/>
        <w:ind w:left="0" w:firstLine="0"/>
        <w:rPr>
          <w:rFonts w:asciiTheme="majorBidi" w:hAnsiTheme="majorBidi" w:cstheme="majorBidi"/>
        </w:rPr>
      </w:pPr>
    </w:p>
    <w:p w14:paraId="3A75495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ellem lit</w:t>
      </w:r>
      <w:r w:rsidRPr="005C3877">
        <w:rPr>
          <w:rFonts w:asciiTheme="majorBidi" w:hAnsiTheme="majorBidi" w:cstheme="majorBidi"/>
        </w:rPr>
        <w:noBreakHyphen/>
        <w:t>tabib jew lill</w:t>
      </w:r>
      <w:r w:rsidRPr="005C3877">
        <w:rPr>
          <w:rFonts w:asciiTheme="majorBidi" w:hAnsiTheme="majorBidi" w:cstheme="majorBidi"/>
        </w:rPr>
        <w:noBreakHyphen/>
        <w:t xml:space="preserve">ispiżjar tiegħek qabel tuża </w:t>
      </w:r>
      <w:r w:rsidR="00E51506" w:rsidRPr="005C3877">
        <w:rPr>
          <w:rFonts w:asciiTheme="majorBidi" w:hAnsiTheme="majorBidi" w:cstheme="majorBidi"/>
        </w:rPr>
        <w:t>Jubbonti</w:t>
      </w:r>
      <w:r w:rsidRPr="005C3877">
        <w:rPr>
          <w:rFonts w:asciiTheme="majorBidi" w:hAnsiTheme="majorBidi" w:cstheme="majorBidi"/>
        </w:rPr>
        <w:t>.</w:t>
      </w:r>
    </w:p>
    <w:p w14:paraId="408BB206" w14:textId="77777777" w:rsidR="00E32073" w:rsidRPr="005C3877" w:rsidRDefault="00E32073" w:rsidP="005C3877">
      <w:pPr>
        <w:spacing w:after="0" w:line="240" w:lineRule="auto"/>
        <w:ind w:left="0" w:firstLine="0"/>
        <w:rPr>
          <w:rFonts w:asciiTheme="majorBidi" w:hAnsiTheme="majorBidi" w:cstheme="majorBidi"/>
        </w:rPr>
      </w:pPr>
    </w:p>
    <w:p w14:paraId="4A39701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Waqt li qed tiġi ttrattat b</w:t>
      </w:r>
      <w:r w:rsidR="00E51506" w:rsidRPr="005C3877">
        <w:rPr>
          <w:rFonts w:asciiTheme="majorBidi" w:hAnsiTheme="majorBidi" w:cstheme="majorBidi"/>
        </w:rPr>
        <w:t xml:space="preserve">’Jubbonti </w:t>
      </w:r>
      <w:r w:rsidRPr="005C3877">
        <w:rPr>
          <w:rFonts w:asciiTheme="majorBidi" w:hAnsiTheme="majorBidi" w:cstheme="majorBidi"/>
        </w:rPr>
        <w:t>inti tista’ tiżviluppa infezzjoni fil</w:t>
      </w:r>
      <w:r w:rsidRPr="005C3877">
        <w:rPr>
          <w:rFonts w:asciiTheme="majorBidi" w:hAnsiTheme="majorBidi" w:cstheme="majorBidi"/>
        </w:rPr>
        <w:noBreakHyphen/>
        <w:t>ġilda b’sintomi bħal parti minfuħa u ħamra fil</w:t>
      </w:r>
      <w:r w:rsidRPr="005C3877">
        <w:rPr>
          <w:rFonts w:asciiTheme="majorBidi" w:hAnsiTheme="majorBidi" w:cstheme="majorBidi"/>
        </w:rPr>
        <w:noBreakHyphen/>
        <w:t>ġilda, l</w:t>
      </w:r>
      <w:r w:rsidRPr="005C3877">
        <w:rPr>
          <w:rFonts w:asciiTheme="majorBidi" w:hAnsiTheme="majorBidi" w:cstheme="majorBidi"/>
        </w:rPr>
        <w:noBreakHyphen/>
        <w:t>aktar komuni fil</w:t>
      </w:r>
      <w:r w:rsidRPr="005C3877">
        <w:rPr>
          <w:rFonts w:asciiTheme="majorBidi" w:hAnsiTheme="majorBidi" w:cstheme="majorBidi"/>
        </w:rPr>
        <w:noBreakHyphen/>
        <w:t>parti t’isfel tar</w:t>
      </w:r>
      <w:r w:rsidRPr="005C3877">
        <w:rPr>
          <w:rFonts w:asciiTheme="majorBidi" w:hAnsiTheme="majorBidi" w:cstheme="majorBidi"/>
        </w:rPr>
        <w:noBreakHyphen/>
        <w:t>riġlejn, li tinħass sħuna u tuġgħa (ċellulite), u possibilment b’sintomi ta’ deni. Jekk jogħġbok għid lit</w:t>
      </w:r>
      <w:r w:rsidRPr="005C3877">
        <w:rPr>
          <w:rFonts w:asciiTheme="majorBidi" w:hAnsiTheme="majorBidi" w:cstheme="majorBidi"/>
        </w:rPr>
        <w:noBreakHyphen/>
        <w:t>tabib tiegħek minnufih jekk tiżviluppa kwalunkwe minn dawn is</w:t>
      </w:r>
      <w:r w:rsidRPr="005C3877">
        <w:rPr>
          <w:rFonts w:asciiTheme="majorBidi" w:hAnsiTheme="majorBidi" w:cstheme="majorBidi"/>
        </w:rPr>
        <w:noBreakHyphen/>
        <w:t>sintomi.</w:t>
      </w:r>
    </w:p>
    <w:p w14:paraId="188DE904" w14:textId="77777777" w:rsidR="00E32073" w:rsidRPr="005C3877" w:rsidRDefault="00E32073" w:rsidP="005C3877">
      <w:pPr>
        <w:spacing w:after="0" w:line="240" w:lineRule="auto"/>
        <w:ind w:left="0" w:firstLine="0"/>
        <w:rPr>
          <w:rFonts w:asciiTheme="majorBidi" w:hAnsiTheme="majorBidi" w:cstheme="majorBidi"/>
        </w:rPr>
      </w:pPr>
    </w:p>
    <w:p w14:paraId="1730FCF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Għandek tieħu wkoll supplimenti tal</w:t>
      </w:r>
      <w:r w:rsidRPr="005C3877">
        <w:rPr>
          <w:rFonts w:asciiTheme="majorBidi" w:hAnsiTheme="majorBidi" w:cstheme="majorBidi"/>
        </w:rPr>
        <w:noBreakHyphen/>
        <w:t>kalċju u tal</w:t>
      </w:r>
      <w:r w:rsidRPr="005C3877">
        <w:rPr>
          <w:rFonts w:asciiTheme="majorBidi" w:hAnsiTheme="majorBidi" w:cstheme="majorBidi"/>
        </w:rPr>
        <w:noBreakHyphen/>
        <w:t>vitamina D waqt li tkun fuq trattament b</w:t>
      </w:r>
      <w:r w:rsidR="00E51506" w:rsidRPr="005C3877">
        <w:rPr>
          <w:rFonts w:asciiTheme="majorBidi" w:hAnsiTheme="majorBidi" w:cstheme="majorBidi"/>
        </w:rPr>
        <w:t>’Jubbonti</w:t>
      </w:r>
      <w:r w:rsidRPr="005C3877">
        <w:rPr>
          <w:rFonts w:asciiTheme="majorBidi" w:hAnsiTheme="majorBidi" w:cstheme="majorBidi"/>
        </w:rPr>
        <w:t>. It</w:t>
      </w:r>
      <w:r w:rsidR="00DE51B6" w:rsidRPr="005C3877">
        <w:rPr>
          <w:rFonts w:asciiTheme="majorBidi" w:hAnsiTheme="majorBidi" w:cstheme="majorBidi"/>
        </w:rPr>
        <w:noBreakHyphen/>
      </w:r>
      <w:r w:rsidRPr="005C3877">
        <w:rPr>
          <w:rFonts w:asciiTheme="majorBidi" w:hAnsiTheme="majorBidi" w:cstheme="majorBidi"/>
        </w:rPr>
        <w:t>tabib tiegħek se jiddiskuti dan miegħek.</w:t>
      </w:r>
    </w:p>
    <w:p w14:paraId="4D64961F" w14:textId="77777777" w:rsidR="00E32073" w:rsidRPr="005C3877" w:rsidRDefault="00E32073" w:rsidP="005C3877">
      <w:pPr>
        <w:spacing w:after="0" w:line="240" w:lineRule="auto"/>
        <w:ind w:left="0" w:firstLine="0"/>
        <w:rPr>
          <w:rFonts w:asciiTheme="majorBidi" w:hAnsiTheme="majorBidi" w:cstheme="majorBidi"/>
        </w:rPr>
      </w:pPr>
    </w:p>
    <w:p w14:paraId="26E004A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nti jista’ jkollok livelli baxxi ta’ kalċju fid</w:t>
      </w:r>
      <w:r w:rsidRPr="005C3877">
        <w:rPr>
          <w:rFonts w:asciiTheme="majorBidi" w:hAnsiTheme="majorBidi" w:cstheme="majorBidi"/>
        </w:rPr>
        <w:noBreakHyphen/>
        <w:t xml:space="preserve">demm tiegħek waqt li tirċievi </w:t>
      </w:r>
      <w:r w:rsidR="00E51506" w:rsidRPr="005C3877">
        <w:rPr>
          <w:rFonts w:asciiTheme="majorBidi" w:hAnsiTheme="majorBidi" w:cstheme="majorBidi"/>
        </w:rPr>
        <w:t>Jubbonti</w:t>
      </w:r>
      <w:r w:rsidRPr="005C3877">
        <w:rPr>
          <w:rFonts w:asciiTheme="majorBidi" w:hAnsiTheme="majorBidi" w:cstheme="majorBidi"/>
        </w:rPr>
        <w:t>. Jekk jogħġbok għid lit</w:t>
      </w:r>
      <w:r w:rsidRPr="005C3877">
        <w:rPr>
          <w:rFonts w:asciiTheme="majorBidi" w:hAnsiTheme="majorBidi" w:cstheme="majorBidi"/>
        </w:rPr>
        <w:noBreakHyphen/>
        <w:t>tabib tiegħek immedjatament jekk tinnota xi sintomu minn dawn li ġejjin: spażmi, kontrazzjonijiet, jew bugħawwieġ fil</w:t>
      </w:r>
      <w:r w:rsidRPr="005C3877">
        <w:rPr>
          <w:rFonts w:asciiTheme="majorBidi" w:hAnsiTheme="majorBidi" w:cstheme="majorBidi"/>
        </w:rPr>
        <w:noBreakHyphen/>
        <w:t>muskoli tiegħek, u/jew tnemnim jew tingiż fis</w:t>
      </w:r>
      <w:r w:rsidRPr="005C3877">
        <w:rPr>
          <w:rFonts w:asciiTheme="majorBidi" w:hAnsiTheme="majorBidi" w:cstheme="majorBidi"/>
        </w:rPr>
        <w:noBreakHyphen/>
        <w:t>swaba tal</w:t>
      </w:r>
      <w:r w:rsidRPr="005C3877">
        <w:rPr>
          <w:rFonts w:asciiTheme="majorBidi" w:hAnsiTheme="majorBidi" w:cstheme="majorBidi"/>
        </w:rPr>
        <w:noBreakHyphen/>
        <w:t>idejn jew tas</w:t>
      </w:r>
      <w:r w:rsidRPr="005C3877">
        <w:rPr>
          <w:rFonts w:asciiTheme="majorBidi" w:hAnsiTheme="majorBidi" w:cstheme="majorBidi"/>
        </w:rPr>
        <w:noBreakHyphen/>
        <w:t>saqajn, jew madwar ħalqek, u/jew aċċessjonijiet, konfużjoni, jew telf ta’ koxjenza.</w:t>
      </w:r>
    </w:p>
    <w:p w14:paraId="7B1FF30D" w14:textId="77777777" w:rsidR="00E32073" w:rsidRPr="005C3877" w:rsidRDefault="00E32073" w:rsidP="005C3877">
      <w:pPr>
        <w:spacing w:after="0" w:line="240" w:lineRule="auto"/>
        <w:ind w:left="0" w:firstLine="0"/>
        <w:rPr>
          <w:rFonts w:asciiTheme="majorBidi" w:hAnsiTheme="majorBidi" w:cstheme="majorBidi"/>
        </w:rPr>
      </w:pPr>
    </w:p>
    <w:p w14:paraId="13BC3F3F" w14:textId="77777777" w:rsidR="00C15191"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Livelli baxxi ħafna ta’ kalċju fid-demm li jwasslu għal dħul l-isptar u anke għal reazzjonijiet ta’ theddida għall-ħajja ġew irrappurtati f’każijiet rari. Għalhekk, qabel kull doża u f’pazjenti predisposti għall-ipokalċimija fi żmien ġimagħtejn wara d-doża tal-bidu, se jiġu ċċekkjati l-livelli tal-kalċju fid-demm tiegħek (permezz ta’ test tad-demm).</w:t>
      </w:r>
    </w:p>
    <w:p w14:paraId="37D321BD" w14:textId="77777777" w:rsidR="00C15191" w:rsidRPr="005C3877" w:rsidRDefault="00C15191" w:rsidP="005C3877">
      <w:pPr>
        <w:spacing w:after="0" w:line="240" w:lineRule="auto"/>
        <w:ind w:left="0" w:firstLine="0"/>
        <w:rPr>
          <w:rFonts w:asciiTheme="majorBidi" w:hAnsiTheme="majorBidi" w:cstheme="majorBidi"/>
        </w:rPr>
      </w:pPr>
    </w:p>
    <w:p w14:paraId="39C21EE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Għid lit</w:t>
      </w:r>
      <w:r w:rsidRPr="005C3877">
        <w:rPr>
          <w:rFonts w:asciiTheme="majorBidi" w:hAnsiTheme="majorBidi" w:cstheme="majorBidi"/>
        </w:rPr>
        <w:noBreakHyphen/>
        <w:t>tabib tiegħek jekk għandek jew qatt kellek problemi severi fil</w:t>
      </w:r>
      <w:r w:rsidRPr="005C3877">
        <w:rPr>
          <w:rFonts w:asciiTheme="majorBidi" w:hAnsiTheme="majorBidi" w:cstheme="majorBidi"/>
        </w:rPr>
        <w:noBreakHyphen/>
        <w:t>kliewi, insuffiċjenza tal</w:t>
      </w:r>
      <w:r w:rsidRPr="005C3877">
        <w:rPr>
          <w:rFonts w:asciiTheme="majorBidi" w:hAnsiTheme="majorBidi" w:cstheme="majorBidi"/>
        </w:rPr>
        <w:noBreakHyphen/>
        <w:t>kliewi jew kellek bżonn dijalisi jew qed tieħu mediċini li jissejħu glukokortikojdi (bħal prednisolone jew dexamethasone), għax dan jista’ jżid ir</w:t>
      </w:r>
      <w:r w:rsidRPr="005C3877">
        <w:rPr>
          <w:rFonts w:asciiTheme="majorBidi" w:hAnsiTheme="majorBidi" w:cstheme="majorBidi"/>
        </w:rPr>
        <w:noBreakHyphen/>
        <w:t>riskju tiegħek li jkollok livell baxx ta’ kalċju fid</w:t>
      </w:r>
      <w:r w:rsidRPr="005C3877">
        <w:rPr>
          <w:rFonts w:asciiTheme="majorBidi" w:hAnsiTheme="majorBidi" w:cstheme="majorBidi"/>
        </w:rPr>
        <w:noBreakHyphen/>
        <w:t>demm jekk ma tieħux supplimenti tal</w:t>
      </w:r>
      <w:r w:rsidRPr="005C3877">
        <w:rPr>
          <w:rFonts w:asciiTheme="majorBidi" w:hAnsiTheme="majorBidi" w:cstheme="majorBidi"/>
        </w:rPr>
        <w:noBreakHyphen/>
        <w:t>kalċju.</w:t>
      </w:r>
    </w:p>
    <w:p w14:paraId="67299768" w14:textId="77777777" w:rsidR="00E32073" w:rsidRPr="005C3877" w:rsidRDefault="00E32073" w:rsidP="005C3877">
      <w:pPr>
        <w:spacing w:after="0" w:line="240" w:lineRule="auto"/>
        <w:ind w:left="0" w:firstLine="0"/>
        <w:rPr>
          <w:rFonts w:asciiTheme="majorBidi" w:hAnsiTheme="majorBidi" w:cstheme="majorBidi"/>
        </w:rPr>
      </w:pPr>
    </w:p>
    <w:p w14:paraId="41A24FCA" w14:textId="77777777" w:rsidR="00B35BDD" w:rsidRPr="005C3877" w:rsidRDefault="00780748" w:rsidP="005C3877">
      <w:pPr>
        <w:keepNext/>
        <w:keepLines/>
        <w:spacing w:after="0" w:line="240" w:lineRule="auto"/>
        <w:ind w:left="0" w:firstLine="0"/>
        <w:rPr>
          <w:u w:val="single"/>
        </w:rPr>
      </w:pPr>
      <w:r w:rsidRPr="005C3877">
        <w:rPr>
          <w:u w:val="single"/>
        </w:rPr>
        <w:t>Problemi f’ħalqek, snien jew xedaq</w:t>
      </w:r>
    </w:p>
    <w:p w14:paraId="0ADBDE8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Effett sekondarju imsejjaħ osteonekrosi tax</w:t>
      </w:r>
      <w:r w:rsidRPr="005C3877">
        <w:rPr>
          <w:rFonts w:asciiTheme="majorBidi" w:hAnsiTheme="majorBidi" w:cstheme="majorBidi"/>
        </w:rPr>
        <w:noBreakHyphen/>
        <w:t xml:space="preserve">xedaq (ONJ </w:t>
      </w:r>
      <w:r w:rsidRPr="005C3877">
        <w:rPr>
          <w:rFonts w:asciiTheme="majorBidi" w:hAnsiTheme="majorBidi" w:cstheme="majorBidi"/>
        </w:rPr>
        <w:noBreakHyphen/>
        <w:t xml:space="preserve"> </w:t>
      </w:r>
      <w:r w:rsidRPr="005C3877">
        <w:rPr>
          <w:rFonts w:asciiTheme="majorBidi" w:hAnsiTheme="majorBidi" w:cstheme="majorBidi"/>
          <w:i/>
        </w:rPr>
        <w:t>osteonecrosis of the jaw</w:t>
      </w:r>
      <w:r w:rsidRPr="005C3877">
        <w:rPr>
          <w:rFonts w:asciiTheme="majorBidi" w:hAnsiTheme="majorBidi" w:cstheme="majorBidi"/>
        </w:rPr>
        <w:t>) (ħsara fl</w:t>
      </w:r>
      <w:r w:rsidRPr="005C3877">
        <w:rPr>
          <w:rFonts w:asciiTheme="majorBidi" w:hAnsiTheme="majorBidi" w:cstheme="majorBidi"/>
        </w:rPr>
        <w:noBreakHyphen/>
        <w:t>għadam fix</w:t>
      </w:r>
      <w:r w:rsidRPr="005C3877">
        <w:rPr>
          <w:rFonts w:asciiTheme="majorBidi" w:hAnsiTheme="majorBidi" w:cstheme="majorBidi"/>
        </w:rPr>
        <w:noBreakHyphen/>
        <w:t>xedaq) ġie irrappurtat b’mod rari (jista’ jaffettwa sa persuna waħda minn kull 1</w:t>
      </w:r>
      <w:r w:rsidR="00E51506" w:rsidRPr="005C3877">
        <w:rPr>
          <w:rFonts w:asciiTheme="majorBidi" w:hAnsiTheme="majorBidi" w:cstheme="majorBidi"/>
        </w:rPr>
        <w:t> </w:t>
      </w:r>
      <w:r w:rsidRPr="005C3877">
        <w:rPr>
          <w:rFonts w:asciiTheme="majorBidi" w:hAnsiTheme="majorBidi" w:cstheme="majorBidi"/>
        </w:rPr>
        <w:t xml:space="preserve">000 persuna) f’pazjenti li kienu qed jirċievu </w:t>
      </w:r>
      <w:r w:rsidR="00E51506" w:rsidRPr="005C3877">
        <w:rPr>
          <w:rFonts w:asciiTheme="majorBidi" w:hAnsiTheme="majorBidi" w:cstheme="majorBidi"/>
        </w:rPr>
        <w:t xml:space="preserve">denosumab </w:t>
      </w:r>
      <w:r w:rsidRPr="005C3877">
        <w:rPr>
          <w:rFonts w:asciiTheme="majorBidi" w:hAnsiTheme="majorBidi" w:cstheme="majorBidi"/>
        </w:rPr>
        <w:t>għall</w:t>
      </w:r>
      <w:r w:rsidRPr="005C3877">
        <w:rPr>
          <w:rFonts w:asciiTheme="majorBidi" w:hAnsiTheme="majorBidi" w:cstheme="majorBidi"/>
        </w:rPr>
        <w:noBreakHyphen/>
        <w:t>osteoporożi. Ir</w:t>
      </w:r>
      <w:r w:rsidRPr="005C3877">
        <w:rPr>
          <w:rFonts w:asciiTheme="majorBidi" w:hAnsiTheme="majorBidi" w:cstheme="majorBidi"/>
        </w:rPr>
        <w:noBreakHyphen/>
        <w:t>riskju ta’ ONJ jiżdied f’pazjenti ttrattati għal żmien twil (jista’ jaffettwa sa persuna waħda minn kull 200 persuna jekk jiġu ttrattati għal</w:t>
      </w:r>
      <w:r w:rsidR="0000716C" w:rsidRPr="005C3877">
        <w:rPr>
          <w:rFonts w:asciiTheme="majorBidi" w:hAnsiTheme="majorBidi" w:cstheme="majorBidi"/>
        </w:rPr>
        <w:t xml:space="preserve"> </w:t>
      </w:r>
      <w:r w:rsidRPr="005C3877">
        <w:rPr>
          <w:rFonts w:asciiTheme="majorBidi" w:hAnsiTheme="majorBidi" w:cstheme="majorBidi"/>
        </w:rPr>
        <w:t>10 snin). ONJ tista’ sseħħ ukoll wara li twaqqaf it</w:t>
      </w:r>
      <w:r w:rsidRPr="005C3877">
        <w:rPr>
          <w:rFonts w:asciiTheme="majorBidi" w:hAnsiTheme="majorBidi" w:cstheme="majorBidi"/>
        </w:rPr>
        <w:noBreakHyphen/>
        <w:t>trattament. Huwa importanti li tipprova tipprevjeni</w:t>
      </w:r>
      <w:r w:rsidR="0000716C" w:rsidRPr="005C3877">
        <w:rPr>
          <w:rFonts w:asciiTheme="majorBidi" w:hAnsiTheme="majorBidi" w:cstheme="majorBidi"/>
        </w:rPr>
        <w:t xml:space="preserve"> </w:t>
      </w:r>
      <w:r w:rsidRPr="005C3877">
        <w:rPr>
          <w:rFonts w:asciiTheme="majorBidi" w:hAnsiTheme="majorBidi" w:cstheme="majorBidi"/>
        </w:rPr>
        <w:t>ONJ milli tiżviluppa għax tista’ tkun kondizzjoni li tuġgħa li għandha mnejn tkun diffiċli biex tittratta. Sabiex jitnaqqas ir</w:t>
      </w:r>
      <w:r w:rsidRPr="005C3877">
        <w:rPr>
          <w:rFonts w:asciiTheme="majorBidi" w:hAnsiTheme="majorBidi" w:cstheme="majorBidi"/>
        </w:rPr>
        <w:noBreakHyphen/>
        <w:t>riskju li tiżviluppa ONJ, ħu dawn il</w:t>
      </w:r>
      <w:r w:rsidRPr="005C3877">
        <w:rPr>
          <w:rFonts w:asciiTheme="majorBidi" w:hAnsiTheme="majorBidi" w:cstheme="majorBidi"/>
        </w:rPr>
        <w:noBreakHyphen/>
        <w:t>prekawzjonijiet li ġejjin:</w:t>
      </w:r>
    </w:p>
    <w:p w14:paraId="2FF4112C" w14:textId="77777777" w:rsidR="00E32073" w:rsidRPr="005C3877" w:rsidRDefault="00E32073" w:rsidP="005C3877">
      <w:pPr>
        <w:spacing w:after="0" w:line="240" w:lineRule="auto"/>
        <w:ind w:left="0" w:firstLine="0"/>
        <w:rPr>
          <w:rFonts w:asciiTheme="majorBidi" w:hAnsiTheme="majorBidi" w:cstheme="majorBidi"/>
        </w:rPr>
      </w:pPr>
    </w:p>
    <w:p w14:paraId="414386B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Qabel ma jirċievi t</w:t>
      </w:r>
      <w:r w:rsidRPr="005C3877">
        <w:rPr>
          <w:rFonts w:asciiTheme="majorBidi" w:hAnsiTheme="majorBidi" w:cstheme="majorBidi"/>
        </w:rPr>
        <w:noBreakHyphen/>
        <w:t>trattament, għid lit</w:t>
      </w:r>
      <w:r w:rsidRPr="005C3877">
        <w:rPr>
          <w:rFonts w:asciiTheme="majorBidi" w:hAnsiTheme="majorBidi" w:cstheme="majorBidi"/>
        </w:rPr>
        <w:noBreakHyphen/>
        <w:t>tabib jew lill</w:t>
      </w:r>
      <w:r w:rsidRPr="005C3877">
        <w:rPr>
          <w:rFonts w:asciiTheme="majorBidi" w:hAnsiTheme="majorBidi" w:cstheme="majorBidi"/>
        </w:rPr>
        <w:noBreakHyphen/>
        <w:t>infermier tiegħek (professjonist tal</w:t>
      </w:r>
      <w:r w:rsidRPr="005C3877">
        <w:rPr>
          <w:rFonts w:asciiTheme="majorBidi" w:hAnsiTheme="majorBidi" w:cstheme="majorBidi"/>
        </w:rPr>
        <w:noBreakHyphen/>
        <w:t>kura tas</w:t>
      </w:r>
      <w:r w:rsidRPr="005C3877">
        <w:rPr>
          <w:rFonts w:asciiTheme="majorBidi" w:hAnsiTheme="majorBidi" w:cstheme="majorBidi"/>
        </w:rPr>
        <w:noBreakHyphen/>
        <w:t>saħħa) jekk inti:</w:t>
      </w:r>
    </w:p>
    <w:p w14:paraId="56933FF7" w14:textId="77777777" w:rsidR="00E32073" w:rsidRPr="005C3877" w:rsidRDefault="00E32073" w:rsidP="005C3877">
      <w:pPr>
        <w:spacing w:after="0" w:line="240" w:lineRule="auto"/>
        <w:ind w:left="0" w:firstLine="0"/>
        <w:rPr>
          <w:rFonts w:asciiTheme="majorBidi" w:hAnsiTheme="majorBidi" w:cstheme="majorBidi"/>
        </w:rPr>
      </w:pPr>
    </w:p>
    <w:p w14:paraId="6A09D6BF" w14:textId="77777777" w:rsidR="00B35BDD" w:rsidRPr="005C3877" w:rsidRDefault="00780748" w:rsidP="005C3877">
      <w:pPr>
        <w:numPr>
          <w:ilvl w:val="0"/>
          <w:numId w:val="30"/>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għandek xi problemi f’ħalqek jew snienek bħal saħħa dentali batuta, mard tal</w:t>
      </w:r>
      <w:r w:rsidRPr="005C3877">
        <w:rPr>
          <w:rFonts w:asciiTheme="majorBidi" w:hAnsiTheme="majorBidi" w:cstheme="majorBidi"/>
        </w:rPr>
        <w:noBreakHyphen/>
        <w:t>ħanek, jew qed tippjana li taqla’ xi sinna.</w:t>
      </w:r>
    </w:p>
    <w:p w14:paraId="16804C6F" w14:textId="77777777" w:rsidR="00B35BDD" w:rsidRPr="005C3877" w:rsidRDefault="00780748" w:rsidP="005C3877">
      <w:pPr>
        <w:numPr>
          <w:ilvl w:val="0"/>
          <w:numId w:val="30"/>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ma jirċivix kura dentali ta’ rutina jew ma kellekx eżaminazzjoni dentali għal żmien twil.</w:t>
      </w:r>
    </w:p>
    <w:p w14:paraId="5300F924" w14:textId="77777777" w:rsidR="00B35BDD" w:rsidRPr="005C3877" w:rsidRDefault="00780748" w:rsidP="005C3877">
      <w:pPr>
        <w:numPr>
          <w:ilvl w:val="0"/>
          <w:numId w:val="30"/>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tpejjep (għax dan jista’ jżid ir</w:t>
      </w:r>
      <w:r w:rsidRPr="005C3877">
        <w:rPr>
          <w:rFonts w:asciiTheme="majorBidi" w:hAnsiTheme="majorBidi" w:cstheme="majorBidi"/>
        </w:rPr>
        <w:noBreakHyphen/>
        <w:t>riskju ta’ problemi dentali).</w:t>
      </w:r>
    </w:p>
    <w:p w14:paraId="6762CA78" w14:textId="77777777" w:rsidR="00B35BDD" w:rsidRPr="005C3877" w:rsidRDefault="00780748" w:rsidP="005C3877">
      <w:pPr>
        <w:numPr>
          <w:ilvl w:val="0"/>
          <w:numId w:val="30"/>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kont ittrattat minn qabel b’bisphosphonate (użat biex jittratta jew jipprevjeni disturbi fl</w:t>
      </w:r>
      <w:r w:rsidR="00DE51B6" w:rsidRPr="005C3877">
        <w:rPr>
          <w:rFonts w:asciiTheme="majorBidi" w:hAnsiTheme="majorBidi" w:cstheme="majorBidi"/>
        </w:rPr>
        <w:noBreakHyphen/>
      </w:r>
      <w:r w:rsidRPr="005C3877">
        <w:rPr>
          <w:rFonts w:asciiTheme="majorBidi" w:hAnsiTheme="majorBidi" w:cstheme="majorBidi"/>
        </w:rPr>
        <w:t>għadam).</w:t>
      </w:r>
    </w:p>
    <w:p w14:paraId="53FE491D" w14:textId="77777777" w:rsidR="0000716C" w:rsidRPr="005C3877" w:rsidRDefault="00780748" w:rsidP="005C3877">
      <w:pPr>
        <w:numPr>
          <w:ilvl w:val="0"/>
          <w:numId w:val="30"/>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 xml:space="preserve">qed tieħu mediċini msejħa kortikosterojdi (bħal prednisolone jew dexamethasone). </w:t>
      </w:r>
    </w:p>
    <w:p w14:paraId="5D47D079" w14:textId="77777777" w:rsidR="00B35BDD" w:rsidRPr="005C3877" w:rsidRDefault="00780748" w:rsidP="005C3877">
      <w:pPr>
        <w:numPr>
          <w:ilvl w:val="0"/>
          <w:numId w:val="30"/>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għandek kanċer.</w:t>
      </w:r>
    </w:p>
    <w:p w14:paraId="2715A439" w14:textId="77777777" w:rsidR="00E32073" w:rsidRPr="005C3877" w:rsidRDefault="00E32073" w:rsidP="005C3877">
      <w:pPr>
        <w:spacing w:after="0" w:line="240" w:lineRule="auto"/>
        <w:ind w:left="0" w:firstLine="0"/>
        <w:rPr>
          <w:rFonts w:asciiTheme="majorBidi" w:hAnsiTheme="majorBidi" w:cstheme="majorBidi"/>
        </w:rPr>
      </w:pPr>
    </w:p>
    <w:p w14:paraId="0449F8A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t</w:t>
      </w:r>
      <w:r w:rsidRPr="005C3877">
        <w:rPr>
          <w:rFonts w:asciiTheme="majorBidi" w:hAnsiTheme="majorBidi" w:cstheme="majorBidi"/>
        </w:rPr>
        <w:noBreakHyphen/>
        <w:t>tabib tiegħek jista’ jsaqsik tagħmel eżaminazzjoni dentali qabel tibda t</w:t>
      </w:r>
      <w:r w:rsidRPr="005C3877">
        <w:rPr>
          <w:rFonts w:asciiTheme="majorBidi" w:hAnsiTheme="majorBidi" w:cstheme="majorBidi"/>
        </w:rPr>
        <w:noBreakHyphen/>
        <w:t>trattament b</w:t>
      </w:r>
      <w:r w:rsidR="00E51506" w:rsidRPr="005C3877">
        <w:rPr>
          <w:rFonts w:asciiTheme="majorBidi" w:hAnsiTheme="majorBidi" w:cstheme="majorBidi"/>
        </w:rPr>
        <w:t>’Jubbonti</w:t>
      </w:r>
      <w:r w:rsidRPr="005C3877">
        <w:rPr>
          <w:rFonts w:asciiTheme="majorBidi" w:hAnsiTheme="majorBidi" w:cstheme="majorBidi"/>
        </w:rPr>
        <w:t>.</w:t>
      </w:r>
    </w:p>
    <w:p w14:paraId="24D3C467" w14:textId="77777777" w:rsidR="00E32073" w:rsidRPr="005C3877" w:rsidRDefault="00E32073" w:rsidP="005C3877">
      <w:pPr>
        <w:spacing w:after="0" w:line="240" w:lineRule="auto"/>
        <w:ind w:left="0" w:firstLine="0"/>
        <w:rPr>
          <w:rFonts w:asciiTheme="majorBidi" w:hAnsiTheme="majorBidi" w:cstheme="majorBidi"/>
        </w:rPr>
      </w:pPr>
    </w:p>
    <w:p w14:paraId="6B2278A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Waqt li qed tiġi ttrattat għandek iżżomm iġjene orali tajba u tagħmel eżaminazzjonijiet dentali ta’ spiss. Jekk tilbes dentaturi għandek tiżgura ruħek li dawn jeħlu tajjeb. Jekk qed tirċievi trattament dentali jew se tagħmel kirurġija dentali (eż. qlugħ ta’ sinna), għarraf lit</w:t>
      </w:r>
      <w:r w:rsidRPr="005C3877">
        <w:rPr>
          <w:rFonts w:asciiTheme="majorBidi" w:hAnsiTheme="majorBidi" w:cstheme="majorBidi"/>
        </w:rPr>
        <w:noBreakHyphen/>
        <w:t>tabib tiegħek dwar it</w:t>
      </w:r>
      <w:r w:rsidR="00DE51B6" w:rsidRPr="005C3877">
        <w:rPr>
          <w:rFonts w:asciiTheme="majorBidi" w:hAnsiTheme="majorBidi" w:cstheme="majorBidi"/>
        </w:rPr>
        <w:noBreakHyphen/>
      </w:r>
      <w:r w:rsidRPr="005C3877">
        <w:rPr>
          <w:rFonts w:asciiTheme="majorBidi" w:hAnsiTheme="majorBidi" w:cstheme="majorBidi"/>
        </w:rPr>
        <w:t>trattament dentali tiegħek u għid lid</w:t>
      </w:r>
      <w:r w:rsidRPr="005C3877">
        <w:rPr>
          <w:rFonts w:asciiTheme="majorBidi" w:hAnsiTheme="majorBidi" w:cstheme="majorBidi"/>
        </w:rPr>
        <w:noBreakHyphen/>
        <w:t>dentist tiegħek li qed tiġi ttrattat b</w:t>
      </w:r>
      <w:r w:rsidR="00E51506" w:rsidRPr="005C3877">
        <w:rPr>
          <w:rFonts w:asciiTheme="majorBidi" w:hAnsiTheme="majorBidi" w:cstheme="majorBidi"/>
        </w:rPr>
        <w:t>’Jubbonti</w:t>
      </w:r>
      <w:r w:rsidRPr="005C3877">
        <w:rPr>
          <w:rFonts w:asciiTheme="majorBidi" w:hAnsiTheme="majorBidi" w:cstheme="majorBidi"/>
        </w:rPr>
        <w:t>.</w:t>
      </w:r>
    </w:p>
    <w:p w14:paraId="247CC68A" w14:textId="77777777" w:rsidR="00E32073" w:rsidRPr="005C3877" w:rsidRDefault="00E32073" w:rsidP="005C3877">
      <w:pPr>
        <w:spacing w:after="0" w:line="240" w:lineRule="auto"/>
        <w:ind w:left="0" w:firstLine="0"/>
        <w:rPr>
          <w:rFonts w:asciiTheme="majorBidi" w:hAnsiTheme="majorBidi" w:cstheme="majorBidi"/>
        </w:rPr>
      </w:pPr>
    </w:p>
    <w:p w14:paraId="61D9647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kkuntattja lit</w:t>
      </w:r>
      <w:r w:rsidRPr="005C3877">
        <w:rPr>
          <w:rFonts w:asciiTheme="majorBidi" w:hAnsiTheme="majorBidi" w:cstheme="majorBidi"/>
        </w:rPr>
        <w:noBreakHyphen/>
        <w:t>tabib u dentist tiegħek immedjatament jekk ikollok xi problemi b’ħalqek jew snienek bħal snien laxki, uġigħ jew nefħa, jew feriti li ma jfiqux jew tnixxija għax dawn jistgħu jkunu sinjali ta’ ONJ.</w:t>
      </w:r>
    </w:p>
    <w:p w14:paraId="6BEF0164" w14:textId="77777777" w:rsidR="00E32073" w:rsidRPr="005C3877" w:rsidRDefault="00E32073" w:rsidP="005C3877">
      <w:pPr>
        <w:spacing w:after="0" w:line="240" w:lineRule="auto"/>
        <w:ind w:left="0" w:firstLine="0"/>
        <w:rPr>
          <w:rFonts w:asciiTheme="majorBidi" w:hAnsiTheme="majorBidi" w:cstheme="majorBidi"/>
        </w:rPr>
      </w:pPr>
    </w:p>
    <w:p w14:paraId="4B1537F6" w14:textId="77777777" w:rsidR="00B35BDD" w:rsidRPr="005C3877" w:rsidRDefault="00780748" w:rsidP="005C3877">
      <w:pPr>
        <w:keepNext/>
        <w:keepLines/>
        <w:spacing w:after="0" w:line="240" w:lineRule="auto"/>
        <w:ind w:left="0" w:firstLine="0"/>
        <w:rPr>
          <w:u w:val="single"/>
        </w:rPr>
      </w:pPr>
      <w:r w:rsidRPr="005C3877">
        <w:rPr>
          <w:u w:val="single"/>
        </w:rPr>
        <w:t>Ksur mhux tas</w:t>
      </w:r>
      <w:r w:rsidRPr="005C3877">
        <w:rPr>
          <w:u w:val="single"/>
        </w:rPr>
        <w:noBreakHyphen/>
        <w:t>soltu tal</w:t>
      </w:r>
      <w:r w:rsidRPr="005C3877">
        <w:rPr>
          <w:u w:val="single"/>
        </w:rPr>
        <w:noBreakHyphen/>
        <w:t>għadma tal</w:t>
      </w:r>
      <w:r w:rsidRPr="005C3877">
        <w:rPr>
          <w:u w:val="single"/>
        </w:rPr>
        <w:noBreakHyphen/>
        <w:t>koxxa</w:t>
      </w:r>
    </w:p>
    <w:p w14:paraId="0810C21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Xi persuni kellhom ksur mhux tas</w:t>
      </w:r>
      <w:r w:rsidRPr="005C3877">
        <w:rPr>
          <w:rFonts w:asciiTheme="majorBidi" w:hAnsiTheme="majorBidi" w:cstheme="majorBidi"/>
        </w:rPr>
        <w:noBreakHyphen/>
        <w:t>soltu fl</w:t>
      </w:r>
      <w:r w:rsidRPr="005C3877">
        <w:rPr>
          <w:rFonts w:asciiTheme="majorBidi" w:hAnsiTheme="majorBidi" w:cstheme="majorBidi"/>
        </w:rPr>
        <w:noBreakHyphen/>
        <w:t>għadma tal</w:t>
      </w:r>
      <w:r w:rsidRPr="005C3877">
        <w:rPr>
          <w:rFonts w:asciiTheme="majorBidi" w:hAnsiTheme="majorBidi" w:cstheme="majorBidi"/>
        </w:rPr>
        <w:noBreakHyphen/>
        <w:t>koxxa waqt li kienu qed jiġu ttrattati b</w:t>
      </w:r>
      <w:r w:rsidR="00785594" w:rsidRPr="005C3877">
        <w:rPr>
          <w:rFonts w:asciiTheme="majorBidi" w:hAnsiTheme="majorBidi" w:cstheme="majorBidi"/>
        </w:rPr>
        <w:t>’denosumab</w:t>
      </w:r>
      <w:r w:rsidRPr="005C3877">
        <w:rPr>
          <w:rFonts w:asciiTheme="majorBidi" w:hAnsiTheme="majorBidi" w:cstheme="majorBidi"/>
        </w:rPr>
        <w:t>. Kellem lit</w:t>
      </w:r>
      <w:r w:rsidRPr="005C3877">
        <w:rPr>
          <w:rFonts w:asciiTheme="majorBidi" w:hAnsiTheme="majorBidi" w:cstheme="majorBidi"/>
        </w:rPr>
        <w:noBreakHyphen/>
        <w:t>tabib tiegħek jekk ikollok uġigħ ġdid jew mhux tas</w:t>
      </w:r>
      <w:r w:rsidRPr="005C3877">
        <w:rPr>
          <w:rFonts w:asciiTheme="majorBidi" w:hAnsiTheme="majorBidi" w:cstheme="majorBidi"/>
        </w:rPr>
        <w:noBreakHyphen/>
        <w:t>soltu f’ġenbejk, fl</w:t>
      </w:r>
      <w:r w:rsidRPr="005C3877">
        <w:rPr>
          <w:rFonts w:asciiTheme="majorBidi" w:hAnsiTheme="majorBidi" w:cstheme="majorBidi"/>
        </w:rPr>
        <w:noBreakHyphen/>
        <w:t>irqiq ta’ bejn iż</w:t>
      </w:r>
      <w:r w:rsidRPr="005C3877">
        <w:rPr>
          <w:rFonts w:asciiTheme="majorBidi" w:hAnsiTheme="majorBidi" w:cstheme="majorBidi"/>
        </w:rPr>
        <w:noBreakHyphen/>
        <w:t>żaqq u l</w:t>
      </w:r>
      <w:r w:rsidRPr="005C3877">
        <w:rPr>
          <w:rFonts w:asciiTheme="majorBidi" w:hAnsiTheme="majorBidi" w:cstheme="majorBidi"/>
        </w:rPr>
        <w:noBreakHyphen/>
        <w:t>koxxa, jew fil</w:t>
      </w:r>
      <w:r w:rsidRPr="005C3877">
        <w:rPr>
          <w:rFonts w:asciiTheme="majorBidi" w:hAnsiTheme="majorBidi" w:cstheme="majorBidi"/>
        </w:rPr>
        <w:noBreakHyphen/>
        <w:t>koxxa.</w:t>
      </w:r>
    </w:p>
    <w:p w14:paraId="05F2D183" w14:textId="77777777" w:rsidR="00E32073" w:rsidRPr="005C3877" w:rsidRDefault="00E32073" w:rsidP="005C3877">
      <w:pPr>
        <w:spacing w:after="0" w:line="240" w:lineRule="auto"/>
        <w:ind w:left="0" w:firstLine="0"/>
        <w:rPr>
          <w:rFonts w:asciiTheme="majorBidi" w:hAnsiTheme="majorBidi" w:cstheme="majorBidi"/>
        </w:rPr>
      </w:pPr>
    </w:p>
    <w:p w14:paraId="4F5C4A4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rPr>
        <w:t>Tfal u adolexxenti</w:t>
      </w:r>
    </w:p>
    <w:p w14:paraId="229B89A0" w14:textId="77777777" w:rsidR="00E32073" w:rsidRPr="005C3877" w:rsidRDefault="00E32073" w:rsidP="005C3877">
      <w:pPr>
        <w:spacing w:after="0" w:line="240" w:lineRule="auto"/>
        <w:ind w:left="0" w:firstLine="0"/>
        <w:rPr>
          <w:rFonts w:asciiTheme="majorBidi" w:hAnsiTheme="majorBidi" w:cstheme="majorBidi"/>
        </w:rPr>
      </w:pPr>
    </w:p>
    <w:p w14:paraId="43FB793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ubbonti </w:t>
      </w:r>
      <w:r w:rsidR="00B020C9" w:rsidRPr="005C3877">
        <w:rPr>
          <w:rFonts w:asciiTheme="majorBidi" w:hAnsiTheme="majorBidi" w:cstheme="majorBidi"/>
        </w:rPr>
        <w:t>m’għandux jintuża fi tfal u adolexxenti b’età inqas minn</w:t>
      </w:r>
      <w:r w:rsidRPr="005C3877">
        <w:rPr>
          <w:rFonts w:asciiTheme="majorBidi" w:hAnsiTheme="majorBidi" w:cstheme="majorBidi"/>
        </w:rPr>
        <w:t> 1</w:t>
      </w:r>
      <w:r w:rsidR="00B020C9" w:rsidRPr="005C3877">
        <w:rPr>
          <w:rFonts w:asciiTheme="majorBidi" w:hAnsiTheme="majorBidi" w:cstheme="majorBidi"/>
        </w:rPr>
        <w:t>8</w:t>
      </w:r>
      <w:r w:rsidRPr="005C3877">
        <w:rPr>
          <w:rFonts w:asciiTheme="majorBidi" w:hAnsiTheme="majorBidi" w:cstheme="majorBidi"/>
        </w:rPr>
        <w:noBreakHyphen/>
      </w:r>
      <w:r w:rsidR="00B020C9" w:rsidRPr="005C3877">
        <w:rPr>
          <w:rFonts w:asciiTheme="majorBidi" w:hAnsiTheme="majorBidi" w:cstheme="majorBidi"/>
        </w:rPr>
        <w:t xml:space="preserve">il sena. </w:t>
      </w:r>
    </w:p>
    <w:p w14:paraId="2165443D" w14:textId="77777777" w:rsidR="00E32073" w:rsidRPr="005C3877" w:rsidRDefault="00E32073" w:rsidP="005C3877">
      <w:pPr>
        <w:spacing w:after="0" w:line="240" w:lineRule="auto"/>
        <w:ind w:left="0" w:firstLine="0"/>
        <w:rPr>
          <w:rFonts w:asciiTheme="majorBidi" w:hAnsiTheme="majorBidi" w:cstheme="majorBidi"/>
        </w:rPr>
      </w:pPr>
    </w:p>
    <w:p w14:paraId="44F7A02B"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Mediċini oħra u </w:t>
      </w:r>
      <w:r w:rsidR="00785594" w:rsidRPr="005C3877">
        <w:rPr>
          <w:rFonts w:asciiTheme="majorBidi" w:hAnsiTheme="majorBidi" w:cstheme="majorBidi"/>
          <w:b/>
        </w:rPr>
        <w:t>Jubbonti</w:t>
      </w:r>
    </w:p>
    <w:p w14:paraId="6AC85A73" w14:textId="77777777" w:rsidR="00E32073" w:rsidRPr="005C3877" w:rsidRDefault="00E32073" w:rsidP="005C3877">
      <w:pPr>
        <w:spacing w:after="0" w:line="240" w:lineRule="auto"/>
        <w:ind w:left="0" w:firstLine="0"/>
        <w:rPr>
          <w:rFonts w:asciiTheme="majorBidi" w:hAnsiTheme="majorBidi" w:cstheme="majorBidi"/>
        </w:rPr>
      </w:pPr>
    </w:p>
    <w:p w14:paraId="2342DCE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Għid lit</w:t>
      </w:r>
      <w:r w:rsidRPr="005C3877">
        <w:rPr>
          <w:rFonts w:asciiTheme="majorBidi" w:hAnsiTheme="majorBidi" w:cstheme="majorBidi"/>
        </w:rPr>
        <w:noBreakHyphen/>
        <w:t>tabib jew lill</w:t>
      </w:r>
      <w:r w:rsidRPr="005C3877">
        <w:rPr>
          <w:rFonts w:asciiTheme="majorBidi" w:hAnsiTheme="majorBidi" w:cstheme="majorBidi"/>
        </w:rPr>
        <w:noBreakHyphen/>
        <w:t>ispiżjar tiegħek jekk qed tieħu, ħadt dan l</w:t>
      </w:r>
      <w:r w:rsidRPr="005C3877">
        <w:rPr>
          <w:rFonts w:asciiTheme="majorBidi" w:hAnsiTheme="majorBidi" w:cstheme="majorBidi"/>
        </w:rPr>
        <w:noBreakHyphen/>
        <w:t>aħħar jew tista’ tieħu xi mediċini oħra. Huwa speċjalment importanti li tgħid lit</w:t>
      </w:r>
      <w:r w:rsidRPr="005C3877">
        <w:rPr>
          <w:rFonts w:asciiTheme="majorBidi" w:hAnsiTheme="majorBidi" w:cstheme="majorBidi"/>
        </w:rPr>
        <w:noBreakHyphen/>
        <w:t>tabib tiegħek jekk qed tiġi ttrattat b’mediċina oħra li fiha denosumab.</w:t>
      </w:r>
    </w:p>
    <w:p w14:paraId="5721256A" w14:textId="77777777" w:rsidR="00E32073" w:rsidRPr="005C3877" w:rsidRDefault="00E32073" w:rsidP="005C3877">
      <w:pPr>
        <w:spacing w:after="0" w:line="240" w:lineRule="auto"/>
        <w:ind w:left="0" w:firstLine="0"/>
        <w:rPr>
          <w:rFonts w:asciiTheme="majorBidi" w:hAnsiTheme="majorBidi" w:cstheme="majorBidi"/>
        </w:rPr>
      </w:pPr>
    </w:p>
    <w:p w14:paraId="2DA546C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għandekx tieħu </w:t>
      </w:r>
      <w:r w:rsidR="00785594" w:rsidRPr="005C3877">
        <w:rPr>
          <w:rFonts w:asciiTheme="majorBidi" w:hAnsiTheme="majorBidi" w:cstheme="majorBidi"/>
        </w:rPr>
        <w:t xml:space="preserve">Jubbonti </w:t>
      </w:r>
      <w:r w:rsidRPr="005C3877">
        <w:rPr>
          <w:rFonts w:asciiTheme="majorBidi" w:hAnsiTheme="majorBidi" w:cstheme="majorBidi"/>
        </w:rPr>
        <w:t>flimkien ma’ mediċina oħra li fiha denosumab.</w:t>
      </w:r>
    </w:p>
    <w:p w14:paraId="3897F52A" w14:textId="77777777" w:rsidR="00E32073" w:rsidRPr="005C3877" w:rsidRDefault="00E32073" w:rsidP="005C3877">
      <w:pPr>
        <w:spacing w:after="0" w:line="240" w:lineRule="auto"/>
        <w:ind w:left="0" w:firstLine="0"/>
        <w:rPr>
          <w:rFonts w:asciiTheme="majorBidi" w:hAnsiTheme="majorBidi" w:cstheme="majorBidi"/>
        </w:rPr>
      </w:pPr>
    </w:p>
    <w:p w14:paraId="38A515B0"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Tqala u treddigħ</w:t>
      </w:r>
    </w:p>
    <w:p w14:paraId="303DDB14" w14:textId="77777777" w:rsidR="00E32073" w:rsidRPr="005C3877" w:rsidRDefault="00E32073" w:rsidP="005C3877">
      <w:pPr>
        <w:spacing w:after="0" w:line="240" w:lineRule="auto"/>
        <w:ind w:left="0" w:firstLine="0"/>
        <w:rPr>
          <w:rFonts w:asciiTheme="majorBidi" w:hAnsiTheme="majorBidi" w:cstheme="majorBidi"/>
        </w:rPr>
      </w:pPr>
    </w:p>
    <w:p w14:paraId="500A557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Denosumab </w:t>
      </w:r>
      <w:r w:rsidR="00A86E9E" w:rsidRPr="005C3877">
        <w:rPr>
          <w:rFonts w:asciiTheme="majorBidi" w:hAnsiTheme="majorBidi" w:cstheme="majorBidi"/>
        </w:rPr>
        <w:t>ma kienx ittestjat f’nisa tqal. Huwa importanti li tgħid lit</w:t>
      </w:r>
      <w:r w:rsidR="00A86E9E" w:rsidRPr="005C3877">
        <w:rPr>
          <w:rFonts w:asciiTheme="majorBidi" w:hAnsiTheme="majorBidi" w:cstheme="majorBidi"/>
        </w:rPr>
        <w:noBreakHyphen/>
        <w:t xml:space="preserve">tabib tiegħek jekk inti tqila; taħseb li tista’ tkun tqila; jew qed tippjana li jkollok tarbija. </w:t>
      </w:r>
      <w:r w:rsidRPr="005C3877">
        <w:rPr>
          <w:rFonts w:asciiTheme="majorBidi" w:hAnsiTheme="majorBidi" w:cstheme="majorBidi"/>
        </w:rPr>
        <w:t xml:space="preserve">Jubbonti </w:t>
      </w:r>
      <w:r w:rsidR="00A86E9E" w:rsidRPr="005C3877">
        <w:rPr>
          <w:rFonts w:asciiTheme="majorBidi" w:hAnsiTheme="majorBidi" w:cstheme="majorBidi"/>
        </w:rPr>
        <w:t>mhux rakkomandat għall</w:t>
      </w:r>
      <w:r w:rsidR="00A86E9E" w:rsidRPr="005C3877">
        <w:rPr>
          <w:rFonts w:asciiTheme="majorBidi" w:hAnsiTheme="majorBidi" w:cstheme="majorBidi"/>
        </w:rPr>
        <w:noBreakHyphen/>
        <w:t xml:space="preserve">użu jekk inti tqila. Nisa </w:t>
      </w:r>
      <w:r w:rsidR="000A3F68" w:rsidRPr="005C3877">
        <w:rPr>
          <w:rFonts w:asciiTheme="majorBidi" w:hAnsiTheme="majorBidi" w:cstheme="majorBidi"/>
        </w:rPr>
        <w:t xml:space="preserve">li jistgħu joħorġu tqal </w:t>
      </w:r>
      <w:r w:rsidR="00A86E9E" w:rsidRPr="005C3877">
        <w:rPr>
          <w:rFonts w:asciiTheme="majorBidi" w:hAnsiTheme="majorBidi" w:cstheme="majorBidi"/>
        </w:rPr>
        <w:t>għandhom jużaw metodi effettivi ta’ kontraċezzjoni waqt li jkunu qed jiġu ttrattati b</w:t>
      </w:r>
      <w:r w:rsidRPr="005C3877">
        <w:rPr>
          <w:rFonts w:asciiTheme="majorBidi" w:hAnsiTheme="majorBidi" w:cstheme="majorBidi"/>
        </w:rPr>
        <w:t xml:space="preserve">’Jubbonti </w:t>
      </w:r>
      <w:r w:rsidR="00A86E9E" w:rsidRPr="005C3877">
        <w:rPr>
          <w:rFonts w:asciiTheme="majorBidi" w:hAnsiTheme="majorBidi" w:cstheme="majorBidi"/>
        </w:rPr>
        <w:t>u għal mill</w:t>
      </w:r>
      <w:r w:rsidR="00A86E9E" w:rsidRPr="005C3877">
        <w:rPr>
          <w:rFonts w:asciiTheme="majorBidi" w:hAnsiTheme="majorBidi" w:cstheme="majorBidi"/>
        </w:rPr>
        <w:noBreakHyphen/>
        <w:t>inqas 5 xhur wara li jwaqqfu t</w:t>
      </w:r>
      <w:r w:rsidR="00A86E9E" w:rsidRPr="005C3877">
        <w:rPr>
          <w:rFonts w:asciiTheme="majorBidi" w:hAnsiTheme="majorBidi" w:cstheme="majorBidi"/>
        </w:rPr>
        <w:noBreakHyphen/>
        <w:t>trattament b</w:t>
      </w:r>
      <w:r w:rsidRPr="005C3877">
        <w:rPr>
          <w:rFonts w:asciiTheme="majorBidi" w:hAnsiTheme="majorBidi" w:cstheme="majorBidi"/>
        </w:rPr>
        <w:t>’Jubbonti</w:t>
      </w:r>
      <w:r w:rsidR="00A86E9E" w:rsidRPr="005C3877">
        <w:rPr>
          <w:rFonts w:asciiTheme="majorBidi" w:hAnsiTheme="majorBidi" w:cstheme="majorBidi"/>
        </w:rPr>
        <w:t>.</w:t>
      </w:r>
    </w:p>
    <w:p w14:paraId="377CE5AF" w14:textId="77777777" w:rsidR="00E32073" w:rsidRPr="005C3877" w:rsidRDefault="00E32073" w:rsidP="005C3877">
      <w:pPr>
        <w:spacing w:after="0" w:line="240" w:lineRule="auto"/>
        <w:ind w:left="0" w:firstLine="0"/>
        <w:rPr>
          <w:rFonts w:asciiTheme="majorBidi" w:hAnsiTheme="majorBidi" w:cstheme="majorBidi"/>
        </w:rPr>
      </w:pPr>
    </w:p>
    <w:p w14:paraId="4D843A4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ekk toħroġ tqila waqt trattament b</w:t>
      </w:r>
      <w:r w:rsidR="00785594" w:rsidRPr="005C3877">
        <w:rPr>
          <w:rFonts w:asciiTheme="majorBidi" w:hAnsiTheme="majorBidi" w:cstheme="majorBidi"/>
        </w:rPr>
        <w:t xml:space="preserve">’Jubbonti </w:t>
      </w:r>
      <w:r w:rsidRPr="005C3877">
        <w:rPr>
          <w:rFonts w:asciiTheme="majorBidi" w:hAnsiTheme="majorBidi" w:cstheme="majorBidi"/>
        </w:rPr>
        <w:t>jew wara inqas minn 5 xhur wara li twaqqaf it</w:t>
      </w:r>
      <w:r w:rsidRPr="005C3877">
        <w:rPr>
          <w:rFonts w:asciiTheme="majorBidi" w:hAnsiTheme="majorBidi" w:cstheme="majorBidi"/>
        </w:rPr>
        <w:noBreakHyphen/>
        <w:t>trattament b</w:t>
      </w:r>
      <w:r w:rsidR="00785594" w:rsidRPr="005C3877">
        <w:rPr>
          <w:rFonts w:asciiTheme="majorBidi" w:hAnsiTheme="majorBidi" w:cstheme="majorBidi"/>
        </w:rPr>
        <w:t>’Jubbonti</w:t>
      </w:r>
      <w:r w:rsidRPr="005C3877">
        <w:rPr>
          <w:rFonts w:asciiTheme="majorBidi" w:hAnsiTheme="majorBidi" w:cstheme="majorBidi"/>
        </w:rPr>
        <w:t>, jekk jogħġbok għarraf lit</w:t>
      </w:r>
      <w:r w:rsidRPr="005C3877">
        <w:rPr>
          <w:rFonts w:asciiTheme="majorBidi" w:hAnsiTheme="majorBidi" w:cstheme="majorBidi"/>
        </w:rPr>
        <w:noBreakHyphen/>
        <w:t>tabib tiegħek.</w:t>
      </w:r>
    </w:p>
    <w:p w14:paraId="64BD59A3" w14:textId="77777777" w:rsidR="00E32073" w:rsidRPr="005C3877" w:rsidRDefault="00E32073" w:rsidP="005C3877">
      <w:pPr>
        <w:spacing w:after="0" w:line="240" w:lineRule="auto"/>
        <w:ind w:left="0" w:firstLine="0"/>
        <w:rPr>
          <w:rFonts w:asciiTheme="majorBidi" w:hAnsiTheme="majorBidi" w:cstheme="majorBidi"/>
        </w:rPr>
      </w:pPr>
    </w:p>
    <w:p w14:paraId="4F24AED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Mhux magħruf jekk </w:t>
      </w:r>
      <w:r w:rsidR="00785594" w:rsidRPr="005C3877">
        <w:rPr>
          <w:rFonts w:asciiTheme="majorBidi" w:hAnsiTheme="majorBidi" w:cstheme="majorBidi"/>
        </w:rPr>
        <w:t xml:space="preserve">Jubbonti </w:t>
      </w:r>
      <w:r w:rsidRPr="005C3877">
        <w:rPr>
          <w:rFonts w:asciiTheme="majorBidi" w:hAnsiTheme="majorBidi" w:cstheme="majorBidi"/>
        </w:rPr>
        <w:t>j</w:t>
      </w:r>
      <w:r w:rsidR="00785594" w:rsidRPr="005C3877">
        <w:rPr>
          <w:rFonts w:asciiTheme="majorBidi" w:hAnsiTheme="majorBidi" w:cstheme="majorBidi"/>
        </w:rPr>
        <w:t>iġix eliminat mil</w:t>
      </w:r>
      <w:r w:rsidRPr="005C3877">
        <w:rPr>
          <w:rFonts w:asciiTheme="majorBidi" w:hAnsiTheme="majorBidi" w:cstheme="majorBidi"/>
        </w:rPr>
        <w:t>l</w:t>
      </w:r>
      <w:r w:rsidRPr="005C3877">
        <w:rPr>
          <w:rFonts w:asciiTheme="majorBidi" w:hAnsiTheme="majorBidi" w:cstheme="majorBidi"/>
        </w:rPr>
        <w:noBreakHyphen/>
        <w:t>ħalib tas</w:t>
      </w:r>
      <w:r w:rsidRPr="005C3877">
        <w:rPr>
          <w:rFonts w:asciiTheme="majorBidi" w:hAnsiTheme="majorBidi" w:cstheme="majorBidi"/>
        </w:rPr>
        <w:noBreakHyphen/>
        <w:t>sider</w:t>
      </w:r>
      <w:r w:rsidR="00785594" w:rsidRPr="005C3877">
        <w:rPr>
          <w:rFonts w:asciiTheme="majorBidi" w:hAnsiTheme="majorBidi" w:cstheme="majorBidi"/>
        </w:rPr>
        <w:t xml:space="preserve"> tal-bniedem</w:t>
      </w:r>
      <w:r w:rsidRPr="005C3877">
        <w:rPr>
          <w:rFonts w:asciiTheme="majorBidi" w:hAnsiTheme="majorBidi" w:cstheme="majorBidi"/>
        </w:rPr>
        <w:t>. Huwa mportanti li tgħid lit</w:t>
      </w:r>
      <w:r w:rsidRPr="005C3877">
        <w:rPr>
          <w:rFonts w:asciiTheme="majorBidi" w:hAnsiTheme="majorBidi" w:cstheme="majorBidi"/>
        </w:rPr>
        <w:noBreakHyphen/>
        <w:t>tabib tiegħek jekk qed tredda’ jew qed tippjana li tredda’. Wara konsiderazzjoni tal</w:t>
      </w:r>
      <w:r w:rsidRPr="005C3877">
        <w:rPr>
          <w:rFonts w:asciiTheme="majorBidi" w:hAnsiTheme="majorBidi" w:cstheme="majorBidi"/>
        </w:rPr>
        <w:noBreakHyphen/>
        <w:t>benefiċċju tat</w:t>
      </w:r>
      <w:r w:rsidRPr="005C3877">
        <w:rPr>
          <w:rFonts w:asciiTheme="majorBidi" w:hAnsiTheme="majorBidi" w:cstheme="majorBidi"/>
        </w:rPr>
        <w:noBreakHyphen/>
        <w:t>treddigħ għat</w:t>
      </w:r>
      <w:r w:rsidRPr="005C3877">
        <w:rPr>
          <w:rFonts w:asciiTheme="majorBidi" w:hAnsiTheme="majorBidi" w:cstheme="majorBidi"/>
        </w:rPr>
        <w:noBreakHyphen/>
        <w:t>tarbija u l</w:t>
      </w:r>
      <w:r w:rsidRPr="005C3877">
        <w:rPr>
          <w:rFonts w:asciiTheme="majorBidi" w:hAnsiTheme="majorBidi" w:cstheme="majorBidi"/>
        </w:rPr>
        <w:noBreakHyphen/>
        <w:t xml:space="preserve">benefiċċju ta’ </w:t>
      </w:r>
      <w:r w:rsidR="00785594" w:rsidRPr="005C3877">
        <w:rPr>
          <w:rFonts w:asciiTheme="majorBidi" w:hAnsiTheme="majorBidi" w:cstheme="majorBidi"/>
        </w:rPr>
        <w:t xml:space="preserve">Jubbonti </w:t>
      </w:r>
      <w:r w:rsidRPr="005C3877">
        <w:rPr>
          <w:rFonts w:asciiTheme="majorBidi" w:hAnsiTheme="majorBidi" w:cstheme="majorBidi"/>
        </w:rPr>
        <w:t>għall</w:t>
      </w:r>
      <w:r w:rsidRPr="005C3877">
        <w:rPr>
          <w:rFonts w:asciiTheme="majorBidi" w:hAnsiTheme="majorBidi" w:cstheme="majorBidi"/>
        </w:rPr>
        <w:noBreakHyphen/>
        <w:t>omm, it</w:t>
      </w:r>
      <w:r w:rsidRPr="005C3877">
        <w:rPr>
          <w:rFonts w:asciiTheme="majorBidi" w:hAnsiTheme="majorBidi" w:cstheme="majorBidi"/>
        </w:rPr>
        <w:noBreakHyphen/>
        <w:t>tabib tiegħek se jgħinek tiddeċiedi jekk twaqqafx it</w:t>
      </w:r>
      <w:r w:rsidRPr="005C3877">
        <w:rPr>
          <w:rFonts w:asciiTheme="majorBidi" w:hAnsiTheme="majorBidi" w:cstheme="majorBidi"/>
        </w:rPr>
        <w:noBreakHyphen/>
        <w:t xml:space="preserve">treddigħ, jew jekk tieqafx tieħu </w:t>
      </w:r>
      <w:r w:rsidR="00785594" w:rsidRPr="005C3877">
        <w:rPr>
          <w:rFonts w:asciiTheme="majorBidi" w:hAnsiTheme="majorBidi" w:cstheme="majorBidi"/>
        </w:rPr>
        <w:t>Jubbonti</w:t>
      </w:r>
      <w:r w:rsidRPr="005C3877">
        <w:rPr>
          <w:rFonts w:asciiTheme="majorBidi" w:hAnsiTheme="majorBidi" w:cstheme="majorBidi"/>
        </w:rPr>
        <w:t>.</w:t>
      </w:r>
    </w:p>
    <w:p w14:paraId="4D55164C" w14:textId="77777777" w:rsidR="00E32073" w:rsidRPr="005C3877" w:rsidRDefault="00E32073" w:rsidP="005C3877">
      <w:pPr>
        <w:spacing w:after="0" w:line="240" w:lineRule="auto"/>
        <w:ind w:left="0" w:firstLine="0"/>
        <w:rPr>
          <w:rFonts w:asciiTheme="majorBidi" w:hAnsiTheme="majorBidi" w:cstheme="majorBidi"/>
        </w:rPr>
      </w:pPr>
    </w:p>
    <w:p w14:paraId="54453C6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ekk </w:t>
      </w:r>
      <w:r w:rsidR="00785594" w:rsidRPr="005C3877">
        <w:rPr>
          <w:rFonts w:asciiTheme="majorBidi" w:hAnsiTheme="majorBidi" w:cstheme="majorBidi"/>
        </w:rPr>
        <w:t xml:space="preserve">inti tqila jew </w:t>
      </w:r>
      <w:r w:rsidRPr="005C3877">
        <w:rPr>
          <w:rFonts w:asciiTheme="majorBidi" w:hAnsiTheme="majorBidi" w:cstheme="majorBidi"/>
        </w:rPr>
        <w:t>qed tredda’</w:t>
      </w:r>
      <w:r w:rsidR="00785594" w:rsidRPr="005C3877">
        <w:rPr>
          <w:rFonts w:asciiTheme="majorBidi" w:hAnsiTheme="majorBidi" w:cstheme="majorBidi"/>
        </w:rPr>
        <w:t>, taħseb li tista’ tkun tqila jew qed tippjana li jkollok tarbija</w:t>
      </w:r>
      <w:r w:rsidRPr="005C3877">
        <w:rPr>
          <w:rFonts w:asciiTheme="majorBidi" w:hAnsiTheme="majorBidi" w:cstheme="majorBidi"/>
        </w:rPr>
        <w:t xml:space="preserve">, </w:t>
      </w:r>
      <w:r w:rsidR="00785594" w:rsidRPr="005C3877">
        <w:rPr>
          <w:rFonts w:asciiTheme="majorBidi" w:hAnsiTheme="majorBidi" w:cstheme="majorBidi"/>
        </w:rPr>
        <w:t>i</w:t>
      </w:r>
      <w:r w:rsidRPr="005C3877">
        <w:rPr>
          <w:rFonts w:asciiTheme="majorBidi" w:hAnsiTheme="majorBidi" w:cstheme="majorBidi"/>
        </w:rPr>
        <w:t>tlob il</w:t>
      </w:r>
      <w:r w:rsidRPr="005C3877">
        <w:rPr>
          <w:rFonts w:asciiTheme="majorBidi" w:hAnsiTheme="majorBidi" w:cstheme="majorBidi"/>
        </w:rPr>
        <w:noBreakHyphen/>
        <w:t>parir tat</w:t>
      </w:r>
      <w:r w:rsidRPr="005C3877">
        <w:rPr>
          <w:rFonts w:asciiTheme="majorBidi" w:hAnsiTheme="majorBidi" w:cstheme="majorBidi"/>
        </w:rPr>
        <w:noBreakHyphen/>
        <w:t>tabib jew tal</w:t>
      </w:r>
      <w:r w:rsidRPr="005C3877">
        <w:rPr>
          <w:rFonts w:asciiTheme="majorBidi" w:hAnsiTheme="majorBidi" w:cstheme="majorBidi"/>
        </w:rPr>
        <w:noBreakHyphen/>
        <w:t xml:space="preserve">ispiżjar tiegħek qabel tieħu </w:t>
      </w:r>
      <w:r w:rsidR="00785594" w:rsidRPr="005C3877">
        <w:rPr>
          <w:rFonts w:asciiTheme="majorBidi" w:hAnsiTheme="majorBidi" w:cstheme="majorBidi"/>
        </w:rPr>
        <w:t>din il-</w:t>
      </w:r>
      <w:r w:rsidRPr="005C3877">
        <w:rPr>
          <w:rFonts w:asciiTheme="majorBidi" w:hAnsiTheme="majorBidi" w:cstheme="majorBidi"/>
        </w:rPr>
        <w:t>mediċina.</w:t>
      </w:r>
    </w:p>
    <w:p w14:paraId="7F2BDAC4" w14:textId="77777777" w:rsidR="00E32073" w:rsidRPr="005C3877" w:rsidRDefault="00E32073" w:rsidP="005C3877">
      <w:pPr>
        <w:spacing w:after="0" w:line="240" w:lineRule="auto"/>
        <w:ind w:left="0" w:firstLine="0"/>
        <w:rPr>
          <w:rFonts w:asciiTheme="majorBidi" w:hAnsiTheme="majorBidi" w:cstheme="majorBidi"/>
        </w:rPr>
      </w:pPr>
    </w:p>
    <w:p w14:paraId="507481BF"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Sewqan u tħaddim ta’ magni</w:t>
      </w:r>
    </w:p>
    <w:p w14:paraId="20A24FA2" w14:textId="77777777" w:rsidR="00E32073" w:rsidRPr="005C3877" w:rsidRDefault="00E32073" w:rsidP="005C3877">
      <w:pPr>
        <w:spacing w:after="0" w:line="240" w:lineRule="auto"/>
        <w:ind w:left="0" w:firstLine="0"/>
        <w:rPr>
          <w:rFonts w:asciiTheme="majorBidi" w:hAnsiTheme="majorBidi" w:cstheme="majorBidi"/>
        </w:rPr>
      </w:pPr>
    </w:p>
    <w:p w14:paraId="0DD5CC2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ubbonti </w:t>
      </w:r>
      <w:r w:rsidR="00A86E9E" w:rsidRPr="005C3877">
        <w:rPr>
          <w:rFonts w:asciiTheme="majorBidi" w:hAnsiTheme="majorBidi" w:cstheme="majorBidi"/>
        </w:rPr>
        <w:t>m’għandu l</w:t>
      </w:r>
      <w:r w:rsidR="00A86E9E" w:rsidRPr="005C3877">
        <w:rPr>
          <w:rFonts w:asciiTheme="majorBidi" w:hAnsiTheme="majorBidi" w:cstheme="majorBidi"/>
        </w:rPr>
        <w:noBreakHyphen/>
        <w:t xml:space="preserve">ebda </w:t>
      </w:r>
      <w:r w:rsidR="002A04DF" w:rsidRPr="005C3877">
        <w:rPr>
          <w:rFonts w:asciiTheme="majorBidi" w:hAnsiTheme="majorBidi" w:cstheme="majorBidi"/>
        </w:rPr>
        <w:t xml:space="preserve">effet </w:t>
      </w:r>
      <w:r w:rsidR="00A86E9E" w:rsidRPr="005C3877">
        <w:rPr>
          <w:rFonts w:asciiTheme="majorBidi" w:hAnsiTheme="majorBidi" w:cstheme="majorBidi"/>
        </w:rPr>
        <w:t xml:space="preserve">jew </w:t>
      </w:r>
      <w:r w:rsidR="002A04DF" w:rsidRPr="005C3877">
        <w:rPr>
          <w:rFonts w:asciiTheme="majorBidi" w:hAnsiTheme="majorBidi" w:cstheme="majorBidi"/>
        </w:rPr>
        <w:t xml:space="preserve">ftit </w:t>
      </w:r>
      <w:r w:rsidR="002A04DF" w:rsidRPr="005C3877">
        <w:rPr>
          <w:sz w:val="27"/>
          <w:szCs w:val="27"/>
        </w:rPr>
        <w:t xml:space="preserve"> </w:t>
      </w:r>
      <w:r w:rsidR="002A04DF" w:rsidRPr="005C3877">
        <w:rPr>
          <w:rFonts w:asciiTheme="majorBidi" w:hAnsiTheme="majorBidi" w:cstheme="majorBidi"/>
        </w:rPr>
        <w:t>li xejn għandu</w:t>
      </w:r>
      <w:r w:rsidR="00A86E9E" w:rsidRPr="005C3877">
        <w:rPr>
          <w:rFonts w:asciiTheme="majorBidi" w:hAnsiTheme="majorBidi" w:cstheme="majorBidi"/>
        </w:rPr>
        <w:t xml:space="preserve"> </w:t>
      </w:r>
      <w:r w:rsidR="002A04DF" w:rsidRPr="005C3877">
        <w:rPr>
          <w:rFonts w:asciiTheme="majorBidi" w:hAnsiTheme="majorBidi" w:cstheme="majorBidi"/>
        </w:rPr>
        <w:t xml:space="preserve">effett </w:t>
      </w:r>
      <w:r w:rsidR="00A86E9E" w:rsidRPr="005C3877">
        <w:rPr>
          <w:rFonts w:asciiTheme="majorBidi" w:hAnsiTheme="majorBidi" w:cstheme="majorBidi"/>
        </w:rPr>
        <w:t>fuq il</w:t>
      </w:r>
      <w:r w:rsidR="00A86E9E" w:rsidRPr="005C3877">
        <w:rPr>
          <w:rFonts w:asciiTheme="majorBidi" w:hAnsiTheme="majorBidi" w:cstheme="majorBidi"/>
        </w:rPr>
        <w:noBreakHyphen/>
        <w:t>ħila biex issuq u tħaddem magni.</w:t>
      </w:r>
    </w:p>
    <w:p w14:paraId="5E04AC08" w14:textId="77777777" w:rsidR="00E32073" w:rsidRPr="005C3877" w:rsidRDefault="00E32073" w:rsidP="005C3877">
      <w:pPr>
        <w:spacing w:after="0" w:line="240" w:lineRule="auto"/>
        <w:ind w:left="0" w:firstLine="0"/>
        <w:rPr>
          <w:rFonts w:asciiTheme="majorBidi" w:hAnsiTheme="majorBidi" w:cstheme="majorBidi"/>
        </w:rPr>
      </w:pPr>
    </w:p>
    <w:p w14:paraId="7448A8E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rPr>
        <w:t xml:space="preserve">Jubbonti </w:t>
      </w:r>
      <w:r w:rsidR="00B020C9" w:rsidRPr="005C3877">
        <w:rPr>
          <w:rFonts w:asciiTheme="majorBidi" w:hAnsiTheme="majorBidi" w:cstheme="majorBidi"/>
          <w:b/>
        </w:rPr>
        <w:t>fih sorbitol</w:t>
      </w:r>
    </w:p>
    <w:p w14:paraId="22840194" w14:textId="77777777" w:rsidR="00E32073" w:rsidRPr="005C3877" w:rsidRDefault="00E32073" w:rsidP="005C3877">
      <w:pPr>
        <w:spacing w:after="0" w:line="240" w:lineRule="auto"/>
        <w:ind w:left="0" w:firstLine="0"/>
        <w:rPr>
          <w:rFonts w:asciiTheme="majorBidi" w:hAnsiTheme="majorBidi" w:cstheme="majorBidi"/>
        </w:rPr>
      </w:pPr>
    </w:p>
    <w:p w14:paraId="3D3D610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n il</w:t>
      </w:r>
      <w:r w:rsidRPr="005C3877">
        <w:rPr>
          <w:rFonts w:asciiTheme="majorBidi" w:hAnsiTheme="majorBidi" w:cstheme="majorBidi"/>
        </w:rPr>
        <w:noBreakHyphen/>
        <w:t>mediċina fiha 47 mg sorbitol f’kull mL ta’ soluzzjoni.</w:t>
      </w:r>
    </w:p>
    <w:p w14:paraId="76BF662F" w14:textId="77777777" w:rsidR="00E32073" w:rsidRPr="005C3877" w:rsidRDefault="00E32073" w:rsidP="005C3877">
      <w:pPr>
        <w:spacing w:after="0" w:line="240" w:lineRule="auto"/>
        <w:ind w:left="0" w:firstLine="0"/>
        <w:rPr>
          <w:rFonts w:asciiTheme="majorBidi" w:hAnsiTheme="majorBidi" w:cstheme="majorBidi"/>
        </w:rPr>
      </w:pPr>
    </w:p>
    <w:p w14:paraId="27C01ED3"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Jubbonti </w:t>
      </w:r>
      <w:r w:rsidR="00B020C9" w:rsidRPr="005C3877">
        <w:rPr>
          <w:rFonts w:asciiTheme="majorBidi" w:hAnsiTheme="majorBidi" w:cstheme="majorBidi"/>
          <w:b/>
        </w:rPr>
        <w:t>fih sodium</w:t>
      </w:r>
    </w:p>
    <w:p w14:paraId="106B40F9" w14:textId="77777777" w:rsidR="00E32073" w:rsidRPr="005C3877" w:rsidRDefault="00E32073" w:rsidP="005C3877">
      <w:pPr>
        <w:spacing w:after="0" w:line="240" w:lineRule="auto"/>
        <w:ind w:left="0" w:firstLine="0"/>
        <w:rPr>
          <w:rFonts w:asciiTheme="majorBidi" w:hAnsiTheme="majorBidi" w:cstheme="majorBidi"/>
        </w:rPr>
      </w:pPr>
    </w:p>
    <w:p w14:paraId="7DA84C6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Din il</w:t>
      </w:r>
      <w:r w:rsidRPr="005C3877">
        <w:rPr>
          <w:rFonts w:asciiTheme="majorBidi" w:hAnsiTheme="majorBidi" w:cstheme="majorBidi"/>
        </w:rPr>
        <w:noBreakHyphen/>
        <w:t>mediċina fiha anqas minn 1 mmol sodium (23 mg) f’kull </w:t>
      </w:r>
      <w:r w:rsidR="002637C4" w:rsidRPr="005C3877">
        <w:rPr>
          <w:rFonts w:asciiTheme="majorBidi" w:hAnsiTheme="majorBidi" w:cstheme="majorBidi"/>
        </w:rPr>
        <w:t>mL ta’ soluzzjoni</w:t>
      </w:r>
      <w:r w:rsidRPr="005C3877">
        <w:rPr>
          <w:rFonts w:asciiTheme="majorBidi" w:hAnsiTheme="majorBidi" w:cstheme="majorBidi"/>
        </w:rPr>
        <w:t>, jiġifieri essenzjalment ‘ħielsa mis</w:t>
      </w:r>
      <w:r w:rsidRPr="005C3877">
        <w:rPr>
          <w:rFonts w:asciiTheme="majorBidi" w:hAnsiTheme="majorBidi" w:cstheme="majorBidi"/>
        </w:rPr>
        <w:noBreakHyphen/>
        <w:t>sodium’.</w:t>
      </w:r>
    </w:p>
    <w:p w14:paraId="3C87CAE2" w14:textId="77777777" w:rsidR="00B35BDD" w:rsidRPr="005C3877" w:rsidRDefault="00B35BDD" w:rsidP="005C3877">
      <w:pPr>
        <w:spacing w:after="0" w:line="240" w:lineRule="auto"/>
        <w:ind w:left="0" w:firstLine="0"/>
        <w:rPr>
          <w:rFonts w:asciiTheme="majorBidi" w:hAnsiTheme="majorBidi" w:cstheme="majorBidi"/>
        </w:rPr>
      </w:pPr>
    </w:p>
    <w:p w14:paraId="407F143F" w14:textId="77777777" w:rsidR="00E32073" w:rsidRPr="005C3877" w:rsidRDefault="00E32073" w:rsidP="005C3877">
      <w:pPr>
        <w:spacing w:after="0" w:line="240" w:lineRule="auto"/>
        <w:ind w:left="0" w:firstLine="0"/>
        <w:rPr>
          <w:rFonts w:asciiTheme="majorBidi" w:hAnsiTheme="majorBidi" w:cstheme="majorBidi"/>
        </w:rPr>
      </w:pPr>
    </w:p>
    <w:p w14:paraId="66388E0D"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3.</w:t>
      </w:r>
      <w:r w:rsidRPr="005C3877">
        <w:rPr>
          <w:rFonts w:asciiTheme="majorBidi" w:hAnsiTheme="majorBidi" w:cstheme="majorBidi"/>
          <w:b/>
        </w:rPr>
        <w:tab/>
        <w:t xml:space="preserve">Kif għandek tuża </w:t>
      </w:r>
      <w:r w:rsidR="0075763A" w:rsidRPr="005C3877">
        <w:rPr>
          <w:rFonts w:asciiTheme="majorBidi" w:hAnsiTheme="majorBidi" w:cstheme="majorBidi"/>
          <w:b/>
        </w:rPr>
        <w:t>Jubbonti</w:t>
      </w:r>
    </w:p>
    <w:p w14:paraId="22AE6868" w14:textId="77777777" w:rsidR="00E32073" w:rsidRPr="005C3877" w:rsidRDefault="00E32073" w:rsidP="005C3877">
      <w:pPr>
        <w:keepNext/>
        <w:keepLines/>
        <w:spacing w:after="0" w:line="240" w:lineRule="auto"/>
        <w:ind w:left="0" w:firstLine="0"/>
        <w:rPr>
          <w:rFonts w:asciiTheme="majorBidi" w:hAnsiTheme="majorBidi" w:cstheme="majorBidi"/>
        </w:rPr>
      </w:pPr>
    </w:p>
    <w:p w14:paraId="17E835E6" w14:textId="77777777" w:rsidR="0075763A" w:rsidRPr="005C3877" w:rsidRDefault="00780748" w:rsidP="005C3877">
      <w:pPr>
        <w:keepNext/>
        <w:keepLines/>
        <w:spacing w:after="0" w:line="240" w:lineRule="auto"/>
        <w:ind w:left="0" w:firstLine="0"/>
        <w:rPr>
          <w:rFonts w:asciiTheme="majorBidi" w:hAnsiTheme="majorBidi" w:cstheme="majorBidi"/>
        </w:rPr>
      </w:pPr>
      <w:r w:rsidRPr="005C3877">
        <w:rPr>
          <w:rFonts w:asciiTheme="majorBidi" w:hAnsiTheme="majorBidi" w:cstheme="majorBidi"/>
        </w:rPr>
        <w:t>Dejjem għandek tuża din il-mediċina skont il-parir eżatt tat-tabib tiegħek. Iċċekkja mat-tabib jew mal-ispiżjar tiegħek jekk ikollok xi dubju.</w:t>
      </w:r>
    </w:p>
    <w:p w14:paraId="42688369" w14:textId="77777777" w:rsidR="0075763A" w:rsidRPr="005C3877" w:rsidRDefault="0075763A" w:rsidP="005C3877">
      <w:pPr>
        <w:keepNext/>
        <w:keepLines/>
        <w:spacing w:after="0" w:line="240" w:lineRule="auto"/>
        <w:ind w:left="0" w:firstLine="0"/>
        <w:rPr>
          <w:rFonts w:asciiTheme="majorBidi" w:hAnsiTheme="majorBidi" w:cstheme="majorBidi"/>
        </w:rPr>
      </w:pPr>
    </w:p>
    <w:p w14:paraId="3E86183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d</w:t>
      </w:r>
      <w:r w:rsidRPr="005C3877">
        <w:rPr>
          <w:rFonts w:asciiTheme="majorBidi" w:hAnsiTheme="majorBidi" w:cstheme="majorBidi"/>
        </w:rPr>
        <w:noBreakHyphen/>
        <w:t>doża rakkomandata hija siringa waħda mimlija għal</w:t>
      </w:r>
      <w:r w:rsidRPr="005C3877">
        <w:rPr>
          <w:rFonts w:asciiTheme="majorBidi" w:hAnsiTheme="majorBidi" w:cstheme="majorBidi"/>
        </w:rPr>
        <w:noBreakHyphen/>
        <w:t>lest ta’ 60 mg mogħtija darba kull 6 xhur, bħala injezzjoni waħda taħt il</w:t>
      </w:r>
      <w:r w:rsidRPr="005C3877">
        <w:rPr>
          <w:rFonts w:asciiTheme="majorBidi" w:hAnsiTheme="majorBidi" w:cstheme="majorBidi"/>
        </w:rPr>
        <w:noBreakHyphen/>
        <w:t>ġilda. L</w:t>
      </w:r>
      <w:r w:rsidRPr="005C3877">
        <w:rPr>
          <w:rFonts w:asciiTheme="majorBidi" w:hAnsiTheme="majorBidi" w:cstheme="majorBidi"/>
        </w:rPr>
        <w:noBreakHyphen/>
        <w:t>aħjar postijiet li tinjetta huma n</w:t>
      </w:r>
      <w:r w:rsidRPr="005C3877">
        <w:rPr>
          <w:rFonts w:asciiTheme="majorBidi" w:hAnsiTheme="majorBidi" w:cstheme="majorBidi"/>
        </w:rPr>
        <w:noBreakHyphen/>
        <w:t>naħa ta’ fuq ta’ kuxxtejk u l</w:t>
      </w:r>
      <w:r w:rsidR="00DE51B6" w:rsidRPr="005C3877">
        <w:rPr>
          <w:rFonts w:asciiTheme="majorBidi" w:hAnsiTheme="majorBidi" w:cstheme="majorBidi"/>
        </w:rPr>
        <w:noBreakHyphen/>
      </w:r>
      <w:r w:rsidRPr="005C3877">
        <w:rPr>
          <w:rFonts w:asciiTheme="majorBidi" w:hAnsiTheme="majorBidi" w:cstheme="majorBidi"/>
        </w:rPr>
        <w:t>addome. Il</w:t>
      </w:r>
      <w:r w:rsidRPr="005C3877">
        <w:rPr>
          <w:rFonts w:asciiTheme="majorBidi" w:hAnsiTheme="majorBidi" w:cstheme="majorBidi"/>
        </w:rPr>
        <w:noBreakHyphen/>
        <w:t>persuna li tieħu ħsiebek tista’ tuża wkoll il</w:t>
      </w:r>
      <w:r w:rsidRPr="005C3877">
        <w:rPr>
          <w:rFonts w:asciiTheme="majorBidi" w:hAnsiTheme="majorBidi" w:cstheme="majorBidi"/>
        </w:rPr>
        <w:noBreakHyphen/>
        <w:t>parti ta’ barra tad</w:t>
      </w:r>
      <w:r w:rsidRPr="005C3877">
        <w:rPr>
          <w:rFonts w:asciiTheme="majorBidi" w:hAnsiTheme="majorBidi" w:cstheme="majorBidi"/>
        </w:rPr>
        <w:noBreakHyphen/>
        <w:t>driegħ tiegħek. Jekk jogħġbok ikkonsulta lit</w:t>
      </w:r>
      <w:r w:rsidRPr="005C3877">
        <w:rPr>
          <w:rFonts w:asciiTheme="majorBidi" w:hAnsiTheme="majorBidi" w:cstheme="majorBidi"/>
        </w:rPr>
        <w:noBreakHyphen/>
        <w:t>tabib tiegħek dwar id</w:t>
      </w:r>
      <w:r w:rsidRPr="005C3877">
        <w:rPr>
          <w:rFonts w:asciiTheme="majorBidi" w:hAnsiTheme="majorBidi" w:cstheme="majorBidi"/>
        </w:rPr>
        <w:noBreakHyphen/>
        <w:t xml:space="preserve">data għal injezzjoni potenzjali li jmiss. Kull pakkett ta’ </w:t>
      </w:r>
      <w:r w:rsidR="00ED3B06" w:rsidRPr="005C3877">
        <w:rPr>
          <w:rFonts w:asciiTheme="majorBidi" w:hAnsiTheme="majorBidi" w:cstheme="majorBidi"/>
        </w:rPr>
        <w:t xml:space="preserve">Jubbonti </w:t>
      </w:r>
      <w:r w:rsidRPr="005C3877">
        <w:rPr>
          <w:rFonts w:asciiTheme="majorBidi" w:hAnsiTheme="majorBidi" w:cstheme="majorBidi"/>
        </w:rPr>
        <w:t xml:space="preserve">fih kartuna </w:t>
      </w:r>
      <w:r w:rsidR="00ED3B06" w:rsidRPr="005C3877">
        <w:rPr>
          <w:rFonts w:asciiTheme="majorBidi" w:hAnsiTheme="majorBidi" w:cstheme="majorBidi"/>
        </w:rPr>
        <w:t>tal-kalendarju bi sticker</w:t>
      </w:r>
      <w:r w:rsidRPr="005C3877">
        <w:rPr>
          <w:rFonts w:asciiTheme="majorBidi" w:hAnsiTheme="majorBidi" w:cstheme="majorBidi"/>
        </w:rPr>
        <w:t xml:space="preserve"> li tista’ tintuża biex jinżamm rekord tad</w:t>
      </w:r>
      <w:r w:rsidRPr="005C3877">
        <w:rPr>
          <w:rFonts w:asciiTheme="majorBidi" w:hAnsiTheme="majorBidi" w:cstheme="majorBidi"/>
        </w:rPr>
        <w:noBreakHyphen/>
        <w:t>data tal</w:t>
      </w:r>
      <w:r w:rsidRPr="005C3877">
        <w:rPr>
          <w:rFonts w:asciiTheme="majorBidi" w:hAnsiTheme="majorBidi" w:cstheme="majorBidi"/>
        </w:rPr>
        <w:noBreakHyphen/>
        <w:t>injezzjoni li jmiss.</w:t>
      </w:r>
    </w:p>
    <w:p w14:paraId="395C550B" w14:textId="77777777" w:rsidR="00E32073" w:rsidRPr="005C3877" w:rsidRDefault="00E32073" w:rsidP="005C3877">
      <w:pPr>
        <w:spacing w:after="0" w:line="240" w:lineRule="auto"/>
        <w:ind w:left="0" w:firstLine="0"/>
        <w:rPr>
          <w:rFonts w:asciiTheme="majorBidi" w:hAnsiTheme="majorBidi" w:cstheme="majorBidi"/>
        </w:rPr>
      </w:pPr>
    </w:p>
    <w:p w14:paraId="2637570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Waqt li qed tiġi ttrattat b</w:t>
      </w:r>
      <w:r w:rsidR="00ED3B06" w:rsidRPr="005C3877">
        <w:rPr>
          <w:rFonts w:asciiTheme="majorBidi" w:hAnsiTheme="majorBidi" w:cstheme="majorBidi"/>
        </w:rPr>
        <w:t xml:space="preserve">’Jubbonti </w:t>
      </w:r>
      <w:r w:rsidRPr="005C3877">
        <w:rPr>
          <w:rFonts w:asciiTheme="majorBidi" w:hAnsiTheme="majorBidi" w:cstheme="majorBidi"/>
        </w:rPr>
        <w:t>għandek tieħu wkoll supplimenti ta’ kalċju u vitamina D. It</w:t>
      </w:r>
      <w:r w:rsidRPr="005C3877">
        <w:rPr>
          <w:rFonts w:asciiTheme="majorBidi" w:hAnsiTheme="majorBidi" w:cstheme="majorBidi"/>
        </w:rPr>
        <w:noBreakHyphen/>
        <w:t>tabib tiegħek se jiddiskuti dan miegħek.</w:t>
      </w:r>
    </w:p>
    <w:p w14:paraId="3412345B" w14:textId="77777777" w:rsidR="00E32073" w:rsidRPr="005C3877" w:rsidRDefault="00E32073" w:rsidP="005C3877">
      <w:pPr>
        <w:spacing w:after="0" w:line="240" w:lineRule="auto"/>
        <w:ind w:left="0" w:firstLine="0"/>
        <w:rPr>
          <w:rFonts w:asciiTheme="majorBidi" w:hAnsiTheme="majorBidi" w:cstheme="majorBidi"/>
        </w:rPr>
      </w:pPr>
    </w:p>
    <w:p w14:paraId="396F6339" w14:textId="77777777" w:rsidR="00CB114B"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It</w:t>
      </w:r>
      <w:r w:rsidR="00B35BDD" w:rsidRPr="005C3877">
        <w:rPr>
          <w:rFonts w:asciiTheme="majorBidi" w:hAnsiTheme="majorBidi" w:cstheme="majorBidi"/>
        </w:rPr>
        <w:noBreakHyphen/>
      </w:r>
      <w:r w:rsidRPr="005C3877">
        <w:rPr>
          <w:rFonts w:asciiTheme="majorBidi" w:hAnsiTheme="majorBidi" w:cstheme="majorBidi"/>
        </w:rPr>
        <w:t>tabib tiegħek għandu mnejn jiddeċiedi li jkun aħjar li inti jew persuna li tieħu ħsiebek tinjettaw Jubbonti. It</w:t>
      </w:r>
      <w:r w:rsidR="00B35BDD" w:rsidRPr="005C3877">
        <w:rPr>
          <w:rFonts w:asciiTheme="majorBidi" w:hAnsiTheme="majorBidi" w:cstheme="majorBidi"/>
        </w:rPr>
        <w:noBreakHyphen/>
      </w:r>
      <w:r w:rsidRPr="005C3877">
        <w:rPr>
          <w:rFonts w:asciiTheme="majorBidi" w:hAnsiTheme="majorBidi" w:cstheme="majorBidi"/>
        </w:rPr>
        <w:t>tabib jew professjonist tal</w:t>
      </w:r>
      <w:r w:rsidR="00B35BDD" w:rsidRPr="005C3877">
        <w:rPr>
          <w:rFonts w:asciiTheme="majorBidi" w:hAnsiTheme="majorBidi" w:cstheme="majorBidi"/>
        </w:rPr>
        <w:noBreakHyphen/>
      </w:r>
      <w:r w:rsidRPr="005C3877">
        <w:rPr>
          <w:rFonts w:asciiTheme="majorBidi" w:hAnsiTheme="majorBidi" w:cstheme="majorBidi"/>
        </w:rPr>
        <w:t>kura tas</w:t>
      </w:r>
      <w:r w:rsidR="00B35BDD" w:rsidRPr="005C3877">
        <w:rPr>
          <w:rFonts w:asciiTheme="majorBidi" w:hAnsiTheme="majorBidi" w:cstheme="majorBidi"/>
        </w:rPr>
        <w:noBreakHyphen/>
      </w:r>
      <w:r w:rsidRPr="005C3877">
        <w:rPr>
          <w:rFonts w:asciiTheme="majorBidi" w:hAnsiTheme="majorBidi" w:cstheme="majorBidi"/>
        </w:rPr>
        <w:t>saħħa tiegħek se juruk jew lill</w:t>
      </w:r>
      <w:r w:rsidR="00B35BDD" w:rsidRPr="005C3877">
        <w:rPr>
          <w:rFonts w:asciiTheme="majorBidi" w:hAnsiTheme="majorBidi" w:cstheme="majorBidi"/>
        </w:rPr>
        <w:noBreakHyphen/>
      </w:r>
      <w:r w:rsidRPr="005C3877">
        <w:rPr>
          <w:rFonts w:asciiTheme="majorBidi" w:hAnsiTheme="majorBidi" w:cstheme="majorBidi"/>
        </w:rPr>
        <w:t xml:space="preserve">persuna li tieħu ħsiebek kif tużaw Jubbonti. </w:t>
      </w:r>
    </w:p>
    <w:p w14:paraId="013E453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bCs/>
        </w:rPr>
        <w:t>Għall</w:t>
      </w:r>
      <w:r w:rsidRPr="005C3877">
        <w:rPr>
          <w:rFonts w:asciiTheme="majorBidi" w:hAnsiTheme="majorBidi" w:cstheme="majorBidi"/>
          <w:b/>
          <w:bCs/>
        </w:rPr>
        <w:noBreakHyphen/>
        <w:t xml:space="preserve">istruzzjonijiet dwar kif tinjetta </w:t>
      </w:r>
      <w:r w:rsidR="00CB114B" w:rsidRPr="005C3877">
        <w:rPr>
          <w:rFonts w:asciiTheme="majorBidi" w:hAnsiTheme="majorBidi" w:cstheme="majorBidi"/>
          <w:b/>
          <w:bCs/>
        </w:rPr>
        <w:t>Jubbonti</w:t>
      </w:r>
      <w:r w:rsidRPr="005C3877">
        <w:rPr>
          <w:rFonts w:asciiTheme="majorBidi" w:hAnsiTheme="majorBidi" w:cstheme="majorBidi"/>
          <w:b/>
          <w:bCs/>
        </w:rPr>
        <w:t>, jekk jogħġbok aqra s</w:t>
      </w:r>
      <w:r w:rsidRPr="005C3877">
        <w:rPr>
          <w:rFonts w:asciiTheme="majorBidi" w:hAnsiTheme="majorBidi" w:cstheme="majorBidi"/>
          <w:b/>
          <w:bCs/>
        </w:rPr>
        <w:noBreakHyphen/>
        <w:t>sezzjoni</w:t>
      </w:r>
      <w:r w:rsidR="00CB114B" w:rsidRPr="005C3877">
        <w:rPr>
          <w:rFonts w:asciiTheme="majorBidi" w:hAnsiTheme="majorBidi" w:cstheme="majorBidi"/>
          <w:b/>
          <w:bCs/>
        </w:rPr>
        <w:t> 7 “Struzzjonijiet għall-Użu”</w:t>
      </w:r>
      <w:r w:rsidRPr="005C3877">
        <w:rPr>
          <w:rFonts w:asciiTheme="majorBidi" w:hAnsiTheme="majorBidi" w:cstheme="majorBidi"/>
          <w:b/>
          <w:bCs/>
        </w:rPr>
        <w:t xml:space="preserve"> fl</w:t>
      </w:r>
      <w:r w:rsidRPr="005C3877">
        <w:rPr>
          <w:rFonts w:asciiTheme="majorBidi" w:hAnsiTheme="majorBidi" w:cstheme="majorBidi"/>
          <w:b/>
          <w:bCs/>
        </w:rPr>
        <w:noBreakHyphen/>
        <w:t>aħħar ta’ dan il</w:t>
      </w:r>
      <w:r w:rsidRPr="005C3877">
        <w:rPr>
          <w:rFonts w:asciiTheme="majorBidi" w:hAnsiTheme="majorBidi" w:cstheme="majorBidi"/>
          <w:b/>
          <w:bCs/>
        </w:rPr>
        <w:noBreakHyphen/>
        <w:t>fuljett.</w:t>
      </w:r>
    </w:p>
    <w:p w14:paraId="4CF24212" w14:textId="77777777" w:rsidR="00964D01" w:rsidRPr="005C3877" w:rsidRDefault="00964D01" w:rsidP="005C3877">
      <w:pPr>
        <w:spacing w:after="0" w:line="240" w:lineRule="auto"/>
        <w:ind w:left="0" w:firstLine="0"/>
        <w:rPr>
          <w:rFonts w:asciiTheme="majorBidi" w:hAnsiTheme="majorBidi" w:cstheme="majorBidi"/>
        </w:rPr>
      </w:pPr>
    </w:p>
    <w:p w14:paraId="04DD8662"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ħawwadx.</w:t>
      </w:r>
    </w:p>
    <w:p w14:paraId="41791460" w14:textId="77777777" w:rsidR="00E32073" w:rsidRPr="005C3877" w:rsidRDefault="00E32073" w:rsidP="005C3877">
      <w:pPr>
        <w:spacing w:after="0" w:line="240" w:lineRule="auto"/>
        <w:ind w:left="0" w:firstLine="0"/>
        <w:rPr>
          <w:rFonts w:asciiTheme="majorBidi" w:hAnsiTheme="majorBidi" w:cstheme="majorBidi"/>
        </w:rPr>
      </w:pPr>
    </w:p>
    <w:p w14:paraId="5D0F783F"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Jekk tinsa tuża </w:t>
      </w:r>
      <w:r w:rsidR="007B5E64" w:rsidRPr="005C3877">
        <w:rPr>
          <w:rFonts w:asciiTheme="majorBidi" w:hAnsiTheme="majorBidi" w:cstheme="majorBidi"/>
          <w:b/>
        </w:rPr>
        <w:t>Jubbonti</w:t>
      </w:r>
    </w:p>
    <w:p w14:paraId="3584ECC4" w14:textId="77777777" w:rsidR="00E32073" w:rsidRPr="005C3877" w:rsidRDefault="00E32073" w:rsidP="005C3877">
      <w:pPr>
        <w:spacing w:after="0" w:line="240" w:lineRule="auto"/>
        <w:ind w:left="0" w:firstLine="0"/>
        <w:rPr>
          <w:rFonts w:asciiTheme="majorBidi" w:hAnsiTheme="majorBidi" w:cstheme="majorBidi"/>
        </w:rPr>
      </w:pPr>
    </w:p>
    <w:p w14:paraId="477BF9EA"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ekk tintnesa doża ta’ </w:t>
      </w:r>
      <w:r w:rsidR="007B5E64" w:rsidRPr="005C3877">
        <w:rPr>
          <w:rFonts w:asciiTheme="majorBidi" w:hAnsiTheme="majorBidi" w:cstheme="majorBidi"/>
        </w:rPr>
        <w:t>Jubbonti</w:t>
      </w:r>
      <w:r w:rsidRPr="005C3877">
        <w:rPr>
          <w:rFonts w:asciiTheme="majorBidi" w:hAnsiTheme="majorBidi" w:cstheme="majorBidi"/>
        </w:rPr>
        <w:t>, l</w:t>
      </w:r>
      <w:r w:rsidRPr="005C3877">
        <w:rPr>
          <w:rFonts w:asciiTheme="majorBidi" w:hAnsiTheme="majorBidi" w:cstheme="majorBidi"/>
        </w:rPr>
        <w:noBreakHyphen/>
        <w:t>injezzjoni għandha tingħata malajr kemm jista’ jkun. Minn hemm ’il quddiem, l</w:t>
      </w:r>
      <w:r w:rsidRPr="005C3877">
        <w:rPr>
          <w:rFonts w:asciiTheme="majorBidi" w:hAnsiTheme="majorBidi" w:cstheme="majorBidi"/>
        </w:rPr>
        <w:noBreakHyphen/>
        <w:t>injezzjonijiet għandhom jiġu skedati kull 6 xhur mid</w:t>
      </w:r>
      <w:r w:rsidRPr="005C3877">
        <w:rPr>
          <w:rFonts w:asciiTheme="majorBidi" w:hAnsiTheme="majorBidi" w:cstheme="majorBidi"/>
        </w:rPr>
        <w:noBreakHyphen/>
        <w:t>data tal</w:t>
      </w:r>
      <w:r w:rsidRPr="005C3877">
        <w:rPr>
          <w:rFonts w:asciiTheme="majorBidi" w:hAnsiTheme="majorBidi" w:cstheme="majorBidi"/>
        </w:rPr>
        <w:noBreakHyphen/>
        <w:t>aħħar injezzjoni.</w:t>
      </w:r>
    </w:p>
    <w:p w14:paraId="7A2F5042" w14:textId="77777777" w:rsidR="00E32073" w:rsidRPr="005C3877" w:rsidRDefault="00E32073" w:rsidP="005C3877">
      <w:pPr>
        <w:spacing w:after="0" w:line="240" w:lineRule="auto"/>
        <w:ind w:left="0" w:firstLine="0"/>
        <w:rPr>
          <w:rFonts w:asciiTheme="majorBidi" w:hAnsiTheme="majorBidi" w:cstheme="majorBidi"/>
        </w:rPr>
      </w:pPr>
    </w:p>
    <w:p w14:paraId="0426F468"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Jekk tieqaf tuża </w:t>
      </w:r>
      <w:r w:rsidR="00616A9B" w:rsidRPr="005C3877">
        <w:rPr>
          <w:rFonts w:asciiTheme="majorBidi" w:hAnsiTheme="majorBidi" w:cstheme="majorBidi"/>
          <w:b/>
        </w:rPr>
        <w:t>Jubbonti</w:t>
      </w:r>
    </w:p>
    <w:p w14:paraId="657AFA25" w14:textId="77777777" w:rsidR="00E32073" w:rsidRPr="005C3877" w:rsidRDefault="00E32073" w:rsidP="005C3877">
      <w:pPr>
        <w:spacing w:after="0" w:line="240" w:lineRule="auto"/>
        <w:ind w:left="0" w:firstLine="0"/>
        <w:rPr>
          <w:rFonts w:asciiTheme="majorBidi" w:hAnsiTheme="majorBidi" w:cstheme="majorBidi"/>
        </w:rPr>
      </w:pPr>
    </w:p>
    <w:p w14:paraId="39DB386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Biex tieħu l</w:t>
      </w:r>
      <w:r w:rsidRPr="005C3877">
        <w:rPr>
          <w:rFonts w:asciiTheme="majorBidi" w:hAnsiTheme="majorBidi" w:cstheme="majorBidi"/>
        </w:rPr>
        <w:noBreakHyphen/>
        <w:t>aħjar benefiċċju mit</w:t>
      </w:r>
      <w:r w:rsidRPr="005C3877">
        <w:rPr>
          <w:rFonts w:asciiTheme="majorBidi" w:hAnsiTheme="majorBidi" w:cstheme="majorBidi"/>
        </w:rPr>
        <w:noBreakHyphen/>
        <w:t>trattament tiegħek fit</w:t>
      </w:r>
      <w:r w:rsidRPr="005C3877">
        <w:rPr>
          <w:rFonts w:asciiTheme="majorBidi" w:hAnsiTheme="majorBidi" w:cstheme="majorBidi"/>
        </w:rPr>
        <w:noBreakHyphen/>
        <w:t>tnaqqis tar</w:t>
      </w:r>
      <w:r w:rsidRPr="005C3877">
        <w:rPr>
          <w:rFonts w:asciiTheme="majorBidi" w:hAnsiTheme="majorBidi" w:cstheme="majorBidi"/>
        </w:rPr>
        <w:noBreakHyphen/>
        <w:t xml:space="preserve">riskju ta’ ksur, huwa importanti li tibqa’ tuża </w:t>
      </w:r>
      <w:r w:rsidR="00616A9B" w:rsidRPr="005C3877">
        <w:rPr>
          <w:rFonts w:asciiTheme="majorBidi" w:hAnsiTheme="majorBidi" w:cstheme="majorBidi"/>
        </w:rPr>
        <w:t xml:space="preserve">Jubbonti </w:t>
      </w:r>
      <w:r w:rsidRPr="005C3877">
        <w:rPr>
          <w:rFonts w:asciiTheme="majorBidi" w:hAnsiTheme="majorBidi" w:cstheme="majorBidi"/>
        </w:rPr>
        <w:t>sakemm jippreskrivihulek it</w:t>
      </w:r>
      <w:r w:rsidRPr="005C3877">
        <w:rPr>
          <w:rFonts w:asciiTheme="majorBidi" w:hAnsiTheme="majorBidi" w:cstheme="majorBidi"/>
        </w:rPr>
        <w:noBreakHyphen/>
        <w:t>tabib tiegħek. Twaqqafx it</w:t>
      </w:r>
      <w:r w:rsidRPr="005C3877">
        <w:rPr>
          <w:rFonts w:asciiTheme="majorBidi" w:hAnsiTheme="majorBidi" w:cstheme="majorBidi"/>
        </w:rPr>
        <w:noBreakHyphen/>
        <w:t>trattament mingħajr ma tikkuntattja lit</w:t>
      </w:r>
      <w:r w:rsidRPr="005C3877">
        <w:rPr>
          <w:rFonts w:asciiTheme="majorBidi" w:hAnsiTheme="majorBidi" w:cstheme="majorBidi"/>
        </w:rPr>
        <w:noBreakHyphen/>
        <w:t>tabib tiegħek.</w:t>
      </w:r>
    </w:p>
    <w:p w14:paraId="2A0FB4E4" w14:textId="77777777" w:rsidR="00B35BDD" w:rsidRPr="005C3877" w:rsidRDefault="00B35BDD" w:rsidP="005C3877">
      <w:pPr>
        <w:spacing w:after="0" w:line="240" w:lineRule="auto"/>
        <w:ind w:left="0" w:firstLine="0"/>
        <w:rPr>
          <w:rFonts w:asciiTheme="majorBidi" w:hAnsiTheme="majorBidi" w:cstheme="majorBidi"/>
        </w:rPr>
      </w:pPr>
    </w:p>
    <w:p w14:paraId="379B50C4" w14:textId="77777777" w:rsidR="00E32073" w:rsidRPr="005C3877" w:rsidRDefault="00E32073" w:rsidP="005C3877">
      <w:pPr>
        <w:spacing w:after="0" w:line="240" w:lineRule="auto"/>
        <w:ind w:left="0" w:firstLine="0"/>
        <w:rPr>
          <w:rFonts w:asciiTheme="majorBidi" w:hAnsiTheme="majorBidi" w:cstheme="majorBidi"/>
        </w:rPr>
      </w:pPr>
    </w:p>
    <w:p w14:paraId="5C76430C"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4.</w:t>
      </w:r>
      <w:r w:rsidRPr="005C3877">
        <w:rPr>
          <w:rFonts w:asciiTheme="majorBidi" w:hAnsiTheme="majorBidi" w:cstheme="majorBidi"/>
          <w:b/>
        </w:rPr>
        <w:tab/>
        <w:t>Effetti sekondarji possibbli</w:t>
      </w:r>
    </w:p>
    <w:p w14:paraId="3FF70704" w14:textId="77777777" w:rsidR="00E32073" w:rsidRPr="005C3877" w:rsidRDefault="00E32073" w:rsidP="005C3877">
      <w:pPr>
        <w:keepNext/>
        <w:keepLines/>
        <w:spacing w:after="0" w:line="240" w:lineRule="auto"/>
        <w:ind w:left="0" w:firstLine="0"/>
        <w:rPr>
          <w:rFonts w:asciiTheme="majorBidi" w:hAnsiTheme="majorBidi" w:cstheme="majorBidi"/>
        </w:rPr>
      </w:pPr>
    </w:p>
    <w:p w14:paraId="02D4EE4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Bħal kull mediċina oħra, din il</w:t>
      </w:r>
      <w:r w:rsidRPr="005C3877">
        <w:rPr>
          <w:rFonts w:asciiTheme="majorBidi" w:hAnsiTheme="majorBidi" w:cstheme="majorBidi"/>
        </w:rPr>
        <w:noBreakHyphen/>
        <w:t>mediċina tista’ tikkawża effetti sekondarji, għalkemm ma jidhrux f’kulħadd.</w:t>
      </w:r>
    </w:p>
    <w:p w14:paraId="3DC53098" w14:textId="77777777" w:rsidR="00E32073" w:rsidRPr="005C3877" w:rsidRDefault="00E32073" w:rsidP="005C3877">
      <w:pPr>
        <w:spacing w:after="0" w:line="240" w:lineRule="auto"/>
        <w:ind w:left="0" w:firstLine="0"/>
        <w:rPr>
          <w:rFonts w:asciiTheme="majorBidi" w:hAnsiTheme="majorBidi" w:cstheme="majorBidi"/>
        </w:rPr>
      </w:pPr>
    </w:p>
    <w:p w14:paraId="50E61029"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Pazjenti li qed jirċievu </w:t>
      </w:r>
      <w:r w:rsidR="00616A9B" w:rsidRPr="005C3877">
        <w:rPr>
          <w:rFonts w:asciiTheme="majorBidi" w:hAnsiTheme="majorBidi" w:cstheme="majorBidi"/>
        </w:rPr>
        <w:t xml:space="preserve">denosumab </w:t>
      </w:r>
      <w:r w:rsidRPr="005C3877">
        <w:rPr>
          <w:rFonts w:asciiTheme="majorBidi" w:hAnsiTheme="majorBidi" w:cstheme="majorBidi"/>
        </w:rPr>
        <w:t>jistgħu jiżviluppaw infezzjonijiet tal</w:t>
      </w:r>
      <w:r w:rsidRPr="005C3877">
        <w:rPr>
          <w:rFonts w:asciiTheme="majorBidi" w:hAnsiTheme="majorBidi" w:cstheme="majorBidi"/>
        </w:rPr>
        <w:noBreakHyphen/>
        <w:t>ġilda (fil</w:t>
      </w:r>
      <w:r w:rsidRPr="005C3877">
        <w:rPr>
          <w:rFonts w:asciiTheme="majorBidi" w:hAnsiTheme="majorBidi" w:cstheme="majorBidi"/>
        </w:rPr>
        <w:noBreakHyphen/>
        <w:t>biċċa l</w:t>
      </w:r>
      <w:r w:rsidRPr="005C3877">
        <w:rPr>
          <w:rFonts w:asciiTheme="majorBidi" w:hAnsiTheme="majorBidi" w:cstheme="majorBidi"/>
        </w:rPr>
        <w:noBreakHyphen/>
        <w:t xml:space="preserve">kbira ċellulite), b’mod mhux komuni. </w:t>
      </w:r>
      <w:r w:rsidRPr="005C3877">
        <w:rPr>
          <w:rFonts w:asciiTheme="majorBidi" w:hAnsiTheme="majorBidi" w:cstheme="majorBidi"/>
          <w:b/>
        </w:rPr>
        <w:t>Jekk jogħġbok għid lit</w:t>
      </w:r>
      <w:r w:rsidRPr="005C3877">
        <w:rPr>
          <w:rFonts w:asciiTheme="majorBidi" w:hAnsiTheme="majorBidi" w:cstheme="majorBidi"/>
          <w:b/>
        </w:rPr>
        <w:noBreakHyphen/>
        <w:t>tabib tiegħek minnufih</w:t>
      </w:r>
      <w:r w:rsidRPr="005C3877">
        <w:rPr>
          <w:rFonts w:asciiTheme="majorBidi" w:hAnsiTheme="majorBidi" w:cstheme="majorBidi"/>
        </w:rPr>
        <w:t xml:space="preserve"> jekk tiżviluppa xi wieħed minn dawn is</w:t>
      </w:r>
      <w:r w:rsidRPr="005C3877">
        <w:rPr>
          <w:rFonts w:asciiTheme="majorBidi" w:hAnsiTheme="majorBidi" w:cstheme="majorBidi"/>
        </w:rPr>
        <w:noBreakHyphen/>
        <w:t>sintomi waqt li qed tiġi ttrattat b</w:t>
      </w:r>
      <w:r w:rsidR="00616A9B" w:rsidRPr="005C3877">
        <w:rPr>
          <w:rFonts w:asciiTheme="majorBidi" w:hAnsiTheme="majorBidi" w:cstheme="majorBidi"/>
        </w:rPr>
        <w:t>’Jubbonti</w:t>
      </w:r>
      <w:r w:rsidRPr="005C3877">
        <w:rPr>
          <w:rFonts w:asciiTheme="majorBidi" w:hAnsiTheme="majorBidi" w:cstheme="majorBidi"/>
        </w:rPr>
        <w:t>: parti minfuħa u ħamra fil</w:t>
      </w:r>
      <w:r w:rsidRPr="005C3877">
        <w:rPr>
          <w:rFonts w:asciiTheme="majorBidi" w:hAnsiTheme="majorBidi" w:cstheme="majorBidi"/>
        </w:rPr>
        <w:noBreakHyphen/>
        <w:t>ġilda, l</w:t>
      </w:r>
      <w:r w:rsidRPr="005C3877">
        <w:rPr>
          <w:rFonts w:asciiTheme="majorBidi" w:hAnsiTheme="majorBidi" w:cstheme="majorBidi"/>
        </w:rPr>
        <w:noBreakHyphen/>
        <w:t>aktar komuni fil</w:t>
      </w:r>
      <w:r w:rsidRPr="005C3877">
        <w:rPr>
          <w:rFonts w:asciiTheme="majorBidi" w:hAnsiTheme="majorBidi" w:cstheme="majorBidi"/>
        </w:rPr>
        <w:noBreakHyphen/>
        <w:t>parti t’isfel tar</w:t>
      </w:r>
      <w:r w:rsidRPr="005C3877">
        <w:rPr>
          <w:rFonts w:asciiTheme="majorBidi" w:hAnsiTheme="majorBidi" w:cstheme="majorBidi"/>
        </w:rPr>
        <w:noBreakHyphen/>
        <w:t>riġlejn, li tinħass sħuna u tuġgħa, u possibilment b’sintomi ta’ deni.</w:t>
      </w:r>
    </w:p>
    <w:p w14:paraId="2506D6AE" w14:textId="77777777" w:rsidR="00E32073" w:rsidRPr="005C3877" w:rsidRDefault="00E32073" w:rsidP="005C3877">
      <w:pPr>
        <w:spacing w:after="0" w:line="240" w:lineRule="auto"/>
        <w:ind w:left="0" w:firstLine="0"/>
        <w:rPr>
          <w:rFonts w:asciiTheme="majorBidi" w:hAnsiTheme="majorBidi" w:cstheme="majorBidi"/>
        </w:rPr>
      </w:pPr>
    </w:p>
    <w:p w14:paraId="1266864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arament, pazjenti li jkunu qed jirċievu </w:t>
      </w:r>
      <w:r w:rsidR="00616A9B" w:rsidRPr="005C3877">
        <w:rPr>
          <w:rFonts w:asciiTheme="majorBidi" w:hAnsiTheme="majorBidi" w:cstheme="majorBidi"/>
        </w:rPr>
        <w:t xml:space="preserve">denosumab </w:t>
      </w:r>
      <w:r w:rsidRPr="005C3877">
        <w:rPr>
          <w:rFonts w:asciiTheme="majorBidi" w:hAnsiTheme="majorBidi" w:cstheme="majorBidi"/>
        </w:rPr>
        <w:t>jistgħu jiżviluppaw uġigħ fil</w:t>
      </w:r>
      <w:r w:rsidRPr="005C3877">
        <w:rPr>
          <w:rFonts w:asciiTheme="majorBidi" w:hAnsiTheme="majorBidi" w:cstheme="majorBidi"/>
        </w:rPr>
        <w:noBreakHyphen/>
        <w:t>ħalq u/jew xedaq, nefħa jew feriti li ma jfiqux fil</w:t>
      </w:r>
      <w:r w:rsidRPr="005C3877">
        <w:rPr>
          <w:rFonts w:asciiTheme="majorBidi" w:hAnsiTheme="majorBidi" w:cstheme="majorBidi"/>
        </w:rPr>
        <w:noBreakHyphen/>
        <w:t>ħalq jew xedaq, tnixxija, tnemnim jew sensazzjoni ta’ toqla fix</w:t>
      </w:r>
      <w:r w:rsidRPr="005C3877">
        <w:rPr>
          <w:rFonts w:asciiTheme="majorBidi" w:hAnsiTheme="majorBidi" w:cstheme="majorBidi"/>
        </w:rPr>
        <w:noBreakHyphen/>
        <w:t>xedaq, jew sinna laxka. Dawn jistgħu jkunu sinjali ta’ ħsara fl</w:t>
      </w:r>
      <w:r w:rsidRPr="005C3877">
        <w:rPr>
          <w:rFonts w:asciiTheme="majorBidi" w:hAnsiTheme="majorBidi" w:cstheme="majorBidi"/>
        </w:rPr>
        <w:noBreakHyphen/>
        <w:t>għadam tax</w:t>
      </w:r>
      <w:r w:rsidRPr="005C3877">
        <w:rPr>
          <w:rFonts w:asciiTheme="majorBidi" w:hAnsiTheme="majorBidi" w:cstheme="majorBidi"/>
        </w:rPr>
        <w:noBreakHyphen/>
        <w:t xml:space="preserve">xedaq (osteonekrosi). </w:t>
      </w:r>
      <w:r w:rsidRPr="005C3877">
        <w:rPr>
          <w:rFonts w:asciiTheme="majorBidi" w:hAnsiTheme="majorBidi" w:cstheme="majorBidi"/>
          <w:b/>
        </w:rPr>
        <w:t>Għid lit</w:t>
      </w:r>
      <w:r w:rsidRPr="005C3877">
        <w:rPr>
          <w:rFonts w:asciiTheme="majorBidi" w:hAnsiTheme="majorBidi" w:cstheme="majorBidi"/>
          <w:b/>
        </w:rPr>
        <w:noBreakHyphen/>
        <w:t>tabib u dentist tiegħek immedjatament</w:t>
      </w:r>
      <w:r w:rsidRPr="005C3877">
        <w:rPr>
          <w:rFonts w:asciiTheme="majorBidi" w:hAnsiTheme="majorBidi" w:cstheme="majorBidi"/>
        </w:rPr>
        <w:t xml:space="preserve"> jekk ikollok dawn is</w:t>
      </w:r>
      <w:r w:rsidRPr="005C3877">
        <w:rPr>
          <w:rFonts w:asciiTheme="majorBidi" w:hAnsiTheme="majorBidi" w:cstheme="majorBidi"/>
        </w:rPr>
        <w:noBreakHyphen/>
        <w:t>sintomi waqt li qed tiġi ttrattat b</w:t>
      </w:r>
      <w:r w:rsidR="00616A9B" w:rsidRPr="005C3877">
        <w:rPr>
          <w:rFonts w:asciiTheme="majorBidi" w:hAnsiTheme="majorBidi" w:cstheme="majorBidi"/>
        </w:rPr>
        <w:t xml:space="preserve">’Jubbonti </w:t>
      </w:r>
      <w:r w:rsidRPr="005C3877">
        <w:rPr>
          <w:rFonts w:asciiTheme="majorBidi" w:hAnsiTheme="majorBidi" w:cstheme="majorBidi"/>
        </w:rPr>
        <w:t>jew wara li twaqqaf it</w:t>
      </w:r>
      <w:r w:rsidRPr="005C3877">
        <w:rPr>
          <w:rFonts w:asciiTheme="majorBidi" w:hAnsiTheme="majorBidi" w:cstheme="majorBidi"/>
        </w:rPr>
        <w:noBreakHyphen/>
        <w:t>trattament.</w:t>
      </w:r>
    </w:p>
    <w:p w14:paraId="023982E6" w14:textId="77777777" w:rsidR="00E32073" w:rsidRPr="005C3877" w:rsidRDefault="00E32073" w:rsidP="005C3877">
      <w:pPr>
        <w:spacing w:after="0" w:line="240" w:lineRule="auto"/>
        <w:ind w:left="0" w:firstLine="0"/>
        <w:rPr>
          <w:rFonts w:asciiTheme="majorBidi" w:hAnsiTheme="majorBidi" w:cstheme="majorBidi"/>
        </w:rPr>
      </w:pPr>
    </w:p>
    <w:p w14:paraId="735F5AC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arament, pazjenti li jkunu qed jirċievu </w:t>
      </w:r>
      <w:r w:rsidR="00616A9B" w:rsidRPr="005C3877">
        <w:rPr>
          <w:rFonts w:asciiTheme="majorBidi" w:hAnsiTheme="majorBidi" w:cstheme="majorBidi"/>
        </w:rPr>
        <w:t xml:space="preserve">Jubbonti </w:t>
      </w:r>
      <w:r w:rsidRPr="005C3877">
        <w:rPr>
          <w:rFonts w:asciiTheme="majorBidi" w:hAnsiTheme="majorBidi" w:cstheme="majorBidi"/>
        </w:rPr>
        <w:t>jista’ jkollhom livelli baxxi ta’ kalċju fid</w:t>
      </w:r>
      <w:r w:rsidRPr="005C3877">
        <w:rPr>
          <w:rFonts w:asciiTheme="majorBidi" w:hAnsiTheme="majorBidi" w:cstheme="majorBidi"/>
        </w:rPr>
        <w:noBreakHyphen/>
        <w:t>demm (ipokalċimija)</w:t>
      </w:r>
      <w:r w:rsidR="00C15191" w:rsidRPr="005C3877">
        <w:rPr>
          <w:rFonts w:asciiTheme="majorBidi" w:hAnsiTheme="majorBidi" w:cstheme="majorBidi"/>
        </w:rPr>
        <w:t>;</w:t>
      </w:r>
      <w:r w:rsidR="00C15191" w:rsidRPr="005C3877">
        <w:t xml:space="preserve"> livelli baxxi ħafna ta’ kalċju fid-demm jistgħu jwasslu għal dħul l-isptar u jistgħu jkunu wkoll ta’ theddida għall-ħajja</w:t>
      </w:r>
      <w:r w:rsidRPr="005C3877">
        <w:rPr>
          <w:rFonts w:asciiTheme="majorBidi" w:hAnsiTheme="majorBidi" w:cstheme="majorBidi"/>
        </w:rPr>
        <w:t>. Sintomi jinkludu spażmi, kontrazzjonijiet, jew bugħawwieġ fil</w:t>
      </w:r>
      <w:r w:rsidRPr="005C3877">
        <w:rPr>
          <w:rFonts w:asciiTheme="majorBidi" w:hAnsiTheme="majorBidi" w:cstheme="majorBidi"/>
        </w:rPr>
        <w:noBreakHyphen/>
        <w:t>muskoli tiegħek, u/jew tnemnim jew tingiż fis</w:t>
      </w:r>
      <w:r w:rsidRPr="005C3877">
        <w:rPr>
          <w:rFonts w:asciiTheme="majorBidi" w:hAnsiTheme="majorBidi" w:cstheme="majorBidi"/>
        </w:rPr>
        <w:noBreakHyphen/>
        <w:t xml:space="preserve">swaba ta’ idejk, swaba ta’ riġlejk jew madwar ħalqek u/jew aċċessjonijiet, konfużjoni, jew telf ta’ koxjenza. Jekk xi wieħed minn dawn japplika għalik, </w:t>
      </w:r>
      <w:r w:rsidRPr="005C3877">
        <w:rPr>
          <w:rFonts w:asciiTheme="majorBidi" w:hAnsiTheme="majorBidi" w:cstheme="majorBidi"/>
          <w:b/>
        </w:rPr>
        <w:t>għid lit</w:t>
      </w:r>
      <w:r w:rsidRPr="005C3877">
        <w:rPr>
          <w:rFonts w:asciiTheme="majorBidi" w:hAnsiTheme="majorBidi" w:cstheme="majorBidi"/>
          <w:b/>
        </w:rPr>
        <w:noBreakHyphen/>
        <w:t>tabib tiegħek immedjatament</w:t>
      </w:r>
      <w:r w:rsidRPr="005C3877">
        <w:rPr>
          <w:rFonts w:asciiTheme="majorBidi" w:hAnsiTheme="majorBidi" w:cstheme="majorBidi"/>
        </w:rPr>
        <w:t>. Kalċju baxx fid</w:t>
      </w:r>
      <w:r w:rsidRPr="005C3877">
        <w:rPr>
          <w:rFonts w:asciiTheme="majorBidi" w:hAnsiTheme="majorBidi" w:cstheme="majorBidi"/>
        </w:rPr>
        <w:noBreakHyphen/>
        <w:t>demm jista’ jwassal ukoll għal bidla fir</w:t>
      </w:r>
      <w:r w:rsidRPr="005C3877">
        <w:rPr>
          <w:rFonts w:asciiTheme="majorBidi" w:hAnsiTheme="majorBidi" w:cstheme="majorBidi"/>
        </w:rPr>
        <w:noBreakHyphen/>
        <w:t>ritmu tal</w:t>
      </w:r>
      <w:r w:rsidRPr="005C3877">
        <w:rPr>
          <w:rFonts w:asciiTheme="majorBidi" w:hAnsiTheme="majorBidi" w:cstheme="majorBidi"/>
        </w:rPr>
        <w:noBreakHyphen/>
        <w:t>qalb imsejħa titwil tal</w:t>
      </w:r>
      <w:r w:rsidRPr="005C3877">
        <w:rPr>
          <w:rFonts w:asciiTheme="majorBidi" w:hAnsiTheme="majorBidi" w:cstheme="majorBidi"/>
        </w:rPr>
        <w:noBreakHyphen/>
        <w:t xml:space="preserve">QT li huwa osservat permezz ta’ elettrokardjogramma (ECG </w:t>
      </w:r>
      <w:r w:rsidRPr="005C3877">
        <w:rPr>
          <w:rFonts w:asciiTheme="majorBidi" w:hAnsiTheme="majorBidi" w:cstheme="majorBidi"/>
        </w:rPr>
        <w:noBreakHyphen/>
        <w:t xml:space="preserve"> </w:t>
      </w:r>
      <w:r w:rsidRPr="005C3877">
        <w:rPr>
          <w:rFonts w:asciiTheme="majorBidi" w:hAnsiTheme="majorBidi" w:cstheme="majorBidi"/>
          <w:i/>
        </w:rPr>
        <w:t>electrocardiogram</w:t>
      </w:r>
      <w:r w:rsidRPr="005C3877">
        <w:rPr>
          <w:rFonts w:asciiTheme="majorBidi" w:hAnsiTheme="majorBidi" w:cstheme="majorBidi"/>
        </w:rPr>
        <w:t>).</w:t>
      </w:r>
    </w:p>
    <w:p w14:paraId="2C29E74D" w14:textId="77777777" w:rsidR="00E32073" w:rsidRPr="005C3877" w:rsidRDefault="00E32073" w:rsidP="005C3877">
      <w:pPr>
        <w:spacing w:after="0" w:line="240" w:lineRule="auto"/>
        <w:ind w:left="0" w:firstLine="0"/>
        <w:rPr>
          <w:rFonts w:asciiTheme="majorBidi" w:hAnsiTheme="majorBidi" w:cstheme="majorBidi"/>
        </w:rPr>
      </w:pPr>
    </w:p>
    <w:p w14:paraId="5E9B342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sur mhux tas</w:t>
      </w:r>
      <w:r w:rsidRPr="005C3877">
        <w:rPr>
          <w:rFonts w:asciiTheme="majorBidi" w:hAnsiTheme="majorBidi" w:cstheme="majorBidi"/>
        </w:rPr>
        <w:noBreakHyphen/>
        <w:t>soltu tal</w:t>
      </w:r>
      <w:r w:rsidRPr="005C3877">
        <w:rPr>
          <w:rFonts w:asciiTheme="majorBidi" w:hAnsiTheme="majorBidi" w:cstheme="majorBidi"/>
        </w:rPr>
        <w:noBreakHyphen/>
        <w:t>għadma tal</w:t>
      </w:r>
      <w:r w:rsidRPr="005C3877">
        <w:rPr>
          <w:rFonts w:asciiTheme="majorBidi" w:hAnsiTheme="majorBidi" w:cstheme="majorBidi"/>
        </w:rPr>
        <w:noBreakHyphen/>
        <w:t xml:space="preserve">koxxa jista’ jseħħ b’mod rari f’pazjenti li jirċievu </w:t>
      </w:r>
      <w:r w:rsidR="00616A9B" w:rsidRPr="005C3877">
        <w:rPr>
          <w:rFonts w:asciiTheme="majorBidi" w:hAnsiTheme="majorBidi" w:cstheme="majorBidi"/>
        </w:rPr>
        <w:t>Jubbonti</w:t>
      </w:r>
      <w:r w:rsidRPr="005C3877">
        <w:rPr>
          <w:rFonts w:asciiTheme="majorBidi" w:hAnsiTheme="majorBidi" w:cstheme="majorBidi"/>
        </w:rPr>
        <w:t>.</w:t>
      </w:r>
      <w:r w:rsidR="0000716C" w:rsidRPr="005C3877">
        <w:rPr>
          <w:rFonts w:asciiTheme="majorBidi" w:hAnsiTheme="majorBidi" w:cstheme="majorBidi"/>
        </w:rPr>
        <w:t xml:space="preserve"> </w:t>
      </w:r>
      <w:r w:rsidRPr="005C3877">
        <w:rPr>
          <w:rFonts w:asciiTheme="majorBidi" w:hAnsiTheme="majorBidi" w:cstheme="majorBidi"/>
          <w:b/>
        </w:rPr>
        <w:t>Ikkuntattja lit</w:t>
      </w:r>
      <w:r w:rsidRPr="005C3877">
        <w:rPr>
          <w:rFonts w:asciiTheme="majorBidi" w:hAnsiTheme="majorBidi" w:cstheme="majorBidi"/>
          <w:b/>
        </w:rPr>
        <w:noBreakHyphen/>
        <w:t>tabib tiegħek</w:t>
      </w:r>
      <w:r w:rsidRPr="005C3877">
        <w:rPr>
          <w:rFonts w:asciiTheme="majorBidi" w:hAnsiTheme="majorBidi" w:cstheme="majorBidi"/>
        </w:rPr>
        <w:t xml:space="preserve"> jekk ikollok uġigħ ġdid jew mhux tas</w:t>
      </w:r>
      <w:r w:rsidRPr="005C3877">
        <w:rPr>
          <w:rFonts w:asciiTheme="majorBidi" w:hAnsiTheme="majorBidi" w:cstheme="majorBidi"/>
        </w:rPr>
        <w:noBreakHyphen/>
        <w:t>soltu f’ġenbejk, fl</w:t>
      </w:r>
      <w:r w:rsidRPr="005C3877">
        <w:rPr>
          <w:rFonts w:asciiTheme="majorBidi" w:hAnsiTheme="majorBidi" w:cstheme="majorBidi"/>
        </w:rPr>
        <w:noBreakHyphen/>
        <w:t>irqiq ta’ bejn iż</w:t>
      </w:r>
      <w:r w:rsidRPr="005C3877">
        <w:rPr>
          <w:rFonts w:asciiTheme="majorBidi" w:hAnsiTheme="majorBidi" w:cstheme="majorBidi"/>
        </w:rPr>
        <w:noBreakHyphen/>
        <w:t>żaqq u l</w:t>
      </w:r>
      <w:r w:rsidRPr="005C3877">
        <w:rPr>
          <w:rFonts w:asciiTheme="majorBidi" w:hAnsiTheme="majorBidi" w:cstheme="majorBidi"/>
        </w:rPr>
        <w:noBreakHyphen/>
        <w:t>koxxa, jew fil</w:t>
      </w:r>
      <w:r w:rsidRPr="005C3877">
        <w:rPr>
          <w:rFonts w:asciiTheme="majorBidi" w:hAnsiTheme="majorBidi" w:cstheme="majorBidi"/>
        </w:rPr>
        <w:noBreakHyphen/>
        <w:t>koxxa peress li dan jista’ jkun indikazzjoni bikrija ta’ possibilità ta’ ksur tal</w:t>
      </w:r>
      <w:r w:rsidR="00DE51B6" w:rsidRPr="005C3877">
        <w:rPr>
          <w:rFonts w:asciiTheme="majorBidi" w:hAnsiTheme="majorBidi" w:cstheme="majorBidi"/>
        </w:rPr>
        <w:noBreakHyphen/>
      </w:r>
      <w:r w:rsidRPr="005C3877">
        <w:rPr>
          <w:rFonts w:asciiTheme="majorBidi" w:hAnsiTheme="majorBidi" w:cstheme="majorBidi"/>
        </w:rPr>
        <w:t>għadma tal</w:t>
      </w:r>
      <w:r w:rsidRPr="005C3877">
        <w:rPr>
          <w:rFonts w:asciiTheme="majorBidi" w:hAnsiTheme="majorBidi" w:cstheme="majorBidi"/>
        </w:rPr>
        <w:noBreakHyphen/>
        <w:t>koxxa.</w:t>
      </w:r>
    </w:p>
    <w:p w14:paraId="032C0147" w14:textId="77777777" w:rsidR="00E32073" w:rsidRPr="005C3877" w:rsidRDefault="00E32073" w:rsidP="005C3877">
      <w:pPr>
        <w:spacing w:after="0" w:line="240" w:lineRule="auto"/>
        <w:ind w:left="0" w:firstLine="0"/>
        <w:rPr>
          <w:rFonts w:asciiTheme="majorBidi" w:hAnsiTheme="majorBidi" w:cstheme="majorBidi"/>
        </w:rPr>
      </w:pPr>
    </w:p>
    <w:p w14:paraId="4A39BD1C"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Reazzjonijiet allerġiċi jistgħu jseħħu b’mod rari f’pazjenti li jirċievu </w:t>
      </w:r>
      <w:r w:rsidR="00616A9B" w:rsidRPr="005C3877">
        <w:rPr>
          <w:rFonts w:asciiTheme="majorBidi" w:hAnsiTheme="majorBidi" w:cstheme="majorBidi"/>
        </w:rPr>
        <w:t>denosumab</w:t>
      </w:r>
      <w:r w:rsidRPr="005C3877">
        <w:rPr>
          <w:rFonts w:asciiTheme="majorBidi" w:hAnsiTheme="majorBidi" w:cstheme="majorBidi"/>
        </w:rPr>
        <w:t>. Is</w:t>
      </w:r>
      <w:r w:rsidRPr="005C3877">
        <w:rPr>
          <w:rFonts w:asciiTheme="majorBidi" w:hAnsiTheme="majorBidi" w:cstheme="majorBidi"/>
        </w:rPr>
        <w:noBreakHyphen/>
        <w:t>sintomi jinkludu nefħa fil</w:t>
      </w:r>
      <w:r w:rsidRPr="005C3877">
        <w:rPr>
          <w:rFonts w:asciiTheme="majorBidi" w:hAnsiTheme="majorBidi" w:cstheme="majorBidi"/>
        </w:rPr>
        <w:noBreakHyphen/>
        <w:t>wiċċ, xufftejn, ilsien, griżmejn jew partijiet oħra tal</w:t>
      </w:r>
      <w:r w:rsidRPr="005C3877">
        <w:rPr>
          <w:rFonts w:asciiTheme="majorBidi" w:hAnsiTheme="majorBidi" w:cstheme="majorBidi"/>
        </w:rPr>
        <w:noBreakHyphen/>
        <w:t>ġisem; raxx, ħakk jew ħorriqija fil</w:t>
      </w:r>
      <w:r w:rsidRPr="005C3877">
        <w:rPr>
          <w:rFonts w:asciiTheme="majorBidi" w:hAnsiTheme="majorBidi" w:cstheme="majorBidi"/>
        </w:rPr>
        <w:noBreakHyphen/>
        <w:t>ġilda, tħarħir jew diffikultà biex tieħu n</w:t>
      </w:r>
      <w:r w:rsidRPr="005C3877">
        <w:rPr>
          <w:rFonts w:asciiTheme="majorBidi" w:hAnsiTheme="majorBidi" w:cstheme="majorBidi"/>
        </w:rPr>
        <w:noBreakHyphen/>
        <w:t xml:space="preserve">nifs. </w:t>
      </w:r>
      <w:r w:rsidRPr="005C3877">
        <w:rPr>
          <w:rFonts w:asciiTheme="majorBidi" w:hAnsiTheme="majorBidi" w:cstheme="majorBidi"/>
          <w:b/>
        </w:rPr>
        <w:t>Jekk jogħġbok għid lit</w:t>
      </w:r>
      <w:r w:rsidRPr="005C3877">
        <w:rPr>
          <w:rFonts w:asciiTheme="majorBidi" w:hAnsiTheme="majorBidi" w:cstheme="majorBidi"/>
          <w:b/>
        </w:rPr>
        <w:noBreakHyphen/>
        <w:t>tabib tiegħek</w:t>
      </w:r>
      <w:r w:rsidRPr="005C3877">
        <w:rPr>
          <w:rFonts w:asciiTheme="majorBidi" w:hAnsiTheme="majorBidi" w:cstheme="majorBidi"/>
        </w:rPr>
        <w:t xml:space="preserve"> jekk tiżviluppa xi wieħed minn dawn is</w:t>
      </w:r>
      <w:r w:rsidRPr="005C3877">
        <w:rPr>
          <w:rFonts w:asciiTheme="majorBidi" w:hAnsiTheme="majorBidi" w:cstheme="majorBidi"/>
        </w:rPr>
        <w:noBreakHyphen/>
        <w:t>sintomi waqt li tkun qed tiġi ttrattat b</w:t>
      </w:r>
      <w:r w:rsidR="00616A9B" w:rsidRPr="005C3877">
        <w:rPr>
          <w:rFonts w:asciiTheme="majorBidi" w:hAnsiTheme="majorBidi" w:cstheme="majorBidi"/>
        </w:rPr>
        <w:t>’Jubbonti</w:t>
      </w:r>
      <w:r w:rsidRPr="005C3877">
        <w:rPr>
          <w:rFonts w:asciiTheme="majorBidi" w:hAnsiTheme="majorBidi" w:cstheme="majorBidi"/>
        </w:rPr>
        <w:t>.</w:t>
      </w:r>
    </w:p>
    <w:p w14:paraId="2418BD7B" w14:textId="77777777" w:rsidR="00E32073" w:rsidRPr="005C3877" w:rsidRDefault="00E32073" w:rsidP="005C3877">
      <w:pPr>
        <w:spacing w:after="0" w:line="240" w:lineRule="auto"/>
        <w:ind w:left="0" w:firstLine="0"/>
        <w:rPr>
          <w:rFonts w:asciiTheme="majorBidi" w:hAnsiTheme="majorBidi" w:cstheme="majorBidi"/>
        </w:rPr>
      </w:pPr>
    </w:p>
    <w:p w14:paraId="6429EE26"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rPr>
        <w:t>Effetti sekondarji komuni ħafna</w:t>
      </w:r>
      <w:r w:rsidRPr="005C3877">
        <w:rPr>
          <w:rFonts w:asciiTheme="majorBidi" w:hAnsiTheme="majorBidi" w:cstheme="majorBidi"/>
        </w:rPr>
        <w:t xml:space="preserve"> (jistgħu jaffettwaw aktar minn persuna waħda minn kull 10):</w:t>
      </w:r>
    </w:p>
    <w:p w14:paraId="37A2192C" w14:textId="77777777" w:rsidR="00E32073" w:rsidRPr="005C3877" w:rsidRDefault="00E32073" w:rsidP="005C3877">
      <w:pPr>
        <w:spacing w:after="0" w:line="240" w:lineRule="auto"/>
        <w:ind w:left="0" w:firstLine="0"/>
        <w:rPr>
          <w:rFonts w:asciiTheme="majorBidi" w:hAnsiTheme="majorBidi" w:cstheme="majorBidi"/>
        </w:rPr>
      </w:pPr>
    </w:p>
    <w:p w14:paraId="60AC8001"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uġigħ fl</w:t>
      </w:r>
      <w:r w:rsidRPr="005C3877">
        <w:rPr>
          <w:rFonts w:asciiTheme="majorBidi" w:hAnsiTheme="majorBidi" w:cstheme="majorBidi"/>
        </w:rPr>
        <w:noBreakHyphen/>
        <w:t>għadam, ġogi u/jew fil</w:t>
      </w:r>
      <w:r w:rsidRPr="005C3877">
        <w:rPr>
          <w:rFonts w:asciiTheme="majorBidi" w:hAnsiTheme="majorBidi" w:cstheme="majorBidi"/>
        </w:rPr>
        <w:noBreakHyphen/>
        <w:t>muskoli li kultant huwa sever,</w:t>
      </w:r>
    </w:p>
    <w:p w14:paraId="54B78A18"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uġigħ fid</w:t>
      </w:r>
      <w:r w:rsidRPr="005C3877">
        <w:rPr>
          <w:rFonts w:asciiTheme="majorBidi" w:hAnsiTheme="majorBidi" w:cstheme="majorBidi"/>
        </w:rPr>
        <w:noBreakHyphen/>
        <w:t>dirgħajn jew fir</w:t>
      </w:r>
      <w:r w:rsidRPr="005C3877">
        <w:rPr>
          <w:rFonts w:asciiTheme="majorBidi" w:hAnsiTheme="majorBidi" w:cstheme="majorBidi"/>
        </w:rPr>
        <w:noBreakHyphen/>
        <w:t>riġlejn (uġigħ fl</w:t>
      </w:r>
      <w:r w:rsidRPr="005C3877">
        <w:rPr>
          <w:rFonts w:asciiTheme="majorBidi" w:hAnsiTheme="majorBidi" w:cstheme="majorBidi"/>
        </w:rPr>
        <w:noBreakHyphen/>
        <w:t>estremitajiet).</w:t>
      </w:r>
    </w:p>
    <w:p w14:paraId="20398B7E" w14:textId="77777777" w:rsidR="00E32073" w:rsidRPr="005C3877" w:rsidRDefault="00E32073" w:rsidP="005C3877">
      <w:pPr>
        <w:spacing w:after="0" w:line="240" w:lineRule="auto"/>
        <w:ind w:left="0" w:firstLine="0"/>
        <w:rPr>
          <w:rFonts w:asciiTheme="majorBidi" w:hAnsiTheme="majorBidi" w:cstheme="majorBidi"/>
        </w:rPr>
      </w:pPr>
    </w:p>
    <w:p w14:paraId="5AA9334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rPr>
        <w:t>Effetti sekondarji komuni</w:t>
      </w:r>
      <w:r w:rsidRPr="005C3877">
        <w:rPr>
          <w:rFonts w:asciiTheme="majorBidi" w:hAnsiTheme="majorBidi" w:cstheme="majorBidi"/>
        </w:rPr>
        <w:t xml:space="preserve"> (jistgħu jaffettwaw sa persuna waħda minn kull 10):</w:t>
      </w:r>
    </w:p>
    <w:p w14:paraId="2820B762" w14:textId="77777777" w:rsidR="00E32073" w:rsidRPr="005C3877" w:rsidRDefault="00E32073" w:rsidP="005C3877">
      <w:pPr>
        <w:spacing w:after="0" w:line="240" w:lineRule="auto"/>
        <w:ind w:left="0" w:firstLine="0"/>
        <w:rPr>
          <w:rFonts w:asciiTheme="majorBidi" w:hAnsiTheme="majorBidi" w:cstheme="majorBidi"/>
        </w:rPr>
      </w:pPr>
    </w:p>
    <w:p w14:paraId="0A27F1DD"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uġigħ waqt li tgħaddi l</w:t>
      </w:r>
      <w:r w:rsidRPr="005C3877">
        <w:rPr>
          <w:rFonts w:asciiTheme="majorBidi" w:hAnsiTheme="majorBidi" w:cstheme="majorBidi"/>
        </w:rPr>
        <w:noBreakHyphen/>
        <w:t>awrina, awrina ta’ spiss, demm fl</w:t>
      </w:r>
      <w:r w:rsidRPr="005C3877">
        <w:rPr>
          <w:rFonts w:asciiTheme="majorBidi" w:hAnsiTheme="majorBidi" w:cstheme="majorBidi"/>
        </w:rPr>
        <w:noBreakHyphen/>
        <w:t>awrina, inabilità li żżomm l</w:t>
      </w:r>
      <w:r w:rsidRPr="005C3877">
        <w:rPr>
          <w:rFonts w:asciiTheme="majorBidi" w:hAnsiTheme="majorBidi" w:cstheme="majorBidi"/>
        </w:rPr>
        <w:noBreakHyphen/>
        <w:t>awrina,</w:t>
      </w:r>
    </w:p>
    <w:p w14:paraId="397654CC"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infezzjoni fl</w:t>
      </w:r>
      <w:r w:rsidRPr="005C3877">
        <w:rPr>
          <w:rFonts w:asciiTheme="majorBidi" w:hAnsiTheme="majorBidi" w:cstheme="majorBidi"/>
        </w:rPr>
        <w:noBreakHyphen/>
        <w:t>apparat respiratorju ta’ fuq,</w:t>
      </w:r>
    </w:p>
    <w:p w14:paraId="0B9FE1B7"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uġigħ, tingiż jew tnemnim li jimxi l</w:t>
      </w:r>
      <w:r w:rsidRPr="005C3877">
        <w:rPr>
          <w:rFonts w:asciiTheme="majorBidi" w:hAnsiTheme="majorBidi" w:cstheme="majorBidi"/>
        </w:rPr>
        <w:noBreakHyphen/>
        <w:t>isfel f’sieqek (xjatika),</w:t>
      </w:r>
    </w:p>
    <w:p w14:paraId="0FA2E786"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stitikezza,</w:t>
      </w:r>
    </w:p>
    <w:p w14:paraId="7798C270"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skonfort addominali,</w:t>
      </w:r>
    </w:p>
    <w:p w14:paraId="3A683CD2"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raxx,</w:t>
      </w:r>
    </w:p>
    <w:p w14:paraId="4BF22120"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kondizzjoni fil</w:t>
      </w:r>
      <w:r w:rsidRPr="005C3877">
        <w:rPr>
          <w:rFonts w:asciiTheme="majorBidi" w:hAnsiTheme="majorBidi" w:cstheme="majorBidi"/>
        </w:rPr>
        <w:noBreakHyphen/>
        <w:t>ġilda bil</w:t>
      </w:r>
      <w:r w:rsidRPr="005C3877">
        <w:rPr>
          <w:rFonts w:asciiTheme="majorBidi" w:hAnsiTheme="majorBidi" w:cstheme="majorBidi"/>
        </w:rPr>
        <w:noBreakHyphen/>
        <w:t>ħakk, ħmura u/jew ġilda xotta (ekżema),</w:t>
      </w:r>
    </w:p>
    <w:p w14:paraId="22EDA47D"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telf tax</w:t>
      </w:r>
      <w:r w:rsidRPr="005C3877">
        <w:rPr>
          <w:rFonts w:asciiTheme="majorBidi" w:hAnsiTheme="majorBidi" w:cstheme="majorBidi"/>
        </w:rPr>
        <w:noBreakHyphen/>
        <w:t>xagħar (alopeċja).</w:t>
      </w:r>
    </w:p>
    <w:p w14:paraId="11CC1D6A" w14:textId="77777777" w:rsidR="00E32073" w:rsidRPr="005C3877" w:rsidRDefault="00E32073" w:rsidP="005C3877">
      <w:pPr>
        <w:spacing w:after="0" w:line="240" w:lineRule="auto"/>
        <w:ind w:left="0" w:firstLine="0"/>
        <w:rPr>
          <w:rFonts w:asciiTheme="majorBidi" w:hAnsiTheme="majorBidi" w:cstheme="majorBidi"/>
        </w:rPr>
      </w:pPr>
    </w:p>
    <w:p w14:paraId="5E91225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rPr>
        <w:t>Effetti sekondarji mhux komuni</w:t>
      </w:r>
      <w:r w:rsidRPr="005C3877">
        <w:rPr>
          <w:rFonts w:asciiTheme="majorBidi" w:hAnsiTheme="majorBidi" w:cstheme="majorBidi"/>
        </w:rPr>
        <w:t xml:space="preserve"> (jistgħu jaffettwaw sa persuna waħda minn kull 100):</w:t>
      </w:r>
    </w:p>
    <w:p w14:paraId="00DFD567" w14:textId="77777777" w:rsidR="00E32073" w:rsidRPr="005C3877" w:rsidRDefault="00E32073" w:rsidP="005C3877">
      <w:pPr>
        <w:spacing w:after="0" w:line="240" w:lineRule="auto"/>
        <w:ind w:left="0" w:firstLine="0"/>
        <w:rPr>
          <w:rFonts w:asciiTheme="majorBidi" w:hAnsiTheme="majorBidi" w:cstheme="majorBidi"/>
        </w:rPr>
      </w:pPr>
    </w:p>
    <w:p w14:paraId="260A89D1"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deni, rimettar u uġigħ jew skomdu addominali (divertikulite),</w:t>
      </w:r>
    </w:p>
    <w:p w14:paraId="7D55CFA5" w14:textId="77777777" w:rsidR="00B058B1"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infezzjoni fil</w:t>
      </w:r>
      <w:r w:rsidR="00B35BDD" w:rsidRPr="005C3877">
        <w:rPr>
          <w:rFonts w:asciiTheme="majorBidi" w:hAnsiTheme="majorBidi" w:cstheme="majorBidi"/>
        </w:rPr>
        <w:noBreakHyphen/>
      </w:r>
      <w:r w:rsidRPr="005C3877">
        <w:rPr>
          <w:rFonts w:asciiTheme="majorBidi" w:hAnsiTheme="majorBidi" w:cstheme="majorBidi"/>
        </w:rPr>
        <w:t xml:space="preserve">widnejn, </w:t>
      </w:r>
    </w:p>
    <w:p w14:paraId="600BE589"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raxx li jista’ jseħħ fuq il</w:t>
      </w:r>
      <w:r w:rsidRPr="005C3877">
        <w:rPr>
          <w:rFonts w:asciiTheme="majorBidi" w:hAnsiTheme="majorBidi" w:cstheme="majorBidi"/>
        </w:rPr>
        <w:noBreakHyphen/>
        <w:t>ġilda jew selħiet fil</w:t>
      </w:r>
      <w:r w:rsidRPr="005C3877">
        <w:rPr>
          <w:rFonts w:asciiTheme="majorBidi" w:hAnsiTheme="majorBidi" w:cstheme="majorBidi"/>
        </w:rPr>
        <w:noBreakHyphen/>
        <w:t>ħalq (eruzzjonijiet lichenoid minħabba l</w:t>
      </w:r>
      <w:r w:rsidRPr="005C3877">
        <w:rPr>
          <w:rFonts w:asciiTheme="majorBidi" w:hAnsiTheme="majorBidi" w:cstheme="majorBidi"/>
        </w:rPr>
        <w:noBreakHyphen/>
        <w:t>mediċina).</w:t>
      </w:r>
    </w:p>
    <w:p w14:paraId="4371B347" w14:textId="77777777" w:rsidR="00E32073" w:rsidRPr="005C3877" w:rsidRDefault="00E32073" w:rsidP="005C3877">
      <w:pPr>
        <w:spacing w:after="0" w:line="240" w:lineRule="auto"/>
        <w:ind w:left="0" w:firstLine="0"/>
        <w:rPr>
          <w:rFonts w:asciiTheme="majorBidi" w:hAnsiTheme="majorBidi" w:cstheme="majorBidi"/>
        </w:rPr>
      </w:pPr>
    </w:p>
    <w:p w14:paraId="7BF783F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rPr>
        <w:t>Effetti sekondarji rari ħafna</w:t>
      </w:r>
      <w:r w:rsidRPr="005C3877">
        <w:rPr>
          <w:rFonts w:asciiTheme="majorBidi" w:hAnsiTheme="majorBidi" w:cstheme="majorBidi"/>
        </w:rPr>
        <w:t xml:space="preserve"> (jistgħu jaffettwaw sa persuna waħda minn kull 10</w:t>
      </w:r>
      <w:r w:rsidR="00616A9B" w:rsidRPr="005C3877">
        <w:rPr>
          <w:rFonts w:asciiTheme="majorBidi" w:hAnsiTheme="majorBidi" w:cstheme="majorBidi"/>
        </w:rPr>
        <w:t> </w:t>
      </w:r>
      <w:r w:rsidRPr="005C3877">
        <w:rPr>
          <w:rFonts w:asciiTheme="majorBidi" w:hAnsiTheme="majorBidi" w:cstheme="majorBidi"/>
        </w:rPr>
        <w:t>000):</w:t>
      </w:r>
    </w:p>
    <w:p w14:paraId="618E2DB0" w14:textId="77777777" w:rsidR="00E32073" w:rsidRPr="005C3877" w:rsidRDefault="00E32073" w:rsidP="005C3877">
      <w:pPr>
        <w:spacing w:after="0" w:line="240" w:lineRule="auto"/>
        <w:ind w:left="0" w:firstLine="0"/>
        <w:rPr>
          <w:rFonts w:asciiTheme="majorBidi" w:hAnsiTheme="majorBidi" w:cstheme="majorBidi"/>
        </w:rPr>
      </w:pPr>
    </w:p>
    <w:p w14:paraId="267B9121"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reazzjoni allerġika li tista’ tagħmel ħsara lill</w:t>
      </w:r>
      <w:r w:rsidRPr="005C3877">
        <w:rPr>
          <w:rFonts w:asciiTheme="majorBidi" w:hAnsiTheme="majorBidi" w:cstheme="majorBidi"/>
        </w:rPr>
        <w:noBreakHyphen/>
        <w:t>vażi tad</w:t>
      </w:r>
      <w:r w:rsidRPr="005C3877">
        <w:rPr>
          <w:rFonts w:asciiTheme="majorBidi" w:hAnsiTheme="majorBidi" w:cstheme="majorBidi"/>
        </w:rPr>
        <w:noBreakHyphen/>
        <w:t>demm prinċipalment fil</w:t>
      </w:r>
      <w:r w:rsidRPr="005C3877">
        <w:rPr>
          <w:rFonts w:asciiTheme="majorBidi" w:hAnsiTheme="majorBidi" w:cstheme="majorBidi"/>
        </w:rPr>
        <w:noBreakHyphen/>
        <w:t>ġilda (eż. tikek</w:t>
      </w:r>
      <w:r w:rsidR="00B058B1" w:rsidRPr="005C3877">
        <w:rPr>
          <w:rFonts w:asciiTheme="majorBidi" w:hAnsiTheme="majorBidi" w:cstheme="majorBidi"/>
        </w:rPr>
        <w:t xml:space="preserve"> </w:t>
      </w:r>
      <w:r w:rsidRPr="005C3877">
        <w:rPr>
          <w:rFonts w:asciiTheme="majorBidi" w:hAnsiTheme="majorBidi" w:cstheme="majorBidi"/>
        </w:rPr>
        <w:t>vjola jew ħomor fil</w:t>
      </w:r>
      <w:r w:rsidRPr="005C3877">
        <w:rPr>
          <w:rFonts w:asciiTheme="majorBidi" w:hAnsiTheme="majorBidi" w:cstheme="majorBidi"/>
        </w:rPr>
        <w:noBreakHyphen/>
        <w:t>kannella, ħorriqija jew feriti fil</w:t>
      </w:r>
      <w:r w:rsidRPr="005C3877">
        <w:rPr>
          <w:rFonts w:asciiTheme="majorBidi" w:hAnsiTheme="majorBidi" w:cstheme="majorBidi"/>
        </w:rPr>
        <w:noBreakHyphen/>
        <w:t>ġilda (vaskulite minn sensittività eċċessiva).</w:t>
      </w:r>
    </w:p>
    <w:p w14:paraId="6D7B70CF" w14:textId="77777777" w:rsidR="00E32073" w:rsidRPr="005C3877" w:rsidRDefault="00E32073" w:rsidP="005C3877">
      <w:pPr>
        <w:spacing w:after="0" w:line="240" w:lineRule="auto"/>
        <w:ind w:left="0" w:firstLine="0"/>
        <w:rPr>
          <w:rFonts w:asciiTheme="majorBidi" w:hAnsiTheme="majorBidi" w:cstheme="majorBidi"/>
        </w:rPr>
      </w:pPr>
    </w:p>
    <w:p w14:paraId="33A39C8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b/>
        </w:rPr>
        <w:t>Mhux magħruf</w:t>
      </w:r>
      <w:r w:rsidRPr="005C3877">
        <w:rPr>
          <w:rFonts w:asciiTheme="majorBidi" w:hAnsiTheme="majorBidi" w:cstheme="majorBidi"/>
        </w:rPr>
        <w:t xml:space="preserve"> (ma tistax tittieħed stima tal</w:t>
      </w:r>
      <w:r w:rsidRPr="005C3877">
        <w:rPr>
          <w:rFonts w:asciiTheme="majorBidi" w:hAnsiTheme="majorBidi" w:cstheme="majorBidi"/>
        </w:rPr>
        <w:noBreakHyphen/>
        <w:t>frekwenza mid</w:t>
      </w:r>
      <w:r w:rsidRPr="005C3877">
        <w:rPr>
          <w:rFonts w:asciiTheme="majorBidi" w:hAnsiTheme="majorBidi" w:cstheme="majorBidi"/>
        </w:rPr>
        <w:noBreakHyphen/>
      </w:r>
      <w:r w:rsidRPr="005C3877">
        <w:rPr>
          <w:rFonts w:asciiTheme="majorBidi" w:hAnsiTheme="majorBidi" w:cstheme="majorBidi"/>
          <w:i/>
          <w:iCs/>
        </w:rPr>
        <w:t>data</w:t>
      </w:r>
      <w:r w:rsidRPr="005C3877">
        <w:rPr>
          <w:rFonts w:asciiTheme="majorBidi" w:hAnsiTheme="majorBidi" w:cstheme="majorBidi"/>
        </w:rPr>
        <w:t xml:space="preserve"> disponibbli):</w:t>
      </w:r>
    </w:p>
    <w:p w14:paraId="26B8AD1A" w14:textId="77777777" w:rsidR="00E32073" w:rsidRPr="005C3877" w:rsidRDefault="00E32073" w:rsidP="005C3877">
      <w:pPr>
        <w:spacing w:after="0" w:line="240" w:lineRule="auto"/>
        <w:ind w:left="0" w:firstLine="0"/>
        <w:rPr>
          <w:rFonts w:asciiTheme="majorBidi" w:hAnsiTheme="majorBidi" w:cstheme="majorBidi"/>
        </w:rPr>
      </w:pPr>
    </w:p>
    <w:p w14:paraId="15D591EB" w14:textId="77777777" w:rsidR="00B35BDD" w:rsidRPr="005C3877" w:rsidRDefault="00780748" w:rsidP="005C3877">
      <w:pPr>
        <w:numPr>
          <w:ilvl w:val="0"/>
          <w:numId w:val="31"/>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kellem lit</w:t>
      </w:r>
      <w:r w:rsidRPr="005C3877">
        <w:rPr>
          <w:rFonts w:asciiTheme="majorBidi" w:hAnsiTheme="majorBidi" w:cstheme="majorBidi"/>
        </w:rPr>
        <w:noBreakHyphen/>
        <w:t>tabib tiegħek jekk għandek uġigħ fil</w:t>
      </w:r>
      <w:r w:rsidRPr="005C3877">
        <w:rPr>
          <w:rFonts w:asciiTheme="majorBidi" w:hAnsiTheme="majorBidi" w:cstheme="majorBidi"/>
        </w:rPr>
        <w:noBreakHyphen/>
        <w:t>widnejn, tnixxija mill</w:t>
      </w:r>
      <w:r w:rsidRPr="005C3877">
        <w:rPr>
          <w:rFonts w:asciiTheme="majorBidi" w:hAnsiTheme="majorBidi" w:cstheme="majorBidi"/>
        </w:rPr>
        <w:noBreakHyphen/>
        <w:t>widnejn u/jew infezzjoni</w:t>
      </w:r>
      <w:r w:rsidR="00B058B1" w:rsidRPr="005C3877">
        <w:rPr>
          <w:rFonts w:asciiTheme="majorBidi" w:hAnsiTheme="majorBidi" w:cstheme="majorBidi"/>
        </w:rPr>
        <w:t xml:space="preserve"> </w:t>
      </w:r>
      <w:r w:rsidRPr="005C3877">
        <w:rPr>
          <w:rFonts w:asciiTheme="majorBidi" w:hAnsiTheme="majorBidi" w:cstheme="majorBidi"/>
        </w:rPr>
        <w:t>fil</w:t>
      </w:r>
      <w:r w:rsidRPr="005C3877">
        <w:rPr>
          <w:rFonts w:asciiTheme="majorBidi" w:hAnsiTheme="majorBidi" w:cstheme="majorBidi"/>
        </w:rPr>
        <w:noBreakHyphen/>
        <w:t>widnejn. Dawn jistgħu jkunu sinjali ta’ ħsara fl</w:t>
      </w:r>
      <w:r w:rsidRPr="005C3877">
        <w:rPr>
          <w:rFonts w:asciiTheme="majorBidi" w:hAnsiTheme="majorBidi" w:cstheme="majorBidi"/>
        </w:rPr>
        <w:noBreakHyphen/>
        <w:t>għadam tal</w:t>
      </w:r>
      <w:r w:rsidRPr="005C3877">
        <w:rPr>
          <w:rFonts w:asciiTheme="majorBidi" w:hAnsiTheme="majorBidi" w:cstheme="majorBidi"/>
        </w:rPr>
        <w:noBreakHyphen/>
        <w:t>widna.</w:t>
      </w:r>
    </w:p>
    <w:p w14:paraId="3D4BA52F" w14:textId="77777777" w:rsidR="00E32073" w:rsidRPr="005C3877" w:rsidRDefault="00E32073" w:rsidP="005C3877">
      <w:pPr>
        <w:spacing w:after="0" w:line="240" w:lineRule="auto"/>
        <w:ind w:left="0" w:firstLine="0"/>
        <w:rPr>
          <w:rFonts w:asciiTheme="majorBidi" w:hAnsiTheme="majorBidi" w:cstheme="majorBidi"/>
        </w:rPr>
      </w:pPr>
    </w:p>
    <w:p w14:paraId="1A0CDA7D"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Rappurtar tal</w:t>
      </w:r>
      <w:r w:rsidRPr="005C3877">
        <w:rPr>
          <w:rFonts w:asciiTheme="majorBidi" w:hAnsiTheme="majorBidi" w:cstheme="majorBidi"/>
          <w:b/>
        </w:rPr>
        <w:noBreakHyphen/>
        <w:t>effetti sekondarji</w:t>
      </w:r>
    </w:p>
    <w:p w14:paraId="7A269BCA" w14:textId="77777777" w:rsidR="00E32073" w:rsidRPr="005C3877" w:rsidRDefault="00E32073" w:rsidP="005C3877">
      <w:pPr>
        <w:spacing w:after="0" w:line="240" w:lineRule="auto"/>
        <w:ind w:left="0" w:firstLine="0"/>
        <w:rPr>
          <w:rFonts w:asciiTheme="majorBidi" w:hAnsiTheme="majorBidi" w:cstheme="majorBidi"/>
        </w:rPr>
      </w:pPr>
    </w:p>
    <w:p w14:paraId="36337EEF"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Jekk ikollok xi effett sekondarju, kellem lit</w:t>
      </w:r>
      <w:r w:rsidRPr="005C3877">
        <w:rPr>
          <w:rFonts w:asciiTheme="majorBidi" w:hAnsiTheme="majorBidi" w:cstheme="majorBidi"/>
        </w:rPr>
        <w:noBreakHyphen/>
        <w:t>tabib jew lill</w:t>
      </w:r>
      <w:r w:rsidRPr="005C3877">
        <w:rPr>
          <w:rFonts w:asciiTheme="majorBidi" w:hAnsiTheme="majorBidi" w:cstheme="majorBidi"/>
        </w:rPr>
        <w:noBreakHyphen/>
        <w:t>ispiżjar tiegħek. Dan jinkludi xi effett sekondarju possibbli li mhuwiex elenkat f’dan il</w:t>
      </w:r>
      <w:r w:rsidRPr="005C3877">
        <w:rPr>
          <w:rFonts w:asciiTheme="majorBidi" w:hAnsiTheme="majorBidi" w:cstheme="majorBidi"/>
        </w:rPr>
        <w:noBreakHyphen/>
        <w:t xml:space="preserve">fuljett. Tista’ wkoll tirrapporta effetti sekondarji direttament permezz </w:t>
      </w:r>
      <w:r w:rsidRPr="005C3877">
        <w:rPr>
          <w:rFonts w:asciiTheme="majorBidi" w:hAnsiTheme="majorBidi" w:cstheme="majorBidi"/>
          <w:shd w:val="clear" w:color="auto" w:fill="C0C0C0"/>
        </w:rPr>
        <w:t>tas</w:t>
      </w:r>
      <w:r w:rsidRPr="005C3877">
        <w:rPr>
          <w:rFonts w:asciiTheme="majorBidi" w:hAnsiTheme="majorBidi" w:cstheme="majorBidi"/>
          <w:shd w:val="clear" w:color="auto" w:fill="C0C0C0"/>
        </w:rPr>
        <w:noBreakHyphen/>
        <w:t>sistema ta’ rappurtar nazzjonali mniżżla f’</w:t>
      </w:r>
      <w:hyperlink r:id="rId16" w:history="1">
        <w:r w:rsidRPr="005C3877">
          <w:rPr>
            <w:rFonts w:asciiTheme="majorBidi" w:hAnsiTheme="majorBidi" w:cstheme="majorBidi"/>
            <w:color w:val="0000FF"/>
            <w:u w:val="single" w:color="0000FF"/>
            <w:shd w:val="clear" w:color="auto" w:fill="C0C0C0"/>
          </w:rPr>
          <w:t>Appendiċi V</w:t>
        </w:r>
      </w:hyperlink>
      <w:hyperlink r:id="rId17" w:history="1">
        <w:r w:rsidRPr="005C3877">
          <w:rPr>
            <w:rFonts w:asciiTheme="majorBidi" w:hAnsiTheme="majorBidi" w:cstheme="majorBidi"/>
          </w:rPr>
          <w:t>.</w:t>
        </w:r>
      </w:hyperlink>
      <w:r w:rsidRPr="005C3877">
        <w:rPr>
          <w:rFonts w:asciiTheme="majorBidi" w:hAnsiTheme="majorBidi" w:cstheme="majorBidi"/>
        </w:rPr>
        <w:t xml:space="preserve"> Billi tirrapporta l</w:t>
      </w:r>
      <w:r w:rsidR="00DE51B6" w:rsidRPr="005C3877">
        <w:rPr>
          <w:rFonts w:asciiTheme="majorBidi" w:hAnsiTheme="majorBidi" w:cstheme="majorBidi"/>
        </w:rPr>
        <w:noBreakHyphen/>
      </w:r>
      <w:r w:rsidRPr="005C3877">
        <w:rPr>
          <w:rFonts w:asciiTheme="majorBidi" w:hAnsiTheme="majorBidi" w:cstheme="majorBidi"/>
        </w:rPr>
        <w:t>effetti sekondarji tista’ tgħin biex tiġi pprovduta aktar informazzjoni dwar is</w:t>
      </w:r>
      <w:r w:rsidRPr="005C3877">
        <w:rPr>
          <w:rFonts w:asciiTheme="majorBidi" w:hAnsiTheme="majorBidi" w:cstheme="majorBidi"/>
        </w:rPr>
        <w:noBreakHyphen/>
        <w:t>sigurtà ta’ din il</w:t>
      </w:r>
      <w:r w:rsidR="00DE51B6" w:rsidRPr="005C3877">
        <w:rPr>
          <w:rFonts w:asciiTheme="majorBidi" w:hAnsiTheme="majorBidi" w:cstheme="majorBidi"/>
        </w:rPr>
        <w:noBreakHyphen/>
      </w:r>
      <w:r w:rsidRPr="005C3877">
        <w:rPr>
          <w:rFonts w:asciiTheme="majorBidi" w:hAnsiTheme="majorBidi" w:cstheme="majorBidi"/>
        </w:rPr>
        <w:t>mediċina.</w:t>
      </w:r>
    </w:p>
    <w:p w14:paraId="709955B0" w14:textId="77777777" w:rsidR="00B35BDD" w:rsidRPr="005C3877" w:rsidRDefault="00B35BDD" w:rsidP="005C3877">
      <w:pPr>
        <w:spacing w:after="0" w:line="240" w:lineRule="auto"/>
        <w:ind w:left="0" w:firstLine="0"/>
        <w:rPr>
          <w:rFonts w:asciiTheme="majorBidi" w:hAnsiTheme="majorBidi" w:cstheme="majorBidi"/>
        </w:rPr>
      </w:pPr>
    </w:p>
    <w:p w14:paraId="457929FD" w14:textId="77777777" w:rsidR="00E32073" w:rsidRPr="005C3877" w:rsidRDefault="00E32073" w:rsidP="005C3877">
      <w:pPr>
        <w:spacing w:after="0" w:line="240" w:lineRule="auto"/>
        <w:ind w:left="0" w:firstLine="0"/>
        <w:rPr>
          <w:rFonts w:asciiTheme="majorBidi" w:hAnsiTheme="majorBidi" w:cstheme="majorBidi"/>
        </w:rPr>
      </w:pPr>
    </w:p>
    <w:p w14:paraId="544C9BDC"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b/>
        </w:rPr>
      </w:pPr>
      <w:r w:rsidRPr="005C3877">
        <w:rPr>
          <w:rFonts w:asciiTheme="majorBidi" w:hAnsiTheme="majorBidi" w:cstheme="majorBidi"/>
          <w:b/>
        </w:rPr>
        <w:t>5.</w:t>
      </w:r>
      <w:r w:rsidRPr="005C3877">
        <w:rPr>
          <w:rFonts w:asciiTheme="majorBidi" w:hAnsiTheme="majorBidi" w:cstheme="majorBidi"/>
          <w:b/>
        </w:rPr>
        <w:tab/>
        <w:t xml:space="preserve">Kif taħżen </w:t>
      </w:r>
      <w:r w:rsidR="00616A9B" w:rsidRPr="005C3877">
        <w:rPr>
          <w:rFonts w:asciiTheme="majorBidi" w:hAnsiTheme="majorBidi" w:cstheme="majorBidi"/>
          <w:b/>
        </w:rPr>
        <w:t>Jubbonti</w:t>
      </w:r>
    </w:p>
    <w:p w14:paraId="1A0435AB" w14:textId="77777777" w:rsidR="00E32073" w:rsidRPr="005C3877" w:rsidRDefault="00E32073" w:rsidP="005C3877">
      <w:pPr>
        <w:keepNext/>
        <w:keepLines/>
        <w:spacing w:after="0" w:line="240" w:lineRule="auto"/>
        <w:ind w:left="0" w:firstLine="0"/>
        <w:rPr>
          <w:rFonts w:asciiTheme="majorBidi" w:hAnsiTheme="majorBidi" w:cstheme="majorBidi"/>
        </w:rPr>
      </w:pPr>
    </w:p>
    <w:p w14:paraId="2E8BA66E" w14:textId="77777777" w:rsidR="00B35BDD" w:rsidRPr="005C3877" w:rsidRDefault="00780748" w:rsidP="005C3877">
      <w:pPr>
        <w:keepNext/>
        <w:keepLines/>
        <w:spacing w:after="0" w:line="240" w:lineRule="auto"/>
        <w:ind w:left="0" w:firstLine="0"/>
        <w:rPr>
          <w:rFonts w:asciiTheme="majorBidi" w:hAnsiTheme="majorBidi" w:cstheme="majorBidi"/>
        </w:rPr>
      </w:pPr>
      <w:r w:rsidRPr="005C3877">
        <w:rPr>
          <w:rFonts w:asciiTheme="majorBidi" w:hAnsiTheme="majorBidi" w:cstheme="majorBidi"/>
        </w:rPr>
        <w:t>Żomm din il</w:t>
      </w:r>
      <w:r w:rsidRPr="005C3877">
        <w:rPr>
          <w:rFonts w:asciiTheme="majorBidi" w:hAnsiTheme="majorBidi" w:cstheme="majorBidi"/>
        </w:rPr>
        <w:noBreakHyphen/>
        <w:t>mediċina fejn ma tidhirx u ma tintlaħaqx mit</w:t>
      </w:r>
      <w:r w:rsidRPr="005C3877">
        <w:rPr>
          <w:rFonts w:asciiTheme="majorBidi" w:hAnsiTheme="majorBidi" w:cstheme="majorBidi"/>
        </w:rPr>
        <w:noBreakHyphen/>
        <w:t>tfal.</w:t>
      </w:r>
    </w:p>
    <w:p w14:paraId="3E7CA47A" w14:textId="77777777" w:rsidR="00E32073" w:rsidRPr="005C3877" w:rsidRDefault="00E32073" w:rsidP="005C3877">
      <w:pPr>
        <w:keepNext/>
        <w:keepLines/>
        <w:spacing w:after="0" w:line="240" w:lineRule="auto"/>
        <w:ind w:left="0" w:firstLine="0"/>
        <w:rPr>
          <w:rFonts w:asciiTheme="majorBidi" w:hAnsiTheme="majorBidi" w:cstheme="majorBidi"/>
        </w:rPr>
      </w:pPr>
    </w:p>
    <w:p w14:paraId="4EBE9FFB"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użax din il</w:t>
      </w:r>
      <w:r w:rsidRPr="005C3877">
        <w:rPr>
          <w:rFonts w:asciiTheme="majorBidi" w:hAnsiTheme="majorBidi" w:cstheme="majorBidi"/>
        </w:rPr>
        <w:noBreakHyphen/>
        <w:t>mediċina wara d</w:t>
      </w:r>
      <w:r w:rsidRPr="005C3877">
        <w:rPr>
          <w:rFonts w:asciiTheme="majorBidi" w:hAnsiTheme="majorBidi" w:cstheme="majorBidi"/>
        </w:rPr>
        <w:noBreakHyphen/>
        <w:t>data ta’ meta tiskadi li tidher fuq it</w:t>
      </w:r>
      <w:r w:rsidRPr="005C3877">
        <w:rPr>
          <w:rFonts w:asciiTheme="majorBidi" w:hAnsiTheme="majorBidi" w:cstheme="majorBidi"/>
        </w:rPr>
        <w:noBreakHyphen/>
        <w:t>tikketta u l</w:t>
      </w:r>
      <w:r w:rsidRPr="005C3877">
        <w:rPr>
          <w:rFonts w:asciiTheme="majorBidi" w:hAnsiTheme="majorBidi" w:cstheme="majorBidi"/>
        </w:rPr>
        <w:noBreakHyphen/>
        <w:t>kartuna wara EXP. Id</w:t>
      </w:r>
      <w:r w:rsidR="00DE51B6" w:rsidRPr="005C3877">
        <w:rPr>
          <w:rFonts w:asciiTheme="majorBidi" w:hAnsiTheme="majorBidi" w:cstheme="majorBidi"/>
        </w:rPr>
        <w:noBreakHyphen/>
      </w:r>
      <w:r w:rsidRPr="005C3877">
        <w:rPr>
          <w:rFonts w:asciiTheme="majorBidi" w:hAnsiTheme="majorBidi" w:cstheme="majorBidi"/>
        </w:rPr>
        <w:t>data ta’ meta tiskadi tirreferi għall</w:t>
      </w:r>
      <w:r w:rsidRPr="005C3877">
        <w:rPr>
          <w:rFonts w:asciiTheme="majorBidi" w:hAnsiTheme="majorBidi" w:cstheme="majorBidi"/>
        </w:rPr>
        <w:noBreakHyphen/>
        <w:t>aħħar ġurnata ta’ dak ix</w:t>
      </w:r>
      <w:r w:rsidRPr="005C3877">
        <w:rPr>
          <w:rFonts w:asciiTheme="majorBidi" w:hAnsiTheme="majorBidi" w:cstheme="majorBidi"/>
        </w:rPr>
        <w:noBreakHyphen/>
        <w:t>xahar.</w:t>
      </w:r>
    </w:p>
    <w:p w14:paraId="020C3ADA" w14:textId="77777777" w:rsidR="00E32073" w:rsidRPr="005C3877" w:rsidRDefault="00E32073" w:rsidP="005C3877">
      <w:pPr>
        <w:spacing w:after="0" w:line="240" w:lineRule="auto"/>
        <w:ind w:left="0" w:firstLine="0"/>
        <w:rPr>
          <w:rFonts w:asciiTheme="majorBidi" w:hAnsiTheme="majorBidi" w:cstheme="majorBidi"/>
        </w:rPr>
      </w:pPr>
    </w:p>
    <w:p w14:paraId="2A3A686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Aħżen fi friġġ (2</w:t>
      </w:r>
      <w:r w:rsidR="00AE21B3" w:rsidRPr="005C3877">
        <w:rPr>
          <w:rFonts w:asciiTheme="majorBidi" w:hAnsiTheme="majorBidi" w:cstheme="majorBidi"/>
        </w:rPr>
        <w:t> </w:t>
      </w:r>
      <w:r w:rsidRPr="005C3877">
        <w:rPr>
          <w:rFonts w:asciiTheme="majorBidi" w:hAnsiTheme="majorBidi" w:cstheme="majorBidi"/>
        </w:rPr>
        <w:t>°C – 8</w:t>
      </w:r>
      <w:r w:rsidR="00AE21B3" w:rsidRPr="005C3877">
        <w:rPr>
          <w:rFonts w:asciiTheme="majorBidi" w:hAnsiTheme="majorBidi" w:cstheme="majorBidi"/>
        </w:rPr>
        <w:t> </w:t>
      </w:r>
      <w:r w:rsidRPr="005C3877">
        <w:rPr>
          <w:rFonts w:asciiTheme="majorBidi" w:hAnsiTheme="majorBidi" w:cstheme="majorBidi"/>
        </w:rPr>
        <w:t>°C).</w:t>
      </w:r>
    </w:p>
    <w:p w14:paraId="1DC51663"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agħmlux fil</w:t>
      </w:r>
      <w:r w:rsidRPr="005C3877">
        <w:rPr>
          <w:rFonts w:asciiTheme="majorBidi" w:hAnsiTheme="majorBidi" w:cstheme="majorBidi"/>
        </w:rPr>
        <w:noBreakHyphen/>
        <w:t>friża.</w:t>
      </w:r>
    </w:p>
    <w:p w14:paraId="2CF896F4"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Żomm i</w:t>
      </w:r>
      <w:r w:rsidR="0011771E" w:rsidRPr="005C3877">
        <w:rPr>
          <w:rFonts w:asciiTheme="majorBidi" w:hAnsiTheme="majorBidi" w:cstheme="majorBidi"/>
        </w:rPr>
        <w:t>s-siringa mimlija għal-lest</w:t>
      </w:r>
      <w:r w:rsidRPr="005C3877">
        <w:rPr>
          <w:rFonts w:asciiTheme="majorBidi" w:hAnsiTheme="majorBidi" w:cstheme="majorBidi"/>
        </w:rPr>
        <w:t xml:space="preserve"> fil</w:t>
      </w:r>
      <w:r w:rsidRPr="005C3877">
        <w:rPr>
          <w:rFonts w:asciiTheme="majorBidi" w:hAnsiTheme="majorBidi" w:cstheme="majorBidi"/>
        </w:rPr>
        <w:noBreakHyphen/>
        <w:t>kartuna ta’ barra sabiex tilqa’ mid</w:t>
      </w:r>
      <w:r w:rsidRPr="005C3877">
        <w:rPr>
          <w:rFonts w:asciiTheme="majorBidi" w:hAnsiTheme="majorBidi" w:cstheme="majorBidi"/>
        </w:rPr>
        <w:noBreakHyphen/>
        <w:t>dawl.</w:t>
      </w:r>
    </w:p>
    <w:p w14:paraId="57C3D0F3" w14:textId="77777777" w:rsidR="00E32073" w:rsidRPr="005C3877" w:rsidRDefault="00E32073" w:rsidP="005C3877">
      <w:pPr>
        <w:spacing w:after="0" w:line="240" w:lineRule="auto"/>
        <w:ind w:left="0" w:firstLine="0"/>
        <w:rPr>
          <w:rFonts w:asciiTheme="majorBidi" w:hAnsiTheme="majorBidi" w:cstheme="majorBidi"/>
        </w:rPr>
      </w:pPr>
    </w:p>
    <w:p w14:paraId="0E33F0F8"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Qabel l</w:t>
      </w:r>
      <w:r w:rsidRPr="005C3877">
        <w:rPr>
          <w:rFonts w:asciiTheme="majorBidi" w:hAnsiTheme="majorBidi" w:cstheme="majorBidi"/>
        </w:rPr>
        <w:noBreakHyphen/>
        <w:t>injezzjoni, is</w:t>
      </w:r>
      <w:r w:rsidRPr="005C3877">
        <w:rPr>
          <w:rFonts w:asciiTheme="majorBidi" w:hAnsiTheme="majorBidi" w:cstheme="majorBidi"/>
        </w:rPr>
        <w:noBreakHyphen/>
        <w:t>siringa mimlija għal</w:t>
      </w:r>
      <w:r w:rsidRPr="005C3877">
        <w:rPr>
          <w:rFonts w:asciiTheme="majorBidi" w:hAnsiTheme="majorBidi" w:cstheme="majorBidi"/>
        </w:rPr>
        <w:noBreakHyphen/>
        <w:t>lest tiegħek tista’ titħalla barra mill</w:t>
      </w:r>
      <w:r w:rsidRPr="005C3877">
        <w:rPr>
          <w:rFonts w:asciiTheme="majorBidi" w:hAnsiTheme="majorBidi" w:cstheme="majorBidi"/>
        </w:rPr>
        <w:noBreakHyphen/>
        <w:t>friġġ biex tilħaq temperatura tal</w:t>
      </w:r>
      <w:r w:rsidRPr="005C3877">
        <w:rPr>
          <w:rFonts w:asciiTheme="majorBidi" w:hAnsiTheme="majorBidi" w:cstheme="majorBidi"/>
        </w:rPr>
        <w:noBreakHyphen/>
        <w:t>kamra (sa 25</w:t>
      </w:r>
      <w:r w:rsidR="006541F8" w:rsidRPr="005C3877">
        <w:rPr>
          <w:rFonts w:asciiTheme="majorBidi" w:hAnsiTheme="majorBidi" w:cstheme="majorBidi"/>
        </w:rPr>
        <w:t> </w:t>
      </w:r>
      <w:r w:rsidRPr="005C3877">
        <w:rPr>
          <w:rFonts w:asciiTheme="majorBidi" w:hAnsiTheme="majorBidi" w:cstheme="majorBidi"/>
        </w:rPr>
        <w:t>°C). Dan jagħmel l</w:t>
      </w:r>
      <w:r w:rsidRPr="005C3877">
        <w:rPr>
          <w:rFonts w:asciiTheme="majorBidi" w:hAnsiTheme="majorBidi" w:cstheme="majorBidi"/>
        </w:rPr>
        <w:noBreakHyphen/>
        <w:t>injezzjoni aktar komda. La darba s</w:t>
      </w:r>
      <w:r w:rsidRPr="005C3877">
        <w:rPr>
          <w:rFonts w:asciiTheme="majorBidi" w:hAnsiTheme="majorBidi" w:cstheme="majorBidi"/>
        </w:rPr>
        <w:noBreakHyphen/>
        <w:t>siringa titħalla tilħaq temperatura tal</w:t>
      </w:r>
      <w:r w:rsidRPr="005C3877">
        <w:rPr>
          <w:rFonts w:asciiTheme="majorBidi" w:hAnsiTheme="majorBidi" w:cstheme="majorBidi"/>
        </w:rPr>
        <w:noBreakHyphen/>
        <w:t>kamra (sa 25</w:t>
      </w:r>
      <w:r w:rsidR="006541F8" w:rsidRPr="005C3877">
        <w:rPr>
          <w:rFonts w:asciiTheme="majorBidi" w:hAnsiTheme="majorBidi" w:cstheme="majorBidi"/>
        </w:rPr>
        <w:t> </w:t>
      </w:r>
      <w:r w:rsidRPr="005C3877">
        <w:rPr>
          <w:rFonts w:asciiTheme="majorBidi" w:hAnsiTheme="majorBidi" w:cstheme="majorBidi"/>
        </w:rPr>
        <w:t>°C), għandha tintuża fi żmien 30 ġurnata.</w:t>
      </w:r>
      <w:r w:rsidR="00616A9B" w:rsidRPr="005C3877">
        <w:rPr>
          <w:rFonts w:asciiTheme="majorBidi" w:hAnsiTheme="majorBidi" w:cstheme="majorBidi"/>
        </w:rPr>
        <w:t xml:space="preserve"> Informazzjoni dettaljata tinsab f’sezzjoni 7 “S</w:t>
      </w:r>
      <w:r w:rsidR="00CD31D7" w:rsidRPr="005C3877">
        <w:rPr>
          <w:rFonts w:asciiTheme="majorBidi" w:hAnsiTheme="majorBidi" w:cstheme="majorBidi"/>
        </w:rPr>
        <w:t>truzzjonijiet</w:t>
      </w:r>
      <w:r w:rsidR="00616A9B" w:rsidRPr="005C3877">
        <w:rPr>
          <w:rFonts w:asciiTheme="majorBidi" w:hAnsiTheme="majorBidi" w:cstheme="majorBidi"/>
        </w:rPr>
        <w:t xml:space="preserve"> għall-Użu” fl-aħħar ta’ dan il-fuljett.</w:t>
      </w:r>
    </w:p>
    <w:p w14:paraId="79B002C7" w14:textId="77777777" w:rsidR="00E32073" w:rsidRPr="005C3877" w:rsidRDefault="00E32073" w:rsidP="005C3877">
      <w:pPr>
        <w:spacing w:after="0" w:line="240" w:lineRule="auto"/>
        <w:ind w:left="0" w:firstLine="0"/>
        <w:rPr>
          <w:rFonts w:asciiTheme="majorBidi" w:hAnsiTheme="majorBidi" w:cstheme="majorBidi"/>
        </w:rPr>
      </w:pPr>
    </w:p>
    <w:p w14:paraId="70677E55"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Tarmix mediċini mal</w:t>
      </w:r>
      <w:r w:rsidRPr="005C3877">
        <w:rPr>
          <w:rFonts w:asciiTheme="majorBidi" w:hAnsiTheme="majorBidi" w:cstheme="majorBidi"/>
        </w:rPr>
        <w:noBreakHyphen/>
        <w:t>ilma tad</w:t>
      </w:r>
      <w:r w:rsidRPr="005C3877">
        <w:rPr>
          <w:rFonts w:asciiTheme="majorBidi" w:hAnsiTheme="majorBidi" w:cstheme="majorBidi"/>
        </w:rPr>
        <w:noBreakHyphen/>
        <w:t>dranaġġ jew mal</w:t>
      </w:r>
      <w:r w:rsidRPr="005C3877">
        <w:rPr>
          <w:rFonts w:asciiTheme="majorBidi" w:hAnsiTheme="majorBidi" w:cstheme="majorBidi"/>
        </w:rPr>
        <w:noBreakHyphen/>
        <w:t>iskart domestiku. Staqsi lill</w:t>
      </w:r>
      <w:r w:rsidRPr="005C3877">
        <w:rPr>
          <w:rFonts w:asciiTheme="majorBidi" w:hAnsiTheme="majorBidi" w:cstheme="majorBidi"/>
        </w:rPr>
        <w:noBreakHyphen/>
        <w:t>ispiżjar tiegħek dwar kif għandek tarmi mediċini li m’għadekx tuża. Dawn il</w:t>
      </w:r>
      <w:r w:rsidRPr="005C3877">
        <w:rPr>
          <w:rFonts w:asciiTheme="majorBidi" w:hAnsiTheme="majorBidi" w:cstheme="majorBidi"/>
        </w:rPr>
        <w:noBreakHyphen/>
        <w:t>miżuri jgħinu għall</w:t>
      </w:r>
      <w:r w:rsidRPr="005C3877">
        <w:rPr>
          <w:rFonts w:asciiTheme="majorBidi" w:hAnsiTheme="majorBidi" w:cstheme="majorBidi"/>
        </w:rPr>
        <w:noBreakHyphen/>
        <w:t>protezzjoni tal</w:t>
      </w:r>
      <w:r w:rsidRPr="005C3877">
        <w:rPr>
          <w:rFonts w:asciiTheme="majorBidi" w:hAnsiTheme="majorBidi" w:cstheme="majorBidi"/>
        </w:rPr>
        <w:noBreakHyphen/>
        <w:t>ambjent.</w:t>
      </w:r>
    </w:p>
    <w:p w14:paraId="4D666E67" w14:textId="77777777" w:rsidR="00B35BDD" w:rsidRPr="005C3877" w:rsidRDefault="00B35BDD" w:rsidP="005C3877">
      <w:pPr>
        <w:spacing w:after="0" w:line="240" w:lineRule="auto"/>
        <w:ind w:left="0" w:firstLine="0"/>
        <w:rPr>
          <w:rFonts w:asciiTheme="majorBidi" w:hAnsiTheme="majorBidi" w:cstheme="majorBidi"/>
        </w:rPr>
      </w:pPr>
    </w:p>
    <w:p w14:paraId="6DA63211" w14:textId="77777777" w:rsidR="00E32073" w:rsidRPr="005C3877" w:rsidRDefault="00E32073" w:rsidP="005C3877">
      <w:pPr>
        <w:spacing w:after="0" w:line="240" w:lineRule="auto"/>
        <w:ind w:left="0" w:firstLine="0"/>
        <w:rPr>
          <w:rFonts w:asciiTheme="majorBidi" w:hAnsiTheme="majorBidi" w:cstheme="majorBidi"/>
        </w:rPr>
      </w:pPr>
    </w:p>
    <w:p w14:paraId="1BDBAF6A" w14:textId="77777777" w:rsidR="00B35BDD" w:rsidRPr="005C3877" w:rsidRDefault="00780748" w:rsidP="005C3877">
      <w:pPr>
        <w:keepNext/>
        <w:keepLines/>
        <w:tabs>
          <w:tab w:val="left" w:pos="567"/>
        </w:tabs>
        <w:spacing w:after="0" w:line="240" w:lineRule="auto"/>
        <w:ind w:left="0" w:firstLine="0"/>
        <w:rPr>
          <w:rFonts w:asciiTheme="majorBidi" w:hAnsiTheme="majorBidi" w:cstheme="majorBidi"/>
        </w:rPr>
      </w:pPr>
      <w:r w:rsidRPr="005C3877">
        <w:rPr>
          <w:rFonts w:asciiTheme="majorBidi" w:hAnsiTheme="majorBidi" w:cstheme="majorBidi"/>
          <w:b/>
        </w:rPr>
        <w:t>6.</w:t>
      </w:r>
      <w:r w:rsidRPr="005C3877">
        <w:rPr>
          <w:rFonts w:asciiTheme="majorBidi" w:hAnsiTheme="majorBidi" w:cstheme="majorBidi"/>
          <w:b/>
        </w:rPr>
        <w:tab/>
        <w:t>Kontenut tal</w:t>
      </w:r>
      <w:r w:rsidRPr="005C3877">
        <w:rPr>
          <w:rFonts w:asciiTheme="majorBidi" w:hAnsiTheme="majorBidi" w:cstheme="majorBidi"/>
          <w:b/>
        </w:rPr>
        <w:noBreakHyphen/>
        <w:t>pakkett u informazzjoni oħra</w:t>
      </w:r>
    </w:p>
    <w:p w14:paraId="55E52516" w14:textId="77777777" w:rsidR="00E32073" w:rsidRPr="005C3877" w:rsidRDefault="00E32073" w:rsidP="005C3877">
      <w:pPr>
        <w:keepNext/>
        <w:keepLines/>
        <w:spacing w:after="0" w:line="240" w:lineRule="auto"/>
        <w:ind w:left="0" w:firstLine="0"/>
        <w:rPr>
          <w:rFonts w:asciiTheme="majorBidi" w:hAnsiTheme="majorBidi" w:cstheme="majorBidi"/>
        </w:rPr>
      </w:pPr>
    </w:p>
    <w:p w14:paraId="52CCA3F1"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X’fih </w:t>
      </w:r>
      <w:r w:rsidR="00345F97" w:rsidRPr="005C3877">
        <w:rPr>
          <w:rFonts w:asciiTheme="majorBidi" w:hAnsiTheme="majorBidi" w:cstheme="majorBidi"/>
          <w:b/>
        </w:rPr>
        <w:t>Jubbonti</w:t>
      </w:r>
    </w:p>
    <w:p w14:paraId="0FBA446C" w14:textId="77777777" w:rsidR="00E32073" w:rsidRPr="005C3877" w:rsidRDefault="00E32073" w:rsidP="005C3877">
      <w:pPr>
        <w:spacing w:after="0" w:line="240" w:lineRule="auto"/>
        <w:ind w:left="0" w:firstLine="0"/>
        <w:rPr>
          <w:rFonts w:asciiTheme="majorBidi" w:hAnsiTheme="majorBidi" w:cstheme="majorBidi"/>
        </w:rPr>
      </w:pPr>
    </w:p>
    <w:p w14:paraId="77DF9DFA" w14:textId="77777777" w:rsidR="00B35BDD" w:rsidRPr="005C3877" w:rsidRDefault="00780748" w:rsidP="005C3877">
      <w:pPr>
        <w:numPr>
          <w:ilvl w:val="0"/>
          <w:numId w:val="13"/>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Is</w:t>
      </w:r>
      <w:r w:rsidRPr="005C3877">
        <w:rPr>
          <w:rFonts w:asciiTheme="majorBidi" w:hAnsiTheme="majorBidi" w:cstheme="majorBidi"/>
        </w:rPr>
        <w:noBreakHyphen/>
        <w:t>sustanza attiva hi denosumab. Kull siringa mimlija għal</w:t>
      </w:r>
      <w:r w:rsidRPr="005C3877">
        <w:rPr>
          <w:rFonts w:asciiTheme="majorBidi" w:hAnsiTheme="majorBidi" w:cstheme="majorBidi"/>
        </w:rPr>
        <w:noBreakHyphen/>
        <w:t xml:space="preserve">lest ta’ 1 mL </w:t>
      </w:r>
      <w:r w:rsidR="00345F97" w:rsidRPr="005C3877">
        <w:rPr>
          <w:rFonts w:asciiTheme="majorBidi" w:hAnsiTheme="majorBidi" w:cstheme="majorBidi"/>
        </w:rPr>
        <w:t xml:space="preserve">bi lqugħ ta’ protezzjoni </w:t>
      </w:r>
      <w:r w:rsidRPr="005C3877">
        <w:rPr>
          <w:rFonts w:asciiTheme="majorBidi" w:hAnsiTheme="majorBidi" w:cstheme="majorBidi"/>
        </w:rPr>
        <w:t>fiha 60 mg denosumab (60 mg/mL).</w:t>
      </w:r>
    </w:p>
    <w:p w14:paraId="58BC693E" w14:textId="77777777" w:rsidR="00B35BDD" w:rsidRPr="005C3877" w:rsidRDefault="00780748" w:rsidP="005C3877">
      <w:pPr>
        <w:numPr>
          <w:ilvl w:val="0"/>
          <w:numId w:val="13"/>
        </w:numPr>
        <w:tabs>
          <w:tab w:val="left" w:pos="567"/>
        </w:tabs>
        <w:spacing w:after="0" w:line="240" w:lineRule="auto"/>
        <w:ind w:left="0" w:firstLine="0"/>
        <w:rPr>
          <w:rFonts w:asciiTheme="majorBidi" w:hAnsiTheme="majorBidi" w:cstheme="majorBidi"/>
        </w:rPr>
      </w:pPr>
      <w:r w:rsidRPr="005C3877">
        <w:rPr>
          <w:rFonts w:asciiTheme="majorBidi" w:hAnsiTheme="majorBidi" w:cstheme="majorBidi"/>
        </w:rPr>
        <w:t>Is</w:t>
      </w:r>
      <w:r w:rsidRPr="005C3877">
        <w:rPr>
          <w:rFonts w:asciiTheme="majorBidi" w:hAnsiTheme="majorBidi" w:cstheme="majorBidi"/>
        </w:rPr>
        <w:noBreakHyphen/>
        <w:t xml:space="preserve">sustanzi </w:t>
      </w:r>
      <w:r w:rsidR="00AE21B3" w:rsidRPr="005C3877">
        <w:rPr>
          <w:rFonts w:asciiTheme="majorBidi" w:hAnsiTheme="majorBidi" w:cstheme="majorBidi"/>
        </w:rPr>
        <w:t xml:space="preserve">mhux attivi </w:t>
      </w:r>
      <w:r w:rsidRPr="005C3877">
        <w:rPr>
          <w:rFonts w:asciiTheme="majorBidi" w:hAnsiTheme="majorBidi" w:cstheme="majorBidi"/>
        </w:rPr>
        <w:t>l</w:t>
      </w:r>
      <w:r w:rsidRPr="005C3877">
        <w:rPr>
          <w:rFonts w:asciiTheme="majorBidi" w:hAnsiTheme="majorBidi" w:cstheme="majorBidi"/>
        </w:rPr>
        <w:noBreakHyphen/>
        <w:t>oħra huma acetic acid, glacial, sorbitol (E420), polysorbate 20 </w:t>
      </w:r>
      <w:r w:rsidR="00345F97" w:rsidRPr="005C3877">
        <w:rPr>
          <w:rFonts w:asciiTheme="majorBidi" w:hAnsiTheme="majorBidi" w:cstheme="majorBidi"/>
        </w:rPr>
        <w:t xml:space="preserve">, sodium hydroxide, hydrochloric acid </w:t>
      </w:r>
      <w:r w:rsidRPr="005C3877">
        <w:rPr>
          <w:rFonts w:asciiTheme="majorBidi" w:hAnsiTheme="majorBidi" w:cstheme="majorBidi"/>
        </w:rPr>
        <w:t>u ilma għall</w:t>
      </w:r>
      <w:r w:rsidRPr="005C3877">
        <w:rPr>
          <w:rFonts w:asciiTheme="majorBidi" w:hAnsiTheme="majorBidi" w:cstheme="majorBidi"/>
        </w:rPr>
        <w:noBreakHyphen/>
        <w:t>injezzjonijiet.</w:t>
      </w:r>
    </w:p>
    <w:p w14:paraId="4F1E5F3E" w14:textId="77777777" w:rsidR="00E32073" w:rsidRPr="005C3877" w:rsidRDefault="00E32073" w:rsidP="005C3877">
      <w:pPr>
        <w:spacing w:after="0" w:line="240" w:lineRule="auto"/>
        <w:ind w:left="0" w:firstLine="0"/>
        <w:rPr>
          <w:rFonts w:asciiTheme="majorBidi" w:hAnsiTheme="majorBidi" w:cstheme="majorBidi"/>
        </w:rPr>
      </w:pPr>
    </w:p>
    <w:p w14:paraId="5B38A0B1" w14:textId="77777777" w:rsidR="00B35BDD"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 xml:space="preserve">Kif jidher </w:t>
      </w:r>
      <w:r w:rsidR="00345F97" w:rsidRPr="005C3877">
        <w:rPr>
          <w:rFonts w:asciiTheme="majorBidi" w:hAnsiTheme="majorBidi" w:cstheme="majorBidi"/>
          <w:b/>
        </w:rPr>
        <w:t xml:space="preserve">Jubbonti </w:t>
      </w:r>
      <w:r w:rsidRPr="005C3877">
        <w:rPr>
          <w:rFonts w:asciiTheme="majorBidi" w:hAnsiTheme="majorBidi" w:cstheme="majorBidi"/>
          <w:b/>
        </w:rPr>
        <w:t>u l</w:t>
      </w:r>
      <w:r w:rsidRPr="005C3877">
        <w:rPr>
          <w:rFonts w:asciiTheme="majorBidi" w:hAnsiTheme="majorBidi" w:cstheme="majorBidi"/>
          <w:b/>
        </w:rPr>
        <w:noBreakHyphen/>
        <w:t>kontenut tal</w:t>
      </w:r>
      <w:r w:rsidRPr="005C3877">
        <w:rPr>
          <w:rFonts w:asciiTheme="majorBidi" w:hAnsiTheme="majorBidi" w:cstheme="majorBidi"/>
          <w:b/>
        </w:rPr>
        <w:noBreakHyphen/>
        <w:t>pakkett</w:t>
      </w:r>
    </w:p>
    <w:p w14:paraId="267997F8" w14:textId="77777777" w:rsidR="00E32073" w:rsidRPr="005C3877" w:rsidRDefault="00E32073" w:rsidP="005C3877">
      <w:pPr>
        <w:spacing w:after="0" w:line="240" w:lineRule="auto"/>
        <w:ind w:left="0" w:firstLine="0"/>
        <w:rPr>
          <w:rFonts w:asciiTheme="majorBidi" w:hAnsiTheme="majorBidi" w:cstheme="majorBidi"/>
        </w:rPr>
      </w:pPr>
    </w:p>
    <w:p w14:paraId="21C7CDA0"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Jubbonti </w:t>
      </w:r>
      <w:r w:rsidR="00B020C9" w:rsidRPr="005C3877">
        <w:rPr>
          <w:rFonts w:asciiTheme="majorBidi" w:hAnsiTheme="majorBidi" w:cstheme="majorBidi"/>
        </w:rPr>
        <w:t>huwa soluzzjoni għall</w:t>
      </w:r>
      <w:r w:rsidRPr="005C3877">
        <w:rPr>
          <w:rFonts w:asciiTheme="majorBidi" w:hAnsiTheme="majorBidi" w:cstheme="majorBidi"/>
        </w:rPr>
        <w:noBreakHyphen/>
      </w:r>
      <w:r w:rsidR="00B020C9" w:rsidRPr="005C3877">
        <w:rPr>
          <w:rFonts w:asciiTheme="majorBidi" w:hAnsiTheme="majorBidi" w:cstheme="majorBidi"/>
        </w:rPr>
        <w:t>injezzjoni ċara</w:t>
      </w:r>
      <w:r w:rsidRPr="005C3877">
        <w:rPr>
          <w:rFonts w:asciiTheme="majorBidi" w:hAnsiTheme="majorBidi" w:cstheme="majorBidi"/>
        </w:rPr>
        <w:t xml:space="preserve"> sa kemxejn opalexxenti</w:t>
      </w:r>
      <w:r w:rsidR="00B020C9" w:rsidRPr="005C3877">
        <w:rPr>
          <w:rFonts w:asciiTheme="majorBidi" w:hAnsiTheme="majorBidi" w:cstheme="majorBidi"/>
        </w:rPr>
        <w:t xml:space="preserve">, mingħajr kulur sa </w:t>
      </w:r>
      <w:r w:rsidRPr="005C3877">
        <w:rPr>
          <w:rFonts w:asciiTheme="majorBidi" w:hAnsiTheme="majorBidi" w:cstheme="majorBidi"/>
        </w:rPr>
        <w:t>kemxejn fl-isfar jew kemxejn fil-kannella. Jubbonti huwa</w:t>
      </w:r>
      <w:r w:rsidR="00B020C9" w:rsidRPr="005C3877">
        <w:rPr>
          <w:rFonts w:asciiTheme="majorBidi" w:hAnsiTheme="majorBidi" w:cstheme="majorBidi"/>
        </w:rPr>
        <w:t xml:space="preserve"> pprovdut f’siringa</w:t>
      </w:r>
      <w:r w:rsidR="00E231AA" w:rsidRPr="005C3877">
        <w:rPr>
          <w:rFonts w:asciiTheme="majorBidi" w:hAnsiTheme="majorBidi" w:cstheme="majorBidi"/>
        </w:rPr>
        <w:t xml:space="preserve"> </w:t>
      </w:r>
      <w:r w:rsidR="00365554" w:rsidRPr="005C3877">
        <w:rPr>
          <w:rFonts w:asciiTheme="majorBidi" w:hAnsiTheme="majorBidi" w:cstheme="majorBidi"/>
        </w:rPr>
        <w:t xml:space="preserve">lesta għall-użu </w:t>
      </w:r>
      <w:r w:rsidRPr="005C3877">
        <w:t>tal-ħġieġ tat-tip I trasparenti b’labra tal‑azzar li ma jissaddadx bi ħxuna ta’ 29 bi lqugħ ta’ protezzjoni, għatu tal-labra tal-lasktu (elastomer termoplastiku), tapp għall-planġer tal-lasktu (lasktu bromobutyl) u lasta tal-planġer tal-plastik.</w:t>
      </w:r>
      <w:r w:rsidR="00B020C9" w:rsidRPr="005C3877">
        <w:rPr>
          <w:rFonts w:asciiTheme="majorBidi" w:hAnsiTheme="majorBidi" w:cstheme="majorBidi"/>
        </w:rPr>
        <w:t>.</w:t>
      </w:r>
    </w:p>
    <w:p w14:paraId="09284660" w14:textId="77777777" w:rsidR="00E32073" w:rsidRPr="005C3877" w:rsidRDefault="00E32073" w:rsidP="005C3877">
      <w:pPr>
        <w:spacing w:after="0" w:line="240" w:lineRule="auto"/>
        <w:ind w:left="0" w:firstLine="0"/>
        <w:rPr>
          <w:rFonts w:asciiTheme="majorBidi" w:hAnsiTheme="majorBidi" w:cstheme="majorBidi"/>
        </w:rPr>
      </w:pPr>
    </w:p>
    <w:p w14:paraId="69207CC8" w14:textId="77777777" w:rsidR="0048625F"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Kull pakkett fih siringa waħda mimlija għal</w:t>
      </w:r>
      <w:r w:rsidR="00B35BDD" w:rsidRPr="005C3877">
        <w:rPr>
          <w:rFonts w:asciiTheme="majorBidi" w:hAnsiTheme="majorBidi" w:cstheme="majorBidi"/>
        </w:rPr>
        <w:noBreakHyphen/>
      </w:r>
      <w:r w:rsidRPr="005C3877">
        <w:rPr>
          <w:rFonts w:asciiTheme="majorBidi" w:hAnsiTheme="majorBidi" w:cstheme="majorBidi"/>
        </w:rPr>
        <w:t xml:space="preserve">lest bi </w:t>
      </w:r>
      <w:r w:rsidR="009F73F4" w:rsidRPr="005C3877">
        <w:rPr>
          <w:rFonts w:asciiTheme="majorBidi" w:hAnsiTheme="majorBidi" w:cstheme="majorBidi"/>
        </w:rPr>
        <w:t xml:space="preserve">lqugħ ta’ </w:t>
      </w:r>
      <w:r w:rsidRPr="005C3877">
        <w:rPr>
          <w:rFonts w:asciiTheme="majorBidi" w:hAnsiTheme="majorBidi" w:cstheme="majorBidi"/>
        </w:rPr>
        <w:t xml:space="preserve">protezzjoni. </w:t>
      </w:r>
    </w:p>
    <w:p w14:paraId="1E5FEF6E" w14:textId="77777777" w:rsidR="00E32073" w:rsidRPr="005C3877" w:rsidRDefault="00E32073" w:rsidP="005C3877">
      <w:pPr>
        <w:spacing w:after="0" w:line="240" w:lineRule="auto"/>
        <w:ind w:left="0" w:firstLine="0"/>
        <w:rPr>
          <w:rFonts w:asciiTheme="majorBidi" w:hAnsiTheme="majorBidi" w:cstheme="majorBidi"/>
        </w:rPr>
      </w:pPr>
    </w:p>
    <w:p w14:paraId="61712294" w14:textId="77777777" w:rsidR="005D6FB0" w:rsidRPr="005C3877" w:rsidRDefault="00780748" w:rsidP="005C3877">
      <w:pPr>
        <w:spacing w:after="0" w:line="240" w:lineRule="auto"/>
        <w:ind w:left="0" w:firstLine="0"/>
        <w:rPr>
          <w:rFonts w:asciiTheme="majorBidi" w:hAnsiTheme="majorBidi" w:cstheme="majorBidi"/>
          <w:b/>
        </w:rPr>
      </w:pPr>
      <w:r w:rsidRPr="005C3877">
        <w:rPr>
          <w:rFonts w:asciiTheme="majorBidi" w:hAnsiTheme="majorBidi" w:cstheme="majorBidi"/>
          <w:b/>
        </w:rPr>
        <w:t>Detentur tal</w:t>
      </w:r>
      <w:r w:rsidR="00B35BDD" w:rsidRPr="005C3877">
        <w:rPr>
          <w:rFonts w:asciiTheme="majorBidi" w:hAnsiTheme="majorBidi" w:cstheme="majorBidi"/>
          <w:b/>
        </w:rPr>
        <w:noBreakHyphen/>
      </w:r>
      <w:r w:rsidRPr="005C3877">
        <w:rPr>
          <w:rFonts w:asciiTheme="majorBidi" w:hAnsiTheme="majorBidi" w:cstheme="majorBidi"/>
          <w:b/>
        </w:rPr>
        <w:t>Awtorizzazzjoni għat</w:t>
      </w:r>
      <w:r w:rsidR="00B35BDD" w:rsidRPr="005C3877">
        <w:rPr>
          <w:rFonts w:asciiTheme="majorBidi" w:hAnsiTheme="majorBidi" w:cstheme="majorBidi"/>
          <w:b/>
        </w:rPr>
        <w:noBreakHyphen/>
      </w:r>
      <w:r w:rsidRPr="005C3877">
        <w:rPr>
          <w:rFonts w:asciiTheme="majorBidi" w:hAnsiTheme="majorBidi" w:cstheme="majorBidi"/>
          <w:b/>
        </w:rPr>
        <w:t>Tqegħid fis</w:t>
      </w:r>
      <w:r w:rsidR="00B35BDD" w:rsidRPr="005C3877">
        <w:rPr>
          <w:rFonts w:asciiTheme="majorBidi" w:hAnsiTheme="majorBidi" w:cstheme="majorBidi"/>
          <w:b/>
        </w:rPr>
        <w:noBreakHyphen/>
      </w:r>
      <w:r w:rsidRPr="005C3877">
        <w:rPr>
          <w:rFonts w:asciiTheme="majorBidi" w:hAnsiTheme="majorBidi" w:cstheme="majorBidi"/>
          <w:b/>
        </w:rPr>
        <w:t>Suq</w:t>
      </w:r>
    </w:p>
    <w:p w14:paraId="4C487CE1" w14:textId="77777777" w:rsidR="000A5161" w:rsidRPr="005C3877" w:rsidRDefault="00780748" w:rsidP="005C3877">
      <w:pPr>
        <w:spacing w:after="0" w:line="240" w:lineRule="auto"/>
        <w:ind w:left="0" w:firstLine="0"/>
      </w:pPr>
      <w:r w:rsidRPr="005C3877">
        <w:t>Sandoz GmbH</w:t>
      </w:r>
    </w:p>
    <w:p w14:paraId="13EB99E9" w14:textId="77777777" w:rsidR="000A5161" w:rsidRPr="005C3877" w:rsidRDefault="00780748" w:rsidP="005C3877">
      <w:pPr>
        <w:spacing w:after="0" w:line="240" w:lineRule="auto"/>
        <w:ind w:left="0" w:firstLine="0"/>
      </w:pPr>
      <w:r w:rsidRPr="005C3877">
        <w:t>Biochemiestr. 10</w:t>
      </w:r>
    </w:p>
    <w:p w14:paraId="507C2EC6" w14:textId="77777777" w:rsidR="000A5161" w:rsidRPr="005C3877" w:rsidRDefault="00780748" w:rsidP="005C3877">
      <w:pPr>
        <w:spacing w:after="0" w:line="240" w:lineRule="auto"/>
        <w:ind w:left="0" w:firstLine="0"/>
      </w:pPr>
      <w:r w:rsidRPr="005C3877">
        <w:t>6250 Kundl</w:t>
      </w:r>
    </w:p>
    <w:p w14:paraId="471B456F" w14:textId="77777777" w:rsidR="00B35BDD" w:rsidRPr="005C3877" w:rsidRDefault="00780748" w:rsidP="005C3877">
      <w:pPr>
        <w:spacing w:after="0" w:line="240" w:lineRule="auto"/>
        <w:ind w:left="0" w:firstLine="0"/>
        <w:rPr>
          <w:rFonts w:asciiTheme="majorBidi" w:hAnsiTheme="majorBidi" w:cstheme="majorBidi"/>
        </w:rPr>
      </w:pPr>
      <w:r w:rsidRPr="005C3877">
        <w:t>L-Awstrija</w:t>
      </w:r>
    </w:p>
    <w:p w14:paraId="7C43958D" w14:textId="77777777" w:rsidR="0048625F" w:rsidRPr="005C3877" w:rsidRDefault="0048625F" w:rsidP="005C3877">
      <w:pPr>
        <w:pStyle w:val="Default"/>
        <w:rPr>
          <w:sz w:val="22"/>
          <w:szCs w:val="22"/>
          <w:highlight w:val="lightGray"/>
          <w:lang w:val="mt-MT"/>
        </w:rPr>
      </w:pPr>
    </w:p>
    <w:p w14:paraId="47CD4772" w14:textId="77777777" w:rsidR="0048625F" w:rsidRPr="005C3877" w:rsidRDefault="00780748" w:rsidP="005C3877">
      <w:pPr>
        <w:pStyle w:val="Default"/>
        <w:rPr>
          <w:sz w:val="22"/>
          <w:szCs w:val="22"/>
          <w:highlight w:val="lightGray"/>
          <w:lang w:val="mt-MT"/>
        </w:rPr>
      </w:pPr>
      <w:r w:rsidRPr="005C3877">
        <w:rPr>
          <w:b/>
          <w:bCs/>
          <w:sz w:val="22"/>
          <w:szCs w:val="22"/>
          <w:lang w:val="mt-MT"/>
        </w:rPr>
        <w:t>Manifattur</w:t>
      </w:r>
      <w:r w:rsidRPr="005C3877">
        <w:rPr>
          <w:b/>
          <w:bCs/>
          <w:sz w:val="22"/>
          <w:szCs w:val="22"/>
          <w:highlight w:val="lightGray"/>
          <w:lang w:val="mt-MT"/>
        </w:rPr>
        <w:t xml:space="preserve"> </w:t>
      </w:r>
    </w:p>
    <w:p w14:paraId="293AB8C2" w14:textId="77777777" w:rsidR="000A5161" w:rsidRPr="005C3877" w:rsidRDefault="00780748" w:rsidP="005C3877">
      <w:pPr>
        <w:spacing w:after="0" w:line="240" w:lineRule="auto"/>
        <w:ind w:left="0" w:firstLine="0"/>
        <w:rPr>
          <w:noProof/>
        </w:rPr>
      </w:pPr>
      <w:r w:rsidRPr="005C3877">
        <w:rPr>
          <w:rStyle w:val="ui-provider"/>
        </w:rPr>
        <w:t>Novartis Pharmaceutical Manufacturing</w:t>
      </w:r>
      <w:r w:rsidRPr="005C3877">
        <w:t xml:space="preserve"> GmbH</w:t>
      </w:r>
    </w:p>
    <w:p w14:paraId="4CCEA3DF" w14:textId="77777777" w:rsidR="000A5161" w:rsidRPr="005C3877" w:rsidRDefault="00780748" w:rsidP="005C3877">
      <w:pPr>
        <w:spacing w:after="0" w:line="240" w:lineRule="auto"/>
        <w:ind w:left="0" w:firstLine="0"/>
        <w:rPr>
          <w:noProof/>
        </w:rPr>
      </w:pPr>
      <w:r w:rsidRPr="005C3877">
        <w:t>Biochemiestr. 10</w:t>
      </w:r>
    </w:p>
    <w:p w14:paraId="2E718119" w14:textId="77777777" w:rsidR="000A5161" w:rsidRPr="005C3877" w:rsidRDefault="00780748" w:rsidP="005C3877">
      <w:pPr>
        <w:spacing w:after="0" w:line="240" w:lineRule="auto"/>
        <w:ind w:left="0" w:firstLine="0"/>
        <w:rPr>
          <w:noProof/>
        </w:rPr>
      </w:pPr>
      <w:r w:rsidRPr="005C3877">
        <w:t>6336 Langkampfen</w:t>
      </w:r>
    </w:p>
    <w:p w14:paraId="537262D0" w14:textId="77777777" w:rsidR="00B35BDD" w:rsidRPr="005C3877" w:rsidRDefault="00780748" w:rsidP="005C3877">
      <w:pPr>
        <w:spacing w:after="0" w:line="240" w:lineRule="auto"/>
        <w:ind w:left="0" w:firstLine="0"/>
        <w:rPr>
          <w:rFonts w:asciiTheme="majorBidi" w:hAnsiTheme="majorBidi" w:cstheme="majorBidi"/>
        </w:rPr>
      </w:pPr>
      <w:r w:rsidRPr="005C3877">
        <w:t>L-Awstrija</w:t>
      </w:r>
    </w:p>
    <w:p w14:paraId="6645B162" w14:textId="77777777" w:rsidR="00E32073" w:rsidRPr="005C3877" w:rsidRDefault="00E32073" w:rsidP="005C3877">
      <w:pPr>
        <w:spacing w:after="0" w:line="240" w:lineRule="auto"/>
        <w:ind w:left="0" w:firstLine="0"/>
        <w:rPr>
          <w:rFonts w:asciiTheme="majorBidi" w:hAnsiTheme="majorBidi" w:cstheme="majorBidi"/>
        </w:rPr>
      </w:pPr>
    </w:p>
    <w:p w14:paraId="1AB2E50E"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Għal kull tagħrif dwar din il</w:t>
      </w:r>
      <w:r w:rsidRPr="005C3877">
        <w:rPr>
          <w:rFonts w:asciiTheme="majorBidi" w:hAnsiTheme="majorBidi" w:cstheme="majorBidi"/>
        </w:rPr>
        <w:noBreakHyphen/>
        <w:t>mediċina, jekk jogħġbok ikkuntattja lir</w:t>
      </w:r>
      <w:r w:rsidRPr="005C3877">
        <w:rPr>
          <w:rFonts w:asciiTheme="majorBidi" w:hAnsiTheme="majorBidi" w:cstheme="majorBidi"/>
        </w:rPr>
        <w:noBreakHyphen/>
        <w:t>rappreżentant lokali tad</w:t>
      </w:r>
      <w:r w:rsidRPr="005C3877">
        <w:rPr>
          <w:rFonts w:asciiTheme="majorBidi" w:hAnsiTheme="majorBidi" w:cstheme="majorBidi"/>
        </w:rPr>
        <w:noBreakHyphen/>
        <w:t>Detentur tal</w:t>
      </w:r>
      <w:r w:rsidRPr="005C3877">
        <w:rPr>
          <w:rFonts w:asciiTheme="majorBidi" w:hAnsiTheme="majorBidi" w:cstheme="majorBidi"/>
        </w:rPr>
        <w:noBreakHyphen/>
        <w:t>Awtorizzazzjoni għat</w:t>
      </w:r>
      <w:r w:rsidRPr="005C3877">
        <w:rPr>
          <w:rFonts w:asciiTheme="majorBidi" w:hAnsiTheme="majorBidi" w:cstheme="majorBidi"/>
        </w:rPr>
        <w:noBreakHyphen/>
        <w:t>Tqegħid fis</w:t>
      </w:r>
      <w:r w:rsidRPr="005C3877">
        <w:rPr>
          <w:rFonts w:asciiTheme="majorBidi" w:hAnsiTheme="majorBidi" w:cstheme="majorBidi"/>
        </w:rPr>
        <w:noBreakHyphen/>
        <w:t>Suq:</w:t>
      </w:r>
    </w:p>
    <w:p w14:paraId="5C0A0581" w14:textId="77777777" w:rsidR="005D7FF7" w:rsidRPr="005C3877" w:rsidRDefault="005D7FF7" w:rsidP="005C3877">
      <w:pPr>
        <w:spacing w:after="0" w:line="240" w:lineRule="auto"/>
        <w:ind w:left="0" w:firstLine="0"/>
        <w:rPr>
          <w:rFonts w:asciiTheme="majorBidi" w:hAnsiTheme="majorBidi" w:cstheme="majorBidi"/>
        </w:rPr>
      </w:pPr>
    </w:p>
    <w:tbl>
      <w:tblPr>
        <w:tblW w:w="8882" w:type="dxa"/>
        <w:tblInd w:w="-108" w:type="dxa"/>
        <w:tblCellMar>
          <w:left w:w="0" w:type="dxa"/>
          <w:right w:w="0" w:type="dxa"/>
        </w:tblCellMar>
        <w:tblLook w:val="04A0" w:firstRow="1" w:lastRow="0" w:firstColumn="1" w:lastColumn="0" w:noHBand="0" w:noVBand="1"/>
      </w:tblPr>
      <w:tblGrid>
        <w:gridCol w:w="4425"/>
        <w:gridCol w:w="4457"/>
      </w:tblGrid>
      <w:tr w:rsidR="00205CA0" w:rsidRPr="005C3877" w14:paraId="6F3E5ADA" w14:textId="77777777" w:rsidTr="009E6DF8">
        <w:trPr>
          <w:trHeight w:val="1010"/>
        </w:trPr>
        <w:tc>
          <w:tcPr>
            <w:tcW w:w="4425" w:type="dxa"/>
            <w:tcMar>
              <w:top w:w="0" w:type="dxa"/>
              <w:left w:w="108" w:type="dxa"/>
              <w:bottom w:w="0" w:type="dxa"/>
              <w:right w:w="108" w:type="dxa"/>
            </w:tcMar>
          </w:tcPr>
          <w:p w14:paraId="07820148" w14:textId="77777777" w:rsidR="0083021B" w:rsidRPr="005C3877" w:rsidRDefault="00780748" w:rsidP="005C3877">
            <w:pPr>
              <w:pStyle w:val="pil-t2"/>
              <w:rPr>
                <w:lang w:val="mt-MT"/>
              </w:rPr>
            </w:pPr>
            <w:r w:rsidRPr="005C3877">
              <w:rPr>
                <w:lang w:val="mt-MT"/>
              </w:rPr>
              <w:t>België/Belgique/Belgien</w:t>
            </w:r>
          </w:p>
          <w:p w14:paraId="2177CB59" w14:textId="77777777" w:rsidR="0083021B" w:rsidRPr="005C3877" w:rsidRDefault="00780748" w:rsidP="005C3877">
            <w:pPr>
              <w:pStyle w:val="pil-t1"/>
              <w:rPr>
                <w:lang w:val="mt-MT"/>
              </w:rPr>
            </w:pPr>
            <w:r w:rsidRPr="005C3877">
              <w:rPr>
                <w:lang w:val="mt-MT"/>
              </w:rPr>
              <w:t>Sandoz nv/sa</w:t>
            </w:r>
          </w:p>
          <w:p w14:paraId="0BC0E4E9" w14:textId="77777777" w:rsidR="0083021B" w:rsidRPr="005C3877" w:rsidRDefault="00780748" w:rsidP="005C3877">
            <w:pPr>
              <w:pStyle w:val="pil-t1"/>
              <w:rPr>
                <w:lang w:val="mt-MT"/>
              </w:rPr>
            </w:pPr>
            <w:r w:rsidRPr="005C3877">
              <w:rPr>
                <w:lang w:val="mt-MT"/>
              </w:rPr>
              <w:t>Tél/Tel: +32 2 722 97 97</w:t>
            </w:r>
          </w:p>
          <w:p w14:paraId="021A6E61" w14:textId="77777777" w:rsidR="0083021B" w:rsidRPr="005C3877" w:rsidRDefault="0083021B" w:rsidP="005C3877">
            <w:pPr>
              <w:pStyle w:val="spc-t1"/>
              <w:rPr>
                <w:lang w:val="mt-MT"/>
              </w:rPr>
            </w:pPr>
          </w:p>
        </w:tc>
        <w:tc>
          <w:tcPr>
            <w:tcW w:w="4457" w:type="dxa"/>
            <w:tcMar>
              <w:top w:w="0" w:type="dxa"/>
              <w:left w:w="108" w:type="dxa"/>
              <w:bottom w:w="0" w:type="dxa"/>
              <w:right w:w="108" w:type="dxa"/>
            </w:tcMar>
            <w:hideMark/>
          </w:tcPr>
          <w:p w14:paraId="4B092766" w14:textId="77777777" w:rsidR="0083021B" w:rsidRPr="005C3877" w:rsidRDefault="00780748" w:rsidP="005C3877">
            <w:pPr>
              <w:pStyle w:val="pil-t2"/>
              <w:rPr>
                <w:lang w:val="mt-MT"/>
              </w:rPr>
            </w:pPr>
            <w:r w:rsidRPr="005C3877">
              <w:rPr>
                <w:lang w:val="mt-MT"/>
              </w:rPr>
              <w:t>Lietuva</w:t>
            </w:r>
          </w:p>
          <w:p w14:paraId="39395BAF" w14:textId="77777777" w:rsidR="0083021B" w:rsidRPr="005C3877" w:rsidRDefault="00780748" w:rsidP="005C3877">
            <w:pPr>
              <w:pStyle w:val="pil-t1"/>
              <w:rPr>
                <w:lang w:val="mt-MT"/>
              </w:rPr>
            </w:pPr>
            <w:r w:rsidRPr="005C3877">
              <w:rPr>
                <w:lang w:val="mt-MT"/>
              </w:rPr>
              <w:t>Sandoz Pharmaceuticals d.d filialas</w:t>
            </w:r>
          </w:p>
          <w:p w14:paraId="687F1B11" w14:textId="77777777" w:rsidR="0083021B" w:rsidRPr="005C3877" w:rsidRDefault="00780748" w:rsidP="005C3877">
            <w:pPr>
              <w:pStyle w:val="pil-t1"/>
              <w:rPr>
                <w:lang w:val="mt-MT"/>
              </w:rPr>
            </w:pPr>
            <w:r w:rsidRPr="005C3877">
              <w:rPr>
                <w:lang w:val="mt-MT"/>
              </w:rPr>
              <w:t>Tel: +370 5 2636 037</w:t>
            </w:r>
          </w:p>
        </w:tc>
      </w:tr>
      <w:tr w:rsidR="00205CA0" w:rsidRPr="005C3877" w14:paraId="6EB7C834" w14:textId="77777777" w:rsidTr="009E6DF8">
        <w:trPr>
          <w:trHeight w:val="1034"/>
        </w:trPr>
        <w:tc>
          <w:tcPr>
            <w:tcW w:w="4425" w:type="dxa"/>
            <w:tcMar>
              <w:top w:w="0" w:type="dxa"/>
              <w:left w:w="108" w:type="dxa"/>
              <w:bottom w:w="0" w:type="dxa"/>
              <w:right w:w="108" w:type="dxa"/>
            </w:tcMar>
          </w:tcPr>
          <w:p w14:paraId="46304AD1" w14:textId="77777777" w:rsidR="0083021B" w:rsidRPr="005C3877" w:rsidRDefault="00780748" w:rsidP="005C3877">
            <w:pPr>
              <w:pStyle w:val="pil-t2"/>
              <w:rPr>
                <w:lang w:val="mt-MT"/>
              </w:rPr>
            </w:pPr>
            <w:r w:rsidRPr="005C3877">
              <w:rPr>
                <w:lang w:val="mt-MT"/>
              </w:rPr>
              <w:t>България</w:t>
            </w:r>
          </w:p>
          <w:p w14:paraId="45B303E0" w14:textId="77777777" w:rsidR="0083021B" w:rsidRPr="005C3877" w:rsidRDefault="00780748" w:rsidP="005C3877">
            <w:pPr>
              <w:pStyle w:val="pil-t1"/>
              <w:rPr>
                <w:lang w:val="mt-MT"/>
              </w:rPr>
            </w:pPr>
            <w:r w:rsidRPr="005C3877">
              <w:rPr>
                <w:lang w:val="mt-MT"/>
              </w:rPr>
              <w:t>Сандоз България КЧТ</w:t>
            </w:r>
          </w:p>
          <w:p w14:paraId="7FA87AF1" w14:textId="77777777" w:rsidR="0083021B" w:rsidRPr="005C3877" w:rsidRDefault="00780748" w:rsidP="005C3877">
            <w:pPr>
              <w:pStyle w:val="pil-t1"/>
              <w:rPr>
                <w:lang w:val="mt-MT"/>
              </w:rPr>
            </w:pPr>
            <w:r w:rsidRPr="005C3877">
              <w:rPr>
                <w:lang w:val="mt-MT"/>
              </w:rPr>
              <w:t>Тел.: +359 2 970 47 47</w:t>
            </w:r>
          </w:p>
          <w:p w14:paraId="7D817632" w14:textId="77777777" w:rsidR="0083021B" w:rsidRPr="005C3877" w:rsidRDefault="0083021B" w:rsidP="005C3877">
            <w:pPr>
              <w:keepNext/>
              <w:spacing w:after="0" w:line="240" w:lineRule="auto"/>
              <w:ind w:left="0" w:firstLine="0"/>
            </w:pPr>
          </w:p>
        </w:tc>
        <w:tc>
          <w:tcPr>
            <w:tcW w:w="4457" w:type="dxa"/>
            <w:tcMar>
              <w:top w:w="0" w:type="dxa"/>
              <w:left w:w="108" w:type="dxa"/>
              <w:bottom w:w="0" w:type="dxa"/>
              <w:right w:w="108" w:type="dxa"/>
            </w:tcMar>
          </w:tcPr>
          <w:p w14:paraId="6AA045BC" w14:textId="77777777" w:rsidR="0083021B" w:rsidRPr="005C3877" w:rsidRDefault="00780748" w:rsidP="005C3877">
            <w:pPr>
              <w:pStyle w:val="pil-t2"/>
              <w:rPr>
                <w:lang w:val="mt-MT"/>
              </w:rPr>
            </w:pPr>
            <w:r w:rsidRPr="005C3877">
              <w:rPr>
                <w:lang w:val="mt-MT"/>
              </w:rPr>
              <w:t>Luxembourg/Luxemburg</w:t>
            </w:r>
          </w:p>
          <w:p w14:paraId="21A03AF4" w14:textId="77777777" w:rsidR="0083021B" w:rsidRPr="005C3877" w:rsidRDefault="00780748" w:rsidP="005C3877">
            <w:pPr>
              <w:pStyle w:val="pil-t1"/>
              <w:rPr>
                <w:lang w:val="mt-MT"/>
              </w:rPr>
            </w:pPr>
            <w:r w:rsidRPr="005C3877">
              <w:rPr>
                <w:lang w:val="mt-MT"/>
              </w:rPr>
              <w:t>Sandoz nv/sa</w:t>
            </w:r>
            <w:r w:rsidR="00710298" w:rsidRPr="005C3877">
              <w:rPr>
                <w:lang w:val="mt-MT"/>
              </w:rPr>
              <w:t xml:space="preserve"> </w:t>
            </w:r>
            <w:r w:rsidR="00710298" w:rsidRPr="005C3877">
              <w:rPr>
                <w:rFonts w:eastAsia="Times New Roman"/>
                <w:szCs w:val="20"/>
                <w:lang w:val="mt-MT"/>
              </w:rPr>
              <w:t>(Belgique/Belgien)</w:t>
            </w:r>
          </w:p>
          <w:p w14:paraId="1B026D92" w14:textId="77777777" w:rsidR="0083021B" w:rsidRPr="005C3877" w:rsidRDefault="00780748" w:rsidP="005C3877">
            <w:pPr>
              <w:pStyle w:val="pil-t1"/>
              <w:rPr>
                <w:lang w:val="mt-MT"/>
              </w:rPr>
            </w:pPr>
            <w:r w:rsidRPr="005C3877">
              <w:rPr>
                <w:lang w:val="mt-MT"/>
              </w:rPr>
              <w:t>Tél/Tel: +32 2 722 97 97</w:t>
            </w:r>
          </w:p>
          <w:p w14:paraId="47324617" w14:textId="77777777" w:rsidR="0083021B" w:rsidRPr="005C3877" w:rsidRDefault="0083021B" w:rsidP="005C3877">
            <w:pPr>
              <w:pStyle w:val="pil-t1"/>
              <w:rPr>
                <w:lang w:val="mt-MT"/>
              </w:rPr>
            </w:pPr>
          </w:p>
        </w:tc>
      </w:tr>
      <w:tr w:rsidR="00205CA0" w:rsidRPr="005C3877" w14:paraId="06EC62CF" w14:textId="77777777" w:rsidTr="009E6DF8">
        <w:trPr>
          <w:trHeight w:val="1010"/>
        </w:trPr>
        <w:tc>
          <w:tcPr>
            <w:tcW w:w="4425" w:type="dxa"/>
            <w:tcMar>
              <w:top w:w="0" w:type="dxa"/>
              <w:left w:w="108" w:type="dxa"/>
              <w:bottom w:w="0" w:type="dxa"/>
              <w:right w:w="108" w:type="dxa"/>
            </w:tcMar>
          </w:tcPr>
          <w:p w14:paraId="1B8869A8" w14:textId="77777777" w:rsidR="0083021B" w:rsidRPr="005C3877" w:rsidRDefault="00780748" w:rsidP="005C3877">
            <w:pPr>
              <w:pStyle w:val="pil-t2"/>
              <w:rPr>
                <w:lang w:val="mt-MT"/>
              </w:rPr>
            </w:pPr>
            <w:r w:rsidRPr="005C3877">
              <w:rPr>
                <w:lang w:val="mt-MT"/>
              </w:rPr>
              <w:t>Česká republika</w:t>
            </w:r>
          </w:p>
          <w:p w14:paraId="5B4A01C2" w14:textId="77777777" w:rsidR="0083021B" w:rsidRPr="005C3877" w:rsidRDefault="00780748" w:rsidP="005C3877">
            <w:pPr>
              <w:pStyle w:val="pil-t1"/>
              <w:rPr>
                <w:lang w:val="mt-MT"/>
              </w:rPr>
            </w:pPr>
            <w:r w:rsidRPr="005C3877">
              <w:rPr>
                <w:lang w:val="mt-MT"/>
              </w:rPr>
              <w:t>Sandoz s.r.o.</w:t>
            </w:r>
          </w:p>
          <w:p w14:paraId="4132645D" w14:textId="77777777" w:rsidR="0083021B" w:rsidRPr="005C3877" w:rsidRDefault="00780748" w:rsidP="005C3877">
            <w:pPr>
              <w:pStyle w:val="pil-t1"/>
              <w:rPr>
                <w:lang w:val="mt-MT"/>
              </w:rPr>
            </w:pPr>
            <w:r w:rsidRPr="005C3877">
              <w:rPr>
                <w:lang w:val="mt-MT"/>
              </w:rPr>
              <w:t>Tel: +420 2</w:t>
            </w:r>
            <w:r w:rsidR="00710298" w:rsidRPr="005C3877">
              <w:rPr>
                <w:lang w:val="mt-MT"/>
              </w:rPr>
              <w:t>34 142 222</w:t>
            </w:r>
          </w:p>
          <w:p w14:paraId="45412B69" w14:textId="77777777" w:rsidR="0083021B" w:rsidRPr="005C3877" w:rsidRDefault="0083021B" w:rsidP="005C3877">
            <w:pPr>
              <w:pStyle w:val="pil-t1"/>
              <w:keepNext/>
              <w:rPr>
                <w:lang w:val="mt-MT"/>
              </w:rPr>
            </w:pPr>
          </w:p>
        </w:tc>
        <w:tc>
          <w:tcPr>
            <w:tcW w:w="4457" w:type="dxa"/>
            <w:tcMar>
              <w:top w:w="0" w:type="dxa"/>
              <w:left w:w="108" w:type="dxa"/>
              <w:bottom w:w="0" w:type="dxa"/>
              <w:right w:w="108" w:type="dxa"/>
            </w:tcMar>
          </w:tcPr>
          <w:p w14:paraId="702B3D00" w14:textId="77777777" w:rsidR="0083021B" w:rsidRPr="005C3877" w:rsidRDefault="00780748" w:rsidP="005C3877">
            <w:pPr>
              <w:pStyle w:val="pil-t2"/>
              <w:rPr>
                <w:lang w:val="mt-MT"/>
              </w:rPr>
            </w:pPr>
            <w:r w:rsidRPr="005C3877">
              <w:rPr>
                <w:lang w:val="mt-MT"/>
              </w:rPr>
              <w:t>Magyarország</w:t>
            </w:r>
          </w:p>
          <w:p w14:paraId="45D00B61" w14:textId="77777777" w:rsidR="0083021B" w:rsidRPr="005C3877" w:rsidRDefault="00780748" w:rsidP="005C3877">
            <w:pPr>
              <w:pStyle w:val="pil-t1"/>
              <w:rPr>
                <w:lang w:val="mt-MT"/>
              </w:rPr>
            </w:pPr>
            <w:r w:rsidRPr="005C3877">
              <w:rPr>
                <w:lang w:val="mt-MT"/>
              </w:rPr>
              <w:t>Sandoz Hungária Kft.</w:t>
            </w:r>
          </w:p>
          <w:p w14:paraId="5951751C" w14:textId="77777777" w:rsidR="0083021B" w:rsidRPr="005C3877" w:rsidRDefault="00780748" w:rsidP="005C3877">
            <w:pPr>
              <w:pStyle w:val="pil-t1"/>
              <w:rPr>
                <w:lang w:val="mt-MT"/>
              </w:rPr>
            </w:pPr>
            <w:r w:rsidRPr="005C3877">
              <w:rPr>
                <w:lang w:val="mt-MT"/>
              </w:rPr>
              <w:t>Tel.: +36 1 430 2890</w:t>
            </w:r>
          </w:p>
          <w:p w14:paraId="25068A17" w14:textId="77777777" w:rsidR="0083021B" w:rsidRPr="005C3877" w:rsidRDefault="0083021B" w:rsidP="005C3877">
            <w:pPr>
              <w:pStyle w:val="pil-t1"/>
              <w:rPr>
                <w:lang w:val="mt-MT"/>
              </w:rPr>
            </w:pPr>
          </w:p>
        </w:tc>
      </w:tr>
      <w:tr w:rsidR="00205CA0" w:rsidRPr="005C3877" w14:paraId="2BEFE7AE" w14:textId="77777777" w:rsidTr="009E6DF8">
        <w:trPr>
          <w:trHeight w:val="1010"/>
        </w:trPr>
        <w:tc>
          <w:tcPr>
            <w:tcW w:w="4425" w:type="dxa"/>
            <w:tcMar>
              <w:top w:w="0" w:type="dxa"/>
              <w:left w:w="108" w:type="dxa"/>
              <w:bottom w:w="0" w:type="dxa"/>
              <w:right w:w="108" w:type="dxa"/>
            </w:tcMar>
          </w:tcPr>
          <w:p w14:paraId="3597597F" w14:textId="77777777" w:rsidR="0083021B" w:rsidRPr="005C3877" w:rsidRDefault="00780748" w:rsidP="005C3877">
            <w:pPr>
              <w:pStyle w:val="pil-t2"/>
              <w:rPr>
                <w:lang w:val="mt-MT"/>
              </w:rPr>
            </w:pPr>
            <w:r w:rsidRPr="005C3877">
              <w:rPr>
                <w:lang w:val="mt-MT"/>
              </w:rPr>
              <w:t>Danmark/Norge/Ísland/Sverige</w:t>
            </w:r>
          </w:p>
          <w:p w14:paraId="0A511CC1" w14:textId="77777777" w:rsidR="0083021B" w:rsidRPr="005C3877" w:rsidRDefault="00780748" w:rsidP="005C3877">
            <w:pPr>
              <w:pStyle w:val="pil-t1"/>
              <w:rPr>
                <w:lang w:val="mt-MT"/>
              </w:rPr>
            </w:pPr>
            <w:r w:rsidRPr="005C3877">
              <w:rPr>
                <w:lang w:val="mt-MT"/>
              </w:rPr>
              <w:t>Sandoz A/S</w:t>
            </w:r>
          </w:p>
          <w:p w14:paraId="64C8D3C1" w14:textId="77777777" w:rsidR="0083021B" w:rsidRPr="005C3877" w:rsidRDefault="00780748" w:rsidP="005C3877">
            <w:pPr>
              <w:pStyle w:val="pil-t1"/>
              <w:rPr>
                <w:lang w:val="mt-MT"/>
              </w:rPr>
            </w:pPr>
            <w:r w:rsidRPr="005C3877">
              <w:rPr>
                <w:lang w:val="mt-MT"/>
              </w:rPr>
              <w:t>Tlf</w:t>
            </w:r>
            <w:r w:rsidR="00F12FC7" w:rsidRPr="005C3877">
              <w:rPr>
                <w:lang w:val="en-GB"/>
              </w:rPr>
              <w:t>/Sími/Tel</w:t>
            </w:r>
            <w:r w:rsidRPr="005C3877">
              <w:rPr>
                <w:lang w:val="mt-MT"/>
              </w:rPr>
              <w:t>: +45 63 95 10 00</w:t>
            </w:r>
          </w:p>
          <w:p w14:paraId="0770836F" w14:textId="77777777" w:rsidR="0083021B" w:rsidRPr="005C3877" w:rsidRDefault="0083021B" w:rsidP="005C3877">
            <w:pPr>
              <w:pStyle w:val="spc-t1"/>
              <w:rPr>
                <w:lang w:val="mt-MT"/>
              </w:rPr>
            </w:pPr>
          </w:p>
        </w:tc>
        <w:tc>
          <w:tcPr>
            <w:tcW w:w="4457" w:type="dxa"/>
            <w:tcMar>
              <w:top w:w="0" w:type="dxa"/>
              <w:left w:w="108" w:type="dxa"/>
              <w:bottom w:w="0" w:type="dxa"/>
              <w:right w:w="108" w:type="dxa"/>
            </w:tcMar>
            <w:hideMark/>
          </w:tcPr>
          <w:p w14:paraId="026EF785" w14:textId="77777777" w:rsidR="0083021B" w:rsidRPr="005C3877" w:rsidRDefault="00780748" w:rsidP="005C3877">
            <w:pPr>
              <w:pStyle w:val="pil-t2"/>
              <w:rPr>
                <w:lang w:val="mt-MT"/>
              </w:rPr>
            </w:pPr>
            <w:r w:rsidRPr="005C3877">
              <w:rPr>
                <w:lang w:val="mt-MT"/>
              </w:rPr>
              <w:t>Malta</w:t>
            </w:r>
          </w:p>
          <w:p w14:paraId="761A53A6" w14:textId="77777777" w:rsidR="0083021B" w:rsidRPr="005C3877" w:rsidRDefault="00780748" w:rsidP="005C3877">
            <w:pPr>
              <w:pStyle w:val="pil-t1"/>
              <w:rPr>
                <w:lang w:val="mt-MT"/>
              </w:rPr>
            </w:pPr>
            <w:r w:rsidRPr="005C3877">
              <w:rPr>
                <w:lang w:val="mt-MT"/>
              </w:rPr>
              <w:t>Sandoz Pharmaceuticals d.d.</w:t>
            </w:r>
          </w:p>
          <w:p w14:paraId="6B07F932" w14:textId="77777777" w:rsidR="0083021B" w:rsidRPr="005C3877" w:rsidRDefault="00780748" w:rsidP="005C3877">
            <w:pPr>
              <w:pStyle w:val="pil-t1"/>
              <w:rPr>
                <w:lang w:val="mt-MT"/>
              </w:rPr>
            </w:pPr>
            <w:r w:rsidRPr="005C3877">
              <w:rPr>
                <w:lang w:val="mt-MT"/>
              </w:rPr>
              <w:t>Tel: +35699644126</w:t>
            </w:r>
          </w:p>
        </w:tc>
      </w:tr>
      <w:tr w:rsidR="00205CA0" w:rsidRPr="005C3877" w14:paraId="3450FF74" w14:textId="77777777" w:rsidTr="009E6DF8">
        <w:trPr>
          <w:trHeight w:val="1010"/>
        </w:trPr>
        <w:tc>
          <w:tcPr>
            <w:tcW w:w="4425" w:type="dxa"/>
            <w:tcMar>
              <w:top w:w="0" w:type="dxa"/>
              <w:left w:w="108" w:type="dxa"/>
              <w:bottom w:w="0" w:type="dxa"/>
              <w:right w:w="108" w:type="dxa"/>
            </w:tcMar>
          </w:tcPr>
          <w:p w14:paraId="2D97C312" w14:textId="77777777" w:rsidR="0083021B" w:rsidRPr="005C3877" w:rsidRDefault="00780748" w:rsidP="005C3877">
            <w:pPr>
              <w:pStyle w:val="pil-t2"/>
              <w:rPr>
                <w:lang w:val="mt-MT"/>
              </w:rPr>
            </w:pPr>
            <w:r w:rsidRPr="005C3877">
              <w:rPr>
                <w:lang w:val="mt-MT"/>
              </w:rPr>
              <w:t>Deutschland</w:t>
            </w:r>
          </w:p>
          <w:p w14:paraId="3223609B" w14:textId="77777777" w:rsidR="0083021B" w:rsidRPr="005C3877" w:rsidRDefault="00780748" w:rsidP="005C3877">
            <w:pPr>
              <w:pStyle w:val="pil-t1"/>
              <w:rPr>
                <w:lang w:val="mt-MT"/>
              </w:rPr>
            </w:pPr>
            <w:r w:rsidRPr="005C3877">
              <w:rPr>
                <w:lang w:val="mt-MT"/>
              </w:rPr>
              <w:t>Hexal AG</w:t>
            </w:r>
          </w:p>
          <w:p w14:paraId="123DF6B3" w14:textId="77777777" w:rsidR="0083021B" w:rsidRPr="005C3877" w:rsidRDefault="00780748" w:rsidP="005C3877">
            <w:pPr>
              <w:pStyle w:val="pil-t1"/>
              <w:keepNext/>
              <w:rPr>
                <w:lang w:val="mt-MT"/>
              </w:rPr>
            </w:pPr>
            <w:r w:rsidRPr="005C3877">
              <w:rPr>
                <w:lang w:val="mt-MT"/>
              </w:rPr>
              <w:t>Tel: +49 8024 908 0</w:t>
            </w:r>
          </w:p>
          <w:p w14:paraId="6E2DE314" w14:textId="77777777" w:rsidR="0083021B" w:rsidRPr="005C3877" w:rsidRDefault="0083021B" w:rsidP="005C3877">
            <w:pPr>
              <w:pStyle w:val="spc-t1"/>
              <w:rPr>
                <w:lang w:val="mt-MT"/>
              </w:rPr>
            </w:pPr>
          </w:p>
        </w:tc>
        <w:tc>
          <w:tcPr>
            <w:tcW w:w="4457" w:type="dxa"/>
            <w:tcMar>
              <w:top w:w="0" w:type="dxa"/>
              <w:left w:w="108" w:type="dxa"/>
              <w:bottom w:w="0" w:type="dxa"/>
              <w:right w:w="108" w:type="dxa"/>
            </w:tcMar>
          </w:tcPr>
          <w:p w14:paraId="716D5CFD" w14:textId="77777777" w:rsidR="0083021B" w:rsidRPr="005C3877" w:rsidRDefault="00780748" w:rsidP="005C3877">
            <w:pPr>
              <w:pStyle w:val="pil-t2"/>
              <w:rPr>
                <w:lang w:val="mt-MT"/>
              </w:rPr>
            </w:pPr>
            <w:r w:rsidRPr="005C3877">
              <w:rPr>
                <w:lang w:val="mt-MT"/>
              </w:rPr>
              <w:t>Nederland</w:t>
            </w:r>
          </w:p>
          <w:p w14:paraId="0B955751" w14:textId="77777777" w:rsidR="0083021B" w:rsidRPr="005C3877" w:rsidRDefault="00780748" w:rsidP="005C3877">
            <w:pPr>
              <w:pStyle w:val="pil-t1"/>
              <w:rPr>
                <w:lang w:val="mt-MT"/>
              </w:rPr>
            </w:pPr>
            <w:r w:rsidRPr="005C3877">
              <w:rPr>
                <w:lang w:val="mt-MT"/>
              </w:rPr>
              <w:t>Sandoz B.V.</w:t>
            </w:r>
          </w:p>
          <w:p w14:paraId="7B436636" w14:textId="77777777" w:rsidR="0083021B" w:rsidRPr="005C3877" w:rsidRDefault="00780748" w:rsidP="005C3877">
            <w:pPr>
              <w:pStyle w:val="pil-t1"/>
              <w:rPr>
                <w:lang w:val="mt-MT"/>
              </w:rPr>
            </w:pPr>
            <w:r w:rsidRPr="005C3877">
              <w:rPr>
                <w:lang w:val="mt-MT"/>
              </w:rPr>
              <w:t>Tel: +31 36 52 41 600</w:t>
            </w:r>
          </w:p>
          <w:p w14:paraId="63B510C3" w14:textId="77777777" w:rsidR="0083021B" w:rsidRPr="005C3877" w:rsidRDefault="0083021B" w:rsidP="005C3877">
            <w:pPr>
              <w:pStyle w:val="spc-t1"/>
              <w:rPr>
                <w:lang w:val="mt-MT"/>
              </w:rPr>
            </w:pPr>
          </w:p>
        </w:tc>
      </w:tr>
      <w:tr w:rsidR="00205CA0" w:rsidRPr="005C3877" w14:paraId="034F266D" w14:textId="77777777" w:rsidTr="009E6DF8">
        <w:trPr>
          <w:trHeight w:val="1010"/>
        </w:trPr>
        <w:tc>
          <w:tcPr>
            <w:tcW w:w="4425" w:type="dxa"/>
            <w:tcMar>
              <w:top w:w="0" w:type="dxa"/>
              <w:left w:w="108" w:type="dxa"/>
              <w:bottom w:w="0" w:type="dxa"/>
              <w:right w:w="108" w:type="dxa"/>
            </w:tcMar>
          </w:tcPr>
          <w:p w14:paraId="2264CD39" w14:textId="77777777" w:rsidR="0083021B" w:rsidRPr="005C3877" w:rsidRDefault="00780748" w:rsidP="005C3877">
            <w:pPr>
              <w:pStyle w:val="spc-t3"/>
              <w:keepNext/>
              <w:rPr>
                <w:lang w:val="mt-MT"/>
              </w:rPr>
            </w:pPr>
            <w:r w:rsidRPr="005C3877">
              <w:rPr>
                <w:lang w:val="mt-MT"/>
              </w:rPr>
              <w:t>Eesti</w:t>
            </w:r>
          </w:p>
          <w:p w14:paraId="1021D382" w14:textId="77777777" w:rsidR="0083021B" w:rsidRPr="005C3877" w:rsidRDefault="00780748" w:rsidP="005C3877">
            <w:pPr>
              <w:pStyle w:val="pil-t1"/>
              <w:keepNext/>
              <w:rPr>
                <w:lang w:val="mt-MT"/>
              </w:rPr>
            </w:pPr>
            <w:r w:rsidRPr="005C3877">
              <w:rPr>
                <w:lang w:val="mt-MT"/>
              </w:rPr>
              <w:t>Sandoz d.d. Eesti filiaal</w:t>
            </w:r>
          </w:p>
          <w:p w14:paraId="7CBBE6DC" w14:textId="77777777" w:rsidR="0083021B" w:rsidRPr="005C3877" w:rsidRDefault="00780748" w:rsidP="005C3877">
            <w:pPr>
              <w:pStyle w:val="pil-t1"/>
              <w:keepNext/>
              <w:rPr>
                <w:lang w:val="mt-MT"/>
              </w:rPr>
            </w:pPr>
            <w:r w:rsidRPr="005C3877">
              <w:rPr>
                <w:lang w:val="mt-MT"/>
              </w:rPr>
              <w:t>Tel: +372 665 2400</w:t>
            </w:r>
          </w:p>
          <w:p w14:paraId="4F946E72" w14:textId="77777777" w:rsidR="0083021B" w:rsidRPr="005C3877" w:rsidRDefault="0083021B" w:rsidP="005C3877">
            <w:pPr>
              <w:pStyle w:val="spc-t1"/>
              <w:keepNext/>
              <w:rPr>
                <w:lang w:val="mt-MT"/>
              </w:rPr>
            </w:pPr>
          </w:p>
        </w:tc>
        <w:tc>
          <w:tcPr>
            <w:tcW w:w="4457" w:type="dxa"/>
            <w:tcMar>
              <w:top w:w="0" w:type="dxa"/>
              <w:left w:w="108" w:type="dxa"/>
              <w:bottom w:w="0" w:type="dxa"/>
              <w:right w:w="108" w:type="dxa"/>
            </w:tcMar>
            <w:hideMark/>
          </w:tcPr>
          <w:p w14:paraId="0C5DF43E" w14:textId="77777777" w:rsidR="0083021B" w:rsidRPr="005C3877" w:rsidRDefault="00780748" w:rsidP="005C3877">
            <w:pPr>
              <w:pStyle w:val="pil-t2"/>
              <w:keepNext/>
              <w:rPr>
                <w:lang w:val="mt-MT"/>
              </w:rPr>
            </w:pPr>
            <w:r w:rsidRPr="005C3877">
              <w:rPr>
                <w:lang w:val="mt-MT"/>
              </w:rPr>
              <w:t>Österreich</w:t>
            </w:r>
          </w:p>
          <w:p w14:paraId="0B6FA66C" w14:textId="77777777" w:rsidR="0083021B" w:rsidRPr="005C3877" w:rsidRDefault="00780748" w:rsidP="005C3877">
            <w:pPr>
              <w:pStyle w:val="pil-t1"/>
              <w:keepNext/>
              <w:rPr>
                <w:lang w:val="mt-MT"/>
              </w:rPr>
            </w:pPr>
            <w:r w:rsidRPr="005C3877">
              <w:rPr>
                <w:lang w:val="mt-MT"/>
              </w:rPr>
              <w:t>Sandoz GmbH</w:t>
            </w:r>
          </w:p>
          <w:p w14:paraId="5550440A" w14:textId="77777777" w:rsidR="0083021B" w:rsidRPr="005C3877" w:rsidRDefault="00780748" w:rsidP="005C3877">
            <w:pPr>
              <w:pStyle w:val="pil-t1"/>
              <w:keepNext/>
              <w:rPr>
                <w:lang w:val="mt-MT"/>
              </w:rPr>
            </w:pPr>
            <w:r w:rsidRPr="005C3877">
              <w:rPr>
                <w:lang w:val="mt-MT"/>
              </w:rPr>
              <w:t>Tel: +43 5338 2000</w:t>
            </w:r>
          </w:p>
        </w:tc>
      </w:tr>
      <w:tr w:rsidR="00205CA0" w:rsidRPr="005C3877" w14:paraId="1A762A7E" w14:textId="77777777" w:rsidTr="009E6DF8">
        <w:trPr>
          <w:trHeight w:val="993"/>
        </w:trPr>
        <w:tc>
          <w:tcPr>
            <w:tcW w:w="4425" w:type="dxa"/>
            <w:tcMar>
              <w:top w:w="0" w:type="dxa"/>
              <w:left w:w="108" w:type="dxa"/>
              <w:bottom w:w="0" w:type="dxa"/>
              <w:right w:w="108" w:type="dxa"/>
            </w:tcMar>
          </w:tcPr>
          <w:p w14:paraId="0E81E191" w14:textId="77777777" w:rsidR="0083021B" w:rsidRPr="005C3877" w:rsidRDefault="00780748" w:rsidP="005C3877">
            <w:pPr>
              <w:pStyle w:val="spc-t3"/>
              <w:keepNext/>
              <w:rPr>
                <w:lang w:val="mt-MT"/>
              </w:rPr>
            </w:pPr>
            <w:r w:rsidRPr="005C3877">
              <w:rPr>
                <w:lang w:val="mt-MT"/>
              </w:rPr>
              <w:t>Ελλάδα</w:t>
            </w:r>
          </w:p>
          <w:p w14:paraId="27B73379" w14:textId="77777777" w:rsidR="0083021B" w:rsidRPr="005C3877" w:rsidRDefault="00780748" w:rsidP="005C3877">
            <w:pPr>
              <w:pStyle w:val="pil-t1"/>
              <w:keepNext/>
              <w:rPr>
                <w:lang w:val="mt-MT"/>
              </w:rPr>
            </w:pPr>
            <w:r w:rsidRPr="005C3877">
              <w:rPr>
                <w:lang w:val="mt-MT"/>
              </w:rPr>
              <w:t>SANDOZ HELLAS ΜΟΝΟΠΡΟΣΩΠΗ Α.Ε.</w:t>
            </w:r>
          </w:p>
          <w:p w14:paraId="3A3E717D" w14:textId="77777777" w:rsidR="0083021B" w:rsidRPr="005C3877" w:rsidRDefault="00780748" w:rsidP="005C3877">
            <w:pPr>
              <w:pStyle w:val="pil-t1"/>
              <w:keepNext/>
              <w:rPr>
                <w:lang w:val="mt-MT"/>
              </w:rPr>
            </w:pPr>
            <w:r w:rsidRPr="005C3877">
              <w:rPr>
                <w:lang w:val="mt-MT"/>
              </w:rPr>
              <w:t>Τηλ: +30 216 600 5000</w:t>
            </w:r>
          </w:p>
          <w:p w14:paraId="08949BA9" w14:textId="77777777" w:rsidR="0083021B" w:rsidRPr="005C3877" w:rsidRDefault="0083021B" w:rsidP="005C3877">
            <w:pPr>
              <w:pStyle w:val="pil-t1"/>
              <w:rPr>
                <w:lang w:val="mt-MT"/>
              </w:rPr>
            </w:pPr>
          </w:p>
        </w:tc>
        <w:tc>
          <w:tcPr>
            <w:tcW w:w="4457" w:type="dxa"/>
            <w:tcMar>
              <w:top w:w="0" w:type="dxa"/>
              <w:left w:w="108" w:type="dxa"/>
              <w:bottom w:w="0" w:type="dxa"/>
              <w:right w:w="108" w:type="dxa"/>
            </w:tcMar>
          </w:tcPr>
          <w:p w14:paraId="48244E4D" w14:textId="77777777" w:rsidR="0083021B" w:rsidRPr="005C3877" w:rsidRDefault="00780748" w:rsidP="005C3877">
            <w:pPr>
              <w:pStyle w:val="pil-t2"/>
              <w:rPr>
                <w:lang w:val="mt-MT"/>
              </w:rPr>
            </w:pPr>
            <w:r w:rsidRPr="005C3877">
              <w:rPr>
                <w:lang w:val="mt-MT"/>
              </w:rPr>
              <w:t>Polska</w:t>
            </w:r>
          </w:p>
          <w:p w14:paraId="33DCCABF" w14:textId="77777777" w:rsidR="0083021B" w:rsidRPr="005C3877" w:rsidRDefault="00780748" w:rsidP="005C3877">
            <w:pPr>
              <w:pStyle w:val="pil-t1"/>
              <w:rPr>
                <w:lang w:val="mt-MT"/>
              </w:rPr>
            </w:pPr>
            <w:r w:rsidRPr="005C3877">
              <w:rPr>
                <w:lang w:val="mt-MT"/>
              </w:rPr>
              <w:t>Sandoz Polska Sp. z o.o.</w:t>
            </w:r>
          </w:p>
          <w:p w14:paraId="385AD502" w14:textId="77777777" w:rsidR="0083021B" w:rsidRPr="005C3877" w:rsidRDefault="00780748" w:rsidP="005C3877">
            <w:pPr>
              <w:pStyle w:val="pil-t1"/>
              <w:rPr>
                <w:lang w:val="mt-MT"/>
              </w:rPr>
            </w:pPr>
            <w:r w:rsidRPr="005C3877">
              <w:rPr>
                <w:lang w:val="mt-MT"/>
              </w:rPr>
              <w:t>Tel.: +48 22 209 70 00</w:t>
            </w:r>
          </w:p>
          <w:p w14:paraId="0FAA7C7B" w14:textId="77777777" w:rsidR="0083021B" w:rsidRPr="005C3877" w:rsidRDefault="0083021B" w:rsidP="005C3877">
            <w:pPr>
              <w:pStyle w:val="pil-t1"/>
              <w:rPr>
                <w:lang w:val="mt-MT"/>
              </w:rPr>
            </w:pPr>
          </w:p>
        </w:tc>
      </w:tr>
      <w:tr w:rsidR="00205CA0" w:rsidRPr="005C3877" w14:paraId="6C12564E" w14:textId="77777777" w:rsidTr="009E6DF8">
        <w:trPr>
          <w:trHeight w:val="1010"/>
        </w:trPr>
        <w:tc>
          <w:tcPr>
            <w:tcW w:w="4425" w:type="dxa"/>
            <w:tcMar>
              <w:top w:w="0" w:type="dxa"/>
              <w:left w:w="108" w:type="dxa"/>
              <w:bottom w:w="0" w:type="dxa"/>
              <w:right w:w="108" w:type="dxa"/>
            </w:tcMar>
          </w:tcPr>
          <w:p w14:paraId="4248D2E7" w14:textId="77777777" w:rsidR="0083021B" w:rsidRPr="005C3877" w:rsidRDefault="00780748" w:rsidP="005C3877">
            <w:pPr>
              <w:pStyle w:val="pil-t2"/>
              <w:rPr>
                <w:lang w:val="mt-MT"/>
              </w:rPr>
            </w:pPr>
            <w:r w:rsidRPr="005C3877">
              <w:rPr>
                <w:lang w:val="mt-MT"/>
              </w:rPr>
              <w:t>España</w:t>
            </w:r>
          </w:p>
          <w:p w14:paraId="7ECFCB6B" w14:textId="77777777" w:rsidR="0083021B" w:rsidRPr="005C3877" w:rsidRDefault="00780748" w:rsidP="005C3877">
            <w:pPr>
              <w:pStyle w:val="pil-t1"/>
              <w:rPr>
                <w:lang w:val="mt-MT"/>
              </w:rPr>
            </w:pPr>
            <w:r w:rsidRPr="005C3877">
              <w:rPr>
                <w:lang w:val="mt-MT"/>
              </w:rPr>
              <w:t>Sandoz Farmacéutica, S.A.</w:t>
            </w:r>
          </w:p>
          <w:p w14:paraId="04BBD078" w14:textId="77777777" w:rsidR="0083021B" w:rsidRPr="005C3877" w:rsidRDefault="00780748" w:rsidP="005C3877">
            <w:pPr>
              <w:pStyle w:val="pil-t1"/>
              <w:rPr>
                <w:lang w:val="mt-MT"/>
              </w:rPr>
            </w:pPr>
            <w:r w:rsidRPr="005C3877">
              <w:rPr>
                <w:lang w:val="mt-MT"/>
              </w:rPr>
              <w:t>Tel: +34 900 456 856</w:t>
            </w:r>
          </w:p>
          <w:p w14:paraId="3439442A" w14:textId="77777777" w:rsidR="0083021B" w:rsidRPr="005C3877" w:rsidRDefault="0083021B" w:rsidP="005C3877">
            <w:pPr>
              <w:pStyle w:val="pil-t1"/>
              <w:keepNext/>
              <w:rPr>
                <w:lang w:val="mt-MT"/>
              </w:rPr>
            </w:pPr>
          </w:p>
        </w:tc>
        <w:tc>
          <w:tcPr>
            <w:tcW w:w="4457" w:type="dxa"/>
            <w:tcMar>
              <w:top w:w="0" w:type="dxa"/>
              <w:left w:w="108" w:type="dxa"/>
              <w:bottom w:w="0" w:type="dxa"/>
              <w:right w:w="108" w:type="dxa"/>
            </w:tcMar>
          </w:tcPr>
          <w:p w14:paraId="13F8DE6B" w14:textId="77777777" w:rsidR="0083021B" w:rsidRPr="005C3877" w:rsidRDefault="00780748" w:rsidP="005C3877">
            <w:pPr>
              <w:pStyle w:val="pil-t2"/>
              <w:rPr>
                <w:lang w:val="mt-MT"/>
              </w:rPr>
            </w:pPr>
            <w:r w:rsidRPr="005C3877">
              <w:rPr>
                <w:lang w:val="mt-MT"/>
              </w:rPr>
              <w:t>Portugal</w:t>
            </w:r>
          </w:p>
          <w:p w14:paraId="4D797C92" w14:textId="77777777" w:rsidR="0083021B" w:rsidRPr="005C3877" w:rsidRDefault="00780748" w:rsidP="005C3877">
            <w:pPr>
              <w:pStyle w:val="pil-t1"/>
              <w:rPr>
                <w:lang w:val="mt-MT"/>
              </w:rPr>
            </w:pPr>
            <w:r w:rsidRPr="005C3877">
              <w:rPr>
                <w:lang w:val="mt-MT"/>
              </w:rPr>
              <w:t>Sandoz Farmacêutica Lda.</w:t>
            </w:r>
          </w:p>
          <w:p w14:paraId="48ACD4BD" w14:textId="77777777" w:rsidR="0083021B" w:rsidRPr="005C3877" w:rsidRDefault="00780748" w:rsidP="005C3877">
            <w:pPr>
              <w:pStyle w:val="pil-t1"/>
              <w:rPr>
                <w:lang w:val="mt-MT"/>
              </w:rPr>
            </w:pPr>
            <w:r w:rsidRPr="005C3877">
              <w:rPr>
                <w:lang w:val="mt-MT"/>
              </w:rPr>
              <w:t>Tel: +351 21</w:t>
            </w:r>
            <w:r w:rsidRPr="005C3877">
              <w:rPr>
                <w:color w:val="000000"/>
                <w:lang w:val="mt-MT"/>
              </w:rPr>
              <w:t> 000 86 00</w:t>
            </w:r>
          </w:p>
          <w:p w14:paraId="296A3F7D" w14:textId="77777777" w:rsidR="0083021B" w:rsidRPr="005C3877" w:rsidRDefault="0083021B" w:rsidP="005C3877">
            <w:pPr>
              <w:pStyle w:val="pil-t1"/>
              <w:rPr>
                <w:lang w:val="mt-MT"/>
              </w:rPr>
            </w:pPr>
          </w:p>
        </w:tc>
      </w:tr>
      <w:tr w:rsidR="00205CA0" w:rsidRPr="005C3877" w14:paraId="5C67E57D" w14:textId="77777777" w:rsidTr="009E6DF8">
        <w:trPr>
          <w:trHeight w:val="1010"/>
        </w:trPr>
        <w:tc>
          <w:tcPr>
            <w:tcW w:w="4425" w:type="dxa"/>
            <w:tcMar>
              <w:top w:w="0" w:type="dxa"/>
              <w:left w:w="108" w:type="dxa"/>
              <w:bottom w:w="0" w:type="dxa"/>
              <w:right w:w="108" w:type="dxa"/>
            </w:tcMar>
          </w:tcPr>
          <w:p w14:paraId="1685DB82" w14:textId="77777777" w:rsidR="0083021B" w:rsidRPr="005C3877" w:rsidRDefault="00780748" w:rsidP="005C3877">
            <w:pPr>
              <w:pStyle w:val="pil-t2"/>
              <w:rPr>
                <w:lang w:val="mt-MT"/>
              </w:rPr>
            </w:pPr>
            <w:bookmarkStart w:id="6" w:name="OLE_LINK5"/>
            <w:r w:rsidRPr="005C3877">
              <w:rPr>
                <w:lang w:val="mt-MT"/>
              </w:rPr>
              <w:t>France</w:t>
            </w:r>
          </w:p>
          <w:p w14:paraId="2842D6BB" w14:textId="77777777" w:rsidR="0083021B" w:rsidRPr="005C3877" w:rsidRDefault="00780748" w:rsidP="005C3877">
            <w:pPr>
              <w:pStyle w:val="pil-t1"/>
              <w:rPr>
                <w:lang w:val="mt-MT"/>
              </w:rPr>
            </w:pPr>
            <w:r w:rsidRPr="005C3877">
              <w:rPr>
                <w:lang w:val="mt-MT"/>
              </w:rPr>
              <w:t>Sandoz SAS</w:t>
            </w:r>
          </w:p>
          <w:p w14:paraId="273488DF" w14:textId="77777777" w:rsidR="0083021B" w:rsidRPr="005C3877" w:rsidRDefault="00780748" w:rsidP="005C3877">
            <w:pPr>
              <w:pStyle w:val="pil-t1"/>
              <w:rPr>
                <w:color w:val="000000"/>
                <w:lang w:val="mt-MT"/>
              </w:rPr>
            </w:pPr>
            <w:r w:rsidRPr="005C3877">
              <w:rPr>
                <w:lang w:val="mt-MT"/>
              </w:rPr>
              <w:t xml:space="preserve">Tél: </w:t>
            </w:r>
            <w:r w:rsidRPr="005C3877">
              <w:rPr>
                <w:color w:val="000000"/>
                <w:lang w:val="mt-MT"/>
              </w:rPr>
              <w:t>+33 1 49 64 48 00</w:t>
            </w:r>
            <w:bookmarkEnd w:id="6"/>
          </w:p>
          <w:p w14:paraId="25738AAF" w14:textId="77777777" w:rsidR="0083021B" w:rsidRPr="005C3877" w:rsidRDefault="0083021B" w:rsidP="005C3877">
            <w:pPr>
              <w:pStyle w:val="pil-t1"/>
              <w:rPr>
                <w:b/>
                <w:bCs/>
                <w:lang w:val="mt-MT"/>
              </w:rPr>
            </w:pPr>
          </w:p>
        </w:tc>
        <w:tc>
          <w:tcPr>
            <w:tcW w:w="4457" w:type="dxa"/>
            <w:tcMar>
              <w:top w:w="0" w:type="dxa"/>
              <w:left w:w="108" w:type="dxa"/>
              <w:bottom w:w="0" w:type="dxa"/>
              <w:right w:w="108" w:type="dxa"/>
            </w:tcMar>
          </w:tcPr>
          <w:p w14:paraId="5C9C33D7" w14:textId="77777777" w:rsidR="0083021B" w:rsidRPr="005C3877" w:rsidRDefault="00780748" w:rsidP="005C3877">
            <w:pPr>
              <w:pStyle w:val="pil-t2"/>
              <w:rPr>
                <w:lang w:val="mt-MT"/>
              </w:rPr>
            </w:pPr>
            <w:r w:rsidRPr="005C3877">
              <w:rPr>
                <w:lang w:val="mt-MT"/>
              </w:rPr>
              <w:t>România</w:t>
            </w:r>
          </w:p>
          <w:p w14:paraId="6F7D97E5" w14:textId="77777777" w:rsidR="0083021B" w:rsidRPr="005C3877" w:rsidRDefault="00780748" w:rsidP="005C3877">
            <w:pPr>
              <w:pStyle w:val="pil-t1"/>
              <w:rPr>
                <w:lang w:val="mt-MT"/>
              </w:rPr>
            </w:pPr>
            <w:r w:rsidRPr="005C3877">
              <w:rPr>
                <w:lang w:val="mt-MT"/>
              </w:rPr>
              <w:t>Sandoz Pharmaceuticals SRL</w:t>
            </w:r>
          </w:p>
          <w:p w14:paraId="40390F66" w14:textId="77777777" w:rsidR="0083021B" w:rsidRPr="005C3877" w:rsidRDefault="00780748" w:rsidP="005C3877">
            <w:pPr>
              <w:pStyle w:val="pil-t1"/>
              <w:rPr>
                <w:lang w:val="mt-MT"/>
              </w:rPr>
            </w:pPr>
            <w:r w:rsidRPr="005C3877">
              <w:rPr>
                <w:lang w:val="mt-MT"/>
              </w:rPr>
              <w:t>Tel: +40 21 407 51 60</w:t>
            </w:r>
          </w:p>
          <w:p w14:paraId="68108269" w14:textId="77777777" w:rsidR="0083021B" w:rsidRPr="005C3877" w:rsidRDefault="0083021B" w:rsidP="005C3877">
            <w:pPr>
              <w:pStyle w:val="pil-t1"/>
              <w:rPr>
                <w:lang w:val="mt-MT"/>
              </w:rPr>
            </w:pPr>
          </w:p>
        </w:tc>
      </w:tr>
      <w:tr w:rsidR="00205CA0" w:rsidRPr="005C3877" w14:paraId="4592D1E3" w14:textId="77777777" w:rsidTr="009E6DF8">
        <w:trPr>
          <w:trHeight w:val="1010"/>
        </w:trPr>
        <w:tc>
          <w:tcPr>
            <w:tcW w:w="4425" w:type="dxa"/>
            <w:tcMar>
              <w:top w:w="0" w:type="dxa"/>
              <w:left w:w="108" w:type="dxa"/>
              <w:bottom w:w="0" w:type="dxa"/>
              <w:right w:w="108" w:type="dxa"/>
            </w:tcMar>
          </w:tcPr>
          <w:p w14:paraId="18DBC31B" w14:textId="77777777" w:rsidR="0083021B" w:rsidRPr="005C3877" w:rsidRDefault="00780748" w:rsidP="005C3877">
            <w:pPr>
              <w:autoSpaceDE w:val="0"/>
              <w:autoSpaceDN w:val="0"/>
              <w:spacing w:after="0" w:line="240" w:lineRule="auto"/>
              <w:ind w:left="0" w:firstLine="0"/>
              <w:rPr>
                <w:b/>
              </w:rPr>
            </w:pPr>
            <w:r w:rsidRPr="005C3877">
              <w:rPr>
                <w:b/>
              </w:rPr>
              <w:t>Hrvatska</w:t>
            </w:r>
          </w:p>
          <w:p w14:paraId="41D89C5B" w14:textId="77777777" w:rsidR="0083021B" w:rsidRPr="005C3877" w:rsidRDefault="00780748" w:rsidP="005C3877">
            <w:pPr>
              <w:autoSpaceDE w:val="0"/>
              <w:autoSpaceDN w:val="0"/>
              <w:spacing w:after="0" w:line="240" w:lineRule="auto"/>
              <w:ind w:left="0" w:firstLine="0"/>
            </w:pPr>
            <w:r w:rsidRPr="005C3877">
              <w:t>Sandoz d.o.o.</w:t>
            </w:r>
          </w:p>
          <w:p w14:paraId="2DF315B8" w14:textId="77777777" w:rsidR="0083021B" w:rsidRPr="005C3877" w:rsidRDefault="00780748" w:rsidP="005C3877">
            <w:pPr>
              <w:autoSpaceDE w:val="0"/>
              <w:autoSpaceDN w:val="0"/>
              <w:spacing w:after="0" w:line="240" w:lineRule="auto"/>
              <w:ind w:left="0" w:firstLine="0"/>
            </w:pPr>
            <w:r w:rsidRPr="005C3877">
              <w:t xml:space="preserve">Tel: +385 1 23 53 111 </w:t>
            </w:r>
          </w:p>
          <w:p w14:paraId="6194F255" w14:textId="77777777" w:rsidR="0083021B" w:rsidRPr="005C3877" w:rsidRDefault="0083021B" w:rsidP="005C3877">
            <w:pPr>
              <w:pStyle w:val="pil-t2"/>
              <w:rPr>
                <w:lang w:val="mt-MT"/>
              </w:rPr>
            </w:pPr>
          </w:p>
        </w:tc>
        <w:tc>
          <w:tcPr>
            <w:tcW w:w="4457" w:type="dxa"/>
            <w:tcMar>
              <w:top w:w="0" w:type="dxa"/>
              <w:left w:w="108" w:type="dxa"/>
              <w:bottom w:w="0" w:type="dxa"/>
              <w:right w:w="108" w:type="dxa"/>
            </w:tcMar>
          </w:tcPr>
          <w:p w14:paraId="2A219374" w14:textId="77777777" w:rsidR="0083021B" w:rsidRPr="005C3877" w:rsidRDefault="00780748" w:rsidP="005C3877">
            <w:pPr>
              <w:pStyle w:val="pil-t2"/>
              <w:rPr>
                <w:lang w:val="mt-MT"/>
              </w:rPr>
            </w:pPr>
            <w:r w:rsidRPr="005C3877">
              <w:rPr>
                <w:lang w:val="mt-MT"/>
              </w:rPr>
              <w:t>Slovenija</w:t>
            </w:r>
          </w:p>
          <w:p w14:paraId="6522842F" w14:textId="77777777" w:rsidR="0083021B" w:rsidRPr="005C3877" w:rsidRDefault="00780748" w:rsidP="005C3877">
            <w:pPr>
              <w:pStyle w:val="pil-t2"/>
              <w:rPr>
                <w:b w:val="0"/>
                <w:bCs w:val="0"/>
                <w:lang w:val="mt-MT"/>
              </w:rPr>
            </w:pPr>
            <w:r w:rsidRPr="005C3877">
              <w:rPr>
                <w:b w:val="0"/>
                <w:bCs w:val="0"/>
                <w:lang w:val="mt-MT"/>
              </w:rPr>
              <w:t>Sandoz farmacevtska družba d.d.</w:t>
            </w:r>
          </w:p>
          <w:p w14:paraId="7835DE01" w14:textId="77777777" w:rsidR="0083021B" w:rsidRPr="005C3877" w:rsidRDefault="00780748" w:rsidP="005C3877">
            <w:pPr>
              <w:pStyle w:val="pil-t2"/>
              <w:rPr>
                <w:b w:val="0"/>
                <w:lang w:val="mt-MT"/>
              </w:rPr>
            </w:pPr>
            <w:r w:rsidRPr="005C3877">
              <w:rPr>
                <w:b w:val="0"/>
                <w:lang w:val="mt-MT"/>
              </w:rPr>
              <w:t>Tel: +386 1 580 29 02</w:t>
            </w:r>
          </w:p>
        </w:tc>
      </w:tr>
      <w:tr w:rsidR="00205CA0" w:rsidRPr="005C3877" w14:paraId="72ECD0D3" w14:textId="77777777" w:rsidTr="009E6DF8">
        <w:trPr>
          <w:trHeight w:val="1010"/>
        </w:trPr>
        <w:tc>
          <w:tcPr>
            <w:tcW w:w="4425" w:type="dxa"/>
            <w:tcMar>
              <w:top w:w="0" w:type="dxa"/>
              <w:left w:w="108" w:type="dxa"/>
              <w:bottom w:w="0" w:type="dxa"/>
              <w:right w:w="108" w:type="dxa"/>
            </w:tcMar>
          </w:tcPr>
          <w:p w14:paraId="2C8ABF51" w14:textId="77777777" w:rsidR="0083021B" w:rsidRPr="005C3877" w:rsidRDefault="00780748" w:rsidP="005C3877">
            <w:pPr>
              <w:spacing w:after="0" w:line="240" w:lineRule="auto"/>
              <w:ind w:left="0" w:firstLine="0"/>
              <w:rPr>
                <w:b/>
                <w:bCs/>
              </w:rPr>
            </w:pPr>
            <w:r w:rsidRPr="005C3877">
              <w:rPr>
                <w:b/>
                <w:bCs/>
              </w:rPr>
              <w:t>Ireland</w:t>
            </w:r>
          </w:p>
          <w:p w14:paraId="61DA55B3" w14:textId="77777777" w:rsidR="0083021B" w:rsidRPr="005C3877" w:rsidRDefault="00780748" w:rsidP="005C3877">
            <w:pPr>
              <w:spacing w:after="0" w:line="240" w:lineRule="auto"/>
              <w:ind w:left="0" w:firstLine="0"/>
            </w:pPr>
            <w:r w:rsidRPr="005C3877">
              <w:rPr>
                <w:noProof/>
              </w:rPr>
              <w:t>Rowex Ltd.</w:t>
            </w:r>
          </w:p>
          <w:p w14:paraId="1016949D" w14:textId="77777777" w:rsidR="0083021B" w:rsidRPr="005C3877" w:rsidRDefault="00780748" w:rsidP="005C3877">
            <w:pPr>
              <w:spacing w:after="0" w:line="240" w:lineRule="auto"/>
              <w:ind w:left="0" w:firstLine="0"/>
            </w:pPr>
            <w:r w:rsidRPr="005C3877">
              <w:t>Tel: +353 27 50077</w:t>
            </w:r>
          </w:p>
          <w:p w14:paraId="4D5003AE" w14:textId="77777777" w:rsidR="0083021B" w:rsidRPr="005C3877" w:rsidRDefault="0083021B" w:rsidP="005C3877">
            <w:pPr>
              <w:spacing w:after="0" w:line="240" w:lineRule="auto"/>
              <w:ind w:left="0" w:firstLine="0"/>
            </w:pPr>
          </w:p>
        </w:tc>
        <w:tc>
          <w:tcPr>
            <w:tcW w:w="4457" w:type="dxa"/>
            <w:tcMar>
              <w:top w:w="0" w:type="dxa"/>
              <w:left w:w="108" w:type="dxa"/>
              <w:bottom w:w="0" w:type="dxa"/>
              <w:right w:w="108" w:type="dxa"/>
            </w:tcMar>
            <w:hideMark/>
          </w:tcPr>
          <w:p w14:paraId="11AA1057" w14:textId="77777777" w:rsidR="0083021B" w:rsidRPr="005C3877" w:rsidRDefault="00780748" w:rsidP="005C3877">
            <w:pPr>
              <w:spacing w:after="0" w:line="240" w:lineRule="auto"/>
              <w:ind w:left="0" w:firstLine="0"/>
              <w:rPr>
                <w:b/>
                <w:bCs/>
              </w:rPr>
            </w:pPr>
            <w:r w:rsidRPr="005C3877">
              <w:rPr>
                <w:b/>
                <w:bCs/>
              </w:rPr>
              <w:t>Slovenská republika</w:t>
            </w:r>
          </w:p>
          <w:p w14:paraId="4441A32F" w14:textId="77777777" w:rsidR="0083021B" w:rsidRPr="005C3877" w:rsidRDefault="00780748" w:rsidP="005C3877">
            <w:pPr>
              <w:spacing w:after="0" w:line="240" w:lineRule="auto"/>
              <w:ind w:left="0" w:firstLine="0"/>
            </w:pPr>
            <w:r w:rsidRPr="005C3877">
              <w:t>Sandoz d.d. - organizačná zložka</w:t>
            </w:r>
          </w:p>
          <w:p w14:paraId="251E2A27" w14:textId="77777777" w:rsidR="0083021B" w:rsidRPr="005C3877" w:rsidRDefault="00780748" w:rsidP="005C3877">
            <w:pPr>
              <w:spacing w:after="0" w:line="240" w:lineRule="auto"/>
              <w:ind w:left="0" w:firstLine="0"/>
            </w:pPr>
            <w:r w:rsidRPr="005C3877">
              <w:t>Tel: +421 2 48 200 600</w:t>
            </w:r>
          </w:p>
          <w:p w14:paraId="1143D91C" w14:textId="77777777" w:rsidR="0083021B" w:rsidRPr="005C3877" w:rsidRDefault="0083021B" w:rsidP="005C3877">
            <w:pPr>
              <w:spacing w:after="0" w:line="240" w:lineRule="auto"/>
              <w:ind w:left="0" w:firstLine="0"/>
            </w:pPr>
          </w:p>
        </w:tc>
      </w:tr>
      <w:tr w:rsidR="00205CA0" w:rsidRPr="005C3877" w14:paraId="345C5AC8" w14:textId="77777777" w:rsidTr="009E6DF8">
        <w:trPr>
          <w:trHeight w:val="1023"/>
        </w:trPr>
        <w:tc>
          <w:tcPr>
            <w:tcW w:w="4425" w:type="dxa"/>
            <w:tcMar>
              <w:top w:w="0" w:type="dxa"/>
              <w:left w:w="108" w:type="dxa"/>
              <w:bottom w:w="0" w:type="dxa"/>
              <w:right w:w="108" w:type="dxa"/>
            </w:tcMar>
          </w:tcPr>
          <w:p w14:paraId="02141DB3" w14:textId="77777777" w:rsidR="0083021B" w:rsidRPr="005C3877" w:rsidRDefault="00780748" w:rsidP="005C3877">
            <w:pPr>
              <w:spacing w:after="0" w:line="240" w:lineRule="auto"/>
              <w:ind w:left="0" w:firstLine="0"/>
              <w:rPr>
                <w:b/>
                <w:bCs/>
              </w:rPr>
            </w:pPr>
            <w:r w:rsidRPr="005C3877">
              <w:rPr>
                <w:b/>
                <w:bCs/>
              </w:rPr>
              <w:t>Italia</w:t>
            </w:r>
          </w:p>
          <w:p w14:paraId="58C416FF" w14:textId="77777777" w:rsidR="0083021B" w:rsidRPr="005C3877" w:rsidRDefault="00780748" w:rsidP="005C3877">
            <w:pPr>
              <w:spacing w:after="0" w:line="240" w:lineRule="auto"/>
              <w:ind w:left="0" w:firstLine="0"/>
            </w:pPr>
            <w:r w:rsidRPr="005C3877">
              <w:t>Sandoz S.p.A.</w:t>
            </w:r>
          </w:p>
          <w:p w14:paraId="75B30C9A" w14:textId="77777777" w:rsidR="0083021B" w:rsidRPr="005C3877" w:rsidRDefault="00780748" w:rsidP="005C3877">
            <w:pPr>
              <w:spacing w:after="0" w:line="240" w:lineRule="auto"/>
              <w:ind w:left="0" w:firstLine="0"/>
            </w:pPr>
            <w:r w:rsidRPr="005C3877">
              <w:t>Tel: +39 02 96541</w:t>
            </w:r>
          </w:p>
          <w:p w14:paraId="70F76A3A" w14:textId="77777777" w:rsidR="0083021B" w:rsidRPr="005C3877" w:rsidRDefault="0083021B" w:rsidP="005C3877">
            <w:pPr>
              <w:spacing w:after="0" w:line="240" w:lineRule="auto"/>
              <w:ind w:left="0" w:firstLine="0"/>
              <w:rPr>
                <w:b/>
                <w:bCs/>
              </w:rPr>
            </w:pPr>
          </w:p>
        </w:tc>
        <w:tc>
          <w:tcPr>
            <w:tcW w:w="4457" w:type="dxa"/>
            <w:tcMar>
              <w:top w:w="0" w:type="dxa"/>
              <w:left w:w="108" w:type="dxa"/>
              <w:bottom w:w="0" w:type="dxa"/>
              <w:right w:w="108" w:type="dxa"/>
            </w:tcMar>
          </w:tcPr>
          <w:p w14:paraId="5EB31DB1" w14:textId="77777777" w:rsidR="0083021B" w:rsidRPr="005C3877" w:rsidRDefault="00780748" w:rsidP="005C3877">
            <w:pPr>
              <w:spacing w:after="0" w:line="240" w:lineRule="auto"/>
              <w:ind w:left="0" w:firstLine="0"/>
              <w:rPr>
                <w:b/>
                <w:bCs/>
              </w:rPr>
            </w:pPr>
            <w:r w:rsidRPr="005C3877">
              <w:rPr>
                <w:b/>
                <w:bCs/>
              </w:rPr>
              <w:t>Suomi/Finland</w:t>
            </w:r>
          </w:p>
          <w:p w14:paraId="1886FB6D" w14:textId="77777777" w:rsidR="0083021B" w:rsidRPr="005C3877" w:rsidRDefault="00780748" w:rsidP="005C3877">
            <w:pPr>
              <w:spacing w:after="0" w:line="240" w:lineRule="auto"/>
              <w:ind w:left="0" w:firstLine="0"/>
            </w:pPr>
            <w:r w:rsidRPr="005C3877">
              <w:t>Sandoz A/S</w:t>
            </w:r>
          </w:p>
          <w:p w14:paraId="0D683C33" w14:textId="77777777" w:rsidR="0083021B" w:rsidRPr="005C3877" w:rsidRDefault="00780748" w:rsidP="005C3877">
            <w:pPr>
              <w:spacing w:after="0" w:line="240" w:lineRule="auto"/>
              <w:ind w:left="0" w:firstLine="0"/>
            </w:pPr>
            <w:r w:rsidRPr="005C3877">
              <w:t>Puh/Tel: +358 10 6133 400</w:t>
            </w:r>
          </w:p>
          <w:p w14:paraId="72DA1B75" w14:textId="77777777" w:rsidR="0083021B" w:rsidRPr="005C3877" w:rsidRDefault="0083021B" w:rsidP="005C3877">
            <w:pPr>
              <w:spacing w:after="0" w:line="240" w:lineRule="auto"/>
              <w:ind w:left="0" w:firstLine="0"/>
              <w:rPr>
                <w:b/>
                <w:bCs/>
              </w:rPr>
            </w:pPr>
          </w:p>
        </w:tc>
      </w:tr>
      <w:tr w:rsidR="00205CA0" w:rsidRPr="005C3877" w14:paraId="15EC72F8" w14:textId="77777777" w:rsidTr="009E6DF8">
        <w:trPr>
          <w:trHeight w:val="1010"/>
        </w:trPr>
        <w:tc>
          <w:tcPr>
            <w:tcW w:w="4425" w:type="dxa"/>
            <w:tcMar>
              <w:top w:w="0" w:type="dxa"/>
              <w:left w:w="108" w:type="dxa"/>
              <w:bottom w:w="0" w:type="dxa"/>
              <w:right w:w="108" w:type="dxa"/>
            </w:tcMar>
            <w:hideMark/>
          </w:tcPr>
          <w:p w14:paraId="5613671F" w14:textId="77777777" w:rsidR="0083021B" w:rsidRPr="005C3877" w:rsidRDefault="00780748" w:rsidP="005C3877">
            <w:pPr>
              <w:spacing w:after="0" w:line="240" w:lineRule="auto"/>
              <w:ind w:left="0" w:firstLine="0"/>
              <w:rPr>
                <w:b/>
                <w:bCs/>
              </w:rPr>
            </w:pPr>
            <w:r w:rsidRPr="005C3877">
              <w:rPr>
                <w:b/>
                <w:bCs/>
              </w:rPr>
              <w:t>Κύπρος</w:t>
            </w:r>
          </w:p>
          <w:p w14:paraId="41680081" w14:textId="77777777" w:rsidR="0083021B" w:rsidRPr="005C3877" w:rsidRDefault="00780748" w:rsidP="005C3877">
            <w:pPr>
              <w:pStyle w:val="pil-t1"/>
              <w:keepNext/>
              <w:rPr>
                <w:lang w:val="mt-MT"/>
              </w:rPr>
            </w:pPr>
            <w:r w:rsidRPr="005C3877">
              <w:rPr>
                <w:lang w:val="mt-MT"/>
              </w:rPr>
              <w:t>SANDOZ HELLAS ΜΟΝΟΠΡΟΣΩΠΗ Α.Ε.</w:t>
            </w:r>
          </w:p>
          <w:p w14:paraId="4DE83273" w14:textId="77777777" w:rsidR="0083021B" w:rsidRPr="005C3877" w:rsidRDefault="00780748" w:rsidP="005C3877">
            <w:pPr>
              <w:pStyle w:val="pil-t1"/>
              <w:keepNext/>
              <w:rPr>
                <w:lang w:val="mt-MT"/>
              </w:rPr>
            </w:pPr>
            <w:r w:rsidRPr="005C3877">
              <w:rPr>
                <w:lang w:val="mt-MT"/>
              </w:rPr>
              <w:t>Τηλ: +30 216 600 5000</w:t>
            </w:r>
          </w:p>
          <w:p w14:paraId="5FE43A98" w14:textId="77777777" w:rsidR="0083021B" w:rsidRPr="005C3877" w:rsidRDefault="0083021B" w:rsidP="005C3877">
            <w:pPr>
              <w:spacing w:after="0" w:line="240" w:lineRule="auto"/>
              <w:ind w:left="0" w:firstLine="0"/>
              <w:rPr>
                <w:b/>
                <w:bCs/>
              </w:rPr>
            </w:pPr>
          </w:p>
        </w:tc>
        <w:tc>
          <w:tcPr>
            <w:tcW w:w="4457" w:type="dxa"/>
            <w:tcMar>
              <w:top w:w="0" w:type="dxa"/>
              <w:left w:w="108" w:type="dxa"/>
              <w:bottom w:w="0" w:type="dxa"/>
              <w:right w:w="108" w:type="dxa"/>
            </w:tcMar>
          </w:tcPr>
          <w:p w14:paraId="51A8CABC" w14:textId="77777777" w:rsidR="0083021B" w:rsidRPr="005C3877" w:rsidRDefault="00780748" w:rsidP="005C3877">
            <w:pPr>
              <w:spacing w:after="0" w:line="240" w:lineRule="auto"/>
              <w:ind w:left="0" w:firstLine="0"/>
              <w:rPr>
                <w:b/>
                <w:bCs/>
              </w:rPr>
            </w:pPr>
            <w:r w:rsidRPr="005C3877">
              <w:rPr>
                <w:b/>
                <w:bCs/>
              </w:rPr>
              <w:t>United Kingdom (Northern Ireland)</w:t>
            </w:r>
          </w:p>
          <w:p w14:paraId="53766F41" w14:textId="77777777" w:rsidR="0083021B" w:rsidRPr="005C3877" w:rsidRDefault="00780748" w:rsidP="005C3877">
            <w:pPr>
              <w:spacing w:after="0" w:line="240" w:lineRule="auto"/>
              <w:ind w:left="0" w:firstLine="0"/>
            </w:pPr>
            <w:r w:rsidRPr="005C3877">
              <w:t>Sandoz GmbH</w:t>
            </w:r>
            <w:r w:rsidR="00F12FC7" w:rsidRPr="005C3877">
              <w:t xml:space="preserve"> (Austria)</w:t>
            </w:r>
          </w:p>
          <w:p w14:paraId="0196EC1B" w14:textId="77777777" w:rsidR="0083021B" w:rsidRPr="005C3877" w:rsidRDefault="00780748" w:rsidP="005C3877">
            <w:pPr>
              <w:spacing w:after="0" w:line="240" w:lineRule="auto"/>
              <w:ind w:left="0" w:firstLine="0"/>
              <w:rPr>
                <w:b/>
                <w:bCs/>
              </w:rPr>
            </w:pPr>
            <w:r w:rsidRPr="005C3877">
              <w:t>Tel: +43 5338 2000</w:t>
            </w:r>
          </w:p>
        </w:tc>
      </w:tr>
      <w:tr w:rsidR="00205CA0" w:rsidRPr="005C3877" w14:paraId="7F986950" w14:textId="77777777" w:rsidTr="009E6DF8">
        <w:trPr>
          <w:trHeight w:val="1010"/>
        </w:trPr>
        <w:tc>
          <w:tcPr>
            <w:tcW w:w="4425" w:type="dxa"/>
            <w:tcMar>
              <w:top w:w="0" w:type="dxa"/>
              <w:left w:w="108" w:type="dxa"/>
              <w:bottom w:w="0" w:type="dxa"/>
              <w:right w:w="108" w:type="dxa"/>
            </w:tcMar>
          </w:tcPr>
          <w:p w14:paraId="2B035F8D" w14:textId="77777777" w:rsidR="0083021B" w:rsidRPr="005C3877" w:rsidRDefault="00780748" w:rsidP="005C3877">
            <w:pPr>
              <w:spacing w:after="0" w:line="240" w:lineRule="auto"/>
              <w:ind w:left="0" w:firstLine="0"/>
              <w:rPr>
                <w:b/>
                <w:bCs/>
              </w:rPr>
            </w:pPr>
            <w:r w:rsidRPr="005C3877">
              <w:rPr>
                <w:b/>
                <w:bCs/>
              </w:rPr>
              <w:t>Latvija</w:t>
            </w:r>
          </w:p>
          <w:p w14:paraId="3B755FD4" w14:textId="77777777" w:rsidR="0083021B" w:rsidRPr="005C3877" w:rsidRDefault="00780748" w:rsidP="005C3877">
            <w:pPr>
              <w:spacing w:after="0" w:line="240" w:lineRule="auto"/>
              <w:ind w:left="0" w:firstLine="0"/>
            </w:pPr>
            <w:r w:rsidRPr="005C3877">
              <w:t>Sandoz d.d. Latvia filiāle</w:t>
            </w:r>
          </w:p>
          <w:p w14:paraId="20EA21AB" w14:textId="77777777" w:rsidR="0083021B" w:rsidRPr="005C3877" w:rsidRDefault="00780748" w:rsidP="005C3877">
            <w:pPr>
              <w:spacing w:after="0" w:line="240" w:lineRule="auto"/>
              <w:ind w:left="0" w:firstLine="0"/>
            </w:pPr>
            <w:r w:rsidRPr="005C3877">
              <w:t>Tel: +371 67 892 006</w:t>
            </w:r>
          </w:p>
          <w:p w14:paraId="511A7097" w14:textId="77777777" w:rsidR="0083021B" w:rsidRPr="005C3877" w:rsidRDefault="0083021B" w:rsidP="005C3877">
            <w:pPr>
              <w:spacing w:after="0" w:line="240" w:lineRule="auto"/>
              <w:ind w:left="0" w:firstLine="0"/>
              <w:rPr>
                <w:b/>
                <w:bCs/>
              </w:rPr>
            </w:pPr>
          </w:p>
        </w:tc>
        <w:tc>
          <w:tcPr>
            <w:tcW w:w="4457" w:type="dxa"/>
            <w:tcMar>
              <w:top w:w="0" w:type="dxa"/>
              <w:left w:w="108" w:type="dxa"/>
              <w:bottom w:w="0" w:type="dxa"/>
              <w:right w:w="108" w:type="dxa"/>
            </w:tcMar>
          </w:tcPr>
          <w:p w14:paraId="7E5E3807" w14:textId="77777777" w:rsidR="0083021B" w:rsidRPr="005C3877" w:rsidRDefault="0083021B" w:rsidP="005C3877">
            <w:pPr>
              <w:spacing w:after="0" w:line="240" w:lineRule="auto"/>
              <w:ind w:left="0" w:firstLine="0"/>
              <w:rPr>
                <w:b/>
                <w:bCs/>
              </w:rPr>
            </w:pPr>
          </w:p>
        </w:tc>
      </w:tr>
    </w:tbl>
    <w:p w14:paraId="150D1D2C" w14:textId="77777777" w:rsidR="00D0344B" w:rsidRPr="005C3877" w:rsidRDefault="00D0344B" w:rsidP="005C3877">
      <w:pPr>
        <w:spacing w:after="0" w:line="240" w:lineRule="auto"/>
        <w:ind w:left="0" w:firstLine="0"/>
        <w:rPr>
          <w:rFonts w:asciiTheme="majorBidi" w:hAnsiTheme="majorBidi" w:cstheme="majorBidi"/>
        </w:rPr>
      </w:pPr>
    </w:p>
    <w:p w14:paraId="3324E53F" w14:textId="77777777" w:rsidR="00D0344B" w:rsidRPr="005C3877" w:rsidRDefault="00780748" w:rsidP="005C3877">
      <w:pPr>
        <w:spacing w:after="0" w:line="240" w:lineRule="auto"/>
        <w:ind w:left="0" w:firstLine="0"/>
        <w:rPr>
          <w:b/>
          <w:bCs/>
        </w:rPr>
      </w:pPr>
      <w:r w:rsidRPr="005C3877">
        <w:rPr>
          <w:b/>
          <w:bCs/>
        </w:rPr>
        <w:t xml:space="preserve">Dan il-fuljett kien rivedut l-aħħar f’ </w:t>
      </w:r>
    </w:p>
    <w:p w14:paraId="297B6792" w14:textId="77777777" w:rsidR="00D0344B" w:rsidRPr="005C3877" w:rsidRDefault="00D0344B" w:rsidP="005C3877">
      <w:pPr>
        <w:spacing w:after="0" w:line="240" w:lineRule="auto"/>
        <w:ind w:left="0" w:firstLine="0"/>
        <w:rPr>
          <w:b/>
          <w:bCs/>
        </w:rPr>
      </w:pPr>
    </w:p>
    <w:p w14:paraId="7E412307" w14:textId="77777777" w:rsidR="00B35BDD" w:rsidRPr="005C3877" w:rsidRDefault="00780748" w:rsidP="005C3877">
      <w:pPr>
        <w:spacing w:after="0" w:line="240" w:lineRule="auto"/>
        <w:ind w:left="0" w:firstLine="0"/>
        <w:rPr>
          <w:rFonts w:asciiTheme="majorBidi" w:hAnsiTheme="majorBidi" w:cstheme="majorBidi"/>
        </w:rPr>
      </w:pPr>
      <w:r w:rsidRPr="005C3877">
        <w:rPr>
          <w:rFonts w:asciiTheme="majorBidi" w:hAnsiTheme="majorBidi" w:cstheme="majorBidi"/>
        </w:rPr>
        <w:t xml:space="preserve">Informazzjoni dettaljata dwar </w:t>
      </w:r>
      <w:r w:rsidR="00AE21B3" w:rsidRPr="005C3877">
        <w:rPr>
          <w:rFonts w:asciiTheme="majorBidi" w:hAnsiTheme="majorBidi" w:cstheme="majorBidi"/>
        </w:rPr>
        <w:t>din il-mediċina</w:t>
      </w:r>
      <w:r w:rsidRPr="005C3877">
        <w:rPr>
          <w:rFonts w:asciiTheme="majorBidi" w:hAnsiTheme="majorBidi" w:cstheme="majorBidi"/>
        </w:rPr>
        <w:t xml:space="preserve"> tinsab fuq is</w:t>
      </w:r>
      <w:r w:rsidRPr="005C3877">
        <w:rPr>
          <w:rFonts w:asciiTheme="majorBidi" w:hAnsiTheme="majorBidi" w:cstheme="majorBidi"/>
        </w:rPr>
        <w:noBreakHyphen/>
        <w:t>sit elettroniku tal</w:t>
      </w:r>
      <w:r w:rsidRPr="005C3877">
        <w:rPr>
          <w:rFonts w:asciiTheme="majorBidi" w:hAnsiTheme="majorBidi" w:cstheme="majorBidi"/>
        </w:rPr>
        <w:noBreakHyphen/>
        <w:t>Aġenzija Ewropea għall</w:t>
      </w:r>
      <w:r w:rsidRPr="005C3877">
        <w:rPr>
          <w:rFonts w:asciiTheme="majorBidi" w:hAnsiTheme="majorBidi" w:cstheme="majorBidi"/>
        </w:rPr>
        <w:noBreakHyphen/>
        <w:t xml:space="preserve">Mediċini: </w:t>
      </w:r>
      <w:hyperlink r:id="rId18" w:history="1">
        <w:r w:rsidR="00CC16E7" w:rsidRPr="005C3877">
          <w:rPr>
            <w:rFonts w:asciiTheme="majorBidi" w:hAnsiTheme="majorBidi" w:cstheme="majorBidi"/>
            <w:color w:val="0000FF"/>
            <w:u w:val="single" w:color="0000FF"/>
          </w:rPr>
          <w:t>https://www.ema.europa.eu</w:t>
        </w:r>
      </w:hyperlink>
      <w:hyperlink r:id="rId19" w:history="1">
        <w:r w:rsidRPr="005C3877">
          <w:rPr>
            <w:rFonts w:asciiTheme="majorBidi" w:hAnsiTheme="majorBidi" w:cstheme="majorBidi"/>
          </w:rPr>
          <w:t xml:space="preserve"> </w:t>
        </w:r>
      </w:hyperlink>
    </w:p>
    <w:p w14:paraId="23E9BF54" w14:textId="77777777" w:rsidR="00E32073" w:rsidRPr="005C3877" w:rsidRDefault="00E32073" w:rsidP="005C3877">
      <w:pPr>
        <w:spacing w:after="0" w:line="240" w:lineRule="auto"/>
        <w:ind w:left="0" w:firstLine="0"/>
        <w:rPr>
          <w:rFonts w:asciiTheme="majorBidi" w:hAnsiTheme="majorBidi" w:cstheme="majorBidi"/>
        </w:rPr>
      </w:pPr>
    </w:p>
    <w:p w14:paraId="595DAFB0" w14:textId="77777777" w:rsidR="0083021B" w:rsidRPr="005C3877" w:rsidRDefault="0083021B" w:rsidP="005C3877">
      <w:pPr>
        <w:spacing w:after="0" w:line="240" w:lineRule="auto"/>
        <w:ind w:left="0" w:firstLine="0"/>
      </w:pPr>
    </w:p>
    <w:p w14:paraId="7A29D949" w14:textId="77777777" w:rsidR="0083021B" w:rsidRPr="005C3877" w:rsidRDefault="00780748" w:rsidP="005C3877">
      <w:pPr>
        <w:numPr>
          <w:ilvl w:val="12"/>
          <w:numId w:val="0"/>
        </w:numPr>
        <w:spacing w:after="0" w:line="240" w:lineRule="auto"/>
        <w:rPr>
          <w:b/>
        </w:rPr>
      </w:pPr>
      <w:r w:rsidRPr="005C3877">
        <w:rPr>
          <w:b/>
        </w:rPr>
        <w:t>7.</w:t>
      </w:r>
      <w:r w:rsidRPr="005C3877">
        <w:rPr>
          <w:b/>
        </w:rPr>
        <w:tab/>
        <w:t>Struzzjonijiet għall-Użu</w:t>
      </w:r>
    </w:p>
    <w:p w14:paraId="3281CA5E" w14:textId="77777777" w:rsidR="0083021B" w:rsidRPr="005C3877" w:rsidRDefault="0083021B" w:rsidP="005C3877">
      <w:pPr>
        <w:spacing w:after="0" w:line="240" w:lineRule="auto"/>
        <w:ind w:left="0" w:firstLine="0"/>
        <w:rPr>
          <w:rStyle w:val="Strong"/>
          <w:b w:val="0"/>
          <w:bCs w:val="0"/>
        </w:rPr>
      </w:pPr>
    </w:p>
    <w:p w14:paraId="383D53F0" w14:textId="77777777" w:rsidR="0083021B" w:rsidRPr="005C3877" w:rsidRDefault="00780748" w:rsidP="005C3877">
      <w:pPr>
        <w:spacing w:after="0" w:line="240" w:lineRule="auto"/>
        <w:ind w:left="0" w:firstLine="0"/>
        <w:rPr>
          <w:rStyle w:val="Strong"/>
          <w:b w:val="0"/>
          <w:bCs w:val="0"/>
        </w:rPr>
      </w:pPr>
      <w:r w:rsidRPr="005C3877">
        <w:rPr>
          <w:rStyle w:val="Strong"/>
          <w:b w:val="0"/>
          <w:bCs w:val="0"/>
        </w:rPr>
        <w:t>Dawn l-“Istruzzjonijiet għall-Użu” fihom informazzjoni dwar kif tinjetta Jubbonti.</w:t>
      </w:r>
    </w:p>
    <w:p w14:paraId="23C9E539" w14:textId="77777777" w:rsidR="0083021B" w:rsidRPr="005C3877" w:rsidRDefault="00780748" w:rsidP="005C3877">
      <w:pPr>
        <w:pStyle w:val="Text"/>
        <w:spacing w:before="0"/>
        <w:rPr>
          <w:rFonts w:eastAsia="Times New Roman"/>
          <w:sz w:val="22"/>
        </w:rPr>
      </w:pPr>
      <w:r w:rsidRPr="005C3877">
        <w:rPr>
          <w:sz w:val="22"/>
        </w:rPr>
        <w:t xml:space="preserve">Jekk it-tabib tiegħek jiddeċiedi li inti jew il-persuna li tieħu ħsiebek tistgħu tagħtu l-injezzjonijiet tiegħek ta’ Jubbonti d-dar, żgura li t-tabib jew l-infermier tiegħek juri lilek jew lill-persuna li tieħu ħsiebek kif għandkom tippreparaw u tinjettaw bis-siringa mimlija għal-lest ta’ Jubbonti qabel din tintuża għall-ewwel darba. </w:t>
      </w:r>
    </w:p>
    <w:p w14:paraId="136B76AE" w14:textId="77777777" w:rsidR="0083021B" w:rsidRPr="005C3877" w:rsidRDefault="00780748" w:rsidP="005C3877">
      <w:pPr>
        <w:pStyle w:val="Text"/>
        <w:spacing w:before="0"/>
        <w:jc w:val="left"/>
        <w:rPr>
          <w:rFonts w:eastAsia="Times New Roman"/>
          <w:sz w:val="22"/>
        </w:rPr>
      </w:pPr>
      <w:r w:rsidRPr="005C3877">
        <w:rPr>
          <w:sz w:val="22"/>
        </w:rPr>
        <w:t>Agħmel biċ-ċert li taqra u tifhem dawn l-Istruzzjonijiet għall-Użu qabel tinjetta bis-siringa mimlija għal-lest ta’ Jubbonti. Kellem lit-tabib tiegħek jekk għandek xi mistoqsijiet.</w:t>
      </w:r>
    </w:p>
    <w:p w14:paraId="1CB4A2D1" w14:textId="77777777" w:rsidR="0083021B" w:rsidRPr="005C3877" w:rsidRDefault="0083021B" w:rsidP="005C3877">
      <w:pPr>
        <w:spacing w:after="0" w:line="240" w:lineRule="auto"/>
        <w:ind w:left="0" w:firstLine="0"/>
      </w:pPr>
    </w:p>
    <w:p w14:paraId="58D6E8D7" w14:textId="77777777" w:rsidR="0083021B" w:rsidRPr="005C3877" w:rsidRDefault="00780748" w:rsidP="005C3877">
      <w:pPr>
        <w:spacing w:after="0" w:line="240" w:lineRule="auto"/>
        <w:ind w:left="0" w:firstLine="0"/>
      </w:pPr>
      <w:r w:rsidRPr="005C3877">
        <w:rPr>
          <w:noProof/>
        </w:rPr>
        <w:drawing>
          <wp:inline distT="0" distB="0" distL="0" distR="0" wp14:anchorId="5B7916D3" wp14:editId="4F6D8B65">
            <wp:extent cx="3350145" cy="3079307"/>
            <wp:effectExtent l="0" t="0" r="317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60761" name="Picture 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50145" cy="3079307"/>
                    </a:xfrm>
                    <a:prstGeom prst="rect">
                      <a:avLst/>
                    </a:prstGeom>
                  </pic:spPr>
                </pic:pic>
              </a:graphicData>
            </a:graphic>
          </wp:inline>
        </w:drawing>
      </w:r>
    </w:p>
    <w:tbl>
      <w:tblPr>
        <w:tblStyle w:val="TableGridLight"/>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8931"/>
      </w:tblGrid>
      <w:tr w:rsidR="00205CA0" w:rsidRPr="005C3877" w14:paraId="54417FDB" w14:textId="77777777" w:rsidTr="009E6DF8">
        <w:tc>
          <w:tcPr>
            <w:tcW w:w="8931" w:type="dxa"/>
          </w:tcPr>
          <w:p w14:paraId="47AF73CB" w14:textId="77777777" w:rsidR="0083021B" w:rsidRPr="005C3877" w:rsidRDefault="00780748" w:rsidP="005C3877">
            <w:pPr>
              <w:pStyle w:val="Text"/>
              <w:spacing w:before="0"/>
              <w:rPr>
                <w:b/>
                <w:bCs/>
                <w:sz w:val="22"/>
                <w:szCs w:val="22"/>
              </w:rPr>
            </w:pPr>
            <w:r w:rsidRPr="005C3877">
              <w:rPr>
                <w:b/>
                <w:sz w:val="22"/>
              </w:rPr>
              <w:t>Informazzjoni importanti li għandek tkun taf qabel tinjetta Jubbonti</w:t>
            </w:r>
          </w:p>
          <w:p w14:paraId="30FA1DF8" w14:textId="77777777" w:rsidR="0083021B" w:rsidRPr="005C3877" w:rsidRDefault="00780748" w:rsidP="005C3877">
            <w:pPr>
              <w:pStyle w:val="Listlevel1"/>
              <w:numPr>
                <w:ilvl w:val="0"/>
                <w:numId w:val="45"/>
              </w:numPr>
              <w:spacing w:before="0" w:after="0"/>
              <w:ind w:left="0" w:firstLine="0"/>
              <w:rPr>
                <w:sz w:val="22"/>
                <w:szCs w:val="22"/>
              </w:rPr>
            </w:pPr>
            <w:r w:rsidRPr="005C3877">
              <w:rPr>
                <w:sz w:val="22"/>
              </w:rPr>
              <w:t>Jubbonti qiegħed għal injezzjoni taħt il-ġilda biss (injetta direttament fis-saff tax-xaħam taħt il-ġilda).</w:t>
            </w:r>
          </w:p>
          <w:p w14:paraId="065C8A2A" w14:textId="77777777" w:rsidR="0083021B" w:rsidRPr="005C3877" w:rsidRDefault="00780748" w:rsidP="005C3877">
            <w:pPr>
              <w:pStyle w:val="Listlevel1"/>
              <w:numPr>
                <w:ilvl w:val="0"/>
                <w:numId w:val="45"/>
              </w:numPr>
              <w:spacing w:before="0" w:after="0"/>
              <w:ind w:left="0" w:firstLine="0"/>
              <w:rPr>
                <w:sz w:val="22"/>
                <w:szCs w:val="22"/>
              </w:rPr>
            </w:pPr>
            <w:r w:rsidRPr="005C3877">
              <w:rPr>
                <w:rStyle w:val="Bold"/>
                <w:sz w:val="22"/>
              </w:rPr>
              <w:t xml:space="preserve">Tużax </w:t>
            </w:r>
            <w:r w:rsidRPr="005C3877">
              <w:rPr>
                <w:sz w:val="22"/>
              </w:rPr>
              <w:t xml:space="preserve">is-siringa mimlija għal-lest jekk xi wieħed mis-siġilli tas-sigurtà fuq il-kartuna ta’ barra jew is-siġill tat-trej tal-plastik ikun miksur. </w:t>
            </w:r>
          </w:p>
          <w:p w14:paraId="272D2348" w14:textId="77777777" w:rsidR="0083021B" w:rsidRPr="005C3877" w:rsidRDefault="00780748" w:rsidP="005C3877">
            <w:pPr>
              <w:pStyle w:val="Listlevel1"/>
              <w:numPr>
                <w:ilvl w:val="0"/>
                <w:numId w:val="45"/>
              </w:numPr>
              <w:spacing w:before="0" w:after="0"/>
              <w:ind w:left="0" w:firstLine="0"/>
              <w:rPr>
                <w:sz w:val="22"/>
                <w:szCs w:val="22"/>
              </w:rPr>
            </w:pPr>
            <w:r w:rsidRPr="005C3877">
              <w:rPr>
                <w:b/>
                <w:sz w:val="22"/>
              </w:rPr>
              <w:t>Tħawwadx</w:t>
            </w:r>
            <w:r w:rsidRPr="005C3877">
              <w:rPr>
                <w:sz w:val="22"/>
              </w:rPr>
              <w:t xml:space="preserve"> is-siringa mimlija għal-lest, fl-ebda ħin.</w:t>
            </w:r>
          </w:p>
          <w:p w14:paraId="09AF5993" w14:textId="77777777" w:rsidR="0083021B" w:rsidRPr="005C3877" w:rsidRDefault="00780748" w:rsidP="005C3877">
            <w:pPr>
              <w:pStyle w:val="Listlevel1"/>
              <w:numPr>
                <w:ilvl w:val="0"/>
                <w:numId w:val="45"/>
              </w:numPr>
              <w:spacing w:before="0" w:after="0"/>
              <w:ind w:left="0" w:firstLine="0"/>
              <w:rPr>
                <w:sz w:val="22"/>
                <w:szCs w:val="22"/>
              </w:rPr>
            </w:pPr>
            <w:r w:rsidRPr="005C3877">
              <w:rPr>
                <w:b/>
                <w:sz w:val="22"/>
              </w:rPr>
              <w:t>Tużax</w:t>
            </w:r>
            <w:r w:rsidRPr="005C3877">
              <w:rPr>
                <w:sz w:val="22"/>
              </w:rPr>
              <w:t xml:space="preserve"> jekk is-siringa mimlija għal‑lest twaqqgħet fuq wiċċ iebes jew twaqqgħet wara li jkun tneħħa l-għatu tal-labra.</w:t>
            </w:r>
          </w:p>
          <w:p w14:paraId="270C1CC5" w14:textId="77777777" w:rsidR="0083021B" w:rsidRPr="005C3877" w:rsidRDefault="00780748" w:rsidP="005C3877">
            <w:pPr>
              <w:pStyle w:val="Listlevel1"/>
              <w:numPr>
                <w:ilvl w:val="0"/>
                <w:numId w:val="45"/>
              </w:numPr>
              <w:spacing w:before="0" w:after="0"/>
              <w:ind w:left="0" w:firstLine="0"/>
              <w:rPr>
                <w:sz w:val="22"/>
                <w:szCs w:val="22"/>
              </w:rPr>
            </w:pPr>
            <w:r w:rsidRPr="005C3877">
              <w:rPr>
                <w:sz w:val="22"/>
              </w:rPr>
              <w:t>Is-siringa mimlija għal-lest għandha lqugħ ta’ protezzjoni li jiġi attivat biex jgħatti l-labra wara li tkun ingħatat l-injezzjoni. L-ilqugħ ta’ protezzjoni jgħin biex jipprevjeni korrimenti minn tingiż tal-labra għal persuni li jimmaniġġjaw is-siringa mimlija għal-lest wara l-injezzjoni.</w:t>
            </w:r>
          </w:p>
          <w:p w14:paraId="16B8662B" w14:textId="77777777" w:rsidR="0083021B" w:rsidRPr="005C3877" w:rsidRDefault="00780748" w:rsidP="005C3877">
            <w:pPr>
              <w:pStyle w:val="Listlevel1"/>
              <w:numPr>
                <w:ilvl w:val="0"/>
                <w:numId w:val="45"/>
              </w:numPr>
              <w:spacing w:before="0" w:after="0"/>
              <w:ind w:left="0" w:firstLine="0"/>
              <w:rPr>
                <w:sz w:val="22"/>
                <w:szCs w:val="22"/>
              </w:rPr>
            </w:pPr>
            <w:r w:rsidRPr="005C3877">
              <w:rPr>
                <w:b/>
                <w:sz w:val="22"/>
              </w:rPr>
              <w:t>Oqgħod attent li ma tmissx il-ġwienaħ tal-ilqugħ ta’ protezzjoni</w:t>
            </w:r>
            <w:r w:rsidRPr="005C3877">
              <w:rPr>
                <w:sz w:val="22"/>
              </w:rPr>
              <w:t xml:space="preserve"> qabel l-użu. Jekk tmisshom, dan jista’ jikkawża biex l-ilqugħ ta’ protezzjoni jiġi attivat kmieni wisq.</w:t>
            </w:r>
          </w:p>
          <w:p w14:paraId="3B3446BB" w14:textId="77777777" w:rsidR="0083021B" w:rsidRPr="005C3877" w:rsidRDefault="00780748" w:rsidP="005C3877">
            <w:pPr>
              <w:pStyle w:val="Listlevel1"/>
              <w:numPr>
                <w:ilvl w:val="0"/>
                <w:numId w:val="45"/>
              </w:numPr>
              <w:spacing w:before="0" w:after="0"/>
              <w:ind w:left="0" w:firstLine="0"/>
              <w:rPr>
                <w:sz w:val="22"/>
                <w:szCs w:val="22"/>
              </w:rPr>
            </w:pPr>
            <w:r w:rsidRPr="005C3877">
              <w:rPr>
                <w:b/>
                <w:sz w:val="22"/>
              </w:rPr>
              <w:t>Tippruvax</w:t>
            </w:r>
            <w:r w:rsidRPr="005C3877">
              <w:rPr>
                <w:sz w:val="22"/>
              </w:rPr>
              <w:t xml:space="preserve"> tuża mill-ġdid jew iżżarma s-siringa mimlija għal-lest.</w:t>
            </w:r>
          </w:p>
          <w:p w14:paraId="5F8A35DE" w14:textId="77777777" w:rsidR="0083021B" w:rsidRPr="005C3877" w:rsidRDefault="00780748" w:rsidP="005C3877">
            <w:pPr>
              <w:pStyle w:val="Listlevel1"/>
              <w:numPr>
                <w:ilvl w:val="0"/>
                <w:numId w:val="45"/>
              </w:numPr>
              <w:spacing w:before="0" w:after="0"/>
              <w:ind w:left="0" w:firstLine="0"/>
              <w:rPr>
                <w:sz w:val="22"/>
                <w:szCs w:val="22"/>
              </w:rPr>
            </w:pPr>
            <w:r w:rsidRPr="005C3877">
              <w:rPr>
                <w:b/>
                <w:sz w:val="22"/>
              </w:rPr>
              <w:t xml:space="preserve">Tiġbidx </w:t>
            </w:r>
            <w:r w:rsidRPr="005C3877">
              <w:rPr>
                <w:sz w:val="22"/>
              </w:rPr>
              <w:t>il-planġer lura.</w:t>
            </w:r>
          </w:p>
        </w:tc>
      </w:tr>
      <w:tr w:rsidR="00205CA0" w:rsidRPr="005C3877" w14:paraId="06BD7FCA" w14:textId="77777777" w:rsidTr="009E6DF8">
        <w:tc>
          <w:tcPr>
            <w:tcW w:w="8931" w:type="dxa"/>
          </w:tcPr>
          <w:p w14:paraId="6FD2D836" w14:textId="77777777" w:rsidR="0083021B" w:rsidRPr="005C3877" w:rsidRDefault="00780748" w:rsidP="005C3877">
            <w:pPr>
              <w:pStyle w:val="Text"/>
              <w:spacing w:before="0"/>
              <w:rPr>
                <w:sz w:val="22"/>
                <w:szCs w:val="22"/>
              </w:rPr>
            </w:pPr>
            <w:r w:rsidRPr="005C3877">
              <w:rPr>
                <w:b/>
                <w:sz w:val="22"/>
              </w:rPr>
              <w:t>Aħżen Jubbonti</w:t>
            </w:r>
          </w:p>
        </w:tc>
      </w:tr>
      <w:tr w:rsidR="00205CA0" w:rsidRPr="005C3877" w14:paraId="2DDBDA1D" w14:textId="77777777" w:rsidTr="009E6DF8">
        <w:trPr>
          <w:trHeight w:val="991"/>
        </w:trPr>
        <w:tc>
          <w:tcPr>
            <w:tcW w:w="8931" w:type="dxa"/>
          </w:tcPr>
          <w:p w14:paraId="2EDC18B7" w14:textId="77777777" w:rsidR="0083021B" w:rsidRPr="005C3877" w:rsidRDefault="00780748" w:rsidP="005C3877">
            <w:pPr>
              <w:pStyle w:val="Listlevel1"/>
              <w:numPr>
                <w:ilvl w:val="0"/>
                <w:numId w:val="46"/>
              </w:numPr>
              <w:spacing w:before="0" w:after="0"/>
              <w:ind w:left="0" w:firstLine="0"/>
              <w:rPr>
                <w:sz w:val="22"/>
                <w:szCs w:val="22"/>
              </w:rPr>
            </w:pPr>
            <w:r w:rsidRPr="005C3877">
              <w:rPr>
                <w:sz w:val="22"/>
              </w:rPr>
              <w:t>Aħżen fi friġġ f’temperatura ta’ 2 °C u 8 °C.</w:t>
            </w:r>
          </w:p>
          <w:p w14:paraId="4CACDE06" w14:textId="77777777" w:rsidR="0083021B" w:rsidRPr="005C3877" w:rsidRDefault="00780748" w:rsidP="005C3877">
            <w:pPr>
              <w:pStyle w:val="Listlevel1"/>
              <w:numPr>
                <w:ilvl w:val="0"/>
                <w:numId w:val="46"/>
              </w:numPr>
              <w:spacing w:before="0" w:after="0"/>
              <w:ind w:left="0" w:firstLine="0"/>
              <w:rPr>
                <w:sz w:val="22"/>
                <w:szCs w:val="22"/>
              </w:rPr>
            </w:pPr>
            <w:r w:rsidRPr="005C3877">
              <w:rPr>
                <w:b/>
                <w:bCs/>
                <w:sz w:val="22"/>
              </w:rPr>
              <w:t>Tagħmlux</w:t>
            </w:r>
            <w:r w:rsidRPr="005C3877">
              <w:rPr>
                <w:sz w:val="22"/>
              </w:rPr>
              <w:t xml:space="preserve"> fil-friża.</w:t>
            </w:r>
          </w:p>
          <w:p w14:paraId="1ECE7934" w14:textId="77777777" w:rsidR="0083021B" w:rsidRPr="005C3877" w:rsidRDefault="00780748" w:rsidP="005C3877">
            <w:pPr>
              <w:pStyle w:val="Listlevel1"/>
              <w:numPr>
                <w:ilvl w:val="0"/>
                <w:numId w:val="46"/>
              </w:numPr>
              <w:spacing w:before="0" w:after="0"/>
              <w:ind w:left="0" w:firstLine="0"/>
              <w:rPr>
                <w:sz w:val="22"/>
                <w:szCs w:val="22"/>
              </w:rPr>
            </w:pPr>
            <w:r w:rsidRPr="005C3877">
              <w:rPr>
                <w:sz w:val="22"/>
              </w:rPr>
              <w:t>Jekk ikun meħtieġ, tista’ taħżen is-siringa mimlija għal-lest f’temperatura tal-kamra sa 25 °C għal perjodu sa 30 ġurnata.</w:t>
            </w:r>
          </w:p>
          <w:p w14:paraId="720C7E61" w14:textId="77777777" w:rsidR="0083021B" w:rsidRPr="005C3877" w:rsidRDefault="00780748" w:rsidP="005C3877">
            <w:pPr>
              <w:pStyle w:val="Listlevel1"/>
              <w:numPr>
                <w:ilvl w:val="0"/>
                <w:numId w:val="46"/>
              </w:numPr>
              <w:spacing w:before="0" w:after="0"/>
              <w:ind w:left="0" w:firstLine="0"/>
              <w:rPr>
                <w:sz w:val="22"/>
                <w:szCs w:val="22"/>
              </w:rPr>
            </w:pPr>
            <w:r w:rsidRPr="005C3877">
              <w:rPr>
                <w:sz w:val="22"/>
              </w:rPr>
              <w:t>Armi s-siringa mimlija għal-lest li tkun inħażnet f’temperatura tal-kamra wara 30 </w:t>
            </w:r>
            <w:r w:rsidR="004D2FEE" w:rsidRPr="005C3877">
              <w:rPr>
                <w:sz w:val="22"/>
              </w:rPr>
              <w:t>ġurnata</w:t>
            </w:r>
            <w:r w:rsidRPr="005C3877">
              <w:rPr>
                <w:sz w:val="22"/>
              </w:rPr>
              <w:t xml:space="preserve">. </w:t>
            </w:r>
          </w:p>
          <w:p w14:paraId="64593BCF" w14:textId="77777777" w:rsidR="0083021B" w:rsidRPr="005C3877" w:rsidRDefault="00780748" w:rsidP="005C3877">
            <w:pPr>
              <w:pStyle w:val="Listlevel1"/>
              <w:numPr>
                <w:ilvl w:val="0"/>
                <w:numId w:val="46"/>
              </w:numPr>
              <w:spacing w:before="0" w:after="0"/>
              <w:ind w:left="0" w:firstLine="0"/>
              <w:rPr>
                <w:sz w:val="22"/>
                <w:szCs w:val="22"/>
              </w:rPr>
            </w:pPr>
            <w:r w:rsidRPr="005C3877">
              <w:rPr>
                <w:sz w:val="22"/>
              </w:rPr>
              <w:t>Żomm is-siringa mimlija għal-lest fil-kartuna oriġinali sakemm tkun lesta biex tintuża sabiex tilqa’ mid-dawl.</w:t>
            </w:r>
          </w:p>
          <w:p w14:paraId="4E5855AE" w14:textId="77777777" w:rsidR="0083021B" w:rsidRPr="005C3877" w:rsidRDefault="00780748" w:rsidP="005C3877">
            <w:pPr>
              <w:pStyle w:val="Listlevel1"/>
              <w:numPr>
                <w:ilvl w:val="0"/>
                <w:numId w:val="46"/>
              </w:numPr>
              <w:spacing w:before="0" w:after="0"/>
              <w:ind w:left="0" w:firstLine="0"/>
              <w:rPr>
                <w:sz w:val="22"/>
                <w:szCs w:val="22"/>
              </w:rPr>
            </w:pPr>
            <w:r w:rsidRPr="005C3877">
              <w:rPr>
                <w:sz w:val="22"/>
              </w:rPr>
              <w:t>Żomm fejn ma jidhirx u ma jintlaħaqx mit-tfal.</w:t>
            </w:r>
          </w:p>
        </w:tc>
      </w:tr>
    </w:tbl>
    <w:p w14:paraId="664B6592" w14:textId="77777777" w:rsidR="0083021B" w:rsidRPr="005C3877" w:rsidRDefault="0083021B" w:rsidP="005C3877">
      <w:pPr>
        <w:spacing w:after="0" w:line="240" w:lineRule="auto"/>
        <w:ind w:left="0" w:firstLine="0"/>
      </w:pPr>
    </w:p>
    <w:tbl>
      <w:tblPr>
        <w:tblStyle w:val="TableGridLight"/>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8931"/>
      </w:tblGrid>
      <w:tr w:rsidR="00205CA0" w:rsidRPr="005C3877" w14:paraId="7827DA7F" w14:textId="77777777" w:rsidTr="009E6DF8">
        <w:trPr>
          <w:trHeight w:val="438"/>
        </w:trPr>
        <w:tc>
          <w:tcPr>
            <w:tcW w:w="8931" w:type="dxa"/>
          </w:tcPr>
          <w:p w14:paraId="7584867A" w14:textId="77777777" w:rsidR="0083021B" w:rsidRPr="005C3877" w:rsidRDefault="00780748" w:rsidP="005C3877">
            <w:pPr>
              <w:pStyle w:val="Text"/>
              <w:keepNext/>
              <w:keepLines/>
              <w:widowControl w:val="0"/>
              <w:spacing w:before="0"/>
              <w:rPr>
                <w:sz w:val="22"/>
                <w:szCs w:val="22"/>
              </w:rPr>
            </w:pPr>
            <w:r w:rsidRPr="005C3877">
              <w:rPr>
                <w:b/>
                <w:sz w:val="22"/>
              </w:rPr>
              <w:t>Ipprepara biex tinjetta Jubbonti</w:t>
            </w:r>
          </w:p>
        </w:tc>
      </w:tr>
    </w:tbl>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419"/>
        <w:gridCol w:w="14"/>
      </w:tblGrid>
      <w:tr w:rsidR="00205CA0" w:rsidRPr="005C3877" w14:paraId="337C9230" w14:textId="77777777" w:rsidTr="009E6DF8">
        <w:trPr>
          <w:gridAfter w:val="1"/>
          <w:wAfter w:w="14" w:type="dxa"/>
        </w:trPr>
        <w:tc>
          <w:tcPr>
            <w:tcW w:w="4498" w:type="dxa"/>
          </w:tcPr>
          <w:p w14:paraId="2BF634CC" w14:textId="77777777" w:rsidR="0083021B" w:rsidRPr="005C3877" w:rsidRDefault="00780748" w:rsidP="005C3877">
            <w:pPr>
              <w:pStyle w:val="Text"/>
              <w:keepNext/>
              <w:keepLines/>
              <w:widowControl w:val="0"/>
              <w:spacing w:before="0"/>
              <w:rPr>
                <w:b/>
                <w:bCs/>
                <w:sz w:val="22"/>
                <w:szCs w:val="22"/>
              </w:rPr>
            </w:pPr>
            <w:r w:rsidRPr="005C3877">
              <w:rPr>
                <w:b/>
                <w:sz w:val="22"/>
              </w:rPr>
              <w:t>Pass 1. Ħallih jilħaq temperatura tal-kamra</w:t>
            </w:r>
          </w:p>
          <w:p w14:paraId="1F5436ED" w14:textId="77777777" w:rsidR="0083021B" w:rsidRPr="005C3877" w:rsidRDefault="00780748" w:rsidP="005C3877">
            <w:pPr>
              <w:pStyle w:val="Text"/>
              <w:keepNext/>
              <w:keepLines/>
              <w:widowControl w:val="0"/>
              <w:spacing w:before="0"/>
              <w:jc w:val="left"/>
              <w:rPr>
                <w:sz w:val="22"/>
                <w:szCs w:val="22"/>
              </w:rPr>
            </w:pPr>
            <w:r w:rsidRPr="005C3877">
              <w:rPr>
                <w:sz w:val="22"/>
              </w:rPr>
              <w:t>Oħroġ il-kartuna li fiha s-siringa mimlija għal-lest mill-friġġ u ħalliha magħluqa għal madwar 15 sa 30 minuta sabiex tilħaq it-temperatura tal-kamra.</w:t>
            </w:r>
          </w:p>
        </w:tc>
        <w:tc>
          <w:tcPr>
            <w:tcW w:w="4419" w:type="dxa"/>
          </w:tcPr>
          <w:p w14:paraId="7CCBDA24" w14:textId="77777777" w:rsidR="0083021B" w:rsidRPr="005C3877" w:rsidRDefault="00780748" w:rsidP="005C3877">
            <w:pPr>
              <w:pStyle w:val="Text"/>
              <w:keepNext/>
              <w:keepLines/>
              <w:widowControl w:val="0"/>
              <w:spacing w:before="0"/>
              <w:jc w:val="left"/>
              <w:rPr>
                <w:sz w:val="22"/>
                <w:szCs w:val="22"/>
              </w:rPr>
            </w:pPr>
            <w:r w:rsidRPr="005C3877">
              <w:rPr>
                <w:noProof/>
                <w:sz w:val="22"/>
              </w:rPr>
              <w:drawing>
                <wp:inline distT="0" distB="0" distL="0" distR="0" wp14:anchorId="38898D5D" wp14:editId="1001034D">
                  <wp:extent cx="1613922" cy="1619154"/>
                  <wp:effectExtent l="0" t="0" r="5715" b="635"/>
                  <wp:docPr id="28555931" name="Picture 2855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91605" name="Picture 2855593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13922" cy="1619154"/>
                          </a:xfrm>
                          <a:prstGeom prst="rect">
                            <a:avLst/>
                          </a:prstGeom>
                        </pic:spPr>
                      </pic:pic>
                    </a:graphicData>
                  </a:graphic>
                </wp:inline>
              </w:drawing>
            </w:r>
          </w:p>
        </w:tc>
      </w:tr>
      <w:tr w:rsidR="00205CA0" w:rsidRPr="005C3877" w14:paraId="117B0B32" w14:textId="77777777" w:rsidTr="009E6DF8">
        <w:trPr>
          <w:gridAfter w:val="1"/>
          <w:wAfter w:w="14" w:type="dxa"/>
        </w:trPr>
        <w:tc>
          <w:tcPr>
            <w:tcW w:w="4498" w:type="dxa"/>
          </w:tcPr>
          <w:p w14:paraId="4D00FFB2" w14:textId="77777777" w:rsidR="0083021B" w:rsidRPr="005C3877" w:rsidRDefault="00780748" w:rsidP="005C3877">
            <w:pPr>
              <w:pStyle w:val="Text"/>
              <w:spacing w:before="0"/>
              <w:rPr>
                <w:b/>
                <w:bCs/>
                <w:sz w:val="22"/>
                <w:szCs w:val="22"/>
              </w:rPr>
            </w:pPr>
            <w:r w:rsidRPr="005C3877">
              <w:rPr>
                <w:b/>
                <w:sz w:val="22"/>
              </w:rPr>
              <w:t>Pass 2. Iġbor l-oġġetti</w:t>
            </w:r>
          </w:p>
          <w:p w14:paraId="3A5E3BB6" w14:textId="77777777" w:rsidR="0083021B" w:rsidRPr="005C3877" w:rsidRDefault="00780748" w:rsidP="005C3877">
            <w:pPr>
              <w:pStyle w:val="Text"/>
              <w:spacing w:before="0"/>
              <w:rPr>
                <w:sz w:val="22"/>
                <w:szCs w:val="22"/>
              </w:rPr>
            </w:pPr>
            <w:r w:rsidRPr="005C3877">
              <w:rPr>
                <w:sz w:val="22"/>
              </w:rPr>
              <w:t>Żgura li għandek dawn li ġejjin (mhux inklużi fil-kartuna):</w:t>
            </w:r>
          </w:p>
          <w:p w14:paraId="4C258C1C" w14:textId="77777777" w:rsidR="0083021B" w:rsidRPr="005C3877" w:rsidRDefault="00780748" w:rsidP="005C3877">
            <w:pPr>
              <w:pStyle w:val="Listlevel1"/>
              <w:numPr>
                <w:ilvl w:val="0"/>
                <w:numId w:val="47"/>
              </w:numPr>
              <w:spacing w:before="0" w:after="0"/>
              <w:ind w:left="0" w:firstLine="0"/>
              <w:rPr>
                <w:sz w:val="22"/>
                <w:szCs w:val="22"/>
              </w:rPr>
            </w:pPr>
            <w:r w:rsidRPr="005C3877">
              <w:rPr>
                <w:sz w:val="22"/>
              </w:rPr>
              <w:t>Imselħa tal-alkoħol</w:t>
            </w:r>
          </w:p>
          <w:p w14:paraId="577CE397" w14:textId="77777777" w:rsidR="0083021B" w:rsidRPr="005C3877" w:rsidRDefault="00780748" w:rsidP="005C3877">
            <w:pPr>
              <w:pStyle w:val="Listlevel1"/>
              <w:numPr>
                <w:ilvl w:val="0"/>
                <w:numId w:val="47"/>
              </w:numPr>
              <w:spacing w:before="0" w:after="0"/>
              <w:ind w:left="0" w:firstLine="0"/>
              <w:rPr>
                <w:sz w:val="22"/>
                <w:szCs w:val="22"/>
              </w:rPr>
            </w:pPr>
            <w:r w:rsidRPr="005C3877">
              <w:rPr>
                <w:sz w:val="22"/>
              </w:rPr>
              <w:t>Biċċa tajjara jew garża</w:t>
            </w:r>
          </w:p>
          <w:p w14:paraId="6D33F464" w14:textId="77777777" w:rsidR="0083021B" w:rsidRPr="005C3877" w:rsidRDefault="00780748" w:rsidP="005C3877">
            <w:pPr>
              <w:pStyle w:val="Listlevel1"/>
              <w:numPr>
                <w:ilvl w:val="0"/>
                <w:numId w:val="47"/>
              </w:numPr>
              <w:spacing w:before="0" w:after="0"/>
              <w:ind w:left="0" w:firstLine="0"/>
              <w:rPr>
                <w:sz w:val="22"/>
                <w:szCs w:val="22"/>
              </w:rPr>
            </w:pPr>
            <w:r w:rsidRPr="005C3877">
              <w:rPr>
                <w:sz w:val="22"/>
              </w:rPr>
              <w:t>Kontenitur apposta għar-rimi ta’ oġġetti li jaqtgħu</w:t>
            </w:r>
          </w:p>
          <w:p w14:paraId="7D3386AD" w14:textId="77777777" w:rsidR="0083021B" w:rsidRPr="005C3877" w:rsidRDefault="00780748" w:rsidP="005C3877">
            <w:pPr>
              <w:pStyle w:val="Listlevel1"/>
              <w:numPr>
                <w:ilvl w:val="0"/>
                <w:numId w:val="47"/>
              </w:numPr>
              <w:spacing w:before="0" w:after="0"/>
              <w:ind w:left="0" w:firstLine="0"/>
              <w:rPr>
                <w:sz w:val="22"/>
                <w:szCs w:val="22"/>
              </w:rPr>
            </w:pPr>
            <w:r w:rsidRPr="005C3877">
              <w:rPr>
                <w:sz w:val="22"/>
              </w:rPr>
              <w:t>Stikk li teħel</w:t>
            </w:r>
          </w:p>
        </w:tc>
        <w:tc>
          <w:tcPr>
            <w:tcW w:w="4419" w:type="dxa"/>
          </w:tcPr>
          <w:p w14:paraId="3CC29FD9"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11E864A3" wp14:editId="1B697584">
                  <wp:extent cx="1771741" cy="1485976"/>
                  <wp:effectExtent l="0" t="0" r="0" b="0"/>
                  <wp:docPr id="29" name="Picture 29" descr="A close-up of a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410" name="Picture 29" descr="A close-up of a container&#10;&#10;Description automatically generated"/>
                          <pic:cNvPicPr/>
                        </pic:nvPicPr>
                        <pic:blipFill>
                          <a:blip r:embed="rId22"/>
                          <a:stretch>
                            <a:fillRect/>
                          </a:stretch>
                        </pic:blipFill>
                        <pic:spPr>
                          <a:xfrm>
                            <a:off x="0" y="0"/>
                            <a:ext cx="1771741" cy="1485976"/>
                          </a:xfrm>
                          <a:prstGeom prst="rect">
                            <a:avLst/>
                          </a:prstGeom>
                        </pic:spPr>
                      </pic:pic>
                    </a:graphicData>
                  </a:graphic>
                </wp:inline>
              </w:drawing>
            </w:r>
          </w:p>
        </w:tc>
      </w:tr>
      <w:tr w:rsidR="00205CA0" w:rsidRPr="005C3877" w14:paraId="3026094F" w14:textId="77777777" w:rsidTr="009E6DF8">
        <w:trPr>
          <w:gridAfter w:val="1"/>
          <w:wAfter w:w="14" w:type="dxa"/>
        </w:trPr>
        <w:tc>
          <w:tcPr>
            <w:tcW w:w="4498" w:type="dxa"/>
          </w:tcPr>
          <w:p w14:paraId="38693BF4" w14:textId="77777777" w:rsidR="0083021B" w:rsidRPr="005C3877" w:rsidRDefault="00780748" w:rsidP="005C3877">
            <w:pPr>
              <w:pStyle w:val="Text"/>
              <w:spacing w:before="0"/>
              <w:rPr>
                <w:b/>
                <w:bCs/>
                <w:sz w:val="22"/>
                <w:szCs w:val="22"/>
              </w:rPr>
            </w:pPr>
            <w:r w:rsidRPr="005C3877">
              <w:rPr>
                <w:b/>
                <w:sz w:val="22"/>
              </w:rPr>
              <w:t xml:space="preserve">Pass 3. Neħħi mill-pakkett </w:t>
            </w:r>
          </w:p>
          <w:p w14:paraId="382DE1B9" w14:textId="77777777" w:rsidR="0083021B" w:rsidRPr="005C3877" w:rsidRDefault="00780748" w:rsidP="005C3877">
            <w:pPr>
              <w:pStyle w:val="Text"/>
              <w:spacing w:before="0"/>
              <w:rPr>
                <w:sz w:val="22"/>
                <w:szCs w:val="22"/>
              </w:rPr>
            </w:pPr>
            <w:r w:rsidRPr="005C3877">
              <w:rPr>
                <w:sz w:val="22"/>
              </w:rPr>
              <w:t>Iftaħ it-trej tal-plastik billi tqaxxar l-għatu. Neħħi s-siringa mimlija għal-lest billi żżommha min-nofs kif muri.</w:t>
            </w:r>
          </w:p>
          <w:p w14:paraId="53394721" w14:textId="77777777" w:rsidR="0083021B" w:rsidRPr="005C3877" w:rsidRDefault="00780748" w:rsidP="005C3877">
            <w:pPr>
              <w:pStyle w:val="Text"/>
              <w:spacing w:before="0"/>
              <w:jc w:val="left"/>
              <w:rPr>
                <w:sz w:val="22"/>
                <w:szCs w:val="22"/>
              </w:rPr>
            </w:pPr>
            <w:r w:rsidRPr="005C3877">
              <w:rPr>
                <w:b/>
                <w:sz w:val="22"/>
              </w:rPr>
              <w:t>Tneħħix</w:t>
            </w:r>
            <w:r w:rsidRPr="005C3877">
              <w:rPr>
                <w:sz w:val="22"/>
              </w:rPr>
              <w:t xml:space="preserve"> l-għatu ta</w:t>
            </w:r>
            <w:r w:rsidR="00E93C16" w:rsidRPr="005C3877">
              <w:rPr>
                <w:sz w:val="22"/>
              </w:rPr>
              <w:t>l-labra</w:t>
            </w:r>
            <w:r w:rsidRPr="005C3877">
              <w:rPr>
                <w:sz w:val="22"/>
              </w:rPr>
              <w:t xml:space="preserve"> qabel ma tkun lest biex tinjetta.</w:t>
            </w:r>
          </w:p>
        </w:tc>
        <w:tc>
          <w:tcPr>
            <w:tcW w:w="4419" w:type="dxa"/>
          </w:tcPr>
          <w:p w14:paraId="576A9D6B"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37CE1A8D" wp14:editId="78DD65A4">
                  <wp:extent cx="1752690" cy="1714588"/>
                  <wp:effectExtent l="0" t="0" r="0" b="0"/>
                  <wp:docPr id="180061544" name="Picture 180061544" descr="A drawing of a hand holding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32567" name="Picture 180061544" descr="A drawing of a hand holding a piece of paper&#10;&#10;Description automatically generated"/>
                          <pic:cNvPicPr/>
                        </pic:nvPicPr>
                        <pic:blipFill>
                          <a:blip r:embed="rId23"/>
                          <a:stretch>
                            <a:fillRect/>
                          </a:stretch>
                        </pic:blipFill>
                        <pic:spPr>
                          <a:xfrm>
                            <a:off x="0" y="0"/>
                            <a:ext cx="1752690" cy="1714588"/>
                          </a:xfrm>
                          <a:prstGeom prst="rect">
                            <a:avLst/>
                          </a:prstGeom>
                        </pic:spPr>
                      </pic:pic>
                    </a:graphicData>
                  </a:graphic>
                </wp:inline>
              </w:drawing>
            </w:r>
          </w:p>
        </w:tc>
      </w:tr>
      <w:tr w:rsidR="00205CA0" w:rsidRPr="005C3877" w14:paraId="780CFC54" w14:textId="77777777" w:rsidTr="009E6DF8">
        <w:trPr>
          <w:gridAfter w:val="1"/>
          <w:wAfter w:w="14" w:type="dxa"/>
        </w:trPr>
        <w:tc>
          <w:tcPr>
            <w:tcW w:w="4498" w:type="dxa"/>
          </w:tcPr>
          <w:p w14:paraId="3E3FE3B5" w14:textId="77777777" w:rsidR="0083021B" w:rsidRPr="005C3877" w:rsidRDefault="00780748" w:rsidP="005C3877">
            <w:pPr>
              <w:pStyle w:val="Text"/>
              <w:spacing w:before="0"/>
              <w:rPr>
                <w:b/>
                <w:bCs/>
                <w:sz w:val="22"/>
                <w:szCs w:val="22"/>
              </w:rPr>
            </w:pPr>
            <w:r w:rsidRPr="005C3877">
              <w:rPr>
                <w:b/>
                <w:sz w:val="22"/>
              </w:rPr>
              <w:t>Pass 4. Wettaq il-kontrolli tas-sigurtà</w:t>
            </w:r>
          </w:p>
          <w:p w14:paraId="340F5F96" w14:textId="77777777" w:rsidR="0083021B" w:rsidRPr="005C3877" w:rsidRDefault="00780748" w:rsidP="005C3877">
            <w:pPr>
              <w:pStyle w:val="Text"/>
              <w:spacing w:before="0"/>
              <w:rPr>
                <w:sz w:val="22"/>
                <w:szCs w:val="22"/>
              </w:rPr>
            </w:pPr>
            <w:r w:rsidRPr="005C3877">
              <w:rPr>
                <w:sz w:val="22"/>
              </w:rPr>
              <w:t xml:space="preserve">Ħares mit-tieqa tal-osservazzjoni tas-siringa mimlija għal‑lest. Il-likwidu ġewwa għandu jkun soluzzjoni ċara sa kemxejn opalexxenti, bla kulur sa kemxejn fl-isfar jew kemxejn fil-kannella. Jaf tara bżieżaq tal-arja fil-likwidu, li huwa normali. </w:t>
            </w:r>
          </w:p>
          <w:p w14:paraId="4CD2C63F" w14:textId="77777777" w:rsidR="0083021B" w:rsidRPr="005C3877" w:rsidRDefault="00780748" w:rsidP="005C3877">
            <w:pPr>
              <w:pStyle w:val="Text"/>
              <w:spacing w:before="0"/>
              <w:rPr>
                <w:sz w:val="22"/>
                <w:szCs w:val="22"/>
              </w:rPr>
            </w:pPr>
            <w:r w:rsidRPr="005C3877">
              <w:rPr>
                <w:b/>
                <w:sz w:val="22"/>
              </w:rPr>
              <w:t>Tippruvax</w:t>
            </w:r>
            <w:r w:rsidRPr="005C3877">
              <w:rPr>
                <w:sz w:val="22"/>
              </w:rPr>
              <w:t xml:space="preserve"> tneħħi l-arja. </w:t>
            </w:r>
          </w:p>
          <w:p w14:paraId="4D0C4709" w14:textId="77777777" w:rsidR="0083021B" w:rsidRPr="005C3877" w:rsidRDefault="00780748" w:rsidP="005C3877">
            <w:pPr>
              <w:pStyle w:val="Listlevel1"/>
              <w:numPr>
                <w:ilvl w:val="0"/>
                <w:numId w:val="48"/>
              </w:numPr>
              <w:spacing w:before="0" w:after="0"/>
              <w:ind w:left="0" w:firstLine="0"/>
              <w:rPr>
                <w:sz w:val="22"/>
                <w:szCs w:val="22"/>
              </w:rPr>
            </w:pPr>
            <w:r w:rsidRPr="005C3877">
              <w:rPr>
                <w:b/>
                <w:sz w:val="22"/>
              </w:rPr>
              <w:t>Tużax</w:t>
            </w:r>
            <w:r w:rsidRPr="005C3877">
              <w:rPr>
                <w:sz w:val="22"/>
              </w:rPr>
              <w:t xml:space="preserve"> is-siringa mimlija għal-lest jekk il-likwidu </w:t>
            </w:r>
            <w:r w:rsidR="00C00524" w:rsidRPr="005C3877">
              <w:rPr>
                <w:sz w:val="22"/>
              </w:rPr>
              <w:t>huwa</w:t>
            </w:r>
            <w:r w:rsidRPr="005C3877">
              <w:rPr>
                <w:sz w:val="22"/>
              </w:rPr>
              <w:t xml:space="preserve"> mdardar jew fih frak viżibbli. </w:t>
            </w:r>
          </w:p>
          <w:p w14:paraId="6B0E108A" w14:textId="77777777" w:rsidR="0083021B" w:rsidRPr="005C3877" w:rsidRDefault="00780748" w:rsidP="005C3877">
            <w:pPr>
              <w:pStyle w:val="Listlevel1"/>
              <w:numPr>
                <w:ilvl w:val="0"/>
                <w:numId w:val="48"/>
              </w:numPr>
              <w:spacing w:before="0" w:after="0"/>
              <w:ind w:left="0" w:firstLine="0"/>
              <w:rPr>
                <w:sz w:val="22"/>
                <w:szCs w:val="22"/>
              </w:rPr>
            </w:pPr>
            <w:r w:rsidRPr="005C3877">
              <w:rPr>
                <w:b/>
                <w:sz w:val="22"/>
              </w:rPr>
              <w:t>Tużax</w:t>
            </w:r>
            <w:r w:rsidRPr="005C3877">
              <w:rPr>
                <w:sz w:val="22"/>
              </w:rPr>
              <w:t xml:space="preserve"> is-siringa mimlija għal-lest jekk tidher li għandha l-ħsara jew jekk ħareġ xi likwidu minnha.</w:t>
            </w:r>
          </w:p>
          <w:p w14:paraId="159D6A08" w14:textId="77777777" w:rsidR="0083021B" w:rsidRPr="005C3877" w:rsidRDefault="00780748" w:rsidP="005C3877">
            <w:pPr>
              <w:pStyle w:val="Listlevel1"/>
              <w:numPr>
                <w:ilvl w:val="0"/>
                <w:numId w:val="48"/>
              </w:numPr>
              <w:spacing w:before="0" w:after="0"/>
              <w:ind w:left="0" w:firstLine="0"/>
              <w:rPr>
                <w:sz w:val="22"/>
                <w:szCs w:val="22"/>
              </w:rPr>
            </w:pPr>
            <w:r w:rsidRPr="005C3877">
              <w:rPr>
                <w:b/>
                <w:sz w:val="22"/>
              </w:rPr>
              <w:t>Tużax</w:t>
            </w:r>
            <w:r w:rsidRPr="005C3877">
              <w:rPr>
                <w:sz w:val="22"/>
              </w:rPr>
              <w:t xml:space="preserve"> is-siringa mimlija għal-lest wara d-data </w:t>
            </w:r>
            <w:r w:rsidR="00FB564A" w:rsidRPr="005C3877">
              <w:rPr>
                <w:sz w:val="22"/>
              </w:rPr>
              <w:t>ta’ meta tiskadi</w:t>
            </w:r>
            <w:r w:rsidRPr="005C3877">
              <w:rPr>
                <w:sz w:val="22"/>
              </w:rPr>
              <w:t xml:space="preserve"> (EXP), li qiegħda stampata fuq it-tikketta u l-kartuna tas-siringa mimlija għal-lest.</w:t>
            </w:r>
          </w:p>
          <w:p w14:paraId="52F97DF6" w14:textId="77777777" w:rsidR="0083021B" w:rsidRPr="005C3877" w:rsidRDefault="00780748" w:rsidP="005C3877">
            <w:pPr>
              <w:pStyle w:val="Text"/>
              <w:spacing w:before="0"/>
              <w:jc w:val="left"/>
              <w:rPr>
                <w:sz w:val="22"/>
                <w:szCs w:val="22"/>
              </w:rPr>
            </w:pPr>
            <w:r w:rsidRPr="005C3877">
              <w:rPr>
                <w:sz w:val="22"/>
              </w:rPr>
              <w:t>F'dawn il-każijiet kollha, ikkuntattja lit-tabib, lill-infermier jew lill-ispiżjar tiegħek.</w:t>
            </w:r>
          </w:p>
        </w:tc>
        <w:tc>
          <w:tcPr>
            <w:tcW w:w="4419" w:type="dxa"/>
          </w:tcPr>
          <w:p w14:paraId="48622407"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60913D49" wp14:editId="3EE90B56">
                  <wp:extent cx="1534864" cy="3157469"/>
                  <wp:effectExtent l="0" t="0" r="8255"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53591" name="Picture 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34864" cy="3157469"/>
                          </a:xfrm>
                          <a:prstGeom prst="rect">
                            <a:avLst/>
                          </a:prstGeom>
                        </pic:spPr>
                      </pic:pic>
                    </a:graphicData>
                  </a:graphic>
                </wp:inline>
              </w:drawing>
            </w:r>
          </w:p>
        </w:tc>
      </w:tr>
      <w:tr w:rsidR="00205CA0" w:rsidRPr="005C3877" w14:paraId="1D8C9FD6" w14:textId="77777777" w:rsidTr="009E6DF8">
        <w:trPr>
          <w:gridAfter w:val="1"/>
          <w:wAfter w:w="14" w:type="dxa"/>
          <w:trHeight w:val="3428"/>
        </w:trPr>
        <w:tc>
          <w:tcPr>
            <w:tcW w:w="4498" w:type="dxa"/>
          </w:tcPr>
          <w:p w14:paraId="25390FEA" w14:textId="77777777" w:rsidR="0083021B" w:rsidRPr="005C3877" w:rsidRDefault="00780748" w:rsidP="005C3877">
            <w:pPr>
              <w:pStyle w:val="Text"/>
              <w:spacing w:before="0"/>
              <w:rPr>
                <w:b/>
                <w:bCs/>
                <w:sz w:val="22"/>
                <w:szCs w:val="22"/>
              </w:rPr>
            </w:pPr>
            <w:r w:rsidRPr="005C3877">
              <w:rPr>
                <w:b/>
                <w:sz w:val="22"/>
              </w:rPr>
              <w:t>Pass 5. Agħżel is-sit tal-injezzjoni</w:t>
            </w:r>
          </w:p>
          <w:p w14:paraId="19243EFB" w14:textId="77777777" w:rsidR="0083021B" w:rsidRPr="005C3877" w:rsidRDefault="00780748" w:rsidP="005C3877">
            <w:pPr>
              <w:pStyle w:val="Text"/>
              <w:spacing w:before="0"/>
              <w:rPr>
                <w:sz w:val="22"/>
                <w:szCs w:val="22"/>
              </w:rPr>
            </w:pPr>
            <w:r w:rsidRPr="005C3877">
              <w:rPr>
                <w:sz w:val="22"/>
              </w:rPr>
              <w:t xml:space="preserve">Għandek tinjetta fin-naħa ta’ quddiem tal-koxox jew fil-parti t’isfel tal-istonku </w:t>
            </w:r>
            <w:r w:rsidRPr="005C3877">
              <w:rPr>
                <w:b/>
                <w:bCs/>
                <w:sz w:val="22"/>
              </w:rPr>
              <w:t>iżda mhux</w:t>
            </w:r>
            <w:r w:rsidRPr="005C3877">
              <w:rPr>
                <w:sz w:val="22"/>
              </w:rPr>
              <w:t xml:space="preserve"> fiż-żona ta’ 5 cm madwar iż-żokra.</w:t>
            </w:r>
          </w:p>
          <w:p w14:paraId="1E90D4CA" w14:textId="77777777" w:rsidR="0083021B" w:rsidRPr="005C3877" w:rsidRDefault="00780748" w:rsidP="005C3877">
            <w:pPr>
              <w:pStyle w:val="Listlevel1"/>
              <w:spacing w:before="0" w:after="0"/>
              <w:ind w:left="0" w:firstLine="0"/>
              <w:rPr>
                <w:sz w:val="22"/>
                <w:szCs w:val="22"/>
              </w:rPr>
            </w:pPr>
            <w:r w:rsidRPr="005C3877">
              <w:rPr>
                <w:b/>
                <w:sz w:val="22"/>
              </w:rPr>
              <w:t>Tinjettax</w:t>
            </w:r>
            <w:r w:rsidRPr="005C3877">
              <w:rPr>
                <w:sz w:val="22"/>
              </w:rPr>
              <w:t xml:space="preserve"> f’ġilda li hija sensittiva, imbenġla, ħamra, bil-qoxra, iebsa jew f’żoni biċ-ċikatriċi jew b’sinjali ta’ ġbid.</w:t>
            </w:r>
          </w:p>
          <w:p w14:paraId="3540064D" w14:textId="77777777" w:rsidR="0083021B" w:rsidRPr="005C3877" w:rsidRDefault="00780748" w:rsidP="005C3877">
            <w:pPr>
              <w:pStyle w:val="Text"/>
              <w:spacing w:before="0"/>
              <w:rPr>
                <w:sz w:val="22"/>
                <w:szCs w:val="22"/>
              </w:rPr>
            </w:pPr>
            <w:r w:rsidRPr="005C3877">
              <w:rPr>
                <w:sz w:val="22"/>
              </w:rPr>
              <w:t>Jekk il-persuna li tieħu ħsiebek, it-tabib jew l-infermier qed jagħtuk l-injezzjoni, jistgħu wkoll jinjettaw fil-parti ta’ fuq tad-driegħ.</w:t>
            </w:r>
          </w:p>
        </w:tc>
        <w:tc>
          <w:tcPr>
            <w:tcW w:w="4419" w:type="dxa"/>
          </w:tcPr>
          <w:p w14:paraId="743E854C"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0D64B8B6" wp14:editId="6C0EE91E">
                  <wp:extent cx="1739989" cy="1403422"/>
                  <wp:effectExtent l="0" t="0" r="0" b="6350"/>
                  <wp:docPr id="32" name="Picture 32"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955793" name="Picture 32" descr="A diagram of a person's body&#10;&#10;Description automatically generated"/>
                          <pic:cNvPicPr/>
                        </pic:nvPicPr>
                        <pic:blipFill>
                          <a:blip r:embed="rId25"/>
                          <a:stretch>
                            <a:fillRect/>
                          </a:stretch>
                        </pic:blipFill>
                        <pic:spPr>
                          <a:xfrm>
                            <a:off x="0" y="0"/>
                            <a:ext cx="1739989" cy="1403422"/>
                          </a:xfrm>
                          <a:prstGeom prst="rect">
                            <a:avLst/>
                          </a:prstGeom>
                        </pic:spPr>
                      </pic:pic>
                    </a:graphicData>
                  </a:graphic>
                </wp:inline>
              </w:drawing>
            </w:r>
          </w:p>
        </w:tc>
      </w:tr>
      <w:tr w:rsidR="00205CA0" w:rsidRPr="005C3877" w14:paraId="44FB22AC" w14:textId="77777777" w:rsidTr="009E6D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931" w:type="dxa"/>
            <w:gridSpan w:val="3"/>
            <w:tcBorders>
              <w:top w:val="nil"/>
              <w:left w:val="nil"/>
              <w:bottom w:val="nil"/>
              <w:right w:val="nil"/>
            </w:tcBorders>
          </w:tcPr>
          <w:p w14:paraId="36DC8585" w14:textId="77777777" w:rsidR="0083021B" w:rsidRPr="005C3877" w:rsidRDefault="00780748" w:rsidP="005C3877">
            <w:pPr>
              <w:pStyle w:val="Text"/>
              <w:spacing w:before="0"/>
              <w:jc w:val="left"/>
              <w:rPr>
                <w:noProof/>
                <w:sz w:val="22"/>
                <w:szCs w:val="22"/>
              </w:rPr>
            </w:pPr>
            <w:r w:rsidRPr="005C3877">
              <w:rPr>
                <w:b/>
                <w:sz w:val="22"/>
              </w:rPr>
              <w:t>Injetta b’Jubbonti</w:t>
            </w:r>
          </w:p>
        </w:tc>
      </w:tr>
      <w:tr w:rsidR="00205CA0" w:rsidRPr="005C3877" w14:paraId="6DDC50C4" w14:textId="77777777" w:rsidTr="009E6D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98" w:type="dxa"/>
            <w:tcBorders>
              <w:top w:val="nil"/>
              <w:left w:val="nil"/>
              <w:bottom w:val="nil"/>
              <w:right w:val="nil"/>
            </w:tcBorders>
          </w:tcPr>
          <w:p w14:paraId="716DF4C7" w14:textId="77777777" w:rsidR="0083021B" w:rsidRPr="005C3877" w:rsidRDefault="00780748" w:rsidP="005C3877">
            <w:pPr>
              <w:pStyle w:val="Text"/>
              <w:spacing w:before="0"/>
              <w:rPr>
                <w:b/>
                <w:bCs/>
                <w:sz w:val="22"/>
                <w:szCs w:val="22"/>
              </w:rPr>
            </w:pPr>
            <w:r w:rsidRPr="005C3877">
              <w:rPr>
                <w:b/>
                <w:sz w:val="22"/>
              </w:rPr>
              <w:t>Pass 6. Naddaf is-sit tal-injezzjoni</w:t>
            </w:r>
          </w:p>
          <w:p w14:paraId="22545D65" w14:textId="77777777" w:rsidR="0083021B" w:rsidRPr="005C3877" w:rsidRDefault="00780748" w:rsidP="005C3877">
            <w:pPr>
              <w:pStyle w:val="Text"/>
              <w:spacing w:before="0"/>
              <w:rPr>
                <w:sz w:val="22"/>
                <w:szCs w:val="22"/>
              </w:rPr>
            </w:pPr>
            <w:r w:rsidRPr="005C3877">
              <w:rPr>
                <w:sz w:val="22"/>
              </w:rPr>
              <w:t>Aħsel idejk bis-sapun u bl-ilma.</w:t>
            </w:r>
          </w:p>
          <w:p w14:paraId="198FC323" w14:textId="77777777" w:rsidR="0083021B" w:rsidRPr="005C3877" w:rsidRDefault="00780748" w:rsidP="005C3877">
            <w:pPr>
              <w:pStyle w:val="Text"/>
              <w:spacing w:before="0"/>
              <w:rPr>
                <w:sz w:val="22"/>
                <w:szCs w:val="22"/>
              </w:rPr>
            </w:pPr>
            <w:r w:rsidRPr="005C3877">
              <w:rPr>
                <w:sz w:val="22"/>
              </w:rPr>
              <w:t>Naddaf is-sit tal-injezzjoni magħżul b’imselħa tal-alkoħol. Ħallih jinxef qabel tinjetta.</w:t>
            </w:r>
          </w:p>
          <w:p w14:paraId="3B3DC838" w14:textId="77777777" w:rsidR="0083021B" w:rsidRPr="005C3877" w:rsidRDefault="00780748" w:rsidP="005C3877">
            <w:pPr>
              <w:pStyle w:val="Text"/>
              <w:spacing w:before="0"/>
              <w:jc w:val="left"/>
              <w:rPr>
                <w:sz w:val="22"/>
                <w:szCs w:val="22"/>
              </w:rPr>
            </w:pPr>
            <w:r w:rsidRPr="005C3877">
              <w:rPr>
                <w:b/>
                <w:sz w:val="22"/>
              </w:rPr>
              <w:t>Tmissx</w:t>
            </w:r>
            <w:r w:rsidRPr="005C3877">
              <w:rPr>
                <w:sz w:val="22"/>
              </w:rPr>
              <w:t xml:space="preserve"> jew </w:t>
            </w:r>
            <w:r w:rsidRPr="005C3877">
              <w:rPr>
                <w:b/>
                <w:bCs/>
                <w:sz w:val="22"/>
              </w:rPr>
              <w:t>tonfoħx</w:t>
            </w:r>
            <w:r w:rsidRPr="005C3877">
              <w:rPr>
                <w:sz w:val="22"/>
              </w:rPr>
              <w:t xml:space="preserve"> fuq iż-żona nadifa qabel tinjetta.</w:t>
            </w:r>
          </w:p>
        </w:tc>
        <w:tc>
          <w:tcPr>
            <w:tcW w:w="4433" w:type="dxa"/>
            <w:gridSpan w:val="2"/>
            <w:tcBorders>
              <w:top w:val="nil"/>
              <w:left w:val="nil"/>
              <w:bottom w:val="nil"/>
              <w:right w:val="nil"/>
            </w:tcBorders>
          </w:tcPr>
          <w:p w14:paraId="4C36D027"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13121D49" wp14:editId="38FA36E3">
                  <wp:extent cx="1708238" cy="1701887"/>
                  <wp:effectExtent l="0" t="0" r="6350" b="0"/>
                  <wp:docPr id="33" name="Picture 33" descr="A drawing of a person's stom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21131" name="Picture 33" descr="A drawing of a person's stomach&#10;&#10;Description automatically generated"/>
                          <pic:cNvPicPr/>
                        </pic:nvPicPr>
                        <pic:blipFill>
                          <a:blip r:embed="rId26"/>
                          <a:stretch>
                            <a:fillRect/>
                          </a:stretch>
                        </pic:blipFill>
                        <pic:spPr>
                          <a:xfrm>
                            <a:off x="0" y="0"/>
                            <a:ext cx="1708238" cy="1701887"/>
                          </a:xfrm>
                          <a:prstGeom prst="rect">
                            <a:avLst/>
                          </a:prstGeom>
                        </pic:spPr>
                      </pic:pic>
                    </a:graphicData>
                  </a:graphic>
                </wp:inline>
              </w:drawing>
            </w:r>
          </w:p>
        </w:tc>
      </w:tr>
      <w:tr w:rsidR="00205CA0" w:rsidRPr="005C3877" w14:paraId="6C1855A0" w14:textId="77777777" w:rsidTr="009E6D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98" w:type="dxa"/>
            <w:tcBorders>
              <w:top w:val="nil"/>
              <w:left w:val="nil"/>
              <w:bottom w:val="nil"/>
              <w:right w:val="nil"/>
            </w:tcBorders>
          </w:tcPr>
          <w:p w14:paraId="38135EEC" w14:textId="77777777" w:rsidR="0083021B" w:rsidRPr="005C3877" w:rsidRDefault="00780748" w:rsidP="005C3877">
            <w:pPr>
              <w:pStyle w:val="Text"/>
              <w:spacing w:before="0"/>
              <w:rPr>
                <w:b/>
                <w:bCs/>
                <w:sz w:val="22"/>
                <w:szCs w:val="22"/>
              </w:rPr>
            </w:pPr>
            <w:r w:rsidRPr="005C3877">
              <w:rPr>
                <w:b/>
                <w:sz w:val="22"/>
              </w:rPr>
              <w:t>Pass 7. Neħħi l-għatu tal-labra</w:t>
            </w:r>
          </w:p>
          <w:p w14:paraId="5A2D56FA" w14:textId="77777777" w:rsidR="0083021B" w:rsidRPr="005C3877" w:rsidRDefault="00780748" w:rsidP="005C3877">
            <w:pPr>
              <w:pStyle w:val="Text"/>
              <w:spacing w:before="0"/>
              <w:rPr>
                <w:sz w:val="22"/>
                <w:szCs w:val="22"/>
              </w:rPr>
            </w:pPr>
            <w:r w:rsidRPr="005C3877">
              <w:rPr>
                <w:sz w:val="22"/>
              </w:rPr>
              <w:t>Iġbed b’mod sod dritt ’il barra biex tneħħi l-għatu tal-labra mis-siringa mimlija għal-lest. Jaf tara qatra ta’ likwidu fit-tarf tal-labra. Dan huwa normali.</w:t>
            </w:r>
          </w:p>
          <w:p w14:paraId="186EAD75" w14:textId="77777777" w:rsidR="0083021B" w:rsidRPr="005C3877" w:rsidRDefault="00780748" w:rsidP="005C3877">
            <w:pPr>
              <w:pStyle w:val="Text"/>
              <w:spacing w:before="0"/>
              <w:jc w:val="left"/>
              <w:rPr>
                <w:sz w:val="22"/>
                <w:szCs w:val="22"/>
              </w:rPr>
            </w:pPr>
            <w:r w:rsidRPr="005C3877">
              <w:rPr>
                <w:b/>
                <w:sz w:val="22"/>
              </w:rPr>
              <w:t>Tpoġġix</w:t>
            </w:r>
            <w:r w:rsidRPr="005C3877">
              <w:rPr>
                <w:sz w:val="22"/>
              </w:rPr>
              <w:t xml:space="preserve"> l-għatu tal-labra lura f’postu. Armi l-għatu tal-labra.</w:t>
            </w:r>
          </w:p>
        </w:tc>
        <w:tc>
          <w:tcPr>
            <w:tcW w:w="4433" w:type="dxa"/>
            <w:gridSpan w:val="2"/>
            <w:tcBorders>
              <w:top w:val="nil"/>
              <w:left w:val="nil"/>
              <w:bottom w:val="nil"/>
              <w:right w:val="nil"/>
            </w:tcBorders>
          </w:tcPr>
          <w:p w14:paraId="690125E9"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7218733C" wp14:editId="2F09BDA8">
                  <wp:extent cx="1720938" cy="1632034"/>
                  <wp:effectExtent l="0" t="0" r="0" b="6350"/>
                  <wp:docPr id="34" name="Picture 34" descr="A close-up of a hand holding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93069" name="Picture 34" descr="A close-up of a hand holding a syringe&#10;&#10;Description automatically generated"/>
                          <pic:cNvPicPr/>
                        </pic:nvPicPr>
                        <pic:blipFill>
                          <a:blip r:embed="rId27"/>
                          <a:stretch>
                            <a:fillRect/>
                          </a:stretch>
                        </pic:blipFill>
                        <pic:spPr>
                          <a:xfrm>
                            <a:off x="0" y="0"/>
                            <a:ext cx="1720938" cy="1632034"/>
                          </a:xfrm>
                          <a:prstGeom prst="rect">
                            <a:avLst/>
                          </a:prstGeom>
                        </pic:spPr>
                      </pic:pic>
                    </a:graphicData>
                  </a:graphic>
                </wp:inline>
              </w:drawing>
            </w:r>
          </w:p>
        </w:tc>
      </w:tr>
      <w:tr w:rsidR="00205CA0" w:rsidRPr="005C3877" w14:paraId="524561C2" w14:textId="77777777" w:rsidTr="009E6D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98" w:type="dxa"/>
            <w:tcBorders>
              <w:top w:val="nil"/>
              <w:left w:val="nil"/>
              <w:bottom w:val="nil"/>
              <w:right w:val="nil"/>
            </w:tcBorders>
          </w:tcPr>
          <w:p w14:paraId="7C99D03C" w14:textId="77777777" w:rsidR="0083021B" w:rsidRPr="005C3877" w:rsidRDefault="00780748" w:rsidP="005C3877">
            <w:pPr>
              <w:pStyle w:val="Text"/>
              <w:spacing w:before="0"/>
              <w:rPr>
                <w:b/>
                <w:bCs/>
                <w:sz w:val="22"/>
                <w:szCs w:val="22"/>
              </w:rPr>
            </w:pPr>
            <w:r w:rsidRPr="005C3877">
              <w:rPr>
                <w:b/>
                <w:sz w:val="22"/>
              </w:rPr>
              <w:t>Pass 8. Daħħal il-labra</w:t>
            </w:r>
          </w:p>
          <w:p w14:paraId="33D68A67" w14:textId="77777777" w:rsidR="0083021B" w:rsidRPr="005C3877" w:rsidRDefault="00780748" w:rsidP="005C3877">
            <w:pPr>
              <w:pStyle w:val="Text"/>
              <w:spacing w:before="0"/>
              <w:rPr>
                <w:sz w:val="22"/>
                <w:szCs w:val="22"/>
              </w:rPr>
            </w:pPr>
            <w:r w:rsidRPr="005C3877">
              <w:rPr>
                <w:sz w:val="22"/>
              </w:rPr>
              <w:t>Oqros bil-mod il-ġilda tas-sit tal-injezzjoni u żommha maqrusa waqt l-injezzjoni. Bl-id l-oħra daħħal il-labra fil-ġilda f’angolu ta’ madwar 45 grad kif muri.</w:t>
            </w:r>
          </w:p>
          <w:p w14:paraId="48886DF4" w14:textId="77777777" w:rsidR="0083021B" w:rsidRPr="005C3877" w:rsidRDefault="00780748" w:rsidP="005C3877">
            <w:pPr>
              <w:pStyle w:val="Text"/>
              <w:spacing w:before="0"/>
              <w:jc w:val="left"/>
              <w:rPr>
                <w:sz w:val="22"/>
                <w:szCs w:val="22"/>
              </w:rPr>
            </w:pPr>
            <w:r w:rsidRPr="005C3877">
              <w:rPr>
                <w:b/>
                <w:sz w:val="22"/>
              </w:rPr>
              <w:t>Tagħfasx</w:t>
            </w:r>
            <w:r w:rsidRPr="005C3877">
              <w:rPr>
                <w:sz w:val="22"/>
              </w:rPr>
              <w:t xml:space="preserve"> il-planġer waqt li ddaħħal il-labra.</w:t>
            </w:r>
          </w:p>
        </w:tc>
        <w:tc>
          <w:tcPr>
            <w:tcW w:w="4433" w:type="dxa"/>
            <w:gridSpan w:val="2"/>
            <w:tcBorders>
              <w:top w:val="nil"/>
              <w:left w:val="nil"/>
              <w:bottom w:val="nil"/>
              <w:right w:val="nil"/>
            </w:tcBorders>
          </w:tcPr>
          <w:p w14:paraId="34EF0FFE" w14:textId="77777777" w:rsidR="0083021B" w:rsidRPr="005C3877" w:rsidRDefault="00780748" w:rsidP="005C3877">
            <w:pPr>
              <w:pStyle w:val="Text"/>
              <w:spacing w:before="0"/>
              <w:jc w:val="left"/>
              <w:rPr>
                <w:noProof/>
                <w:sz w:val="22"/>
                <w:szCs w:val="22"/>
              </w:rPr>
            </w:pPr>
            <w:r w:rsidRPr="005C3877">
              <w:rPr>
                <w:noProof/>
                <w:sz w:val="22"/>
              </w:rPr>
              <w:drawing>
                <wp:inline distT="0" distB="0" distL="0" distR="0" wp14:anchorId="23BDAF6C" wp14:editId="3EFF9076">
                  <wp:extent cx="1537221" cy="1532659"/>
                  <wp:effectExtent l="0" t="0" r="6350" b="0"/>
                  <wp:docPr id="40" name="Picture 40" descr="A drawing of a person injecting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718488" name="Picture 40" descr="A drawing of a person injecting a needle&#10;&#10;Description automatically generated"/>
                          <pic:cNvPicPr/>
                        </pic:nvPicPr>
                        <pic:blipFill>
                          <a:blip r:embed="rId28"/>
                          <a:stretch>
                            <a:fillRect/>
                          </a:stretch>
                        </pic:blipFill>
                        <pic:spPr>
                          <a:xfrm>
                            <a:off x="0" y="0"/>
                            <a:ext cx="1553657" cy="1549046"/>
                          </a:xfrm>
                          <a:prstGeom prst="rect">
                            <a:avLst/>
                          </a:prstGeom>
                        </pic:spPr>
                      </pic:pic>
                    </a:graphicData>
                  </a:graphic>
                </wp:inline>
              </w:drawing>
            </w:r>
          </w:p>
        </w:tc>
      </w:tr>
      <w:tr w:rsidR="00205CA0" w:rsidRPr="005C3877" w14:paraId="38802741" w14:textId="77777777" w:rsidTr="009E6D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98" w:type="dxa"/>
            <w:tcBorders>
              <w:top w:val="nil"/>
              <w:left w:val="nil"/>
              <w:bottom w:val="nil"/>
              <w:right w:val="nil"/>
            </w:tcBorders>
          </w:tcPr>
          <w:p w14:paraId="4AC42B30" w14:textId="77777777" w:rsidR="0083021B" w:rsidRPr="005C3877" w:rsidRDefault="00780748" w:rsidP="005C3877">
            <w:pPr>
              <w:pStyle w:val="Text"/>
              <w:spacing w:before="0"/>
              <w:rPr>
                <w:b/>
                <w:bCs/>
                <w:sz w:val="22"/>
                <w:szCs w:val="22"/>
              </w:rPr>
            </w:pPr>
            <w:r w:rsidRPr="005C3877">
              <w:rPr>
                <w:b/>
                <w:sz w:val="22"/>
              </w:rPr>
              <w:t>Pass 9. Ibda l-injezzjoni</w:t>
            </w:r>
          </w:p>
          <w:p w14:paraId="62B9B6DD" w14:textId="77777777" w:rsidR="0083021B" w:rsidRPr="005C3877" w:rsidRDefault="00780748" w:rsidP="005C3877">
            <w:pPr>
              <w:pStyle w:val="Text"/>
              <w:spacing w:before="0"/>
              <w:jc w:val="left"/>
              <w:rPr>
                <w:sz w:val="22"/>
                <w:szCs w:val="22"/>
              </w:rPr>
            </w:pPr>
            <w:r w:rsidRPr="005C3877">
              <w:rPr>
                <w:sz w:val="22"/>
              </w:rPr>
              <w:t xml:space="preserve">Kompli oqros il-ġilda. Bil-mod agħfas il-planġer ’l isfel </w:t>
            </w:r>
            <w:r w:rsidRPr="005C3877">
              <w:rPr>
                <w:b/>
                <w:bCs/>
                <w:sz w:val="22"/>
              </w:rPr>
              <w:t>sa fejn jista’ jasal</w:t>
            </w:r>
            <w:r w:rsidRPr="005C3877">
              <w:rPr>
                <w:sz w:val="22"/>
              </w:rPr>
              <w:t>.</w:t>
            </w:r>
            <w:r w:rsidRPr="005C3877">
              <w:rPr>
                <w:b/>
                <w:sz w:val="22"/>
              </w:rPr>
              <w:t xml:space="preserve"> </w:t>
            </w:r>
            <w:r w:rsidRPr="005C3877">
              <w:rPr>
                <w:sz w:val="22"/>
              </w:rPr>
              <w:t>Dan se jiżgura li d-doża sħiħa ġiet injettata.</w:t>
            </w:r>
          </w:p>
        </w:tc>
        <w:tc>
          <w:tcPr>
            <w:tcW w:w="4433" w:type="dxa"/>
            <w:gridSpan w:val="2"/>
            <w:tcBorders>
              <w:top w:val="nil"/>
              <w:left w:val="nil"/>
              <w:bottom w:val="nil"/>
              <w:right w:val="nil"/>
            </w:tcBorders>
          </w:tcPr>
          <w:p w14:paraId="09A921BE"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6D55CA9E" wp14:editId="0F4B01BE">
                  <wp:extent cx="1536700" cy="1536700"/>
                  <wp:effectExtent l="0" t="0" r="6350" b="6350"/>
                  <wp:docPr id="41" name="Picture 41" descr="A drawing of a syringe being injec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54618" name="Picture 41" descr="A drawing of a syringe being injected&#10;&#10;Description automatically generated"/>
                          <pic:cNvPicPr/>
                        </pic:nvPicPr>
                        <pic:blipFill>
                          <a:blip r:embed="rId29"/>
                          <a:stretch>
                            <a:fillRect/>
                          </a:stretch>
                        </pic:blipFill>
                        <pic:spPr>
                          <a:xfrm>
                            <a:off x="0" y="0"/>
                            <a:ext cx="1547352" cy="1547352"/>
                          </a:xfrm>
                          <a:prstGeom prst="rect">
                            <a:avLst/>
                          </a:prstGeom>
                        </pic:spPr>
                      </pic:pic>
                    </a:graphicData>
                  </a:graphic>
                </wp:inline>
              </w:drawing>
            </w:r>
          </w:p>
        </w:tc>
      </w:tr>
      <w:tr w:rsidR="00205CA0" w:rsidRPr="005C3877" w14:paraId="7ACF7320" w14:textId="77777777" w:rsidTr="009E6D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98" w:type="dxa"/>
            <w:tcBorders>
              <w:top w:val="nil"/>
              <w:left w:val="nil"/>
              <w:bottom w:val="nil"/>
              <w:right w:val="nil"/>
            </w:tcBorders>
          </w:tcPr>
          <w:p w14:paraId="276EA90E" w14:textId="77777777" w:rsidR="0083021B" w:rsidRPr="005C3877" w:rsidRDefault="00780748" w:rsidP="005C3877">
            <w:pPr>
              <w:pStyle w:val="Text"/>
              <w:spacing w:before="0"/>
              <w:rPr>
                <w:b/>
                <w:bCs/>
                <w:sz w:val="22"/>
                <w:szCs w:val="22"/>
              </w:rPr>
            </w:pPr>
            <w:r w:rsidRPr="005C3877">
              <w:rPr>
                <w:b/>
                <w:sz w:val="22"/>
              </w:rPr>
              <w:t>Pass 10. Lesti l-injezzjoni</w:t>
            </w:r>
          </w:p>
          <w:p w14:paraId="5B5839A7" w14:textId="77777777" w:rsidR="0083021B" w:rsidRPr="005C3877" w:rsidRDefault="00780748" w:rsidP="005C3877">
            <w:pPr>
              <w:pStyle w:val="Text"/>
              <w:spacing w:before="0"/>
              <w:jc w:val="left"/>
              <w:rPr>
                <w:sz w:val="22"/>
                <w:szCs w:val="22"/>
              </w:rPr>
            </w:pPr>
            <w:r w:rsidRPr="005C3877">
              <w:rPr>
                <w:sz w:val="22"/>
              </w:rPr>
              <w:t>Ikkonferma li r-ras tal-planġer tinsab bejn il-ġwienaħ tal-ilqugħ ta’ protezzjoni kif muri. Dan se jiżgura li l-ilqugħ ta’ protezzjoni ġie attivat u se jgħatti l-labra wara li titlesta l-injezzjoni.</w:t>
            </w:r>
          </w:p>
        </w:tc>
        <w:tc>
          <w:tcPr>
            <w:tcW w:w="4433" w:type="dxa"/>
            <w:gridSpan w:val="2"/>
            <w:tcBorders>
              <w:top w:val="nil"/>
              <w:left w:val="nil"/>
              <w:bottom w:val="nil"/>
              <w:right w:val="nil"/>
            </w:tcBorders>
          </w:tcPr>
          <w:p w14:paraId="62A8A504"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4B8E90B1" wp14:editId="3751B8C2">
                  <wp:extent cx="1262495" cy="1371785"/>
                  <wp:effectExtent l="0" t="0" r="0" b="0"/>
                  <wp:docPr id="42" name="Picture 42" descr="A drawing of a syringe being injec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9570" name="Picture 42" descr="A drawing of a syringe being injected&#10;&#10;Description automatically generated"/>
                          <pic:cNvPicPr/>
                        </pic:nvPicPr>
                        <pic:blipFill>
                          <a:blip r:embed="rId30"/>
                          <a:stretch>
                            <a:fillRect/>
                          </a:stretch>
                        </pic:blipFill>
                        <pic:spPr>
                          <a:xfrm>
                            <a:off x="0" y="0"/>
                            <a:ext cx="1278541" cy="1389220"/>
                          </a:xfrm>
                          <a:prstGeom prst="rect">
                            <a:avLst/>
                          </a:prstGeom>
                        </pic:spPr>
                      </pic:pic>
                    </a:graphicData>
                  </a:graphic>
                </wp:inline>
              </w:drawing>
            </w:r>
          </w:p>
        </w:tc>
      </w:tr>
      <w:tr w:rsidR="00205CA0" w:rsidRPr="005C3877" w14:paraId="186555A2" w14:textId="77777777" w:rsidTr="009E6D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98" w:type="dxa"/>
            <w:tcBorders>
              <w:top w:val="nil"/>
              <w:left w:val="nil"/>
              <w:bottom w:val="nil"/>
              <w:right w:val="nil"/>
            </w:tcBorders>
          </w:tcPr>
          <w:p w14:paraId="03808951" w14:textId="77777777" w:rsidR="0083021B" w:rsidRPr="005C3877" w:rsidRDefault="00780748" w:rsidP="005C3877">
            <w:pPr>
              <w:pStyle w:val="Text"/>
              <w:spacing w:before="0"/>
              <w:rPr>
                <w:b/>
                <w:bCs/>
                <w:sz w:val="22"/>
                <w:szCs w:val="22"/>
              </w:rPr>
            </w:pPr>
            <w:r w:rsidRPr="005C3877">
              <w:rPr>
                <w:b/>
                <w:sz w:val="22"/>
              </w:rPr>
              <w:t>Pass 11. Itlaq il-planġer</w:t>
            </w:r>
          </w:p>
          <w:p w14:paraId="7520911C" w14:textId="77777777" w:rsidR="0083021B" w:rsidRPr="005C3877" w:rsidRDefault="00780748" w:rsidP="005C3877">
            <w:pPr>
              <w:pStyle w:val="Text"/>
              <w:spacing w:before="0"/>
              <w:rPr>
                <w:sz w:val="22"/>
                <w:szCs w:val="22"/>
              </w:rPr>
            </w:pPr>
            <w:r w:rsidRPr="005C3877">
              <w:rPr>
                <w:sz w:val="22"/>
              </w:rPr>
              <w:t xml:space="preserve">Billi żżomm is-siringa mimlija għal-lest fis-sit tal-injezzjoni, bil-mod itlaq il-planġer sakemm il-labra tkun mgħottija bl-ilqugħ ta’ protezzjoni. </w:t>
            </w:r>
          </w:p>
          <w:p w14:paraId="7D6BD136" w14:textId="77777777" w:rsidR="0083021B" w:rsidRPr="005C3877" w:rsidRDefault="00780748" w:rsidP="005C3877">
            <w:pPr>
              <w:pStyle w:val="Text"/>
              <w:spacing w:before="0"/>
              <w:rPr>
                <w:sz w:val="22"/>
                <w:szCs w:val="22"/>
              </w:rPr>
            </w:pPr>
            <w:r w:rsidRPr="005C3877">
              <w:rPr>
                <w:sz w:val="22"/>
              </w:rPr>
              <w:t xml:space="preserve">Neħħi s-siringa mimlija għal-lest mis-sit tal-injezzjoni u tibqax toqros il-ġilda. </w:t>
            </w:r>
          </w:p>
          <w:p w14:paraId="2C45F024" w14:textId="77777777" w:rsidR="0083021B" w:rsidRPr="005C3877" w:rsidRDefault="00780748" w:rsidP="005C3877">
            <w:pPr>
              <w:pStyle w:val="Text"/>
              <w:spacing w:before="0"/>
              <w:rPr>
                <w:sz w:val="22"/>
                <w:szCs w:val="22"/>
              </w:rPr>
            </w:pPr>
            <w:r w:rsidRPr="005C3877">
              <w:rPr>
                <w:sz w:val="22"/>
              </w:rPr>
              <w:t xml:space="preserve">Jista’ jkun hemm ammont żgħir ta’ demm fis-sit tal-injezzjoni. Tista’ tagħfas biċċa tajjara jew garża fuq is-sit tal-injezzjoni sakemm jieqaf il-ħruġ tad-demm. </w:t>
            </w:r>
          </w:p>
          <w:p w14:paraId="121A61BC" w14:textId="77777777" w:rsidR="0083021B" w:rsidRPr="005C3877" w:rsidRDefault="00780748" w:rsidP="005C3877">
            <w:pPr>
              <w:pStyle w:val="Text"/>
              <w:spacing w:before="0"/>
              <w:rPr>
                <w:b/>
                <w:bCs/>
                <w:sz w:val="22"/>
                <w:szCs w:val="22"/>
              </w:rPr>
            </w:pPr>
            <w:r w:rsidRPr="005C3877">
              <w:rPr>
                <w:b/>
                <w:bCs/>
                <w:sz w:val="22"/>
              </w:rPr>
              <w:t>Togħrokx</w:t>
            </w:r>
            <w:r w:rsidRPr="005C3877">
              <w:rPr>
                <w:sz w:val="22"/>
              </w:rPr>
              <w:t xml:space="preserve"> is-sit tal-injezzjoni. Jekk ikun meħtieġ, għatti s-sit tal-injezzjoni bi stikk żgħira li teħel.</w:t>
            </w:r>
          </w:p>
        </w:tc>
        <w:tc>
          <w:tcPr>
            <w:tcW w:w="4433" w:type="dxa"/>
            <w:gridSpan w:val="2"/>
            <w:tcBorders>
              <w:top w:val="nil"/>
              <w:left w:val="nil"/>
              <w:bottom w:val="nil"/>
              <w:right w:val="nil"/>
            </w:tcBorders>
          </w:tcPr>
          <w:p w14:paraId="192415CF" w14:textId="77777777" w:rsidR="0083021B" w:rsidRPr="005C3877" w:rsidRDefault="00780748" w:rsidP="005C3877">
            <w:pPr>
              <w:pStyle w:val="Text"/>
              <w:spacing w:before="0"/>
              <w:jc w:val="left"/>
              <w:rPr>
                <w:sz w:val="22"/>
                <w:szCs w:val="22"/>
              </w:rPr>
            </w:pPr>
            <w:r w:rsidRPr="005C3877">
              <w:rPr>
                <w:noProof/>
                <w:sz w:val="22"/>
              </w:rPr>
              <w:drawing>
                <wp:inline distT="0" distB="0" distL="0" distR="0" wp14:anchorId="5529B7E0" wp14:editId="3C7FFE91">
                  <wp:extent cx="1310451" cy="1423555"/>
                  <wp:effectExtent l="0" t="0" r="4445" b="5715"/>
                  <wp:docPr id="43" name="Picture 43" descr="A drawing of a syringe being held by a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872437" name="Picture 43" descr="A drawing of a syringe being held by a hand&#10;&#10;Description automatically generated"/>
                          <pic:cNvPicPr/>
                        </pic:nvPicPr>
                        <pic:blipFill>
                          <a:blip r:embed="rId31"/>
                          <a:stretch>
                            <a:fillRect/>
                          </a:stretch>
                        </pic:blipFill>
                        <pic:spPr>
                          <a:xfrm>
                            <a:off x="0" y="0"/>
                            <a:ext cx="1318816" cy="1432642"/>
                          </a:xfrm>
                          <a:prstGeom prst="rect">
                            <a:avLst/>
                          </a:prstGeom>
                        </pic:spPr>
                      </pic:pic>
                    </a:graphicData>
                  </a:graphic>
                </wp:inline>
              </w:drawing>
            </w:r>
          </w:p>
        </w:tc>
      </w:tr>
      <w:tr w:rsidR="00205CA0" w:rsidRPr="005C3877" w14:paraId="51B53908" w14:textId="77777777" w:rsidTr="009E6D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498" w:type="dxa"/>
            <w:tcBorders>
              <w:top w:val="nil"/>
              <w:left w:val="nil"/>
              <w:bottom w:val="nil"/>
              <w:right w:val="nil"/>
            </w:tcBorders>
          </w:tcPr>
          <w:p w14:paraId="0292DA82" w14:textId="77777777" w:rsidR="0083021B" w:rsidRPr="005C3877" w:rsidRDefault="00780748" w:rsidP="005C3877">
            <w:pPr>
              <w:pStyle w:val="Text"/>
              <w:keepNext/>
              <w:keepLines/>
              <w:widowControl w:val="0"/>
              <w:spacing w:before="0"/>
              <w:rPr>
                <w:b/>
                <w:bCs/>
                <w:sz w:val="22"/>
                <w:szCs w:val="22"/>
              </w:rPr>
            </w:pPr>
            <w:r w:rsidRPr="005C3877">
              <w:rPr>
                <w:b/>
                <w:sz w:val="22"/>
              </w:rPr>
              <w:t>Wara l-injezzjoni</w:t>
            </w:r>
          </w:p>
        </w:tc>
        <w:tc>
          <w:tcPr>
            <w:tcW w:w="4433" w:type="dxa"/>
            <w:gridSpan w:val="2"/>
            <w:tcBorders>
              <w:top w:val="nil"/>
              <w:left w:val="nil"/>
              <w:bottom w:val="nil"/>
              <w:right w:val="nil"/>
            </w:tcBorders>
          </w:tcPr>
          <w:p w14:paraId="56D5589C" w14:textId="77777777" w:rsidR="0083021B" w:rsidRPr="005C3877" w:rsidRDefault="0083021B" w:rsidP="005C3877">
            <w:pPr>
              <w:pStyle w:val="Text"/>
              <w:keepNext/>
              <w:keepLines/>
              <w:widowControl w:val="0"/>
              <w:spacing w:before="0"/>
              <w:jc w:val="left"/>
              <w:rPr>
                <w:noProof/>
                <w:sz w:val="22"/>
                <w:szCs w:val="22"/>
                <w:lang w:eastAsia="en-US"/>
              </w:rPr>
            </w:pPr>
          </w:p>
        </w:tc>
      </w:tr>
      <w:tr w:rsidR="00205CA0" w:rsidRPr="005C3877" w14:paraId="38E6AF2B" w14:textId="77777777" w:rsidTr="009E6DF8">
        <w:tc>
          <w:tcPr>
            <w:tcW w:w="4498" w:type="dxa"/>
          </w:tcPr>
          <w:p w14:paraId="3059C904" w14:textId="77777777" w:rsidR="0083021B" w:rsidRPr="005C3877" w:rsidRDefault="00780748" w:rsidP="005C3877">
            <w:pPr>
              <w:pStyle w:val="Text"/>
              <w:keepNext/>
              <w:keepLines/>
              <w:widowControl w:val="0"/>
              <w:spacing w:before="0"/>
              <w:rPr>
                <w:b/>
                <w:bCs/>
                <w:sz w:val="22"/>
                <w:szCs w:val="22"/>
              </w:rPr>
            </w:pPr>
            <w:r w:rsidRPr="005C3877">
              <w:rPr>
                <w:b/>
                <w:sz w:val="22"/>
              </w:rPr>
              <w:t>Pass 12. Armi s-siringa mimlija għal-lest</w:t>
            </w:r>
          </w:p>
          <w:p w14:paraId="7F816183" w14:textId="77777777" w:rsidR="0083021B" w:rsidRPr="005C3877" w:rsidRDefault="00780748" w:rsidP="005C3877">
            <w:pPr>
              <w:pStyle w:val="Text"/>
              <w:keepNext/>
              <w:keepLines/>
              <w:widowControl w:val="0"/>
              <w:spacing w:before="0"/>
              <w:rPr>
                <w:sz w:val="22"/>
                <w:szCs w:val="22"/>
              </w:rPr>
            </w:pPr>
            <w:r w:rsidRPr="005C3877">
              <w:rPr>
                <w:sz w:val="22"/>
              </w:rPr>
              <w:t xml:space="preserve">Poġġi s-siringa mimlija għal-lest f’kontenitur apposta għar-rimi ta’ oġġetti li jaqtgħu immedjatament wara l-użu. </w:t>
            </w:r>
            <w:r w:rsidRPr="005C3877">
              <w:rPr>
                <w:b/>
                <w:sz w:val="22"/>
              </w:rPr>
              <w:t>Tarmix</w:t>
            </w:r>
            <w:r w:rsidRPr="005C3877">
              <w:rPr>
                <w:sz w:val="22"/>
              </w:rPr>
              <w:t xml:space="preserve"> is-siringa mimlija għal-lest mal-iskart domestiku.</w:t>
            </w:r>
          </w:p>
          <w:p w14:paraId="2186CE3C" w14:textId="77777777" w:rsidR="0083021B" w:rsidRPr="005C3877" w:rsidRDefault="00780748" w:rsidP="005C3877">
            <w:pPr>
              <w:pStyle w:val="Text"/>
              <w:keepNext/>
              <w:keepLines/>
              <w:widowControl w:val="0"/>
              <w:spacing w:before="0"/>
              <w:rPr>
                <w:sz w:val="22"/>
                <w:szCs w:val="22"/>
              </w:rPr>
            </w:pPr>
            <w:r w:rsidRPr="005C3877">
              <w:rPr>
                <w:sz w:val="22"/>
              </w:rPr>
              <w:t>Kellem lit-tabib jew lill-ispiżjar tiegħek dwar ir-rimi xieraq tal-kontenitur apposta għar-rimi ta’ oġġetti li jaqtgħu. Jista’ jkun hemm regolamenti lokali dwar ir-rimi.</w:t>
            </w:r>
          </w:p>
        </w:tc>
        <w:tc>
          <w:tcPr>
            <w:tcW w:w="4433" w:type="dxa"/>
            <w:gridSpan w:val="2"/>
          </w:tcPr>
          <w:p w14:paraId="4BA2A026" w14:textId="77777777" w:rsidR="0083021B" w:rsidRPr="005C3877" w:rsidRDefault="00780748" w:rsidP="005C3877">
            <w:pPr>
              <w:pStyle w:val="Text"/>
              <w:keepNext/>
              <w:keepLines/>
              <w:widowControl w:val="0"/>
              <w:spacing w:before="0"/>
              <w:jc w:val="left"/>
              <w:rPr>
                <w:sz w:val="22"/>
                <w:szCs w:val="22"/>
              </w:rPr>
            </w:pPr>
            <w:r w:rsidRPr="005C3877">
              <w:rPr>
                <w:noProof/>
                <w:sz w:val="22"/>
              </w:rPr>
              <w:drawing>
                <wp:inline distT="0" distB="0" distL="0" distR="0" wp14:anchorId="1555D3A0" wp14:editId="18A45787">
                  <wp:extent cx="1759040" cy="1720938"/>
                  <wp:effectExtent l="0" t="0" r="0" b="0"/>
                  <wp:docPr id="39" name="Picture 39" descr="A drawing of a knife falling into a trash 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440030" name="Picture 39" descr="A drawing of a knife falling into a trash can&#10;&#10;Description automatically generated"/>
                          <pic:cNvPicPr/>
                        </pic:nvPicPr>
                        <pic:blipFill>
                          <a:blip r:embed="rId32"/>
                          <a:stretch>
                            <a:fillRect/>
                          </a:stretch>
                        </pic:blipFill>
                        <pic:spPr>
                          <a:xfrm>
                            <a:off x="0" y="0"/>
                            <a:ext cx="1759040" cy="1720938"/>
                          </a:xfrm>
                          <a:prstGeom prst="rect">
                            <a:avLst/>
                          </a:prstGeom>
                        </pic:spPr>
                      </pic:pic>
                    </a:graphicData>
                  </a:graphic>
                </wp:inline>
              </w:drawing>
            </w:r>
          </w:p>
        </w:tc>
      </w:tr>
    </w:tbl>
    <w:p w14:paraId="04DAC48A" w14:textId="77777777" w:rsidR="00B35BDD" w:rsidRPr="005C3877" w:rsidRDefault="00B35BDD" w:rsidP="005C3877">
      <w:pPr>
        <w:spacing w:after="0" w:line="240" w:lineRule="auto"/>
        <w:ind w:left="0" w:firstLine="0"/>
        <w:rPr>
          <w:rFonts w:asciiTheme="majorBidi" w:hAnsiTheme="majorBidi" w:cstheme="majorBidi"/>
        </w:rPr>
      </w:pPr>
    </w:p>
    <w:p w14:paraId="57B29349" w14:textId="77777777" w:rsidR="003E63D5" w:rsidRPr="005C3877" w:rsidRDefault="003E63D5" w:rsidP="005C3877">
      <w:pPr>
        <w:pStyle w:val="No-numheading3Agency"/>
        <w:spacing w:before="0" w:after="0"/>
        <w:jc w:val="center"/>
        <w:rPr>
          <w:ins w:id="7" w:author="Lionbridge" w:date="2025-06-17T16:42:00Z" w16du:dateUtc="2025-06-17T14:42:00Z"/>
          <w:rFonts w:ascii="Times New Roman" w:hAnsi="Times New Roman"/>
          <w:lang w:val="en-GB"/>
        </w:rPr>
      </w:pPr>
      <w:ins w:id="8" w:author="Lionbridge" w:date="2025-06-17T16:42:00Z" w16du:dateUtc="2025-06-17T14:42:00Z">
        <w:r w:rsidRPr="005C3877">
          <w:br w:type="page"/>
        </w:r>
      </w:ins>
    </w:p>
    <w:p w14:paraId="78C9375A" w14:textId="77777777" w:rsidR="003E63D5" w:rsidRPr="005C3877" w:rsidRDefault="003E63D5" w:rsidP="005C3877">
      <w:pPr>
        <w:pStyle w:val="No-numheading3Agency"/>
        <w:spacing w:before="0" w:after="0"/>
        <w:jc w:val="center"/>
        <w:rPr>
          <w:ins w:id="9" w:author="Lionbridge" w:date="2025-06-17T16:42:00Z" w16du:dateUtc="2025-06-17T14:42:00Z"/>
          <w:rFonts w:ascii="Times New Roman" w:hAnsi="Times New Roman"/>
          <w:lang w:val="en-GB"/>
        </w:rPr>
      </w:pPr>
    </w:p>
    <w:p w14:paraId="5A5D5DBF" w14:textId="77777777" w:rsidR="003E63D5" w:rsidRPr="005C3877" w:rsidRDefault="003E63D5" w:rsidP="005C3877">
      <w:pPr>
        <w:pStyle w:val="No-numheading3Agency"/>
        <w:spacing w:before="0" w:after="0"/>
        <w:jc w:val="center"/>
        <w:rPr>
          <w:ins w:id="10" w:author="Lionbridge" w:date="2025-06-17T16:42:00Z" w16du:dateUtc="2025-06-17T14:42:00Z"/>
          <w:rFonts w:ascii="Times New Roman" w:hAnsi="Times New Roman"/>
          <w:lang w:val="en-GB"/>
        </w:rPr>
      </w:pPr>
    </w:p>
    <w:p w14:paraId="4AE25183" w14:textId="77777777" w:rsidR="003E63D5" w:rsidRPr="005C3877" w:rsidRDefault="003E63D5" w:rsidP="005C3877">
      <w:pPr>
        <w:pStyle w:val="No-numheading3Agency"/>
        <w:spacing w:before="0" w:after="0"/>
        <w:jc w:val="center"/>
        <w:rPr>
          <w:ins w:id="11" w:author="Lionbridge" w:date="2025-06-17T16:42:00Z" w16du:dateUtc="2025-06-17T14:42:00Z"/>
          <w:rFonts w:ascii="Times New Roman" w:hAnsi="Times New Roman"/>
          <w:lang w:val="en-GB"/>
        </w:rPr>
      </w:pPr>
    </w:p>
    <w:p w14:paraId="675DE25C" w14:textId="77777777" w:rsidR="003E63D5" w:rsidRPr="005C3877" w:rsidRDefault="003E63D5" w:rsidP="005C3877">
      <w:pPr>
        <w:pStyle w:val="No-numheading3Agency"/>
        <w:spacing w:before="0" w:after="0"/>
        <w:jc w:val="center"/>
        <w:rPr>
          <w:ins w:id="12" w:author="Lionbridge" w:date="2025-06-17T16:42:00Z" w16du:dateUtc="2025-06-17T14:42:00Z"/>
          <w:rFonts w:ascii="Times New Roman" w:hAnsi="Times New Roman"/>
          <w:lang w:val="en-GB"/>
        </w:rPr>
      </w:pPr>
    </w:p>
    <w:p w14:paraId="17C1C01C" w14:textId="77777777" w:rsidR="003E63D5" w:rsidRPr="005C3877" w:rsidRDefault="003E63D5" w:rsidP="005C3877">
      <w:pPr>
        <w:pStyle w:val="No-numheading3Agency"/>
        <w:spacing w:before="0" w:after="0"/>
        <w:jc w:val="center"/>
        <w:rPr>
          <w:ins w:id="13" w:author="Lionbridge" w:date="2025-06-17T16:42:00Z" w16du:dateUtc="2025-06-17T14:42:00Z"/>
          <w:rFonts w:ascii="Times New Roman" w:hAnsi="Times New Roman"/>
          <w:lang w:val="en-GB"/>
        </w:rPr>
      </w:pPr>
    </w:p>
    <w:p w14:paraId="7EF3C018" w14:textId="77777777" w:rsidR="003E63D5" w:rsidRPr="005C3877" w:rsidRDefault="003E63D5" w:rsidP="005C3877">
      <w:pPr>
        <w:pStyle w:val="No-numheading3Agency"/>
        <w:spacing w:before="0" w:after="0"/>
        <w:jc w:val="center"/>
        <w:rPr>
          <w:ins w:id="14" w:author="Lionbridge" w:date="2025-06-17T16:42:00Z" w16du:dateUtc="2025-06-17T14:42:00Z"/>
          <w:rFonts w:ascii="Times New Roman" w:hAnsi="Times New Roman"/>
          <w:lang w:val="en-GB"/>
        </w:rPr>
      </w:pPr>
    </w:p>
    <w:p w14:paraId="681D5553" w14:textId="77777777" w:rsidR="003E63D5" w:rsidRPr="005C3877" w:rsidRDefault="003E63D5" w:rsidP="005C3877">
      <w:pPr>
        <w:pStyle w:val="No-numheading3Agency"/>
        <w:spacing w:before="0" w:after="0"/>
        <w:jc w:val="center"/>
        <w:rPr>
          <w:ins w:id="15" w:author="Lionbridge" w:date="2025-06-17T16:42:00Z" w16du:dateUtc="2025-06-17T14:42:00Z"/>
          <w:rFonts w:ascii="Times New Roman" w:hAnsi="Times New Roman"/>
          <w:lang w:val="en-GB"/>
        </w:rPr>
      </w:pPr>
    </w:p>
    <w:p w14:paraId="485F2DB0" w14:textId="77777777" w:rsidR="003E63D5" w:rsidRPr="005C3877" w:rsidRDefault="003E63D5" w:rsidP="005C3877">
      <w:pPr>
        <w:pStyle w:val="No-numheading3Agency"/>
        <w:spacing w:before="0" w:after="0"/>
        <w:jc w:val="center"/>
        <w:rPr>
          <w:ins w:id="16" w:author="Lionbridge" w:date="2025-06-17T16:42:00Z" w16du:dateUtc="2025-06-17T14:42:00Z"/>
          <w:rFonts w:ascii="Times New Roman" w:hAnsi="Times New Roman"/>
          <w:lang w:val="en-GB"/>
        </w:rPr>
      </w:pPr>
    </w:p>
    <w:p w14:paraId="06689F4B" w14:textId="77777777" w:rsidR="003E63D5" w:rsidRPr="005C3877" w:rsidRDefault="003E63D5" w:rsidP="005C3877">
      <w:pPr>
        <w:pStyle w:val="No-numheading3Agency"/>
        <w:spacing w:before="0" w:after="0"/>
        <w:jc w:val="center"/>
        <w:rPr>
          <w:ins w:id="17" w:author="Lionbridge" w:date="2025-06-17T16:42:00Z" w16du:dateUtc="2025-06-17T14:42:00Z"/>
          <w:rFonts w:ascii="Times New Roman" w:hAnsi="Times New Roman"/>
          <w:lang w:val="en-GB"/>
        </w:rPr>
      </w:pPr>
    </w:p>
    <w:p w14:paraId="76B3B85D" w14:textId="77777777" w:rsidR="003E63D5" w:rsidRPr="005C3877" w:rsidRDefault="003E63D5" w:rsidP="005C3877">
      <w:pPr>
        <w:pStyle w:val="No-numheading3Agency"/>
        <w:spacing w:before="0" w:after="0"/>
        <w:jc w:val="center"/>
        <w:rPr>
          <w:ins w:id="18" w:author="Lionbridge" w:date="2025-06-17T16:42:00Z" w16du:dateUtc="2025-06-17T14:42:00Z"/>
          <w:rFonts w:ascii="Times New Roman" w:hAnsi="Times New Roman"/>
          <w:lang w:val="en-GB"/>
        </w:rPr>
      </w:pPr>
    </w:p>
    <w:p w14:paraId="67B4C9DC" w14:textId="77777777" w:rsidR="003E63D5" w:rsidRPr="005C3877" w:rsidRDefault="003E63D5" w:rsidP="005C3877">
      <w:pPr>
        <w:pStyle w:val="No-numheading3Agency"/>
        <w:spacing w:before="0" w:after="0"/>
        <w:jc w:val="center"/>
        <w:rPr>
          <w:ins w:id="19" w:author="Lionbridge" w:date="2025-06-17T16:42:00Z" w16du:dateUtc="2025-06-17T14:42:00Z"/>
          <w:rFonts w:ascii="Times New Roman" w:hAnsi="Times New Roman"/>
          <w:lang w:val="en-GB"/>
        </w:rPr>
      </w:pPr>
    </w:p>
    <w:p w14:paraId="1DB0E35A" w14:textId="77777777" w:rsidR="003E63D5" w:rsidRPr="005C3877" w:rsidRDefault="003E63D5" w:rsidP="005C3877">
      <w:pPr>
        <w:pStyle w:val="No-numheading3Agency"/>
        <w:spacing w:before="0" w:after="0"/>
        <w:jc w:val="center"/>
        <w:rPr>
          <w:ins w:id="20" w:author="Lionbridge" w:date="2025-06-17T16:42:00Z" w16du:dateUtc="2025-06-17T14:42:00Z"/>
          <w:rFonts w:ascii="Times New Roman" w:hAnsi="Times New Roman"/>
          <w:lang w:val="en-GB"/>
        </w:rPr>
      </w:pPr>
    </w:p>
    <w:p w14:paraId="260EB2C9" w14:textId="77777777" w:rsidR="003E63D5" w:rsidRPr="005C3877" w:rsidRDefault="003E63D5" w:rsidP="005C3877">
      <w:pPr>
        <w:pStyle w:val="No-numheading3Agency"/>
        <w:spacing w:before="0" w:after="0"/>
        <w:jc w:val="center"/>
        <w:rPr>
          <w:ins w:id="21" w:author="Lionbridge" w:date="2025-06-17T16:42:00Z" w16du:dateUtc="2025-06-17T14:42:00Z"/>
          <w:rFonts w:ascii="Times New Roman" w:hAnsi="Times New Roman"/>
          <w:lang w:val="en-GB"/>
        </w:rPr>
      </w:pPr>
    </w:p>
    <w:p w14:paraId="1CEDA09D" w14:textId="77777777" w:rsidR="003E63D5" w:rsidRPr="005C3877" w:rsidRDefault="003E63D5" w:rsidP="005C3877">
      <w:pPr>
        <w:pStyle w:val="No-numheading3Agency"/>
        <w:spacing w:before="0" w:after="0"/>
        <w:jc w:val="center"/>
        <w:rPr>
          <w:ins w:id="22" w:author="Lionbridge" w:date="2025-06-17T16:42:00Z" w16du:dateUtc="2025-06-17T14:42:00Z"/>
          <w:rFonts w:ascii="Times New Roman" w:hAnsi="Times New Roman"/>
          <w:lang w:val="en-GB"/>
        </w:rPr>
      </w:pPr>
    </w:p>
    <w:p w14:paraId="63376779" w14:textId="77777777" w:rsidR="003E63D5" w:rsidRPr="005C3877" w:rsidRDefault="003E63D5" w:rsidP="005C3877">
      <w:pPr>
        <w:pStyle w:val="No-numheading3Agency"/>
        <w:spacing w:before="0" w:after="0"/>
        <w:jc w:val="center"/>
        <w:rPr>
          <w:ins w:id="23" w:author="Lionbridge" w:date="2025-06-17T16:42:00Z" w16du:dateUtc="2025-06-17T14:42:00Z"/>
          <w:rFonts w:ascii="Times New Roman" w:hAnsi="Times New Roman"/>
          <w:lang w:val="en-GB"/>
        </w:rPr>
      </w:pPr>
    </w:p>
    <w:p w14:paraId="5F896EE3" w14:textId="77777777" w:rsidR="003E63D5" w:rsidRPr="005C3877" w:rsidRDefault="003E63D5" w:rsidP="005C3877">
      <w:pPr>
        <w:pStyle w:val="No-numheading3Agency"/>
        <w:spacing w:before="0" w:after="0"/>
        <w:jc w:val="center"/>
        <w:rPr>
          <w:ins w:id="24" w:author="Lionbridge" w:date="2025-06-17T16:42:00Z" w16du:dateUtc="2025-06-17T14:42:00Z"/>
          <w:rFonts w:ascii="Times New Roman" w:hAnsi="Times New Roman"/>
          <w:lang w:val="en-GB"/>
        </w:rPr>
      </w:pPr>
    </w:p>
    <w:p w14:paraId="366FE3D1" w14:textId="77777777" w:rsidR="003E63D5" w:rsidRPr="005C3877" w:rsidRDefault="003E63D5" w:rsidP="005C3877">
      <w:pPr>
        <w:pStyle w:val="No-numheading3Agency"/>
        <w:spacing w:before="0" w:after="0"/>
        <w:jc w:val="center"/>
        <w:rPr>
          <w:ins w:id="25" w:author="Lionbridge" w:date="2025-06-17T16:42:00Z" w16du:dateUtc="2025-06-17T14:42:00Z"/>
          <w:rFonts w:ascii="Times New Roman" w:hAnsi="Times New Roman"/>
          <w:lang w:val="en-GB"/>
        </w:rPr>
      </w:pPr>
    </w:p>
    <w:p w14:paraId="7D838B3C" w14:textId="77777777" w:rsidR="003E63D5" w:rsidRPr="005C3877" w:rsidRDefault="003E63D5" w:rsidP="005C3877">
      <w:pPr>
        <w:pStyle w:val="No-numheading3Agency"/>
        <w:spacing w:before="0" w:after="0"/>
        <w:jc w:val="center"/>
        <w:rPr>
          <w:ins w:id="26" w:author="Lionbridge" w:date="2025-06-17T16:42:00Z" w16du:dateUtc="2025-06-17T14:42:00Z"/>
          <w:rFonts w:ascii="Times New Roman" w:hAnsi="Times New Roman"/>
          <w:lang w:val="en-GB"/>
        </w:rPr>
      </w:pPr>
    </w:p>
    <w:p w14:paraId="3A81737C" w14:textId="77777777" w:rsidR="003E63D5" w:rsidRPr="005C3877" w:rsidRDefault="003E63D5" w:rsidP="005C3877">
      <w:pPr>
        <w:pStyle w:val="No-numheading3Agency"/>
        <w:spacing w:before="0" w:after="0"/>
        <w:jc w:val="center"/>
        <w:rPr>
          <w:ins w:id="27" w:author="Lionbridge" w:date="2025-06-17T16:42:00Z" w16du:dateUtc="2025-06-17T14:42:00Z"/>
          <w:rFonts w:ascii="Times New Roman" w:hAnsi="Times New Roman"/>
          <w:lang w:val="en-GB"/>
        </w:rPr>
      </w:pPr>
    </w:p>
    <w:p w14:paraId="13382B19" w14:textId="77777777" w:rsidR="003E63D5" w:rsidRPr="005C3877" w:rsidRDefault="003E63D5" w:rsidP="005C3877">
      <w:pPr>
        <w:pStyle w:val="No-numheading3Agency"/>
        <w:spacing w:before="0" w:after="0"/>
        <w:jc w:val="center"/>
        <w:rPr>
          <w:ins w:id="28" w:author="Lionbridge" w:date="2025-06-17T16:42:00Z" w16du:dateUtc="2025-06-17T14:42:00Z"/>
          <w:rFonts w:ascii="Times New Roman" w:hAnsi="Times New Roman"/>
          <w:lang w:val="en-GB"/>
        </w:rPr>
      </w:pPr>
    </w:p>
    <w:p w14:paraId="6CDA29C2" w14:textId="77777777" w:rsidR="003E63D5" w:rsidRPr="005C3877" w:rsidRDefault="003E63D5" w:rsidP="005C3877">
      <w:pPr>
        <w:pStyle w:val="No-numheading3Agency"/>
        <w:spacing w:before="0" w:after="0"/>
        <w:jc w:val="center"/>
        <w:rPr>
          <w:ins w:id="29" w:author="Lionbridge" w:date="2025-06-17T16:42:00Z" w16du:dateUtc="2025-06-17T14:42:00Z"/>
          <w:rFonts w:ascii="Times New Roman" w:hAnsi="Times New Roman"/>
          <w:lang w:val="en-GB"/>
        </w:rPr>
      </w:pPr>
    </w:p>
    <w:p w14:paraId="0880E2DA" w14:textId="77777777" w:rsidR="003E63D5" w:rsidRPr="005C3877" w:rsidRDefault="003E63D5" w:rsidP="005C3877">
      <w:pPr>
        <w:pStyle w:val="No-numheading3Agency"/>
        <w:spacing w:before="0" w:after="0"/>
        <w:jc w:val="center"/>
        <w:rPr>
          <w:ins w:id="30" w:author="Lionbridge" w:date="2025-06-17T16:42:00Z" w16du:dateUtc="2025-06-17T14:42:00Z"/>
          <w:rFonts w:ascii="Times New Roman" w:hAnsi="Times New Roman"/>
          <w:lang w:val="en-GB"/>
        </w:rPr>
      </w:pPr>
    </w:p>
    <w:p w14:paraId="538B83E9" w14:textId="77777777" w:rsidR="003E63D5" w:rsidRPr="005C3877" w:rsidRDefault="003E63D5" w:rsidP="005C3877">
      <w:pPr>
        <w:pStyle w:val="No-numheading3Agency"/>
        <w:spacing w:before="0" w:after="0"/>
        <w:jc w:val="center"/>
        <w:rPr>
          <w:ins w:id="31" w:author="Lionbridge" w:date="2025-06-17T16:42:00Z" w16du:dateUtc="2025-06-17T14:42:00Z"/>
          <w:rFonts w:ascii="Times New Roman" w:hAnsi="Times New Roman"/>
        </w:rPr>
      </w:pPr>
    </w:p>
    <w:p w14:paraId="2A505CC2" w14:textId="77777777" w:rsidR="003E63D5" w:rsidRPr="005C3877" w:rsidRDefault="003E63D5" w:rsidP="005C3877">
      <w:pPr>
        <w:pStyle w:val="No-numheading3Agency"/>
        <w:spacing w:before="0" w:after="0"/>
        <w:jc w:val="center"/>
        <w:rPr>
          <w:ins w:id="32" w:author="Lionbridge" w:date="2025-06-17T16:42:00Z" w16du:dateUtc="2025-06-17T14:42:00Z"/>
          <w:rFonts w:ascii="Times New Roman" w:hAnsi="Times New Roman"/>
        </w:rPr>
      </w:pPr>
      <w:ins w:id="33" w:author="Lionbridge" w:date="2025-06-17T16:42:00Z" w16du:dateUtc="2025-06-17T14:42:00Z">
        <w:r w:rsidRPr="005C3877">
          <w:rPr>
            <w:rFonts w:ascii="Times New Roman" w:hAnsi="Times New Roman"/>
          </w:rPr>
          <w:t>ANNESS IV</w:t>
        </w:r>
      </w:ins>
    </w:p>
    <w:p w14:paraId="68035385" w14:textId="77777777" w:rsidR="003E63D5" w:rsidRPr="005C3877" w:rsidRDefault="003E63D5" w:rsidP="005C3877">
      <w:pPr>
        <w:pStyle w:val="BodytextAgency"/>
        <w:rPr>
          <w:ins w:id="34" w:author="Lionbridge" w:date="2025-06-17T16:42:00Z" w16du:dateUtc="2025-06-17T14:42:00Z"/>
          <w:sz w:val="22"/>
          <w:szCs w:val="22"/>
          <w:lang w:val="en-GB"/>
        </w:rPr>
      </w:pPr>
    </w:p>
    <w:p w14:paraId="62A7F55F" w14:textId="77777777" w:rsidR="003E63D5" w:rsidRPr="005C3877" w:rsidRDefault="003E63D5" w:rsidP="005C3877">
      <w:pPr>
        <w:pStyle w:val="TitleA"/>
        <w:rPr>
          <w:ins w:id="35" w:author="Lionbridge" w:date="2025-06-17T16:42:00Z" w16du:dateUtc="2025-06-17T14:42:00Z"/>
        </w:rPr>
      </w:pPr>
      <w:ins w:id="36" w:author="Lionbridge" w:date="2025-06-17T16:42:00Z" w16du:dateUtc="2025-06-17T14:42:00Z">
        <w:r w:rsidRPr="005C3877">
          <w:t>KONKLUŻJONIJIET XJENTIFIĊI U RAĠUNIJIET GĦALL-VARJAZZJONI GĦAT-TERMINI</w:t>
        </w:r>
      </w:ins>
    </w:p>
    <w:p w14:paraId="607D3878" w14:textId="77777777" w:rsidR="003E63D5" w:rsidRPr="005C3877" w:rsidRDefault="003E63D5" w:rsidP="005C3877">
      <w:pPr>
        <w:pStyle w:val="TitleA"/>
        <w:rPr>
          <w:ins w:id="37" w:author="Lionbridge" w:date="2025-06-17T16:42:00Z" w16du:dateUtc="2025-06-17T14:42:00Z"/>
        </w:rPr>
      </w:pPr>
      <w:ins w:id="38" w:author="Lionbridge" w:date="2025-06-17T16:42:00Z" w16du:dateUtc="2025-06-17T14:42:00Z">
        <w:r w:rsidRPr="005C3877">
          <w:t>TAL-AWTORIZZAZZJONI(JIET) GĦAT-TQEGĦID FIS-SUQ</w:t>
        </w:r>
      </w:ins>
    </w:p>
    <w:p w14:paraId="3EEC3035" w14:textId="77777777" w:rsidR="003E63D5" w:rsidRPr="005C3877" w:rsidRDefault="003E63D5" w:rsidP="005C3877">
      <w:pPr>
        <w:pStyle w:val="DraftingNotesAgency"/>
        <w:spacing w:after="0" w:line="240" w:lineRule="auto"/>
        <w:rPr>
          <w:ins w:id="39" w:author="Lionbridge" w:date="2025-06-17T16:42:00Z" w16du:dateUtc="2025-06-17T14:42:00Z"/>
          <w:rFonts w:ascii="Times New Roman" w:hAnsi="Times New Roman"/>
          <w:b/>
          <w:bCs/>
          <w:i w:val="0"/>
          <w:color w:val="auto"/>
          <w:kern w:val="32"/>
          <w:szCs w:val="22"/>
        </w:rPr>
      </w:pPr>
    </w:p>
    <w:p w14:paraId="06022837" w14:textId="77777777" w:rsidR="003E63D5" w:rsidRPr="005C3877" w:rsidRDefault="003E63D5" w:rsidP="005C3877">
      <w:pPr>
        <w:spacing w:after="0" w:line="240" w:lineRule="auto"/>
        <w:ind w:left="0" w:firstLine="0"/>
        <w:rPr>
          <w:ins w:id="40" w:author="Lionbridge" w:date="2025-06-17T16:42:00Z" w16du:dateUtc="2025-06-17T14:42:00Z"/>
          <w:lang w:val="x-none" w:eastAsia="x-none"/>
        </w:rPr>
      </w:pPr>
    </w:p>
    <w:p w14:paraId="1BCD79FC" w14:textId="77777777" w:rsidR="003E63D5" w:rsidRPr="005C3877" w:rsidRDefault="003E63D5" w:rsidP="005C3877">
      <w:pPr>
        <w:spacing w:after="0" w:line="240" w:lineRule="auto"/>
        <w:ind w:left="0" w:firstLine="0"/>
        <w:rPr>
          <w:ins w:id="41" w:author="Lionbridge" w:date="2025-06-17T16:42:00Z" w16du:dateUtc="2025-06-17T14:42:00Z"/>
          <w:lang w:val="x-none" w:eastAsia="x-none"/>
        </w:rPr>
      </w:pPr>
    </w:p>
    <w:p w14:paraId="34CD6E45" w14:textId="77777777" w:rsidR="003E63D5" w:rsidRPr="005C3877" w:rsidRDefault="003E63D5" w:rsidP="005C3877">
      <w:pPr>
        <w:spacing w:after="0" w:line="240" w:lineRule="auto"/>
        <w:ind w:left="0" w:firstLine="0"/>
        <w:rPr>
          <w:ins w:id="42" w:author="Lionbridge" w:date="2025-06-17T16:42:00Z" w16du:dateUtc="2025-06-17T14:42:00Z"/>
          <w:lang w:val="x-none" w:eastAsia="x-none"/>
        </w:rPr>
      </w:pPr>
    </w:p>
    <w:p w14:paraId="480C2FF9" w14:textId="77777777" w:rsidR="003E63D5" w:rsidRPr="005C3877" w:rsidRDefault="003E63D5" w:rsidP="005C3877">
      <w:pPr>
        <w:spacing w:after="0" w:line="240" w:lineRule="auto"/>
        <w:ind w:left="0" w:firstLine="0"/>
        <w:rPr>
          <w:ins w:id="43" w:author="Lionbridge" w:date="2025-06-17T16:42:00Z" w16du:dateUtc="2025-06-17T14:42:00Z"/>
          <w:lang w:val="x-none" w:eastAsia="x-none"/>
        </w:rPr>
      </w:pPr>
    </w:p>
    <w:p w14:paraId="1699344F" w14:textId="77777777" w:rsidR="003E63D5" w:rsidRPr="005C3877" w:rsidRDefault="003E63D5" w:rsidP="005C3877">
      <w:pPr>
        <w:spacing w:after="0" w:line="240" w:lineRule="auto"/>
        <w:ind w:left="0" w:firstLine="0"/>
        <w:rPr>
          <w:ins w:id="44" w:author="Lionbridge" w:date="2025-06-17T16:42:00Z" w16du:dateUtc="2025-06-17T14:42:00Z"/>
          <w:lang w:val="x-none" w:eastAsia="x-none"/>
        </w:rPr>
      </w:pPr>
    </w:p>
    <w:p w14:paraId="0E786DCE" w14:textId="77777777" w:rsidR="003E63D5" w:rsidRPr="005C3877" w:rsidRDefault="003E63D5" w:rsidP="005C3877">
      <w:pPr>
        <w:spacing w:after="0" w:line="240" w:lineRule="auto"/>
        <w:ind w:left="0" w:firstLine="0"/>
        <w:rPr>
          <w:ins w:id="45" w:author="Lionbridge" w:date="2025-06-17T16:42:00Z" w16du:dateUtc="2025-06-17T14:42:00Z"/>
          <w:lang w:val="x-none" w:eastAsia="x-none"/>
        </w:rPr>
      </w:pPr>
    </w:p>
    <w:p w14:paraId="3D1926AB" w14:textId="77777777" w:rsidR="003E63D5" w:rsidRPr="005C3877" w:rsidRDefault="003E63D5" w:rsidP="005C3877">
      <w:pPr>
        <w:spacing w:after="0" w:line="240" w:lineRule="auto"/>
        <w:ind w:left="0" w:firstLine="0"/>
        <w:rPr>
          <w:ins w:id="46" w:author="Lionbridge" w:date="2025-06-17T16:42:00Z" w16du:dateUtc="2025-06-17T14:42:00Z"/>
          <w:lang w:val="x-none" w:eastAsia="x-none"/>
        </w:rPr>
      </w:pPr>
    </w:p>
    <w:p w14:paraId="08ED35C2" w14:textId="77777777" w:rsidR="003E63D5" w:rsidRPr="005C3877" w:rsidRDefault="003E63D5" w:rsidP="005C3877">
      <w:pPr>
        <w:spacing w:after="0" w:line="240" w:lineRule="auto"/>
        <w:ind w:left="0" w:firstLine="0"/>
        <w:rPr>
          <w:ins w:id="47" w:author="Lionbridge" w:date="2025-06-17T16:42:00Z" w16du:dateUtc="2025-06-17T14:42:00Z"/>
          <w:lang w:val="x-none" w:eastAsia="x-none"/>
        </w:rPr>
      </w:pPr>
    </w:p>
    <w:p w14:paraId="0F33F978" w14:textId="77777777" w:rsidR="003E63D5" w:rsidRPr="005C3877" w:rsidRDefault="003E63D5" w:rsidP="005C3877">
      <w:pPr>
        <w:pStyle w:val="DraftingNotesAgency"/>
        <w:spacing w:after="0" w:line="240" w:lineRule="auto"/>
        <w:rPr>
          <w:ins w:id="48" w:author="Lionbridge" w:date="2025-06-17T16:42:00Z" w16du:dateUtc="2025-06-17T14:42:00Z"/>
          <w:rFonts w:ascii="Times New Roman" w:hAnsi="Times New Roman"/>
          <w:b/>
          <w:bCs/>
          <w:i w:val="0"/>
          <w:color w:val="auto"/>
          <w:kern w:val="32"/>
          <w:szCs w:val="22"/>
        </w:rPr>
      </w:pPr>
      <w:ins w:id="49" w:author="Lionbridge" w:date="2025-06-17T16:42:00Z" w16du:dateUtc="2025-06-17T14:42:00Z">
        <w:r w:rsidRPr="005C3877">
          <w:br w:type="page"/>
        </w:r>
        <w:r w:rsidRPr="005C3877">
          <w:rPr>
            <w:rFonts w:ascii="Times New Roman" w:hAnsi="Times New Roman"/>
            <w:b/>
            <w:i w:val="0"/>
            <w:color w:val="auto"/>
          </w:rPr>
          <w:t>Konklużjonijiet xjentifiċi</w:t>
        </w:r>
      </w:ins>
    </w:p>
    <w:p w14:paraId="57F62797" w14:textId="77777777" w:rsidR="003E63D5" w:rsidRPr="005C3877" w:rsidRDefault="003E63D5" w:rsidP="005C3877">
      <w:pPr>
        <w:pStyle w:val="BodytextAgency"/>
        <w:rPr>
          <w:ins w:id="50" w:author="Lionbridge" w:date="2025-06-17T16:42:00Z" w16du:dateUtc="2025-06-17T14:42:00Z"/>
          <w:sz w:val="22"/>
          <w:szCs w:val="22"/>
          <w:lang w:val="en-GB"/>
        </w:rPr>
      </w:pPr>
    </w:p>
    <w:p w14:paraId="1959B223" w14:textId="77777777" w:rsidR="003E63D5" w:rsidRPr="005C3877" w:rsidRDefault="003E63D5" w:rsidP="005C3877">
      <w:pPr>
        <w:pStyle w:val="DraftingNotesAgency"/>
        <w:spacing w:after="0" w:line="240" w:lineRule="auto"/>
        <w:rPr>
          <w:ins w:id="51" w:author="Lionbridge" w:date="2025-06-17T16:42:00Z" w16du:dateUtc="2025-06-17T14:42:00Z"/>
          <w:rFonts w:ascii="Times New Roman" w:hAnsi="Times New Roman"/>
          <w:bCs/>
          <w:i w:val="0"/>
          <w:color w:val="auto"/>
          <w:kern w:val="32"/>
          <w:szCs w:val="22"/>
        </w:rPr>
      </w:pPr>
      <w:ins w:id="52" w:author="Lionbridge" w:date="2025-06-17T16:42:00Z" w16du:dateUtc="2025-06-17T14:42:00Z">
        <w:r w:rsidRPr="005C3877">
          <w:rPr>
            <w:rFonts w:ascii="Times New Roman" w:hAnsi="Times New Roman"/>
            <w:i w:val="0"/>
            <w:color w:val="auto"/>
          </w:rPr>
          <w:t xml:space="preserve">Meta jiġi kkunsidrat ir-Rapport ta’ Valutazzjoni tal-PRAC dwar il-PSUR(s) għal </w:t>
        </w:r>
        <w:r w:rsidRPr="005C3877">
          <w:rPr>
            <w:rFonts w:ascii="Times New Roman" w:hAnsi="Times New Roman"/>
            <w:i w:val="0"/>
            <w:color w:val="auto"/>
            <w:lang w:val="en-GB"/>
          </w:rPr>
          <w:t xml:space="preserve">denosumab (indikat għal osteoporożi u għal </w:t>
        </w:r>
        <w:r w:rsidRPr="005C3877">
          <w:rPr>
            <w:rFonts w:ascii="Times New Roman" w:hAnsi="Times New Roman"/>
            <w:i w:val="0"/>
            <w:color w:val="auto"/>
          </w:rPr>
          <w:t>telf ta’ għadam assoċjat ma’ asportazzjoni tal-ormoni f’kanċer tal-prostata), il-konklużjonijiet xjentifiċi tal-PRAC huma kif ġej:</w:t>
        </w:r>
      </w:ins>
    </w:p>
    <w:p w14:paraId="211399DF" w14:textId="77777777" w:rsidR="003E63D5" w:rsidRPr="005C3877" w:rsidRDefault="003E63D5" w:rsidP="005C3877">
      <w:pPr>
        <w:keepNext/>
        <w:widowControl w:val="0"/>
        <w:autoSpaceDE w:val="0"/>
        <w:autoSpaceDN w:val="0"/>
        <w:adjustRightInd w:val="0"/>
        <w:spacing w:after="0" w:line="240" w:lineRule="auto"/>
        <w:ind w:left="0" w:firstLine="0"/>
        <w:rPr>
          <w:ins w:id="53" w:author="Lionbridge" w:date="2025-06-17T16:42:00Z" w16du:dateUtc="2025-06-17T14:42:00Z"/>
        </w:rPr>
      </w:pPr>
    </w:p>
    <w:p w14:paraId="0802B97C" w14:textId="77777777" w:rsidR="003E63D5" w:rsidRPr="005C3877" w:rsidRDefault="003E63D5" w:rsidP="005C3877">
      <w:pPr>
        <w:keepNext/>
        <w:widowControl w:val="0"/>
        <w:autoSpaceDE w:val="0"/>
        <w:autoSpaceDN w:val="0"/>
        <w:adjustRightInd w:val="0"/>
        <w:spacing w:after="0" w:line="240" w:lineRule="auto"/>
        <w:ind w:left="0" w:firstLine="0"/>
        <w:rPr>
          <w:ins w:id="54" w:author="Lionbridge" w:date="2025-06-17T16:42:00Z" w16du:dateUtc="2025-06-17T14:42:00Z"/>
        </w:rPr>
      </w:pPr>
      <w:ins w:id="55" w:author="Lionbridge" w:date="2025-06-17T16:42:00Z" w16du:dateUtc="2025-06-17T14:42:00Z">
        <w:r w:rsidRPr="005C3877">
          <w:t xml:space="preserve">Fid-dawl ta’ data disponibbli dwar tnaqqis fid-densità minerali tal-għadam wara t-twaqqif ta’ denosumab minn prova/i klinika/ċi u anki dik deskritta f’letteratura ppubblikata reċentement, ir-Rapporteur tal-PRAC ikkonkluda li l-informazzjoni tal-prodott ta’ prodotti li fihom denosumab (indikat </w:t>
        </w:r>
        <w:r w:rsidRPr="005C3877">
          <w:rPr>
            <w:iCs/>
          </w:rPr>
          <w:t>għal osteoporożi u għal</w:t>
        </w:r>
        <w:r w:rsidRPr="005C3877">
          <w:rPr>
            <w:i/>
          </w:rPr>
          <w:t xml:space="preserve"> </w:t>
        </w:r>
        <w:r w:rsidRPr="005C3877">
          <w:t xml:space="preserve">telf ta’ għadam assoċjat ma’ asportazzjoni tal-ormoni </w:t>
        </w:r>
        <w:r w:rsidRPr="005C3877">
          <w:rPr>
            <w:iCs/>
          </w:rPr>
          <w:t>f’ka</w:t>
        </w:r>
        <w:r w:rsidRPr="005C3877">
          <w:t>nċer tal-prostata) għandu jiġi emendat kif xieraq.</w:t>
        </w:r>
      </w:ins>
    </w:p>
    <w:p w14:paraId="6B9289BC" w14:textId="77777777" w:rsidR="003E63D5" w:rsidRPr="005C3877" w:rsidRDefault="003E63D5" w:rsidP="005C3877">
      <w:pPr>
        <w:pStyle w:val="DraftingNotesAgency"/>
        <w:spacing w:after="0" w:line="240" w:lineRule="auto"/>
        <w:rPr>
          <w:ins w:id="56" w:author="Lionbridge" w:date="2025-06-17T16:42:00Z" w16du:dateUtc="2025-06-17T14:42:00Z"/>
          <w:rFonts w:ascii="Times New Roman" w:hAnsi="Times New Roman"/>
          <w:bCs/>
          <w:i w:val="0"/>
          <w:color w:val="auto"/>
          <w:kern w:val="32"/>
          <w:szCs w:val="22"/>
        </w:rPr>
      </w:pPr>
    </w:p>
    <w:p w14:paraId="6FBADA45" w14:textId="77777777" w:rsidR="003E63D5" w:rsidRPr="005C3877" w:rsidRDefault="003E63D5" w:rsidP="005C3877">
      <w:pPr>
        <w:pStyle w:val="BodytextAgency"/>
        <w:rPr>
          <w:ins w:id="57" w:author="Lionbridge" w:date="2025-06-17T16:42:00Z" w16du:dateUtc="2025-06-17T14:42:00Z"/>
          <w:sz w:val="22"/>
          <w:szCs w:val="22"/>
        </w:rPr>
      </w:pPr>
      <w:ins w:id="58" w:author="Lionbridge" w:date="2025-06-17T16:42:00Z" w16du:dateUtc="2025-06-17T14:42:00Z">
        <w:r w:rsidRPr="005C3877">
          <w:rPr>
            <w:sz w:val="22"/>
          </w:rPr>
          <w:t>Wara li reġa’ eżamina r-rakkomandazzjoni tal-PRAC, is-CHMP jaqbel mal-konklużjonijiet globali u mar-raġunijiet għar-rakkomandazzjoni tal-PRAC.</w:t>
        </w:r>
      </w:ins>
    </w:p>
    <w:p w14:paraId="6E547556" w14:textId="77777777" w:rsidR="003E63D5" w:rsidRPr="005C3877" w:rsidRDefault="003E63D5" w:rsidP="005C3877">
      <w:pPr>
        <w:keepNext/>
        <w:widowControl w:val="0"/>
        <w:autoSpaceDE w:val="0"/>
        <w:autoSpaceDN w:val="0"/>
        <w:adjustRightInd w:val="0"/>
        <w:spacing w:after="0" w:line="240" w:lineRule="auto"/>
        <w:ind w:left="0" w:firstLine="0"/>
        <w:rPr>
          <w:ins w:id="59" w:author="Lionbridge" w:date="2025-06-17T16:42:00Z" w16du:dateUtc="2025-06-17T14:42:00Z"/>
          <w:rFonts w:eastAsia="Verdana"/>
          <w:bCs/>
          <w:kern w:val="32"/>
          <w:lang w:val="x-none" w:eastAsia="x-none"/>
        </w:rPr>
      </w:pPr>
    </w:p>
    <w:p w14:paraId="39265037" w14:textId="77777777" w:rsidR="003E63D5" w:rsidRPr="005C3877" w:rsidRDefault="003E63D5" w:rsidP="005C3877">
      <w:pPr>
        <w:pStyle w:val="No-numheading3Agency"/>
        <w:spacing w:before="0" w:after="0"/>
        <w:rPr>
          <w:ins w:id="60" w:author="Lionbridge" w:date="2025-06-17T16:42:00Z" w16du:dateUtc="2025-06-17T14:42:00Z"/>
          <w:rFonts w:ascii="Times New Roman" w:hAnsi="Times New Roman"/>
        </w:rPr>
      </w:pPr>
      <w:ins w:id="61" w:author="Lionbridge" w:date="2025-06-17T16:42:00Z" w16du:dateUtc="2025-06-17T14:42:00Z">
        <w:r w:rsidRPr="005C3877">
          <w:rPr>
            <w:rFonts w:ascii="Times New Roman" w:hAnsi="Times New Roman"/>
          </w:rPr>
          <w:t>Raġunijiet għall-varjazzjoni għat-termini tal-Awtorizzazzjoni(jiet) għat-Tqegħid fis-Suq</w:t>
        </w:r>
      </w:ins>
    </w:p>
    <w:p w14:paraId="0DE01E15" w14:textId="77777777" w:rsidR="003E63D5" w:rsidRPr="005C3877" w:rsidRDefault="003E63D5" w:rsidP="005C3877">
      <w:pPr>
        <w:pStyle w:val="BodytextAgency"/>
        <w:rPr>
          <w:ins w:id="62" w:author="Lionbridge" w:date="2025-06-17T16:42:00Z" w16du:dateUtc="2025-06-17T14:42:00Z"/>
          <w:sz w:val="22"/>
          <w:szCs w:val="22"/>
          <w:lang w:val="en-GB"/>
        </w:rPr>
      </w:pPr>
    </w:p>
    <w:p w14:paraId="69EEC5C5" w14:textId="77777777" w:rsidR="003E63D5" w:rsidRPr="005C3877" w:rsidRDefault="003E63D5" w:rsidP="005C3877">
      <w:pPr>
        <w:pStyle w:val="BodytextAgency"/>
        <w:rPr>
          <w:ins w:id="63" w:author="Lionbridge" w:date="2025-06-17T16:42:00Z" w16du:dateUtc="2025-06-17T14:42:00Z"/>
          <w:sz w:val="22"/>
          <w:szCs w:val="22"/>
        </w:rPr>
      </w:pPr>
      <w:ins w:id="64" w:author="Lionbridge" w:date="2025-06-17T16:42:00Z" w16du:dateUtc="2025-06-17T14:42:00Z">
        <w:r w:rsidRPr="005C3877">
          <w:rPr>
            <w:sz w:val="22"/>
          </w:rPr>
          <w:t xml:space="preserve">Abbażi tal-konklużjonijiet xjentifiċi għal </w:t>
        </w:r>
        <w:r w:rsidRPr="005C3877">
          <w:rPr>
            <w:sz w:val="22"/>
            <w:lang w:val="en-GB"/>
          </w:rPr>
          <w:t>denosumab (</w:t>
        </w:r>
        <w:r w:rsidRPr="005C3877">
          <w:rPr>
            <w:sz w:val="22"/>
            <w:szCs w:val="22"/>
            <w:lang w:val="en-GB"/>
          </w:rPr>
          <w:t xml:space="preserve">indikat għal osteoporożi u għal </w:t>
        </w:r>
        <w:r w:rsidRPr="005C3877">
          <w:rPr>
            <w:sz w:val="22"/>
            <w:szCs w:val="22"/>
          </w:rPr>
          <w:t>telf ta’ għadam assoċjat ma’ asportazzjoni tal-ormoni</w:t>
        </w:r>
        <w:r w:rsidRPr="005C3877">
          <w:t xml:space="preserve"> </w:t>
        </w:r>
        <w:r w:rsidRPr="005C3877">
          <w:rPr>
            <w:iCs/>
            <w:sz w:val="22"/>
            <w:szCs w:val="22"/>
          </w:rPr>
          <w:t>f’kanċer tal-prostata</w:t>
        </w:r>
        <w:r w:rsidRPr="005C3877">
          <w:rPr>
            <w:sz w:val="22"/>
            <w:lang w:val="en-GB"/>
          </w:rPr>
          <w:t>)</w:t>
        </w:r>
        <w:r w:rsidRPr="005C3877">
          <w:rPr>
            <w:sz w:val="22"/>
          </w:rPr>
          <w:t xml:space="preserve"> is-CHMP huwa tal-fehma li l-bilanċ bejn il-benefiċċju u r-riskju ta’ prodott(i) mediċinali li fih/fihom</w:t>
        </w:r>
        <w:r w:rsidRPr="005C3877">
          <w:rPr>
            <w:rFonts w:eastAsia="PMingLiU"/>
            <w:sz w:val="22"/>
            <w:szCs w:val="22"/>
            <w:lang w:val="en-GB"/>
          </w:rPr>
          <w:t xml:space="preserve"> </w:t>
        </w:r>
        <w:r w:rsidRPr="005C3877">
          <w:rPr>
            <w:sz w:val="22"/>
            <w:lang w:val="en-GB"/>
          </w:rPr>
          <w:t>denosumab</w:t>
        </w:r>
        <w:r w:rsidRPr="005C3877">
          <w:rPr>
            <w:sz w:val="22"/>
          </w:rPr>
          <w:t xml:space="preserve"> (indikat </w:t>
        </w:r>
        <w:r w:rsidRPr="005C3877">
          <w:rPr>
            <w:iCs/>
            <w:sz w:val="22"/>
          </w:rPr>
          <w:t>għal osteoporożi u għal</w:t>
        </w:r>
        <w:r w:rsidRPr="005C3877">
          <w:rPr>
            <w:i/>
            <w:sz w:val="22"/>
          </w:rPr>
          <w:t xml:space="preserve"> </w:t>
        </w:r>
        <w:r w:rsidRPr="005C3877">
          <w:rPr>
            <w:sz w:val="22"/>
          </w:rPr>
          <w:t xml:space="preserve">telf ta’ għadam assoċjat ma’ asportazzjoni tal-ormoni </w:t>
        </w:r>
        <w:r w:rsidRPr="005C3877">
          <w:rPr>
            <w:iCs/>
            <w:sz w:val="22"/>
          </w:rPr>
          <w:t>f’ka</w:t>
        </w:r>
        <w:r w:rsidRPr="005C3877">
          <w:rPr>
            <w:sz w:val="22"/>
          </w:rPr>
          <w:t>nċer tal-prostata) huwa favorevoli suġġett għall-bidliet proposti għall-informazzjoni tal-prodott.</w:t>
        </w:r>
      </w:ins>
    </w:p>
    <w:p w14:paraId="082614F9" w14:textId="77777777" w:rsidR="003E63D5" w:rsidRPr="005C3877" w:rsidRDefault="003E63D5" w:rsidP="005C3877">
      <w:pPr>
        <w:pStyle w:val="BodytextAgency"/>
        <w:rPr>
          <w:ins w:id="65" w:author="Lionbridge" w:date="2025-06-17T16:42:00Z" w16du:dateUtc="2025-06-17T14:42:00Z"/>
          <w:snapToGrid w:val="0"/>
          <w:sz w:val="22"/>
          <w:szCs w:val="22"/>
          <w:lang w:val="en-GB"/>
        </w:rPr>
      </w:pPr>
    </w:p>
    <w:p w14:paraId="37FF5858" w14:textId="77777777" w:rsidR="003E63D5" w:rsidRPr="005C3877" w:rsidRDefault="003E63D5" w:rsidP="005C3877">
      <w:pPr>
        <w:pStyle w:val="BodytextAgency"/>
        <w:rPr>
          <w:ins w:id="66" w:author="Lionbridge" w:date="2025-06-17T16:42:00Z" w16du:dateUtc="2025-06-17T14:42:00Z"/>
          <w:snapToGrid w:val="0"/>
          <w:sz w:val="22"/>
          <w:szCs w:val="22"/>
        </w:rPr>
      </w:pPr>
      <w:ins w:id="67" w:author="Lionbridge" w:date="2025-06-17T16:42:00Z" w16du:dateUtc="2025-06-17T14:42:00Z">
        <w:r w:rsidRPr="005C3877">
          <w:rPr>
            <w:snapToGrid w:val="0"/>
            <w:sz w:val="22"/>
          </w:rPr>
          <w:t>Is-CHMP jirrakkomanda li t-termini għall-Awtorizzazzjoni(jiet) għat-Tqegħid fis-Suq għandhom ikunu varjati.</w:t>
        </w:r>
      </w:ins>
    </w:p>
    <w:p w14:paraId="59ECF12C" w14:textId="77777777" w:rsidR="003E63D5" w:rsidRPr="005C3877" w:rsidRDefault="003E63D5" w:rsidP="005C3877">
      <w:pPr>
        <w:spacing w:after="0" w:line="240" w:lineRule="auto"/>
        <w:ind w:left="0" w:firstLine="0"/>
        <w:rPr>
          <w:ins w:id="68" w:author="Lionbridge" w:date="2025-06-17T16:42:00Z" w16du:dateUtc="2025-06-17T14:42:00Z"/>
          <w:lang w:val="x-none"/>
        </w:rPr>
      </w:pPr>
    </w:p>
    <w:p w14:paraId="71ED1094" w14:textId="77777777" w:rsidR="00E32073" w:rsidRPr="005C3877" w:rsidRDefault="00E32073" w:rsidP="005C3877">
      <w:pPr>
        <w:spacing w:after="0" w:line="240" w:lineRule="auto"/>
        <w:ind w:left="0" w:firstLine="0"/>
        <w:jc w:val="center"/>
        <w:rPr>
          <w:rFonts w:asciiTheme="majorBidi" w:hAnsiTheme="majorBidi" w:cstheme="majorBidi"/>
        </w:rPr>
      </w:pPr>
    </w:p>
    <w:sectPr w:rsidR="00E32073" w:rsidRPr="005C3877" w:rsidSect="00F83445">
      <w:headerReference w:type="default" r:id="rId33"/>
      <w:footerReference w:type="even" r:id="rId34"/>
      <w:footerReference w:type="default" r:id="rId35"/>
      <w:footerReference w:type="first" r:id="rId36"/>
      <w:type w:val="continuous"/>
      <w:pgSz w:w="11906" w:h="16841"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ED3AA" w14:textId="77777777" w:rsidR="00780748" w:rsidRPr="005C3877" w:rsidRDefault="00780748" w:rsidP="005C3877">
      <w:pPr>
        <w:spacing w:after="0" w:line="240" w:lineRule="auto"/>
        <w:ind w:left="0" w:firstLine="0"/>
      </w:pPr>
      <w:r w:rsidRPr="005C3877">
        <w:separator/>
      </w:r>
    </w:p>
  </w:endnote>
  <w:endnote w:type="continuationSeparator" w:id="0">
    <w:p w14:paraId="475C16C7" w14:textId="77777777" w:rsidR="00780748" w:rsidRPr="005C3877" w:rsidRDefault="00780748" w:rsidP="005C3877">
      <w:pPr>
        <w:spacing w:after="0" w:line="240" w:lineRule="auto"/>
        <w:ind w:left="0" w:firstLine="0"/>
      </w:pPr>
      <w:r w:rsidRPr="005C38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D5558" w14:textId="77777777" w:rsidR="00E32073" w:rsidRPr="005C3877" w:rsidRDefault="00780748" w:rsidP="005C3877">
    <w:pPr>
      <w:spacing w:after="0" w:line="240" w:lineRule="auto"/>
      <w:ind w:left="0" w:firstLine="0"/>
      <w:jc w:val="center"/>
    </w:pPr>
    <w:r w:rsidRPr="005C3877">
      <w:fldChar w:fldCharType="begin"/>
    </w:r>
    <w:r w:rsidRPr="005C3877">
      <w:instrText xml:space="preserve"> PAGE   \* MERGEFORMAT </w:instrText>
    </w:r>
    <w:r w:rsidRPr="005C3877">
      <w:fldChar w:fldCharType="separate"/>
    </w:r>
    <w:r w:rsidRPr="005C3877">
      <w:rPr>
        <w:rFonts w:ascii="Arial" w:eastAsia="Arial" w:hAnsi="Arial" w:cs="Arial"/>
        <w:sz w:val="16"/>
      </w:rPr>
      <w:t>1</w:t>
    </w:r>
    <w:r w:rsidRPr="005C3877">
      <w:rPr>
        <w:rFonts w:ascii="Arial" w:eastAsia="Arial" w:hAnsi="Arial" w:cs="Arial"/>
        <w:sz w:val="16"/>
      </w:rPr>
      <w:fldChar w:fldCharType="end"/>
    </w:r>
    <w:r w:rsidRPr="005C3877">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CEE99" w14:textId="77777777" w:rsidR="00E32073" w:rsidRPr="005C3877" w:rsidRDefault="00780748" w:rsidP="005C3877">
    <w:pPr>
      <w:pStyle w:val="Footer"/>
      <w:jc w:val="center"/>
    </w:pPr>
    <w:r w:rsidRPr="005C3877">
      <w:rPr>
        <w:rStyle w:val="PageNumber"/>
        <w:rFonts w:eastAsia="Arial"/>
      </w:rPr>
      <w:fldChar w:fldCharType="begin"/>
    </w:r>
    <w:r w:rsidRPr="005C3877">
      <w:rPr>
        <w:rStyle w:val="PageNumber"/>
      </w:rPr>
      <w:instrText xml:space="preserve"> PAGE   \* MERGEFORMAT </w:instrText>
    </w:r>
    <w:r w:rsidRPr="005C3877">
      <w:rPr>
        <w:rStyle w:val="PageNumber"/>
        <w:rFonts w:eastAsia="Arial"/>
      </w:rPr>
      <w:fldChar w:fldCharType="separate"/>
    </w:r>
    <w:r w:rsidRPr="005C3877">
      <w:rPr>
        <w:rStyle w:val="PageNumber"/>
      </w:rPr>
      <w:t>1</w:t>
    </w:r>
    <w:r w:rsidRPr="005C3877">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6E795" w14:textId="77777777" w:rsidR="00E32073" w:rsidRPr="005C3877" w:rsidRDefault="00780748" w:rsidP="005C3877">
    <w:pPr>
      <w:spacing w:after="0" w:line="240" w:lineRule="auto"/>
      <w:ind w:left="0" w:firstLine="0"/>
      <w:jc w:val="center"/>
    </w:pPr>
    <w:r w:rsidRPr="005C3877">
      <w:fldChar w:fldCharType="begin"/>
    </w:r>
    <w:r w:rsidRPr="005C3877">
      <w:instrText xml:space="preserve"> PAGE   \* MERGEFORMAT </w:instrText>
    </w:r>
    <w:r w:rsidRPr="005C3877">
      <w:fldChar w:fldCharType="separate"/>
    </w:r>
    <w:r w:rsidRPr="005C3877">
      <w:rPr>
        <w:rFonts w:ascii="Arial" w:eastAsia="Arial" w:hAnsi="Arial" w:cs="Arial"/>
        <w:sz w:val="16"/>
      </w:rPr>
      <w:t>1</w:t>
    </w:r>
    <w:r w:rsidRPr="005C3877">
      <w:rPr>
        <w:rFonts w:ascii="Arial" w:eastAsia="Arial" w:hAnsi="Arial" w:cs="Arial"/>
        <w:sz w:val="16"/>
      </w:rPr>
      <w:fldChar w:fldCharType="end"/>
    </w:r>
    <w:r w:rsidRPr="005C3877">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AB721" w14:textId="77777777" w:rsidR="00780748" w:rsidRPr="005C3877" w:rsidRDefault="00780748" w:rsidP="005C3877">
      <w:pPr>
        <w:spacing w:after="0" w:line="240" w:lineRule="auto"/>
        <w:ind w:left="0" w:firstLine="0"/>
      </w:pPr>
      <w:r w:rsidRPr="005C3877">
        <w:separator/>
      </w:r>
    </w:p>
  </w:footnote>
  <w:footnote w:type="continuationSeparator" w:id="0">
    <w:p w14:paraId="7FB38C80" w14:textId="77777777" w:rsidR="00780748" w:rsidRPr="005C3877" w:rsidRDefault="00780748" w:rsidP="005C3877">
      <w:pPr>
        <w:spacing w:after="0" w:line="240" w:lineRule="auto"/>
        <w:ind w:left="0" w:firstLine="0"/>
      </w:pPr>
      <w:r w:rsidRPr="005C38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731B7" w14:textId="77777777" w:rsidR="0033022D" w:rsidRPr="005C3877" w:rsidRDefault="0033022D" w:rsidP="005C3877">
    <w:pPr>
      <w:pStyle w:val="Header"/>
      <w:tabs>
        <w:tab w:val="clear" w:pos="4680"/>
        <w:tab w:val="clear" w:pos="9360"/>
      </w:tabs>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3CE178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65692566" o:spid="_x0000_i1025" type="#_x0000_t75" style="width:8pt;height:8pt;visibility:visible;mso-wrap-style:square">
            <v:imagedata r:id="rId1" o:title=""/>
          </v:shape>
        </w:pict>
      </mc:Choice>
      <mc:Fallback>
        <w:drawing>
          <wp:inline distT="0" distB="0" distL="0" distR="0" wp14:anchorId="78C3BB70">
            <wp:extent cx="101600" cy="101600"/>
            <wp:effectExtent l="0" t="0" r="0" b="0"/>
            <wp:docPr id="1665692566" name="Picture 1665692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mc:Fallback>
    </mc:AlternateContent>
  </w:numPicBullet>
  <w:numPicBullet w:numPicBulletId="1">
    <mc:AlternateContent>
      <mc:Choice Requires="v">
        <w:pict>
          <v:shape w14:anchorId="15BAF510" id="Picture 766094023" o:spid="_x0000_i1025" type="#_x0000_t75" style="width:14pt;height:14pt;visibility:visible;mso-wrap-style:square">
            <v:imagedata r:id="rId3" o:title=""/>
          </v:shape>
        </w:pict>
      </mc:Choice>
      <mc:Fallback>
        <w:drawing>
          <wp:inline distT="0" distB="0" distL="0" distR="0" wp14:anchorId="5A450014">
            <wp:extent cx="177800" cy="177800"/>
            <wp:effectExtent l="0" t="0" r="0" b="0"/>
            <wp:docPr id="766094023" name="Picture 766094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7800" cy="177800"/>
                    </a:xfrm>
                    <a:prstGeom prst="rect">
                      <a:avLst/>
                    </a:prstGeom>
                    <a:noFill/>
                    <a:ln>
                      <a:noFill/>
                    </a:ln>
                  </pic:spPr>
                </pic:pic>
              </a:graphicData>
            </a:graphic>
          </wp:inline>
        </w:drawing>
      </mc:Fallback>
    </mc:AlternateContent>
  </w:numPicBullet>
  <w:abstractNum w:abstractNumId="0" w15:restartNumberingAfterBreak="0">
    <w:nsid w:val="00125899"/>
    <w:multiLevelType w:val="hybridMultilevel"/>
    <w:tmpl w:val="90349A8A"/>
    <w:lvl w:ilvl="0" w:tplc="AC443A7A">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BF0CB78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F0F7B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05C450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A644D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6D4D07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94CF0D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ACAF56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3E559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0C77244"/>
    <w:multiLevelType w:val="hybridMultilevel"/>
    <w:tmpl w:val="F342ABDC"/>
    <w:lvl w:ilvl="0" w:tplc="1D523210">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241F1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37EB2A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B63F1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5C8AC4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88C75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34E6D6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C8D60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A1436A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32E3AE5"/>
    <w:multiLevelType w:val="hybridMultilevel"/>
    <w:tmpl w:val="D0E8F076"/>
    <w:lvl w:ilvl="0" w:tplc="4EA0A73E">
      <w:numFmt w:val="bullet"/>
      <w:lvlText w:val="•"/>
      <w:lvlJc w:val="left"/>
      <w:pPr>
        <w:ind w:left="540" w:hanging="555"/>
      </w:pPr>
      <w:rPr>
        <w:rFonts w:ascii="Times New Roman" w:eastAsia="Segoe UI Symbol" w:hAnsi="Times New Roman" w:cs="Times New Roman" w:hint="default"/>
        <w:b w:val="0"/>
      </w:rPr>
    </w:lvl>
    <w:lvl w:ilvl="1" w:tplc="74A420A0" w:tentative="1">
      <w:start w:val="1"/>
      <w:numFmt w:val="bullet"/>
      <w:lvlText w:val="o"/>
      <w:lvlJc w:val="left"/>
      <w:pPr>
        <w:ind w:left="1065" w:hanging="360"/>
      </w:pPr>
      <w:rPr>
        <w:rFonts w:ascii="Courier New" w:hAnsi="Courier New" w:cs="Courier New" w:hint="default"/>
      </w:rPr>
    </w:lvl>
    <w:lvl w:ilvl="2" w:tplc="052008FE" w:tentative="1">
      <w:start w:val="1"/>
      <w:numFmt w:val="bullet"/>
      <w:lvlText w:val=""/>
      <w:lvlJc w:val="left"/>
      <w:pPr>
        <w:ind w:left="1785" w:hanging="360"/>
      </w:pPr>
      <w:rPr>
        <w:rFonts w:ascii="Wingdings" w:hAnsi="Wingdings" w:hint="default"/>
      </w:rPr>
    </w:lvl>
    <w:lvl w:ilvl="3" w:tplc="6BF6293E" w:tentative="1">
      <w:start w:val="1"/>
      <w:numFmt w:val="bullet"/>
      <w:lvlText w:val=""/>
      <w:lvlJc w:val="left"/>
      <w:pPr>
        <w:ind w:left="2505" w:hanging="360"/>
      </w:pPr>
      <w:rPr>
        <w:rFonts w:ascii="Symbol" w:hAnsi="Symbol" w:hint="default"/>
      </w:rPr>
    </w:lvl>
    <w:lvl w:ilvl="4" w:tplc="7E82E012" w:tentative="1">
      <w:start w:val="1"/>
      <w:numFmt w:val="bullet"/>
      <w:lvlText w:val="o"/>
      <w:lvlJc w:val="left"/>
      <w:pPr>
        <w:ind w:left="3225" w:hanging="360"/>
      </w:pPr>
      <w:rPr>
        <w:rFonts w:ascii="Courier New" w:hAnsi="Courier New" w:cs="Courier New" w:hint="default"/>
      </w:rPr>
    </w:lvl>
    <w:lvl w:ilvl="5" w:tplc="A5949FE2" w:tentative="1">
      <w:start w:val="1"/>
      <w:numFmt w:val="bullet"/>
      <w:lvlText w:val=""/>
      <w:lvlJc w:val="left"/>
      <w:pPr>
        <w:ind w:left="3945" w:hanging="360"/>
      </w:pPr>
      <w:rPr>
        <w:rFonts w:ascii="Wingdings" w:hAnsi="Wingdings" w:hint="default"/>
      </w:rPr>
    </w:lvl>
    <w:lvl w:ilvl="6" w:tplc="49269686" w:tentative="1">
      <w:start w:val="1"/>
      <w:numFmt w:val="bullet"/>
      <w:lvlText w:val=""/>
      <w:lvlJc w:val="left"/>
      <w:pPr>
        <w:ind w:left="4665" w:hanging="360"/>
      </w:pPr>
      <w:rPr>
        <w:rFonts w:ascii="Symbol" w:hAnsi="Symbol" w:hint="default"/>
      </w:rPr>
    </w:lvl>
    <w:lvl w:ilvl="7" w:tplc="21C4B76E" w:tentative="1">
      <w:start w:val="1"/>
      <w:numFmt w:val="bullet"/>
      <w:lvlText w:val="o"/>
      <w:lvlJc w:val="left"/>
      <w:pPr>
        <w:ind w:left="5385" w:hanging="360"/>
      </w:pPr>
      <w:rPr>
        <w:rFonts w:ascii="Courier New" w:hAnsi="Courier New" w:cs="Courier New" w:hint="default"/>
      </w:rPr>
    </w:lvl>
    <w:lvl w:ilvl="8" w:tplc="A532F07C" w:tentative="1">
      <w:start w:val="1"/>
      <w:numFmt w:val="bullet"/>
      <w:lvlText w:val=""/>
      <w:lvlJc w:val="left"/>
      <w:pPr>
        <w:ind w:left="6105" w:hanging="360"/>
      </w:pPr>
      <w:rPr>
        <w:rFonts w:ascii="Wingdings" w:hAnsi="Wingdings" w:hint="default"/>
      </w:rPr>
    </w:lvl>
  </w:abstractNum>
  <w:abstractNum w:abstractNumId="3" w15:restartNumberingAfterBreak="0">
    <w:nsid w:val="035D3710"/>
    <w:multiLevelType w:val="hybridMultilevel"/>
    <w:tmpl w:val="28C0D66E"/>
    <w:lvl w:ilvl="0" w:tplc="AB6A6DAE">
      <w:start w:val="1"/>
      <w:numFmt w:val="bullet"/>
      <w:lvlText w:val="-"/>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74A9A52">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3F6BC8A">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4AAA2AE">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7706526">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3847E2">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57EDF72">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5A05C9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06ECA0E">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3B202E4"/>
    <w:multiLevelType w:val="singleLevel"/>
    <w:tmpl w:val="745A37E6"/>
    <w:lvl w:ilvl="0">
      <w:start w:val="1"/>
      <w:numFmt w:val="bullet"/>
      <w:lvlText w:val=""/>
      <w:lvlJc w:val="left"/>
      <w:pPr>
        <w:tabs>
          <w:tab w:val="num" w:pos="357"/>
        </w:tabs>
        <w:ind w:left="357" w:hanging="357"/>
      </w:pPr>
      <w:rPr>
        <w:rFonts w:ascii="Symbol" w:hAnsi="Symbol" w:hint="default"/>
      </w:rPr>
    </w:lvl>
  </w:abstractNum>
  <w:abstractNum w:abstractNumId="5" w15:restartNumberingAfterBreak="0">
    <w:nsid w:val="0BF6152B"/>
    <w:multiLevelType w:val="hybridMultilevel"/>
    <w:tmpl w:val="1972A8BE"/>
    <w:lvl w:ilvl="0" w:tplc="E58A7758">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A4434B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166360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9EC12F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AB0557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51CBE8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402F7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DACC49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44AB17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06B1D91"/>
    <w:multiLevelType w:val="hybridMultilevel"/>
    <w:tmpl w:val="0AEED1DE"/>
    <w:lvl w:ilvl="0" w:tplc="E04AFDAC">
      <w:start w:val="1"/>
      <w:numFmt w:val="bullet"/>
      <w:lvlText w:val=""/>
      <w:lvlJc w:val="left"/>
      <w:pPr>
        <w:ind w:left="720" w:hanging="360"/>
      </w:pPr>
      <w:rPr>
        <w:rFonts w:ascii="Symbol" w:hAnsi="Symbol" w:hint="default"/>
      </w:rPr>
    </w:lvl>
    <w:lvl w:ilvl="1" w:tplc="6E4259A6" w:tentative="1">
      <w:start w:val="1"/>
      <w:numFmt w:val="bullet"/>
      <w:lvlText w:val="o"/>
      <w:lvlJc w:val="left"/>
      <w:pPr>
        <w:ind w:left="1440" w:hanging="360"/>
      </w:pPr>
      <w:rPr>
        <w:rFonts w:ascii="Courier New" w:hAnsi="Courier New" w:cs="Courier New" w:hint="default"/>
      </w:rPr>
    </w:lvl>
    <w:lvl w:ilvl="2" w:tplc="89CA7898" w:tentative="1">
      <w:start w:val="1"/>
      <w:numFmt w:val="bullet"/>
      <w:lvlText w:val=""/>
      <w:lvlJc w:val="left"/>
      <w:pPr>
        <w:ind w:left="2160" w:hanging="360"/>
      </w:pPr>
      <w:rPr>
        <w:rFonts w:ascii="Wingdings" w:hAnsi="Wingdings" w:hint="default"/>
      </w:rPr>
    </w:lvl>
    <w:lvl w:ilvl="3" w:tplc="E826C1C0" w:tentative="1">
      <w:start w:val="1"/>
      <w:numFmt w:val="bullet"/>
      <w:lvlText w:val=""/>
      <w:lvlJc w:val="left"/>
      <w:pPr>
        <w:ind w:left="2880" w:hanging="360"/>
      </w:pPr>
      <w:rPr>
        <w:rFonts w:ascii="Symbol" w:hAnsi="Symbol" w:hint="default"/>
      </w:rPr>
    </w:lvl>
    <w:lvl w:ilvl="4" w:tplc="754419F4" w:tentative="1">
      <w:start w:val="1"/>
      <w:numFmt w:val="bullet"/>
      <w:lvlText w:val="o"/>
      <w:lvlJc w:val="left"/>
      <w:pPr>
        <w:ind w:left="3600" w:hanging="360"/>
      </w:pPr>
      <w:rPr>
        <w:rFonts w:ascii="Courier New" w:hAnsi="Courier New" w:cs="Courier New" w:hint="default"/>
      </w:rPr>
    </w:lvl>
    <w:lvl w:ilvl="5" w:tplc="EA0431AA" w:tentative="1">
      <w:start w:val="1"/>
      <w:numFmt w:val="bullet"/>
      <w:lvlText w:val=""/>
      <w:lvlJc w:val="left"/>
      <w:pPr>
        <w:ind w:left="4320" w:hanging="360"/>
      </w:pPr>
      <w:rPr>
        <w:rFonts w:ascii="Wingdings" w:hAnsi="Wingdings" w:hint="default"/>
      </w:rPr>
    </w:lvl>
    <w:lvl w:ilvl="6" w:tplc="9470FD52" w:tentative="1">
      <w:start w:val="1"/>
      <w:numFmt w:val="bullet"/>
      <w:lvlText w:val=""/>
      <w:lvlJc w:val="left"/>
      <w:pPr>
        <w:ind w:left="5040" w:hanging="360"/>
      </w:pPr>
      <w:rPr>
        <w:rFonts w:ascii="Symbol" w:hAnsi="Symbol" w:hint="default"/>
      </w:rPr>
    </w:lvl>
    <w:lvl w:ilvl="7" w:tplc="C830576E" w:tentative="1">
      <w:start w:val="1"/>
      <w:numFmt w:val="bullet"/>
      <w:lvlText w:val="o"/>
      <w:lvlJc w:val="left"/>
      <w:pPr>
        <w:ind w:left="5760" w:hanging="360"/>
      </w:pPr>
      <w:rPr>
        <w:rFonts w:ascii="Courier New" w:hAnsi="Courier New" w:cs="Courier New" w:hint="default"/>
      </w:rPr>
    </w:lvl>
    <w:lvl w:ilvl="8" w:tplc="9DFEBD54" w:tentative="1">
      <w:start w:val="1"/>
      <w:numFmt w:val="bullet"/>
      <w:lvlText w:val=""/>
      <w:lvlJc w:val="left"/>
      <w:pPr>
        <w:ind w:left="6480" w:hanging="360"/>
      </w:pPr>
      <w:rPr>
        <w:rFonts w:ascii="Wingdings" w:hAnsi="Wingdings" w:hint="default"/>
      </w:rPr>
    </w:lvl>
  </w:abstractNum>
  <w:abstractNum w:abstractNumId="7" w15:restartNumberingAfterBreak="0">
    <w:nsid w:val="10A719F6"/>
    <w:multiLevelType w:val="hybridMultilevel"/>
    <w:tmpl w:val="AF4A5A78"/>
    <w:lvl w:ilvl="0" w:tplc="619AA9A8">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CFC169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DD01CC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B96B19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2C4E6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90C6F2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0824D8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66062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76F56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19D75AD"/>
    <w:multiLevelType w:val="hybridMultilevel"/>
    <w:tmpl w:val="8058176C"/>
    <w:lvl w:ilvl="0" w:tplc="A82E78CE">
      <w:start w:val="1"/>
      <w:numFmt w:val="bullet"/>
      <w:lvlText w:val="•"/>
      <w:lvlJc w:val="left"/>
      <w:pPr>
        <w:ind w:left="10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A32DA38">
      <w:start w:val="1"/>
      <w:numFmt w:val="bullet"/>
      <w:lvlText w:val="o"/>
      <w:lvlJc w:val="left"/>
      <w:pPr>
        <w:ind w:left="16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EC1E1C">
      <w:start w:val="1"/>
      <w:numFmt w:val="bullet"/>
      <w:lvlText w:val="▪"/>
      <w:lvlJc w:val="left"/>
      <w:pPr>
        <w:ind w:left="23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CFA8B86">
      <w:start w:val="1"/>
      <w:numFmt w:val="bullet"/>
      <w:lvlText w:val="•"/>
      <w:lvlJc w:val="left"/>
      <w:pPr>
        <w:ind w:left="30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EC62A0">
      <w:start w:val="1"/>
      <w:numFmt w:val="bullet"/>
      <w:lvlText w:val="o"/>
      <w:lvlJc w:val="left"/>
      <w:pPr>
        <w:ind w:left="38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2AAB6C2">
      <w:start w:val="1"/>
      <w:numFmt w:val="bullet"/>
      <w:lvlText w:val="▪"/>
      <w:lvlJc w:val="left"/>
      <w:pPr>
        <w:ind w:left="45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3562F26">
      <w:start w:val="1"/>
      <w:numFmt w:val="bullet"/>
      <w:lvlText w:val="•"/>
      <w:lvlJc w:val="left"/>
      <w:pPr>
        <w:ind w:left="52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E2279CA">
      <w:start w:val="1"/>
      <w:numFmt w:val="bullet"/>
      <w:lvlText w:val="o"/>
      <w:lvlJc w:val="left"/>
      <w:pPr>
        <w:ind w:left="59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9EC7D02">
      <w:start w:val="1"/>
      <w:numFmt w:val="bullet"/>
      <w:lvlText w:val="▪"/>
      <w:lvlJc w:val="left"/>
      <w:pPr>
        <w:ind w:left="66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2AA48BF"/>
    <w:multiLevelType w:val="hybridMultilevel"/>
    <w:tmpl w:val="FC340FFA"/>
    <w:lvl w:ilvl="0" w:tplc="03D8E300">
      <w:start w:val="2"/>
      <w:numFmt w:val="upperLetter"/>
      <w:lvlText w:val="%1."/>
      <w:lvlJc w:val="left"/>
      <w:pPr>
        <w:ind w:left="1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089ED480">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CD9462B6">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3B9E7A60">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116E06C8">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6F94152C">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7DF20C60">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56C4F2A">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7DF0E294">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5D0744E"/>
    <w:multiLevelType w:val="hybridMultilevel"/>
    <w:tmpl w:val="82987490"/>
    <w:lvl w:ilvl="0" w:tplc="D0ACF1C6">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CD62D39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83C95F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3A64A2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781FE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BF024E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C3E69D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0A585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D3AC57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6C53889"/>
    <w:multiLevelType w:val="hybridMultilevel"/>
    <w:tmpl w:val="555AE8A0"/>
    <w:lvl w:ilvl="0" w:tplc="9CF29A66">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EC7D1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EE92E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4DCAF3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DCBD7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A6360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6DC392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50EA59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A8ECBC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97C5CFF"/>
    <w:multiLevelType w:val="hybridMultilevel"/>
    <w:tmpl w:val="C624EC42"/>
    <w:lvl w:ilvl="0" w:tplc="A9A24FE2">
      <w:start w:val="1"/>
      <w:numFmt w:val="bullet"/>
      <w:lvlText w:val=""/>
      <w:lvlPicBulletId w:val="0"/>
      <w:lvlJc w:val="left"/>
      <w:pPr>
        <w:ind w:left="720" w:hanging="360"/>
      </w:pPr>
      <w:rPr>
        <w:rFonts w:ascii="Symbol" w:hAnsi="Symbol" w:hint="default"/>
      </w:rPr>
    </w:lvl>
    <w:lvl w:ilvl="1" w:tplc="FC26EC16" w:tentative="1">
      <w:start w:val="1"/>
      <w:numFmt w:val="bullet"/>
      <w:lvlText w:val="o"/>
      <w:lvlJc w:val="left"/>
      <w:pPr>
        <w:ind w:left="1440" w:hanging="360"/>
      </w:pPr>
      <w:rPr>
        <w:rFonts w:ascii="Courier New" w:hAnsi="Courier New" w:cs="Courier New" w:hint="default"/>
      </w:rPr>
    </w:lvl>
    <w:lvl w:ilvl="2" w:tplc="B7FE2204" w:tentative="1">
      <w:start w:val="1"/>
      <w:numFmt w:val="bullet"/>
      <w:lvlText w:val=""/>
      <w:lvlJc w:val="left"/>
      <w:pPr>
        <w:ind w:left="2160" w:hanging="360"/>
      </w:pPr>
      <w:rPr>
        <w:rFonts w:ascii="Wingdings" w:hAnsi="Wingdings" w:hint="default"/>
      </w:rPr>
    </w:lvl>
    <w:lvl w:ilvl="3" w:tplc="3B86EB60" w:tentative="1">
      <w:start w:val="1"/>
      <w:numFmt w:val="bullet"/>
      <w:lvlText w:val=""/>
      <w:lvlJc w:val="left"/>
      <w:pPr>
        <w:ind w:left="2880" w:hanging="360"/>
      </w:pPr>
      <w:rPr>
        <w:rFonts w:ascii="Symbol" w:hAnsi="Symbol" w:hint="default"/>
      </w:rPr>
    </w:lvl>
    <w:lvl w:ilvl="4" w:tplc="5E3C7BFA" w:tentative="1">
      <w:start w:val="1"/>
      <w:numFmt w:val="bullet"/>
      <w:lvlText w:val="o"/>
      <w:lvlJc w:val="left"/>
      <w:pPr>
        <w:ind w:left="3600" w:hanging="360"/>
      </w:pPr>
      <w:rPr>
        <w:rFonts w:ascii="Courier New" w:hAnsi="Courier New" w:cs="Courier New" w:hint="default"/>
      </w:rPr>
    </w:lvl>
    <w:lvl w:ilvl="5" w:tplc="8F344D90" w:tentative="1">
      <w:start w:val="1"/>
      <w:numFmt w:val="bullet"/>
      <w:lvlText w:val=""/>
      <w:lvlJc w:val="left"/>
      <w:pPr>
        <w:ind w:left="4320" w:hanging="360"/>
      </w:pPr>
      <w:rPr>
        <w:rFonts w:ascii="Wingdings" w:hAnsi="Wingdings" w:hint="default"/>
      </w:rPr>
    </w:lvl>
    <w:lvl w:ilvl="6" w:tplc="26588888" w:tentative="1">
      <w:start w:val="1"/>
      <w:numFmt w:val="bullet"/>
      <w:lvlText w:val=""/>
      <w:lvlJc w:val="left"/>
      <w:pPr>
        <w:ind w:left="5040" w:hanging="360"/>
      </w:pPr>
      <w:rPr>
        <w:rFonts w:ascii="Symbol" w:hAnsi="Symbol" w:hint="default"/>
      </w:rPr>
    </w:lvl>
    <w:lvl w:ilvl="7" w:tplc="63F053B8" w:tentative="1">
      <w:start w:val="1"/>
      <w:numFmt w:val="bullet"/>
      <w:lvlText w:val="o"/>
      <w:lvlJc w:val="left"/>
      <w:pPr>
        <w:ind w:left="5760" w:hanging="360"/>
      </w:pPr>
      <w:rPr>
        <w:rFonts w:ascii="Courier New" w:hAnsi="Courier New" w:cs="Courier New" w:hint="default"/>
      </w:rPr>
    </w:lvl>
    <w:lvl w:ilvl="8" w:tplc="16622EEE" w:tentative="1">
      <w:start w:val="1"/>
      <w:numFmt w:val="bullet"/>
      <w:lvlText w:val=""/>
      <w:lvlJc w:val="left"/>
      <w:pPr>
        <w:ind w:left="6480" w:hanging="360"/>
      </w:pPr>
      <w:rPr>
        <w:rFonts w:ascii="Wingdings" w:hAnsi="Wingdings" w:hint="default"/>
      </w:rPr>
    </w:lvl>
  </w:abstractNum>
  <w:abstractNum w:abstractNumId="13" w15:restartNumberingAfterBreak="0">
    <w:nsid w:val="201151FC"/>
    <w:multiLevelType w:val="hybridMultilevel"/>
    <w:tmpl w:val="EBA6012C"/>
    <w:lvl w:ilvl="0" w:tplc="D6366452">
      <w:start w:val="6"/>
      <w:numFmt w:val="decimal"/>
      <w:lvlText w:val="%1."/>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1" w:tplc="3A343D1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2" w:tplc="C0AAD6A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3" w:tplc="C72A484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4" w:tplc="32CE830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5" w:tplc="DB96847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6" w:tplc="4E20704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7" w:tplc="F302249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8" w:tplc="AB1001E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abstractNum>
  <w:abstractNum w:abstractNumId="14" w15:restartNumberingAfterBreak="0">
    <w:nsid w:val="207A1F56"/>
    <w:multiLevelType w:val="singleLevel"/>
    <w:tmpl w:val="745A37E6"/>
    <w:lvl w:ilvl="0">
      <w:start w:val="1"/>
      <w:numFmt w:val="bullet"/>
      <w:lvlText w:val=""/>
      <w:lvlJc w:val="left"/>
      <w:pPr>
        <w:tabs>
          <w:tab w:val="num" w:pos="357"/>
        </w:tabs>
        <w:ind w:left="357" w:hanging="357"/>
      </w:pPr>
      <w:rPr>
        <w:rFonts w:ascii="Symbol" w:hAnsi="Symbol" w:hint="default"/>
      </w:rPr>
    </w:lvl>
  </w:abstractNum>
  <w:abstractNum w:abstractNumId="15" w15:restartNumberingAfterBreak="0">
    <w:nsid w:val="209C330D"/>
    <w:multiLevelType w:val="hybridMultilevel"/>
    <w:tmpl w:val="5136DD5A"/>
    <w:lvl w:ilvl="0" w:tplc="2A6E33F2">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D24014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840BF1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11AF5B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6E87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7034D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E2460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87C904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0064F6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5F14381"/>
    <w:multiLevelType w:val="hybridMultilevel"/>
    <w:tmpl w:val="C930DBF8"/>
    <w:lvl w:ilvl="0" w:tplc="AC26D4CA">
      <w:start w:val="1"/>
      <w:numFmt w:val="decimal"/>
      <w:lvlText w:val="%1."/>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546C21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D3250A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6AEC58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B24B8B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9A08C3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88CE48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0D0678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7B0EB8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8E060CD"/>
    <w:multiLevelType w:val="hybridMultilevel"/>
    <w:tmpl w:val="195415D2"/>
    <w:lvl w:ilvl="0" w:tplc="20EEBF68">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378F444">
      <w:start w:val="1"/>
      <w:numFmt w:val="bullet"/>
      <w:lvlText w:val="o"/>
      <w:lvlJc w:val="left"/>
      <w:pPr>
        <w:ind w:left="11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0266F4C">
      <w:start w:val="1"/>
      <w:numFmt w:val="bullet"/>
      <w:lvlText w:val="▪"/>
      <w:lvlJc w:val="left"/>
      <w:pPr>
        <w:ind w:left="18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918B202">
      <w:start w:val="1"/>
      <w:numFmt w:val="bullet"/>
      <w:lvlText w:val="•"/>
      <w:lvlJc w:val="left"/>
      <w:pPr>
        <w:ind w:left="25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AC29C76">
      <w:start w:val="1"/>
      <w:numFmt w:val="bullet"/>
      <w:lvlText w:val="o"/>
      <w:lvlJc w:val="left"/>
      <w:pPr>
        <w:ind w:left="32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EDC18AE">
      <w:start w:val="1"/>
      <w:numFmt w:val="bullet"/>
      <w:lvlText w:val="▪"/>
      <w:lvlJc w:val="left"/>
      <w:pPr>
        <w:ind w:left="40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9229D0C">
      <w:start w:val="1"/>
      <w:numFmt w:val="bullet"/>
      <w:lvlText w:val="•"/>
      <w:lvlJc w:val="left"/>
      <w:pPr>
        <w:ind w:left="47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8D4E03C">
      <w:start w:val="1"/>
      <w:numFmt w:val="bullet"/>
      <w:lvlText w:val="o"/>
      <w:lvlJc w:val="left"/>
      <w:pPr>
        <w:ind w:left="54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9E696A">
      <w:start w:val="1"/>
      <w:numFmt w:val="bullet"/>
      <w:lvlText w:val="▪"/>
      <w:lvlJc w:val="left"/>
      <w:pPr>
        <w:ind w:left="61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BD8309F"/>
    <w:multiLevelType w:val="hybridMultilevel"/>
    <w:tmpl w:val="15B62FA6"/>
    <w:lvl w:ilvl="0" w:tplc="2E6A166E">
      <w:start w:val="1"/>
      <w:numFmt w:val="bullet"/>
      <w:lvlText w:val=""/>
      <w:lvlPicBulletId w:val="0"/>
      <w:lvlJc w:val="left"/>
      <w:pPr>
        <w:ind w:left="720" w:hanging="360"/>
      </w:pPr>
      <w:rPr>
        <w:rFonts w:ascii="Symbol" w:hAnsi="Symbol" w:hint="default"/>
      </w:rPr>
    </w:lvl>
    <w:lvl w:ilvl="1" w:tplc="C3D442C0" w:tentative="1">
      <w:start w:val="1"/>
      <w:numFmt w:val="bullet"/>
      <w:lvlText w:val="o"/>
      <w:lvlJc w:val="left"/>
      <w:pPr>
        <w:ind w:left="1440" w:hanging="360"/>
      </w:pPr>
      <w:rPr>
        <w:rFonts w:ascii="Courier New" w:hAnsi="Courier New" w:cs="Courier New" w:hint="default"/>
      </w:rPr>
    </w:lvl>
    <w:lvl w:ilvl="2" w:tplc="3410B2D6" w:tentative="1">
      <w:start w:val="1"/>
      <w:numFmt w:val="bullet"/>
      <w:lvlText w:val=""/>
      <w:lvlJc w:val="left"/>
      <w:pPr>
        <w:ind w:left="2160" w:hanging="360"/>
      </w:pPr>
      <w:rPr>
        <w:rFonts w:ascii="Wingdings" w:hAnsi="Wingdings" w:hint="default"/>
      </w:rPr>
    </w:lvl>
    <w:lvl w:ilvl="3" w:tplc="6DDCF9B2" w:tentative="1">
      <w:start w:val="1"/>
      <w:numFmt w:val="bullet"/>
      <w:lvlText w:val=""/>
      <w:lvlJc w:val="left"/>
      <w:pPr>
        <w:ind w:left="2880" w:hanging="360"/>
      </w:pPr>
      <w:rPr>
        <w:rFonts w:ascii="Symbol" w:hAnsi="Symbol" w:hint="default"/>
      </w:rPr>
    </w:lvl>
    <w:lvl w:ilvl="4" w:tplc="A644E7EA" w:tentative="1">
      <w:start w:val="1"/>
      <w:numFmt w:val="bullet"/>
      <w:lvlText w:val="o"/>
      <w:lvlJc w:val="left"/>
      <w:pPr>
        <w:ind w:left="3600" w:hanging="360"/>
      </w:pPr>
      <w:rPr>
        <w:rFonts w:ascii="Courier New" w:hAnsi="Courier New" w:cs="Courier New" w:hint="default"/>
      </w:rPr>
    </w:lvl>
    <w:lvl w:ilvl="5" w:tplc="9E7694EC" w:tentative="1">
      <w:start w:val="1"/>
      <w:numFmt w:val="bullet"/>
      <w:lvlText w:val=""/>
      <w:lvlJc w:val="left"/>
      <w:pPr>
        <w:ind w:left="4320" w:hanging="360"/>
      </w:pPr>
      <w:rPr>
        <w:rFonts w:ascii="Wingdings" w:hAnsi="Wingdings" w:hint="default"/>
      </w:rPr>
    </w:lvl>
    <w:lvl w:ilvl="6" w:tplc="A42CDEA8" w:tentative="1">
      <w:start w:val="1"/>
      <w:numFmt w:val="bullet"/>
      <w:lvlText w:val=""/>
      <w:lvlJc w:val="left"/>
      <w:pPr>
        <w:ind w:left="5040" w:hanging="360"/>
      </w:pPr>
      <w:rPr>
        <w:rFonts w:ascii="Symbol" w:hAnsi="Symbol" w:hint="default"/>
      </w:rPr>
    </w:lvl>
    <w:lvl w:ilvl="7" w:tplc="8E40CCAC" w:tentative="1">
      <w:start w:val="1"/>
      <w:numFmt w:val="bullet"/>
      <w:lvlText w:val="o"/>
      <w:lvlJc w:val="left"/>
      <w:pPr>
        <w:ind w:left="5760" w:hanging="360"/>
      </w:pPr>
      <w:rPr>
        <w:rFonts w:ascii="Courier New" w:hAnsi="Courier New" w:cs="Courier New" w:hint="default"/>
      </w:rPr>
    </w:lvl>
    <w:lvl w:ilvl="8" w:tplc="82CAE20A" w:tentative="1">
      <w:start w:val="1"/>
      <w:numFmt w:val="bullet"/>
      <w:lvlText w:val=""/>
      <w:lvlJc w:val="left"/>
      <w:pPr>
        <w:ind w:left="6480" w:hanging="360"/>
      </w:pPr>
      <w:rPr>
        <w:rFonts w:ascii="Wingdings" w:hAnsi="Wingdings" w:hint="default"/>
      </w:rPr>
    </w:lvl>
  </w:abstractNum>
  <w:abstractNum w:abstractNumId="19" w15:restartNumberingAfterBreak="0">
    <w:nsid w:val="2D9C7EFF"/>
    <w:multiLevelType w:val="singleLevel"/>
    <w:tmpl w:val="745A37E6"/>
    <w:lvl w:ilvl="0">
      <w:start w:val="1"/>
      <w:numFmt w:val="bullet"/>
      <w:lvlText w:val=""/>
      <w:lvlJc w:val="left"/>
      <w:pPr>
        <w:tabs>
          <w:tab w:val="num" w:pos="357"/>
        </w:tabs>
        <w:ind w:left="357" w:hanging="357"/>
      </w:pPr>
      <w:rPr>
        <w:rFonts w:ascii="Symbol" w:hAnsi="Symbol" w:hint="default"/>
      </w:rPr>
    </w:lvl>
  </w:abstractNum>
  <w:abstractNum w:abstractNumId="20" w15:restartNumberingAfterBreak="0">
    <w:nsid w:val="2E442C85"/>
    <w:multiLevelType w:val="hybridMultilevel"/>
    <w:tmpl w:val="2BBE81CC"/>
    <w:lvl w:ilvl="0" w:tplc="80604006">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025AF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30A682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3F8E8D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6CC936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220D56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AD2BF0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302F6C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147F6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ECB587B"/>
    <w:multiLevelType w:val="hybridMultilevel"/>
    <w:tmpl w:val="79121460"/>
    <w:lvl w:ilvl="0" w:tplc="D8A6183E">
      <w:start w:val="1"/>
      <w:numFmt w:val="upperLetter"/>
      <w:lvlText w:val="%1."/>
      <w:lvlJc w:val="left"/>
      <w:pPr>
        <w:ind w:left="15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5B4E5CD0">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34C829A2">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703ACD0E">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28A25B86">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9EAE17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D87816FC">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0308BCA">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36AA889A">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2F9E04F9"/>
    <w:multiLevelType w:val="hybridMultilevel"/>
    <w:tmpl w:val="03D8BD8A"/>
    <w:lvl w:ilvl="0" w:tplc="938A9070">
      <w:start w:val="1"/>
      <w:numFmt w:val="decimal"/>
      <w:lvlText w:val="%1."/>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B8CE9D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2BCF6C8">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6FE7C4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D2AAA7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0B69F5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DFA9E9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B7080D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5A86B7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3C97120"/>
    <w:multiLevelType w:val="hybridMultilevel"/>
    <w:tmpl w:val="45786CFC"/>
    <w:lvl w:ilvl="0" w:tplc="6F86F9CA">
      <w:start w:val="1"/>
      <w:numFmt w:val="bullet"/>
      <w:lvlText w:val=""/>
      <w:lvlPicBulletId w:val="0"/>
      <w:lvlJc w:val="left"/>
      <w:pPr>
        <w:ind w:left="720" w:hanging="360"/>
      </w:pPr>
      <w:rPr>
        <w:rFonts w:ascii="Symbol" w:hAnsi="Symbol" w:hint="default"/>
      </w:rPr>
    </w:lvl>
    <w:lvl w:ilvl="1" w:tplc="426A2A9C" w:tentative="1">
      <w:start w:val="1"/>
      <w:numFmt w:val="bullet"/>
      <w:lvlText w:val="o"/>
      <w:lvlJc w:val="left"/>
      <w:pPr>
        <w:ind w:left="1440" w:hanging="360"/>
      </w:pPr>
      <w:rPr>
        <w:rFonts w:ascii="Courier New" w:hAnsi="Courier New" w:cs="Courier New" w:hint="default"/>
      </w:rPr>
    </w:lvl>
    <w:lvl w:ilvl="2" w:tplc="F094E5EC" w:tentative="1">
      <w:start w:val="1"/>
      <w:numFmt w:val="bullet"/>
      <w:lvlText w:val=""/>
      <w:lvlJc w:val="left"/>
      <w:pPr>
        <w:ind w:left="2160" w:hanging="360"/>
      </w:pPr>
      <w:rPr>
        <w:rFonts w:ascii="Wingdings" w:hAnsi="Wingdings" w:hint="default"/>
      </w:rPr>
    </w:lvl>
    <w:lvl w:ilvl="3" w:tplc="3A88E9B0" w:tentative="1">
      <w:start w:val="1"/>
      <w:numFmt w:val="bullet"/>
      <w:lvlText w:val=""/>
      <w:lvlJc w:val="left"/>
      <w:pPr>
        <w:ind w:left="2880" w:hanging="360"/>
      </w:pPr>
      <w:rPr>
        <w:rFonts w:ascii="Symbol" w:hAnsi="Symbol" w:hint="default"/>
      </w:rPr>
    </w:lvl>
    <w:lvl w:ilvl="4" w:tplc="B1F0BE4E" w:tentative="1">
      <w:start w:val="1"/>
      <w:numFmt w:val="bullet"/>
      <w:lvlText w:val="o"/>
      <w:lvlJc w:val="left"/>
      <w:pPr>
        <w:ind w:left="3600" w:hanging="360"/>
      </w:pPr>
      <w:rPr>
        <w:rFonts w:ascii="Courier New" w:hAnsi="Courier New" w:cs="Courier New" w:hint="default"/>
      </w:rPr>
    </w:lvl>
    <w:lvl w:ilvl="5" w:tplc="28B616C4" w:tentative="1">
      <w:start w:val="1"/>
      <w:numFmt w:val="bullet"/>
      <w:lvlText w:val=""/>
      <w:lvlJc w:val="left"/>
      <w:pPr>
        <w:ind w:left="4320" w:hanging="360"/>
      </w:pPr>
      <w:rPr>
        <w:rFonts w:ascii="Wingdings" w:hAnsi="Wingdings" w:hint="default"/>
      </w:rPr>
    </w:lvl>
    <w:lvl w:ilvl="6" w:tplc="A7C4848E" w:tentative="1">
      <w:start w:val="1"/>
      <w:numFmt w:val="bullet"/>
      <w:lvlText w:val=""/>
      <w:lvlJc w:val="left"/>
      <w:pPr>
        <w:ind w:left="5040" w:hanging="360"/>
      </w:pPr>
      <w:rPr>
        <w:rFonts w:ascii="Symbol" w:hAnsi="Symbol" w:hint="default"/>
      </w:rPr>
    </w:lvl>
    <w:lvl w:ilvl="7" w:tplc="9D78A0F0" w:tentative="1">
      <w:start w:val="1"/>
      <w:numFmt w:val="bullet"/>
      <w:lvlText w:val="o"/>
      <w:lvlJc w:val="left"/>
      <w:pPr>
        <w:ind w:left="5760" w:hanging="360"/>
      </w:pPr>
      <w:rPr>
        <w:rFonts w:ascii="Courier New" w:hAnsi="Courier New" w:cs="Courier New" w:hint="default"/>
      </w:rPr>
    </w:lvl>
    <w:lvl w:ilvl="8" w:tplc="BD4C7BAA" w:tentative="1">
      <w:start w:val="1"/>
      <w:numFmt w:val="bullet"/>
      <w:lvlText w:val=""/>
      <w:lvlJc w:val="left"/>
      <w:pPr>
        <w:ind w:left="6480" w:hanging="360"/>
      </w:pPr>
      <w:rPr>
        <w:rFonts w:ascii="Wingdings" w:hAnsi="Wingdings" w:hint="default"/>
      </w:rPr>
    </w:lvl>
  </w:abstractNum>
  <w:abstractNum w:abstractNumId="24" w15:restartNumberingAfterBreak="0">
    <w:nsid w:val="377F3CF1"/>
    <w:multiLevelType w:val="hybridMultilevel"/>
    <w:tmpl w:val="410243FC"/>
    <w:lvl w:ilvl="0" w:tplc="76F6335C">
      <w:start w:val="1"/>
      <w:numFmt w:val="bullet"/>
      <w:lvlText w:val=""/>
      <w:lvlJc w:val="left"/>
      <w:pPr>
        <w:ind w:left="705" w:hanging="360"/>
      </w:pPr>
      <w:rPr>
        <w:rFonts w:ascii="Symbol" w:hAnsi="Symbol" w:hint="default"/>
      </w:rPr>
    </w:lvl>
    <w:lvl w:ilvl="1" w:tplc="E1E6CB86" w:tentative="1">
      <w:start w:val="1"/>
      <w:numFmt w:val="bullet"/>
      <w:lvlText w:val="o"/>
      <w:lvlJc w:val="left"/>
      <w:pPr>
        <w:ind w:left="1425" w:hanging="360"/>
      </w:pPr>
      <w:rPr>
        <w:rFonts w:ascii="Courier New" w:hAnsi="Courier New" w:cs="Courier New" w:hint="default"/>
      </w:rPr>
    </w:lvl>
    <w:lvl w:ilvl="2" w:tplc="8208DFC4" w:tentative="1">
      <w:start w:val="1"/>
      <w:numFmt w:val="bullet"/>
      <w:lvlText w:val=""/>
      <w:lvlJc w:val="left"/>
      <w:pPr>
        <w:ind w:left="2145" w:hanging="360"/>
      </w:pPr>
      <w:rPr>
        <w:rFonts w:ascii="Wingdings" w:hAnsi="Wingdings" w:hint="default"/>
      </w:rPr>
    </w:lvl>
    <w:lvl w:ilvl="3" w:tplc="1CBA5082">
      <w:start w:val="1"/>
      <w:numFmt w:val="bullet"/>
      <w:lvlText w:val=""/>
      <w:lvlJc w:val="left"/>
      <w:pPr>
        <w:ind w:left="2865" w:hanging="360"/>
      </w:pPr>
      <w:rPr>
        <w:rFonts w:ascii="Symbol" w:hAnsi="Symbol" w:hint="default"/>
      </w:rPr>
    </w:lvl>
    <w:lvl w:ilvl="4" w:tplc="E0AE1BCE" w:tentative="1">
      <w:start w:val="1"/>
      <w:numFmt w:val="bullet"/>
      <w:lvlText w:val="o"/>
      <w:lvlJc w:val="left"/>
      <w:pPr>
        <w:ind w:left="3585" w:hanging="360"/>
      </w:pPr>
      <w:rPr>
        <w:rFonts w:ascii="Courier New" w:hAnsi="Courier New" w:cs="Courier New" w:hint="default"/>
      </w:rPr>
    </w:lvl>
    <w:lvl w:ilvl="5" w:tplc="09C4F160" w:tentative="1">
      <w:start w:val="1"/>
      <w:numFmt w:val="bullet"/>
      <w:lvlText w:val=""/>
      <w:lvlJc w:val="left"/>
      <w:pPr>
        <w:ind w:left="4305" w:hanging="360"/>
      </w:pPr>
      <w:rPr>
        <w:rFonts w:ascii="Wingdings" w:hAnsi="Wingdings" w:hint="default"/>
      </w:rPr>
    </w:lvl>
    <w:lvl w:ilvl="6" w:tplc="8B965CB2" w:tentative="1">
      <w:start w:val="1"/>
      <w:numFmt w:val="bullet"/>
      <w:lvlText w:val=""/>
      <w:lvlJc w:val="left"/>
      <w:pPr>
        <w:ind w:left="5025" w:hanging="360"/>
      </w:pPr>
      <w:rPr>
        <w:rFonts w:ascii="Symbol" w:hAnsi="Symbol" w:hint="default"/>
      </w:rPr>
    </w:lvl>
    <w:lvl w:ilvl="7" w:tplc="7938EE52" w:tentative="1">
      <w:start w:val="1"/>
      <w:numFmt w:val="bullet"/>
      <w:lvlText w:val="o"/>
      <w:lvlJc w:val="left"/>
      <w:pPr>
        <w:ind w:left="5745" w:hanging="360"/>
      </w:pPr>
      <w:rPr>
        <w:rFonts w:ascii="Courier New" w:hAnsi="Courier New" w:cs="Courier New" w:hint="default"/>
      </w:rPr>
    </w:lvl>
    <w:lvl w:ilvl="8" w:tplc="7F9848D4" w:tentative="1">
      <w:start w:val="1"/>
      <w:numFmt w:val="bullet"/>
      <w:lvlText w:val=""/>
      <w:lvlJc w:val="left"/>
      <w:pPr>
        <w:ind w:left="6465" w:hanging="360"/>
      </w:pPr>
      <w:rPr>
        <w:rFonts w:ascii="Wingdings" w:hAnsi="Wingdings" w:hint="default"/>
      </w:rPr>
    </w:lvl>
  </w:abstractNum>
  <w:abstractNum w:abstractNumId="25" w15:restartNumberingAfterBreak="0">
    <w:nsid w:val="37EC0ACE"/>
    <w:multiLevelType w:val="hybridMultilevel"/>
    <w:tmpl w:val="68004046"/>
    <w:lvl w:ilvl="0" w:tplc="510C8CB0">
      <w:start w:val="1"/>
      <w:numFmt w:val="bullet"/>
      <w:lvlText w:val="-"/>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8D83BD4">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11E4C5E">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C2291EE">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A42A408">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302AFC0">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93CF65C">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CCEB562">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7D46BF4">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BB67D59"/>
    <w:multiLevelType w:val="hybridMultilevel"/>
    <w:tmpl w:val="4306C3E4"/>
    <w:lvl w:ilvl="0" w:tplc="C20AAB3A">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B288F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F1236C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008EBE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56976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78855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5AE07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FA9FD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182EB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3D900D1B"/>
    <w:multiLevelType w:val="hybridMultilevel"/>
    <w:tmpl w:val="F4DC341C"/>
    <w:lvl w:ilvl="0" w:tplc="A0321C1A">
      <w:start w:val="2"/>
      <w:numFmt w:val="decimal"/>
      <w:lvlText w:val="%1"/>
      <w:lvlJc w:val="left"/>
      <w:pPr>
        <w:ind w:left="1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1" w:tplc="71924BB0">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2" w:tplc="28FE106C">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3" w:tplc="751E5B7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4" w:tplc="133664F2">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5" w:tplc="FCAAA4E8">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6" w:tplc="CE2E6946">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7" w:tplc="F926C6F2">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8" w:tplc="B0A8C002">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abstractNum>
  <w:abstractNum w:abstractNumId="28" w15:restartNumberingAfterBreak="0">
    <w:nsid w:val="3FC517F0"/>
    <w:multiLevelType w:val="hybridMultilevel"/>
    <w:tmpl w:val="1DE2ADFE"/>
    <w:lvl w:ilvl="0" w:tplc="BF6AD116">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80076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E8155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24E735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B5C495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CA8346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D24B3B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FC82C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D52F1E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46D222F5"/>
    <w:multiLevelType w:val="hybridMultilevel"/>
    <w:tmpl w:val="9774CB3E"/>
    <w:lvl w:ilvl="0" w:tplc="456CBCAE">
      <w:start w:val="1"/>
      <w:numFmt w:val="bullet"/>
      <w:lvlText w:val=""/>
      <w:lvlPicBulletId w:val="0"/>
      <w:lvlJc w:val="left"/>
      <w:pPr>
        <w:ind w:left="720" w:hanging="360"/>
      </w:pPr>
      <w:rPr>
        <w:rFonts w:ascii="Symbol" w:hAnsi="Symbol" w:hint="default"/>
      </w:rPr>
    </w:lvl>
    <w:lvl w:ilvl="1" w:tplc="E1DC6052" w:tentative="1">
      <w:start w:val="1"/>
      <w:numFmt w:val="bullet"/>
      <w:lvlText w:val="o"/>
      <w:lvlJc w:val="left"/>
      <w:pPr>
        <w:ind w:left="1440" w:hanging="360"/>
      </w:pPr>
      <w:rPr>
        <w:rFonts w:ascii="Courier New" w:hAnsi="Courier New" w:cs="Courier New" w:hint="default"/>
      </w:rPr>
    </w:lvl>
    <w:lvl w:ilvl="2" w:tplc="9D08DCF2" w:tentative="1">
      <w:start w:val="1"/>
      <w:numFmt w:val="bullet"/>
      <w:lvlText w:val=""/>
      <w:lvlJc w:val="left"/>
      <w:pPr>
        <w:ind w:left="2160" w:hanging="360"/>
      </w:pPr>
      <w:rPr>
        <w:rFonts w:ascii="Wingdings" w:hAnsi="Wingdings" w:hint="default"/>
      </w:rPr>
    </w:lvl>
    <w:lvl w:ilvl="3" w:tplc="CB1C8A36" w:tentative="1">
      <w:start w:val="1"/>
      <w:numFmt w:val="bullet"/>
      <w:lvlText w:val=""/>
      <w:lvlJc w:val="left"/>
      <w:pPr>
        <w:ind w:left="2880" w:hanging="360"/>
      </w:pPr>
      <w:rPr>
        <w:rFonts w:ascii="Symbol" w:hAnsi="Symbol" w:hint="default"/>
      </w:rPr>
    </w:lvl>
    <w:lvl w:ilvl="4" w:tplc="E3689008" w:tentative="1">
      <w:start w:val="1"/>
      <w:numFmt w:val="bullet"/>
      <w:lvlText w:val="o"/>
      <w:lvlJc w:val="left"/>
      <w:pPr>
        <w:ind w:left="3600" w:hanging="360"/>
      </w:pPr>
      <w:rPr>
        <w:rFonts w:ascii="Courier New" w:hAnsi="Courier New" w:cs="Courier New" w:hint="default"/>
      </w:rPr>
    </w:lvl>
    <w:lvl w:ilvl="5" w:tplc="02F00D5C" w:tentative="1">
      <w:start w:val="1"/>
      <w:numFmt w:val="bullet"/>
      <w:lvlText w:val=""/>
      <w:lvlJc w:val="left"/>
      <w:pPr>
        <w:ind w:left="4320" w:hanging="360"/>
      </w:pPr>
      <w:rPr>
        <w:rFonts w:ascii="Wingdings" w:hAnsi="Wingdings" w:hint="default"/>
      </w:rPr>
    </w:lvl>
    <w:lvl w:ilvl="6" w:tplc="FE8A8180" w:tentative="1">
      <w:start w:val="1"/>
      <w:numFmt w:val="bullet"/>
      <w:lvlText w:val=""/>
      <w:lvlJc w:val="left"/>
      <w:pPr>
        <w:ind w:left="5040" w:hanging="360"/>
      </w:pPr>
      <w:rPr>
        <w:rFonts w:ascii="Symbol" w:hAnsi="Symbol" w:hint="default"/>
      </w:rPr>
    </w:lvl>
    <w:lvl w:ilvl="7" w:tplc="A7388A3E" w:tentative="1">
      <w:start w:val="1"/>
      <w:numFmt w:val="bullet"/>
      <w:lvlText w:val="o"/>
      <w:lvlJc w:val="left"/>
      <w:pPr>
        <w:ind w:left="5760" w:hanging="360"/>
      </w:pPr>
      <w:rPr>
        <w:rFonts w:ascii="Courier New" w:hAnsi="Courier New" w:cs="Courier New" w:hint="default"/>
      </w:rPr>
    </w:lvl>
    <w:lvl w:ilvl="8" w:tplc="05E8D618" w:tentative="1">
      <w:start w:val="1"/>
      <w:numFmt w:val="bullet"/>
      <w:lvlText w:val=""/>
      <w:lvlJc w:val="left"/>
      <w:pPr>
        <w:ind w:left="6480" w:hanging="360"/>
      </w:pPr>
      <w:rPr>
        <w:rFonts w:ascii="Wingdings" w:hAnsi="Wingdings" w:hint="default"/>
      </w:rPr>
    </w:lvl>
  </w:abstractNum>
  <w:abstractNum w:abstractNumId="30" w15:restartNumberingAfterBreak="0">
    <w:nsid w:val="4EC21F69"/>
    <w:multiLevelType w:val="hybridMultilevel"/>
    <w:tmpl w:val="531CDF88"/>
    <w:lvl w:ilvl="0" w:tplc="F92A64FA">
      <w:start w:val="1"/>
      <w:numFmt w:val="bullet"/>
      <w:lvlText w:val=""/>
      <w:lvlJc w:val="left"/>
      <w:pPr>
        <w:ind w:left="54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60DC4E40">
      <w:start w:val="1"/>
      <w:numFmt w:val="bullet"/>
      <w:lvlText w:val="o"/>
      <w:lvlJc w:val="left"/>
      <w:pPr>
        <w:ind w:left="11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F100CF4">
      <w:start w:val="1"/>
      <w:numFmt w:val="bullet"/>
      <w:lvlText w:val="▪"/>
      <w:lvlJc w:val="left"/>
      <w:pPr>
        <w:ind w:left="1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4C6374">
      <w:start w:val="1"/>
      <w:numFmt w:val="bullet"/>
      <w:lvlText w:val="•"/>
      <w:lvlJc w:val="left"/>
      <w:pPr>
        <w:ind w:left="2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B1437F4">
      <w:start w:val="1"/>
      <w:numFmt w:val="bullet"/>
      <w:lvlText w:val="o"/>
      <w:lvlJc w:val="left"/>
      <w:pPr>
        <w:ind w:left="32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6ECAAEA">
      <w:start w:val="1"/>
      <w:numFmt w:val="bullet"/>
      <w:lvlText w:val="▪"/>
      <w:lvlJc w:val="left"/>
      <w:pPr>
        <w:ind w:left="39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3E0574">
      <w:start w:val="1"/>
      <w:numFmt w:val="bullet"/>
      <w:lvlText w:val="•"/>
      <w:lvlJc w:val="left"/>
      <w:pPr>
        <w:ind w:left="470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9C8D12">
      <w:start w:val="1"/>
      <w:numFmt w:val="bullet"/>
      <w:lvlText w:val="o"/>
      <w:lvlJc w:val="left"/>
      <w:pPr>
        <w:ind w:left="54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E09200">
      <w:start w:val="1"/>
      <w:numFmt w:val="bullet"/>
      <w:lvlText w:val="▪"/>
      <w:lvlJc w:val="left"/>
      <w:pPr>
        <w:ind w:left="61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5AA232B"/>
    <w:multiLevelType w:val="hybridMultilevel"/>
    <w:tmpl w:val="C34837AE"/>
    <w:lvl w:ilvl="0" w:tplc="488A60A4">
      <w:start w:val="1"/>
      <w:numFmt w:val="bullet"/>
      <w:lvlText w:val=""/>
      <w:lvlPicBulletId w:val="0"/>
      <w:lvlJc w:val="left"/>
      <w:pPr>
        <w:ind w:left="720" w:hanging="360"/>
      </w:pPr>
      <w:rPr>
        <w:rFonts w:ascii="Symbol" w:hAnsi="Symbol" w:hint="default"/>
      </w:rPr>
    </w:lvl>
    <w:lvl w:ilvl="1" w:tplc="0846DB50" w:tentative="1">
      <w:start w:val="1"/>
      <w:numFmt w:val="bullet"/>
      <w:lvlText w:val="o"/>
      <w:lvlJc w:val="left"/>
      <w:pPr>
        <w:ind w:left="1440" w:hanging="360"/>
      </w:pPr>
      <w:rPr>
        <w:rFonts w:ascii="Courier New" w:hAnsi="Courier New" w:cs="Courier New" w:hint="default"/>
      </w:rPr>
    </w:lvl>
    <w:lvl w:ilvl="2" w:tplc="3188A450" w:tentative="1">
      <w:start w:val="1"/>
      <w:numFmt w:val="bullet"/>
      <w:lvlText w:val=""/>
      <w:lvlJc w:val="left"/>
      <w:pPr>
        <w:ind w:left="2160" w:hanging="360"/>
      </w:pPr>
      <w:rPr>
        <w:rFonts w:ascii="Wingdings" w:hAnsi="Wingdings" w:hint="default"/>
      </w:rPr>
    </w:lvl>
    <w:lvl w:ilvl="3" w:tplc="396AE79C" w:tentative="1">
      <w:start w:val="1"/>
      <w:numFmt w:val="bullet"/>
      <w:lvlText w:val=""/>
      <w:lvlJc w:val="left"/>
      <w:pPr>
        <w:ind w:left="2880" w:hanging="360"/>
      </w:pPr>
      <w:rPr>
        <w:rFonts w:ascii="Symbol" w:hAnsi="Symbol" w:hint="default"/>
      </w:rPr>
    </w:lvl>
    <w:lvl w:ilvl="4" w:tplc="DDA0FA6C" w:tentative="1">
      <w:start w:val="1"/>
      <w:numFmt w:val="bullet"/>
      <w:lvlText w:val="o"/>
      <w:lvlJc w:val="left"/>
      <w:pPr>
        <w:ind w:left="3600" w:hanging="360"/>
      </w:pPr>
      <w:rPr>
        <w:rFonts w:ascii="Courier New" w:hAnsi="Courier New" w:cs="Courier New" w:hint="default"/>
      </w:rPr>
    </w:lvl>
    <w:lvl w:ilvl="5" w:tplc="883CE946" w:tentative="1">
      <w:start w:val="1"/>
      <w:numFmt w:val="bullet"/>
      <w:lvlText w:val=""/>
      <w:lvlJc w:val="left"/>
      <w:pPr>
        <w:ind w:left="4320" w:hanging="360"/>
      </w:pPr>
      <w:rPr>
        <w:rFonts w:ascii="Wingdings" w:hAnsi="Wingdings" w:hint="default"/>
      </w:rPr>
    </w:lvl>
    <w:lvl w:ilvl="6" w:tplc="DA406D98" w:tentative="1">
      <w:start w:val="1"/>
      <w:numFmt w:val="bullet"/>
      <w:lvlText w:val=""/>
      <w:lvlJc w:val="left"/>
      <w:pPr>
        <w:ind w:left="5040" w:hanging="360"/>
      </w:pPr>
      <w:rPr>
        <w:rFonts w:ascii="Symbol" w:hAnsi="Symbol" w:hint="default"/>
      </w:rPr>
    </w:lvl>
    <w:lvl w:ilvl="7" w:tplc="FC84ED56" w:tentative="1">
      <w:start w:val="1"/>
      <w:numFmt w:val="bullet"/>
      <w:lvlText w:val="o"/>
      <w:lvlJc w:val="left"/>
      <w:pPr>
        <w:ind w:left="5760" w:hanging="360"/>
      </w:pPr>
      <w:rPr>
        <w:rFonts w:ascii="Courier New" w:hAnsi="Courier New" w:cs="Courier New" w:hint="default"/>
      </w:rPr>
    </w:lvl>
    <w:lvl w:ilvl="8" w:tplc="AFBEB2D0" w:tentative="1">
      <w:start w:val="1"/>
      <w:numFmt w:val="bullet"/>
      <w:lvlText w:val=""/>
      <w:lvlJc w:val="left"/>
      <w:pPr>
        <w:ind w:left="6480" w:hanging="360"/>
      </w:pPr>
      <w:rPr>
        <w:rFonts w:ascii="Wingdings" w:hAnsi="Wingdings" w:hint="default"/>
      </w:rPr>
    </w:lvl>
  </w:abstractNum>
  <w:abstractNum w:abstractNumId="32" w15:restartNumberingAfterBreak="0">
    <w:nsid w:val="574B26F9"/>
    <w:multiLevelType w:val="hybridMultilevel"/>
    <w:tmpl w:val="ACB08E94"/>
    <w:lvl w:ilvl="0" w:tplc="B7303760">
      <w:start w:val="1"/>
      <w:numFmt w:val="bullet"/>
      <w:lvlText w:val=""/>
      <w:lvlPicBulletId w:val="0"/>
      <w:lvlJc w:val="left"/>
      <w:pPr>
        <w:ind w:left="780" w:hanging="360"/>
      </w:pPr>
      <w:rPr>
        <w:rFonts w:ascii="Symbol" w:hAnsi="Symbol" w:hint="default"/>
      </w:rPr>
    </w:lvl>
    <w:lvl w:ilvl="1" w:tplc="A906BF20" w:tentative="1">
      <w:start w:val="1"/>
      <w:numFmt w:val="bullet"/>
      <w:lvlText w:val="o"/>
      <w:lvlJc w:val="left"/>
      <w:pPr>
        <w:ind w:left="1500" w:hanging="360"/>
      </w:pPr>
      <w:rPr>
        <w:rFonts w:ascii="Courier New" w:hAnsi="Courier New" w:cs="Courier New" w:hint="default"/>
      </w:rPr>
    </w:lvl>
    <w:lvl w:ilvl="2" w:tplc="C5C82F0A" w:tentative="1">
      <w:start w:val="1"/>
      <w:numFmt w:val="bullet"/>
      <w:lvlText w:val=""/>
      <w:lvlJc w:val="left"/>
      <w:pPr>
        <w:ind w:left="2220" w:hanging="360"/>
      </w:pPr>
      <w:rPr>
        <w:rFonts w:ascii="Wingdings" w:hAnsi="Wingdings" w:hint="default"/>
      </w:rPr>
    </w:lvl>
    <w:lvl w:ilvl="3" w:tplc="FE06B5A6" w:tentative="1">
      <w:start w:val="1"/>
      <w:numFmt w:val="bullet"/>
      <w:lvlText w:val=""/>
      <w:lvlJc w:val="left"/>
      <w:pPr>
        <w:ind w:left="2940" w:hanging="360"/>
      </w:pPr>
      <w:rPr>
        <w:rFonts w:ascii="Symbol" w:hAnsi="Symbol" w:hint="default"/>
      </w:rPr>
    </w:lvl>
    <w:lvl w:ilvl="4" w:tplc="2BAAA4E8" w:tentative="1">
      <w:start w:val="1"/>
      <w:numFmt w:val="bullet"/>
      <w:lvlText w:val="o"/>
      <w:lvlJc w:val="left"/>
      <w:pPr>
        <w:ind w:left="3660" w:hanging="360"/>
      </w:pPr>
      <w:rPr>
        <w:rFonts w:ascii="Courier New" w:hAnsi="Courier New" w:cs="Courier New" w:hint="default"/>
      </w:rPr>
    </w:lvl>
    <w:lvl w:ilvl="5" w:tplc="CD1A1814" w:tentative="1">
      <w:start w:val="1"/>
      <w:numFmt w:val="bullet"/>
      <w:lvlText w:val=""/>
      <w:lvlJc w:val="left"/>
      <w:pPr>
        <w:ind w:left="4380" w:hanging="360"/>
      </w:pPr>
      <w:rPr>
        <w:rFonts w:ascii="Wingdings" w:hAnsi="Wingdings" w:hint="default"/>
      </w:rPr>
    </w:lvl>
    <w:lvl w:ilvl="6" w:tplc="F612DB12" w:tentative="1">
      <w:start w:val="1"/>
      <w:numFmt w:val="bullet"/>
      <w:lvlText w:val=""/>
      <w:lvlJc w:val="left"/>
      <w:pPr>
        <w:ind w:left="5100" w:hanging="360"/>
      </w:pPr>
      <w:rPr>
        <w:rFonts w:ascii="Symbol" w:hAnsi="Symbol" w:hint="default"/>
      </w:rPr>
    </w:lvl>
    <w:lvl w:ilvl="7" w:tplc="C5827FD4" w:tentative="1">
      <w:start w:val="1"/>
      <w:numFmt w:val="bullet"/>
      <w:lvlText w:val="o"/>
      <w:lvlJc w:val="left"/>
      <w:pPr>
        <w:ind w:left="5820" w:hanging="360"/>
      </w:pPr>
      <w:rPr>
        <w:rFonts w:ascii="Courier New" w:hAnsi="Courier New" w:cs="Courier New" w:hint="default"/>
      </w:rPr>
    </w:lvl>
    <w:lvl w:ilvl="8" w:tplc="7CCE69A2" w:tentative="1">
      <w:start w:val="1"/>
      <w:numFmt w:val="bullet"/>
      <w:lvlText w:val=""/>
      <w:lvlJc w:val="left"/>
      <w:pPr>
        <w:ind w:left="6540" w:hanging="360"/>
      </w:pPr>
      <w:rPr>
        <w:rFonts w:ascii="Wingdings" w:hAnsi="Wingdings" w:hint="default"/>
      </w:rPr>
    </w:lvl>
  </w:abstractNum>
  <w:abstractNum w:abstractNumId="33" w15:restartNumberingAfterBreak="0">
    <w:nsid w:val="57C565E7"/>
    <w:multiLevelType w:val="hybridMultilevel"/>
    <w:tmpl w:val="45DA4100"/>
    <w:lvl w:ilvl="0" w:tplc="47FE63CC">
      <w:start w:val="1"/>
      <w:numFmt w:val="bullet"/>
      <w:lvlText w:val=""/>
      <w:lvlPicBulletId w:val="0"/>
      <w:lvlJc w:val="left"/>
      <w:pPr>
        <w:ind w:left="720" w:hanging="360"/>
      </w:pPr>
      <w:rPr>
        <w:rFonts w:ascii="Symbol" w:hAnsi="Symbol" w:hint="default"/>
      </w:rPr>
    </w:lvl>
    <w:lvl w:ilvl="1" w:tplc="24B6C638" w:tentative="1">
      <w:start w:val="1"/>
      <w:numFmt w:val="bullet"/>
      <w:lvlText w:val="o"/>
      <w:lvlJc w:val="left"/>
      <w:pPr>
        <w:ind w:left="1440" w:hanging="360"/>
      </w:pPr>
      <w:rPr>
        <w:rFonts w:ascii="Courier New" w:hAnsi="Courier New" w:cs="Courier New" w:hint="default"/>
      </w:rPr>
    </w:lvl>
    <w:lvl w:ilvl="2" w:tplc="D674AEB8" w:tentative="1">
      <w:start w:val="1"/>
      <w:numFmt w:val="bullet"/>
      <w:lvlText w:val=""/>
      <w:lvlJc w:val="left"/>
      <w:pPr>
        <w:ind w:left="2160" w:hanging="360"/>
      </w:pPr>
      <w:rPr>
        <w:rFonts w:ascii="Wingdings" w:hAnsi="Wingdings" w:hint="default"/>
      </w:rPr>
    </w:lvl>
    <w:lvl w:ilvl="3" w:tplc="50345EBE" w:tentative="1">
      <w:start w:val="1"/>
      <w:numFmt w:val="bullet"/>
      <w:lvlText w:val=""/>
      <w:lvlJc w:val="left"/>
      <w:pPr>
        <w:ind w:left="2880" w:hanging="360"/>
      </w:pPr>
      <w:rPr>
        <w:rFonts w:ascii="Symbol" w:hAnsi="Symbol" w:hint="default"/>
      </w:rPr>
    </w:lvl>
    <w:lvl w:ilvl="4" w:tplc="11764D6E" w:tentative="1">
      <w:start w:val="1"/>
      <w:numFmt w:val="bullet"/>
      <w:lvlText w:val="o"/>
      <w:lvlJc w:val="left"/>
      <w:pPr>
        <w:ind w:left="3600" w:hanging="360"/>
      </w:pPr>
      <w:rPr>
        <w:rFonts w:ascii="Courier New" w:hAnsi="Courier New" w:cs="Courier New" w:hint="default"/>
      </w:rPr>
    </w:lvl>
    <w:lvl w:ilvl="5" w:tplc="0450C820" w:tentative="1">
      <w:start w:val="1"/>
      <w:numFmt w:val="bullet"/>
      <w:lvlText w:val=""/>
      <w:lvlJc w:val="left"/>
      <w:pPr>
        <w:ind w:left="4320" w:hanging="360"/>
      </w:pPr>
      <w:rPr>
        <w:rFonts w:ascii="Wingdings" w:hAnsi="Wingdings" w:hint="default"/>
      </w:rPr>
    </w:lvl>
    <w:lvl w:ilvl="6" w:tplc="2488F84C" w:tentative="1">
      <w:start w:val="1"/>
      <w:numFmt w:val="bullet"/>
      <w:lvlText w:val=""/>
      <w:lvlJc w:val="left"/>
      <w:pPr>
        <w:ind w:left="5040" w:hanging="360"/>
      </w:pPr>
      <w:rPr>
        <w:rFonts w:ascii="Symbol" w:hAnsi="Symbol" w:hint="default"/>
      </w:rPr>
    </w:lvl>
    <w:lvl w:ilvl="7" w:tplc="15D05372" w:tentative="1">
      <w:start w:val="1"/>
      <w:numFmt w:val="bullet"/>
      <w:lvlText w:val="o"/>
      <w:lvlJc w:val="left"/>
      <w:pPr>
        <w:ind w:left="5760" w:hanging="360"/>
      </w:pPr>
      <w:rPr>
        <w:rFonts w:ascii="Courier New" w:hAnsi="Courier New" w:cs="Courier New" w:hint="default"/>
      </w:rPr>
    </w:lvl>
    <w:lvl w:ilvl="8" w:tplc="AB86DFD4" w:tentative="1">
      <w:start w:val="1"/>
      <w:numFmt w:val="bullet"/>
      <w:lvlText w:val=""/>
      <w:lvlJc w:val="left"/>
      <w:pPr>
        <w:ind w:left="6480" w:hanging="360"/>
      </w:pPr>
      <w:rPr>
        <w:rFonts w:ascii="Wingdings" w:hAnsi="Wingdings" w:hint="default"/>
      </w:rPr>
    </w:lvl>
  </w:abstractNum>
  <w:abstractNum w:abstractNumId="34" w15:restartNumberingAfterBreak="0">
    <w:nsid w:val="58CC64E6"/>
    <w:multiLevelType w:val="hybridMultilevel"/>
    <w:tmpl w:val="23FA8802"/>
    <w:lvl w:ilvl="0" w:tplc="1A2C6672">
      <w:start w:val="1"/>
      <w:numFmt w:val="decimal"/>
      <w:lvlText w:val="%1."/>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1" w:tplc="7982F38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2" w:tplc="5C1E5B5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3" w:tplc="F1B695F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4" w:tplc="CA98B9D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5" w:tplc="0422D9C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6" w:tplc="99549FC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7" w:tplc="21C022D6">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lvl w:ilvl="8" w:tplc="E850DD4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C0C0C0"/>
        <w:vertAlign w:val="baseline"/>
      </w:rPr>
    </w:lvl>
  </w:abstractNum>
  <w:abstractNum w:abstractNumId="35" w15:restartNumberingAfterBreak="0">
    <w:nsid w:val="5D7D5B8E"/>
    <w:multiLevelType w:val="hybridMultilevel"/>
    <w:tmpl w:val="2A7AFDB8"/>
    <w:lvl w:ilvl="0" w:tplc="D6C285F2">
      <w:start w:val="1"/>
      <w:numFmt w:val="bullet"/>
      <w:lvlText w:val=""/>
      <w:lvlJc w:val="left"/>
      <w:pPr>
        <w:ind w:left="705" w:hanging="360"/>
      </w:pPr>
      <w:rPr>
        <w:rFonts w:ascii="Symbol" w:hAnsi="Symbol" w:hint="default"/>
      </w:rPr>
    </w:lvl>
    <w:lvl w:ilvl="1" w:tplc="1C6A536A" w:tentative="1">
      <w:start w:val="1"/>
      <w:numFmt w:val="bullet"/>
      <w:lvlText w:val="o"/>
      <w:lvlJc w:val="left"/>
      <w:pPr>
        <w:ind w:left="1425" w:hanging="360"/>
      </w:pPr>
      <w:rPr>
        <w:rFonts w:ascii="Courier New" w:hAnsi="Courier New" w:cs="Courier New" w:hint="default"/>
      </w:rPr>
    </w:lvl>
    <w:lvl w:ilvl="2" w:tplc="96A4BC32" w:tentative="1">
      <w:start w:val="1"/>
      <w:numFmt w:val="bullet"/>
      <w:lvlText w:val=""/>
      <w:lvlJc w:val="left"/>
      <w:pPr>
        <w:ind w:left="2145" w:hanging="360"/>
      </w:pPr>
      <w:rPr>
        <w:rFonts w:ascii="Wingdings" w:hAnsi="Wingdings" w:hint="default"/>
      </w:rPr>
    </w:lvl>
    <w:lvl w:ilvl="3" w:tplc="58CA9A04" w:tentative="1">
      <w:start w:val="1"/>
      <w:numFmt w:val="bullet"/>
      <w:lvlText w:val=""/>
      <w:lvlJc w:val="left"/>
      <w:pPr>
        <w:ind w:left="2865" w:hanging="360"/>
      </w:pPr>
      <w:rPr>
        <w:rFonts w:ascii="Symbol" w:hAnsi="Symbol" w:hint="default"/>
      </w:rPr>
    </w:lvl>
    <w:lvl w:ilvl="4" w:tplc="0DBE87F6" w:tentative="1">
      <w:start w:val="1"/>
      <w:numFmt w:val="bullet"/>
      <w:lvlText w:val="o"/>
      <w:lvlJc w:val="left"/>
      <w:pPr>
        <w:ind w:left="3585" w:hanging="360"/>
      </w:pPr>
      <w:rPr>
        <w:rFonts w:ascii="Courier New" w:hAnsi="Courier New" w:cs="Courier New" w:hint="default"/>
      </w:rPr>
    </w:lvl>
    <w:lvl w:ilvl="5" w:tplc="7D9E92CE" w:tentative="1">
      <w:start w:val="1"/>
      <w:numFmt w:val="bullet"/>
      <w:lvlText w:val=""/>
      <w:lvlJc w:val="left"/>
      <w:pPr>
        <w:ind w:left="4305" w:hanging="360"/>
      </w:pPr>
      <w:rPr>
        <w:rFonts w:ascii="Wingdings" w:hAnsi="Wingdings" w:hint="default"/>
      </w:rPr>
    </w:lvl>
    <w:lvl w:ilvl="6" w:tplc="75F4982C" w:tentative="1">
      <w:start w:val="1"/>
      <w:numFmt w:val="bullet"/>
      <w:lvlText w:val=""/>
      <w:lvlJc w:val="left"/>
      <w:pPr>
        <w:ind w:left="5025" w:hanging="360"/>
      </w:pPr>
      <w:rPr>
        <w:rFonts w:ascii="Symbol" w:hAnsi="Symbol" w:hint="default"/>
      </w:rPr>
    </w:lvl>
    <w:lvl w:ilvl="7" w:tplc="72D61EC0" w:tentative="1">
      <w:start w:val="1"/>
      <w:numFmt w:val="bullet"/>
      <w:lvlText w:val="o"/>
      <w:lvlJc w:val="left"/>
      <w:pPr>
        <w:ind w:left="5745" w:hanging="360"/>
      </w:pPr>
      <w:rPr>
        <w:rFonts w:ascii="Courier New" w:hAnsi="Courier New" w:cs="Courier New" w:hint="default"/>
      </w:rPr>
    </w:lvl>
    <w:lvl w:ilvl="8" w:tplc="1FD821E0" w:tentative="1">
      <w:start w:val="1"/>
      <w:numFmt w:val="bullet"/>
      <w:lvlText w:val=""/>
      <w:lvlJc w:val="left"/>
      <w:pPr>
        <w:ind w:left="6465" w:hanging="360"/>
      </w:pPr>
      <w:rPr>
        <w:rFonts w:ascii="Wingdings" w:hAnsi="Wingdings" w:hint="default"/>
      </w:rPr>
    </w:lvl>
  </w:abstractNum>
  <w:abstractNum w:abstractNumId="36" w15:restartNumberingAfterBreak="0">
    <w:nsid w:val="5E373C17"/>
    <w:multiLevelType w:val="hybridMultilevel"/>
    <w:tmpl w:val="6B367E90"/>
    <w:lvl w:ilvl="0" w:tplc="B7A81D78">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E182B8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F024CE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026C3C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30E958">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88DCA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B8DD4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7C0CB0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B78305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5EA17D9"/>
    <w:multiLevelType w:val="hybridMultilevel"/>
    <w:tmpl w:val="47F047AC"/>
    <w:lvl w:ilvl="0" w:tplc="F22AB498">
      <w:start w:val="1"/>
      <w:numFmt w:val="bullet"/>
      <w:lvlText w:val="•"/>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AFC2228">
      <w:start w:val="1"/>
      <w:numFmt w:val="bullet"/>
      <w:lvlText w:val="o"/>
      <w:lvlJc w:val="left"/>
      <w:pPr>
        <w:ind w:left="11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D2A722C">
      <w:start w:val="1"/>
      <w:numFmt w:val="bullet"/>
      <w:lvlText w:val="▪"/>
      <w:lvlJc w:val="left"/>
      <w:pPr>
        <w:ind w:left="1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58A9E18">
      <w:start w:val="1"/>
      <w:numFmt w:val="bullet"/>
      <w:lvlText w:val="•"/>
      <w:lvlJc w:val="left"/>
      <w:pPr>
        <w:ind w:left="2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D64B46A">
      <w:start w:val="1"/>
      <w:numFmt w:val="bullet"/>
      <w:lvlText w:val="o"/>
      <w:lvlJc w:val="left"/>
      <w:pPr>
        <w:ind w:left="32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463B5C">
      <w:start w:val="1"/>
      <w:numFmt w:val="bullet"/>
      <w:lvlText w:val="▪"/>
      <w:lvlJc w:val="left"/>
      <w:pPr>
        <w:ind w:left="39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DE65A6">
      <w:start w:val="1"/>
      <w:numFmt w:val="bullet"/>
      <w:lvlText w:val="•"/>
      <w:lvlJc w:val="left"/>
      <w:pPr>
        <w:ind w:left="470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F0DD66">
      <w:start w:val="1"/>
      <w:numFmt w:val="bullet"/>
      <w:lvlText w:val="o"/>
      <w:lvlJc w:val="left"/>
      <w:pPr>
        <w:ind w:left="54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21EF1F8">
      <w:start w:val="1"/>
      <w:numFmt w:val="bullet"/>
      <w:lvlText w:val="▪"/>
      <w:lvlJc w:val="left"/>
      <w:pPr>
        <w:ind w:left="61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73B7E86"/>
    <w:multiLevelType w:val="hybridMultilevel"/>
    <w:tmpl w:val="9378C7AE"/>
    <w:lvl w:ilvl="0" w:tplc="78E084F2">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A8C81E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8EDC2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B569DF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F8B47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40030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B34246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CA2FE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78286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69941B23"/>
    <w:multiLevelType w:val="hybridMultilevel"/>
    <w:tmpl w:val="62B29B5C"/>
    <w:lvl w:ilvl="0" w:tplc="1A464392">
      <w:start w:val="1"/>
      <w:numFmt w:val="bullet"/>
      <w:lvlText w:val=""/>
      <w:lvlJc w:val="left"/>
      <w:pPr>
        <w:ind w:left="720" w:hanging="360"/>
      </w:pPr>
      <w:rPr>
        <w:rFonts w:ascii="Symbol" w:hAnsi="Symbol" w:hint="default"/>
      </w:rPr>
    </w:lvl>
    <w:lvl w:ilvl="1" w:tplc="BA1C6010" w:tentative="1">
      <w:start w:val="1"/>
      <w:numFmt w:val="bullet"/>
      <w:lvlText w:val="o"/>
      <w:lvlJc w:val="left"/>
      <w:pPr>
        <w:ind w:left="1440" w:hanging="360"/>
      </w:pPr>
      <w:rPr>
        <w:rFonts w:ascii="Courier New" w:hAnsi="Courier New" w:cs="Courier New" w:hint="default"/>
      </w:rPr>
    </w:lvl>
    <w:lvl w:ilvl="2" w:tplc="B50873A6" w:tentative="1">
      <w:start w:val="1"/>
      <w:numFmt w:val="bullet"/>
      <w:lvlText w:val=""/>
      <w:lvlJc w:val="left"/>
      <w:pPr>
        <w:ind w:left="2160" w:hanging="360"/>
      </w:pPr>
      <w:rPr>
        <w:rFonts w:ascii="Wingdings" w:hAnsi="Wingdings" w:hint="default"/>
      </w:rPr>
    </w:lvl>
    <w:lvl w:ilvl="3" w:tplc="26A0534A" w:tentative="1">
      <w:start w:val="1"/>
      <w:numFmt w:val="bullet"/>
      <w:lvlText w:val=""/>
      <w:lvlJc w:val="left"/>
      <w:pPr>
        <w:ind w:left="2880" w:hanging="360"/>
      </w:pPr>
      <w:rPr>
        <w:rFonts w:ascii="Symbol" w:hAnsi="Symbol" w:hint="default"/>
      </w:rPr>
    </w:lvl>
    <w:lvl w:ilvl="4" w:tplc="CDD4C6F2" w:tentative="1">
      <w:start w:val="1"/>
      <w:numFmt w:val="bullet"/>
      <w:lvlText w:val="o"/>
      <w:lvlJc w:val="left"/>
      <w:pPr>
        <w:ind w:left="3600" w:hanging="360"/>
      </w:pPr>
      <w:rPr>
        <w:rFonts w:ascii="Courier New" w:hAnsi="Courier New" w:cs="Courier New" w:hint="default"/>
      </w:rPr>
    </w:lvl>
    <w:lvl w:ilvl="5" w:tplc="B8D20654" w:tentative="1">
      <w:start w:val="1"/>
      <w:numFmt w:val="bullet"/>
      <w:lvlText w:val=""/>
      <w:lvlJc w:val="left"/>
      <w:pPr>
        <w:ind w:left="4320" w:hanging="360"/>
      </w:pPr>
      <w:rPr>
        <w:rFonts w:ascii="Wingdings" w:hAnsi="Wingdings" w:hint="default"/>
      </w:rPr>
    </w:lvl>
    <w:lvl w:ilvl="6" w:tplc="35520EFC" w:tentative="1">
      <w:start w:val="1"/>
      <w:numFmt w:val="bullet"/>
      <w:lvlText w:val=""/>
      <w:lvlJc w:val="left"/>
      <w:pPr>
        <w:ind w:left="5040" w:hanging="360"/>
      </w:pPr>
      <w:rPr>
        <w:rFonts w:ascii="Symbol" w:hAnsi="Symbol" w:hint="default"/>
      </w:rPr>
    </w:lvl>
    <w:lvl w:ilvl="7" w:tplc="34445A84" w:tentative="1">
      <w:start w:val="1"/>
      <w:numFmt w:val="bullet"/>
      <w:lvlText w:val="o"/>
      <w:lvlJc w:val="left"/>
      <w:pPr>
        <w:ind w:left="5760" w:hanging="360"/>
      </w:pPr>
      <w:rPr>
        <w:rFonts w:ascii="Courier New" w:hAnsi="Courier New" w:cs="Courier New" w:hint="default"/>
      </w:rPr>
    </w:lvl>
    <w:lvl w:ilvl="8" w:tplc="E17AC38C" w:tentative="1">
      <w:start w:val="1"/>
      <w:numFmt w:val="bullet"/>
      <w:lvlText w:val=""/>
      <w:lvlJc w:val="left"/>
      <w:pPr>
        <w:ind w:left="6480" w:hanging="360"/>
      </w:pPr>
      <w:rPr>
        <w:rFonts w:ascii="Wingdings" w:hAnsi="Wingdings" w:hint="default"/>
      </w:rPr>
    </w:lvl>
  </w:abstractNum>
  <w:abstractNum w:abstractNumId="40" w15:restartNumberingAfterBreak="0">
    <w:nsid w:val="6FF304F3"/>
    <w:multiLevelType w:val="hybridMultilevel"/>
    <w:tmpl w:val="C02030B6"/>
    <w:lvl w:ilvl="0" w:tplc="17CA2018">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BA62D48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A9662E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ADE2B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87824E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778733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C74214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D2BC8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62856D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706E05F2"/>
    <w:multiLevelType w:val="hybridMultilevel"/>
    <w:tmpl w:val="AAF62540"/>
    <w:lvl w:ilvl="0" w:tplc="E15E8830">
      <w:start w:val="1"/>
      <w:numFmt w:val="bullet"/>
      <w:lvlText w:val=""/>
      <w:lvlPicBulletId w:val="0"/>
      <w:lvlJc w:val="left"/>
      <w:pPr>
        <w:ind w:left="720" w:hanging="360"/>
      </w:pPr>
      <w:rPr>
        <w:rFonts w:ascii="Symbol" w:hAnsi="Symbol" w:hint="default"/>
      </w:rPr>
    </w:lvl>
    <w:lvl w:ilvl="1" w:tplc="4200784A" w:tentative="1">
      <w:start w:val="1"/>
      <w:numFmt w:val="bullet"/>
      <w:lvlText w:val="o"/>
      <w:lvlJc w:val="left"/>
      <w:pPr>
        <w:ind w:left="1440" w:hanging="360"/>
      </w:pPr>
      <w:rPr>
        <w:rFonts w:ascii="Courier New" w:hAnsi="Courier New" w:cs="Courier New" w:hint="default"/>
      </w:rPr>
    </w:lvl>
    <w:lvl w:ilvl="2" w:tplc="52CE0AB8" w:tentative="1">
      <w:start w:val="1"/>
      <w:numFmt w:val="bullet"/>
      <w:lvlText w:val=""/>
      <w:lvlJc w:val="left"/>
      <w:pPr>
        <w:ind w:left="2160" w:hanging="360"/>
      </w:pPr>
      <w:rPr>
        <w:rFonts w:ascii="Wingdings" w:hAnsi="Wingdings" w:hint="default"/>
      </w:rPr>
    </w:lvl>
    <w:lvl w:ilvl="3" w:tplc="6FAE07FC" w:tentative="1">
      <w:start w:val="1"/>
      <w:numFmt w:val="bullet"/>
      <w:lvlText w:val=""/>
      <w:lvlJc w:val="left"/>
      <w:pPr>
        <w:ind w:left="2880" w:hanging="360"/>
      </w:pPr>
      <w:rPr>
        <w:rFonts w:ascii="Symbol" w:hAnsi="Symbol" w:hint="default"/>
      </w:rPr>
    </w:lvl>
    <w:lvl w:ilvl="4" w:tplc="BD3ACD5C" w:tentative="1">
      <w:start w:val="1"/>
      <w:numFmt w:val="bullet"/>
      <w:lvlText w:val="o"/>
      <w:lvlJc w:val="left"/>
      <w:pPr>
        <w:ind w:left="3600" w:hanging="360"/>
      </w:pPr>
      <w:rPr>
        <w:rFonts w:ascii="Courier New" w:hAnsi="Courier New" w:cs="Courier New" w:hint="default"/>
      </w:rPr>
    </w:lvl>
    <w:lvl w:ilvl="5" w:tplc="B810C578" w:tentative="1">
      <w:start w:val="1"/>
      <w:numFmt w:val="bullet"/>
      <w:lvlText w:val=""/>
      <w:lvlJc w:val="left"/>
      <w:pPr>
        <w:ind w:left="4320" w:hanging="360"/>
      </w:pPr>
      <w:rPr>
        <w:rFonts w:ascii="Wingdings" w:hAnsi="Wingdings" w:hint="default"/>
      </w:rPr>
    </w:lvl>
    <w:lvl w:ilvl="6" w:tplc="233ABCF2" w:tentative="1">
      <w:start w:val="1"/>
      <w:numFmt w:val="bullet"/>
      <w:lvlText w:val=""/>
      <w:lvlJc w:val="left"/>
      <w:pPr>
        <w:ind w:left="5040" w:hanging="360"/>
      </w:pPr>
      <w:rPr>
        <w:rFonts w:ascii="Symbol" w:hAnsi="Symbol" w:hint="default"/>
      </w:rPr>
    </w:lvl>
    <w:lvl w:ilvl="7" w:tplc="27A0AF56" w:tentative="1">
      <w:start w:val="1"/>
      <w:numFmt w:val="bullet"/>
      <w:lvlText w:val="o"/>
      <w:lvlJc w:val="left"/>
      <w:pPr>
        <w:ind w:left="5760" w:hanging="360"/>
      </w:pPr>
      <w:rPr>
        <w:rFonts w:ascii="Courier New" w:hAnsi="Courier New" w:cs="Courier New" w:hint="default"/>
      </w:rPr>
    </w:lvl>
    <w:lvl w:ilvl="8" w:tplc="29CAA1B6" w:tentative="1">
      <w:start w:val="1"/>
      <w:numFmt w:val="bullet"/>
      <w:lvlText w:val=""/>
      <w:lvlJc w:val="left"/>
      <w:pPr>
        <w:ind w:left="6480" w:hanging="360"/>
      </w:pPr>
      <w:rPr>
        <w:rFonts w:ascii="Wingdings" w:hAnsi="Wingdings" w:hint="default"/>
      </w:rPr>
    </w:lvl>
  </w:abstractNum>
  <w:abstractNum w:abstractNumId="42" w15:restartNumberingAfterBreak="0">
    <w:nsid w:val="708B52E1"/>
    <w:multiLevelType w:val="hybridMultilevel"/>
    <w:tmpl w:val="B4C0A512"/>
    <w:lvl w:ilvl="0" w:tplc="81041AD8">
      <w:start w:val="1"/>
      <w:numFmt w:val="bullet"/>
      <w:lvlText w:val=""/>
      <w:lvlJc w:val="left"/>
      <w:pPr>
        <w:ind w:left="1078"/>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4CC6E06C">
      <w:start w:val="1"/>
      <w:numFmt w:val="bullet"/>
      <w:lvlText w:val="o"/>
      <w:lvlJc w:val="left"/>
      <w:pPr>
        <w:ind w:left="16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AEC4C0">
      <w:start w:val="1"/>
      <w:numFmt w:val="bullet"/>
      <w:lvlText w:val="▪"/>
      <w:lvlJc w:val="left"/>
      <w:pPr>
        <w:ind w:left="23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2A09F6A">
      <w:start w:val="1"/>
      <w:numFmt w:val="bullet"/>
      <w:lvlText w:val="•"/>
      <w:lvlJc w:val="left"/>
      <w:pPr>
        <w:ind w:left="30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7F6D402">
      <w:start w:val="1"/>
      <w:numFmt w:val="bullet"/>
      <w:lvlText w:val="o"/>
      <w:lvlJc w:val="left"/>
      <w:pPr>
        <w:ind w:left="38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1B0F7BE">
      <w:start w:val="1"/>
      <w:numFmt w:val="bullet"/>
      <w:lvlText w:val="▪"/>
      <w:lvlJc w:val="left"/>
      <w:pPr>
        <w:ind w:left="45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74CB86">
      <w:start w:val="1"/>
      <w:numFmt w:val="bullet"/>
      <w:lvlText w:val="•"/>
      <w:lvlJc w:val="left"/>
      <w:pPr>
        <w:ind w:left="52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1B620A0">
      <w:start w:val="1"/>
      <w:numFmt w:val="bullet"/>
      <w:lvlText w:val="o"/>
      <w:lvlJc w:val="left"/>
      <w:pPr>
        <w:ind w:left="59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E0BA18">
      <w:start w:val="1"/>
      <w:numFmt w:val="bullet"/>
      <w:lvlText w:val="▪"/>
      <w:lvlJc w:val="left"/>
      <w:pPr>
        <w:ind w:left="66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26B4AC8"/>
    <w:multiLevelType w:val="hybridMultilevel"/>
    <w:tmpl w:val="19F2C388"/>
    <w:lvl w:ilvl="0" w:tplc="F7CCFA28">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5B2D2C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B840CE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92658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543F1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1723C2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99C4FD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7BAE0F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9669C2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74F9524C"/>
    <w:multiLevelType w:val="singleLevel"/>
    <w:tmpl w:val="745A37E6"/>
    <w:lvl w:ilvl="0">
      <w:start w:val="1"/>
      <w:numFmt w:val="bullet"/>
      <w:lvlText w:val=""/>
      <w:lvlJc w:val="left"/>
      <w:pPr>
        <w:tabs>
          <w:tab w:val="num" w:pos="357"/>
        </w:tabs>
        <w:ind w:left="357" w:hanging="357"/>
      </w:pPr>
      <w:rPr>
        <w:rFonts w:ascii="Symbol" w:hAnsi="Symbol" w:hint="default"/>
      </w:rPr>
    </w:lvl>
  </w:abstractNum>
  <w:abstractNum w:abstractNumId="45" w15:restartNumberingAfterBreak="0">
    <w:nsid w:val="75436449"/>
    <w:multiLevelType w:val="hybridMultilevel"/>
    <w:tmpl w:val="133C4966"/>
    <w:lvl w:ilvl="0" w:tplc="1600508C">
      <w:numFmt w:val="bullet"/>
      <w:lvlText w:val="•"/>
      <w:lvlJc w:val="left"/>
      <w:pPr>
        <w:ind w:left="540" w:hanging="555"/>
      </w:pPr>
      <w:rPr>
        <w:rFonts w:ascii="Times New Roman" w:eastAsia="Segoe UI Symbol" w:hAnsi="Times New Roman" w:cs="Times New Roman" w:hint="default"/>
        <w:b w:val="0"/>
      </w:rPr>
    </w:lvl>
    <w:lvl w:ilvl="1" w:tplc="7C36B450" w:tentative="1">
      <w:start w:val="1"/>
      <w:numFmt w:val="bullet"/>
      <w:lvlText w:val="o"/>
      <w:lvlJc w:val="left"/>
      <w:pPr>
        <w:ind w:left="1065" w:hanging="360"/>
      </w:pPr>
      <w:rPr>
        <w:rFonts w:ascii="Courier New" w:hAnsi="Courier New" w:cs="Courier New" w:hint="default"/>
      </w:rPr>
    </w:lvl>
    <w:lvl w:ilvl="2" w:tplc="0A58253C" w:tentative="1">
      <w:start w:val="1"/>
      <w:numFmt w:val="bullet"/>
      <w:lvlText w:val=""/>
      <w:lvlJc w:val="left"/>
      <w:pPr>
        <w:ind w:left="1785" w:hanging="360"/>
      </w:pPr>
      <w:rPr>
        <w:rFonts w:ascii="Wingdings" w:hAnsi="Wingdings" w:hint="default"/>
      </w:rPr>
    </w:lvl>
    <w:lvl w:ilvl="3" w:tplc="B6C2A586" w:tentative="1">
      <w:start w:val="1"/>
      <w:numFmt w:val="bullet"/>
      <w:lvlText w:val=""/>
      <w:lvlJc w:val="left"/>
      <w:pPr>
        <w:ind w:left="2505" w:hanging="360"/>
      </w:pPr>
      <w:rPr>
        <w:rFonts w:ascii="Symbol" w:hAnsi="Symbol" w:hint="default"/>
      </w:rPr>
    </w:lvl>
    <w:lvl w:ilvl="4" w:tplc="84647D82" w:tentative="1">
      <w:start w:val="1"/>
      <w:numFmt w:val="bullet"/>
      <w:lvlText w:val="o"/>
      <w:lvlJc w:val="left"/>
      <w:pPr>
        <w:ind w:left="3225" w:hanging="360"/>
      </w:pPr>
      <w:rPr>
        <w:rFonts w:ascii="Courier New" w:hAnsi="Courier New" w:cs="Courier New" w:hint="default"/>
      </w:rPr>
    </w:lvl>
    <w:lvl w:ilvl="5" w:tplc="841452CE" w:tentative="1">
      <w:start w:val="1"/>
      <w:numFmt w:val="bullet"/>
      <w:lvlText w:val=""/>
      <w:lvlJc w:val="left"/>
      <w:pPr>
        <w:ind w:left="3945" w:hanging="360"/>
      </w:pPr>
      <w:rPr>
        <w:rFonts w:ascii="Wingdings" w:hAnsi="Wingdings" w:hint="default"/>
      </w:rPr>
    </w:lvl>
    <w:lvl w:ilvl="6" w:tplc="0400B1C4" w:tentative="1">
      <w:start w:val="1"/>
      <w:numFmt w:val="bullet"/>
      <w:lvlText w:val=""/>
      <w:lvlJc w:val="left"/>
      <w:pPr>
        <w:ind w:left="4665" w:hanging="360"/>
      </w:pPr>
      <w:rPr>
        <w:rFonts w:ascii="Symbol" w:hAnsi="Symbol" w:hint="default"/>
      </w:rPr>
    </w:lvl>
    <w:lvl w:ilvl="7" w:tplc="2AB24DA6" w:tentative="1">
      <w:start w:val="1"/>
      <w:numFmt w:val="bullet"/>
      <w:lvlText w:val="o"/>
      <w:lvlJc w:val="left"/>
      <w:pPr>
        <w:ind w:left="5385" w:hanging="360"/>
      </w:pPr>
      <w:rPr>
        <w:rFonts w:ascii="Courier New" w:hAnsi="Courier New" w:cs="Courier New" w:hint="default"/>
      </w:rPr>
    </w:lvl>
    <w:lvl w:ilvl="8" w:tplc="62ACCEAE" w:tentative="1">
      <w:start w:val="1"/>
      <w:numFmt w:val="bullet"/>
      <w:lvlText w:val=""/>
      <w:lvlJc w:val="left"/>
      <w:pPr>
        <w:ind w:left="6105" w:hanging="360"/>
      </w:pPr>
      <w:rPr>
        <w:rFonts w:ascii="Wingdings" w:hAnsi="Wingdings" w:hint="default"/>
      </w:rPr>
    </w:lvl>
  </w:abstractNum>
  <w:abstractNum w:abstractNumId="46" w15:restartNumberingAfterBreak="0">
    <w:nsid w:val="78BC1FDF"/>
    <w:multiLevelType w:val="hybridMultilevel"/>
    <w:tmpl w:val="A6604080"/>
    <w:lvl w:ilvl="0" w:tplc="42A64602">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34E01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59AC92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704233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76E0208">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A54A35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0E6F68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D2AED9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4AA645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7C924260"/>
    <w:multiLevelType w:val="hybridMultilevel"/>
    <w:tmpl w:val="3708A22E"/>
    <w:lvl w:ilvl="0" w:tplc="62F863BA">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26B858">
      <w:start w:val="1"/>
      <w:numFmt w:val="bullet"/>
      <w:lvlText w:val="o"/>
      <w:lvlJc w:val="left"/>
      <w:pPr>
        <w:ind w:left="11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618DAFE">
      <w:start w:val="1"/>
      <w:numFmt w:val="bullet"/>
      <w:lvlText w:val="▪"/>
      <w:lvlJc w:val="left"/>
      <w:pPr>
        <w:ind w:left="18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82B4E">
      <w:start w:val="1"/>
      <w:numFmt w:val="bullet"/>
      <w:lvlText w:val="•"/>
      <w:lvlJc w:val="left"/>
      <w:pPr>
        <w:ind w:left="25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AE427D6">
      <w:start w:val="1"/>
      <w:numFmt w:val="bullet"/>
      <w:lvlText w:val="o"/>
      <w:lvlJc w:val="left"/>
      <w:pPr>
        <w:ind w:left="32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BF458A0">
      <w:start w:val="1"/>
      <w:numFmt w:val="bullet"/>
      <w:lvlText w:val="▪"/>
      <w:lvlJc w:val="left"/>
      <w:pPr>
        <w:ind w:left="40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545FF2">
      <w:start w:val="1"/>
      <w:numFmt w:val="bullet"/>
      <w:lvlText w:val="•"/>
      <w:lvlJc w:val="left"/>
      <w:pPr>
        <w:ind w:left="47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C07AFE">
      <w:start w:val="1"/>
      <w:numFmt w:val="bullet"/>
      <w:lvlText w:val="o"/>
      <w:lvlJc w:val="left"/>
      <w:pPr>
        <w:ind w:left="54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EC305C">
      <w:start w:val="1"/>
      <w:numFmt w:val="bullet"/>
      <w:lvlText w:val="▪"/>
      <w:lvlJc w:val="left"/>
      <w:pPr>
        <w:ind w:left="61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513033758">
    <w:abstractNumId w:val="20"/>
  </w:num>
  <w:num w:numId="2" w16cid:durableId="2134711615">
    <w:abstractNumId w:val="27"/>
  </w:num>
  <w:num w:numId="3" w16cid:durableId="1539315675">
    <w:abstractNumId w:val="46"/>
  </w:num>
  <w:num w:numId="4" w16cid:durableId="1175613775">
    <w:abstractNumId w:val="21"/>
  </w:num>
  <w:num w:numId="5" w16cid:durableId="1520702593">
    <w:abstractNumId w:val="9"/>
  </w:num>
  <w:num w:numId="6" w16cid:durableId="1566835860">
    <w:abstractNumId w:val="26"/>
  </w:num>
  <w:num w:numId="7" w16cid:durableId="1979072090">
    <w:abstractNumId w:val="25"/>
  </w:num>
  <w:num w:numId="8" w16cid:durableId="67964663">
    <w:abstractNumId w:val="22"/>
  </w:num>
  <w:num w:numId="9" w16cid:durableId="448397924">
    <w:abstractNumId w:val="43"/>
  </w:num>
  <w:num w:numId="10" w16cid:durableId="1852866155">
    <w:abstractNumId w:val="11"/>
  </w:num>
  <w:num w:numId="11" w16cid:durableId="1544513469">
    <w:abstractNumId w:val="28"/>
  </w:num>
  <w:num w:numId="12" w16cid:durableId="1069499863">
    <w:abstractNumId w:val="1"/>
  </w:num>
  <w:num w:numId="13" w16cid:durableId="1854151575">
    <w:abstractNumId w:val="3"/>
  </w:num>
  <w:num w:numId="14" w16cid:durableId="781267833">
    <w:abstractNumId w:val="34"/>
  </w:num>
  <w:num w:numId="15" w16cid:durableId="1929263809">
    <w:abstractNumId w:val="16"/>
  </w:num>
  <w:num w:numId="16" w16cid:durableId="1860120821">
    <w:abstractNumId w:val="13"/>
  </w:num>
  <w:num w:numId="17" w16cid:durableId="1276673731">
    <w:abstractNumId w:val="15"/>
  </w:num>
  <w:num w:numId="18" w16cid:durableId="1709069234">
    <w:abstractNumId w:val="37"/>
  </w:num>
  <w:num w:numId="19" w16cid:durableId="509950383">
    <w:abstractNumId w:val="8"/>
  </w:num>
  <w:num w:numId="20" w16cid:durableId="633632646">
    <w:abstractNumId w:val="47"/>
  </w:num>
  <w:num w:numId="21" w16cid:durableId="1100831470">
    <w:abstractNumId w:val="40"/>
  </w:num>
  <w:num w:numId="22" w16cid:durableId="1258753432">
    <w:abstractNumId w:val="5"/>
  </w:num>
  <w:num w:numId="23" w16cid:durableId="1606306570">
    <w:abstractNumId w:val="35"/>
  </w:num>
  <w:num w:numId="24" w16cid:durableId="811677481">
    <w:abstractNumId w:val="2"/>
  </w:num>
  <w:num w:numId="25" w16cid:durableId="1253516545">
    <w:abstractNumId w:val="45"/>
  </w:num>
  <w:num w:numId="26" w16cid:durableId="1051540180">
    <w:abstractNumId w:val="0"/>
  </w:num>
  <w:num w:numId="27" w16cid:durableId="238487362">
    <w:abstractNumId w:val="24"/>
  </w:num>
  <w:num w:numId="28" w16cid:durableId="470707392">
    <w:abstractNumId w:val="6"/>
  </w:num>
  <w:num w:numId="29" w16cid:durableId="1656644487">
    <w:abstractNumId w:val="38"/>
  </w:num>
  <w:num w:numId="30" w16cid:durableId="1160779617">
    <w:abstractNumId w:val="7"/>
  </w:num>
  <w:num w:numId="31" w16cid:durableId="1667397053">
    <w:abstractNumId w:val="36"/>
  </w:num>
  <w:num w:numId="32" w16cid:durableId="811754382">
    <w:abstractNumId w:val="30"/>
  </w:num>
  <w:num w:numId="33" w16cid:durableId="481311502">
    <w:abstractNumId w:val="31"/>
  </w:num>
  <w:num w:numId="34" w16cid:durableId="480006024">
    <w:abstractNumId w:val="33"/>
  </w:num>
  <w:num w:numId="35" w16cid:durableId="605698156">
    <w:abstractNumId w:val="23"/>
  </w:num>
  <w:num w:numId="36" w16cid:durableId="1189028269">
    <w:abstractNumId w:val="39"/>
  </w:num>
  <w:num w:numId="37" w16cid:durableId="1627932038">
    <w:abstractNumId w:val="18"/>
  </w:num>
  <w:num w:numId="38" w16cid:durableId="392390420">
    <w:abstractNumId w:val="32"/>
  </w:num>
  <w:num w:numId="39" w16cid:durableId="825442021">
    <w:abstractNumId w:val="42"/>
  </w:num>
  <w:num w:numId="40" w16cid:durableId="166215189">
    <w:abstractNumId w:val="17"/>
  </w:num>
  <w:num w:numId="41" w16cid:durableId="1755128832">
    <w:abstractNumId w:val="12"/>
  </w:num>
  <w:num w:numId="42" w16cid:durableId="1284339471">
    <w:abstractNumId w:val="41"/>
  </w:num>
  <w:num w:numId="43" w16cid:durableId="640424217">
    <w:abstractNumId w:val="29"/>
  </w:num>
  <w:num w:numId="44" w16cid:durableId="1208492593">
    <w:abstractNumId w:val="10"/>
  </w:num>
  <w:num w:numId="45" w16cid:durableId="1265575616">
    <w:abstractNumId w:val="19"/>
  </w:num>
  <w:num w:numId="46" w16cid:durableId="2058895679">
    <w:abstractNumId w:val="44"/>
  </w:num>
  <w:num w:numId="47" w16cid:durableId="339889475">
    <w:abstractNumId w:val="14"/>
  </w:num>
  <w:num w:numId="48" w16cid:durableId="103168866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onbridge">
    <w15:presenceInfo w15:providerId="None" w15:userId="Lionbrid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0NDYzNLYwM7G0MDFQ0lEKTi0uzszPAykwqgUAPwfL9CwAAAA="/>
  </w:docVars>
  <w:rsids>
    <w:rsidRoot w:val="00E32073"/>
    <w:rsid w:val="00000B3D"/>
    <w:rsid w:val="00001A67"/>
    <w:rsid w:val="0000716C"/>
    <w:rsid w:val="00014B3D"/>
    <w:rsid w:val="0002435B"/>
    <w:rsid w:val="00036144"/>
    <w:rsid w:val="000404A5"/>
    <w:rsid w:val="000448A5"/>
    <w:rsid w:val="00047B54"/>
    <w:rsid w:val="0006582F"/>
    <w:rsid w:val="00083D98"/>
    <w:rsid w:val="0009746A"/>
    <w:rsid w:val="000978AC"/>
    <w:rsid w:val="000A3F68"/>
    <w:rsid w:val="000A5161"/>
    <w:rsid w:val="000B14F8"/>
    <w:rsid w:val="000B7D9B"/>
    <w:rsid w:val="000C1F75"/>
    <w:rsid w:val="000C5E33"/>
    <w:rsid w:val="000E6D66"/>
    <w:rsid w:val="000E72D0"/>
    <w:rsid w:val="00100EED"/>
    <w:rsid w:val="00111B90"/>
    <w:rsid w:val="0011771E"/>
    <w:rsid w:val="00117CF8"/>
    <w:rsid w:val="00153DC7"/>
    <w:rsid w:val="001818DD"/>
    <w:rsid w:val="001826AA"/>
    <w:rsid w:val="001A049F"/>
    <w:rsid w:val="001A67F8"/>
    <w:rsid w:val="001A7FD8"/>
    <w:rsid w:val="001B60B0"/>
    <w:rsid w:val="001C6855"/>
    <w:rsid w:val="001D2B6D"/>
    <w:rsid w:val="001F55CF"/>
    <w:rsid w:val="001F63F7"/>
    <w:rsid w:val="00205CA0"/>
    <w:rsid w:val="00217162"/>
    <w:rsid w:val="00221952"/>
    <w:rsid w:val="0024265C"/>
    <w:rsid w:val="00254562"/>
    <w:rsid w:val="00255268"/>
    <w:rsid w:val="0026331C"/>
    <w:rsid w:val="002637C4"/>
    <w:rsid w:val="00266FE1"/>
    <w:rsid w:val="00295F76"/>
    <w:rsid w:val="002965CE"/>
    <w:rsid w:val="002A04DF"/>
    <w:rsid w:val="002A572D"/>
    <w:rsid w:val="002C3594"/>
    <w:rsid w:val="002C48A0"/>
    <w:rsid w:val="0030329C"/>
    <w:rsid w:val="00303CE6"/>
    <w:rsid w:val="0031186B"/>
    <w:rsid w:val="00313481"/>
    <w:rsid w:val="00317142"/>
    <w:rsid w:val="00320B78"/>
    <w:rsid w:val="0033022D"/>
    <w:rsid w:val="00336E24"/>
    <w:rsid w:val="00345F97"/>
    <w:rsid w:val="00347445"/>
    <w:rsid w:val="00353B45"/>
    <w:rsid w:val="00357943"/>
    <w:rsid w:val="00365554"/>
    <w:rsid w:val="003659F2"/>
    <w:rsid w:val="00377998"/>
    <w:rsid w:val="00382574"/>
    <w:rsid w:val="00385F6E"/>
    <w:rsid w:val="0039386E"/>
    <w:rsid w:val="003A2033"/>
    <w:rsid w:val="003A2E99"/>
    <w:rsid w:val="003B6381"/>
    <w:rsid w:val="003D2366"/>
    <w:rsid w:val="003D422A"/>
    <w:rsid w:val="003E5406"/>
    <w:rsid w:val="003E63D5"/>
    <w:rsid w:val="003E75D7"/>
    <w:rsid w:val="003F5B2D"/>
    <w:rsid w:val="00401F25"/>
    <w:rsid w:val="00411D3D"/>
    <w:rsid w:val="004301AB"/>
    <w:rsid w:val="00443F81"/>
    <w:rsid w:val="00450588"/>
    <w:rsid w:val="00450789"/>
    <w:rsid w:val="004516EC"/>
    <w:rsid w:val="004632CB"/>
    <w:rsid w:val="0046493D"/>
    <w:rsid w:val="004701B8"/>
    <w:rsid w:val="0047399B"/>
    <w:rsid w:val="00480BEE"/>
    <w:rsid w:val="0048625F"/>
    <w:rsid w:val="00493D17"/>
    <w:rsid w:val="004A65BD"/>
    <w:rsid w:val="004C2655"/>
    <w:rsid w:val="004D1A62"/>
    <w:rsid w:val="004D2FEE"/>
    <w:rsid w:val="004D3DD1"/>
    <w:rsid w:val="004D6E04"/>
    <w:rsid w:val="004E520C"/>
    <w:rsid w:val="004E63B9"/>
    <w:rsid w:val="004F4786"/>
    <w:rsid w:val="0052444E"/>
    <w:rsid w:val="0053136D"/>
    <w:rsid w:val="005360B2"/>
    <w:rsid w:val="0056439F"/>
    <w:rsid w:val="005676F8"/>
    <w:rsid w:val="00570D8A"/>
    <w:rsid w:val="00571284"/>
    <w:rsid w:val="00572EC0"/>
    <w:rsid w:val="00580824"/>
    <w:rsid w:val="005811BA"/>
    <w:rsid w:val="00592DB7"/>
    <w:rsid w:val="005967A8"/>
    <w:rsid w:val="005A3A00"/>
    <w:rsid w:val="005A6649"/>
    <w:rsid w:val="005C3877"/>
    <w:rsid w:val="005C5B3E"/>
    <w:rsid w:val="005D3B68"/>
    <w:rsid w:val="005D6FB0"/>
    <w:rsid w:val="005D7BD4"/>
    <w:rsid w:val="005D7FF7"/>
    <w:rsid w:val="005E5402"/>
    <w:rsid w:val="00607248"/>
    <w:rsid w:val="006167C2"/>
    <w:rsid w:val="00616A9B"/>
    <w:rsid w:val="0062472A"/>
    <w:rsid w:val="00636410"/>
    <w:rsid w:val="00645657"/>
    <w:rsid w:val="006541F8"/>
    <w:rsid w:val="00655B61"/>
    <w:rsid w:val="00682FD6"/>
    <w:rsid w:val="00686298"/>
    <w:rsid w:val="006C39BA"/>
    <w:rsid w:val="006C4C08"/>
    <w:rsid w:val="006D3F1A"/>
    <w:rsid w:val="00704786"/>
    <w:rsid w:val="00710298"/>
    <w:rsid w:val="00712957"/>
    <w:rsid w:val="00743E5D"/>
    <w:rsid w:val="007457A4"/>
    <w:rsid w:val="0075763A"/>
    <w:rsid w:val="00773FDA"/>
    <w:rsid w:val="00780655"/>
    <w:rsid w:val="00780748"/>
    <w:rsid w:val="00785594"/>
    <w:rsid w:val="007A00C9"/>
    <w:rsid w:val="007B5C0C"/>
    <w:rsid w:val="007B5E64"/>
    <w:rsid w:val="007C3752"/>
    <w:rsid w:val="007C6CF5"/>
    <w:rsid w:val="007D1CA6"/>
    <w:rsid w:val="007D3A44"/>
    <w:rsid w:val="007E04B7"/>
    <w:rsid w:val="007E2438"/>
    <w:rsid w:val="0080424B"/>
    <w:rsid w:val="008056DB"/>
    <w:rsid w:val="00812021"/>
    <w:rsid w:val="0083021B"/>
    <w:rsid w:val="00844143"/>
    <w:rsid w:val="0084536B"/>
    <w:rsid w:val="00850B75"/>
    <w:rsid w:val="0088464A"/>
    <w:rsid w:val="00884B12"/>
    <w:rsid w:val="008857D9"/>
    <w:rsid w:val="00886976"/>
    <w:rsid w:val="00887894"/>
    <w:rsid w:val="008B0490"/>
    <w:rsid w:val="008B2142"/>
    <w:rsid w:val="008C1D18"/>
    <w:rsid w:val="008C2BAC"/>
    <w:rsid w:val="008C33CC"/>
    <w:rsid w:val="008C576F"/>
    <w:rsid w:val="008D133D"/>
    <w:rsid w:val="008D38D7"/>
    <w:rsid w:val="008D51DD"/>
    <w:rsid w:val="00903FE7"/>
    <w:rsid w:val="00906B4C"/>
    <w:rsid w:val="00913DA8"/>
    <w:rsid w:val="00920FBB"/>
    <w:rsid w:val="00924099"/>
    <w:rsid w:val="0095048E"/>
    <w:rsid w:val="00951765"/>
    <w:rsid w:val="00964D01"/>
    <w:rsid w:val="00970569"/>
    <w:rsid w:val="00971264"/>
    <w:rsid w:val="00973854"/>
    <w:rsid w:val="00981BA4"/>
    <w:rsid w:val="00984602"/>
    <w:rsid w:val="00995459"/>
    <w:rsid w:val="009A72EE"/>
    <w:rsid w:val="009C7D04"/>
    <w:rsid w:val="009D6CF2"/>
    <w:rsid w:val="009E6DF8"/>
    <w:rsid w:val="009E7721"/>
    <w:rsid w:val="009F38A6"/>
    <w:rsid w:val="009F5B50"/>
    <w:rsid w:val="009F73F4"/>
    <w:rsid w:val="00A04DCD"/>
    <w:rsid w:val="00A1495F"/>
    <w:rsid w:val="00A725DD"/>
    <w:rsid w:val="00A72DB7"/>
    <w:rsid w:val="00A81C4F"/>
    <w:rsid w:val="00A827CC"/>
    <w:rsid w:val="00A85EDD"/>
    <w:rsid w:val="00A86E9E"/>
    <w:rsid w:val="00A953E8"/>
    <w:rsid w:val="00A961A7"/>
    <w:rsid w:val="00AA5C79"/>
    <w:rsid w:val="00AB10B3"/>
    <w:rsid w:val="00AB78B0"/>
    <w:rsid w:val="00AC500C"/>
    <w:rsid w:val="00AE0824"/>
    <w:rsid w:val="00AE21B3"/>
    <w:rsid w:val="00B020C9"/>
    <w:rsid w:val="00B058B1"/>
    <w:rsid w:val="00B07066"/>
    <w:rsid w:val="00B15D7C"/>
    <w:rsid w:val="00B17DB9"/>
    <w:rsid w:val="00B21A10"/>
    <w:rsid w:val="00B25F20"/>
    <w:rsid w:val="00B35BDD"/>
    <w:rsid w:val="00B42BF7"/>
    <w:rsid w:val="00B55347"/>
    <w:rsid w:val="00B827B7"/>
    <w:rsid w:val="00B97B0E"/>
    <w:rsid w:val="00BA34A4"/>
    <w:rsid w:val="00BB69A5"/>
    <w:rsid w:val="00BF3E1C"/>
    <w:rsid w:val="00BF4C17"/>
    <w:rsid w:val="00BF5E5F"/>
    <w:rsid w:val="00C00524"/>
    <w:rsid w:val="00C15191"/>
    <w:rsid w:val="00C267F4"/>
    <w:rsid w:val="00C326C9"/>
    <w:rsid w:val="00C547D6"/>
    <w:rsid w:val="00C804C0"/>
    <w:rsid w:val="00C9115E"/>
    <w:rsid w:val="00CA277B"/>
    <w:rsid w:val="00CA2B48"/>
    <w:rsid w:val="00CA58ED"/>
    <w:rsid w:val="00CB114B"/>
    <w:rsid w:val="00CB4410"/>
    <w:rsid w:val="00CC16E7"/>
    <w:rsid w:val="00CC1884"/>
    <w:rsid w:val="00CC4A1B"/>
    <w:rsid w:val="00CD00B8"/>
    <w:rsid w:val="00CD31D7"/>
    <w:rsid w:val="00CE09E0"/>
    <w:rsid w:val="00CE629E"/>
    <w:rsid w:val="00CF47F2"/>
    <w:rsid w:val="00D0344B"/>
    <w:rsid w:val="00D335F8"/>
    <w:rsid w:val="00D46EE0"/>
    <w:rsid w:val="00D54320"/>
    <w:rsid w:val="00D62AAF"/>
    <w:rsid w:val="00D70E9F"/>
    <w:rsid w:val="00D94A30"/>
    <w:rsid w:val="00DB764A"/>
    <w:rsid w:val="00DD1277"/>
    <w:rsid w:val="00DD34FA"/>
    <w:rsid w:val="00DD4DAC"/>
    <w:rsid w:val="00DD52F3"/>
    <w:rsid w:val="00DE51B6"/>
    <w:rsid w:val="00DE78DD"/>
    <w:rsid w:val="00DE7EFC"/>
    <w:rsid w:val="00E00C40"/>
    <w:rsid w:val="00E21110"/>
    <w:rsid w:val="00E231AA"/>
    <w:rsid w:val="00E23C3E"/>
    <w:rsid w:val="00E2595B"/>
    <w:rsid w:val="00E32073"/>
    <w:rsid w:val="00E4004F"/>
    <w:rsid w:val="00E42C75"/>
    <w:rsid w:val="00E4406E"/>
    <w:rsid w:val="00E508A0"/>
    <w:rsid w:val="00E51506"/>
    <w:rsid w:val="00E62DD0"/>
    <w:rsid w:val="00E70F3B"/>
    <w:rsid w:val="00E80A30"/>
    <w:rsid w:val="00E84260"/>
    <w:rsid w:val="00E93C16"/>
    <w:rsid w:val="00E94EBC"/>
    <w:rsid w:val="00EA2F0D"/>
    <w:rsid w:val="00EB189A"/>
    <w:rsid w:val="00EB778A"/>
    <w:rsid w:val="00ED32BA"/>
    <w:rsid w:val="00ED3B06"/>
    <w:rsid w:val="00EE2D6B"/>
    <w:rsid w:val="00F0342E"/>
    <w:rsid w:val="00F03762"/>
    <w:rsid w:val="00F07CE7"/>
    <w:rsid w:val="00F12FC7"/>
    <w:rsid w:val="00F26B8D"/>
    <w:rsid w:val="00F2783D"/>
    <w:rsid w:val="00F379CE"/>
    <w:rsid w:val="00F479DC"/>
    <w:rsid w:val="00F54788"/>
    <w:rsid w:val="00F7209A"/>
    <w:rsid w:val="00F730A9"/>
    <w:rsid w:val="00F74F26"/>
    <w:rsid w:val="00F778C8"/>
    <w:rsid w:val="00F83445"/>
    <w:rsid w:val="00F85CB6"/>
    <w:rsid w:val="00FB564A"/>
    <w:rsid w:val="00FC1FEF"/>
    <w:rsid w:val="00FC201A"/>
    <w:rsid w:val="00FC22F4"/>
    <w:rsid w:val="00FC32C9"/>
    <w:rsid w:val="00FF667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DBFA8A"/>
  <w15:docId w15:val="{C2DCEE13-320E-40BC-B1DB-366751421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67" w:lineRule="auto"/>
      <w:ind w:left="10" w:hanging="10"/>
    </w:pPr>
    <w:rPr>
      <w:rFonts w:ascii="Times New Roman" w:eastAsia="Times New Roman" w:hAnsi="Times New Roman" w:cs="Times New Roman"/>
      <w:color w:val="000000"/>
      <w:lang w:val="mt-MT"/>
    </w:rPr>
  </w:style>
  <w:style w:type="paragraph" w:styleId="Heading1">
    <w:name w:val="heading 1"/>
    <w:next w:val="Normal"/>
    <w:link w:val="Heading1Char"/>
    <w:uiPriority w:val="9"/>
    <w:qFormat/>
    <w:pPr>
      <w:keepNext/>
      <w:keepLines/>
      <w:spacing w:after="5" w:line="269" w:lineRule="auto"/>
      <w:ind w:left="10" w:right="4"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11" w:line="249" w:lineRule="auto"/>
      <w:ind w:left="10" w:hanging="10"/>
      <w:outlineLvl w:val="1"/>
    </w:pPr>
    <w:rPr>
      <w:rFonts w:ascii="Times New Roman" w:eastAsia="Times New Roman" w:hAnsi="Times New Roman" w:cs="Times New Roman"/>
      <w:color w:val="000000"/>
      <w:u w:val="single" w:color="000000"/>
    </w:rPr>
  </w:style>
  <w:style w:type="paragraph" w:styleId="Heading3">
    <w:name w:val="heading 3"/>
    <w:next w:val="Normal"/>
    <w:link w:val="Heading3Char"/>
    <w:uiPriority w:val="9"/>
    <w:unhideWhenUsed/>
    <w:qFormat/>
    <w:pPr>
      <w:keepNext/>
      <w:keepLines/>
      <w:spacing w:after="5"/>
      <w:ind w:left="10" w:hanging="10"/>
      <w:outlineLvl w:val="2"/>
    </w:pPr>
    <w:rPr>
      <w:rFonts w:ascii="Times New Roman" w:eastAsia="Times New Roman" w:hAnsi="Times New Roman" w:cs="Times New Roman"/>
      <w:i/>
      <w:color w:val="000000"/>
    </w:rPr>
  </w:style>
  <w:style w:type="paragraph" w:styleId="Heading4">
    <w:name w:val="heading 4"/>
    <w:next w:val="Normal"/>
    <w:link w:val="Heading4Char"/>
    <w:uiPriority w:val="9"/>
    <w:unhideWhenUsed/>
    <w:qFormat/>
    <w:pPr>
      <w:keepNext/>
      <w:keepLines/>
      <w:spacing w:after="5" w:line="269" w:lineRule="auto"/>
      <w:ind w:left="10" w:right="4" w:hanging="10"/>
      <w:outlineLvl w:val="3"/>
    </w:pPr>
    <w:rPr>
      <w:rFonts w:ascii="Times New Roman" w:eastAsia="Times New Roman" w:hAnsi="Times New Roman" w:cs="Times New Roman"/>
      <w:b/>
      <w:color w:val="000000"/>
    </w:rPr>
  </w:style>
  <w:style w:type="paragraph" w:styleId="Heading5">
    <w:name w:val="heading 5"/>
    <w:basedOn w:val="Normal"/>
    <w:next w:val="Normal"/>
    <w:link w:val="Heading5Char"/>
    <w:uiPriority w:val="9"/>
    <w:semiHidden/>
    <w:unhideWhenUsed/>
    <w:qFormat/>
    <w:rsid w:val="0083021B"/>
    <w:pPr>
      <w:keepNext/>
      <w:keepLines/>
      <w:tabs>
        <w:tab w:val="left" w:pos="567"/>
      </w:tabs>
      <w:spacing w:before="80" w:after="40" w:line="260" w:lineRule="exact"/>
      <w:ind w:left="0" w:firstLine="0"/>
      <w:outlineLvl w:val="4"/>
    </w:pPr>
    <w:rPr>
      <w:rFonts w:eastAsiaTheme="majorEastAsia" w:cstheme="majorBidi"/>
      <w:color w:val="2F5496" w:themeColor="accent1" w:themeShade="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000000"/>
      <w:sz w:val="22"/>
      <w:u w:val="single" w:color="000000"/>
    </w:rPr>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3Char">
    <w:name w:val="Heading 3 Char"/>
    <w:link w:val="Heading3"/>
    <w:rPr>
      <w:rFonts w:ascii="Times New Roman" w:eastAsia="Times New Roman" w:hAnsi="Times New Roman" w:cs="Times New Roman"/>
      <w:i/>
      <w:color w:val="000000"/>
      <w:sz w:val="22"/>
    </w:rPr>
  </w:style>
  <w:style w:type="character" w:customStyle="1" w:styleId="Heading4Char">
    <w:name w:val="Heading 4 Char"/>
    <w:link w:val="Heading4"/>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3302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22D"/>
    <w:rPr>
      <w:rFonts w:ascii="Times New Roman" w:eastAsia="Times New Roman" w:hAnsi="Times New Roman" w:cs="Times New Roman"/>
      <w:color w:val="000000"/>
    </w:rPr>
  </w:style>
  <w:style w:type="paragraph" w:styleId="Footer">
    <w:name w:val="footer"/>
    <w:basedOn w:val="Normal"/>
    <w:link w:val="FooterChar"/>
    <w:rsid w:val="0033022D"/>
    <w:pPr>
      <w:spacing w:after="0" w:line="240" w:lineRule="auto"/>
      <w:ind w:left="0" w:firstLine="0"/>
    </w:pPr>
    <w:rPr>
      <w:rFonts w:ascii="Arial" w:hAnsi="Arial"/>
      <w:noProof/>
      <w:color w:val="auto"/>
      <w:sz w:val="16"/>
      <w:szCs w:val="24"/>
      <w:lang w:val="et-EE" w:eastAsia="et-EE" w:bidi="et-EE"/>
    </w:rPr>
  </w:style>
  <w:style w:type="character" w:customStyle="1" w:styleId="FooterChar">
    <w:name w:val="Footer Char"/>
    <w:basedOn w:val="DefaultParagraphFont"/>
    <w:link w:val="Footer"/>
    <w:rsid w:val="0033022D"/>
    <w:rPr>
      <w:rFonts w:ascii="Arial" w:eastAsia="Times New Roman" w:hAnsi="Arial" w:cs="Times New Roman"/>
      <w:noProof/>
      <w:sz w:val="16"/>
      <w:szCs w:val="24"/>
      <w:lang w:val="et-EE" w:eastAsia="et-EE" w:bidi="et-EE"/>
    </w:rPr>
  </w:style>
  <w:style w:type="character" w:styleId="PageNumber">
    <w:name w:val="page number"/>
    <w:basedOn w:val="DefaultParagraphFont"/>
    <w:rsid w:val="0033022D"/>
  </w:style>
  <w:style w:type="paragraph" w:styleId="ListParagraph">
    <w:name w:val="List Paragraph"/>
    <w:basedOn w:val="Normal"/>
    <w:uiPriority w:val="34"/>
    <w:qFormat/>
    <w:rsid w:val="00571284"/>
    <w:pPr>
      <w:ind w:left="720"/>
      <w:contextualSpacing/>
    </w:pPr>
  </w:style>
  <w:style w:type="paragraph" w:customStyle="1" w:styleId="Default">
    <w:name w:val="Default"/>
    <w:rsid w:val="0048625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D46EE0"/>
    <w:pPr>
      <w:spacing w:after="0" w:line="240" w:lineRule="auto"/>
    </w:pPr>
    <w:rPr>
      <w:rFonts w:ascii="Times New Roman" w:eastAsia="Times New Roman" w:hAnsi="Times New Roman" w:cs="Times New Roman"/>
      <w:color w:val="000000"/>
      <w:lang w:val="mt-MT"/>
    </w:rPr>
  </w:style>
  <w:style w:type="character" w:styleId="CommentReference">
    <w:name w:val="annotation reference"/>
    <w:basedOn w:val="DefaultParagraphFont"/>
    <w:uiPriority w:val="99"/>
    <w:unhideWhenUsed/>
    <w:rsid w:val="00D46EE0"/>
    <w:rPr>
      <w:sz w:val="16"/>
      <w:szCs w:val="16"/>
    </w:rPr>
  </w:style>
  <w:style w:type="paragraph" w:styleId="CommentText">
    <w:name w:val="annotation text"/>
    <w:basedOn w:val="Normal"/>
    <w:link w:val="CommentTextChar"/>
    <w:uiPriority w:val="99"/>
    <w:unhideWhenUsed/>
    <w:rsid w:val="00D46EE0"/>
    <w:pPr>
      <w:spacing w:line="240" w:lineRule="auto"/>
    </w:pPr>
    <w:rPr>
      <w:sz w:val="20"/>
      <w:szCs w:val="20"/>
    </w:rPr>
  </w:style>
  <w:style w:type="character" w:customStyle="1" w:styleId="CommentTextChar">
    <w:name w:val="Comment Text Char"/>
    <w:basedOn w:val="DefaultParagraphFont"/>
    <w:link w:val="CommentText"/>
    <w:uiPriority w:val="99"/>
    <w:rsid w:val="00D46EE0"/>
    <w:rPr>
      <w:rFonts w:ascii="Times New Roman" w:eastAsia="Times New Roman" w:hAnsi="Times New Roman" w:cs="Times New Roman"/>
      <w:color w:val="000000"/>
      <w:sz w:val="20"/>
      <w:szCs w:val="20"/>
      <w:lang w:val="mt-MT"/>
    </w:rPr>
  </w:style>
  <w:style w:type="paragraph" w:styleId="CommentSubject">
    <w:name w:val="annotation subject"/>
    <w:basedOn w:val="CommentText"/>
    <w:next w:val="CommentText"/>
    <w:link w:val="CommentSubjectChar"/>
    <w:uiPriority w:val="99"/>
    <w:semiHidden/>
    <w:unhideWhenUsed/>
    <w:rsid w:val="00D46EE0"/>
    <w:rPr>
      <w:b/>
      <w:bCs/>
    </w:rPr>
  </w:style>
  <w:style w:type="character" w:customStyle="1" w:styleId="CommentSubjectChar">
    <w:name w:val="Comment Subject Char"/>
    <w:basedOn w:val="CommentTextChar"/>
    <w:link w:val="CommentSubject"/>
    <w:uiPriority w:val="99"/>
    <w:semiHidden/>
    <w:rsid w:val="00D46EE0"/>
    <w:rPr>
      <w:rFonts w:ascii="Times New Roman" w:eastAsia="Times New Roman" w:hAnsi="Times New Roman" w:cs="Times New Roman"/>
      <w:b/>
      <w:bCs/>
      <w:color w:val="000000"/>
      <w:sz w:val="20"/>
      <w:szCs w:val="20"/>
      <w:lang w:val="mt-MT"/>
    </w:rPr>
  </w:style>
  <w:style w:type="character" w:styleId="Hyperlink">
    <w:name w:val="Hyperlink"/>
    <w:uiPriority w:val="99"/>
    <w:rsid w:val="00780655"/>
    <w:rPr>
      <w:color w:val="0000FF"/>
      <w:u w:val="single"/>
    </w:rPr>
  </w:style>
  <w:style w:type="character" w:customStyle="1" w:styleId="ui-provider">
    <w:name w:val="ui-provider"/>
    <w:basedOn w:val="DefaultParagraphFont"/>
    <w:rsid w:val="00450789"/>
  </w:style>
  <w:style w:type="character" w:styleId="Strong">
    <w:name w:val="Strong"/>
    <w:basedOn w:val="DefaultParagraphFont"/>
    <w:qFormat/>
    <w:rsid w:val="00964D01"/>
    <w:rPr>
      <w:b/>
      <w:bCs/>
    </w:rPr>
  </w:style>
  <w:style w:type="paragraph" w:styleId="Subtitle">
    <w:name w:val="Subtitle"/>
    <w:basedOn w:val="Normal"/>
    <w:next w:val="Normal"/>
    <w:link w:val="SubtitleChar"/>
    <w:uiPriority w:val="11"/>
    <w:qFormat/>
    <w:rsid w:val="000A5161"/>
    <w:pPr>
      <w:numPr>
        <w:ilvl w:val="1"/>
      </w:numPr>
      <w:tabs>
        <w:tab w:val="left" w:pos="567"/>
      </w:tabs>
      <w:spacing w:after="0" w:line="260" w:lineRule="exact"/>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5161"/>
    <w:rPr>
      <w:rFonts w:ascii="Times New Roman" w:eastAsiaTheme="majorEastAsia" w:hAnsi="Times New Roman" w:cstheme="majorBidi"/>
      <w:color w:val="595959" w:themeColor="text1" w:themeTint="A6"/>
      <w:spacing w:val="15"/>
      <w:sz w:val="28"/>
      <w:szCs w:val="28"/>
      <w:lang w:val="mt-MT"/>
    </w:rPr>
  </w:style>
  <w:style w:type="paragraph" w:customStyle="1" w:styleId="pil-t1">
    <w:name w:val="pil-t1"/>
    <w:basedOn w:val="Normal"/>
    <w:rsid w:val="0083021B"/>
    <w:pPr>
      <w:spacing w:after="0" w:line="240" w:lineRule="auto"/>
      <w:ind w:left="0" w:firstLine="0"/>
    </w:pPr>
    <w:rPr>
      <w:rFonts w:eastAsiaTheme="minorHAnsi"/>
      <w:color w:val="auto"/>
      <w:lang w:val="en-US"/>
    </w:rPr>
  </w:style>
  <w:style w:type="paragraph" w:customStyle="1" w:styleId="pil-t2">
    <w:name w:val="pil-t2"/>
    <w:basedOn w:val="Normal"/>
    <w:rsid w:val="0083021B"/>
    <w:pPr>
      <w:spacing w:after="0" w:line="240" w:lineRule="auto"/>
      <w:ind w:left="0" w:firstLine="0"/>
    </w:pPr>
    <w:rPr>
      <w:rFonts w:eastAsiaTheme="minorHAnsi"/>
      <w:b/>
      <w:bCs/>
      <w:color w:val="auto"/>
      <w:lang w:val="en-US"/>
    </w:rPr>
  </w:style>
  <w:style w:type="paragraph" w:customStyle="1" w:styleId="spc-t1">
    <w:name w:val="spc-t1"/>
    <w:basedOn w:val="Normal"/>
    <w:rsid w:val="0083021B"/>
    <w:pPr>
      <w:spacing w:after="0" w:line="240" w:lineRule="auto"/>
      <w:ind w:left="0" w:firstLine="0"/>
    </w:pPr>
    <w:rPr>
      <w:rFonts w:eastAsiaTheme="minorHAnsi"/>
      <w:color w:val="auto"/>
      <w:lang w:val="en-US"/>
    </w:rPr>
  </w:style>
  <w:style w:type="paragraph" w:customStyle="1" w:styleId="spc-t3">
    <w:name w:val="spc-t3"/>
    <w:basedOn w:val="Normal"/>
    <w:rsid w:val="0083021B"/>
    <w:pPr>
      <w:spacing w:after="0" w:line="240" w:lineRule="auto"/>
      <w:ind w:left="0" w:firstLine="0"/>
    </w:pPr>
    <w:rPr>
      <w:rFonts w:eastAsiaTheme="minorHAnsi"/>
      <w:b/>
      <w:bCs/>
      <w:color w:val="auto"/>
      <w:lang w:val="en-US"/>
    </w:rPr>
  </w:style>
  <w:style w:type="character" w:customStyle="1" w:styleId="Heading5Char">
    <w:name w:val="Heading 5 Char"/>
    <w:basedOn w:val="DefaultParagraphFont"/>
    <w:link w:val="Heading5"/>
    <w:uiPriority w:val="9"/>
    <w:semiHidden/>
    <w:rsid w:val="0083021B"/>
    <w:rPr>
      <w:rFonts w:ascii="Times New Roman" w:eastAsiaTheme="majorEastAsia" w:hAnsi="Times New Roman" w:cstheme="majorBidi"/>
      <w:color w:val="2F5496" w:themeColor="accent1" w:themeShade="BF"/>
      <w:szCs w:val="20"/>
      <w:lang w:val="mt-MT"/>
    </w:rPr>
  </w:style>
  <w:style w:type="paragraph" w:customStyle="1" w:styleId="Text">
    <w:name w:val="Text"/>
    <w:aliases w:val="Graphic,Graphic Char Char,Graphic Char Char Char Char Char,Graphic Char Char Char Char Char Char Char C"/>
    <w:basedOn w:val="Normal"/>
    <w:link w:val="TextChar"/>
    <w:rsid w:val="0083021B"/>
    <w:pPr>
      <w:spacing w:before="120" w:after="0" w:line="240" w:lineRule="auto"/>
      <w:ind w:left="0" w:firstLine="0"/>
      <w:jc w:val="both"/>
    </w:pPr>
    <w:rPr>
      <w:rFonts w:eastAsia="MS Mincho"/>
      <w:color w:val="auto"/>
      <w:sz w:val="24"/>
      <w:szCs w:val="20"/>
      <w:lang w:eastAsia="zh-CN"/>
    </w:rPr>
  </w:style>
  <w:style w:type="character" w:customStyle="1" w:styleId="TextChar">
    <w:name w:val="Text Char"/>
    <w:link w:val="Text"/>
    <w:rsid w:val="0083021B"/>
    <w:rPr>
      <w:rFonts w:ascii="Times New Roman" w:eastAsia="MS Mincho" w:hAnsi="Times New Roman" w:cs="Times New Roman"/>
      <w:sz w:val="24"/>
      <w:szCs w:val="20"/>
      <w:lang w:val="mt-MT" w:eastAsia="zh-CN"/>
    </w:rPr>
  </w:style>
  <w:style w:type="paragraph" w:customStyle="1" w:styleId="Listlevel1">
    <w:name w:val="List level 1"/>
    <w:basedOn w:val="Normal"/>
    <w:link w:val="Listlevel1Char"/>
    <w:rsid w:val="0083021B"/>
    <w:pPr>
      <w:spacing w:before="40" w:after="20" w:line="240" w:lineRule="auto"/>
      <w:ind w:left="425" w:hanging="425"/>
    </w:pPr>
    <w:rPr>
      <w:rFonts w:eastAsia="MS Mincho"/>
      <w:color w:val="auto"/>
      <w:sz w:val="24"/>
      <w:szCs w:val="20"/>
      <w:lang w:eastAsia="zh-CN"/>
    </w:rPr>
  </w:style>
  <w:style w:type="character" w:customStyle="1" w:styleId="Listlevel1Char">
    <w:name w:val="List level 1 Char"/>
    <w:link w:val="Listlevel1"/>
    <w:rsid w:val="0083021B"/>
    <w:rPr>
      <w:rFonts w:ascii="Times New Roman" w:eastAsia="MS Mincho" w:hAnsi="Times New Roman" w:cs="Times New Roman"/>
      <w:sz w:val="24"/>
      <w:szCs w:val="20"/>
      <w:lang w:val="mt-MT" w:eastAsia="zh-CN"/>
    </w:rPr>
  </w:style>
  <w:style w:type="character" w:customStyle="1" w:styleId="Bold">
    <w:name w:val="Bold"/>
    <w:uiPriority w:val="99"/>
    <w:rsid w:val="0083021B"/>
    <w:rPr>
      <w:b/>
      <w:bCs/>
    </w:rPr>
  </w:style>
  <w:style w:type="table" w:styleId="TableGridLight">
    <w:name w:val="Grid Table Light"/>
    <w:basedOn w:val="TableNormal"/>
    <w:uiPriority w:val="40"/>
    <w:rsid w:val="0083021B"/>
    <w:pPr>
      <w:spacing w:after="0" w:line="240" w:lineRule="auto"/>
    </w:pPr>
    <w:rPr>
      <w:rFonts w:ascii="Times New Roman" w:eastAsia="Times New Roman" w:hAnsi="Times New Roman" w:cs="Times New Roman"/>
      <w:sz w:val="20"/>
      <w:szCs w:val="20"/>
      <w:lang w:val="mt-M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rsid w:val="0083021B"/>
    <w:pPr>
      <w:spacing w:after="0" w:line="240" w:lineRule="auto"/>
    </w:pPr>
    <w:rPr>
      <w:rFonts w:ascii="Times New Roman" w:eastAsia="Times New Roman" w:hAnsi="Times New Roman" w:cs="Times New Roman"/>
      <w:sz w:val="20"/>
      <w:szCs w:val="20"/>
      <w:lang w:val="mt-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ED32BA"/>
    <w:rPr>
      <w:rFonts w:ascii="Segoe UI" w:hAnsi="Segoe UI" w:cs="Segoe UI" w:hint="default"/>
      <w:sz w:val="18"/>
      <w:szCs w:val="18"/>
    </w:rPr>
  </w:style>
  <w:style w:type="character" w:customStyle="1" w:styleId="UnresolvedMention1">
    <w:name w:val="Unresolved Mention1"/>
    <w:basedOn w:val="DefaultParagraphFont"/>
    <w:uiPriority w:val="99"/>
    <w:rsid w:val="00981BA4"/>
    <w:rPr>
      <w:color w:val="605E5C"/>
      <w:shd w:val="clear" w:color="auto" w:fill="E1DFDD"/>
    </w:rPr>
  </w:style>
  <w:style w:type="character" w:styleId="UnresolvedMention">
    <w:name w:val="Unresolved Mention"/>
    <w:basedOn w:val="DefaultParagraphFont"/>
    <w:uiPriority w:val="99"/>
    <w:rsid w:val="00F778C8"/>
    <w:rPr>
      <w:color w:val="605E5C"/>
      <w:shd w:val="clear" w:color="auto" w:fill="E1DFDD"/>
    </w:rPr>
  </w:style>
  <w:style w:type="paragraph" w:customStyle="1" w:styleId="TitleA">
    <w:name w:val="Title A"/>
    <w:basedOn w:val="Normal"/>
    <w:rsid w:val="003E63D5"/>
    <w:pPr>
      <w:tabs>
        <w:tab w:val="left" w:pos="567"/>
      </w:tabs>
      <w:spacing w:after="0" w:line="240" w:lineRule="auto"/>
      <w:ind w:left="0" w:firstLine="0"/>
      <w:jc w:val="center"/>
    </w:pPr>
    <w:rPr>
      <w:rFonts w:eastAsia="PMingLiU"/>
      <w:b/>
      <w:bCs/>
      <w:color w:val="auto"/>
    </w:rPr>
  </w:style>
  <w:style w:type="paragraph" w:customStyle="1" w:styleId="BodytextAgency">
    <w:name w:val="Body text (Agency)"/>
    <w:basedOn w:val="Default"/>
    <w:next w:val="Default"/>
    <w:link w:val="BodytextAgencyChar"/>
    <w:qFormat/>
    <w:rsid w:val="003E63D5"/>
    <w:rPr>
      <w:rFonts w:eastAsia="Times New Roman"/>
      <w:color w:val="auto"/>
      <w:lang w:val="mt-MT"/>
    </w:rPr>
  </w:style>
  <w:style w:type="character" w:customStyle="1" w:styleId="BodytextAgencyChar">
    <w:name w:val="Body text (Agency) Char"/>
    <w:link w:val="BodytextAgency"/>
    <w:locked/>
    <w:rsid w:val="003E63D5"/>
    <w:rPr>
      <w:rFonts w:ascii="Times New Roman" w:eastAsia="Times New Roman" w:hAnsi="Times New Roman" w:cs="Times New Roman"/>
      <w:sz w:val="24"/>
      <w:szCs w:val="24"/>
      <w:lang w:val="mt-MT"/>
    </w:rPr>
  </w:style>
  <w:style w:type="character" w:customStyle="1" w:styleId="No-numheading3AgencyChar">
    <w:name w:val="No-num heading 3 (Agency) Char"/>
    <w:link w:val="No-numheading3Agency"/>
    <w:locked/>
    <w:rsid w:val="003E63D5"/>
    <w:rPr>
      <w:rFonts w:ascii="Verdana" w:eastAsia="Verdana" w:hAnsi="Verdana" w:cs="Arial"/>
      <w:b/>
      <w:bCs/>
      <w:kern w:val="32"/>
    </w:rPr>
  </w:style>
  <w:style w:type="paragraph" w:customStyle="1" w:styleId="No-numheading3Agency">
    <w:name w:val="No-num heading 3 (Agency)"/>
    <w:basedOn w:val="Normal"/>
    <w:next w:val="BodytextAgency"/>
    <w:link w:val="No-numheading3AgencyChar"/>
    <w:rsid w:val="003E63D5"/>
    <w:pPr>
      <w:keepNext/>
      <w:spacing w:before="280" w:after="220" w:line="240" w:lineRule="auto"/>
      <w:ind w:left="0" w:firstLine="0"/>
      <w:outlineLvl w:val="2"/>
    </w:pPr>
    <w:rPr>
      <w:rFonts w:ascii="Verdana" w:eastAsia="Verdana" w:hAnsi="Verdana" w:cs="Arial"/>
      <w:b/>
      <w:bCs/>
      <w:color w:val="auto"/>
      <w:kern w:val="32"/>
      <w:lang w:val="en-US"/>
    </w:rPr>
  </w:style>
  <w:style w:type="paragraph" w:customStyle="1" w:styleId="DraftingNotesAgency">
    <w:name w:val="Drafting Notes (Agency)"/>
    <w:basedOn w:val="Normal"/>
    <w:next w:val="BodytextAgency"/>
    <w:link w:val="DraftingNotesAgencyChar"/>
    <w:qFormat/>
    <w:rsid w:val="003E63D5"/>
    <w:pPr>
      <w:spacing w:after="140" w:line="280" w:lineRule="atLeast"/>
      <w:ind w:left="0" w:firstLine="0"/>
    </w:pPr>
    <w:rPr>
      <w:rFonts w:ascii="Courier New" w:eastAsia="Verdana" w:hAnsi="Courier New"/>
      <w:i/>
      <w:color w:val="339966"/>
      <w:szCs w:val="18"/>
      <w:lang w:eastAsia="x-none"/>
    </w:rPr>
  </w:style>
  <w:style w:type="character" w:customStyle="1" w:styleId="DraftingNotesAgencyChar">
    <w:name w:val="Drafting Notes (Agency) Char"/>
    <w:link w:val="DraftingNotesAgency"/>
    <w:rsid w:val="003E63D5"/>
    <w:rPr>
      <w:rFonts w:ascii="Courier New" w:eastAsia="Verdana" w:hAnsi="Courier New" w:cs="Times New Roman"/>
      <w:i/>
      <w:color w:val="339966"/>
      <w:szCs w:val="18"/>
      <w:lang w:val="mt-MT"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protect.checkpoint.com/v2/___http://www.ema.europa.eu/___.YzJ1Omxpb25icmlkZ2U6YzpvOmY0NjhkYjkzNDVhODk4OTkzZmZlMGFhNWViYmEyN2QwOjY6MDE2MjowNjc1ZTcwNWVjODIzZjg3Y2EzNmI0Y2Q0ZjUxMWI4MDZlZmEyMmYyMTk1ZmVlNjdkZWMwMDVjZTcyMzQ5NzkzOnA6VA" TargetMode="External"/><Relationship Id="rId18" Type="http://schemas.openxmlformats.org/officeDocument/2006/relationships/hyperlink" Target="https://protect.checkpoint.com/v2/___https://www.ema.europa.eu/___.YzJ1Omxpb25icmlkZ2U6YzpvOjA0Mjc4NDM4Y2IxNjVhN2Y5ZjA4NWNhNTg5YmFjN2U1OjY6NmYxOTo3ODA2NTQ4ZWEyZTdiMjUxM2NhOTIyODcyZTQzNzRlZmNhZjFhOGQxNzVlMDEwZTVkODRhNmQ2ODNmZDIyNTIwOnA6VDpO" TargetMode="External"/><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hyperlink" Target="https://www.ema.europa.eu/en/medicines/human/EPAR/jubbonti" TargetMode="External"/><Relationship Id="rId12" Type="http://schemas.openxmlformats.org/officeDocument/2006/relationships/hyperlink" Target="https://protect.checkpoint.com/v2/___https://www.ema.europa.eu/___.YzJ1Omxpb25icmlkZ2U6YzpvOjA0Mjc4NDM4Y2IxNjVhN2Y5ZjA4NWNhNTg5YmFjN2U1OjY6NmYxOTo3ODA2NTQ4ZWEyZTdiMjUxM2NhOTIyODcyZTQzNzRlZmNhZjFhOGQxNzVlMDEwZTVkODRhNmQ2ODNmZDIyNTIwOnA6VDpO" TargetMode="External"/><Relationship Id="rId17" Type="http://schemas.openxmlformats.org/officeDocument/2006/relationships/hyperlink" Target="https://protect.checkpoint.com/v2/___http://www.ema.europa.eu/docs/en_GB/document_library/Template_or_form/2013/03/WC500139752.doc___.YzJ1Omxpb25icmlkZ2U6YzpvOmY0NjhkYjkzNDVhODk4OTkzZmZlMGFhNWViYmEyN2QwOjY6NDM3YTo1M2VlMzE5ZDUzNjFkODY1OGY2NjJhZjZkMWMxMzc0NzlhODkzODEwOGZjMmRlZDBiMTRjM2Y4ZjEwMzAzZTY4OnA6VA" TargetMode="External"/><Relationship Id="rId25" Type="http://schemas.openxmlformats.org/officeDocument/2006/relationships/image" Target="media/image12.png"/><Relationship Id="rId33" Type="http://schemas.openxmlformats.org/officeDocument/2006/relationships/header" Target="header1.xm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protect.checkpoint.com/v2/___https://www.ema.europa.eu/en/documents/template-form/qrd-appendix-v-adverse-drug-reaction-reporting-details_en.docx___.YzJ1Omxpb25icmlkZ2U6YzpvOjA0Mjc4NDM4Y2IxNjVhN2Y5ZjA4NWNhNTg5YmFjN2U1OjY6NzkwMjoxYmQ3YTllZDQ0YjA3MmM5Y2Y5ZGFmYTU1YzgzNjkyZTk4ZmIzMjcyZTYwMjlmOWVmMzAzZTNiZjM2NTBhNjBjOnA6VDpO"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tect.checkpoint.com/v2/___https://www.ema.europa.eu/___.YzJ1Omxpb25icmlkZ2U6YzpvOjA0Mjc4NDM4Y2IxNjVhN2Y5ZjA4NWNhNTg5YmFjN2U1OjY6NmYxOTo3ODA2NTQ4ZWEyZTdiMjUxM2NhOTIyODcyZTQzNzRlZmNhZjFhOGQxNzVlMDEwZTVkODRhNmQ2ODNmZDIyNTIwOnA6VDpO"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hyperlink" Target="https://protect.checkpoint.com/v2/___http://www.ema.europa.eu/docs/en_GB/document_library/Template_or_form/2013/03/WC500139752.doc___.YzJ1Omxpb25icmlkZ2U6YzpvOmY0NjhkYjkzNDVhODk4OTkzZmZlMGFhNWViYmEyN2QwOjY6NDM3YTo1M2VlMzE5ZDUzNjFkODY1OGY2NjJhZjZkMWMxMzc0NzlhODkzODEwOGZjMmRlZDBiMTRjM2Y4ZjEwMzAzZTY4OnA6VA" TargetMode="External"/><Relationship Id="rId19" Type="http://schemas.openxmlformats.org/officeDocument/2006/relationships/hyperlink" Target="https://protect.checkpoint.com/v2/___http://www.ema.europa.eu/___.YzJ1Omxpb25icmlkZ2U6YzpvOmY0NjhkYjkzNDVhODk4OTkzZmZlMGFhNWViYmEyN2QwOjY6MDE2MjowNjc1ZTcwNWVjODIzZjg3Y2EzNmI0Y2Q0ZjUxMWI4MDZlZmEyMmYyMTk1ZmVlNjdkZWMwMDVjZTcyMzQ5NzkzOnA6VA" TargetMode="External"/><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protect.checkpoint.com/v2/___https://www.ema.europa.eu/en/documents/template-form/qrd-appendix-v-adverse-drug-reaction-reporting-details_en.docx___.YzJ1Omxpb25icmlkZ2U6YzpvOjA0Mjc4NDM4Y2IxNjVhN2Y5ZjA4NWNhNTg5YmFjN2U1OjY6NzkwMjoxYmQ3YTllZDQ0YjA3MmM5Y2Y5ZGFmYTU1YzgzNjkyZTk4ZmIzMjcyZTYwMjlmOWVmMzAzZTNiZjM2NTBhNjBjOnA6VDpO"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2.xml"/><Relationship Id="rId8" Type="http://schemas.openxmlformats.org/officeDocument/2006/relationships/image" Target="media/image5.png"/><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2641</Words>
  <Characters>72058</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Jubbonti, INN-denosumab</vt:lpstr>
    </vt:vector>
  </TitlesOfParts>
  <Company/>
  <LinksUpToDate>false</LinksUpToDate>
  <CharactersWithSpaces>8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bbonti: EPAR – Product information - tracked changes</dc:title>
  <dc:subject>EPAR</dc:subject>
  <dc:creator>CHMP</dc:creator>
  <cp:keywords>Jubbonti, INN-denosumab</cp:keywords>
  <cp:lastModifiedBy>Lionbridge</cp:lastModifiedBy>
  <cp:revision>8</cp:revision>
  <dcterms:created xsi:type="dcterms:W3CDTF">2024-10-11T13:30:00Z</dcterms:created>
  <dcterms:modified xsi:type="dcterms:W3CDTF">2025-06-1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ActionId">
    <vt:lpwstr>31d9aff2-e3ff-433a-9ec9-de1c24c8a631</vt:lpwstr>
  </property>
  <property fmtid="{D5CDD505-2E9C-101B-9397-08002B2CF9AE}" pid="3" name="MSIP_Label_3c9bec58-8084-492e-8360-0e1cfe36408c_ContentBits">
    <vt:lpwstr>0</vt:lpwstr>
  </property>
  <property fmtid="{D5CDD505-2E9C-101B-9397-08002B2CF9AE}" pid="4" name="MSIP_Label_3c9bec58-8084-492e-8360-0e1cfe36408c_Enabled">
    <vt:lpwstr>true</vt:lpwstr>
  </property>
  <property fmtid="{D5CDD505-2E9C-101B-9397-08002B2CF9AE}" pid="5" name="MSIP_Label_3c9bec58-8084-492e-8360-0e1cfe36408c_Method">
    <vt:lpwstr>Standard</vt:lpwstr>
  </property>
  <property fmtid="{D5CDD505-2E9C-101B-9397-08002B2CF9AE}" pid="6" name="MSIP_Label_3c9bec58-8084-492e-8360-0e1cfe36408c_Name">
    <vt:lpwstr>Not Protected -Pilot</vt:lpwstr>
  </property>
  <property fmtid="{D5CDD505-2E9C-101B-9397-08002B2CF9AE}" pid="7" name="MSIP_Label_3c9bec58-8084-492e-8360-0e1cfe36408c_SetDate">
    <vt:lpwstr>2024-03-26T14:50:50Z</vt:lpwstr>
  </property>
  <property fmtid="{D5CDD505-2E9C-101B-9397-08002B2CF9AE}" pid="8" name="MSIP_Label_3c9bec58-8084-492e-8360-0e1cfe36408c_SiteId">
    <vt:lpwstr>f35a6974-607f-47d4-82d7-ff31d7dc53a5</vt:lpwstr>
  </property>
</Properties>
</file>